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D235F" w14:textId="77777777" w:rsidR="008C5D27" w:rsidRPr="00740DF1" w:rsidRDefault="0058440D" w:rsidP="00740DF1">
      <w:pPr>
        <w:rPr>
          <w:lang w:val="en-US"/>
        </w:rPr>
      </w:pPr>
      <w:r w:rsidRPr="00740DF1">
        <w:drawing>
          <wp:anchor distT="0" distB="0" distL="0" distR="0" simplePos="0" relativeHeight="251662336" behindDoc="1" locked="0" layoutInCell="1" hidden="0" allowOverlap="1" wp14:anchorId="101693E3" wp14:editId="262AF646">
            <wp:simplePos x="0" y="0"/>
            <wp:positionH relativeFrom="margin">
              <wp:align>center</wp:align>
            </wp:positionH>
            <wp:positionV relativeFrom="paragraph">
              <wp:posOffset>10795</wp:posOffset>
            </wp:positionV>
            <wp:extent cx="5572125" cy="8858250"/>
            <wp:effectExtent l="19050" t="19050" r="28575" b="19050"/>
            <wp:wrapNone/>
            <wp:docPr id="1841116843" name="image3.jp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841116843" name="image3.jpg">
                      <a:extLst>
                        <a:ext uri="{C183D7F6-B498-43B3-948B-1728B52AA6E4}">
                          <adec:decorative xmlns:adec="http://schemas.microsoft.com/office/drawing/2017/decorative" val="1"/>
                        </a:ext>
                      </a:extLst>
                    </pic:cNvPr>
                    <pic:cNvPicPr preferRelativeResize="0"/>
                  </pic:nvPicPr>
                  <pic:blipFill>
                    <a:blip r:embed="rId8"/>
                    <a:srcRect/>
                    <a:stretch>
                      <a:fillRect/>
                    </a:stretch>
                  </pic:blipFill>
                  <pic:spPr>
                    <a:xfrm>
                      <a:off x="0" y="0"/>
                      <a:ext cx="5572125" cy="8858250"/>
                    </a:xfrm>
                    <a:prstGeom prst="rect">
                      <a:avLst/>
                    </a:prstGeom>
                    <a:ln w="9525">
                      <a:solidFill>
                        <a:srgbClr val="0000FF"/>
                      </a:solidFill>
                      <a:prstDash val="solid"/>
                    </a:ln>
                  </pic:spPr>
                </pic:pic>
              </a:graphicData>
            </a:graphic>
            <wp14:sizeRelH relativeFrom="margin">
              <wp14:pctWidth>0</wp14:pctWidth>
            </wp14:sizeRelH>
            <wp14:sizeRelV relativeFrom="margin">
              <wp14:pctHeight>0</wp14:pctHeight>
            </wp14:sizeRelV>
          </wp:anchor>
        </w:drawing>
      </w:r>
    </w:p>
    <w:p w14:paraId="368E3671" w14:textId="41FC7DA6" w:rsidR="00FB3C8F" w:rsidRPr="00740DF1" w:rsidRDefault="00FB3C8F" w:rsidP="00740DF1">
      <w:pPr>
        <w:ind w:firstLine="0"/>
        <w:jc w:val="center"/>
        <w:rPr>
          <w:b/>
          <w:bCs/>
          <w:sz w:val="32"/>
          <w:szCs w:val="32"/>
        </w:rPr>
      </w:pPr>
      <w:r w:rsidRPr="00740DF1">
        <w:rPr>
          <w:b/>
          <w:bCs/>
          <w:sz w:val="32"/>
          <w:szCs w:val="32"/>
        </w:rPr>
        <w:t>TRƯỜNG ĐẠI</w:t>
      </w:r>
      <w:r w:rsidRPr="00740DF1">
        <w:rPr>
          <w:b/>
          <w:bCs/>
          <w:spacing w:val="2"/>
          <w:sz w:val="32"/>
          <w:szCs w:val="32"/>
        </w:rPr>
        <w:t xml:space="preserve"> </w:t>
      </w:r>
      <w:r w:rsidRPr="00740DF1">
        <w:rPr>
          <w:b/>
          <w:bCs/>
          <w:sz w:val="32"/>
          <w:szCs w:val="32"/>
        </w:rPr>
        <w:t>HỌC</w:t>
      </w:r>
      <w:r w:rsidRPr="00740DF1">
        <w:rPr>
          <w:b/>
          <w:bCs/>
          <w:spacing w:val="4"/>
          <w:sz w:val="32"/>
          <w:szCs w:val="32"/>
        </w:rPr>
        <w:t xml:space="preserve"> </w:t>
      </w:r>
      <w:r w:rsidRPr="00740DF1">
        <w:rPr>
          <w:b/>
          <w:bCs/>
          <w:sz w:val="32"/>
          <w:szCs w:val="32"/>
        </w:rPr>
        <w:t>ĐÀ</w:t>
      </w:r>
      <w:r w:rsidRPr="00740DF1">
        <w:rPr>
          <w:b/>
          <w:bCs/>
          <w:spacing w:val="6"/>
          <w:sz w:val="32"/>
          <w:szCs w:val="32"/>
        </w:rPr>
        <w:t xml:space="preserve"> </w:t>
      </w:r>
      <w:r w:rsidRPr="00740DF1">
        <w:rPr>
          <w:b/>
          <w:bCs/>
          <w:sz w:val="32"/>
          <w:szCs w:val="32"/>
        </w:rPr>
        <w:t>LẠT</w:t>
      </w:r>
    </w:p>
    <w:p w14:paraId="08CB58CF" w14:textId="77777777" w:rsidR="00FB3C8F" w:rsidRPr="00740DF1" w:rsidRDefault="00FB3C8F" w:rsidP="00740DF1">
      <w:pPr>
        <w:ind w:firstLine="0"/>
        <w:jc w:val="center"/>
        <w:rPr>
          <w:b/>
          <w:bCs/>
          <w:sz w:val="32"/>
          <w:szCs w:val="32"/>
        </w:rPr>
      </w:pPr>
      <w:r w:rsidRPr="00740DF1">
        <w:rPr>
          <w:b/>
          <w:bCs/>
          <w:sz w:val="32"/>
          <w:szCs w:val="32"/>
        </w:rPr>
        <w:t>KHOA</w:t>
      </w:r>
      <w:r w:rsidRPr="00740DF1">
        <w:rPr>
          <w:b/>
          <w:bCs/>
          <w:spacing w:val="8"/>
          <w:sz w:val="32"/>
          <w:szCs w:val="32"/>
        </w:rPr>
        <w:t xml:space="preserve"> </w:t>
      </w:r>
      <w:r w:rsidRPr="00740DF1">
        <w:rPr>
          <w:b/>
          <w:bCs/>
          <w:sz w:val="32"/>
          <w:szCs w:val="32"/>
        </w:rPr>
        <w:t>CÔNG</w:t>
      </w:r>
      <w:r w:rsidRPr="00740DF1">
        <w:rPr>
          <w:b/>
          <w:bCs/>
          <w:spacing w:val="6"/>
          <w:sz w:val="32"/>
          <w:szCs w:val="32"/>
        </w:rPr>
        <w:t xml:space="preserve"> </w:t>
      </w:r>
      <w:r w:rsidRPr="00740DF1">
        <w:rPr>
          <w:b/>
          <w:bCs/>
          <w:sz w:val="32"/>
          <w:szCs w:val="32"/>
        </w:rPr>
        <w:t>NGHỆ</w:t>
      </w:r>
      <w:r w:rsidRPr="00740DF1">
        <w:rPr>
          <w:b/>
          <w:bCs/>
          <w:spacing w:val="8"/>
          <w:sz w:val="32"/>
          <w:szCs w:val="32"/>
        </w:rPr>
        <w:t xml:space="preserve"> </w:t>
      </w:r>
      <w:r w:rsidRPr="00740DF1">
        <w:rPr>
          <w:b/>
          <w:bCs/>
          <w:sz w:val="32"/>
          <w:szCs w:val="32"/>
        </w:rPr>
        <w:t>THÔNG</w:t>
      </w:r>
      <w:r w:rsidRPr="00740DF1">
        <w:rPr>
          <w:b/>
          <w:bCs/>
          <w:spacing w:val="9"/>
          <w:sz w:val="32"/>
          <w:szCs w:val="32"/>
        </w:rPr>
        <w:t xml:space="preserve"> </w:t>
      </w:r>
      <w:r w:rsidRPr="00740DF1">
        <w:rPr>
          <w:b/>
          <w:bCs/>
          <w:sz w:val="32"/>
          <w:szCs w:val="32"/>
        </w:rPr>
        <w:t>TIN</w:t>
      </w:r>
    </w:p>
    <w:p w14:paraId="72BE6FAD" w14:textId="77777777" w:rsidR="00D13E7D" w:rsidRPr="00740DF1" w:rsidRDefault="00F66234" w:rsidP="00740DF1">
      <w:pPr>
        <w:ind w:firstLine="0"/>
        <w:jc w:val="center"/>
        <w:rPr>
          <w:b/>
          <w:bCs/>
        </w:rPr>
      </w:pPr>
      <w:r w:rsidRPr="00740DF1">
        <w:rPr>
          <w:b/>
          <w:bCs/>
        </w:rPr>
        <w:t>--</w:t>
      </w:r>
      <w:r w:rsidRPr="00740DF1">
        <w:rPr>
          <w:b/>
          <w:bCs/>
        </w:rPr>
        <w:sym w:font="Wingdings" w:char="F09A"/>
      </w:r>
      <w:r w:rsidRPr="00740DF1">
        <w:rPr>
          <w:b/>
          <w:bCs/>
        </w:rPr>
        <w:sym w:font="Wingdings" w:char="F026"/>
      </w:r>
      <w:r w:rsidRPr="00740DF1">
        <w:rPr>
          <w:b/>
          <w:bCs/>
        </w:rPr>
        <w:sym w:font="Wingdings" w:char="F09B"/>
      </w:r>
      <w:r w:rsidRPr="00740DF1">
        <w:rPr>
          <w:b/>
          <w:bCs/>
        </w:rPr>
        <w:t>--</w:t>
      </w:r>
    </w:p>
    <w:p w14:paraId="55F7EA53" w14:textId="77777777" w:rsidR="00D13E7D" w:rsidRPr="00740DF1" w:rsidRDefault="00D13E7D" w:rsidP="00740DF1">
      <w:pPr>
        <w:ind w:firstLine="0"/>
        <w:rPr>
          <w:b/>
          <w:bCs/>
        </w:rPr>
      </w:pPr>
    </w:p>
    <w:p w14:paraId="7C1AA2CF" w14:textId="449CFF38" w:rsidR="00FB3C8F" w:rsidRPr="00740DF1" w:rsidRDefault="002C4D87" w:rsidP="00740DF1">
      <w:pPr>
        <w:ind w:firstLine="0"/>
        <w:jc w:val="center"/>
        <w:rPr>
          <w:b/>
          <w:bCs/>
        </w:rPr>
      </w:pPr>
      <w:r w:rsidRPr="00740DF1">
        <w:drawing>
          <wp:anchor distT="0" distB="0" distL="0" distR="0" simplePos="0" relativeHeight="251660288" behindDoc="0" locked="0" layoutInCell="1" allowOverlap="1" wp14:anchorId="14418234" wp14:editId="311D956E">
            <wp:simplePos x="0" y="0"/>
            <wp:positionH relativeFrom="margin">
              <wp:align>center</wp:align>
            </wp:positionH>
            <wp:positionV relativeFrom="paragraph">
              <wp:posOffset>407900</wp:posOffset>
            </wp:positionV>
            <wp:extent cx="1689100" cy="1689100"/>
            <wp:effectExtent l="0" t="0" r="6350" b="6350"/>
            <wp:wrapTopAndBottom/>
            <wp:docPr id="1" name="image2.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jpeg">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89100" cy="1689100"/>
                    </a:xfrm>
                    <a:prstGeom prst="rect">
                      <a:avLst/>
                    </a:prstGeom>
                  </pic:spPr>
                </pic:pic>
              </a:graphicData>
            </a:graphic>
            <wp14:sizeRelH relativeFrom="margin">
              <wp14:pctWidth>0</wp14:pctWidth>
            </wp14:sizeRelH>
            <wp14:sizeRelV relativeFrom="margin">
              <wp14:pctHeight>0</wp14:pctHeight>
            </wp14:sizeRelV>
          </wp:anchor>
        </w:drawing>
      </w:r>
    </w:p>
    <w:p w14:paraId="1F6AD4D2" w14:textId="6F77184F" w:rsidR="00225B80" w:rsidRPr="00740DF1" w:rsidRDefault="00225B80" w:rsidP="00740DF1"/>
    <w:p w14:paraId="3514DB7B" w14:textId="77777777" w:rsidR="0062069F" w:rsidRPr="00740DF1" w:rsidRDefault="0062069F" w:rsidP="00740DF1">
      <w:pPr>
        <w:ind w:firstLine="0"/>
        <w:jc w:val="center"/>
        <w:rPr>
          <w:b/>
          <w:bCs/>
          <w:sz w:val="32"/>
          <w:szCs w:val="32"/>
        </w:rPr>
      </w:pPr>
    </w:p>
    <w:p w14:paraId="576BAC1C" w14:textId="614FE782" w:rsidR="002E2883" w:rsidRPr="00740DF1" w:rsidRDefault="008D1551" w:rsidP="00740DF1">
      <w:pPr>
        <w:ind w:firstLine="0"/>
        <w:jc w:val="center"/>
        <w:rPr>
          <w:b/>
          <w:bCs/>
          <w:sz w:val="32"/>
          <w:szCs w:val="32"/>
        </w:rPr>
      </w:pPr>
      <w:r w:rsidRPr="00740DF1">
        <w:rPr>
          <w:b/>
          <w:bCs/>
          <w:sz w:val="32"/>
          <w:szCs w:val="32"/>
        </w:rPr>
        <w:t xml:space="preserve">BÁO CÁO ĐỒ ÁN </w:t>
      </w:r>
    </w:p>
    <w:p w14:paraId="1775FDCF" w14:textId="241E4894" w:rsidR="00717620" w:rsidRDefault="00E41B9D" w:rsidP="00740DF1">
      <w:pPr>
        <w:ind w:firstLine="0"/>
        <w:jc w:val="center"/>
        <w:rPr>
          <w:b/>
          <w:bCs/>
          <w:sz w:val="32"/>
          <w:szCs w:val="32"/>
          <w:lang w:val="en-US"/>
        </w:rPr>
      </w:pPr>
      <w:r w:rsidRPr="00740DF1">
        <w:rPr>
          <w:b/>
          <w:bCs/>
          <w:sz w:val="32"/>
          <w:szCs w:val="32"/>
        </w:rPr>
        <w:t xml:space="preserve">ĐỀ TÀI: </w:t>
      </w:r>
      <w:r w:rsidR="00225379">
        <w:rPr>
          <w:b/>
          <w:bCs/>
          <w:sz w:val="32"/>
          <w:szCs w:val="32"/>
          <w:lang w:val="en-US"/>
        </w:rPr>
        <w:t xml:space="preserve">XÂY DỰNG ỨNG </w:t>
      </w:r>
    </w:p>
    <w:p w14:paraId="38D30CEA" w14:textId="38834A33" w:rsidR="00225379" w:rsidRPr="00225379" w:rsidRDefault="00225379" w:rsidP="00740DF1">
      <w:pPr>
        <w:ind w:firstLine="0"/>
        <w:jc w:val="center"/>
        <w:rPr>
          <w:sz w:val="32"/>
          <w:szCs w:val="32"/>
          <w:lang w:val="en-US"/>
        </w:rPr>
      </w:pPr>
      <w:r>
        <w:rPr>
          <w:b/>
          <w:bCs/>
          <w:sz w:val="32"/>
          <w:szCs w:val="32"/>
          <w:lang w:val="en-US"/>
        </w:rPr>
        <w:t>DỤNG DESKTOP QUẢN LÝ CÔNG TÁC NCKH</w:t>
      </w:r>
      <w:r>
        <w:rPr>
          <w:b/>
          <w:bCs/>
          <w:sz w:val="32"/>
          <w:szCs w:val="32"/>
          <w:lang w:val="en-US"/>
        </w:rPr>
        <w:br/>
        <w:t>CỦA GIẢNG VIÊN, SINH VIÊN</w:t>
      </w:r>
    </w:p>
    <w:p w14:paraId="696DC614" w14:textId="5386AE10" w:rsidR="00254DCA" w:rsidRPr="00740DF1" w:rsidRDefault="00254DCA" w:rsidP="00740DF1">
      <w:pPr>
        <w:jc w:val="center"/>
      </w:pPr>
    </w:p>
    <w:p w14:paraId="3F603325" w14:textId="2661833B" w:rsidR="0062038B" w:rsidRPr="00740DF1" w:rsidRDefault="0062038B" w:rsidP="00740DF1">
      <w:pPr>
        <w:pStyle w:val="BodyText"/>
        <w:spacing w:line="360" w:lineRule="auto"/>
        <w:jc w:val="center"/>
        <w:rPr>
          <w:rFonts w:asciiTheme="majorHAnsi" w:hAnsiTheme="majorHAnsi" w:cstheme="majorHAnsi"/>
          <w:sz w:val="26"/>
          <w:szCs w:val="26"/>
        </w:rPr>
      </w:pPr>
    </w:p>
    <w:p w14:paraId="05F44594" w14:textId="0F6E61B0" w:rsidR="0040421A" w:rsidRPr="00740DF1" w:rsidRDefault="0040421A" w:rsidP="00740DF1">
      <w:pPr>
        <w:pStyle w:val="BodyText"/>
        <w:spacing w:line="360" w:lineRule="auto"/>
        <w:jc w:val="center"/>
        <w:rPr>
          <w:rFonts w:asciiTheme="majorHAnsi" w:hAnsiTheme="majorHAnsi" w:cstheme="majorHAnsi"/>
          <w:sz w:val="26"/>
          <w:szCs w:val="26"/>
        </w:rPr>
      </w:pPr>
    </w:p>
    <w:p w14:paraId="18A64A6C" w14:textId="77777777" w:rsidR="0062069F" w:rsidRPr="00740DF1" w:rsidRDefault="0062069F" w:rsidP="00740DF1">
      <w:pPr>
        <w:pStyle w:val="BodyText"/>
        <w:spacing w:line="360" w:lineRule="auto"/>
        <w:jc w:val="center"/>
        <w:rPr>
          <w:rFonts w:asciiTheme="majorHAnsi" w:hAnsiTheme="majorHAnsi" w:cstheme="majorHAnsi"/>
          <w:sz w:val="26"/>
          <w:szCs w:val="26"/>
        </w:rPr>
      </w:pPr>
    </w:p>
    <w:p w14:paraId="7B7E45DA" w14:textId="0B5D0E21" w:rsidR="00254DCA" w:rsidRPr="00225379" w:rsidRDefault="008C5D27" w:rsidP="00740DF1">
      <w:pPr>
        <w:pStyle w:val="BodyText"/>
        <w:tabs>
          <w:tab w:val="left" w:pos="1701"/>
          <w:tab w:val="left" w:pos="4536"/>
        </w:tabs>
        <w:spacing w:line="360" w:lineRule="auto"/>
        <w:ind w:firstLine="0"/>
        <w:jc w:val="left"/>
        <w:rPr>
          <w:rFonts w:asciiTheme="majorHAnsi" w:hAnsiTheme="majorHAnsi" w:cstheme="majorHAnsi"/>
          <w:sz w:val="26"/>
          <w:szCs w:val="26"/>
          <w:lang w:val="en-US"/>
        </w:rPr>
      </w:pPr>
      <w:r w:rsidRPr="00740DF1">
        <w:rPr>
          <w:rFonts w:asciiTheme="majorHAnsi" w:hAnsiTheme="majorHAnsi" w:cstheme="majorHAnsi"/>
          <w:sz w:val="26"/>
          <w:szCs w:val="26"/>
          <w:lang w:val="en-US"/>
        </w:rPr>
        <w:tab/>
      </w:r>
      <w:r w:rsidR="00254DCA" w:rsidRPr="00740DF1">
        <w:rPr>
          <w:rFonts w:asciiTheme="majorHAnsi" w:hAnsiTheme="majorHAnsi" w:cstheme="majorHAnsi"/>
          <w:sz w:val="26"/>
          <w:szCs w:val="26"/>
        </w:rPr>
        <w:t>Giảng</w:t>
      </w:r>
      <w:r w:rsidR="00254DCA" w:rsidRPr="00740DF1">
        <w:rPr>
          <w:rFonts w:asciiTheme="majorHAnsi" w:hAnsiTheme="majorHAnsi" w:cstheme="majorHAnsi"/>
          <w:spacing w:val="9"/>
          <w:sz w:val="26"/>
          <w:szCs w:val="26"/>
        </w:rPr>
        <w:t xml:space="preserve"> </w:t>
      </w:r>
      <w:r w:rsidR="00254DCA" w:rsidRPr="00740DF1">
        <w:rPr>
          <w:rFonts w:asciiTheme="majorHAnsi" w:hAnsiTheme="majorHAnsi" w:cstheme="majorHAnsi"/>
          <w:sz w:val="26"/>
          <w:szCs w:val="26"/>
        </w:rPr>
        <w:t>viên</w:t>
      </w:r>
      <w:r w:rsidR="00254DCA" w:rsidRPr="00740DF1">
        <w:rPr>
          <w:rFonts w:asciiTheme="majorHAnsi" w:hAnsiTheme="majorHAnsi" w:cstheme="majorHAnsi"/>
          <w:spacing w:val="13"/>
          <w:sz w:val="26"/>
          <w:szCs w:val="26"/>
        </w:rPr>
        <w:t xml:space="preserve"> </w:t>
      </w:r>
      <w:r w:rsidR="00254DCA" w:rsidRPr="00740DF1">
        <w:rPr>
          <w:rFonts w:asciiTheme="majorHAnsi" w:hAnsiTheme="majorHAnsi" w:cstheme="majorHAnsi"/>
          <w:sz w:val="26"/>
          <w:szCs w:val="26"/>
        </w:rPr>
        <w:t>hướng</w:t>
      </w:r>
      <w:r w:rsidR="00254DCA" w:rsidRPr="00740DF1">
        <w:rPr>
          <w:rFonts w:asciiTheme="majorHAnsi" w:hAnsiTheme="majorHAnsi" w:cstheme="majorHAnsi"/>
          <w:spacing w:val="10"/>
          <w:sz w:val="26"/>
          <w:szCs w:val="26"/>
        </w:rPr>
        <w:t xml:space="preserve"> </w:t>
      </w:r>
      <w:r w:rsidR="00254DCA" w:rsidRPr="00740DF1">
        <w:rPr>
          <w:rFonts w:asciiTheme="majorHAnsi" w:hAnsiTheme="majorHAnsi" w:cstheme="majorHAnsi"/>
          <w:sz w:val="26"/>
          <w:szCs w:val="26"/>
        </w:rPr>
        <w:t>dẫn:</w:t>
      </w:r>
      <w:r w:rsidR="00491E38" w:rsidRPr="00740DF1">
        <w:rPr>
          <w:rFonts w:asciiTheme="majorHAnsi" w:hAnsiTheme="majorHAnsi" w:cstheme="majorHAnsi"/>
          <w:sz w:val="26"/>
          <w:szCs w:val="26"/>
        </w:rPr>
        <w:t xml:space="preserve"> </w:t>
      </w:r>
      <w:r w:rsidRPr="00740DF1">
        <w:rPr>
          <w:rFonts w:asciiTheme="majorHAnsi" w:hAnsiTheme="majorHAnsi" w:cstheme="majorHAnsi"/>
          <w:sz w:val="26"/>
          <w:szCs w:val="26"/>
          <w:lang w:val="en-US"/>
        </w:rPr>
        <w:tab/>
      </w:r>
      <w:r w:rsidR="00225379">
        <w:rPr>
          <w:rFonts w:asciiTheme="majorHAnsi" w:hAnsiTheme="majorHAnsi" w:cstheme="majorHAnsi"/>
          <w:sz w:val="26"/>
          <w:szCs w:val="26"/>
          <w:lang w:val="en-US"/>
        </w:rPr>
        <w:t>Phan Thị Thanh Nga</w:t>
      </w:r>
    </w:p>
    <w:p w14:paraId="364AB7D4" w14:textId="6A663AAD" w:rsidR="00254DCA" w:rsidRPr="00225379" w:rsidRDefault="008C5D27" w:rsidP="00740DF1">
      <w:pPr>
        <w:pStyle w:val="BodyText"/>
        <w:tabs>
          <w:tab w:val="left" w:pos="1701"/>
          <w:tab w:val="left" w:pos="4536"/>
        </w:tabs>
        <w:spacing w:line="360" w:lineRule="auto"/>
        <w:ind w:firstLine="0"/>
        <w:jc w:val="left"/>
        <w:rPr>
          <w:rFonts w:asciiTheme="majorHAnsi" w:hAnsiTheme="majorHAnsi" w:cstheme="majorHAnsi"/>
          <w:spacing w:val="9"/>
          <w:sz w:val="26"/>
          <w:szCs w:val="26"/>
          <w:lang w:val="en-US"/>
        </w:rPr>
      </w:pPr>
      <w:r w:rsidRPr="00740DF1">
        <w:rPr>
          <w:rFonts w:asciiTheme="majorHAnsi" w:hAnsiTheme="majorHAnsi" w:cstheme="majorHAnsi"/>
          <w:sz w:val="26"/>
          <w:szCs w:val="26"/>
          <w:lang w:val="en-US"/>
        </w:rPr>
        <w:tab/>
      </w:r>
      <w:r w:rsidR="00254DCA" w:rsidRPr="00740DF1">
        <w:rPr>
          <w:rFonts w:asciiTheme="majorHAnsi" w:hAnsiTheme="majorHAnsi" w:cstheme="majorHAnsi"/>
          <w:sz w:val="26"/>
          <w:szCs w:val="26"/>
        </w:rPr>
        <w:t>Sinh</w:t>
      </w:r>
      <w:r w:rsidR="00254DCA" w:rsidRPr="00740DF1">
        <w:rPr>
          <w:rFonts w:asciiTheme="majorHAnsi" w:hAnsiTheme="majorHAnsi" w:cstheme="majorHAnsi"/>
          <w:spacing w:val="4"/>
          <w:sz w:val="26"/>
          <w:szCs w:val="26"/>
        </w:rPr>
        <w:t xml:space="preserve"> </w:t>
      </w:r>
      <w:r w:rsidR="00254DCA" w:rsidRPr="00740DF1">
        <w:rPr>
          <w:rFonts w:asciiTheme="majorHAnsi" w:hAnsiTheme="majorHAnsi" w:cstheme="majorHAnsi"/>
          <w:sz w:val="26"/>
          <w:szCs w:val="26"/>
        </w:rPr>
        <w:t>viên</w:t>
      </w:r>
      <w:r w:rsidR="00254DCA" w:rsidRPr="00740DF1">
        <w:rPr>
          <w:rFonts w:asciiTheme="majorHAnsi" w:hAnsiTheme="majorHAnsi" w:cstheme="majorHAnsi"/>
          <w:spacing w:val="7"/>
          <w:sz w:val="26"/>
          <w:szCs w:val="26"/>
        </w:rPr>
        <w:t xml:space="preserve"> </w:t>
      </w:r>
      <w:r w:rsidR="00254DCA" w:rsidRPr="00740DF1">
        <w:rPr>
          <w:rFonts w:asciiTheme="majorHAnsi" w:hAnsiTheme="majorHAnsi" w:cstheme="majorHAnsi"/>
          <w:sz w:val="26"/>
          <w:szCs w:val="26"/>
        </w:rPr>
        <w:t>thực</w:t>
      </w:r>
      <w:r w:rsidR="00254DCA" w:rsidRPr="00740DF1">
        <w:rPr>
          <w:rFonts w:asciiTheme="majorHAnsi" w:hAnsiTheme="majorHAnsi" w:cstheme="majorHAnsi"/>
          <w:spacing w:val="4"/>
          <w:sz w:val="26"/>
          <w:szCs w:val="26"/>
        </w:rPr>
        <w:t xml:space="preserve"> </w:t>
      </w:r>
      <w:r w:rsidR="00254DCA" w:rsidRPr="00740DF1">
        <w:rPr>
          <w:rFonts w:asciiTheme="majorHAnsi" w:hAnsiTheme="majorHAnsi" w:cstheme="majorHAnsi"/>
          <w:sz w:val="26"/>
          <w:szCs w:val="26"/>
        </w:rPr>
        <w:t xml:space="preserve">hiện: </w:t>
      </w:r>
      <w:r w:rsidR="00225379">
        <w:rPr>
          <w:rFonts w:asciiTheme="majorHAnsi" w:hAnsiTheme="majorHAnsi" w:cstheme="majorHAnsi"/>
          <w:sz w:val="26"/>
          <w:szCs w:val="26"/>
          <w:lang w:val="en-US"/>
        </w:rPr>
        <w:t>2212387</w:t>
      </w:r>
      <w:r w:rsidR="00254DCA" w:rsidRPr="00740DF1">
        <w:rPr>
          <w:rFonts w:asciiTheme="majorHAnsi" w:hAnsiTheme="majorHAnsi" w:cstheme="majorHAnsi"/>
          <w:sz w:val="26"/>
          <w:szCs w:val="26"/>
        </w:rPr>
        <w:t xml:space="preserve"> –</w:t>
      </w:r>
      <w:r w:rsidR="00254DCA" w:rsidRPr="00740DF1">
        <w:rPr>
          <w:rFonts w:asciiTheme="majorHAnsi" w:hAnsiTheme="majorHAnsi" w:cstheme="majorHAnsi"/>
          <w:spacing w:val="9"/>
          <w:sz w:val="26"/>
          <w:szCs w:val="26"/>
        </w:rPr>
        <w:t xml:space="preserve"> </w:t>
      </w:r>
      <w:r w:rsidR="00225379">
        <w:rPr>
          <w:rFonts w:asciiTheme="majorHAnsi" w:hAnsiTheme="majorHAnsi" w:cstheme="majorHAnsi"/>
          <w:spacing w:val="9"/>
          <w:sz w:val="26"/>
          <w:szCs w:val="26"/>
          <w:lang w:val="en-US"/>
        </w:rPr>
        <w:t>Đặng Nguyễn Phúc Khang</w:t>
      </w:r>
    </w:p>
    <w:p w14:paraId="6B7B0EC3" w14:textId="5A618633" w:rsidR="00254DCA" w:rsidRPr="00740DF1" w:rsidRDefault="008C5D27" w:rsidP="00740DF1">
      <w:pPr>
        <w:pStyle w:val="BodyText"/>
        <w:tabs>
          <w:tab w:val="left" w:pos="1701"/>
          <w:tab w:val="left" w:pos="4536"/>
        </w:tabs>
        <w:spacing w:line="360" w:lineRule="auto"/>
        <w:ind w:firstLine="0"/>
        <w:jc w:val="left"/>
        <w:rPr>
          <w:rFonts w:asciiTheme="majorHAnsi" w:hAnsiTheme="majorHAnsi" w:cstheme="majorHAnsi"/>
          <w:sz w:val="26"/>
          <w:szCs w:val="26"/>
        </w:rPr>
      </w:pPr>
      <w:r w:rsidRPr="00740DF1">
        <w:rPr>
          <w:rFonts w:asciiTheme="majorHAnsi" w:hAnsiTheme="majorHAnsi" w:cstheme="majorHAnsi"/>
          <w:sz w:val="26"/>
          <w:szCs w:val="26"/>
          <w:lang w:val="en-US"/>
        </w:rPr>
        <w:tab/>
      </w:r>
      <w:r w:rsidRPr="00740DF1">
        <w:rPr>
          <w:rFonts w:asciiTheme="majorHAnsi" w:hAnsiTheme="majorHAnsi" w:cstheme="majorHAnsi"/>
          <w:sz w:val="26"/>
          <w:szCs w:val="26"/>
          <w:lang w:val="en-US"/>
        </w:rPr>
        <w:tab/>
      </w:r>
    </w:p>
    <w:p w14:paraId="764F1EE1" w14:textId="7C34C4CA" w:rsidR="003C3F41" w:rsidRPr="00740DF1" w:rsidRDefault="0062069F" w:rsidP="00740DF1">
      <w:pPr>
        <w:pStyle w:val="BodyText"/>
        <w:tabs>
          <w:tab w:val="left" w:pos="5105"/>
        </w:tabs>
        <w:spacing w:line="360" w:lineRule="auto"/>
        <w:ind w:firstLine="0"/>
        <w:rPr>
          <w:rFonts w:asciiTheme="majorHAnsi" w:hAnsiTheme="majorHAnsi" w:cstheme="majorHAnsi"/>
          <w:sz w:val="26"/>
          <w:szCs w:val="26"/>
        </w:rPr>
      </w:pPr>
      <w:r w:rsidRPr="00740DF1">
        <w:rPr>
          <w:rFonts w:asciiTheme="majorHAnsi" w:hAnsiTheme="majorHAnsi" w:cstheme="majorHAnsi"/>
          <w:sz w:val="26"/>
          <w:szCs w:val="26"/>
        </w:rPr>
        <w:tab/>
      </w:r>
    </w:p>
    <w:p w14:paraId="70E43691" w14:textId="375A1030" w:rsidR="007827EB" w:rsidRPr="00740DF1" w:rsidRDefault="007827EB" w:rsidP="00740DF1">
      <w:pPr>
        <w:jc w:val="center"/>
      </w:pPr>
    </w:p>
    <w:p w14:paraId="4B1BA060" w14:textId="7F248CA5" w:rsidR="00D526E7" w:rsidRPr="00740DF1" w:rsidRDefault="00D526E7" w:rsidP="00740DF1">
      <w:pPr>
        <w:jc w:val="center"/>
      </w:pPr>
    </w:p>
    <w:p w14:paraId="654A34D2" w14:textId="77777777" w:rsidR="009A2098" w:rsidRPr="00740DF1" w:rsidRDefault="009A2098" w:rsidP="00740DF1">
      <w:pPr>
        <w:jc w:val="center"/>
      </w:pPr>
    </w:p>
    <w:p w14:paraId="5855ECA8" w14:textId="1E81570D" w:rsidR="00C978E3" w:rsidRPr="00740DF1" w:rsidRDefault="006E4046" w:rsidP="00740DF1">
      <w:pPr>
        <w:jc w:val="center"/>
        <w:rPr>
          <w:b/>
          <w:bCs/>
          <w:i/>
          <w:iCs/>
        </w:rPr>
      </w:pPr>
      <w:r w:rsidRPr="00740DF1">
        <w:rPr>
          <w:b/>
          <w:bCs/>
          <w:i/>
          <w:iCs/>
        </w:rPr>
        <w:lastRenderedPageBreak/>
        <w:t>Đà</w:t>
      </w:r>
      <w:r w:rsidRPr="00740DF1">
        <w:rPr>
          <w:b/>
          <w:bCs/>
          <w:i/>
          <w:iCs/>
          <w:spacing w:val="4"/>
        </w:rPr>
        <w:t xml:space="preserve"> </w:t>
      </w:r>
      <w:r w:rsidRPr="00740DF1">
        <w:rPr>
          <w:b/>
          <w:bCs/>
          <w:i/>
          <w:iCs/>
        </w:rPr>
        <w:t>Lạt,</w:t>
      </w:r>
      <w:r w:rsidRPr="00740DF1">
        <w:rPr>
          <w:b/>
          <w:bCs/>
          <w:i/>
          <w:iCs/>
          <w:spacing w:val="3"/>
        </w:rPr>
        <w:t xml:space="preserve"> </w:t>
      </w:r>
      <w:r w:rsidRPr="00740DF1">
        <w:rPr>
          <w:b/>
          <w:bCs/>
          <w:i/>
          <w:iCs/>
        </w:rPr>
        <w:t>tháng</w:t>
      </w:r>
      <w:r w:rsidRPr="00740DF1">
        <w:rPr>
          <w:b/>
          <w:bCs/>
          <w:i/>
          <w:iCs/>
          <w:spacing w:val="5"/>
        </w:rPr>
        <w:t xml:space="preserve"> </w:t>
      </w:r>
      <w:r w:rsidR="00ED2C09">
        <w:rPr>
          <w:b/>
          <w:bCs/>
          <w:i/>
          <w:iCs/>
          <w:lang w:val="en-US"/>
        </w:rPr>
        <w:t>12</w:t>
      </w:r>
      <w:r w:rsidRPr="00740DF1">
        <w:rPr>
          <w:b/>
          <w:bCs/>
          <w:i/>
          <w:iCs/>
          <w:spacing w:val="8"/>
        </w:rPr>
        <w:t xml:space="preserve"> </w:t>
      </w:r>
      <w:r w:rsidRPr="00740DF1">
        <w:rPr>
          <w:b/>
          <w:bCs/>
          <w:i/>
          <w:iCs/>
        </w:rPr>
        <w:t>năm</w:t>
      </w:r>
      <w:r w:rsidRPr="00740DF1">
        <w:rPr>
          <w:b/>
          <w:bCs/>
          <w:i/>
          <w:iCs/>
          <w:spacing w:val="9"/>
        </w:rPr>
        <w:t xml:space="preserve"> </w:t>
      </w:r>
      <w:r w:rsidRPr="00740DF1">
        <w:rPr>
          <w:b/>
          <w:bCs/>
          <w:i/>
          <w:iCs/>
        </w:rPr>
        <w:t>202</w:t>
      </w:r>
      <w:r w:rsidR="00EA56A0" w:rsidRPr="00740DF1">
        <w:rPr>
          <w:b/>
          <w:bCs/>
          <w:i/>
          <w:iCs/>
        </w:rPr>
        <w:t>4</w:t>
      </w:r>
    </w:p>
    <w:p w14:paraId="1E0F9C9B" w14:textId="77777777" w:rsidR="00C978E3" w:rsidRPr="00740DF1" w:rsidRDefault="00C978E3" w:rsidP="00740DF1">
      <w:pPr>
        <w:sectPr w:rsidR="00C978E3" w:rsidRPr="00740DF1" w:rsidSect="008A467B">
          <w:pgSz w:w="11906" w:h="16838"/>
          <w:pgMar w:top="1418" w:right="1134" w:bottom="1418" w:left="1985" w:header="709" w:footer="709" w:gutter="0"/>
          <w:cols w:space="708"/>
          <w:docGrid w:linePitch="360"/>
        </w:sectPr>
      </w:pPr>
    </w:p>
    <w:p w14:paraId="5E8CD54C" w14:textId="4780CC32" w:rsidR="00B76A0D" w:rsidRPr="00740DF1" w:rsidRDefault="00B76A0D" w:rsidP="00740DF1">
      <w:pPr>
        <w:pStyle w:val="Heading1withoutnumering"/>
        <w:spacing w:before="0" w:after="0"/>
        <w:rPr>
          <w:sz w:val="32"/>
          <w:szCs w:val="32"/>
        </w:rPr>
      </w:pPr>
      <w:bookmarkStart w:id="0" w:name="_Toc167394437"/>
      <w:r w:rsidRPr="00740DF1">
        <w:rPr>
          <w:sz w:val="32"/>
          <w:szCs w:val="32"/>
        </w:rPr>
        <w:lastRenderedPageBreak/>
        <w:t>NHẬN XÉT CỦA GIẢNG VIÊN HƯỚNG DẪN</w:t>
      </w:r>
      <w:bookmarkEnd w:id="0"/>
    </w:p>
    <w:p w14:paraId="1B143E2F" w14:textId="5F5F453C" w:rsidR="001E28EA"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65D8C310" w14:textId="47C01F91"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68B3D9FB" w14:textId="56BE6CFD"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4EDEAB7A" w14:textId="4F6540EF"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0D33BD66" w14:textId="14F598F2"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702B6F05" w14:textId="4D4F1531"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31AA2BA1" w14:textId="685898BA"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4410A4B4" w14:textId="4D8B589E"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4FE18085" w14:textId="190C405E"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62FBB7A6" w14:textId="6DC14F4B"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5C5CF3D7" w14:textId="750363F5"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171CDAE3" w14:textId="4905F601"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2347C07F" w14:textId="12B085F5"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0AC0990F" w14:textId="19BC89A7"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2E5BC271" w14:textId="113F3FE5"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35FDDA44" w14:textId="66AB21F1"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5509DDD3" w14:textId="768FCA54"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36044DE7" w14:textId="5E2D6AFC"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1351759E" w14:textId="3719DFC7"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0B55B0D0" w14:textId="716CDF5F"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4B89A9E4" w14:textId="7B476312"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1F4A5CE9" w14:textId="09465D52"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4592BC88" w14:textId="58AE435E" w:rsidR="008C5D27" w:rsidRPr="00740DF1" w:rsidRDefault="008C5D27" w:rsidP="00740DF1">
      <w:pPr>
        <w:pStyle w:val="BodyText"/>
        <w:tabs>
          <w:tab w:val="right" w:leader="dot" w:pos="8787"/>
        </w:tabs>
        <w:spacing w:line="360" w:lineRule="auto"/>
        <w:ind w:firstLine="0"/>
        <w:rPr>
          <w:rFonts w:asciiTheme="majorHAnsi" w:hAnsiTheme="majorHAnsi" w:cstheme="majorHAnsi"/>
          <w:sz w:val="26"/>
          <w:szCs w:val="26"/>
          <w:lang w:val="en-US"/>
        </w:rPr>
      </w:pPr>
      <w:r w:rsidRPr="00740DF1">
        <w:rPr>
          <w:rFonts w:asciiTheme="majorHAnsi" w:hAnsiTheme="majorHAnsi" w:cstheme="majorHAnsi"/>
          <w:sz w:val="26"/>
          <w:szCs w:val="26"/>
          <w:lang w:val="en-US"/>
        </w:rPr>
        <w:tab/>
      </w:r>
    </w:p>
    <w:p w14:paraId="3AC86F51" w14:textId="664901F6" w:rsidR="00D56102" w:rsidRPr="00740DF1" w:rsidRDefault="00BF2BE5" w:rsidP="00740DF1">
      <w:pPr>
        <w:tabs>
          <w:tab w:val="center" w:pos="6804"/>
        </w:tabs>
        <w:ind w:firstLine="0"/>
        <w:rPr>
          <w:i/>
          <w:iCs/>
        </w:rPr>
      </w:pPr>
      <w:r w:rsidRPr="00740DF1">
        <w:rPr>
          <w:i/>
          <w:iCs/>
        </w:rPr>
        <w:tab/>
      </w:r>
      <w:r w:rsidR="00B76A0D" w:rsidRPr="00740DF1">
        <w:rPr>
          <w:i/>
          <w:iCs/>
        </w:rPr>
        <w:t>Đà</w:t>
      </w:r>
      <w:r w:rsidR="00B76A0D" w:rsidRPr="00740DF1">
        <w:rPr>
          <w:i/>
          <w:iCs/>
          <w:spacing w:val="4"/>
        </w:rPr>
        <w:t xml:space="preserve"> </w:t>
      </w:r>
      <w:r w:rsidR="00B76A0D" w:rsidRPr="00740DF1">
        <w:rPr>
          <w:i/>
          <w:iCs/>
        </w:rPr>
        <w:t>Lạt,</w:t>
      </w:r>
      <w:r w:rsidR="00B76A0D" w:rsidRPr="00740DF1">
        <w:rPr>
          <w:i/>
          <w:iCs/>
          <w:spacing w:val="6"/>
        </w:rPr>
        <w:t xml:space="preserve"> </w:t>
      </w:r>
      <w:r w:rsidR="00B76A0D" w:rsidRPr="00740DF1">
        <w:rPr>
          <w:i/>
          <w:iCs/>
        </w:rPr>
        <w:t>ngày</w:t>
      </w:r>
      <w:r w:rsidR="00B76A0D" w:rsidRPr="00740DF1">
        <w:rPr>
          <w:i/>
          <w:iCs/>
          <w:spacing w:val="6"/>
        </w:rPr>
        <w:t xml:space="preserve"> </w:t>
      </w:r>
      <w:r w:rsidR="00B76A0D" w:rsidRPr="00740DF1">
        <w:rPr>
          <w:i/>
          <w:iCs/>
        </w:rPr>
        <w:t>……</w:t>
      </w:r>
      <w:r w:rsidR="00B76A0D" w:rsidRPr="00740DF1">
        <w:rPr>
          <w:i/>
          <w:iCs/>
          <w:spacing w:val="10"/>
        </w:rPr>
        <w:t xml:space="preserve"> </w:t>
      </w:r>
      <w:r w:rsidR="00B76A0D" w:rsidRPr="00740DF1">
        <w:rPr>
          <w:i/>
          <w:iCs/>
        </w:rPr>
        <w:t>tháng</w:t>
      </w:r>
      <w:r w:rsidR="00B76A0D" w:rsidRPr="00740DF1">
        <w:rPr>
          <w:i/>
          <w:iCs/>
          <w:spacing w:val="6"/>
        </w:rPr>
        <w:t xml:space="preserve"> </w:t>
      </w:r>
      <w:r w:rsidR="00ED2C09">
        <w:rPr>
          <w:i/>
          <w:iCs/>
          <w:spacing w:val="6"/>
          <w:lang w:val="en-US"/>
        </w:rPr>
        <w:t>12</w:t>
      </w:r>
      <w:r w:rsidR="00B76A0D" w:rsidRPr="00740DF1">
        <w:rPr>
          <w:i/>
          <w:iCs/>
          <w:spacing w:val="6"/>
        </w:rPr>
        <w:t xml:space="preserve"> </w:t>
      </w:r>
      <w:r w:rsidR="00B76A0D" w:rsidRPr="00740DF1">
        <w:rPr>
          <w:i/>
          <w:iCs/>
        </w:rPr>
        <w:t>năm</w:t>
      </w:r>
      <w:r w:rsidR="00B76A0D" w:rsidRPr="00740DF1">
        <w:rPr>
          <w:i/>
          <w:iCs/>
          <w:spacing w:val="7"/>
        </w:rPr>
        <w:t xml:space="preserve"> </w:t>
      </w:r>
      <w:r w:rsidR="00B76A0D" w:rsidRPr="00740DF1">
        <w:rPr>
          <w:i/>
          <w:iCs/>
        </w:rPr>
        <w:t>202</w:t>
      </w:r>
      <w:r w:rsidR="00A13EF7" w:rsidRPr="00740DF1">
        <w:rPr>
          <w:i/>
          <w:iCs/>
        </w:rPr>
        <w:t>4</w:t>
      </w:r>
    </w:p>
    <w:p w14:paraId="0533411F" w14:textId="1FDFC2B6" w:rsidR="00B76A0D" w:rsidRPr="00740DF1" w:rsidRDefault="00E93922" w:rsidP="00740DF1">
      <w:pPr>
        <w:tabs>
          <w:tab w:val="center" w:pos="6804"/>
        </w:tabs>
        <w:ind w:firstLine="0"/>
        <w:rPr>
          <w:b/>
          <w:bCs/>
        </w:rPr>
      </w:pPr>
      <w:bookmarkStart w:id="1" w:name="_Toc105110593"/>
      <w:r w:rsidRPr="00740DF1">
        <w:rPr>
          <w:b/>
          <w:bCs/>
        </w:rPr>
        <w:tab/>
      </w:r>
      <w:r w:rsidR="00B76A0D" w:rsidRPr="00740DF1">
        <w:rPr>
          <w:b/>
          <w:bCs/>
        </w:rPr>
        <w:t>Giảng</w:t>
      </w:r>
      <w:r w:rsidR="00B76A0D" w:rsidRPr="00740DF1">
        <w:rPr>
          <w:b/>
          <w:bCs/>
          <w:spacing w:val="6"/>
        </w:rPr>
        <w:t xml:space="preserve"> </w:t>
      </w:r>
      <w:r w:rsidR="00B76A0D" w:rsidRPr="00740DF1">
        <w:rPr>
          <w:b/>
          <w:bCs/>
        </w:rPr>
        <w:t>viên</w:t>
      </w:r>
      <w:r w:rsidR="00B76A0D" w:rsidRPr="00740DF1">
        <w:rPr>
          <w:b/>
          <w:bCs/>
          <w:spacing w:val="7"/>
        </w:rPr>
        <w:t xml:space="preserve"> </w:t>
      </w:r>
      <w:r w:rsidR="00B76A0D" w:rsidRPr="00740DF1">
        <w:rPr>
          <w:b/>
          <w:bCs/>
        </w:rPr>
        <w:t>hướng</w:t>
      </w:r>
      <w:r w:rsidR="00B76A0D" w:rsidRPr="00740DF1">
        <w:rPr>
          <w:b/>
          <w:bCs/>
          <w:spacing w:val="10"/>
        </w:rPr>
        <w:t xml:space="preserve"> </w:t>
      </w:r>
      <w:r w:rsidR="00B76A0D" w:rsidRPr="00740DF1">
        <w:rPr>
          <w:b/>
          <w:bCs/>
        </w:rPr>
        <w:t>dẫn</w:t>
      </w:r>
      <w:bookmarkEnd w:id="1"/>
    </w:p>
    <w:p w14:paraId="73F595A1" w14:textId="246ADFF7" w:rsidR="000A58F5" w:rsidRPr="00740DF1" w:rsidRDefault="00E93922" w:rsidP="00740DF1">
      <w:pPr>
        <w:tabs>
          <w:tab w:val="center" w:pos="6804"/>
        </w:tabs>
        <w:ind w:firstLine="0"/>
      </w:pPr>
      <w:r w:rsidRPr="00740DF1">
        <w:tab/>
      </w:r>
      <w:r w:rsidR="009757A2" w:rsidRPr="00740DF1">
        <w:t>(Ký và ghi rõ họ tên)</w:t>
      </w:r>
      <w:r w:rsidR="000A58F5" w:rsidRPr="00740DF1">
        <w:br w:type="page"/>
      </w:r>
    </w:p>
    <w:p w14:paraId="7381AF60" w14:textId="77777777" w:rsidR="000A58F5" w:rsidRPr="00740DF1" w:rsidRDefault="000A58F5" w:rsidP="00740DF1">
      <w:pPr>
        <w:pStyle w:val="Heading1withoutnumering"/>
        <w:spacing w:before="0" w:after="0"/>
        <w:rPr>
          <w:sz w:val="32"/>
          <w:szCs w:val="32"/>
        </w:rPr>
      </w:pPr>
      <w:bookmarkStart w:id="2" w:name="_Toc105110594"/>
      <w:bookmarkStart w:id="3" w:name="_Toc167394438"/>
      <w:r w:rsidRPr="00740DF1">
        <w:rPr>
          <w:sz w:val="32"/>
          <w:szCs w:val="32"/>
        </w:rPr>
        <w:lastRenderedPageBreak/>
        <w:t>LỜI</w:t>
      </w:r>
      <w:r w:rsidRPr="00740DF1">
        <w:rPr>
          <w:spacing w:val="6"/>
          <w:sz w:val="32"/>
          <w:szCs w:val="32"/>
        </w:rPr>
        <w:t xml:space="preserve"> </w:t>
      </w:r>
      <w:r w:rsidRPr="00740DF1">
        <w:rPr>
          <w:sz w:val="32"/>
          <w:szCs w:val="32"/>
        </w:rPr>
        <w:t>CẢM</w:t>
      </w:r>
      <w:r w:rsidRPr="00740DF1">
        <w:rPr>
          <w:spacing w:val="3"/>
          <w:sz w:val="32"/>
          <w:szCs w:val="32"/>
        </w:rPr>
        <w:t xml:space="preserve"> </w:t>
      </w:r>
      <w:r w:rsidRPr="00740DF1">
        <w:rPr>
          <w:sz w:val="32"/>
          <w:szCs w:val="32"/>
        </w:rPr>
        <w:t>ƠN</w:t>
      </w:r>
      <w:bookmarkEnd w:id="2"/>
      <w:bookmarkEnd w:id="3"/>
    </w:p>
    <w:p w14:paraId="5131DE40" w14:textId="5D405946" w:rsidR="000A58F5" w:rsidRPr="00740DF1" w:rsidRDefault="000A58F5" w:rsidP="00740DF1">
      <w:r w:rsidRPr="00740DF1">
        <w:t xml:space="preserve">Trong suốt thời gian </w:t>
      </w:r>
      <w:r w:rsidR="00E63049" w:rsidRPr="00740DF1">
        <w:t>4</w:t>
      </w:r>
      <w:r w:rsidRPr="00740DF1">
        <w:t xml:space="preserve"> năm học tập và rèn luyện tại Trường Đại học Đà Lạt cho đến nay, em đã nhận được rất nhiều sự quan tâm, giúp đỡ của quý Thầy Cô và bạn bè. Với lòng biết ơn sâu sắc và chân thành nhất, em xin gửi đến quý Thầy Cô ở Khoa Công nghệ Thông Tin - Trường Đại học Đà Lạt đã cùng với tri thức và tâm huyết của mình để truyền đạt vốn kiến thức quý báu cho chúng em trong suốt thời gian học tập tại trường.</w:t>
      </w:r>
    </w:p>
    <w:p w14:paraId="01281824" w14:textId="698B17C3" w:rsidR="000A58F5" w:rsidRPr="00740DF1" w:rsidRDefault="0047098B" w:rsidP="00740DF1">
      <w:r w:rsidRPr="00740DF1">
        <w:t>Đ</w:t>
      </w:r>
      <w:r w:rsidR="000A58F5" w:rsidRPr="00740DF1">
        <w:t xml:space="preserve">ặc biệt, trong học kỳ </w:t>
      </w:r>
      <w:r w:rsidR="00E63049" w:rsidRPr="00740DF1">
        <w:t xml:space="preserve">cuối khoá </w:t>
      </w:r>
      <w:r w:rsidR="000A58F5" w:rsidRPr="00740DF1">
        <w:t>này, Khoa đã tổ chức cho chúng em được tiếp cận với</w:t>
      </w:r>
      <w:r w:rsidR="00E63049" w:rsidRPr="00740DF1">
        <w:t xml:space="preserve"> Đồ án tốt nghiệp</w:t>
      </w:r>
      <w:r w:rsidR="000A58F5" w:rsidRPr="00740DF1">
        <w:t xml:space="preserve"> mà theo em là rất hữu ích đối với sinh viên ngành Công nghệ Thông Tin. Em xin chân thành cảm ơn GVHD: </w:t>
      </w:r>
      <w:r w:rsidR="00E63049" w:rsidRPr="00740DF1">
        <w:t>La Quốc Thắng</w:t>
      </w:r>
      <w:r w:rsidR="000A58F5" w:rsidRPr="00740DF1">
        <w:t xml:space="preserve"> đã tận tâm hướng dẫn chúng em qua từng buổi học trên lớp cũng như những buổi nói chuyện, thảo luận về lĩnh vực sáng tạo </w:t>
      </w:r>
      <w:r w:rsidR="00E63049" w:rsidRPr="00740DF1">
        <w:t>trong quá trình thực hiện</w:t>
      </w:r>
      <w:r w:rsidR="000A58F5" w:rsidRPr="00740DF1">
        <w:t>.</w:t>
      </w:r>
    </w:p>
    <w:p w14:paraId="0C5D7368" w14:textId="77777777" w:rsidR="000A58F5" w:rsidRPr="00740DF1" w:rsidRDefault="000A58F5" w:rsidP="00740DF1">
      <w:r w:rsidRPr="00740DF1">
        <w:t>Với điều kiện thời gian cũng như kinh nghiệm còn hạn chế của một học viên, bài báo cáo này không thể tránh được những thiếu sót. Em rất mong nhận được sự chỉ bảo, đóng góp ý kiến của các quý thầy cô để em có điều kiện bổ sung, nâng cao ý thức của mình, phục vụ tốt hơn công tác thực tế sau này.</w:t>
      </w:r>
    </w:p>
    <w:p w14:paraId="78211580" w14:textId="77777777" w:rsidR="000A58F5" w:rsidRPr="00740DF1" w:rsidRDefault="000A58F5" w:rsidP="00740DF1">
      <w:r w:rsidRPr="00740DF1">
        <w:t>Lời cuối cùng, chúng em xin kính chúc quý thầy cô thật nhiều sức khỏe, thành công và hạnh phúc.</w:t>
      </w:r>
    </w:p>
    <w:p w14:paraId="2842BC99" w14:textId="3724F76E" w:rsidR="000A58F5" w:rsidRPr="00740DF1" w:rsidRDefault="000A58F5" w:rsidP="00740DF1">
      <w:r w:rsidRPr="00740DF1">
        <w:t>Em xin chân thành cảm ơn.</w:t>
      </w:r>
    </w:p>
    <w:p w14:paraId="20350C28" w14:textId="2E20222A" w:rsidR="00AF0DC6" w:rsidRPr="00740DF1" w:rsidRDefault="00AF0DC6" w:rsidP="00740DF1"/>
    <w:p w14:paraId="3622B2B1" w14:textId="77777777" w:rsidR="00AF0DC6" w:rsidRPr="00740DF1" w:rsidRDefault="00AF0DC6" w:rsidP="00740DF1">
      <w:pPr>
        <w:ind w:firstLine="0"/>
      </w:pPr>
    </w:p>
    <w:p w14:paraId="68CA0B15" w14:textId="45FDD5B1" w:rsidR="000A58F5" w:rsidRPr="00740DF1" w:rsidRDefault="00092519" w:rsidP="00740DF1">
      <w:pPr>
        <w:tabs>
          <w:tab w:val="center" w:pos="6804"/>
        </w:tabs>
        <w:ind w:firstLine="0"/>
        <w:rPr>
          <w:b/>
          <w:bCs/>
        </w:rPr>
      </w:pPr>
      <w:bookmarkStart w:id="4" w:name="_Toc105110595"/>
      <w:r w:rsidRPr="00740DF1">
        <w:rPr>
          <w:b/>
          <w:bCs/>
        </w:rPr>
        <w:tab/>
      </w:r>
      <w:r w:rsidR="000A58F5" w:rsidRPr="00740DF1">
        <w:rPr>
          <w:b/>
          <w:bCs/>
        </w:rPr>
        <w:t>Sinh viên thực hiện</w:t>
      </w:r>
      <w:bookmarkEnd w:id="4"/>
    </w:p>
    <w:p w14:paraId="76BAC58E" w14:textId="3254BB60" w:rsidR="000A58F5" w:rsidRPr="00740DF1" w:rsidRDefault="000A58F5" w:rsidP="00740DF1">
      <w:pPr>
        <w:pStyle w:val="BodyText"/>
        <w:tabs>
          <w:tab w:val="center" w:pos="6804"/>
        </w:tabs>
        <w:spacing w:line="360" w:lineRule="auto"/>
        <w:ind w:firstLine="0"/>
        <w:rPr>
          <w:rFonts w:asciiTheme="majorHAnsi" w:hAnsiTheme="majorHAnsi" w:cstheme="majorHAnsi"/>
          <w:sz w:val="26"/>
          <w:szCs w:val="26"/>
          <w:lang w:val="en-US"/>
        </w:rPr>
      </w:pPr>
    </w:p>
    <w:p w14:paraId="77A51768" w14:textId="77777777" w:rsidR="00AF0DC6" w:rsidRPr="00740DF1" w:rsidRDefault="00AF0DC6" w:rsidP="00740DF1">
      <w:pPr>
        <w:pStyle w:val="BodyText"/>
        <w:tabs>
          <w:tab w:val="center" w:pos="6804"/>
        </w:tabs>
        <w:spacing w:line="360" w:lineRule="auto"/>
        <w:ind w:firstLine="0"/>
        <w:rPr>
          <w:rFonts w:asciiTheme="majorHAnsi" w:hAnsiTheme="majorHAnsi" w:cstheme="majorHAnsi"/>
          <w:sz w:val="26"/>
          <w:szCs w:val="26"/>
          <w:lang w:val="en-US"/>
        </w:rPr>
      </w:pPr>
    </w:p>
    <w:p w14:paraId="445345DB" w14:textId="77777777" w:rsidR="008C5D27" w:rsidRPr="00740DF1" w:rsidRDefault="008C5D27" w:rsidP="00740DF1">
      <w:pPr>
        <w:pStyle w:val="BodyText"/>
        <w:tabs>
          <w:tab w:val="center" w:pos="6804"/>
        </w:tabs>
        <w:spacing w:line="360" w:lineRule="auto"/>
        <w:ind w:firstLine="0"/>
        <w:rPr>
          <w:rFonts w:asciiTheme="majorHAnsi" w:hAnsiTheme="majorHAnsi" w:cstheme="majorHAnsi"/>
          <w:sz w:val="26"/>
          <w:szCs w:val="26"/>
          <w:lang w:val="en-US"/>
        </w:rPr>
      </w:pPr>
    </w:p>
    <w:p w14:paraId="245A2CE8" w14:textId="50198E33" w:rsidR="00B95B22" w:rsidRPr="00740DF1" w:rsidRDefault="00052C8A" w:rsidP="00740DF1">
      <w:pPr>
        <w:pStyle w:val="BodyText"/>
        <w:tabs>
          <w:tab w:val="center" w:pos="6804"/>
        </w:tabs>
        <w:spacing w:line="360" w:lineRule="auto"/>
        <w:ind w:firstLine="0"/>
        <w:rPr>
          <w:rFonts w:asciiTheme="majorHAnsi" w:hAnsiTheme="majorHAnsi" w:cstheme="majorHAnsi"/>
          <w:sz w:val="26"/>
          <w:szCs w:val="26"/>
        </w:rPr>
      </w:pPr>
      <w:r w:rsidRPr="00740DF1">
        <w:rPr>
          <w:rFonts w:asciiTheme="majorHAnsi" w:hAnsiTheme="majorHAnsi" w:cstheme="majorHAnsi"/>
          <w:sz w:val="26"/>
          <w:szCs w:val="26"/>
        </w:rPr>
        <w:tab/>
      </w:r>
      <w:r w:rsidR="00F30F96" w:rsidRPr="00740DF1">
        <w:rPr>
          <w:rFonts w:asciiTheme="majorHAnsi" w:hAnsiTheme="majorHAnsi" w:cstheme="majorHAnsi"/>
          <w:sz w:val="26"/>
          <w:szCs w:val="26"/>
        </w:rPr>
        <w:t>Nguyễn Xuân Hưng</w:t>
      </w:r>
      <w:r w:rsidR="00CC4A28" w:rsidRPr="00740DF1">
        <w:rPr>
          <w:rFonts w:asciiTheme="majorHAnsi" w:hAnsiTheme="majorHAnsi" w:cstheme="majorHAnsi"/>
          <w:sz w:val="26"/>
          <w:szCs w:val="26"/>
          <w:lang w:val="en-US"/>
        </w:rPr>
        <w:t xml:space="preserve"> -</w:t>
      </w:r>
      <w:r w:rsidR="008C5D27" w:rsidRPr="00740DF1">
        <w:rPr>
          <w:rFonts w:asciiTheme="majorHAnsi" w:hAnsiTheme="majorHAnsi" w:cstheme="majorHAnsi"/>
          <w:sz w:val="26"/>
          <w:szCs w:val="26"/>
          <w:lang w:val="en-US"/>
        </w:rPr>
        <w:t xml:space="preserve"> </w:t>
      </w:r>
      <w:r w:rsidR="000A58F5" w:rsidRPr="00740DF1">
        <w:rPr>
          <w:rFonts w:asciiTheme="majorHAnsi" w:hAnsiTheme="majorHAnsi" w:cstheme="majorHAnsi"/>
          <w:sz w:val="26"/>
          <w:szCs w:val="26"/>
        </w:rPr>
        <w:t>Trần Nhật Duật</w:t>
      </w:r>
      <w:r w:rsidR="00B95B22" w:rsidRPr="00740DF1">
        <w:rPr>
          <w:rFonts w:asciiTheme="majorHAnsi" w:hAnsiTheme="majorHAnsi" w:cstheme="majorHAnsi"/>
          <w:sz w:val="26"/>
          <w:szCs w:val="26"/>
        </w:rPr>
        <w:br w:type="page"/>
      </w:r>
    </w:p>
    <w:p w14:paraId="01E55462" w14:textId="09163C0D" w:rsidR="00B95B22" w:rsidRPr="00740DF1" w:rsidRDefault="008C5D27" w:rsidP="00740DF1">
      <w:pPr>
        <w:pStyle w:val="BodyText"/>
        <w:tabs>
          <w:tab w:val="center" w:pos="2268"/>
        </w:tabs>
        <w:spacing w:line="360" w:lineRule="auto"/>
        <w:ind w:firstLine="0"/>
        <w:rPr>
          <w:rFonts w:asciiTheme="majorHAnsi" w:hAnsiTheme="majorHAnsi" w:cstheme="majorHAnsi"/>
          <w:b/>
          <w:bCs/>
          <w:sz w:val="26"/>
          <w:szCs w:val="26"/>
        </w:rPr>
      </w:pPr>
      <w:r w:rsidRPr="00740DF1">
        <w:rPr>
          <w:rFonts w:asciiTheme="majorHAnsi" w:hAnsiTheme="majorHAnsi" w:cstheme="majorHAnsi"/>
          <w:b/>
          <w:bCs/>
          <w:sz w:val="26"/>
          <w:szCs w:val="26"/>
          <w:lang w:val="en-US"/>
        </w:rPr>
        <w:lastRenderedPageBreak/>
        <w:tab/>
      </w:r>
      <w:r w:rsidR="00B95B22" w:rsidRPr="00740DF1">
        <w:rPr>
          <w:rFonts w:asciiTheme="majorHAnsi" w:hAnsiTheme="majorHAnsi" w:cstheme="majorHAnsi"/>
          <w:b/>
          <w:bCs/>
          <w:sz w:val="26"/>
          <w:szCs w:val="26"/>
        </w:rPr>
        <w:t>TRƯỜNG</w:t>
      </w:r>
      <w:r w:rsidR="00B95B22" w:rsidRPr="00740DF1">
        <w:rPr>
          <w:rFonts w:asciiTheme="majorHAnsi" w:hAnsiTheme="majorHAnsi" w:cstheme="majorHAnsi"/>
          <w:b/>
          <w:bCs/>
          <w:spacing w:val="6"/>
          <w:sz w:val="26"/>
          <w:szCs w:val="26"/>
        </w:rPr>
        <w:t xml:space="preserve"> </w:t>
      </w:r>
      <w:r w:rsidR="00B95B22" w:rsidRPr="00740DF1">
        <w:rPr>
          <w:rFonts w:asciiTheme="majorHAnsi" w:hAnsiTheme="majorHAnsi" w:cstheme="majorHAnsi"/>
          <w:b/>
          <w:bCs/>
          <w:sz w:val="26"/>
          <w:szCs w:val="26"/>
        </w:rPr>
        <w:t>ĐẠI</w:t>
      </w:r>
      <w:r w:rsidR="00B95B22" w:rsidRPr="00740DF1">
        <w:rPr>
          <w:rFonts w:asciiTheme="majorHAnsi" w:hAnsiTheme="majorHAnsi" w:cstheme="majorHAnsi"/>
          <w:b/>
          <w:bCs/>
          <w:spacing w:val="7"/>
          <w:sz w:val="26"/>
          <w:szCs w:val="26"/>
        </w:rPr>
        <w:t xml:space="preserve"> </w:t>
      </w:r>
      <w:r w:rsidR="00B95B22" w:rsidRPr="00740DF1">
        <w:rPr>
          <w:rFonts w:asciiTheme="majorHAnsi" w:hAnsiTheme="majorHAnsi" w:cstheme="majorHAnsi"/>
          <w:b/>
          <w:bCs/>
          <w:sz w:val="26"/>
          <w:szCs w:val="26"/>
        </w:rPr>
        <w:t>HỌC</w:t>
      </w:r>
      <w:r w:rsidR="00B95B22" w:rsidRPr="00740DF1">
        <w:rPr>
          <w:rFonts w:asciiTheme="majorHAnsi" w:hAnsiTheme="majorHAnsi" w:cstheme="majorHAnsi"/>
          <w:b/>
          <w:bCs/>
          <w:spacing w:val="11"/>
          <w:sz w:val="26"/>
          <w:szCs w:val="26"/>
        </w:rPr>
        <w:t xml:space="preserve"> </w:t>
      </w:r>
      <w:r w:rsidR="00B95B22" w:rsidRPr="00740DF1">
        <w:rPr>
          <w:rFonts w:asciiTheme="majorHAnsi" w:hAnsiTheme="majorHAnsi" w:cstheme="majorHAnsi"/>
          <w:b/>
          <w:bCs/>
          <w:sz w:val="26"/>
          <w:szCs w:val="26"/>
        </w:rPr>
        <w:t>ĐÀ</w:t>
      </w:r>
      <w:r w:rsidR="00B95B22" w:rsidRPr="00740DF1">
        <w:rPr>
          <w:rFonts w:asciiTheme="majorHAnsi" w:hAnsiTheme="majorHAnsi" w:cstheme="majorHAnsi"/>
          <w:b/>
          <w:bCs/>
          <w:spacing w:val="9"/>
          <w:sz w:val="26"/>
          <w:szCs w:val="26"/>
        </w:rPr>
        <w:t xml:space="preserve"> </w:t>
      </w:r>
      <w:r w:rsidR="00B95B22" w:rsidRPr="00740DF1">
        <w:rPr>
          <w:rFonts w:asciiTheme="majorHAnsi" w:hAnsiTheme="majorHAnsi" w:cstheme="majorHAnsi"/>
          <w:b/>
          <w:bCs/>
          <w:sz w:val="26"/>
          <w:szCs w:val="26"/>
        </w:rPr>
        <w:t>LẠT</w:t>
      </w:r>
    </w:p>
    <w:p w14:paraId="22A84E3B" w14:textId="350A63E3" w:rsidR="008C5D27" w:rsidRPr="00740DF1" w:rsidRDefault="008C5D27" w:rsidP="00740DF1">
      <w:pPr>
        <w:tabs>
          <w:tab w:val="center" w:pos="2268"/>
        </w:tabs>
        <w:ind w:firstLine="0"/>
        <w:rPr>
          <w:b/>
          <w:bCs/>
          <w:lang w:val="en-US"/>
        </w:rPr>
      </w:pPr>
      <w:r w:rsidRPr="00740DF1">
        <w:rPr>
          <w:b/>
          <w:bCs/>
          <w:lang w:val="en-US"/>
        </w:rPr>
        <w:tab/>
      </w:r>
      <w:r w:rsidR="00B95B22" w:rsidRPr="00740DF1">
        <w:rPr>
          <w:b/>
          <w:bCs/>
        </w:rPr>
        <w:t>KHOA</w:t>
      </w:r>
      <w:r w:rsidR="00B95B22" w:rsidRPr="00740DF1">
        <w:rPr>
          <w:b/>
          <w:bCs/>
          <w:spacing w:val="12"/>
        </w:rPr>
        <w:t xml:space="preserve"> </w:t>
      </w:r>
      <w:r w:rsidR="00B95B22" w:rsidRPr="00740DF1">
        <w:rPr>
          <w:b/>
          <w:bCs/>
        </w:rPr>
        <w:t>CÔNG</w:t>
      </w:r>
      <w:r w:rsidR="00B95B22" w:rsidRPr="00740DF1">
        <w:rPr>
          <w:b/>
          <w:bCs/>
          <w:spacing w:val="8"/>
        </w:rPr>
        <w:t xml:space="preserve"> </w:t>
      </w:r>
      <w:r w:rsidR="00B95B22" w:rsidRPr="00740DF1">
        <w:rPr>
          <w:b/>
          <w:bCs/>
        </w:rPr>
        <w:t>NGHỆ</w:t>
      </w:r>
      <w:r w:rsidR="00B95B22" w:rsidRPr="00740DF1">
        <w:rPr>
          <w:b/>
          <w:bCs/>
          <w:spacing w:val="11"/>
        </w:rPr>
        <w:t xml:space="preserve"> </w:t>
      </w:r>
      <w:r w:rsidR="00B95B22" w:rsidRPr="00740DF1">
        <w:rPr>
          <w:b/>
          <w:bCs/>
        </w:rPr>
        <w:t>THÔNG</w:t>
      </w:r>
      <w:r w:rsidR="00B95B22" w:rsidRPr="00740DF1">
        <w:rPr>
          <w:b/>
          <w:bCs/>
          <w:spacing w:val="8"/>
        </w:rPr>
        <w:t xml:space="preserve"> </w:t>
      </w:r>
      <w:r w:rsidR="00B95B22" w:rsidRPr="00740DF1">
        <w:rPr>
          <w:b/>
          <w:bCs/>
        </w:rPr>
        <w:t>TIN</w:t>
      </w:r>
    </w:p>
    <w:p w14:paraId="799EEB20" w14:textId="6AA6D8E6" w:rsidR="00F66234" w:rsidRPr="00740DF1" w:rsidRDefault="008C5D27" w:rsidP="00740DF1">
      <w:pPr>
        <w:tabs>
          <w:tab w:val="center" w:pos="2268"/>
        </w:tabs>
        <w:ind w:firstLine="0"/>
        <w:rPr>
          <w:b/>
          <w:bCs/>
        </w:rPr>
      </w:pPr>
      <w:r w:rsidRPr="00740DF1">
        <w:rPr>
          <w:b/>
          <w:bCs/>
          <w:lang w:val="en-US"/>
        </w:rPr>
        <w:tab/>
      </w:r>
      <w:r w:rsidR="00F66234" w:rsidRPr="00740DF1">
        <w:rPr>
          <w:b/>
          <w:bCs/>
        </w:rPr>
        <w:t>--</w:t>
      </w:r>
      <w:r w:rsidR="00F66234" w:rsidRPr="00740DF1">
        <w:rPr>
          <w:b/>
          <w:bCs/>
        </w:rPr>
        <w:sym w:font="Wingdings" w:char="F09A"/>
      </w:r>
      <w:r w:rsidR="00F66234" w:rsidRPr="00740DF1">
        <w:rPr>
          <w:b/>
          <w:bCs/>
        </w:rPr>
        <w:sym w:font="Wingdings" w:char="F026"/>
      </w:r>
      <w:r w:rsidR="00F66234" w:rsidRPr="00740DF1">
        <w:rPr>
          <w:b/>
          <w:bCs/>
        </w:rPr>
        <w:sym w:font="Wingdings" w:char="F09B"/>
      </w:r>
      <w:r w:rsidR="00F66234" w:rsidRPr="00740DF1">
        <w:rPr>
          <w:b/>
          <w:bCs/>
        </w:rPr>
        <w:t>--</w:t>
      </w:r>
    </w:p>
    <w:p w14:paraId="2736D720" w14:textId="50FB4E31" w:rsidR="00B95B22" w:rsidRPr="00740DF1" w:rsidRDefault="00B95B22" w:rsidP="00740DF1">
      <w:pPr>
        <w:pStyle w:val="Heading1withoutnumering"/>
        <w:spacing w:before="0" w:after="0"/>
        <w:rPr>
          <w:sz w:val="32"/>
          <w:szCs w:val="32"/>
        </w:rPr>
      </w:pPr>
      <w:bookmarkStart w:id="5" w:name="_Toc105110596"/>
      <w:bookmarkStart w:id="6" w:name="_Toc167394439"/>
      <w:r w:rsidRPr="00740DF1">
        <w:rPr>
          <w:sz w:val="32"/>
          <w:szCs w:val="32"/>
        </w:rPr>
        <w:t>ĐỀ CƯƠNG THỰC HIỆN ĐỒ ÁN</w:t>
      </w:r>
      <w:bookmarkEnd w:id="5"/>
      <w:r w:rsidR="00640D79" w:rsidRPr="00740DF1">
        <w:rPr>
          <w:sz w:val="32"/>
          <w:szCs w:val="32"/>
        </w:rPr>
        <w:t xml:space="preserve"> TỐT NGHIỆP</w:t>
      </w:r>
      <w:bookmarkEnd w:id="6"/>
    </w:p>
    <w:p w14:paraId="1648D8BF" w14:textId="77777777" w:rsidR="00640D79" w:rsidRPr="00740DF1" w:rsidRDefault="00640D79" w:rsidP="00740DF1">
      <w:pPr>
        <w:ind w:firstLine="0"/>
      </w:pPr>
      <w:r w:rsidRPr="00740DF1">
        <w:rPr>
          <w:b/>
        </w:rPr>
        <w:t>Tên đề tài:</w:t>
      </w:r>
      <w:r w:rsidRPr="00740DF1">
        <w:t xml:space="preserve"> Xây dựng website bán Nông sản, Đặc sản Đà Lạt</w:t>
      </w:r>
    </w:p>
    <w:tbl>
      <w:tblPr>
        <w:tblpPr w:leftFromText="180" w:rightFromText="180" w:vertAnchor="text" w:horzAnchor="margin" w:tblpY="965"/>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58"/>
        <w:gridCol w:w="2451"/>
        <w:gridCol w:w="1299"/>
        <w:gridCol w:w="1580"/>
        <w:gridCol w:w="2589"/>
      </w:tblGrid>
      <w:tr w:rsidR="008C5D27" w:rsidRPr="00740DF1" w14:paraId="6BB8D4EC" w14:textId="77777777" w:rsidTr="008C5D27">
        <w:trPr>
          <w:trHeight w:val="219"/>
        </w:trPr>
        <w:tc>
          <w:tcPr>
            <w:tcW w:w="489" w:type="pct"/>
            <w:tcBorders>
              <w:top w:val="single" w:sz="4" w:space="0" w:color="000000"/>
              <w:left w:val="single" w:sz="4" w:space="0" w:color="000000"/>
              <w:bottom w:val="single" w:sz="4" w:space="0" w:color="000000"/>
              <w:right w:val="single" w:sz="4" w:space="0" w:color="000000"/>
            </w:tcBorders>
            <w:vAlign w:val="center"/>
            <w:hideMark/>
          </w:tcPr>
          <w:p w14:paraId="499FEE5D" w14:textId="77777777" w:rsidR="008C5D27" w:rsidRPr="00740DF1" w:rsidRDefault="008C5D27" w:rsidP="00740DF1">
            <w:pPr>
              <w:ind w:firstLine="0"/>
              <w:jc w:val="center"/>
              <w:rPr>
                <w:b/>
                <w:bCs/>
              </w:rPr>
            </w:pPr>
            <w:r w:rsidRPr="00740DF1">
              <w:rPr>
                <w:b/>
                <w:bCs/>
              </w:rPr>
              <w:t>STT</w:t>
            </w:r>
          </w:p>
        </w:tc>
        <w:tc>
          <w:tcPr>
            <w:tcW w:w="1396" w:type="pct"/>
            <w:tcBorders>
              <w:top w:val="single" w:sz="4" w:space="0" w:color="000000"/>
              <w:left w:val="single" w:sz="4" w:space="0" w:color="000000"/>
              <w:bottom w:val="single" w:sz="4" w:space="0" w:color="000000"/>
              <w:right w:val="single" w:sz="4" w:space="0" w:color="000000"/>
            </w:tcBorders>
            <w:vAlign w:val="center"/>
            <w:hideMark/>
          </w:tcPr>
          <w:p w14:paraId="17883B48" w14:textId="77777777" w:rsidR="008C5D27" w:rsidRPr="00740DF1" w:rsidRDefault="008C5D27" w:rsidP="00740DF1">
            <w:pPr>
              <w:ind w:firstLine="0"/>
              <w:jc w:val="center"/>
              <w:rPr>
                <w:b/>
                <w:bCs/>
              </w:rPr>
            </w:pPr>
            <w:r w:rsidRPr="00740DF1">
              <w:rPr>
                <w:b/>
                <w:bCs/>
              </w:rPr>
              <w:t>Họ và Tên</w:t>
            </w:r>
          </w:p>
        </w:tc>
        <w:tc>
          <w:tcPr>
            <w:tcW w:w="740" w:type="pct"/>
            <w:tcBorders>
              <w:top w:val="single" w:sz="4" w:space="0" w:color="000000"/>
              <w:left w:val="single" w:sz="4" w:space="0" w:color="000000"/>
              <w:bottom w:val="single" w:sz="4" w:space="0" w:color="000000"/>
              <w:right w:val="single" w:sz="4" w:space="0" w:color="000000"/>
            </w:tcBorders>
            <w:vAlign w:val="center"/>
            <w:hideMark/>
          </w:tcPr>
          <w:p w14:paraId="6056F64C" w14:textId="77777777" w:rsidR="008C5D27" w:rsidRPr="00740DF1" w:rsidRDefault="008C5D27" w:rsidP="00740DF1">
            <w:pPr>
              <w:ind w:firstLine="0"/>
              <w:jc w:val="center"/>
              <w:rPr>
                <w:b/>
                <w:bCs/>
              </w:rPr>
            </w:pPr>
            <w:r w:rsidRPr="00740DF1">
              <w:rPr>
                <w:b/>
                <w:bCs/>
              </w:rPr>
              <w:t>MSSV</w:t>
            </w:r>
          </w:p>
        </w:tc>
        <w:tc>
          <w:tcPr>
            <w:tcW w:w="900" w:type="pct"/>
            <w:tcBorders>
              <w:top w:val="single" w:sz="4" w:space="0" w:color="000000"/>
              <w:left w:val="single" w:sz="4" w:space="0" w:color="000000"/>
              <w:bottom w:val="single" w:sz="4" w:space="0" w:color="000000"/>
              <w:right w:val="single" w:sz="4" w:space="0" w:color="000000"/>
            </w:tcBorders>
            <w:vAlign w:val="center"/>
            <w:hideMark/>
          </w:tcPr>
          <w:p w14:paraId="0333A3D8" w14:textId="77777777" w:rsidR="008C5D27" w:rsidRPr="00740DF1" w:rsidRDefault="008C5D27" w:rsidP="00740DF1">
            <w:pPr>
              <w:ind w:firstLine="0"/>
              <w:jc w:val="center"/>
              <w:rPr>
                <w:b/>
                <w:bCs/>
              </w:rPr>
            </w:pPr>
            <w:r w:rsidRPr="00740DF1">
              <w:rPr>
                <w:b/>
                <w:bCs/>
              </w:rPr>
              <w:t>Lớp</w:t>
            </w:r>
          </w:p>
        </w:tc>
        <w:tc>
          <w:tcPr>
            <w:tcW w:w="1475" w:type="pct"/>
            <w:tcBorders>
              <w:top w:val="single" w:sz="4" w:space="0" w:color="000000"/>
              <w:left w:val="single" w:sz="4" w:space="0" w:color="000000"/>
              <w:bottom w:val="single" w:sz="4" w:space="0" w:color="000000"/>
              <w:right w:val="single" w:sz="4" w:space="0" w:color="000000"/>
            </w:tcBorders>
            <w:vAlign w:val="center"/>
            <w:hideMark/>
          </w:tcPr>
          <w:p w14:paraId="6F214DF6" w14:textId="385C4809" w:rsidR="008C5D27" w:rsidRPr="00740DF1" w:rsidRDefault="008C5D27" w:rsidP="00740DF1">
            <w:pPr>
              <w:ind w:firstLine="0"/>
              <w:jc w:val="center"/>
              <w:rPr>
                <w:b/>
                <w:bCs/>
              </w:rPr>
            </w:pPr>
            <w:r w:rsidRPr="00740DF1">
              <w:rPr>
                <w:b/>
                <w:bCs/>
              </w:rPr>
              <w:t xml:space="preserve">Email </w:t>
            </w:r>
            <w:r w:rsidRPr="00740DF1">
              <w:rPr>
                <w:b/>
                <w:bCs/>
                <w:lang w:val="en-US"/>
              </w:rPr>
              <w:t>l</w:t>
            </w:r>
            <w:r w:rsidRPr="00740DF1">
              <w:rPr>
                <w:b/>
                <w:bCs/>
              </w:rPr>
              <w:t xml:space="preserve">iên </w:t>
            </w:r>
            <w:r w:rsidRPr="00740DF1">
              <w:rPr>
                <w:b/>
                <w:bCs/>
                <w:lang w:val="en-US"/>
              </w:rPr>
              <w:t>h</w:t>
            </w:r>
            <w:r w:rsidRPr="00740DF1">
              <w:rPr>
                <w:b/>
                <w:bCs/>
              </w:rPr>
              <w:t>ệ</w:t>
            </w:r>
          </w:p>
        </w:tc>
      </w:tr>
      <w:tr w:rsidR="008C5D27" w:rsidRPr="00740DF1" w14:paraId="768B3840" w14:textId="77777777" w:rsidTr="008C5D27">
        <w:trPr>
          <w:trHeight w:val="76"/>
        </w:trPr>
        <w:tc>
          <w:tcPr>
            <w:tcW w:w="489" w:type="pct"/>
            <w:tcBorders>
              <w:top w:val="single" w:sz="4" w:space="0" w:color="000000"/>
              <w:left w:val="single" w:sz="4" w:space="0" w:color="000000"/>
              <w:bottom w:val="single" w:sz="4" w:space="0" w:color="000000"/>
              <w:right w:val="single" w:sz="4" w:space="0" w:color="000000"/>
            </w:tcBorders>
            <w:vAlign w:val="center"/>
            <w:hideMark/>
          </w:tcPr>
          <w:p w14:paraId="2CCD4A90" w14:textId="77777777" w:rsidR="008C5D27" w:rsidRPr="00740DF1" w:rsidRDefault="008C5D27" w:rsidP="00740DF1">
            <w:pPr>
              <w:ind w:firstLine="0"/>
              <w:jc w:val="center"/>
              <w:rPr>
                <w:b/>
                <w:bCs/>
              </w:rPr>
            </w:pPr>
            <w:r w:rsidRPr="00740DF1">
              <w:rPr>
                <w:b/>
                <w:bCs/>
              </w:rPr>
              <w:t>1</w:t>
            </w:r>
          </w:p>
        </w:tc>
        <w:tc>
          <w:tcPr>
            <w:tcW w:w="1396" w:type="pct"/>
            <w:tcBorders>
              <w:top w:val="single" w:sz="4" w:space="0" w:color="000000"/>
              <w:left w:val="single" w:sz="4" w:space="0" w:color="000000"/>
              <w:bottom w:val="single" w:sz="4" w:space="0" w:color="000000"/>
              <w:right w:val="single" w:sz="4" w:space="0" w:color="000000"/>
            </w:tcBorders>
            <w:vAlign w:val="center"/>
            <w:hideMark/>
          </w:tcPr>
          <w:p w14:paraId="5AB22E48" w14:textId="77777777" w:rsidR="008C5D27" w:rsidRPr="00740DF1" w:rsidRDefault="008C5D27" w:rsidP="00740DF1">
            <w:pPr>
              <w:ind w:firstLine="0"/>
            </w:pPr>
            <w:r w:rsidRPr="00740DF1">
              <w:t>Nguyễn Xuân Hưng</w:t>
            </w:r>
          </w:p>
        </w:tc>
        <w:tc>
          <w:tcPr>
            <w:tcW w:w="740" w:type="pct"/>
            <w:tcBorders>
              <w:top w:val="single" w:sz="4" w:space="0" w:color="000000"/>
              <w:left w:val="single" w:sz="4" w:space="0" w:color="000000"/>
              <w:bottom w:val="single" w:sz="4" w:space="0" w:color="000000"/>
              <w:right w:val="single" w:sz="4" w:space="0" w:color="000000"/>
            </w:tcBorders>
            <w:vAlign w:val="center"/>
            <w:hideMark/>
          </w:tcPr>
          <w:p w14:paraId="00A6744D" w14:textId="77777777" w:rsidR="008C5D27" w:rsidRPr="00740DF1" w:rsidRDefault="008C5D27" w:rsidP="00740DF1">
            <w:pPr>
              <w:ind w:firstLine="0"/>
            </w:pPr>
            <w:r w:rsidRPr="00740DF1">
              <w:t>2014452</w:t>
            </w:r>
          </w:p>
        </w:tc>
        <w:tc>
          <w:tcPr>
            <w:tcW w:w="900" w:type="pct"/>
            <w:tcBorders>
              <w:top w:val="single" w:sz="4" w:space="0" w:color="000000"/>
              <w:left w:val="single" w:sz="4" w:space="0" w:color="000000"/>
              <w:bottom w:val="single" w:sz="4" w:space="0" w:color="000000"/>
              <w:right w:val="single" w:sz="4" w:space="0" w:color="000000"/>
            </w:tcBorders>
            <w:vAlign w:val="center"/>
            <w:hideMark/>
          </w:tcPr>
          <w:p w14:paraId="0CC84FEB" w14:textId="77777777" w:rsidR="008C5D27" w:rsidRPr="00740DF1" w:rsidRDefault="008C5D27" w:rsidP="00740DF1">
            <w:pPr>
              <w:ind w:firstLine="0"/>
            </w:pPr>
            <w:r w:rsidRPr="00740DF1">
              <w:t>CTK44-PM</w:t>
            </w:r>
          </w:p>
        </w:tc>
        <w:tc>
          <w:tcPr>
            <w:tcW w:w="1475" w:type="pct"/>
            <w:tcBorders>
              <w:top w:val="single" w:sz="4" w:space="0" w:color="000000"/>
              <w:left w:val="single" w:sz="4" w:space="0" w:color="000000"/>
              <w:bottom w:val="single" w:sz="4" w:space="0" w:color="000000"/>
              <w:right w:val="single" w:sz="4" w:space="0" w:color="000000"/>
            </w:tcBorders>
            <w:vAlign w:val="center"/>
            <w:hideMark/>
          </w:tcPr>
          <w:p w14:paraId="7BAEA8B6" w14:textId="77777777" w:rsidR="008C5D27" w:rsidRPr="00740DF1" w:rsidRDefault="008C5D27" w:rsidP="00740DF1">
            <w:pPr>
              <w:ind w:firstLine="0"/>
            </w:pPr>
            <w:r w:rsidRPr="00740DF1">
              <w:t>2014452@dlu.edu.vn</w:t>
            </w:r>
          </w:p>
        </w:tc>
      </w:tr>
      <w:tr w:rsidR="008C5D27" w:rsidRPr="00740DF1" w14:paraId="30153026" w14:textId="77777777" w:rsidTr="008C5D27">
        <w:trPr>
          <w:trHeight w:val="314"/>
        </w:trPr>
        <w:tc>
          <w:tcPr>
            <w:tcW w:w="489" w:type="pct"/>
            <w:tcBorders>
              <w:top w:val="single" w:sz="4" w:space="0" w:color="000000"/>
              <w:left w:val="single" w:sz="4" w:space="0" w:color="000000"/>
              <w:bottom w:val="single" w:sz="4" w:space="0" w:color="000000"/>
              <w:right w:val="single" w:sz="4" w:space="0" w:color="000000"/>
            </w:tcBorders>
            <w:vAlign w:val="center"/>
            <w:hideMark/>
          </w:tcPr>
          <w:p w14:paraId="55F9E7A9" w14:textId="77777777" w:rsidR="008C5D27" w:rsidRPr="00740DF1" w:rsidRDefault="008C5D27" w:rsidP="00740DF1">
            <w:pPr>
              <w:ind w:firstLine="0"/>
              <w:jc w:val="center"/>
              <w:rPr>
                <w:b/>
                <w:bCs/>
              </w:rPr>
            </w:pPr>
            <w:r w:rsidRPr="00740DF1">
              <w:rPr>
                <w:b/>
                <w:bCs/>
              </w:rPr>
              <w:t>2</w:t>
            </w:r>
          </w:p>
        </w:tc>
        <w:tc>
          <w:tcPr>
            <w:tcW w:w="1396" w:type="pct"/>
            <w:tcBorders>
              <w:top w:val="single" w:sz="4" w:space="0" w:color="000000"/>
              <w:left w:val="single" w:sz="4" w:space="0" w:color="000000"/>
              <w:bottom w:val="single" w:sz="4" w:space="0" w:color="000000"/>
              <w:right w:val="single" w:sz="4" w:space="0" w:color="000000"/>
            </w:tcBorders>
            <w:vAlign w:val="center"/>
            <w:hideMark/>
          </w:tcPr>
          <w:p w14:paraId="6F391456" w14:textId="77777777" w:rsidR="008C5D27" w:rsidRPr="00740DF1" w:rsidRDefault="008C5D27" w:rsidP="00740DF1">
            <w:pPr>
              <w:ind w:firstLine="0"/>
            </w:pPr>
            <w:r w:rsidRPr="00740DF1">
              <w:t>Trần Nhật Duật</w:t>
            </w:r>
          </w:p>
        </w:tc>
        <w:tc>
          <w:tcPr>
            <w:tcW w:w="740" w:type="pct"/>
            <w:tcBorders>
              <w:top w:val="single" w:sz="4" w:space="0" w:color="000000"/>
              <w:left w:val="single" w:sz="4" w:space="0" w:color="000000"/>
              <w:bottom w:val="single" w:sz="4" w:space="0" w:color="000000"/>
              <w:right w:val="single" w:sz="4" w:space="0" w:color="000000"/>
            </w:tcBorders>
            <w:vAlign w:val="center"/>
            <w:hideMark/>
          </w:tcPr>
          <w:p w14:paraId="7BCE0E31" w14:textId="77777777" w:rsidR="008C5D27" w:rsidRPr="00740DF1" w:rsidRDefault="008C5D27" w:rsidP="00740DF1">
            <w:pPr>
              <w:ind w:firstLine="0"/>
            </w:pPr>
            <w:r w:rsidRPr="00740DF1">
              <w:t>2012254</w:t>
            </w:r>
          </w:p>
        </w:tc>
        <w:tc>
          <w:tcPr>
            <w:tcW w:w="900" w:type="pct"/>
            <w:tcBorders>
              <w:top w:val="single" w:sz="4" w:space="0" w:color="000000"/>
              <w:left w:val="single" w:sz="4" w:space="0" w:color="000000"/>
              <w:bottom w:val="single" w:sz="4" w:space="0" w:color="000000"/>
              <w:right w:val="single" w:sz="4" w:space="0" w:color="000000"/>
            </w:tcBorders>
            <w:vAlign w:val="center"/>
            <w:hideMark/>
          </w:tcPr>
          <w:p w14:paraId="2B035DD2" w14:textId="77777777" w:rsidR="008C5D27" w:rsidRPr="00740DF1" w:rsidRDefault="008C5D27" w:rsidP="00740DF1">
            <w:pPr>
              <w:ind w:firstLine="0"/>
            </w:pPr>
            <w:r w:rsidRPr="00740DF1">
              <w:t>CTK44-PM</w:t>
            </w:r>
          </w:p>
        </w:tc>
        <w:tc>
          <w:tcPr>
            <w:tcW w:w="1475" w:type="pct"/>
            <w:tcBorders>
              <w:top w:val="single" w:sz="4" w:space="0" w:color="000000"/>
              <w:left w:val="single" w:sz="4" w:space="0" w:color="000000"/>
              <w:bottom w:val="single" w:sz="4" w:space="0" w:color="000000"/>
              <w:right w:val="single" w:sz="4" w:space="0" w:color="000000"/>
            </w:tcBorders>
            <w:vAlign w:val="center"/>
            <w:hideMark/>
          </w:tcPr>
          <w:p w14:paraId="3B330A0C" w14:textId="77777777" w:rsidR="008C5D27" w:rsidRPr="00740DF1" w:rsidRDefault="008C5D27" w:rsidP="00740DF1">
            <w:pPr>
              <w:ind w:firstLine="0"/>
            </w:pPr>
            <w:r w:rsidRPr="00740DF1">
              <w:t>2012254@dlu.edu.vn</w:t>
            </w:r>
          </w:p>
        </w:tc>
      </w:tr>
    </w:tbl>
    <w:p w14:paraId="03AFD475" w14:textId="7F0336CD" w:rsidR="00640D79" w:rsidRPr="00740DF1" w:rsidRDefault="00640D79" w:rsidP="00740DF1">
      <w:pPr>
        <w:ind w:firstLine="0"/>
        <w:rPr>
          <w:lang w:val="en-US"/>
        </w:rPr>
      </w:pPr>
      <w:r w:rsidRPr="00740DF1">
        <w:rPr>
          <w:b/>
        </w:rPr>
        <w:t>Chuyên ngành:</w:t>
      </w:r>
      <w:r w:rsidR="008C5D27" w:rsidRPr="00740DF1">
        <w:t xml:space="preserve"> </w:t>
      </w:r>
      <w:r w:rsidRPr="00740DF1">
        <w:t>Kỹ thuật phần mềm</w:t>
      </w:r>
    </w:p>
    <w:p w14:paraId="2FDCB16C" w14:textId="781445D7" w:rsidR="00331DFB" w:rsidRPr="00740DF1" w:rsidRDefault="008C5D27" w:rsidP="00740DF1">
      <w:pPr>
        <w:ind w:firstLine="0"/>
        <w:rPr>
          <w:b/>
          <w:bCs/>
        </w:rPr>
      </w:pPr>
      <w:r w:rsidRPr="00740DF1">
        <w:rPr>
          <w:b/>
          <w:bCs/>
        </w:rPr>
        <w:t>Sinh viên thực hiện:</w:t>
      </w:r>
    </w:p>
    <w:p w14:paraId="3BD70B8C" w14:textId="64C68B59" w:rsidR="00640D79" w:rsidRPr="00740DF1" w:rsidRDefault="00640D79" w:rsidP="00740DF1">
      <w:pPr>
        <w:ind w:firstLine="0"/>
        <w:rPr>
          <w:color w:val="000000"/>
        </w:rPr>
      </w:pPr>
      <w:r w:rsidRPr="00740DF1">
        <w:rPr>
          <w:b/>
          <w:bCs/>
        </w:rPr>
        <w:t>Giáo viên hướng dẫn</w:t>
      </w:r>
      <w:r w:rsidRPr="00740DF1">
        <w:t>: La Quốc Thắng</w:t>
      </w:r>
    </w:p>
    <w:p w14:paraId="43E2BAF9" w14:textId="76E0A708" w:rsidR="00640D79" w:rsidRPr="00740DF1" w:rsidRDefault="00684B69" w:rsidP="00740DF1">
      <w:pPr>
        <w:ind w:firstLine="0"/>
        <w:rPr>
          <w:rFonts w:eastAsia="Calibri"/>
          <w:b/>
          <w:bCs/>
        </w:rPr>
      </w:pPr>
      <w:r w:rsidRPr="00740DF1">
        <w:rPr>
          <w:b/>
          <w:bCs/>
          <w:lang w:val="en-US"/>
        </w:rPr>
        <w:t xml:space="preserve">I. </w:t>
      </w:r>
      <w:r w:rsidR="00640D79" w:rsidRPr="00740DF1">
        <w:rPr>
          <w:b/>
          <w:bCs/>
        </w:rPr>
        <w:t>Mục tiêu đề tài</w:t>
      </w:r>
    </w:p>
    <w:p w14:paraId="6C2BB660" w14:textId="77777777" w:rsidR="00640D79" w:rsidRPr="00740DF1" w:rsidRDefault="00640D79" w:rsidP="00740DF1">
      <w:pPr>
        <w:pStyle w:val="ListParagraph"/>
        <w:numPr>
          <w:ilvl w:val="0"/>
          <w:numId w:val="12"/>
        </w:numPr>
        <w:rPr>
          <w:b/>
        </w:rPr>
      </w:pPr>
      <w:r w:rsidRPr="00740DF1">
        <w:t>Giúp sinh viên củng cố vững chắc kiến thức đã học ở môn thiết kế web, phát triển ứng dụng web và lập trình hướng đối tượng đồng thời tìm hiểu thêm về ReactJs và framework ASP.NET. Từ đó sinh viên có thể áp dụng để xây dựng website bán hàng nông sản, đặc sản Đà Lạt</w:t>
      </w:r>
    </w:p>
    <w:p w14:paraId="64006B7F" w14:textId="77777777" w:rsidR="00640D79" w:rsidRPr="00740DF1" w:rsidRDefault="00640D79" w:rsidP="00740DF1">
      <w:pPr>
        <w:pStyle w:val="ListParagraph"/>
        <w:numPr>
          <w:ilvl w:val="0"/>
          <w:numId w:val="12"/>
        </w:numPr>
      </w:pPr>
      <w:r w:rsidRPr="00740DF1">
        <w:t>Giúp sinh viên rèn luyện kỹ năng làm việc nhóm, tổng hợp tài liệu, viết báo cáo và thuyết trình.</w:t>
      </w:r>
    </w:p>
    <w:p w14:paraId="7F28D341" w14:textId="7508D1BB" w:rsidR="00640D79" w:rsidRPr="00740DF1" w:rsidRDefault="00684B69" w:rsidP="00740DF1">
      <w:pPr>
        <w:ind w:firstLine="0"/>
        <w:rPr>
          <w:rFonts w:eastAsia="Calibri"/>
        </w:rPr>
      </w:pPr>
      <w:r w:rsidRPr="00740DF1">
        <w:rPr>
          <w:lang w:val="en-US"/>
        </w:rPr>
        <w:t xml:space="preserve">II. </w:t>
      </w:r>
      <w:r w:rsidR="00640D79" w:rsidRPr="00740DF1">
        <w:t>Nội dung đề tài</w:t>
      </w:r>
    </w:p>
    <w:p w14:paraId="5C3D68EF" w14:textId="77777777" w:rsidR="00640D79" w:rsidRPr="00740DF1" w:rsidRDefault="00640D79" w:rsidP="00740DF1">
      <w:pPr>
        <w:pStyle w:val="ListParagraph"/>
        <w:numPr>
          <w:ilvl w:val="0"/>
          <w:numId w:val="13"/>
        </w:numPr>
        <w:rPr>
          <w:bCs/>
        </w:rPr>
      </w:pPr>
      <w:r w:rsidRPr="00740DF1">
        <w:rPr>
          <w:bCs/>
        </w:rPr>
        <w:t>Tổng quan: Tìm hiểu ReactJs và framework ASP.NET</w:t>
      </w:r>
    </w:p>
    <w:p w14:paraId="3AEF90A3" w14:textId="77777777" w:rsidR="00640D79" w:rsidRPr="00740DF1" w:rsidRDefault="00640D79" w:rsidP="00740DF1">
      <w:pPr>
        <w:pStyle w:val="ListParagraph"/>
        <w:numPr>
          <w:ilvl w:val="0"/>
          <w:numId w:val="13"/>
        </w:numPr>
      </w:pPr>
      <w:r w:rsidRPr="00740DF1">
        <w:t>Phân tích</w:t>
      </w:r>
    </w:p>
    <w:p w14:paraId="138C81B4" w14:textId="77777777" w:rsidR="00640D79" w:rsidRPr="00740DF1" w:rsidRDefault="00640D79" w:rsidP="00740DF1">
      <w:pPr>
        <w:pStyle w:val="ListParagraph"/>
        <w:numPr>
          <w:ilvl w:val="0"/>
          <w:numId w:val="12"/>
        </w:numPr>
        <w:rPr>
          <w:b/>
        </w:rPr>
      </w:pPr>
      <w:r w:rsidRPr="00740DF1">
        <w:t>Xây dựng website bán hàng nông sản, đặc sản Đà Lạ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821"/>
        <w:gridCol w:w="5956"/>
      </w:tblGrid>
      <w:tr w:rsidR="00640D79" w:rsidRPr="00740DF1" w14:paraId="0A83D517" w14:textId="77777777" w:rsidTr="008C5D27">
        <w:tc>
          <w:tcPr>
            <w:tcW w:w="1607"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588A9E" w14:textId="77777777" w:rsidR="00640D79" w:rsidRPr="00740DF1" w:rsidRDefault="00640D79" w:rsidP="00740DF1">
            <w:pPr>
              <w:ind w:firstLine="0"/>
              <w:jc w:val="center"/>
              <w:rPr>
                <w:b/>
                <w:bCs/>
              </w:rPr>
            </w:pPr>
            <w:r w:rsidRPr="00740DF1">
              <w:rPr>
                <w:b/>
                <w:bCs/>
              </w:rPr>
              <w:t>Chức năng</w:t>
            </w:r>
          </w:p>
        </w:tc>
        <w:tc>
          <w:tcPr>
            <w:tcW w:w="3393"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CA9A07" w14:textId="77777777" w:rsidR="00640D79" w:rsidRPr="00740DF1" w:rsidRDefault="00640D79" w:rsidP="00740DF1">
            <w:pPr>
              <w:ind w:firstLine="0"/>
              <w:jc w:val="center"/>
              <w:rPr>
                <w:b/>
                <w:bCs/>
              </w:rPr>
            </w:pPr>
            <w:r w:rsidRPr="00740DF1">
              <w:rPr>
                <w:b/>
                <w:bCs/>
              </w:rPr>
              <w:t>Chi tiết chức năng</w:t>
            </w:r>
          </w:p>
        </w:tc>
      </w:tr>
      <w:tr w:rsidR="00640D79" w:rsidRPr="00740DF1" w14:paraId="69764A32" w14:textId="77777777" w:rsidTr="008C5D27">
        <w:tc>
          <w:tcPr>
            <w:tcW w:w="1607" w:type="pct"/>
            <w:tcBorders>
              <w:top w:val="single" w:sz="4" w:space="0" w:color="000000"/>
              <w:left w:val="single" w:sz="4" w:space="0" w:color="000000"/>
              <w:bottom w:val="single" w:sz="4" w:space="0" w:color="000000"/>
              <w:right w:val="single" w:sz="4" w:space="0" w:color="000000"/>
            </w:tcBorders>
            <w:vAlign w:val="center"/>
            <w:hideMark/>
          </w:tcPr>
          <w:p w14:paraId="7E927EF6" w14:textId="77777777" w:rsidR="00640D79" w:rsidRPr="00740DF1" w:rsidRDefault="00640D79" w:rsidP="00740DF1">
            <w:pPr>
              <w:ind w:firstLine="0"/>
            </w:pPr>
            <w:r w:rsidRPr="00740DF1">
              <w:t>Quản lý đơn hàng</w:t>
            </w:r>
          </w:p>
        </w:tc>
        <w:tc>
          <w:tcPr>
            <w:tcW w:w="3393" w:type="pct"/>
            <w:tcBorders>
              <w:top w:val="single" w:sz="4" w:space="0" w:color="000000"/>
              <w:left w:val="single" w:sz="4" w:space="0" w:color="000000"/>
              <w:bottom w:val="single" w:sz="4" w:space="0" w:color="000000"/>
              <w:right w:val="single" w:sz="4" w:space="0" w:color="000000"/>
            </w:tcBorders>
            <w:vAlign w:val="center"/>
            <w:hideMark/>
          </w:tcPr>
          <w:p w14:paraId="551D98A1" w14:textId="77777777" w:rsidR="00640D79" w:rsidRPr="00740DF1" w:rsidRDefault="00640D79" w:rsidP="00740DF1">
            <w:pPr>
              <w:pStyle w:val="ListParagraph"/>
              <w:numPr>
                <w:ilvl w:val="0"/>
                <w:numId w:val="14"/>
              </w:numPr>
              <w:rPr>
                <w:rFonts w:eastAsia="Calibri"/>
              </w:rPr>
            </w:pPr>
            <w:r w:rsidRPr="00740DF1">
              <w:t>Quản lý danh sách các đơn hàng</w:t>
            </w:r>
          </w:p>
          <w:p w14:paraId="6B753CAA" w14:textId="77777777" w:rsidR="00640D79" w:rsidRPr="00740DF1" w:rsidRDefault="00640D79" w:rsidP="00740DF1">
            <w:pPr>
              <w:pStyle w:val="ListParagraph"/>
              <w:numPr>
                <w:ilvl w:val="0"/>
                <w:numId w:val="14"/>
              </w:numPr>
            </w:pPr>
            <w:r w:rsidRPr="00740DF1">
              <w:t>Thêm, sửa, xóa , cập nhật đơn hàng</w:t>
            </w:r>
          </w:p>
          <w:p w14:paraId="0BA54058" w14:textId="77777777" w:rsidR="00640D79" w:rsidRPr="00740DF1" w:rsidRDefault="00640D79" w:rsidP="00740DF1">
            <w:pPr>
              <w:pStyle w:val="ListParagraph"/>
              <w:numPr>
                <w:ilvl w:val="0"/>
                <w:numId w:val="14"/>
              </w:numPr>
            </w:pPr>
            <w:r w:rsidRPr="00740DF1">
              <w:t>Thống kê đơn hàng</w:t>
            </w:r>
          </w:p>
          <w:p w14:paraId="5DA229BD" w14:textId="77777777" w:rsidR="00640D79" w:rsidRPr="00740DF1" w:rsidRDefault="00640D79" w:rsidP="00740DF1">
            <w:pPr>
              <w:pStyle w:val="ListParagraph"/>
              <w:numPr>
                <w:ilvl w:val="0"/>
                <w:numId w:val="14"/>
              </w:numPr>
            </w:pPr>
            <w:r w:rsidRPr="00740DF1">
              <w:t>Lọc tìm kiếm đơn hàng</w:t>
            </w:r>
          </w:p>
          <w:p w14:paraId="31281339" w14:textId="77777777" w:rsidR="00640D79" w:rsidRPr="00740DF1" w:rsidRDefault="00640D79" w:rsidP="00740DF1">
            <w:pPr>
              <w:pStyle w:val="ListParagraph"/>
              <w:numPr>
                <w:ilvl w:val="0"/>
                <w:numId w:val="14"/>
              </w:numPr>
            </w:pPr>
            <w:r w:rsidRPr="00740DF1">
              <w:t>Xuất dữ liệu đơn hàng</w:t>
            </w:r>
          </w:p>
        </w:tc>
      </w:tr>
      <w:tr w:rsidR="00640D79" w:rsidRPr="00740DF1" w14:paraId="4154F657" w14:textId="77777777" w:rsidTr="008C5D27">
        <w:tc>
          <w:tcPr>
            <w:tcW w:w="1607" w:type="pct"/>
            <w:tcBorders>
              <w:top w:val="single" w:sz="4" w:space="0" w:color="000000"/>
              <w:left w:val="single" w:sz="4" w:space="0" w:color="000000"/>
              <w:bottom w:val="single" w:sz="4" w:space="0" w:color="000000"/>
              <w:right w:val="single" w:sz="4" w:space="0" w:color="000000"/>
            </w:tcBorders>
            <w:vAlign w:val="center"/>
            <w:hideMark/>
          </w:tcPr>
          <w:p w14:paraId="7A094DDB" w14:textId="77777777" w:rsidR="00640D79" w:rsidRPr="00740DF1" w:rsidRDefault="00640D79" w:rsidP="00740DF1">
            <w:pPr>
              <w:ind w:firstLine="0"/>
            </w:pPr>
            <w:r w:rsidRPr="00740DF1">
              <w:t>Quản lý thanh toán</w:t>
            </w:r>
          </w:p>
        </w:tc>
        <w:tc>
          <w:tcPr>
            <w:tcW w:w="3393" w:type="pct"/>
            <w:tcBorders>
              <w:top w:val="single" w:sz="4" w:space="0" w:color="000000"/>
              <w:left w:val="single" w:sz="4" w:space="0" w:color="000000"/>
              <w:bottom w:val="single" w:sz="4" w:space="0" w:color="000000"/>
              <w:right w:val="single" w:sz="4" w:space="0" w:color="000000"/>
            </w:tcBorders>
            <w:vAlign w:val="center"/>
            <w:hideMark/>
          </w:tcPr>
          <w:p w14:paraId="51FCC7C3" w14:textId="77777777" w:rsidR="00640D79" w:rsidRPr="00740DF1" w:rsidRDefault="00640D79" w:rsidP="00740DF1">
            <w:pPr>
              <w:pStyle w:val="ListParagraph"/>
              <w:numPr>
                <w:ilvl w:val="0"/>
                <w:numId w:val="14"/>
              </w:numPr>
              <w:rPr>
                <w:rFonts w:eastAsia="Calibri"/>
              </w:rPr>
            </w:pPr>
            <w:r w:rsidRPr="00740DF1">
              <w:t>Xem danh sách quản lý thanh toán</w:t>
            </w:r>
          </w:p>
          <w:p w14:paraId="698871C2" w14:textId="77777777" w:rsidR="00640D79" w:rsidRPr="00740DF1" w:rsidRDefault="00640D79" w:rsidP="00740DF1">
            <w:pPr>
              <w:pStyle w:val="ListParagraph"/>
              <w:numPr>
                <w:ilvl w:val="0"/>
                <w:numId w:val="14"/>
              </w:numPr>
            </w:pPr>
            <w:r w:rsidRPr="00740DF1">
              <w:t>Cập nhật trạng thái thanh toán</w:t>
            </w:r>
          </w:p>
          <w:p w14:paraId="32810B39" w14:textId="77777777" w:rsidR="00640D79" w:rsidRPr="00740DF1" w:rsidRDefault="00640D79" w:rsidP="00740DF1">
            <w:pPr>
              <w:pStyle w:val="ListParagraph"/>
              <w:numPr>
                <w:ilvl w:val="0"/>
                <w:numId w:val="14"/>
              </w:numPr>
            </w:pPr>
            <w:r w:rsidRPr="00740DF1">
              <w:lastRenderedPageBreak/>
              <w:t>Lọc tìm kiếm thanh toán</w:t>
            </w:r>
          </w:p>
          <w:p w14:paraId="1B986B31" w14:textId="77777777" w:rsidR="00640D79" w:rsidRPr="00740DF1" w:rsidRDefault="00640D79" w:rsidP="00740DF1">
            <w:pPr>
              <w:pStyle w:val="ListParagraph"/>
              <w:numPr>
                <w:ilvl w:val="0"/>
                <w:numId w:val="14"/>
              </w:numPr>
            </w:pPr>
            <w:r w:rsidRPr="00740DF1">
              <w:t>Thống kê doanh thu</w:t>
            </w:r>
          </w:p>
        </w:tc>
      </w:tr>
      <w:tr w:rsidR="00640D79" w:rsidRPr="00740DF1" w14:paraId="1F9EAEBF" w14:textId="77777777" w:rsidTr="008C5D27">
        <w:tc>
          <w:tcPr>
            <w:tcW w:w="1607" w:type="pct"/>
            <w:tcBorders>
              <w:top w:val="single" w:sz="4" w:space="0" w:color="000000"/>
              <w:left w:val="single" w:sz="4" w:space="0" w:color="000000"/>
              <w:bottom w:val="single" w:sz="4" w:space="0" w:color="000000"/>
              <w:right w:val="single" w:sz="4" w:space="0" w:color="000000"/>
            </w:tcBorders>
            <w:vAlign w:val="center"/>
            <w:hideMark/>
          </w:tcPr>
          <w:p w14:paraId="737B42A4" w14:textId="77777777" w:rsidR="00640D79" w:rsidRPr="00740DF1" w:rsidRDefault="00640D79" w:rsidP="00740DF1">
            <w:pPr>
              <w:ind w:firstLine="0"/>
            </w:pPr>
            <w:r w:rsidRPr="00740DF1">
              <w:lastRenderedPageBreak/>
              <w:t>Quản lý sản phẩm</w:t>
            </w:r>
          </w:p>
        </w:tc>
        <w:tc>
          <w:tcPr>
            <w:tcW w:w="3393" w:type="pct"/>
            <w:tcBorders>
              <w:top w:val="single" w:sz="4" w:space="0" w:color="000000"/>
              <w:left w:val="single" w:sz="4" w:space="0" w:color="000000"/>
              <w:bottom w:val="single" w:sz="4" w:space="0" w:color="000000"/>
              <w:right w:val="single" w:sz="4" w:space="0" w:color="000000"/>
            </w:tcBorders>
            <w:vAlign w:val="center"/>
            <w:hideMark/>
          </w:tcPr>
          <w:p w14:paraId="5AB88204" w14:textId="77777777" w:rsidR="00640D79" w:rsidRPr="00740DF1" w:rsidRDefault="00640D79" w:rsidP="00740DF1">
            <w:pPr>
              <w:pStyle w:val="ListParagraph"/>
              <w:numPr>
                <w:ilvl w:val="0"/>
                <w:numId w:val="14"/>
              </w:numPr>
              <w:rPr>
                <w:rFonts w:eastAsia="Calibri"/>
              </w:rPr>
            </w:pPr>
            <w:r w:rsidRPr="00740DF1">
              <w:t>Quản lý danh sách các sản phẩm</w:t>
            </w:r>
          </w:p>
          <w:p w14:paraId="7360B7C7" w14:textId="77777777" w:rsidR="00640D79" w:rsidRPr="00740DF1" w:rsidRDefault="00640D79" w:rsidP="00740DF1">
            <w:pPr>
              <w:pStyle w:val="ListParagraph"/>
              <w:numPr>
                <w:ilvl w:val="0"/>
                <w:numId w:val="14"/>
              </w:numPr>
            </w:pPr>
            <w:r w:rsidRPr="00740DF1">
              <w:t>Thêm mới sản phẩm</w:t>
            </w:r>
          </w:p>
          <w:p w14:paraId="607755D0" w14:textId="77777777" w:rsidR="00640D79" w:rsidRPr="00740DF1" w:rsidRDefault="00640D79" w:rsidP="00740DF1">
            <w:pPr>
              <w:pStyle w:val="ListParagraph"/>
              <w:numPr>
                <w:ilvl w:val="0"/>
                <w:numId w:val="14"/>
              </w:numPr>
            </w:pPr>
            <w:r w:rsidRPr="00740DF1">
              <w:t>Sửa, cập nhật sản phẩm</w:t>
            </w:r>
          </w:p>
          <w:p w14:paraId="5D23E49A" w14:textId="77777777" w:rsidR="00640D79" w:rsidRPr="00740DF1" w:rsidRDefault="00640D79" w:rsidP="00740DF1">
            <w:pPr>
              <w:pStyle w:val="ListParagraph"/>
              <w:numPr>
                <w:ilvl w:val="0"/>
                <w:numId w:val="14"/>
              </w:numPr>
            </w:pPr>
            <w:r w:rsidRPr="00740DF1">
              <w:t>Xoá sản phẩm</w:t>
            </w:r>
          </w:p>
          <w:p w14:paraId="4505D232" w14:textId="77777777" w:rsidR="00640D79" w:rsidRPr="00740DF1" w:rsidRDefault="00640D79" w:rsidP="00740DF1">
            <w:pPr>
              <w:pStyle w:val="ListParagraph"/>
              <w:numPr>
                <w:ilvl w:val="0"/>
                <w:numId w:val="14"/>
              </w:numPr>
            </w:pPr>
            <w:r w:rsidRPr="00740DF1">
              <w:t>Thống kê sản phẩm</w:t>
            </w:r>
          </w:p>
          <w:p w14:paraId="0B5D915F" w14:textId="77777777" w:rsidR="00640D79" w:rsidRPr="00740DF1" w:rsidRDefault="00640D79" w:rsidP="00740DF1">
            <w:pPr>
              <w:pStyle w:val="ListParagraph"/>
              <w:numPr>
                <w:ilvl w:val="0"/>
                <w:numId w:val="14"/>
              </w:numPr>
            </w:pPr>
            <w:r w:rsidRPr="00740DF1">
              <w:t>Lọc, tìm kiếm sản phẩm</w:t>
            </w:r>
          </w:p>
        </w:tc>
      </w:tr>
      <w:tr w:rsidR="00640D79" w:rsidRPr="00740DF1" w14:paraId="70D78CFD" w14:textId="77777777" w:rsidTr="008C5D27">
        <w:tc>
          <w:tcPr>
            <w:tcW w:w="1607" w:type="pct"/>
            <w:tcBorders>
              <w:top w:val="single" w:sz="4" w:space="0" w:color="000000"/>
              <w:left w:val="single" w:sz="4" w:space="0" w:color="000000"/>
              <w:bottom w:val="single" w:sz="4" w:space="0" w:color="000000"/>
              <w:right w:val="single" w:sz="4" w:space="0" w:color="000000"/>
            </w:tcBorders>
            <w:vAlign w:val="center"/>
            <w:hideMark/>
          </w:tcPr>
          <w:p w14:paraId="25A2A8EF" w14:textId="77777777" w:rsidR="00640D79" w:rsidRPr="00740DF1" w:rsidRDefault="00640D79" w:rsidP="00740DF1">
            <w:pPr>
              <w:ind w:firstLine="0"/>
            </w:pPr>
            <w:r w:rsidRPr="00740DF1">
              <w:t>Quản lý danh mục sản phẩm</w:t>
            </w:r>
          </w:p>
        </w:tc>
        <w:tc>
          <w:tcPr>
            <w:tcW w:w="3393" w:type="pct"/>
            <w:tcBorders>
              <w:top w:val="single" w:sz="4" w:space="0" w:color="000000"/>
              <w:left w:val="single" w:sz="4" w:space="0" w:color="000000"/>
              <w:bottom w:val="single" w:sz="4" w:space="0" w:color="000000"/>
              <w:right w:val="single" w:sz="4" w:space="0" w:color="000000"/>
            </w:tcBorders>
            <w:vAlign w:val="center"/>
            <w:hideMark/>
          </w:tcPr>
          <w:p w14:paraId="6C37A09A" w14:textId="77777777" w:rsidR="00640D79" w:rsidRPr="00740DF1" w:rsidRDefault="00640D79" w:rsidP="00740DF1">
            <w:pPr>
              <w:pStyle w:val="ListParagraph"/>
              <w:numPr>
                <w:ilvl w:val="0"/>
                <w:numId w:val="14"/>
              </w:numPr>
              <w:rPr>
                <w:rFonts w:eastAsia="Calibri"/>
              </w:rPr>
            </w:pPr>
            <w:r w:rsidRPr="00740DF1">
              <w:t>Quản lý tất cả danh mục sản phẩm</w:t>
            </w:r>
          </w:p>
          <w:p w14:paraId="2D193499" w14:textId="77777777" w:rsidR="00640D79" w:rsidRPr="00740DF1" w:rsidRDefault="00640D79" w:rsidP="00740DF1">
            <w:pPr>
              <w:pStyle w:val="ListParagraph"/>
              <w:numPr>
                <w:ilvl w:val="0"/>
                <w:numId w:val="14"/>
              </w:numPr>
            </w:pPr>
            <w:r w:rsidRPr="00740DF1">
              <w:t>Thêm mới danh mục sản phẩm</w:t>
            </w:r>
          </w:p>
          <w:p w14:paraId="3B03A6C7" w14:textId="77777777" w:rsidR="00640D79" w:rsidRPr="00740DF1" w:rsidRDefault="00640D79" w:rsidP="00740DF1">
            <w:pPr>
              <w:pStyle w:val="ListParagraph"/>
              <w:numPr>
                <w:ilvl w:val="0"/>
                <w:numId w:val="14"/>
              </w:numPr>
            </w:pPr>
            <w:r w:rsidRPr="00740DF1">
              <w:t>Sửa, cập nhật danh mục sản phẩm</w:t>
            </w:r>
          </w:p>
          <w:p w14:paraId="1621E7ED" w14:textId="77777777" w:rsidR="00640D79" w:rsidRPr="00740DF1" w:rsidRDefault="00640D79" w:rsidP="00740DF1">
            <w:pPr>
              <w:pStyle w:val="ListParagraph"/>
              <w:numPr>
                <w:ilvl w:val="0"/>
                <w:numId w:val="14"/>
              </w:numPr>
            </w:pPr>
            <w:r w:rsidRPr="00740DF1">
              <w:t>Xoá danh mục sản phẩm</w:t>
            </w:r>
          </w:p>
          <w:p w14:paraId="2DCB3B73" w14:textId="77777777" w:rsidR="00640D79" w:rsidRPr="00740DF1" w:rsidRDefault="00640D79" w:rsidP="00740DF1">
            <w:pPr>
              <w:pStyle w:val="ListParagraph"/>
              <w:numPr>
                <w:ilvl w:val="0"/>
                <w:numId w:val="14"/>
              </w:numPr>
            </w:pPr>
            <w:r w:rsidRPr="00740DF1">
              <w:t>Lọc tìm kiếm danh mục sản phẩm</w:t>
            </w:r>
          </w:p>
          <w:p w14:paraId="68B48823" w14:textId="77777777" w:rsidR="00640D79" w:rsidRPr="00740DF1" w:rsidRDefault="00640D79" w:rsidP="00740DF1">
            <w:pPr>
              <w:pStyle w:val="ListParagraph"/>
              <w:numPr>
                <w:ilvl w:val="0"/>
                <w:numId w:val="14"/>
              </w:numPr>
            </w:pPr>
            <w:r w:rsidRPr="00740DF1">
              <w:t>Thống kê danh mục sản phẩm</w:t>
            </w:r>
          </w:p>
        </w:tc>
      </w:tr>
      <w:tr w:rsidR="00640D79" w:rsidRPr="00740DF1" w14:paraId="69A85009" w14:textId="77777777" w:rsidTr="008C5D27">
        <w:tc>
          <w:tcPr>
            <w:tcW w:w="1607" w:type="pct"/>
            <w:tcBorders>
              <w:top w:val="single" w:sz="4" w:space="0" w:color="000000"/>
              <w:left w:val="single" w:sz="4" w:space="0" w:color="000000"/>
              <w:bottom w:val="single" w:sz="4" w:space="0" w:color="000000"/>
              <w:right w:val="single" w:sz="4" w:space="0" w:color="000000"/>
            </w:tcBorders>
            <w:vAlign w:val="center"/>
            <w:hideMark/>
          </w:tcPr>
          <w:p w14:paraId="1848C3CB" w14:textId="77777777" w:rsidR="00640D79" w:rsidRPr="00740DF1" w:rsidRDefault="00640D79" w:rsidP="00740DF1">
            <w:pPr>
              <w:ind w:firstLine="0"/>
            </w:pPr>
            <w:r w:rsidRPr="00740DF1">
              <w:t>Quản lý khách hàng mua hàng</w:t>
            </w:r>
          </w:p>
        </w:tc>
        <w:tc>
          <w:tcPr>
            <w:tcW w:w="3393" w:type="pct"/>
            <w:tcBorders>
              <w:top w:val="single" w:sz="4" w:space="0" w:color="000000"/>
              <w:left w:val="single" w:sz="4" w:space="0" w:color="000000"/>
              <w:bottom w:val="single" w:sz="4" w:space="0" w:color="000000"/>
              <w:right w:val="single" w:sz="4" w:space="0" w:color="000000"/>
            </w:tcBorders>
            <w:vAlign w:val="center"/>
            <w:hideMark/>
          </w:tcPr>
          <w:p w14:paraId="3A8BFC37" w14:textId="77777777" w:rsidR="00640D79" w:rsidRPr="00740DF1" w:rsidRDefault="00640D79" w:rsidP="00740DF1">
            <w:pPr>
              <w:pStyle w:val="ListParagraph"/>
              <w:numPr>
                <w:ilvl w:val="0"/>
                <w:numId w:val="14"/>
              </w:numPr>
              <w:rPr>
                <w:rFonts w:eastAsia="Calibri"/>
              </w:rPr>
            </w:pPr>
            <w:r w:rsidRPr="00740DF1">
              <w:t>Quản lý danh sách khách hàng mua hàng</w:t>
            </w:r>
          </w:p>
          <w:p w14:paraId="2757B009" w14:textId="77777777" w:rsidR="00640D79" w:rsidRPr="00740DF1" w:rsidRDefault="00640D79" w:rsidP="00740DF1">
            <w:pPr>
              <w:pStyle w:val="ListParagraph"/>
              <w:numPr>
                <w:ilvl w:val="0"/>
                <w:numId w:val="14"/>
              </w:numPr>
            </w:pPr>
            <w:r w:rsidRPr="00740DF1">
              <w:t>Thêm mới thông tin khách hàng</w:t>
            </w:r>
          </w:p>
          <w:p w14:paraId="6A090BE1" w14:textId="77777777" w:rsidR="00640D79" w:rsidRPr="00740DF1" w:rsidRDefault="00640D79" w:rsidP="00740DF1">
            <w:pPr>
              <w:pStyle w:val="ListParagraph"/>
              <w:numPr>
                <w:ilvl w:val="0"/>
                <w:numId w:val="14"/>
              </w:numPr>
            </w:pPr>
            <w:r w:rsidRPr="00740DF1">
              <w:t>Sửa, cập nhật thông tin khách hàng</w:t>
            </w:r>
          </w:p>
          <w:p w14:paraId="7819A2EE" w14:textId="77777777" w:rsidR="00640D79" w:rsidRPr="00740DF1" w:rsidRDefault="00640D79" w:rsidP="00740DF1">
            <w:pPr>
              <w:pStyle w:val="ListParagraph"/>
              <w:numPr>
                <w:ilvl w:val="0"/>
                <w:numId w:val="14"/>
              </w:numPr>
            </w:pPr>
            <w:r w:rsidRPr="00740DF1">
              <w:t>Xoá thông tin khách hàng</w:t>
            </w:r>
          </w:p>
          <w:p w14:paraId="0A8C8FC2" w14:textId="77777777" w:rsidR="00640D79" w:rsidRPr="00740DF1" w:rsidRDefault="00640D79" w:rsidP="00740DF1">
            <w:pPr>
              <w:pStyle w:val="ListParagraph"/>
              <w:numPr>
                <w:ilvl w:val="0"/>
                <w:numId w:val="14"/>
              </w:numPr>
            </w:pPr>
            <w:r w:rsidRPr="00740DF1">
              <w:t>Lọc tìm kiếm khách hàng</w:t>
            </w:r>
          </w:p>
          <w:p w14:paraId="4D73AC5D" w14:textId="77777777" w:rsidR="00640D79" w:rsidRPr="00740DF1" w:rsidRDefault="00640D79" w:rsidP="00740DF1">
            <w:pPr>
              <w:pStyle w:val="ListParagraph"/>
              <w:numPr>
                <w:ilvl w:val="0"/>
                <w:numId w:val="14"/>
              </w:numPr>
            </w:pPr>
            <w:r w:rsidRPr="00740DF1">
              <w:t>Thống kê số lượng khách hàng</w:t>
            </w:r>
          </w:p>
        </w:tc>
      </w:tr>
      <w:tr w:rsidR="00640D79" w:rsidRPr="00740DF1" w14:paraId="247E943C" w14:textId="77777777" w:rsidTr="008C5D27">
        <w:tc>
          <w:tcPr>
            <w:tcW w:w="1607" w:type="pct"/>
            <w:tcBorders>
              <w:top w:val="single" w:sz="4" w:space="0" w:color="000000"/>
              <w:left w:val="single" w:sz="4" w:space="0" w:color="000000"/>
              <w:bottom w:val="single" w:sz="4" w:space="0" w:color="000000"/>
              <w:right w:val="single" w:sz="4" w:space="0" w:color="000000"/>
            </w:tcBorders>
            <w:vAlign w:val="center"/>
            <w:hideMark/>
          </w:tcPr>
          <w:p w14:paraId="79136AD1" w14:textId="77777777" w:rsidR="00640D79" w:rsidRPr="00740DF1" w:rsidRDefault="00640D79" w:rsidP="00740DF1">
            <w:pPr>
              <w:ind w:firstLine="0"/>
            </w:pPr>
            <w:r w:rsidRPr="00740DF1">
              <w:t>Quản lý phản hồi, đánh giá khách hàng</w:t>
            </w:r>
          </w:p>
        </w:tc>
        <w:tc>
          <w:tcPr>
            <w:tcW w:w="3393" w:type="pct"/>
            <w:tcBorders>
              <w:top w:val="single" w:sz="4" w:space="0" w:color="000000"/>
              <w:left w:val="single" w:sz="4" w:space="0" w:color="000000"/>
              <w:bottom w:val="single" w:sz="4" w:space="0" w:color="000000"/>
              <w:right w:val="single" w:sz="4" w:space="0" w:color="000000"/>
            </w:tcBorders>
            <w:vAlign w:val="center"/>
            <w:hideMark/>
          </w:tcPr>
          <w:p w14:paraId="78F5D64C" w14:textId="77777777" w:rsidR="00640D79" w:rsidRPr="00740DF1" w:rsidRDefault="00640D79" w:rsidP="00740DF1">
            <w:pPr>
              <w:pStyle w:val="ListParagraph"/>
              <w:numPr>
                <w:ilvl w:val="0"/>
                <w:numId w:val="14"/>
              </w:numPr>
              <w:rPr>
                <w:rFonts w:eastAsia="Calibri"/>
              </w:rPr>
            </w:pPr>
            <w:r w:rsidRPr="00740DF1">
              <w:t>Quản lý danh sách phản hồi khách hàng</w:t>
            </w:r>
          </w:p>
          <w:p w14:paraId="0A2B23EA" w14:textId="77777777" w:rsidR="00640D79" w:rsidRPr="00740DF1" w:rsidRDefault="00640D79" w:rsidP="00740DF1">
            <w:pPr>
              <w:pStyle w:val="ListParagraph"/>
              <w:numPr>
                <w:ilvl w:val="0"/>
                <w:numId w:val="14"/>
              </w:numPr>
            </w:pPr>
            <w:r w:rsidRPr="00740DF1">
              <w:t>Cập nhật trạng thái (Hiển thị, Ẩn) phản hồi của khách hàng</w:t>
            </w:r>
          </w:p>
          <w:p w14:paraId="340D76B0" w14:textId="77777777" w:rsidR="00640D79" w:rsidRPr="00740DF1" w:rsidRDefault="00640D79" w:rsidP="00740DF1">
            <w:pPr>
              <w:pStyle w:val="ListParagraph"/>
              <w:numPr>
                <w:ilvl w:val="0"/>
                <w:numId w:val="14"/>
              </w:numPr>
            </w:pPr>
            <w:r w:rsidRPr="00740DF1">
              <w:t>Xoá phản hồi khách hàng.</w:t>
            </w:r>
          </w:p>
          <w:p w14:paraId="038F1E00" w14:textId="77777777" w:rsidR="00640D79" w:rsidRPr="00740DF1" w:rsidRDefault="00640D79" w:rsidP="00740DF1">
            <w:pPr>
              <w:pStyle w:val="ListParagraph"/>
              <w:numPr>
                <w:ilvl w:val="0"/>
                <w:numId w:val="14"/>
              </w:numPr>
            </w:pPr>
            <w:r w:rsidRPr="00740DF1">
              <w:t>Lọc tìm kiếm phản hồi khách hàng.</w:t>
            </w:r>
          </w:p>
        </w:tc>
      </w:tr>
      <w:tr w:rsidR="00640D79" w:rsidRPr="00740DF1" w14:paraId="2A6621CC" w14:textId="77777777" w:rsidTr="008C5D27">
        <w:tc>
          <w:tcPr>
            <w:tcW w:w="1607" w:type="pct"/>
            <w:tcBorders>
              <w:top w:val="single" w:sz="4" w:space="0" w:color="000000"/>
              <w:left w:val="single" w:sz="4" w:space="0" w:color="000000"/>
              <w:bottom w:val="single" w:sz="4" w:space="0" w:color="000000"/>
              <w:right w:val="single" w:sz="4" w:space="0" w:color="000000"/>
            </w:tcBorders>
            <w:vAlign w:val="center"/>
            <w:hideMark/>
          </w:tcPr>
          <w:p w14:paraId="2709780C" w14:textId="77777777" w:rsidR="00640D79" w:rsidRPr="00740DF1" w:rsidRDefault="00640D79" w:rsidP="00740DF1">
            <w:pPr>
              <w:ind w:firstLine="0"/>
            </w:pPr>
            <w:r w:rsidRPr="00740DF1">
              <w:t>Quản lý người dùng</w:t>
            </w:r>
          </w:p>
        </w:tc>
        <w:tc>
          <w:tcPr>
            <w:tcW w:w="3393" w:type="pct"/>
            <w:tcBorders>
              <w:top w:val="single" w:sz="4" w:space="0" w:color="000000"/>
              <w:left w:val="single" w:sz="4" w:space="0" w:color="000000"/>
              <w:bottom w:val="single" w:sz="4" w:space="0" w:color="000000"/>
              <w:right w:val="single" w:sz="4" w:space="0" w:color="000000"/>
            </w:tcBorders>
            <w:vAlign w:val="center"/>
            <w:hideMark/>
          </w:tcPr>
          <w:p w14:paraId="314F2B51" w14:textId="77777777" w:rsidR="00640D79" w:rsidRPr="00740DF1" w:rsidRDefault="00640D79" w:rsidP="00740DF1">
            <w:pPr>
              <w:pStyle w:val="ListParagraph"/>
              <w:numPr>
                <w:ilvl w:val="0"/>
                <w:numId w:val="14"/>
              </w:numPr>
              <w:rPr>
                <w:rFonts w:eastAsia="Calibri"/>
              </w:rPr>
            </w:pPr>
            <w:r w:rsidRPr="00740DF1">
              <w:t>Xem danh sách người dùng</w:t>
            </w:r>
          </w:p>
          <w:p w14:paraId="453D9CCA" w14:textId="77777777" w:rsidR="00640D79" w:rsidRPr="00740DF1" w:rsidRDefault="00640D79" w:rsidP="00740DF1">
            <w:pPr>
              <w:pStyle w:val="ListParagraph"/>
              <w:numPr>
                <w:ilvl w:val="0"/>
                <w:numId w:val="14"/>
              </w:numPr>
            </w:pPr>
            <w:r w:rsidRPr="00740DF1">
              <w:t>Thêm mới người dùng</w:t>
            </w:r>
          </w:p>
          <w:p w14:paraId="67B4CD78" w14:textId="77777777" w:rsidR="00640D79" w:rsidRPr="00740DF1" w:rsidRDefault="00640D79" w:rsidP="00740DF1">
            <w:pPr>
              <w:pStyle w:val="ListParagraph"/>
              <w:numPr>
                <w:ilvl w:val="0"/>
                <w:numId w:val="14"/>
              </w:numPr>
            </w:pPr>
            <w:r w:rsidRPr="00740DF1">
              <w:t>Sửa, cập nhật thông tin người dùng</w:t>
            </w:r>
          </w:p>
          <w:p w14:paraId="1E3B5780" w14:textId="77777777" w:rsidR="00640D79" w:rsidRPr="00740DF1" w:rsidRDefault="00640D79" w:rsidP="00740DF1">
            <w:pPr>
              <w:pStyle w:val="ListParagraph"/>
              <w:numPr>
                <w:ilvl w:val="0"/>
                <w:numId w:val="14"/>
              </w:numPr>
            </w:pPr>
            <w:r w:rsidRPr="00740DF1">
              <w:t>Xoá người dùng</w:t>
            </w:r>
          </w:p>
          <w:p w14:paraId="65989A58" w14:textId="77777777" w:rsidR="00640D79" w:rsidRPr="00740DF1" w:rsidRDefault="00640D79" w:rsidP="00740DF1">
            <w:pPr>
              <w:pStyle w:val="ListParagraph"/>
              <w:numPr>
                <w:ilvl w:val="0"/>
                <w:numId w:val="14"/>
              </w:numPr>
            </w:pPr>
            <w:r w:rsidRPr="00740DF1">
              <w:t>Lọc, tìm kiếm người dùng</w:t>
            </w:r>
          </w:p>
        </w:tc>
      </w:tr>
      <w:tr w:rsidR="00640D79" w:rsidRPr="00740DF1" w14:paraId="35045DC5" w14:textId="77777777" w:rsidTr="008C5D27">
        <w:tc>
          <w:tcPr>
            <w:tcW w:w="1607" w:type="pct"/>
            <w:tcBorders>
              <w:top w:val="single" w:sz="4" w:space="0" w:color="000000"/>
              <w:left w:val="single" w:sz="4" w:space="0" w:color="000000"/>
              <w:bottom w:val="single" w:sz="4" w:space="0" w:color="000000"/>
              <w:right w:val="single" w:sz="4" w:space="0" w:color="000000"/>
            </w:tcBorders>
            <w:vAlign w:val="center"/>
            <w:hideMark/>
          </w:tcPr>
          <w:p w14:paraId="2B2B644E" w14:textId="77777777" w:rsidR="00640D79" w:rsidRPr="00740DF1" w:rsidRDefault="00640D79" w:rsidP="00740DF1">
            <w:pPr>
              <w:ind w:firstLine="0"/>
            </w:pPr>
            <w:r w:rsidRPr="00740DF1">
              <w:t>Quản lý giỏ hàng</w:t>
            </w:r>
          </w:p>
        </w:tc>
        <w:tc>
          <w:tcPr>
            <w:tcW w:w="3393" w:type="pct"/>
            <w:tcBorders>
              <w:top w:val="single" w:sz="4" w:space="0" w:color="000000"/>
              <w:left w:val="single" w:sz="4" w:space="0" w:color="000000"/>
              <w:bottom w:val="single" w:sz="4" w:space="0" w:color="000000"/>
              <w:right w:val="single" w:sz="4" w:space="0" w:color="000000"/>
            </w:tcBorders>
            <w:vAlign w:val="center"/>
            <w:hideMark/>
          </w:tcPr>
          <w:p w14:paraId="3AB3CBF8" w14:textId="77777777" w:rsidR="00640D79" w:rsidRPr="00740DF1" w:rsidRDefault="00640D79" w:rsidP="00740DF1">
            <w:pPr>
              <w:pStyle w:val="ListParagraph"/>
              <w:numPr>
                <w:ilvl w:val="0"/>
                <w:numId w:val="14"/>
              </w:numPr>
              <w:rPr>
                <w:rFonts w:eastAsia="Calibri"/>
              </w:rPr>
            </w:pPr>
            <w:r w:rsidRPr="00740DF1">
              <w:t>Quản lý danh sách các sản phẩm trong giỏ hàng</w:t>
            </w:r>
          </w:p>
          <w:p w14:paraId="1EA4B573" w14:textId="77777777" w:rsidR="00640D79" w:rsidRPr="00740DF1" w:rsidRDefault="00640D79" w:rsidP="00740DF1">
            <w:pPr>
              <w:pStyle w:val="ListParagraph"/>
              <w:numPr>
                <w:ilvl w:val="0"/>
                <w:numId w:val="14"/>
              </w:numPr>
            </w:pPr>
            <w:r w:rsidRPr="00740DF1">
              <w:lastRenderedPageBreak/>
              <w:t>Thêm mới sản phẩm vào giỏ hàng</w:t>
            </w:r>
          </w:p>
          <w:p w14:paraId="2FD1B3C7" w14:textId="77777777" w:rsidR="00640D79" w:rsidRPr="00740DF1" w:rsidRDefault="00640D79" w:rsidP="00740DF1">
            <w:pPr>
              <w:pStyle w:val="ListParagraph"/>
              <w:numPr>
                <w:ilvl w:val="0"/>
                <w:numId w:val="14"/>
              </w:numPr>
            </w:pPr>
            <w:r w:rsidRPr="00740DF1">
              <w:t>Cập nhật số lượng sản phẩm trong giỏ hàng</w:t>
            </w:r>
          </w:p>
          <w:p w14:paraId="1AEA9936" w14:textId="77777777" w:rsidR="00640D79" w:rsidRPr="00740DF1" w:rsidRDefault="00640D79" w:rsidP="00740DF1">
            <w:pPr>
              <w:pStyle w:val="ListParagraph"/>
              <w:numPr>
                <w:ilvl w:val="0"/>
                <w:numId w:val="14"/>
              </w:numPr>
            </w:pPr>
            <w:r w:rsidRPr="00740DF1">
              <w:t>Xoá sản phẩm trong giỏ hàng</w:t>
            </w:r>
          </w:p>
        </w:tc>
      </w:tr>
    </w:tbl>
    <w:p w14:paraId="038E2E67" w14:textId="77777777" w:rsidR="00640D79" w:rsidRPr="00740DF1" w:rsidRDefault="00640D79" w:rsidP="00740DF1">
      <w:pPr>
        <w:pStyle w:val="ListParagraph"/>
        <w:numPr>
          <w:ilvl w:val="0"/>
          <w:numId w:val="13"/>
        </w:numPr>
        <w:rPr>
          <w:color w:val="000000"/>
        </w:rPr>
      </w:pPr>
      <w:r w:rsidRPr="00740DF1">
        <w:lastRenderedPageBreak/>
        <w:t>Thiết kế ứng dụng</w:t>
      </w:r>
    </w:p>
    <w:p w14:paraId="0096E51C" w14:textId="77777777" w:rsidR="00640D79" w:rsidRPr="00740DF1" w:rsidRDefault="00640D79" w:rsidP="00740DF1">
      <w:pPr>
        <w:pStyle w:val="ListParagraph"/>
        <w:numPr>
          <w:ilvl w:val="0"/>
          <w:numId w:val="13"/>
        </w:numPr>
      </w:pPr>
      <w:r w:rsidRPr="00740DF1">
        <w:t>Xây dựng ứng dụng</w:t>
      </w:r>
    </w:p>
    <w:p w14:paraId="37E025C9" w14:textId="77777777" w:rsidR="00640D79" w:rsidRPr="00740DF1" w:rsidRDefault="00640D79" w:rsidP="00740DF1">
      <w:pPr>
        <w:pStyle w:val="ListParagraph"/>
        <w:numPr>
          <w:ilvl w:val="0"/>
          <w:numId w:val="13"/>
        </w:numPr>
      </w:pPr>
      <w:r w:rsidRPr="00740DF1">
        <w:t>Kết quả</w:t>
      </w:r>
    </w:p>
    <w:p w14:paraId="2D1655DB" w14:textId="77777777" w:rsidR="00640D79" w:rsidRPr="00740DF1" w:rsidRDefault="00640D79" w:rsidP="00740DF1">
      <w:pPr>
        <w:pStyle w:val="ListParagraph"/>
        <w:numPr>
          <w:ilvl w:val="0"/>
          <w:numId w:val="13"/>
        </w:numPr>
      </w:pPr>
      <w:r w:rsidRPr="00740DF1">
        <w:t>Kết luận và phương hướng phát triển</w:t>
      </w:r>
    </w:p>
    <w:p w14:paraId="176BA527" w14:textId="3AFE5379" w:rsidR="00640D79" w:rsidRPr="00740DF1" w:rsidRDefault="00640D79" w:rsidP="00740DF1">
      <w:pPr>
        <w:pStyle w:val="ListParagraph"/>
        <w:numPr>
          <w:ilvl w:val="0"/>
          <w:numId w:val="12"/>
        </w:numPr>
      </w:pPr>
      <w:r w:rsidRPr="00740DF1">
        <w:rPr>
          <w:b/>
          <w:bCs/>
        </w:rPr>
        <w:t>Phần mềm và công cụ sử dụng:</w:t>
      </w:r>
      <w:r w:rsidRPr="00740DF1">
        <w:rPr>
          <w:b/>
          <w:bCs/>
          <w:color w:val="202124"/>
        </w:rPr>
        <w:t xml:space="preserve"> </w:t>
      </w:r>
      <w:r w:rsidRPr="00740DF1">
        <w:t>Visual Studio Code</w:t>
      </w:r>
      <w:r w:rsidR="008C5D27" w:rsidRPr="00740DF1">
        <w:rPr>
          <w:lang w:val="en-US"/>
        </w:rPr>
        <w:t xml:space="preserve">, </w:t>
      </w:r>
      <w:r w:rsidRPr="00740DF1">
        <w:t>Visual Studio 2022</w:t>
      </w:r>
      <w:r w:rsidR="008C5D27" w:rsidRPr="00740DF1">
        <w:rPr>
          <w:lang w:val="en-US"/>
        </w:rPr>
        <w:t xml:space="preserve">, </w:t>
      </w:r>
      <w:r w:rsidRPr="00740DF1">
        <w:t>SQL Server</w:t>
      </w:r>
      <w:r w:rsidR="008C5D27" w:rsidRPr="00740DF1">
        <w:rPr>
          <w:lang w:val="en-US"/>
        </w:rPr>
        <w:t xml:space="preserve">, </w:t>
      </w:r>
      <w:r w:rsidRPr="00740DF1">
        <w:t>Git, Github</w:t>
      </w:r>
      <w:r w:rsidR="008C5D27" w:rsidRPr="00740DF1">
        <w:rPr>
          <w:lang w:val="en-US"/>
        </w:rPr>
        <w:t xml:space="preserve">, </w:t>
      </w:r>
      <w:r w:rsidRPr="00740DF1">
        <w:t>Figma</w:t>
      </w:r>
      <w:r w:rsidR="008C5D27" w:rsidRPr="00740DF1">
        <w:rPr>
          <w:lang w:val="en-US"/>
        </w:rPr>
        <w:t xml:space="preserve">, </w:t>
      </w:r>
      <w:r w:rsidRPr="00740DF1">
        <w:t>ReactJs</w:t>
      </w:r>
      <w:r w:rsidR="008C5D27" w:rsidRPr="00740DF1">
        <w:rPr>
          <w:lang w:val="en-US"/>
        </w:rPr>
        <w:t xml:space="preserve">, </w:t>
      </w:r>
      <w:r w:rsidRPr="00740DF1">
        <w:t>ASP.NET</w:t>
      </w:r>
    </w:p>
    <w:p w14:paraId="17AB78FA" w14:textId="6950B7F2" w:rsidR="00640D79" w:rsidRPr="00740DF1" w:rsidRDefault="00684B69" w:rsidP="00740DF1">
      <w:pPr>
        <w:rPr>
          <w:rFonts w:eastAsia="Calibri"/>
          <w:b/>
          <w:bCs/>
        </w:rPr>
      </w:pPr>
      <w:r w:rsidRPr="00740DF1">
        <w:rPr>
          <w:b/>
          <w:bCs/>
          <w:lang w:val="en-US"/>
        </w:rPr>
        <w:t xml:space="preserve">III. </w:t>
      </w:r>
      <w:r w:rsidR="00640D79" w:rsidRPr="00740DF1">
        <w:rPr>
          <w:b/>
          <w:bCs/>
        </w:rPr>
        <w:t>Dự kiến kết quả đạt được:</w:t>
      </w:r>
    </w:p>
    <w:p w14:paraId="284CBDF4" w14:textId="77777777" w:rsidR="00640D79" w:rsidRPr="00740DF1" w:rsidRDefault="00640D79" w:rsidP="00740DF1">
      <w:pPr>
        <w:pStyle w:val="ListParagraph"/>
        <w:numPr>
          <w:ilvl w:val="0"/>
          <w:numId w:val="12"/>
        </w:numPr>
        <w:rPr>
          <w:b/>
        </w:rPr>
      </w:pPr>
      <w:r w:rsidRPr="00740DF1">
        <w:t xml:space="preserve">Nắm vững quy trình phân tích và thiết kế hệ thống bán hàng. </w:t>
      </w:r>
    </w:p>
    <w:p w14:paraId="231FF6C9" w14:textId="77777777" w:rsidR="00640D79" w:rsidRPr="00740DF1" w:rsidRDefault="00640D79" w:rsidP="00740DF1">
      <w:pPr>
        <w:pStyle w:val="ListParagraph"/>
        <w:numPr>
          <w:ilvl w:val="0"/>
          <w:numId w:val="12"/>
        </w:numPr>
        <w:rPr>
          <w:b/>
        </w:rPr>
      </w:pPr>
      <w:r w:rsidRPr="00740DF1">
        <w:t>Xây dựng được ứng dụng có đầy đủ chức năng cần thiết của một Website bán hàng</w:t>
      </w:r>
    </w:p>
    <w:p w14:paraId="1C4B38E4" w14:textId="77777777" w:rsidR="00640D79" w:rsidRPr="00740DF1" w:rsidRDefault="00640D79" w:rsidP="00740DF1">
      <w:pPr>
        <w:pStyle w:val="ListParagraph"/>
        <w:numPr>
          <w:ilvl w:val="0"/>
          <w:numId w:val="12"/>
        </w:numPr>
        <w:rPr>
          <w:b/>
        </w:rPr>
      </w:pPr>
      <w:r w:rsidRPr="00740DF1">
        <w:t>Báo cáo toàn văn, báo cáo tóm tắt, tài liệu hướng dẫn sử dụng và hướng dẫn cài đặt hệ thống.</w:t>
      </w:r>
    </w:p>
    <w:p w14:paraId="0CD23B54" w14:textId="6837C5A8" w:rsidR="00640D79" w:rsidRPr="00740DF1" w:rsidRDefault="00684B69" w:rsidP="00740DF1">
      <w:pPr>
        <w:rPr>
          <w:rFonts w:eastAsia="Calibri"/>
          <w:b/>
          <w:bCs/>
        </w:rPr>
      </w:pPr>
      <w:r w:rsidRPr="00740DF1">
        <w:rPr>
          <w:b/>
          <w:bCs/>
          <w:lang w:val="en-US"/>
        </w:rPr>
        <w:t xml:space="preserve">IV. </w:t>
      </w:r>
      <w:r w:rsidR="00640D79" w:rsidRPr="00740DF1">
        <w:rPr>
          <w:b/>
          <w:bCs/>
        </w:rPr>
        <w:t>Tài liệu tham khảo</w:t>
      </w:r>
    </w:p>
    <w:p w14:paraId="783AB757" w14:textId="536C16A1" w:rsidR="00640D79" w:rsidRPr="00740DF1" w:rsidRDefault="00640D79" w:rsidP="00740DF1">
      <w:pPr>
        <w:rPr>
          <w:rFonts w:eastAsia="Times New Roman"/>
        </w:rPr>
      </w:pPr>
      <w:r w:rsidRPr="00740DF1">
        <w:rPr>
          <w:rFonts w:eastAsia="Times New Roman"/>
        </w:rPr>
        <w:t xml:space="preserve">[1] ReactJS </w:t>
      </w:r>
      <w:hyperlink r:id="rId10" w:history="1">
        <w:r w:rsidRPr="00740DF1">
          <w:rPr>
            <w:rStyle w:val="Hyperlink"/>
            <w:rFonts w:eastAsia="Times New Roman"/>
            <w:color w:val="0000FF"/>
          </w:rPr>
          <w:t>https://react.dev/docs</w:t>
        </w:r>
      </w:hyperlink>
    </w:p>
    <w:p w14:paraId="7F987CC9" w14:textId="2C23F027" w:rsidR="00640D79" w:rsidRPr="00740DF1" w:rsidRDefault="00640D79" w:rsidP="00740DF1">
      <w:pPr>
        <w:rPr>
          <w:rFonts w:eastAsia="Times New Roman"/>
        </w:rPr>
      </w:pPr>
      <w:r w:rsidRPr="00740DF1">
        <w:rPr>
          <w:rFonts w:eastAsia="Times New Roman"/>
        </w:rPr>
        <w:t xml:space="preserve">[2] ASP.NET </w:t>
      </w:r>
      <w:hyperlink r:id="rId11" w:history="1">
        <w:r w:rsidRPr="00740DF1">
          <w:rPr>
            <w:rStyle w:val="Hyperlink"/>
            <w:rFonts w:eastAsia="Times New Roman"/>
            <w:color w:val="0000FF"/>
          </w:rPr>
          <w:t>https://learn.microsoft.com/en-us/dotnet/</w:t>
        </w:r>
      </w:hyperlink>
    </w:p>
    <w:p w14:paraId="17F838B6" w14:textId="75C84E1F" w:rsidR="00640D79" w:rsidRPr="00740DF1" w:rsidRDefault="00640D79" w:rsidP="00740DF1">
      <w:pPr>
        <w:rPr>
          <w:i/>
        </w:rPr>
      </w:pPr>
      <w:r w:rsidRPr="00740DF1">
        <w:t xml:space="preserve">[3] Bootstrap </w:t>
      </w:r>
      <w:hyperlink r:id="rId12" w:history="1">
        <w:r w:rsidRPr="00740DF1">
          <w:rPr>
            <w:rStyle w:val="Hyperlink"/>
            <w:rFonts w:eastAsia="Times New Roman"/>
            <w:color w:val="0000FF"/>
          </w:rPr>
          <w:t>https://getbootstrap.com/docs/4.1/getting-started/introduction/</w:t>
        </w:r>
      </w:hyperlink>
    </w:p>
    <w:p w14:paraId="12D7B3AA" w14:textId="77777777" w:rsidR="00507227" w:rsidRPr="00740DF1" w:rsidRDefault="00507227" w:rsidP="00740DF1">
      <w:pPr>
        <w:jc w:val="right"/>
        <w:rPr>
          <w:i/>
          <w:iCs/>
        </w:rPr>
      </w:pPr>
    </w:p>
    <w:p w14:paraId="45A3E5D1" w14:textId="0B1A811C" w:rsidR="00640D79" w:rsidRPr="00740DF1" w:rsidRDefault="00640D79" w:rsidP="00740DF1">
      <w:pPr>
        <w:jc w:val="right"/>
        <w:rPr>
          <w:i/>
          <w:iCs/>
        </w:rPr>
      </w:pPr>
      <w:r w:rsidRPr="00740DF1">
        <w:rPr>
          <w:i/>
          <w:iCs/>
        </w:rPr>
        <w:t xml:space="preserve">Đà Lạt, ngày 29 tháng 01 năm 2024 </w:t>
      </w:r>
    </w:p>
    <w:p w14:paraId="3BB46A1A" w14:textId="69E03725" w:rsidR="00640D79" w:rsidRPr="00740DF1" w:rsidRDefault="000C6F90" w:rsidP="00740DF1">
      <w:pPr>
        <w:tabs>
          <w:tab w:val="center" w:pos="1701"/>
          <w:tab w:val="center" w:pos="6804"/>
        </w:tabs>
        <w:ind w:firstLine="0"/>
        <w:rPr>
          <w:b/>
          <w:bCs/>
        </w:rPr>
      </w:pPr>
      <w:r w:rsidRPr="00740DF1">
        <w:rPr>
          <w:b/>
          <w:bCs/>
        </w:rPr>
        <w:tab/>
      </w:r>
      <w:r w:rsidR="00640D79" w:rsidRPr="00740DF1">
        <w:rPr>
          <w:b/>
          <w:bCs/>
        </w:rPr>
        <w:t>Giáo viên hướng dẫn</w:t>
      </w:r>
      <w:r w:rsidR="00640D79" w:rsidRPr="00740DF1">
        <w:rPr>
          <w:b/>
          <w:bCs/>
        </w:rPr>
        <w:tab/>
        <w:t>SV Thực hiện</w:t>
      </w:r>
    </w:p>
    <w:p w14:paraId="135745DC" w14:textId="501E59ED" w:rsidR="00640D79" w:rsidRPr="00740DF1" w:rsidRDefault="00640D79" w:rsidP="00740DF1">
      <w:pPr>
        <w:tabs>
          <w:tab w:val="center" w:pos="1701"/>
          <w:tab w:val="center" w:pos="6804"/>
        </w:tabs>
        <w:ind w:firstLine="0"/>
        <w:rPr>
          <w:i/>
          <w:iCs/>
        </w:rPr>
      </w:pPr>
      <w:r w:rsidRPr="00740DF1">
        <w:rPr>
          <w:i/>
          <w:iCs/>
        </w:rPr>
        <w:tab/>
        <w:t>(Ký tên)</w:t>
      </w:r>
      <w:r w:rsidRPr="00740DF1">
        <w:rPr>
          <w:i/>
          <w:iCs/>
        </w:rPr>
        <w:tab/>
        <w:t>(Ký tên)</w:t>
      </w:r>
    </w:p>
    <w:p w14:paraId="161FB74E" w14:textId="77777777" w:rsidR="00640D79" w:rsidRPr="00740DF1" w:rsidRDefault="00640D79" w:rsidP="00740DF1">
      <w:pPr>
        <w:tabs>
          <w:tab w:val="center" w:pos="1701"/>
          <w:tab w:val="center" w:pos="6804"/>
        </w:tabs>
        <w:ind w:firstLine="0"/>
      </w:pPr>
    </w:p>
    <w:p w14:paraId="59C7EF85" w14:textId="376CAFF1" w:rsidR="00640D79" w:rsidRPr="00740DF1" w:rsidRDefault="00640D79" w:rsidP="00740DF1">
      <w:pPr>
        <w:tabs>
          <w:tab w:val="center" w:pos="1701"/>
          <w:tab w:val="center" w:pos="6804"/>
        </w:tabs>
        <w:ind w:firstLine="0"/>
      </w:pPr>
    </w:p>
    <w:p w14:paraId="663CA665" w14:textId="786E8292" w:rsidR="00640D79" w:rsidRPr="00740DF1" w:rsidRDefault="008C5D27" w:rsidP="00740DF1">
      <w:pPr>
        <w:tabs>
          <w:tab w:val="center" w:pos="1701"/>
          <w:tab w:val="center" w:pos="6804"/>
        </w:tabs>
        <w:ind w:firstLine="0"/>
      </w:pPr>
      <w:r w:rsidRPr="00740DF1">
        <w:rPr>
          <w:lang w:val="en-US"/>
        </w:rPr>
        <w:tab/>
      </w:r>
      <w:r w:rsidR="00640D79" w:rsidRPr="00740DF1">
        <w:tab/>
      </w:r>
      <w:r w:rsidR="00890350" w:rsidRPr="00740DF1">
        <w:t xml:space="preserve"> </w:t>
      </w:r>
      <w:r w:rsidR="00640D79" w:rsidRPr="00740DF1">
        <w:t>Trần Nhật Duật</w:t>
      </w:r>
      <w:r w:rsidRPr="00740DF1">
        <w:rPr>
          <w:lang w:val="en-US"/>
        </w:rPr>
        <w:t xml:space="preserve">, </w:t>
      </w:r>
      <w:r w:rsidR="0087136D" w:rsidRPr="00740DF1">
        <w:t>Nguyễn Xuân Hưng</w:t>
      </w:r>
      <w:r w:rsidRPr="00740DF1">
        <w:t xml:space="preserve"> </w:t>
      </w:r>
    </w:p>
    <w:p w14:paraId="0210F2E2" w14:textId="77777777" w:rsidR="00640D79" w:rsidRPr="00740DF1" w:rsidRDefault="00640D79" w:rsidP="00740DF1">
      <w:pPr>
        <w:tabs>
          <w:tab w:val="center" w:pos="1701"/>
          <w:tab w:val="center" w:pos="6804"/>
        </w:tabs>
        <w:ind w:firstLine="0"/>
      </w:pPr>
    </w:p>
    <w:p w14:paraId="5F4281CB" w14:textId="15CCB50A" w:rsidR="00640D79" w:rsidRPr="00740DF1" w:rsidRDefault="00640D79" w:rsidP="00740DF1">
      <w:pPr>
        <w:tabs>
          <w:tab w:val="center" w:pos="1701"/>
          <w:tab w:val="center" w:pos="6804"/>
        </w:tabs>
        <w:ind w:firstLine="0"/>
        <w:rPr>
          <w:b/>
          <w:bCs/>
        </w:rPr>
      </w:pPr>
      <w:r w:rsidRPr="00740DF1">
        <w:rPr>
          <w:b/>
          <w:bCs/>
        </w:rPr>
        <w:tab/>
        <w:t>BCN Khoa</w:t>
      </w:r>
      <w:r w:rsidR="008C5D27" w:rsidRPr="00740DF1">
        <w:rPr>
          <w:b/>
          <w:bCs/>
        </w:rPr>
        <w:t xml:space="preserve"> </w:t>
      </w:r>
      <w:r w:rsidRPr="00740DF1">
        <w:rPr>
          <w:b/>
          <w:bCs/>
        </w:rPr>
        <w:tab/>
      </w:r>
      <w:r w:rsidR="008C5D27" w:rsidRPr="00740DF1">
        <w:rPr>
          <w:b/>
          <w:bCs/>
        </w:rPr>
        <w:t xml:space="preserve"> </w:t>
      </w:r>
      <w:r w:rsidRPr="00740DF1">
        <w:rPr>
          <w:b/>
          <w:bCs/>
        </w:rPr>
        <w:t xml:space="preserve">Tổ trưởng Bộ môn </w:t>
      </w:r>
    </w:p>
    <w:p w14:paraId="0108CB89" w14:textId="38F47342" w:rsidR="001C7918" w:rsidRPr="00740DF1" w:rsidRDefault="00640D79" w:rsidP="00740DF1">
      <w:pPr>
        <w:tabs>
          <w:tab w:val="center" w:pos="1701"/>
          <w:tab w:val="center" w:pos="6804"/>
        </w:tabs>
        <w:ind w:firstLine="0"/>
        <w:rPr>
          <w:i/>
          <w:iCs/>
        </w:rPr>
      </w:pPr>
      <w:r w:rsidRPr="00740DF1">
        <w:rPr>
          <w:i/>
          <w:iCs/>
        </w:rPr>
        <w:tab/>
        <w:t xml:space="preserve">(Ký tên) </w:t>
      </w:r>
      <w:r w:rsidRPr="00740DF1">
        <w:rPr>
          <w:i/>
          <w:iCs/>
        </w:rPr>
        <w:tab/>
        <w:t xml:space="preserve">(Ký tên) </w:t>
      </w:r>
      <w:r w:rsidR="001C7918" w:rsidRPr="00740DF1">
        <w:br w:type="page"/>
      </w:r>
    </w:p>
    <w:p w14:paraId="1D21DC9C" w14:textId="34C2A069" w:rsidR="00C40505" w:rsidRPr="00740DF1" w:rsidRDefault="00C40505" w:rsidP="00740DF1">
      <w:pPr>
        <w:pStyle w:val="Heading1withoutnumering"/>
        <w:spacing w:before="0" w:after="0"/>
        <w:rPr>
          <w:sz w:val="32"/>
          <w:szCs w:val="32"/>
        </w:rPr>
      </w:pPr>
      <w:bookmarkStart w:id="7" w:name="_Toc167394440"/>
      <w:r w:rsidRPr="00740DF1">
        <w:rPr>
          <w:sz w:val="32"/>
          <w:szCs w:val="32"/>
        </w:rPr>
        <w:lastRenderedPageBreak/>
        <w:t>MỤC LỤC</w:t>
      </w:r>
      <w:bookmarkEnd w:id="7"/>
    </w:p>
    <w:sdt>
      <w:sdtPr>
        <w:id w:val="1016037747"/>
        <w:docPartObj>
          <w:docPartGallery w:val="Table of Contents"/>
          <w:docPartUnique/>
        </w:docPartObj>
      </w:sdtPr>
      <w:sdtEndPr/>
      <w:sdtContent>
        <w:p w14:paraId="4DF7894F" w14:textId="5AED380D" w:rsidR="006B1AD6" w:rsidRPr="00740DF1" w:rsidRDefault="006B1AD6" w:rsidP="00740DF1">
          <w:pPr>
            <w:ind w:firstLine="0"/>
            <w:rPr>
              <w:lang w:val="en-US"/>
            </w:rPr>
          </w:pPr>
        </w:p>
        <w:p w14:paraId="1EF1C222" w14:textId="5B985A7D" w:rsidR="00740DF1" w:rsidRDefault="006B1AD6">
          <w:pPr>
            <w:pStyle w:val="TOC1"/>
            <w:rPr>
              <w:rFonts w:asciiTheme="minorHAnsi" w:eastAsiaTheme="minorEastAsia" w:hAnsiTheme="minorHAnsi" w:cstheme="minorBidi"/>
              <w:sz w:val="22"/>
              <w:szCs w:val="22"/>
              <w:lang w:val="en-US"/>
            </w:rPr>
          </w:pPr>
          <w:r w:rsidRPr="00740DF1">
            <w:fldChar w:fldCharType="begin"/>
          </w:r>
          <w:r w:rsidRPr="00740DF1">
            <w:instrText xml:space="preserve"> TOC \o "1-3" \h \z \u </w:instrText>
          </w:r>
          <w:r w:rsidRPr="00740DF1">
            <w:fldChar w:fldCharType="separate"/>
          </w:r>
          <w:hyperlink w:anchor="_Toc167394437" w:history="1">
            <w:r w:rsidR="00740DF1" w:rsidRPr="007D34C4">
              <w:rPr>
                <w:rStyle w:val="Hyperlink"/>
              </w:rPr>
              <w:t>NHẬN XÉT CỦA GIẢNG VIÊN HƯỚNG DẪN</w:t>
            </w:r>
            <w:r w:rsidR="00740DF1">
              <w:rPr>
                <w:webHidden/>
              </w:rPr>
              <w:tab/>
            </w:r>
            <w:r w:rsidR="00740DF1">
              <w:rPr>
                <w:webHidden/>
              </w:rPr>
              <w:fldChar w:fldCharType="begin"/>
            </w:r>
            <w:r w:rsidR="00740DF1">
              <w:rPr>
                <w:webHidden/>
              </w:rPr>
              <w:instrText xml:space="preserve"> PAGEREF _Toc167394437 \h </w:instrText>
            </w:r>
            <w:r w:rsidR="00740DF1">
              <w:rPr>
                <w:webHidden/>
              </w:rPr>
            </w:r>
            <w:r w:rsidR="00740DF1">
              <w:rPr>
                <w:webHidden/>
              </w:rPr>
              <w:fldChar w:fldCharType="separate"/>
            </w:r>
            <w:r w:rsidR="00740DF1">
              <w:rPr>
                <w:webHidden/>
              </w:rPr>
              <w:t>2</w:t>
            </w:r>
            <w:r w:rsidR="00740DF1">
              <w:rPr>
                <w:webHidden/>
              </w:rPr>
              <w:fldChar w:fldCharType="end"/>
            </w:r>
          </w:hyperlink>
        </w:p>
        <w:p w14:paraId="3BB148AD" w14:textId="4B3CD4F1" w:rsidR="00740DF1" w:rsidRDefault="00AC5987">
          <w:pPr>
            <w:pStyle w:val="TOC1"/>
            <w:rPr>
              <w:rFonts w:asciiTheme="minorHAnsi" w:eastAsiaTheme="minorEastAsia" w:hAnsiTheme="minorHAnsi" w:cstheme="minorBidi"/>
              <w:sz w:val="22"/>
              <w:szCs w:val="22"/>
              <w:lang w:val="en-US"/>
            </w:rPr>
          </w:pPr>
          <w:hyperlink w:anchor="_Toc167394438" w:history="1">
            <w:r w:rsidR="00740DF1" w:rsidRPr="007D34C4">
              <w:rPr>
                <w:rStyle w:val="Hyperlink"/>
              </w:rPr>
              <w:t>LỜI</w:t>
            </w:r>
            <w:r w:rsidR="00740DF1" w:rsidRPr="007D34C4">
              <w:rPr>
                <w:rStyle w:val="Hyperlink"/>
                <w:spacing w:val="6"/>
              </w:rPr>
              <w:t xml:space="preserve"> </w:t>
            </w:r>
            <w:r w:rsidR="00740DF1" w:rsidRPr="007D34C4">
              <w:rPr>
                <w:rStyle w:val="Hyperlink"/>
              </w:rPr>
              <w:t>CẢM</w:t>
            </w:r>
            <w:r w:rsidR="00740DF1" w:rsidRPr="007D34C4">
              <w:rPr>
                <w:rStyle w:val="Hyperlink"/>
                <w:spacing w:val="3"/>
              </w:rPr>
              <w:t xml:space="preserve"> </w:t>
            </w:r>
            <w:r w:rsidR="00740DF1" w:rsidRPr="007D34C4">
              <w:rPr>
                <w:rStyle w:val="Hyperlink"/>
              </w:rPr>
              <w:t>ƠN</w:t>
            </w:r>
            <w:r w:rsidR="00740DF1">
              <w:rPr>
                <w:webHidden/>
              </w:rPr>
              <w:tab/>
            </w:r>
            <w:r w:rsidR="00740DF1">
              <w:rPr>
                <w:webHidden/>
              </w:rPr>
              <w:fldChar w:fldCharType="begin"/>
            </w:r>
            <w:r w:rsidR="00740DF1">
              <w:rPr>
                <w:webHidden/>
              </w:rPr>
              <w:instrText xml:space="preserve"> PAGEREF _Toc167394438 \h </w:instrText>
            </w:r>
            <w:r w:rsidR="00740DF1">
              <w:rPr>
                <w:webHidden/>
              </w:rPr>
            </w:r>
            <w:r w:rsidR="00740DF1">
              <w:rPr>
                <w:webHidden/>
              </w:rPr>
              <w:fldChar w:fldCharType="separate"/>
            </w:r>
            <w:r w:rsidR="00740DF1">
              <w:rPr>
                <w:webHidden/>
              </w:rPr>
              <w:t>3</w:t>
            </w:r>
            <w:r w:rsidR="00740DF1">
              <w:rPr>
                <w:webHidden/>
              </w:rPr>
              <w:fldChar w:fldCharType="end"/>
            </w:r>
          </w:hyperlink>
        </w:p>
        <w:p w14:paraId="1B3DE2C7" w14:textId="35BE0C2A" w:rsidR="00740DF1" w:rsidRDefault="00AC5987">
          <w:pPr>
            <w:pStyle w:val="TOC1"/>
            <w:rPr>
              <w:rFonts w:asciiTheme="minorHAnsi" w:eastAsiaTheme="minorEastAsia" w:hAnsiTheme="minorHAnsi" w:cstheme="minorBidi"/>
              <w:sz w:val="22"/>
              <w:szCs w:val="22"/>
              <w:lang w:val="en-US"/>
            </w:rPr>
          </w:pPr>
          <w:hyperlink w:anchor="_Toc167394439" w:history="1">
            <w:r w:rsidR="00740DF1" w:rsidRPr="007D34C4">
              <w:rPr>
                <w:rStyle w:val="Hyperlink"/>
              </w:rPr>
              <w:t>ĐỀ CƯƠNG THỰC HIỆN ĐỒ ÁN TỐT NGHIỆP</w:t>
            </w:r>
            <w:r w:rsidR="00740DF1">
              <w:rPr>
                <w:webHidden/>
              </w:rPr>
              <w:tab/>
            </w:r>
            <w:r w:rsidR="00740DF1">
              <w:rPr>
                <w:webHidden/>
              </w:rPr>
              <w:fldChar w:fldCharType="begin"/>
            </w:r>
            <w:r w:rsidR="00740DF1">
              <w:rPr>
                <w:webHidden/>
              </w:rPr>
              <w:instrText xml:space="preserve"> PAGEREF _Toc167394439 \h </w:instrText>
            </w:r>
            <w:r w:rsidR="00740DF1">
              <w:rPr>
                <w:webHidden/>
              </w:rPr>
            </w:r>
            <w:r w:rsidR="00740DF1">
              <w:rPr>
                <w:webHidden/>
              </w:rPr>
              <w:fldChar w:fldCharType="separate"/>
            </w:r>
            <w:r w:rsidR="00740DF1">
              <w:rPr>
                <w:webHidden/>
              </w:rPr>
              <w:t>4</w:t>
            </w:r>
            <w:r w:rsidR="00740DF1">
              <w:rPr>
                <w:webHidden/>
              </w:rPr>
              <w:fldChar w:fldCharType="end"/>
            </w:r>
          </w:hyperlink>
        </w:p>
        <w:p w14:paraId="30319C2C" w14:textId="7043C31B" w:rsidR="00740DF1" w:rsidRDefault="00AC5987">
          <w:pPr>
            <w:pStyle w:val="TOC1"/>
            <w:rPr>
              <w:rFonts w:asciiTheme="minorHAnsi" w:eastAsiaTheme="minorEastAsia" w:hAnsiTheme="minorHAnsi" w:cstheme="minorBidi"/>
              <w:sz w:val="22"/>
              <w:szCs w:val="22"/>
              <w:lang w:val="en-US"/>
            </w:rPr>
          </w:pPr>
          <w:hyperlink w:anchor="_Toc167394440" w:history="1">
            <w:r w:rsidR="00740DF1" w:rsidRPr="007D34C4">
              <w:rPr>
                <w:rStyle w:val="Hyperlink"/>
              </w:rPr>
              <w:t>MỤC LỤC</w:t>
            </w:r>
            <w:r w:rsidR="00740DF1">
              <w:rPr>
                <w:webHidden/>
              </w:rPr>
              <w:tab/>
            </w:r>
            <w:r w:rsidR="00740DF1">
              <w:rPr>
                <w:webHidden/>
              </w:rPr>
              <w:fldChar w:fldCharType="begin"/>
            </w:r>
            <w:r w:rsidR="00740DF1">
              <w:rPr>
                <w:webHidden/>
              </w:rPr>
              <w:instrText xml:space="preserve"> PAGEREF _Toc167394440 \h </w:instrText>
            </w:r>
            <w:r w:rsidR="00740DF1">
              <w:rPr>
                <w:webHidden/>
              </w:rPr>
            </w:r>
            <w:r w:rsidR="00740DF1">
              <w:rPr>
                <w:webHidden/>
              </w:rPr>
              <w:fldChar w:fldCharType="separate"/>
            </w:r>
            <w:r w:rsidR="00740DF1">
              <w:rPr>
                <w:webHidden/>
              </w:rPr>
              <w:t>7</w:t>
            </w:r>
            <w:r w:rsidR="00740DF1">
              <w:rPr>
                <w:webHidden/>
              </w:rPr>
              <w:fldChar w:fldCharType="end"/>
            </w:r>
          </w:hyperlink>
        </w:p>
        <w:p w14:paraId="7A412071" w14:textId="4587402E" w:rsidR="00740DF1" w:rsidRDefault="00AC5987">
          <w:pPr>
            <w:pStyle w:val="TOC1"/>
            <w:rPr>
              <w:rFonts w:asciiTheme="minorHAnsi" w:eastAsiaTheme="minorEastAsia" w:hAnsiTheme="minorHAnsi" w:cstheme="minorBidi"/>
              <w:sz w:val="22"/>
              <w:szCs w:val="22"/>
              <w:lang w:val="en-US"/>
            </w:rPr>
          </w:pPr>
          <w:hyperlink w:anchor="_Toc167394441" w:history="1">
            <w:r w:rsidR="00740DF1" w:rsidRPr="007D34C4">
              <w:rPr>
                <w:rStyle w:val="Hyperlink"/>
              </w:rPr>
              <w:t>DANH MỤC HÌNH ẢNH</w:t>
            </w:r>
            <w:r w:rsidR="00740DF1">
              <w:rPr>
                <w:webHidden/>
              </w:rPr>
              <w:tab/>
            </w:r>
            <w:r w:rsidR="00740DF1">
              <w:rPr>
                <w:webHidden/>
              </w:rPr>
              <w:fldChar w:fldCharType="begin"/>
            </w:r>
            <w:r w:rsidR="00740DF1">
              <w:rPr>
                <w:webHidden/>
              </w:rPr>
              <w:instrText xml:space="preserve"> PAGEREF _Toc167394441 \h </w:instrText>
            </w:r>
            <w:r w:rsidR="00740DF1">
              <w:rPr>
                <w:webHidden/>
              </w:rPr>
            </w:r>
            <w:r w:rsidR="00740DF1">
              <w:rPr>
                <w:webHidden/>
              </w:rPr>
              <w:fldChar w:fldCharType="separate"/>
            </w:r>
            <w:r w:rsidR="00740DF1">
              <w:rPr>
                <w:webHidden/>
              </w:rPr>
              <w:t>9</w:t>
            </w:r>
            <w:r w:rsidR="00740DF1">
              <w:rPr>
                <w:webHidden/>
              </w:rPr>
              <w:fldChar w:fldCharType="end"/>
            </w:r>
          </w:hyperlink>
        </w:p>
        <w:p w14:paraId="2F8694CD" w14:textId="746B8113" w:rsidR="00740DF1" w:rsidRDefault="00AC5987">
          <w:pPr>
            <w:pStyle w:val="TOC1"/>
            <w:rPr>
              <w:rFonts w:asciiTheme="minorHAnsi" w:eastAsiaTheme="minorEastAsia" w:hAnsiTheme="minorHAnsi" w:cstheme="minorBidi"/>
              <w:sz w:val="22"/>
              <w:szCs w:val="22"/>
              <w:lang w:val="en-US"/>
            </w:rPr>
          </w:pPr>
          <w:hyperlink w:anchor="_Toc167394442" w:history="1">
            <w:r w:rsidR="00740DF1" w:rsidRPr="007D34C4">
              <w:rPr>
                <w:rStyle w:val="Hyperlink"/>
              </w:rPr>
              <w:t>DANH MỤC BẢNG BIỂU</w:t>
            </w:r>
            <w:r w:rsidR="00740DF1">
              <w:rPr>
                <w:webHidden/>
              </w:rPr>
              <w:tab/>
            </w:r>
            <w:r w:rsidR="00740DF1">
              <w:rPr>
                <w:webHidden/>
              </w:rPr>
              <w:fldChar w:fldCharType="begin"/>
            </w:r>
            <w:r w:rsidR="00740DF1">
              <w:rPr>
                <w:webHidden/>
              </w:rPr>
              <w:instrText xml:space="preserve"> PAGEREF _Toc167394442 \h </w:instrText>
            </w:r>
            <w:r w:rsidR="00740DF1">
              <w:rPr>
                <w:webHidden/>
              </w:rPr>
            </w:r>
            <w:r w:rsidR="00740DF1">
              <w:rPr>
                <w:webHidden/>
              </w:rPr>
              <w:fldChar w:fldCharType="separate"/>
            </w:r>
            <w:r w:rsidR="00740DF1">
              <w:rPr>
                <w:webHidden/>
              </w:rPr>
              <w:t>12</w:t>
            </w:r>
            <w:r w:rsidR="00740DF1">
              <w:rPr>
                <w:webHidden/>
              </w:rPr>
              <w:fldChar w:fldCharType="end"/>
            </w:r>
          </w:hyperlink>
        </w:p>
        <w:p w14:paraId="590738CA" w14:textId="7917A6A3" w:rsidR="00740DF1" w:rsidRDefault="00AC5987">
          <w:pPr>
            <w:pStyle w:val="TOC1"/>
            <w:rPr>
              <w:rFonts w:asciiTheme="minorHAnsi" w:eastAsiaTheme="minorEastAsia" w:hAnsiTheme="minorHAnsi" w:cstheme="minorBidi"/>
              <w:sz w:val="22"/>
              <w:szCs w:val="22"/>
              <w:lang w:val="en-US"/>
            </w:rPr>
          </w:pPr>
          <w:hyperlink w:anchor="_Toc167394443" w:history="1">
            <w:r w:rsidR="00740DF1" w:rsidRPr="007D34C4">
              <w:rPr>
                <w:rStyle w:val="Hyperlink"/>
              </w:rPr>
              <w:t>MỞ ĐẦU</w:t>
            </w:r>
            <w:r w:rsidR="00740DF1">
              <w:rPr>
                <w:webHidden/>
              </w:rPr>
              <w:tab/>
            </w:r>
            <w:r w:rsidR="00740DF1">
              <w:rPr>
                <w:webHidden/>
              </w:rPr>
              <w:fldChar w:fldCharType="begin"/>
            </w:r>
            <w:r w:rsidR="00740DF1">
              <w:rPr>
                <w:webHidden/>
              </w:rPr>
              <w:instrText xml:space="preserve"> PAGEREF _Toc167394443 \h </w:instrText>
            </w:r>
            <w:r w:rsidR="00740DF1">
              <w:rPr>
                <w:webHidden/>
              </w:rPr>
            </w:r>
            <w:r w:rsidR="00740DF1">
              <w:rPr>
                <w:webHidden/>
              </w:rPr>
              <w:fldChar w:fldCharType="separate"/>
            </w:r>
            <w:r w:rsidR="00740DF1">
              <w:rPr>
                <w:webHidden/>
              </w:rPr>
              <w:t>13</w:t>
            </w:r>
            <w:r w:rsidR="00740DF1">
              <w:rPr>
                <w:webHidden/>
              </w:rPr>
              <w:fldChar w:fldCharType="end"/>
            </w:r>
          </w:hyperlink>
        </w:p>
        <w:p w14:paraId="051A7FB1" w14:textId="30511AB4" w:rsidR="00740DF1" w:rsidRDefault="00AC5987">
          <w:pPr>
            <w:pStyle w:val="TOC2"/>
            <w:tabs>
              <w:tab w:val="right" w:leader="dot" w:pos="8777"/>
            </w:tabs>
            <w:rPr>
              <w:rFonts w:asciiTheme="minorHAnsi" w:eastAsiaTheme="minorEastAsia" w:hAnsiTheme="minorHAnsi" w:cstheme="minorBidi"/>
              <w:sz w:val="22"/>
              <w:szCs w:val="22"/>
              <w:lang w:val="en-US"/>
            </w:rPr>
          </w:pPr>
          <w:hyperlink w:anchor="_Toc167394444" w:history="1">
            <w:r w:rsidR="00740DF1" w:rsidRPr="007D34C4">
              <w:rPr>
                <w:rStyle w:val="Hyperlink"/>
                <w:lang w:val="en-US"/>
              </w:rPr>
              <w:t xml:space="preserve">1. </w:t>
            </w:r>
            <w:r w:rsidR="00740DF1" w:rsidRPr="007D34C4">
              <w:rPr>
                <w:rStyle w:val="Hyperlink"/>
              </w:rPr>
              <w:t>Lý do chọn đề tài</w:t>
            </w:r>
            <w:r w:rsidR="00740DF1">
              <w:rPr>
                <w:webHidden/>
              </w:rPr>
              <w:tab/>
            </w:r>
            <w:r w:rsidR="00740DF1">
              <w:rPr>
                <w:webHidden/>
              </w:rPr>
              <w:fldChar w:fldCharType="begin"/>
            </w:r>
            <w:r w:rsidR="00740DF1">
              <w:rPr>
                <w:webHidden/>
              </w:rPr>
              <w:instrText xml:space="preserve"> PAGEREF _Toc167394444 \h </w:instrText>
            </w:r>
            <w:r w:rsidR="00740DF1">
              <w:rPr>
                <w:webHidden/>
              </w:rPr>
            </w:r>
            <w:r w:rsidR="00740DF1">
              <w:rPr>
                <w:webHidden/>
              </w:rPr>
              <w:fldChar w:fldCharType="separate"/>
            </w:r>
            <w:r w:rsidR="00740DF1">
              <w:rPr>
                <w:webHidden/>
              </w:rPr>
              <w:t>13</w:t>
            </w:r>
            <w:r w:rsidR="00740DF1">
              <w:rPr>
                <w:webHidden/>
              </w:rPr>
              <w:fldChar w:fldCharType="end"/>
            </w:r>
          </w:hyperlink>
        </w:p>
        <w:p w14:paraId="64A168C3" w14:textId="22A87BB0" w:rsidR="00740DF1" w:rsidRDefault="00AC5987">
          <w:pPr>
            <w:pStyle w:val="TOC2"/>
            <w:tabs>
              <w:tab w:val="right" w:leader="dot" w:pos="8777"/>
            </w:tabs>
            <w:rPr>
              <w:rFonts w:asciiTheme="minorHAnsi" w:eastAsiaTheme="minorEastAsia" w:hAnsiTheme="minorHAnsi" w:cstheme="minorBidi"/>
              <w:sz w:val="22"/>
              <w:szCs w:val="22"/>
              <w:lang w:val="en-US"/>
            </w:rPr>
          </w:pPr>
          <w:hyperlink w:anchor="_Toc167394445" w:history="1">
            <w:r w:rsidR="00740DF1" w:rsidRPr="007D34C4">
              <w:rPr>
                <w:rStyle w:val="Hyperlink"/>
                <w:lang w:val="en-US"/>
              </w:rPr>
              <w:t xml:space="preserve">2. </w:t>
            </w:r>
            <w:r w:rsidR="00740DF1" w:rsidRPr="007D34C4">
              <w:rPr>
                <w:rStyle w:val="Hyperlink"/>
              </w:rPr>
              <w:t>Mục tiêu nghiên cứu</w:t>
            </w:r>
            <w:r w:rsidR="00740DF1">
              <w:rPr>
                <w:webHidden/>
              </w:rPr>
              <w:tab/>
            </w:r>
            <w:r w:rsidR="00740DF1">
              <w:rPr>
                <w:webHidden/>
              </w:rPr>
              <w:fldChar w:fldCharType="begin"/>
            </w:r>
            <w:r w:rsidR="00740DF1">
              <w:rPr>
                <w:webHidden/>
              </w:rPr>
              <w:instrText xml:space="preserve"> PAGEREF _Toc167394445 \h </w:instrText>
            </w:r>
            <w:r w:rsidR="00740DF1">
              <w:rPr>
                <w:webHidden/>
              </w:rPr>
            </w:r>
            <w:r w:rsidR="00740DF1">
              <w:rPr>
                <w:webHidden/>
              </w:rPr>
              <w:fldChar w:fldCharType="separate"/>
            </w:r>
            <w:r w:rsidR="00740DF1">
              <w:rPr>
                <w:webHidden/>
              </w:rPr>
              <w:t>13</w:t>
            </w:r>
            <w:r w:rsidR="00740DF1">
              <w:rPr>
                <w:webHidden/>
              </w:rPr>
              <w:fldChar w:fldCharType="end"/>
            </w:r>
          </w:hyperlink>
        </w:p>
        <w:p w14:paraId="1F3CFB46" w14:textId="24D271E5" w:rsidR="00740DF1" w:rsidRDefault="00AC5987">
          <w:pPr>
            <w:pStyle w:val="TOC3"/>
            <w:tabs>
              <w:tab w:val="right" w:leader="dot" w:pos="8777"/>
            </w:tabs>
            <w:rPr>
              <w:rFonts w:asciiTheme="minorHAnsi" w:eastAsiaTheme="minorEastAsia" w:hAnsiTheme="minorHAnsi" w:cstheme="minorBidi"/>
              <w:sz w:val="22"/>
              <w:szCs w:val="22"/>
              <w:lang w:val="en-US"/>
            </w:rPr>
          </w:pPr>
          <w:hyperlink w:anchor="_Toc167394446" w:history="1">
            <w:r w:rsidR="00740DF1" w:rsidRPr="007D34C4">
              <w:rPr>
                <w:rStyle w:val="Hyperlink"/>
              </w:rPr>
              <w:t>2.1. Về lý thuyết</w:t>
            </w:r>
            <w:r w:rsidR="00740DF1">
              <w:rPr>
                <w:webHidden/>
              </w:rPr>
              <w:tab/>
            </w:r>
            <w:r w:rsidR="00740DF1">
              <w:rPr>
                <w:webHidden/>
              </w:rPr>
              <w:fldChar w:fldCharType="begin"/>
            </w:r>
            <w:r w:rsidR="00740DF1">
              <w:rPr>
                <w:webHidden/>
              </w:rPr>
              <w:instrText xml:space="preserve"> PAGEREF _Toc167394446 \h </w:instrText>
            </w:r>
            <w:r w:rsidR="00740DF1">
              <w:rPr>
                <w:webHidden/>
              </w:rPr>
            </w:r>
            <w:r w:rsidR="00740DF1">
              <w:rPr>
                <w:webHidden/>
              </w:rPr>
              <w:fldChar w:fldCharType="separate"/>
            </w:r>
            <w:r w:rsidR="00740DF1">
              <w:rPr>
                <w:webHidden/>
              </w:rPr>
              <w:t>13</w:t>
            </w:r>
            <w:r w:rsidR="00740DF1">
              <w:rPr>
                <w:webHidden/>
              </w:rPr>
              <w:fldChar w:fldCharType="end"/>
            </w:r>
          </w:hyperlink>
        </w:p>
        <w:p w14:paraId="01807EA1" w14:textId="608479D3" w:rsidR="00740DF1" w:rsidRDefault="00AC5987">
          <w:pPr>
            <w:pStyle w:val="TOC3"/>
            <w:tabs>
              <w:tab w:val="right" w:leader="dot" w:pos="8777"/>
            </w:tabs>
            <w:rPr>
              <w:rFonts w:asciiTheme="minorHAnsi" w:eastAsiaTheme="minorEastAsia" w:hAnsiTheme="minorHAnsi" w:cstheme="minorBidi"/>
              <w:sz w:val="22"/>
              <w:szCs w:val="22"/>
              <w:lang w:val="en-US"/>
            </w:rPr>
          </w:pPr>
          <w:hyperlink w:anchor="_Toc167394447" w:history="1">
            <w:r w:rsidR="00740DF1" w:rsidRPr="007D34C4">
              <w:rPr>
                <w:rStyle w:val="Hyperlink"/>
              </w:rPr>
              <w:t>2.2. Về ứng dụng</w:t>
            </w:r>
            <w:r w:rsidR="00740DF1">
              <w:rPr>
                <w:webHidden/>
              </w:rPr>
              <w:tab/>
            </w:r>
            <w:r w:rsidR="00740DF1">
              <w:rPr>
                <w:webHidden/>
              </w:rPr>
              <w:fldChar w:fldCharType="begin"/>
            </w:r>
            <w:r w:rsidR="00740DF1">
              <w:rPr>
                <w:webHidden/>
              </w:rPr>
              <w:instrText xml:space="preserve"> PAGEREF _Toc167394447 \h </w:instrText>
            </w:r>
            <w:r w:rsidR="00740DF1">
              <w:rPr>
                <w:webHidden/>
              </w:rPr>
            </w:r>
            <w:r w:rsidR="00740DF1">
              <w:rPr>
                <w:webHidden/>
              </w:rPr>
              <w:fldChar w:fldCharType="separate"/>
            </w:r>
            <w:r w:rsidR="00740DF1">
              <w:rPr>
                <w:webHidden/>
              </w:rPr>
              <w:t>14</w:t>
            </w:r>
            <w:r w:rsidR="00740DF1">
              <w:rPr>
                <w:webHidden/>
              </w:rPr>
              <w:fldChar w:fldCharType="end"/>
            </w:r>
          </w:hyperlink>
        </w:p>
        <w:p w14:paraId="3986A3EE" w14:textId="30D7DCD3" w:rsidR="00740DF1" w:rsidRDefault="00AC5987">
          <w:pPr>
            <w:pStyle w:val="TOC2"/>
            <w:tabs>
              <w:tab w:val="right" w:leader="dot" w:pos="8777"/>
            </w:tabs>
            <w:rPr>
              <w:rFonts w:asciiTheme="minorHAnsi" w:eastAsiaTheme="minorEastAsia" w:hAnsiTheme="minorHAnsi" w:cstheme="minorBidi"/>
              <w:sz w:val="22"/>
              <w:szCs w:val="22"/>
              <w:lang w:val="en-US"/>
            </w:rPr>
          </w:pPr>
          <w:hyperlink w:anchor="_Toc167394448" w:history="1">
            <w:r w:rsidR="00740DF1" w:rsidRPr="007D34C4">
              <w:rPr>
                <w:rStyle w:val="Hyperlink"/>
                <w:lang w:val="en-US"/>
              </w:rPr>
              <w:t xml:space="preserve">3. </w:t>
            </w:r>
            <w:r w:rsidR="00740DF1" w:rsidRPr="007D34C4">
              <w:rPr>
                <w:rStyle w:val="Hyperlink"/>
              </w:rPr>
              <w:t>Đối tượng nghiên cứu</w:t>
            </w:r>
            <w:r w:rsidR="00740DF1">
              <w:rPr>
                <w:webHidden/>
              </w:rPr>
              <w:tab/>
            </w:r>
            <w:r w:rsidR="00740DF1">
              <w:rPr>
                <w:webHidden/>
              </w:rPr>
              <w:fldChar w:fldCharType="begin"/>
            </w:r>
            <w:r w:rsidR="00740DF1">
              <w:rPr>
                <w:webHidden/>
              </w:rPr>
              <w:instrText xml:space="preserve"> PAGEREF _Toc167394448 \h </w:instrText>
            </w:r>
            <w:r w:rsidR="00740DF1">
              <w:rPr>
                <w:webHidden/>
              </w:rPr>
            </w:r>
            <w:r w:rsidR="00740DF1">
              <w:rPr>
                <w:webHidden/>
              </w:rPr>
              <w:fldChar w:fldCharType="separate"/>
            </w:r>
            <w:r w:rsidR="00740DF1">
              <w:rPr>
                <w:webHidden/>
              </w:rPr>
              <w:t>14</w:t>
            </w:r>
            <w:r w:rsidR="00740DF1">
              <w:rPr>
                <w:webHidden/>
              </w:rPr>
              <w:fldChar w:fldCharType="end"/>
            </w:r>
          </w:hyperlink>
        </w:p>
        <w:p w14:paraId="7D4BB933" w14:textId="1AC4DAF5" w:rsidR="00740DF1" w:rsidRDefault="00AC5987">
          <w:pPr>
            <w:pStyle w:val="TOC2"/>
            <w:tabs>
              <w:tab w:val="right" w:leader="dot" w:pos="8777"/>
            </w:tabs>
            <w:rPr>
              <w:rFonts w:asciiTheme="minorHAnsi" w:eastAsiaTheme="minorEastAsia" w:hAnsiTheme="minorHAnsi" w:cstheme="minorBidi"/>
              <w:sz w:val="22"/>
              <w:szCs w:val="22"/>
              <w:lang w:val="en-US"/>
            </w:rPr>
          </w:pPr>
          <w:hyperlink w:anchor="_Toc167394449" w:history="1">
            <w:r w:rsidR="00740DF1" w:rsidRPr="007D34C4">
              <w:rPr>
                <w:rStyle w:val="Hyperlink"/>
                <w:lang w:val="en-US"/>
              </w:rPr>
              <w:t>4. Ph</w:t>
            </w:r>
            <w:r w:rsidR="00740DF1" w:rsidRPr="007D34C4">
              <w:rPr>
                <w:rStyle w:val="Hyperlink"/>
              </w:rPr>
              <w:t>ạm vi nghiên cứu</w:t>
            </w:r>
            <w:r w:rsidR="00740DF1">
              <w:rPr>
                <w:webHidden/>
              </w:rPr>
              <w:tab/>
            </w:r>
            <w:r w:rsidR="00740DF1">
              <w:rPr>
                <w:webHidden/>
              </w:rPr>
              <w:fldChar w:fldCharType="begin"/>
            </w:r>
            <w:r w:rsidR="00740DF1">
              <w:rPr>
                <w:webHidden/>
              </w:rPr>
              <w:instrText xml:space="preserve"> PAGEREF _Toc167394449 \h </w:instrText>
            </w:r>
            <w:r w:rsidR="00740DF1">
              <w:rPr>
                <w:webHidden/>
              </w:rPr>
            </w:r>
            <w:r w:rsidR="00740DF1">
              <w:rPr>
                <w:webHidden/>
              </w:rPr>
              <w:fldChar w:fldCharType="separate"/>
            </w:r>
            <w:r w:rsidR="00740DF1">
              <w:rPr>
                <w:webHidden/>
              </w:rPr>
              <w:t>14</w:t>
            </w:r>
            <w:r w:rsidR="00740DF1">
              <w:rPr>
                <w:webHidden/>
              </w:rPr>
              <w:fldChar w:fldCharType="end"/>
            </w:r>
          </w:hyperlink>
        </w:p>
        <w:p w14:paraId="5D0CD9BA" w14:textId="79235CE3" w:rsidR="00740DF1" w:rsidRDefault="00AC5987">
          <w:pPr>
            <w:pStyle w:val="TOC2"/>
            <w:tabs>
              <w:tab w:val="right" w:leader="dot" w:pos="8777"/>
            </w:tabs>
            <w:rPr>
              <w:rFonts w:asciiTheme="minorHAnsi" w:eastAsiaTheme="minorEastAsia" w:hAnsiTheme="minorHAnsi" w:cstheme="minorBidi"/>
              <w:sz w:val="22"/>
              <w:szCs w:val="22"/>
              <w:lang w:val="en-US"/>
            </w:rPr>
          </w:pPr>
          <w:hyperlink w:anchor="_Toc167394450" w:history="1">
            <w:r w:rsidR="00740DF1" w:rsidRPr="007D34C4">
              <w:rPr>
                <w:rStyle w:val="Hyperlink"/>
                <w:lang w:val="en-US"/>
              </w:rPr>
              <w:t xml:space="preserve">5. </w:t>
            </w:r>
            <w:r w:rsidR="00740DF1" w:rsidRPr="007D34C4">
              <w:rPr>
                <w:rStyle w:val="Hyperlink"/>
              </w:rPr>
              <w:t>Phương pháp nghiên cứu</w:t>
            </w:r>
            <w:r w:rsidR="00740DF1">
              <w:rPr>
                <w:webHidden/>
              </w:rPr>
              <w:tab/>
            </w:r>
            <w:r w:rsidR="00740DF1">
              <w:rPr>
                <w:webHidden/>
              </w:rPr>
              <w:fldChar w:fldCharType="begin"/>
            </w:r>
            <w:r w:rsidR="00740DF1">
              <w:rPr>
                <w:webHidden/>
              </w:rPr>
              <w:instrText xml:space="preserve"> PAGEREF _Toc167394450 \h </w:instrText>
            </w:r>
            <w:r w:rsidR="00740DF1">
              <w:rPr>
                <w:webHidden/>
              </w:rPr>
            </w:r>
            <w:r w:rsidR="00740DF1">
              <w:rPr>
                <w:webHidden/>
              </w:rPr>
              <w:fldChar w:fldCharType="separate"/>
            </w:r>
            <w:r w:rsidR="00740DF1">
              <w:rPr>
                <w:webHidden/>
              </w:rPr>
              <w:t>15</w:t>
            </w:r>
            <w:r w:rsidR="00740DF1">
              <w:rPr>
                <w:webHidden/>
              </w:rPr>
              <w:fldChar w:fldCharType="end"/>
            </w:r>
          </w:hyperlink>
        </w:p>
        <w:p w14:paraId="5109ACAE" w14:textId="1202AB40" w:rsidR="00740DF1" w:rsidRDefault="00AC5987">
          <w:pPr>
            <w:pStyle w:val="TOC2"/>
            <w:tabs>
              <w:tab w:val="right" w:leader="dot" w:pos="8777"/>
            </w:tabs>
            <w:rPr>
              <w:rFonts w:asciiTheme="minorHAnsi" w:eastAsiaTheme="minorEastAsia" w:hAnsiTheme="minorHAnsi" w:cstheme="minorBidi"/>
              <w:sz w:val="22"/>
              <w:szCs w:val="22"/>
              <w:lang w:val="en-US"/>
            </w:rPr>
          </w:pPr>
          <w:hyperlink w:anchor="_Toc167394451" w:history="1">
            <w:r w:rsidR="00740DF1" w:rsidRPr="007D34C4">
              <w:rPr>
                <w:rStyle w:val="Hyperlink"/>
                <w:lang w:val="en-US"/>
              </w:rPr>
              <w:t xml:space="preserve">6. </w:t>
            </w:r>
            <w:r w:rsidR="00740DF1" w:rsidRPr="007D34C4">
              <w:rPr>
                <w:rStyle w:val="Hyperlink"/>
              </w:rPr>
              <w:t>Quá trình nghiên cứu đề tài</w:t>
            </w:r>
            <w:r w:rsidR="00740DF1">
              <w:rPr>
                <w:webHidden/>
              </w:rPr>
              <w:tab/>
            </w:r>
            <w:r w:rsidR="00740DF1">
              <w:rPr>
                <w:webHidden/>
              </w:rPr>
              <w:fldChar w:fldCharType="begin"/>
            </w:r>
            <w:r w:rsidR="00740DF1">
              <w:rPr>
                <w:webHidden/>
              </w:rPr>
              <w:instrText xml:space="preserve"> PAGEREF _Toc167394451 \h </w:instrText>
            </w:r>
            <w:r w:rsidR="00740DF1">
              <w:rPr>
                <w:webHidden/>
              </w:rPr>
            </w:r>
            <w:r w:rsidR="00740DF1">
              <w:rPr>
                <w:webHidden/>
              </w:rPr>
              <w:fldChar w:fldCharType="separate"/>
            </w:r>
            <w:r w:rsidR="00740DF1">
              <w:rPr>
                <w:webHidden/>
              </w:rPr>
              <w:t>15</w:t>
            </w:r>
            <w:r w:rsidR="00740DF1">
              <w:rPr>
                <w:webHidden/>
              </w:rPr>
              <w:fldChar w:fldCharType="end"/>
            </w:r>
          </w:hyperlink>
        </w:p>
        <w:p w14:paraId="7B326F91" w14:textId="0BC56ED7" w:rsidR="00740DF1" w:rsidRDefault="00AC5987">
          <w:pPr>
            <w:pStyle w:val="TOC1"/>
            <w:rPr>
              <w:rFonts w:asciiTheme="minorHAnsi" w:eastAsiaTheme="minorEastAsia" w:hAnsiTheme="minorHAnsi" w:cstheme="minorBidi"/>
              <w:sz w:val="22"/>
              <w:szCs w:val="22"/>
              <w:lang w:val="en-US"/>
            </w:rPr>
          </w:pPr>
          <w:hyperlink w:anchor="_Toc167394452" w:history="1">
            <w:r w:rsidR="00740DF1" w:rsidRPr="007D34C4">
              <w:rPr>
                <w:rStyle w:val="Hyperlink"/>
              </w:rPr>
              <w:t>CHƯƠNG 1. TỔNG QUAN VỀ ĐỀ TÀI</w:t>
            </w:r>
            <w:r w:rsidR="00740DF1">
              <w:rPr>
                <w:webHidden/>
              </w:rPr>
              <w:tab/>
            </w:r>
            <w:r w:rsidR="00740DF1">
              <w:rPr>
                <w:webHidden/>
              </w:rPr>
              <w:fldChar w:fldCharType="begin"/>
            </w:r>
            <w:r w:rsidR="00740DF1">
              <w:rPr>
                <w:webHidden/>
              </w:rPr>
              <w:instrText xml:space="preserve"> PAGEREF _Toc167394452 \h </w:instrText>
            </w:r>
            <w:r w:rsidR="00740DF1">
              <w:rPr>
                <w:webHidden/>
              </w:rPr>
            </w:r>
            <w:r w:rsidR="00740DF1">
              <w:rPr>
                <w:webHidden/>
              </w:rPr>
              <w:fldChar w:fldCharType="separate"/>
            </w:r>
            <w:r w:rsidR="00740DF1">
              <w:rPr>
                <w:webHidden/>
              </w:rPr>
              <w:t>17</w:t>
            </w:r>
            <w:r w:rsidR="00740DF1">
              <w:rPr>
                <w:webHidden/>
              </w:rPr>
              <w:fldChar w:fldCharType="end"/>
            </w:r>
          </w:hyperlink>
        </w:p>
        <w:p w14:paraId="58EEFE24" w14:textId="39060229"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53" w:history="1">
            <w:r w:rsidR="00740DF1" w:rsidRPr="007D34C4">
              <w:rPr>
                <w:rStyle w:val="Hyperlink"/>
              </w:rPr>
              <w:t>1.1.</w:t>
            </w:r>
            <w:r w:rsidR="00740DF1">
              <w:rPr>
                <w:rFonts w:asciiTheme="minorHAnsi" w:eastAsiaTheme="minorEastAsia" w:hAnsiTheme="minorHAnsi" w:cstheme="minorBidi"/>
                <w:sz w:val="22"/>
                <w:szCs w:val="22"/>
                <w:lang w:val="en-US"/>
              </w:rPr>
              <w:tab/>
            </w:r>
            <w:r w:rsidR="00740DF1" w:rsidRPr="007D34C4">
              <w:rPr>
                <w:rStyle w:val="Hyperlink"/>
              </w:rPr>
              <w:t>Các hướng nghiên cứu của đề tài</w:t>
            </w:r>
            <w:r w:rsidR="00740DF1">
              <w:rPr>
                <w:webHidden/>
              </w:rPr>
              <w:tab/>
            </w:r>
            <w:r w:rsidR="00740DF1">
              <w:rPr>
                <w:webHidden/>
              </w:rPr>
              <w:fldChar w:fldCharType="begin"/>
            </w:r>
            <w:r w:rsidR="00740DF1">
              <w:rPr>
                <w:webHidden/>
              </w:rPr>
              <w:instrText xml:space="preserve"> PAGEREF _Toc167394453 \h </w:instrText>
            </w:r>
            <w:r w:rsidR="00740DF1">
              <w:rPr>
                <w:webHidden/>
              </w:rPr>
            </w:r>
            <w:r w:rsidR="00740DF1">
              <w:rPr>
                <w:webHidden/>
              </w:rPr>
              <w:fldChar w:fldCharType="separate"/>
            </w:r>
            <w:r w:rsidR="00740DF1">
              <w:rPr>
                <w:webHidden/>
              </w:rPr>
              <w:t>17</w:t>
            </w:r>
            <w:r w:rsidR="00740DF1">
              <w:rPr>
                <w:webHidden/>
              </w:rPr>
              <w:fldChar w:fldCharType="end"/>
            </w:r>
          </w:hyperlink>
        </w:p>
        <w:p w14:paraId="63989DA4" w14:textId="19B451DA"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54" w:history="1">
            <w:r w:rsidR="00740DF1" w:rsidRPr="007D34C4">
              <w:rPr>
                <w:rStyle w:val="Hyperlink"/>
              </w:rPr>
              <w:t>1.2.</w:t>
            </w:r>
            <w:r w:rsidR="00740DF1">
              <w:rPr>
                <w:rFonts w:asciiTheme="minorHAnsi" w:eastAsiaTheme="minorEastAsia" w:hAnsiTheme="minorHAnsi" w:cstheme="minorBidi"/>
                <w:sz w:val="22"/>
                <w:szCs w:val="22"/>
                <w:lang w:val="en-US"/>
              </w:rPr>
              <w:tab/>
            </w:r>
            <w:r w:rsidR="00740DF1" w:rsidRPr="007D34C4">
              <w:rPr>
                <w:rStyle w:val="Hyperlink"/>
              </w:rPr>
              <w:t>Những vấn đề còn tồn tại</w:t>
            </w:r>
            <w:r w:rsidR="00740DF1">
              <w:rPr>
                <w:webHidden/>
              </w:rPr>
              <w:tab/>
            </w:r>
            <w:r w:rsidR="00740DF1">
              <w:rPr>
                <w:webHidden/>
              </w:rPr>
              <w:fldChar w:fldCharType="begin"/>
            </w:r>
            <w:r w:rsidR="00740DF1">
              <w:rPr>
                <w:webHidden/>
              </w:rPr>
              <w:instrText xml:space="preserve"> PAGEREF _Toc167394454 \h </w:instrText>
            </w:r>
            <w:r w:rsidR="00740DF1">
              <w:rPr>
                <w:webHidden/>
              </w:rPr>
            </w:r>
            <w:r w:rsidR="00740DF1">
              <w:rPr>
                <w:webHidden/>
              </w:rPr>
              <w:fldChar w:fldCharType="separate"/>
            </w:r>
            <w:r w:rsidR="00740DF1">
              <w:rPr>
                <w:webHidden/>
              </w:rPr>
              <w:t>17</w:t>
            </w:r>
            <w:r w:rsidR="00740DF1">
              <w:rPr>
                <w:webHidden/>
              </w:rPr>
              <w:fldChar w:fldCharType="end"/>
            </w:r>
          </w:hyperlink>
        </w:p>
        <w:p w14:paraId="70E4925D" w14:textId="0B3FD2D7"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55" w:history="1">
            <w:r w:rsidR="00740DF1" w:rsidRPr="007D34C4">
              <w:rPr>
                <w:rStyle w:val="Hyperlink"/>
              </w:rPr>
              <w:t>1.3.</w:t>
            </w:r>
            <w:r w:rsidR="00740DF1">
              <w:rPr>
                <w:rFonts w:asciiTheme="minorHAnsi" w:eastAsiaTheme="minorEastAsia" w:hAnsiTheme="minorHAnsi" w:cstheme="minorBidi"/>
                <w:sz w:val="22"/>
                <w:szCs w:val="22"/>
                <w:lang w:val="en-US"/>
              </w:rPr>
              <w:tab/>
            </w:r>
            <w:r w:rsidR="00740DF1" w:rsidRPr="007D34C4">
              <w:rPr>
                <w:rStyle w:val="Hyperlink"/>
              </w:rPr>
              <w:t>Các vấn đề sẽ giải quyết trong đề tài</w:t>
            </w:r>
            <w:r w:rsidR="00740DF1">
              <w:rPr>
                <w:webHidden/>
              </w:rPr>
              <w:tab/>
            </w:r>
            <w:r w:rsidR="00740DF1">
              <w:rPr>
                <w:webHidden/>
              </w:rPr>
              <w:fldChar w:fldCharType="begin"/>
            </w:r>
            <w:r w:rsidR="00740DF1">
              <w:rPr>
                <w:webHidden/>
              </w:rPr>
              <w:instrText xml:space="preserve"> PAGEREF _Toc167394455 \h </w:instrText>
            </w:r>
            <w:r w:rsidR="00740DF1">
              <w:rPr>
                <w:webHidden/>
              </w:rPr>
            </w:r>
            <w:r w:rsidR="00740DF1">
              <w:rPr>
                <w:webHidden/>
              </w:rPr>
              <w:fldChar w:fldCharType="separate"/>
            </w:r>
            <w:r w:rsidR="00740DF1">
              <w:rPr>
                <w:webHidden/>
              </w:rPr>
              <w:t>18</w:t>
            </w:r>
            <w:r w:rsidR="00740DF1">
              <w:rPr>
                <w:webHidden/>
              </w:rPr>
              <w:fldChar w:fldCharType="end"/>
            </w:r>
          </w:hyperlink>
        </w:p>
        <w:p w14:paraId="0BCFE84F" w14:textId="664264D7" w:rsidR="00740DF1" w:rsidRDefault="00AC5987">
          <w:pPr>
            <w:pStyle w:val="TOC1"/>
            <w:rPr>
              <w:rFonts w:asciiTheme="minorHAnsi" w:eastAsiaTheme="minorEastAsia" w:hAnsiTheme="minorHAnsi" w:cstheme="minorBidi"/>
              <w:sz w:val="22"/>
              <w:szCs w:val="22"/>
              <w:lang w:val="en-US"/>
            </w:rPr>
          </w:pPr>
          <w:hyperlink w:anchor="_Toc167394456" w:history="1">
            <w:r w:rsidR="00740DF1" w:rsidRPr="007D34C4">
              <w:rPr>
                <w:rStyle w:val="Hyperlink"/>
              </w:rPr>
              <w:t>CHƯƠNG 2. GIỚI THIỆU VỀ THƯ VIỆN REACTJS</w:t>
            </w:r>
            <w:r w:rsidR="00740DF1">
              <w:rPr>
                <w:webHidden/>
              </w:rPr>
              <w:tab/>
            </w:r>
            <w:r w:rsidR="00740DF1">
              <w:rPr>
                <w:webHidden/>
              </w:rPr>
              <w:fldChar w:fldCharType="begin"/>
            </w:r>
            <w:r w:rsidR="00740DF1">
              <w:rPr>
                <w:webHidden/>
              </w:rPr>
              <w:instrText xml:space="preserve"> PAGEREF _Toc167394456 \h </w:instrText>
            </w:r>
            <w:r w:rsidR="00740DF1">
              <w:rPr>
                <w:webHidden/>
              </w:rPr>
            </w:r>
            <w:r w:rsidR="00740DF1">
              <w:rPr>
                <w:webHidden/>
              </w:rPr>
              <w:fldChar w:fldCharType="separate"/>
            </w:r>
            <w:r w:rsidR="00740DF1">
              <w:rPr>
                <w:webHidden/>
              </w:rPr>
              <w:t>19</w:t>
            </w:r>
            <w:r w:rsidR="00740DF1">
              <w:rPr>
                <w:webHidden/>
              </w:rPr>
              <w:fldChar w:fldCharType="end"/>
            </w:r>
          </w:hyperlink>
        </w:p>
        <w:p w14:paraId="420FCF2E" w14:textId="2FC1F4F7"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57" w:history="1">
            <w:r w:rsidR="00740DF1" w:rsidRPr="007D34C4">
              <w:rPr>
                <w:rStyle w:val="Hyperlink"/>
              </w:rPr>
              <w:t>2.1.</w:t>
            </w:r>
            <w:r w:rsidR="00740DF1">
              <w:rPr>
                <w:rFonts w:asciiTheme="minorHAnsi" w:eastAsiaTheme="minorEastAsia" w:hAnsiTheme="minorHAnsi" w:cstheme="minorBidi"/>
                <w:sz w:val="22"/>
                <w:szCs w:val="22"/>
                <w:lang w:val="en-US"/>
              </w:rPr>
              <w:tab/>
            </w:r>
            <w:r w:rsidR="00740DF1" w:rsidRPr="007D34C4">
              <w:rPr>
                <w:rStyle w:val="Hyperlink"/>
              </w:rPr>
              <w:t>Giới thiệu chung</w:t>
            </w:r>
            <w:r w:rsidR="00740DF1">
              <w:rPr>
                <w:webHidden/>
              </w:rPr>
              <w:tab/>
            </w:r>
            <w:r w:rsidR="00740DF1">
              <w:rPr>
                <w:webHidden/>
              </w:rPr>
              <w:fldChar w:fldCharType="begin"/>
            </w:r>
            <w:r w:rsidR="00740DF1">
              <w:rPr>
                <w:webHidden/>
              </w:rPr>
              <w:instrText xml:space="preserve"> PAGEREF _Toc167394457 \h </w:instrText>
            </w:r>
            <w:r w:rsidR="00740DF1">
              <w:rPr>
                <w:webHidden/>
              </w:rPr>
            </w:r>
            <w:r w:rsidR="00740DF1">
              <w:rPr>
                <w:webHidden/>
              </w:rPr>
              <w:fldChar w:fldCharType="separate"/>
            </w:r>
            <w:r w:rsidR="00740DF1">
              <w:rPr>
                <w:webHidden/>
              </w:rPr>
              <w:t>19</w:t>
            </w:r>
            <w:r w:rsidR="00740DF1">
              <w:rPr>
                <w:webHidden/>
              </w:rPr>
              <w:fldChar w:fldCharType="end"/>
            </w:r>
          </w:hyperlink>
        </w:p>
        <w:p w14:paraId="738BDF31" w14:textId="72878265"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58" w:history="1">
            <w:r w:rsidR="00740DF1" w:rsidRPr="007D34C4">
              <w:rPr>
                <w:rStyle w:val="Hyperlink"/>
              </w:rPr>
              <w:t>2.2.</w:t>
            </w:r>
            <w:r w:rsidR="00740DF1">
              <w:rPr>
                <w:rFonts w:asciiTheme="minorHAnsi" w:eastAsiaTheme="minorEastAsia" w:hAnsiTheme="minorHAnsi" w:cstheme="minorBidi"/>
                <w:sz w:val="22"/>
                <w:szCs w:val="22"/>
                <w:lang w:val="en-US"/>
              </w:rPr>
              <w:tab/>
            </w:r>
            <w:r w:rsidR="00740DF1" w:rsidRPr="007D34C4">
              <w:rPr>
                <w:rStyle w:val="Hyperlink"/>
              </w:rPr>
              <w:t>Lịch sử ra đời</w:t>
            </w:r>
            <w:r w:rsidR="00740DF1">
              <w:rPr>
                <w:webHidden/>
              </w:rPr>
              <w:tab/>
            </w:r>
            <w:r w:rsidR="00740DF1">
              <w:rPr>
                <w:webHidden/>
              </w:rPr>
              <w:fldChar w:fldCharType="begin"/>
            </w:r>
            <w:r w:rsidR="00740DF1">
              <w:rPr>
                <w:webHidden/>
              </w:rPr>
              <w:instrText xml:space="preserve"> PAGEREF _Toc167394458 \h </w:instrText>
            </w:r>
            <w:r w:rsidR="00740DF1">
              <w:rPr>
                <w:webHidden/>
              </w:rPr>
            </w:r>
            <w:r w:rsidR="00740DF1">
              <w:rPr>
                <w:webHidden/>
              </w:rPr>
              <w:fldChar w:fldCharType="separate"/>
            </w:r>
            <w:r w:rsidR="00740DF1">
              <w:rPr>
                <w:webHidden/>
              </w:rPr>
              <w:t>19</w:t>
            </w:r>
            <w:r w:rsidR="00740DF1">
              <w:rPr>
                <w:webHidden/>
              </w:rPr>
              <w:fldChar w:fldCharType="end"/>
            </w:r>
          </w:hyperlink>
        </w:p>
        <w:p w14:paraId="57FE3F94" w14:textId="0284985E"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59" w:history="1">
            <w:r w:rsidR="00740DF1" w:rsidRPr="007D34C4">
              <w:rPr>
                <w:rStyle w:val="Hyperlink"/>
              </w:rPr>
              <w:t>2.3.</w:t>
            </w:r>
            <w:r w:rsidR="00740DF1">
              <w:rPr>
                <w:rFonts w:asciiTheme="minorHAnsi" w:eastAsiaTheme="minorEastAsia" w:hAnsiTheme="minorHAnsi" w:cstheme="minorBidi"/>
                <w:sz w:val="22"/>
                <w:szCs w:val="22"/>
                <w:lang w:val="en-US"/>
              </w:rPr>
              <w:tab/>
            </w:r>
            <w:r w:rsidR="00740DF1" w:rsidRPr="007D34C4">
              <w:rPr>
                <w:rStyle w:val="Hyperlink"/>
              </w:rPr>
              <w:t>Đặc điểm của ReactJS</w:t>
            </w:r>
            <w:r w:rsidR="00740DF1">
              <w:rPr>
                <w:webHidden/>
              </w:rPr>
              <w:tab/>
            </w:r>
            <w:r w:rsidR="00740DF1">
              <w:rPr>
                <w:webHidden/>
              </w:rPr>
              <w:fldChar w:fldCharType="begin"/>
            </w:r>
            <w:r w:rsidR="00740DF1">
              <w:rPr>
                <w:webHidden/>
              </w:rPr>
              <w:instrText xml:space="preserve"> PAGEREF _Toc167394459 \h </w:instrText>
            </w:r>
            <w:r w:rsidR="00740DF1">
              <w:rPr>
                <w:webHidden/>
              </w:rPr>
            </w:r>
            <w:r w:rsidR="00740DF1">
              <w:rPr>
                <w:webHidden/>
              </w:rPr>
              <w:fldChar w:fldCharType="separate"/>
            </w:r>
            <w:r w:rsidR="00740DF1">
              <w:rPr>
                <w:webHidden/>
              </w:rPr>
              <w:t>20</w:t>
            </w:r>
            <w:r w:rsidR="00740DF1">
              <w:rPr>
                <w:webHidden/>
              </w:rPr>
              <w:fldChar w:fldCharType="end"/>
            </w:r>
          </w:hyperlink>
        </w:p>
        <w:p w14:paraId="4FD9F671" w14:textId="5005958F"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60" w:history="1">
            <w:r w:rsidR="00740DF1" w:rsidRPr="007D34C4">
              <w:rPr>
                <w:rStyle w:val="Hyperlink"/>
              </w:rPr>
              <w:t>2.3.1.</w:t>
            </w:r>
            <w:r w:rsidR="00740DF1">
              <w:rPr>
                <w:rFonts w:asciiTheme="minorHAnsi" w:eastAsiaTheme="minorEastAsia" w:hAnsiTheme="minorHAnsi" w:cstheme="minorBidi"/>
                <w:sz w:val="22"/>
                <w:szCs w:val="22"/>
                <w:lang w:val="en-US"/>
              </w:rPr>
              <w:tab/>
            </w:r>
            <w:r w:rsidR="00740DF1" w:rsidRPr="007D34C4">
              <w:rPr>
                <w:rStyle w:val="Hyperlink"/>
              </w:rPr>
              <w:t>Vitural DOM</w:t>
            </w:r>
            <w:r w:rsidR="00740DF1">
              <w:rPr>
                <w:webHidden/>
              </w:rPr>
              <w:tab/>
            </w:r>
            <w:r w:rsidR="00740DF1">
              <w:rPr>
                <w:webHidden/>
              </w:rPr>
              <w:fldChar w:fldCharType="begin"/>
            </w:r>
            <w:r w:rsidR="00740DF1">
              <w:rPr>
                <w:webHidden/>
              </w:rPr>
              <w:instrText xml:space="preserve"> PAGEREF _Toc167394460 \h </w:instrText>
            </w:r>
            <w:r w:rsidR="00740DF1">
              <w:rPr>
                <w:webHidden/>
              </w:rPr>
            </w:r>
            <w:r w:rsidR="00740DF1">
              <w:rPr>
                <w:webHidden/>
              </w:rPr>
              <w:fldChar w:fldCharType="separate"/>
            </w:r>
            <w:r w:rsidR="00740DF1">
              <w:rPr>
                <w:webHidden/>
              </w:rPr>
              <w:t>20</w:t>
            </w:r>
            <w:r w:rsidR="00740DF1">
              <w:rPr>
                <w:webHidden/>
              </w:rPr>
              <w:fldChar w:fldCharType="end"/>
            </w:r>
          </w:hyperlink>
        </w:p>
        <w:p w14:paraId="77D0398B" w14:textId="3D926274"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61" w:history="1">
            <w:r w:rsidR="00740DF1" w:rsidRPr="007D34C4">
              <w:rPr>
                <w:rStyle w:val="Hyperlink"/>
              </w:rPr>
              <w:t>2.3.2.</w:t>
            </w:r>
            <w:r w:rsidR="00740DF1">
              <w:rPr>
                <w:rFonts w:asciiTheme="minorHAnsi" w:eastAsiaTheme="minorEastAsia" w:hAnsiTheme="minorHAnsi" w:cstheme="minorBidi"/>
                <w:sz w:val="22"/>
                <w:szCs w:val="22"/>
                <w:lang w:val="en-US"/>
              </w:rPr>
              <w:tab/>
            </w:r>
            <w:r w:rsidR="00740DF1" w:rsidRPr="007D34C4">
              <w:rPr>
                <w:rStyle w:val="Hyperlink"/>
              </w:rPr>
              <w:t>Component Based Development</w:t>
            </w:r>
            <w:r w:rsidR="00740DF1">
              <w:rPr>
                <w:webHidden/>
              </w:rPr>
              <w:tab/>
            </w:r>
            <w:r w:rsidR="00740DF1">
              <w:rPr>
                <w:webHidden/>
              </w:rPr>
              <w:fldChar w:fldCharType="begin"/>
            </w:r>
            <w:r w:rsidR="00740DF1">
              <w:rPr>
                <w:webHidden/>
              </w:rPr>
              <w:instrText xml:space="preserve"> PAGEREF _Toc167394461 \h </w:instrText>
            </w:r>
            <w:r w:rsidR="00740DF1">
              <w:rPr>
                <w:webHidden/>
              </w:rPr>
            </w:r>
            <w:r w:rsidR="00740DF1">
              <w:rPr>
                <w:webHidden/>
              </w:rPr>
              <w:fldChar w:fldCharType="separate"/>
            </w:r>
            <w:r w:rsidR="00740DF1">
              <w:rPr>
                <w:webHidden/>
              </w:rPr>
              <w:t>21</w:t>
            </w:r>
            <w:r w:rsidR="00740DF1">
              <w:rPr>
                <w:webHidden/>
              </w:rPr>
              <w:fldChar w:fldCharType="end"/>
            </w:r>
          </w:hyperlink>
        </w:p>
        <w:p w14:paraId="0A3C8A4D" w14:textId="3F192E41"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62" w:history="1">
            <w:r w:rsidR="00740DF1" w:rsidRPr="007D34C4">
              <w:rPr>
                <w:rStyle w:val="Hyperlink"/>
              </w:rPr>
              <w:t>2.3.3.</w:t>
            </w:r>
            <w:r w:rsidR="00740DF1">
              <w:rPr>
                <w:rFonts w:asciiTheme="minorHAnsi" w:eastAsiaTheme="minorEastAsia" w:hAnsiTheme="minorHAnsi" w:cstheme="minorBidi"/>
                <w:sz w:val="22"/>
                <w:szCs w:val="22"/>
                <w:lang w:val="en-US"/>
              </w:rPr>
              <w:tab/>
            </w:r>
            <w:r w:rsidR="00740DF1" w:rsidRPr="007D34C4">
              <w:rPr>
                <w:rStyle w:val="Hyperlink"/>
              </w:rPr>
              <w:t>JSX (Javacript XML)</w:t>
            </w:r>
            <w:r w:rsidR="00740DF1">
              <w:rPr>
                <w:webHidden/>
              </w:rPr>
              <w:tab/>
            </w:r>
            <w:r w:rsidR="00740DF1">
              <w:rPr>
                <w:webHidden/>
              </w:rPr>
              <w:fldChar w:fldCharType="begin"/>
            </w:r>
            <w:r w:rsidR="00740DF1">
              <w:rPr>
                <w:webHidden/>
              </w:rPr>
              <w:instrText xml:space="preserve"> PAGEREF _Toc167394462 \h </w:instrText>
            </w:r>
            <w:r w:rsidR="00740DF1">
              <w:rPr>
                <w:webHidden/>
              </w:rPr>
            </w:r>
            <w:r w:rsidR="00740DF1">
              <w:rPr>
                <w:webHidden/>
              </w:rPr>
              <w:fldChar w:fldCharType="separate"/>
            </w:r>
            <w:r w:rsidR="00740DF1">
              <w:rPr>
                <w:webHidden/>
              </w:rPr>
              <w:t>21</w:t>
            </w:r>
            <w:r w:rsidR="00740DF1">
              <w:rPr>
                <w:webHidden/>
              </w:rPr>
              <w:fldChar w:fldCharType="end"/>
            </w:r>
          </w:hyperlink>
        </w:p>
        <w:p w14:paraId="4F9268BD" w14:textId="43C65B89"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63" w:history="1">
            <w:r w:rsidR="00740DF1" w:rsidRPr="007D34C4">
              <w:rPr>
                <w:rStyle w:val="Hyperlink"/>
              </w:rPr>
              <w:t>2.4.</w:t>
            </w:r>
            <w:r w:rsidR="00740DF1">
              <w:rPr>
                <w:rFonts w:asciiTheme="minorHAnsi" w:eastAsiaTheme="minorEastAsia" w:hAnsiTheme="minorHAnsi" w:cstheme="minorBidi"/>
                <w:sz w:val="22"/>
                <w:szCs w:val="22"/>
                <w:lang w:val="en-US"/>
              </w:rPr>
              <w:tab/>
            </w:r>
            <w:r w:rsidR="00740DF1" w:rsidRPr="007D34C4">
              <w:rPr>
                <w:rStyle w:val="Hyperlink"/>
              </w:rPr>
              <w:t>Thế mạnh của ReactJS</w:t>
            </w:r>
            <w:r w:rsidR="00740DF1">
              <w:rPr>
                <w:webHidden/>
              </w:rPr>
              <w:tab/>
            </w:r>
            <w:r w:rsidR="00740DF1">
              <w:rPr>
                <w:webHidden/>
              </w:rPr>
              <w:fldChar w:fldCharType="begin"/>
            </w:r>
            <w:r w:rsidR="00740DF1">
              <w:rPr>
                <w:webHidden/>
              </w:rPr>
              <w:instrText xml:space="preserve"> PAGEREF _Toc167394463 \h </w:instrText>
            </w:r>
            <w:r w:rsidR="00740DF1">
              <w:rPr>
                <w:webHidden/>
              </w:rPr>
            </w:r>
            <w:r w:rsidR="00740DF1">
              <w:rPr>
                <w:webHidden/>
              </w:rPr>
              <w:fldChar w:fldCharType="separate"/>
            </w:r>
            <w:r w:rsidR="00740DF1">
              <w:rPr>
                <w:webHidden/>
              </w:rPr>
              <w:t>22</w:t>
            </w:r>
            <w:r w:rsidR="00740DF1">
              <w:rPr>
                <w:webHidden/>
              </w:rPr>
              <w:fldChar w:fldCharType="end"/>
            </w:r>
          </w:hyperlink>
        </w:p>
        <w:p w14:paraId="3EC9006A" w14:textId="02B00ADB"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64" w:history="1">
            <w:r w:rsidR="00740DF1" w:rsidRPr="007D34C4">
              <w:rPr>
                <w:rStyle w:val="Hyperlink"/>
              </w:rPr>
              <w:t>2.5.</w:t>
            </w:r>
            <w:r w:rsidR="00740DF1">
              <w:rPr>
                <w:rFonts w:asciiTheme="minorHAnsi" w:eastAsiaTheme="minorEastAsia" w:hAnsiTheme="minorHAnsi" w:cstheme="minorBidi"/>
                <w:sz w:val="22"/>
                <w:szCs w:val="22"/>
                <w:lang w:val="en-US"/>
              </w:rPr>
              <w:tab/>
            </w:r>
            <w:r w:rsidR="00740DF1" w:rsidRPr="007D34C4">
              <w:rPr>
                <w:rStyle w:val="Hyperlink"/>
              </w:rPr>
              <w:t>Cài đặt ReactJS</w:t>
            </w:r>
            <w:r w:rsidR="00740DF1">
              <w:rPr>
                <w:webHidden/>
              </w:rPr>
              <w:tab/>
            </w:r>
            <w:r w:rsidR="00740DF1">
              <w:rPr>
                <w:webHidden/>
              </w:rPr>
              <w:fldChar w:fldCharType="begin"/>
            </w:r>
            <w:r w:rsidR="00740DF1">
              <w:rPr>
                <w:webHidden/>
              </w:rPr>
              <w:instrText xml:space="preserve"> PAGEREF _Toc167394464 \h </w:instrText>
            </w:r>
            <w:r w:rsidR="00740DF1">
              <w:rPr>
                <w:webHidden/>
              </w:rPr>
            </w:r>
            <w:r w:rsidR="00740DF1">
              <w:rPr>
                <w:webHidden/>
              </w:rPr>
              <w:fldChar w:fldCharType="separate"/>
            </w:r>
            <w:r w:rsidR="00740DF1">
              <w:rPr>
                <w:webHidden/>
              </w:rPr>
              <w:t>22</w:t>
            </w:r>
            <w:r w:rsidR="00740DF1">
              <w:rPr>
                <w:webHidden/>
              </w:rPr>
              <w:fldChar w:fldCharType="end"/>
            </w:r>
          </w:hyperlink>
        </w:p>
        <w:p w14:paraId="4021AF9C" w14:textId="2C4CCBFA"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65" w:history="1">
            <w:r w:rsidR="00740DF1" w:rsidRPr="007D34C4">
              <w:rPr>
                <w:rStyle w:val="Hyperlink"/>
              </w:rPr>
              <w:t>2.6.</w:t>
            </w:r>
            <w:r w:rsidR="00740DF1">
              <w:rPr>
                <w:rFonts w:asciiTheme="minorHAnsi" w:eastAsiaTheme="minorEastAsia" w:hAnsiTheme="minorHAnsi" w:cstheme="minorBidi"/>
                <w:sz w:val="22"/>
                <w:szCs w:val="22"/>
                <w:lang w:val="en-US"/>
              </w:rPr>
              <w:tab/>
            </w:r>
            <w:r w:rsidR="00740DF1" w:rsidRPr="007D34C4">
              <w:rPr>
                <w:rStyle w:val="Hyperlink"/>
              </w:rPr>
              <w:t>Các trình duyệt web tương thích</w:t>
            </w:r>
            <w:r w:rsidR="00740DF1">
              <w:rPr>
                <w:webHidden/>
              </w:rPr>
              <w:tab/>
            </w:r>
            <w:r w:rsidR="00740DF1">
              <w:rPr>
                <w:webHidden/>
              </w:rPr>
              <w:fldChar w:fldCharType="begin"/>
            </w:r>
            <w:r w:rsidR="00740DF1">
              <w:rPr>
                <w:webHidden/>
              </w:rPr>
              <w:instrText xml:space="preserve"> PAGEREF _Toc167394465 \h </w:instrText>
            </w:r>
            <w:r w:rsidR="00740DF1">
              <w:rPr>
                <w:webHidden/>
              </w:rPr>
            </w:r>
            <w:r w:rsidR="00740DF1">
              <w:rPr>
                <w:webHidden/>
              </w:rPr>
              <w:fldChar w:fldCharType="separate"/>
            </w:r>
            <w:r w:rsidR="00740DF1">
              <w:rPr>
                <w:webHidden/>
              </w:rPr>
              <w:t>24</w:t>
            </w:r>
            <w:r w:rsidR="00740DF1">
              <w:rPr>
                <w:webHidden/>
              </w:rPr>
              <w:fldChar w:fldCharType="end"/>
            </w:r>
          </w:hyperlink>
        </w:p>
        <w:p w14:paraId="675AC9FD" w14:textId="581921E5" w:rsidR="00740DF1" w:rsidRDefault="00AC5987">
          <w:pPr>
            <w:pStyle w:val="TOC1"/>
            <w:rPr>
              <w:rFonts w:asciiTheme="minorHAnsi" w:eastAsiaTheme="minorEastAsia" w:hAnsiTheme="minorHAnsi" w:cstheme="minorBidi"/>
              <w:sz w:val="22"/>
              <w:szCs w:val="22"/>
              <w:lang w:val="en-US"/>
            </w:rPr>
          </w:pPr>
          <w:hyperlink w:anchor="_Toc167394466" w:history="1">
            <w:r w:rsidR="00740DF1" w:rsidRPr="007D34C4">
              <w:rPr>
                <w:rStyle w:val="Hyperlink"/>
              </w:rPr>
              <w:t>CHƯƠNG 3. GIỚI THIỆU VỀ FRAMEWORK ASP.NET</w:t>
            </w:r>
            <w:r w:rsidR="00740DF1">
              <w:rPr>
                <w:webHidden/>
              </w:rPr>
              <w:tab/>
            </w:r>
            <w:r w:rsidR="00740DF1">
              <w:rPr>
                <w:webHidden/>
              </w:rPr>
              <w:fldChar w:fldCharType="begin"/>
            </w:r>
            <w:r w:rsidR="00740DF1">
              <w:rPr>
                <w:webHidden/>
              </w:rPr>
              <w:instrText xml:space="preserve"> PAGEREF _Toc167394466 \h </w:instrText>
            </w:r>
            <w:r w:rsidR="00740DF1">
              <w:rPr>
                <w:webHidden/>
              </w:rPr>
            </w:r>
            <w:r w:rsidR="00740DF1">
              <w:rPr>
                <w:webHidden/>
              </w:rPr>
              <w:fldChar w:fldCharType="separate"/>
            </w:r>
            <w:r w:rsidR="00740DF1">
              <w:rPr>
                <w:webHidden/>
              </w:rPr>
              <w:t>25</w:t>
            </w:r>
            <w:r w:rsidR="00740DF1">
              <w:rPr>
                <w:webHidden/>
              </w:rPr>
              <w:fldChar w:fldCharType="end"/>
            </w:r>
          </w:hyperlink>
        </w:p>
        <w:p w14:paraId="2103D258" w14:textId="0F90D53F"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67" w:history="1">
            <w:r w:rsidR="00740DF1" w:rsidRPr="007D34C4">
              <w:rPr>
                <w:rStyle w:val="Hyperlink"/>
              </w:rPr>
              <w:t>3.1.</w:t>
            </w:r>
            <w:r w:rsidR="00740DF1">
              <w:rPr>
                <w:rFonts w:asciiTheme="minorHAnsi" w:eastAsiaTheme="minorEastAsia" w:hAnsiTheme="minorHAnsi" w:cstheme="minorBidi"/>
                <w:sz w:val="22"/>
                <w:szCs w:val="22"/>
                <w:lang w:val="en-US"/>
              </w:rPr>
              <w:tab/>
            </w:r>
            <w:r w:rsidR="00740DF1" w:rsidRPr="007D34C4">
              <w:rPr>
                <w:rStyle w:val="Hyperlink"/>
              </w:rPr>
              <w:t>Giới thiệu chung</w:t>
            </w:r>
            <w:r w:rsidR="00740DF1">
              <w:rPr>
                <w:webHidden/>
              </w:rPr>
              <w:tab/>
            </w:r>
            <w:r w:rsidR="00740DF1">
              <w:rPr>
                <w:webHidden/>
              </w:rPr>
              <w:fldChar w:fldCharType="begin"/>
            </w:r>
            <w:r w:rsidR="00740DF1">
              <w:rPr>
                <w:webHidden/>
              </w:rPr>
              <w:instrText xml:space="preserve"> PAGEREF _Toc167394467 \h </w:instrText>
            </w:r>
            <w:r w:rsidR="00740DF1">
              <w:rPr>
                <w:webHidden/>
              </w:rPr>
            </w:r>
            <w:r w:rsidR="00740DF1">
              <w:rPr>
                <w:webHidden/>
              </w:rPr>
              <w:fldChar w:fldCharType="separate"/>
            </w:r>
            <w:r w:rsidR="00740DF1">
              <w:rPr>
                <w:webHidden/>
              </w:rPr>
              <w:t>25</w:t>
            </w:r>
            <w:r w:rsidR="00740DF1">
              <w:rPr>
                <w:webHidden/>
              </w:rPr>
              <w:fldChar w:fldCharType="end"/>
            </w:r>
          </w:hyperlink>
        </w:p>
        <w:p w14:paraId="2AA92EDF" w14:textId="7E19876A"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68" w:history="1">
            <w:r w:rsidR="00740DF1" w:rsidRPr="007D34C4">
              <w:rPr>
                <w:rStyle w:val="Hyperlink"/>
              </w:rPr>
              <w:t>3.2.</w:t>
            </w:r>
            <w:r w:rsidR="00740DF1">
              <w:rPr>
                <w:rFonts w:asciiTheme="minorHAnsi" w:eastAsiaTheme="minorEastAsia" w:hAnsiTheme="minorHAnsi" w:cstheme="minorBidi"/>
                <w:sz w:val="22"/>
                <w:szCs w:val="22"/>
                <w:lang w:val="en-US"/>
              </w:rPr>
              <w:tab/>
            </w:r>
            <w:r w:rsidR="00740DF1" w:rsidRPr="007D34C4">
              <w:rPr>
                <w:rStyle w:val="Hyperlink"/>
              </w:rPr>
              <w:t>Cấu trúc và các thành phần của ASP.NET</w:t>
            </w:r>
            <w:r w:rsidR="00740DF1">
              <w:rPr>
                <w:webHidden/>
              </w:rPr>
              <w:tab/>
            </w:r>
            <w:r w:rsidR="00740DF1">
              <w:rPr>
                <w:webHidden/>
              </w:rPr>
              <w:fldChar w:fldCharType="begin"/>
            </w:r>
            <w:r w:rsidR="00740DF1">
              <w:rPr>
                <w:webHidden/>
              </w:rPr>
              <w:instrText xml:space="preserve"> PAGEREF _Toc167394468 \h </w:instrText>
            </w:r>
            <w:r w:rsidR="00740DF1">
              <w:rPr>
                <w:webHidden/>
              </w:rPr>
            </w:r>
            <w:r w:rsidR="00740DF1">
              <w:rPr>
                <w:webHidden/>
              </w:rPr>
              <w:fldChar w:fldCharType="separate"/>
            </w:r>
            <w:r w:rsidR="00740DF1">
              <w:rPr>
                <w:webHidden/>
              </w:rPr>
              <w:t>25</w:t>
            </w:r>
            <w:r w:rsidR="00740DF1">
              <w:rPr>
                <w:webHidden/>
              </w:rPr>
              <w:fldChar w:fldCharType="end"/>
            </w:r>
          </w:hyperlink>
        </w:p>
        <w:p w14:paraId="3777DDA1" w14:textId="3B4A2282"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69" w:history="1">
            <w:r w:rsidR="00740DF1" w:rsidRPr="007D34C4">
              <w:rPr>
                <w:rStyle w:val="Hyperlink"/>
              </w:rPr>
              <w:t>3.3.</w:t>
            </w:r>
            <w:r w:rsidR="00740DF1">
              <w:rPr>
                <w:rFonts w:asciiTheme="minorHAnsi" w:eastAsiaTheme="minorEastAsia" w:hAnsiTheme="minorHAnsi" w:cstheme="minorBidi"/>
                <w:sz w:val="22"/>
                <w:szCs w:val="22"/>
                <w:lang w:val="en-US"/>
              </w:rPr>
              <w:tab/>
            </w:r>
            <w:r w:rsidR="00740DF1" w:rsidRPr="007D34C4">
              <w:rPr>
                <w:rStyle w:val="Hyperlink"/>
              </w:rPr>
              <w:t>Một số đặc điểm</w:t>
            </w:r>
            <w:r w:rsidR="00740DF1">
              <w:rPr>
                <w:webHidden/>
              </w:rPr>
              <w:tab/>
            </w:r>
            <w:r w:rsidR="00740DF1">
              <w:rPr>
                <w:webHidden/>
              </w:rPr>
              <w:fldChar w:fldCharType="begin"/>
            </w:r>
            <w:r w:rsidR="00740DF1">
              <w:rPr>
                <w:webHidden/>
              </w:rPr>
              <w:instrText xml:space="preserve"> PAGEREF _Toc167394469 \h </w:instrText>
            </w:r>
            <w:r w:rsidR="00740DF1">
              <w:rPr>
                <w:webHidden/>
              </w:rPr>
            </w:r>
            <w:r w:rsidR="00740DF1">
              <w:rPr>
                <w:webHidden/>
              </w:rPr>
              <w:fldChar w:fldCharType="separate"/>
            </w:r>
            <w:r w:rsidR="00740DF1">
              <w:rPr>
                <w:webHidden/>
              </w:rPr>
              <w:t>26</w:t>
            </w:r>
            <w:r w:rsidR="00740DF1">
              <w:rPr>
                <w:webHidden/>
              </w:rPr>
              <w:fldChar w:fldCharType="end"/>
            </w:r>
          </w:hyperlink>
        </w:p>
        <w:p w14:paraId="0C7E414F" w14:textId="4F47FE62"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70" w:history="1">
            <w:r w:rsidR="00740DF1" w:rsidRPr="007D34C4">
              <w:rPr>
                <w:rStyle w:val="Hyperlink"/>
              </w:rPr>
              <w:t>3.3.1.</w:t>
            </w:r>
            <w:r w:rsidR="00740DF1">
              <w:rPr>
                <w:rFonts w:asciiTheme="minorHAnsi" w:eastAsiaTheme="minorEastAsia" w:hAnsiTheme="minorHAnsi" w:cstheme="minorBidi"/>
                <w:sz w:val="22"/>
                <w:szCs w:val="22"/>
                <w:lang w:val="en-US"/>
              </w:rPr>
              <w:tab/>
            </w:r>
            <w:r w:rsidR="00740DF1" w:rsidRPr="007D34C4">
              <w:rPr>
                <w:rStyle w:val="Hyperlink"/>
              </w:rPr>
              <w:t>Code Behind Mode/ Trạng thái code rời</w:t>
            </w:r>
            <w:r w:rsidR="00740DF1">
              <w:rPr>
                <w:webHidden/>
              </w:rPr>
              <w:tab/>
            </w:r>
            <w:r w:rsidR="00740DF1">
              <w:rPr>
                <w:webHidden/>
              </w:rPr>
              <w:fldChar w:fldCharType="begin"/>
            </w:r>
            <w:r w:rsidR="00740DF1">
              <w:rPr>
                <w:webHidden/>
              </w:rPr>
              <w:instrText xml:space="preserve"> PAGEREF _Toc167394470 \h </w:instrText>
            </w:r>
            <w:r w:rsidR="00740DF1">
              <w:rPr>
                <w:webHidden/>
              </w:rPr>
            </w:r>
            <w:r w:rsidR="00740DF1">
              <w:rPr>
                <w:webHidden/>
              </w:rPr>
              <w:fldChar w:fldCharType="separate"/>
            </w:r>
            <w:r w:rsidR="00740DF1">
              <w:rPr>
                <w:webHidden/>
              </w:rPr>
              <w:t>26</w:t>
            </w:r>
            <w:r w:rsidR="00740DF1">
              <w:rPr>
                <w:webHidden/>
              </w:rPr>
              <w:fldChar w:fldCharType="end"/>
            </w:r>
          </w:hyperlink>
        </w:p>
        <w:p w14:paraId="629C22AD" w14:textId="3EB02E6E"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71" w:history="1">
            <w:r w:rsidR="00740DF1" w:rsidRPr="007D34C4">
              <w:rPr>
                <w:rStyle w:val="Hyperlink"/>
              </w:rPr>
              <w:t>3.3.2.</w:t>
            </w:r>
            <w:r w:rsidR="00740DF1">
              <w:rPr>
                <w:rFonts w:asciiTheme="minorHAnsi" w:eastAsiaTheme="minorEastAsia" w:hAnsiTheme="minorHAnsi" w:cstheme="minorBidi"/>
                <w:sz w:val="22"/>
                <w:szCs w:val="22"/>
                <w:lang w:val="en-US"/>
              </w:rPr>
              <w:tab/>
            </w:r>
            <w:r w:rsidR="00740DF1" w:rsidRPr="007D34C4">
              <w:rPr>
                <w:rStyle w:val="Hyperlink"/>
              </w:rPr>
              <w:t>State Management/Quản lý trạng thái</w:t>
            </w:r>
            <w:r w:rsidR="00740DF1">
              <w:rPr>
                <w:webHidden/>
              </w:rPr>
              <w:tab/>
            </w:r>
            <w:r w:rsidR="00740DF1">
              <w:rPr>
                <w:webHidden/>
              </w:rPr>
              <w:fldChar w:fldCharType="begin"/>
            </w:r>
            <w:r w:rsidR="00740DF1">
              <w:rPr>
                <w:webHidden/>
              </w:rPr>
              <w:instrText xml:space="preserve"> PAGEREF _Toc167394471 \h </w:instrText>
            </w:r>
            <w:r w:rsidR="00740DF1">
              <w:rPr>
                <w:webHidden/>
              </w:rPr>
            </w:r>
            <w:r w:rsidR="00740DF1">
              <w:rPr>
                <w:webHidden/>
              </w:rPr>
              <w:fldChar w:fldCharType="separate"/>
            </w:r>
            <w:r w:rsidR="00740DF1">
              <w:rPr>
                <w:webHidden/>
              </w:rPr>
              <w:t>26</w:t>
            </w:r>
            <w:r w:rsidR="00740DF1">
              <w:rPr>
                <w:webHidden/>
              </w:rPr>
              <w:fldChar w:fldCharType="end"/>
            </w:r>
          </w:hyperlink>
        </w:p>
        <w:p w14:paraId="1AEB42C8" w14:textId="0EB0A52D"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72" w:history="1">
            <w:r w:rsidR="00740DF1" w:rsidRPr="007D34C4">
              <w:rPr>
                <w:rStyle w:val="Hyperlink"/>
              </w:rPr>
              <w:t>3.3.3.</w:t>
            </w:r>
            <w:r w:rsidR="00740DF1">
              <w:rPr>
                <w:rFonts w:asciiTheme="minorHAnsi" w:eastAsiaTheme="minorEastAsia" w:hAnsiTheme="minorHAnsi" w:cstheme="minorBidi"/>
                <w:sz w:val="22"/>
                <w:szCs w:val="22"/>
                <w:lang w:val="en-US"/>
              </w:rPr>
              <w:tab/>
            </w:r>
            <w:r w:rsidR="00740DF1" w:rsidRPr="007D34C4">
              <w:rPr>
                <w:rStyle w:val="Hyperlink"/>
              </w:rPr>
              <w:t>Caching – Bộ nhớ Cache</w:t>
            </w:r>
            <w:r w:rsidR="00740DF1">
              <w:rPr>
                <w:webHidden/>
              </w:rPr>
              <w:tab/>
            </w:r>
            <w:r w:rsidR="00740DF1">
              <w:rPr>
                <w:webHidden/>
              </w:rPr>
              <w:fldChar w:fldCharType="begin"/>
            </w:r>
            <w:r w:rsidR="00740DF1">
              <w:rPr>
                <w:webHidden/>
              </w:rPr>
              <w:instrText xml:space="preserve"> PAGEREF _Toc167394472 \h </w:instrText>
            </w:r>
            <w:r w:rsidR="00740DF1">
              <w:rPr>
                <w:webHidden/>
              </w:rPr>
            </w:r>
            <w:r w:rsidR="00740DF1">
              <w:rPr>
                <w:webHidden/>
              </w:rPr>
              <w:fldChar w:fldCharType="separate"/>
            </w:r>
            <w:r w:rsidR="00740DF1">
              <w:rPr>
                <w:webHidden/>
              </w:rPr>
              <w:t>26</w:t>
            </w:r>
            <w:r w:rsidR="00740DF1">
              <w:rPr>
                <w:webHidden/>
              </w:rPr>
              <w:fldChar w:fldCharType="end"/>
            </w:r>
          </w:hyperlink>
        </w:p>
        <w:p w14:paraId="4E6DB6C4" w14:textId="279B9CEA"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73" w:history="1">
            <w:r w:rsidR="00740DF1" w:rsidRPr="007D34C4">
              <w:rPr>
                <w:rStyle w:val="Hyperlink"/>
              </w:rPr>
              <w:t>3.4.</w:t>
            </w:r>
            <w:r w:rsidR="00740DF1">
              <w:rPr>
                <w:rFonts w:asciiTheme="minorHAnsi" w:eastAsiaTheme="minorEastAsia" w:hAnsiTheme="minorHAnsi" w:cstheme="minorBidi"/>
                <w:sz w:val="22"/>
                <w:szCs w:val="22"/>
                <w:lang w:val="en-US"/>
              </w:rPr>
              <w:tab/>
            </w:r>
            <w:r w:rsidR="00740DF1" w:rsidRPr="007D34C4">
              <w:rPr>
                <w:rStyle w:val="Hyperlink"/>
                <w:shd w:val="clear" w:color="auto" w:fill="FFFFFF"/>
              </w:rPr>
              <w:t>Web API trong ASP.Net Core</w:t>
            </w:r>
            <w:r w:rsidR="00740DF1">
              <w:rPr>
                <w:webHidden/>
              </w:rPr>
              <w:tab/>
            </w:r>
            <w:r w:rsidR="00740DF1">
              <w:rPr>
                <w:webHidden/>
              </w:rPr>
              <w:fldChar w:fldCharType="begin"/>
            </w:r>
            <w:r w:rsidR="00740DF1">
              <w:rPr>
                <w:webHidden/>
              </w:rPr>
              <w:instrText xml:space="preserve"> PAGEREF _Toc167394473 \h </w:instrText>
            </w:r>
            <w:r w:rsidR="00740DF1">
              <w:rPr>
                <w:webHidden/>
              </w:rPr>
            </w:r>
            <w:r w:rsidR="00740DF1">
              <w:rPr>
                <w:webHidden/>
              </w:rPr>
              <w:fldChar w:fldCharType="separate"/>
            </w:r>
            <w:r w:rsidR="00740DF1">
              <w:rPr>
                <w:webHidden/>
              </w:rPr>
              <w:t>27</w:t>
            </w:r>
            <w:r w:rsidR="00740DF1">
              <w:rPr>
                <w:webHidden/>
              </w:rPr>
              <w:fldChar w:fldCharType="end"/>
            </w:r>
          </w:hyperlink>
        </w:p>
        <w:p w14:paraId="62095B50" w14:textId="79744181"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74" w:history="1">
            <w:r w:rsidR="00740DF1" w:rsidRPr="007D34C4">
              <w:rPr>
                <w:rStyle w:val="Hyperlink"/>
              </w:rPr>
              <w:t>3.5.</w:t>
            </w:r>
            <w:r w:rsidR="00740DF1">
              <w:rPr>
                <w:rFonts w:asciiTheme="minorHAnsi" w:eastAsiaTheme="minorEastAsia" w:hAnsiTheme="minorHAnsi" w:cstheme="minorBidi"/>
                <w:sz w:val="22"/>
                <w:szCs w:val="22"/>
                <w:lang w:val="en-US"/>
              </w:rPr>
              <w:tab/>
            </w:r>
            <w:r w:rsidR="00740DF1" w:rsidRPr="007D34C4">
              <w:rPr>
                <w:rStyle w:val="Hyperlink"/>
                <w:shd w:val="clear" w:color="auto" w:fill="FFFFFF"/>
              </w:rPr>
              <w:t xml:space="preserve">Cài đặt </w:t>
            </w:r>
            <w:r w:rsidR="00740DF1" w:rsidRPr="007D34C4">
              <w:rPr>
                <w:rStyle w:val="Hyperlink"/>
                <w:shd w:val="clear" w:color="auto" w:fill="FFFFFF"/>
                <w:lang w:val="en-US"/>
              </w:rPr>
              <w:t>ASP.NET</w:t>
            </w:r>
            <w:r w:rsidR="00740DF1">
              <w:rPr>
                <w:webHidden/>
              </w:rPr>
              <w:tab/>
            </w:r>
            <w:r w:rsidR="00740DF1">
              <w:rPr>
                <w:webHidden/>
              </w:rPr>
              <w:fldChar w:fldCharType="begin"/>
            </w:r>
            <w:r w:rsidR="00740DF1">
              <w:rPr>
                <w:webHidden/>
              </w:rPr>
              <w:instrText xml:space="preserve"> PAGEREF _Toc167394474 \h </w:instrText>
            </w:r>
            <w:r w:rsidR="00740DF1">
              <w:rPr>
                <w:webHidden/>
              </w:rPr>
            </w:r>
            <w:r w:rsidR="00740DF1">
              <w:rPr>
                <w:webHidden/>
              </w:rPr>
              <w:fldChar w:fldCharType="separate"/>
            </w:r>
            <w:r w:rsidR="00740DF1">
              <w:rPr>
                <w:webHidden/>
              </w:rPr>
              <w:t>28</w:t>
            </w:r>
            <w:r w:rsidR="00740DF1">
              <w:rPr>
                <w:webHidden/>
              </w:rPr>
              <w:fldChar w:fldCharType="end"/>
            </w:r>
          </w:hyperlink>
        </w:p>
        <w:p w14:paraId="1C00EB4D" w14:textId="442C4262" w:rsidR="00740DF1" w:rsidRDefault="00AC5987">
          <w:pPr>
            <w:pStyle w:val="TOC1"/>
            <w:rPr>
              <w:rFonts w:asciiTheme="minorHAnsi" w:eastAsiaTheme="minorEastAsia" w:hAnsiTheme="minorHAnsi" w:cstheme="minorBidi"/>
              <w:sz w:val="22"/>
              <w:szCs w:val="22"/>
              <w:lang w:val="en-US"/>
            </w:rPr>
          </w:pPr>
          <w:hyperlink w:anchor="_Toc167394475" w:history="1">
            <w:r w:rsidR="00740DF1" w:rsidRPr="007D34C4">
              <w:rPr>
                <w:rStyle w:val="Hyperlink"/>
              </w:rPr>
              <w:t>CHƯƠNG 4. TRIỂN KHAI ỨNG DỤNG</w:t>
            </w:r>
            <w:r w:rsidR="00740DF1">
              <w:rPr>
                <w:webHidden/>
              </w:rPr>
              <w:tab/>
            </w:r>
            <w:r w:rsidR="00740DF1">
              <w:rPr>
                <w:webHidden/>
              </w:rPr>
              <w:fldChar w:fldCharType="begin"/>
            </w:r>
            <w:r w:rsidR="00740DF1">
              <w:rPr>
                <w:webHidden/>
              </w:rPr>
              <w:instrText xml:space="preserve"> PAGEREF _Toc167394475 \h </w:instrText>
            </w:r>
            <w:r w:rsidR="00740DF1">
              <w:rPr>
                <w:webHidden/>
              </w:rPr>
            </w:r>
            <w:r w:rsidR="00740DF1">
              <w:rPr>
                <w:webHidden/>
              </w:rPr>
              <w:fldChar w:fldCharType="separate"/>
            </w:r>
            <w:r w:rsidR="00740DF1">
              <w:rPr>
                <w:webHidden/>
              </w:rPr>
              <w:t>31</w:t>
            </w:r>
            <w:r w:rsidR="00740DF1">
              <w:rPr>
                <w:webHidden/>
              </w:rPr>
              <w:fldChar w:fldCharType="end"/>
            </w:r>
          </w:hyperlink>
        </w:p>
        <w:p w14:paraId="6A4F9747" w14:textId="5C1446FA"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76" w:history="1">
            <w:r w:rsidR="00740DF1" w:rsidRPr="007D34C4">
              <w:rPr>
                <w:rStyle w:val="Hyperlink"/>
              </w:rPr>
              <w:t>4.1.</w:t>
            </w:r>
            <w:r w:rsidR="00740DF1">
              <w:rPr>
                <w:rFonts w:asciiTheme="minorHAnsi" w:eastAsiaTheme="minorEastAsia" w:hAnsiTheme="minorHAnsi" w:cstheme="minorBidi"/>
                <w:sz w:val="22"/>
                <w:szCs w:val="22"/>
                <w:lang w:val="en-US"/>
              </w:rPr>
              <w:tab/>
            </w:r>
            <w:r w:rsidR="00740DF1" w:rsidRPr="007D34C4">
              <w:rPr>
                <w:rStyle w:val="Hyperlink"/>
              </w:rPr>
              <w:t>Phân tích nghiệp vụ hệ thống</w:t>
            </w:r>
            <w:r w:rsidR="00740DF1">
              <w:rPr>
                <w:webHidden/>
              </w:rPr>
              <w:tab/>
            </w:r>
            <w:r w:rsidR="00740DF1">
              <w:rPr>
                <w:webHidden/>
              </w:rPr>
              <w:fldChar w:fldCharType="begin"/>
            </w:r>
            <w:r w:rsidR="00740DF1">
              <w:rPr>
                <w:webHidden/>
              </w:rPr>
              <w:instrText xml:space="preserve"> PAGEREF _Toc167394476 \h </w:instrText>
            </w:r>
            <w:r w:rsidR="00740DF1">
              <w:rPr>
                <w:webHidden/>
              </w:rPr>
            </w:r>
            <w:r w:rsidR="00740DF1">
              <w:rPr>
                <w:webHidden/>
              </w:rPr>
              <w:fldChar w:fldCharType="separate"/>
            </w:r>
            <w:r w:rsidR="00740DF1">
              <w:rPr>
                <w:webHidden/>
              </w:rPr>
              <w:t>31</w:t>
            </w:r>
            <w:r w:rsidR="00740DF1">
              <w:rPr>
                <w:webHidden/>
              </w:rPr>
              <w:fldChar w:fldCharType="end"/>
            </w:r>
          </w:hyperlink>
        </w:p>
        <w:p w14:paraId="0A6B6260" w14:textId="299CB44A"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77" w:history="1">
            <w:r w:rsidR="00740DF1" w:rsidRPr="007D34C4">
              <w:rPr>
                <w:rStyle w:val="Hyperlink"/>
              </w:rPr>
              <w:t>4.1.1.</w:t>
            </w:r>
            <w:r w:rsidR="00740DF1">
              <w:rPr>
                <w:rFonts w:asciiTheme="minorHAnsi" w:eastAsiaTheme="minorEastAsia" w:hAnsiTheme="minorHAnsi" w:cstheme="minorBidi"/>
                <w:sz w:val="22"/>
                <w:szCs w:val="22"/>
                <w:lang w:val="en-US"/>
              </w:rPr>
              <w:tab/>
            </w:r>
            <w:r w:rsidR="00740DF1" w:rsidRPr="007D34C4">
              <w:rPr>
                <w:rStyle w:val="Hyperlink"/>
              </w:rPr>
              <w:t>Danh sách các Actor</w:t>
            </w:r>
            <w:r w:rsidR="00740DF1">
              <w:rPr>
                <w:webHidden/>
              </w:rPr>
              <w:tab/>
            </w:r>
            <w:r w:rsidR="00740DF1">
              <w:rPr>
                <w:webHidden/>
              </w:rPr>
              <w:fldChar w:fldCharType="begin"/>
            </w:r>
            <w:r w:rsidR="00740DF1">
              <w:rPr>
                <w:webHidden/>
              </w:rPr>
              <w:instrText xml:space="preserve"> PAGEREF _Toc167394477 \h </w:instrText>
            </w:r>
            <w:r w:rsidR="00740DF1">
              <w:rPr>
                <w:webHidden/>
              </w:rPr>
            </w:r>
            <w:r w:rsidR="00740DF1">
              <w:rPr>
                <w:webHidden/>
              </w:rPr>
              <w:fldChar w:fldCharType="separate"/>
            </w:r>
            <w:r w:rsidR="00740DF1">
              <w:rPr>
                <w:webHidden/>
              </w:rPr>
              <w:t>31</w:t>
            </w:r>
            <w:r w:rsidR="00740DF1">
              <w:rPr>
                <w:webHidden/>
              </w:rPr>
              <w:fldChar w:fldCharType="end"/>
            </w:r>
          </w:hyperlink>
        </w:p>
        <w:p w14:paraId="54A9BFB6" w14:textId="2CAA1C41"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78" w:history="1">
            <w:r w:rsidR="00740DF1" w:rsidRPr="007D34C4">
              <w:rPr>
                <w:rStyle w:val="Hyperlink"/>
              </w:rPr>
              <w:t>4.1.2.</w:t>
            </w:r>
            <w:r w:rsidR="00740DF1">
              <w:rPr>
                <w:rFonts w:asciiTheme="minorHAnsi" w:eastAsiaTheme="minorEastAsia" w:hAnsiTheme="minorHAnsi" w:cstheme="minorBidi"/>
                <w:sz w:val="22"/>
                <w:szCs w:val="22"/>
                <w:lang w:val="en-US"/>
              </w:rPr>
              <w:tab/>
            </w:r>
            <w:r w:rsidR="00740DF1" w:rsidRPr="007D34C4">
              <w:rPr>
                <w:rStyle w:val="Hyperlink"/>
              </w:rPr>
              <w:t>Sơ đồ UseCase hệ thống</w:t>
            </w:r>
            <w:r w:rsidR="00740DF1">
              <w:rPr>
                <w:webHidden/>
              </w:rPr>
              <w:tab/>
            </w:r>
            <w:r w:rsidR="00740DF1">
              <w:rPr>
                <w:webHidden/>
              </w:rPr>
              <w:fldChar w:fldCharType="begin"/>
            </w:r>
            <w:r w:rsidR="00740DF1">
              <w:rPr>
                <w:webHidden/>
              </w:rPr>
              <w:instrText xml:space="preserve"> PAGEREF _Toc167394478 \h </w:instrText>
            </w:r>
            <w:r w:rsidR="00740DF1">
              <w:rPr>
                <w:webHidden/>
              </w:rPr>
            </w:r>
            <w:r w:rsidR="00740DF1">
              <w:rPr>
                <w:webHidden/>
              </w:rPr>
              <w:fldChar w:fldCharType="separate"/>
            </w:r>
            <w:r w:rsidR="00740DF1">
              <w:rPr>
                <w:webHidden/>
              </w:rPr>
              <w:t>31</w:t>
            </w:r>
            <w:r w:rsidR="00740DF1">
              <w:rPr>
                <w:webHidden/>
              </w:rPr>
              <w:fldChar w:fldCharType="end"/>
            </w:r>
          </w:hyperlink>
        </w:p>
        <w:p w14:paraId="0F2C83DC" w14:textId="1A2CAC12"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79" w:history="1">
            <w:r w:rsidR="00740DF1" w:rsidRPr="007D34C4">
              <w:rPr>
                <w:rStyle w:val="Hyperlink"/>
              </w:rPr>
              <w:t>4.2.</w:t>
            </w:r>
            <w:r w:rsidR="00740DF1">
              <w:rPr>
                <w:rFonts w:asciiTheme="minorHAnsi" w:eastAsiaTheme="minorEastAsia" w:hAnsiTheme="minorHAnsi" w:cstheme="minorBidi"/>
                <w:sz w:val="22"/>
                <w:szCs w:val="22"/>
                <w:lang w:val="en-US"/>
              </w:rPr>
              <w:tab/>
            </w:r>
            <w:r w:rsidR="00740DF1" w:rsidRPr="007D34C4">
              <w:rPr>
                <w:rStyle w:val="Hyperlink"/>
              </w:rPr>
              <w:t>Xây dựng cơ sở dữ liệu</w:t>
            </w:r>
            <w:r w:rsidR="00740DF1">
              <w:rPr>
                <w:webHidden/>
              </w:rPr>
              <w:tab/>
            </w:r>
            <w:r w:rsidR="00740DF1">
              <w:rPr>
                <w:webHidden/>
              </w:rPr>
              <w:fldChar w:fldCharType="begin"/>
            </w:r>
            <w:r w:rsidR="00740DF1">
              <w:rPr>
                <w:webHidden/>
              </w:rPr>
              <w:instrText xml:space="preserve"> PAGEREF _Toc167394479 \h </w:instrText>
            </w:r>
            <w:r w:rsidR="00740DF1">
              <w:rPr>
                <w:webHidden/>
              </w:rPr>
            </w:r>
            <w:r w:rsidR="00740DF1">
              <w:rPr>
                <w:webHidden/>
              </w:rPr>
              <w:fldChar w:fldCharType="separate"/>
            </w:r>
            <w:r w:rsidR="00740DF1">
              <w:rPr>
                <w:webHidden/>
              </w:rPr>
              <w:t>32</w:t>
            </w:r>
            <w:r w:rsidR="00740DF1">
              <w:rPr>
                <w:webHidden/>
              </w:rPr>
              <w:fldChar w:fldCharType="end"/>
            </w:r>
          </w:hyperlink>
        </w:p>
        <w:p w14:paraId="39CB4120" w14:textId="0BCFEA1B"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80" w:history="1">
            <w:r w:rsidR="00740DF1" w:rsidRPr="007D34C4">
              <w:rPr>
                <w:rStyle w:val="Hyperlink"/>
              </w:rPr>
              <w:t>4.3.</w:t>
            </w:r>
            <w:r w:rsidR="00740DF1">
              <w:rPr>
                <w:rFonts w:asciiTheme="minorHAnsi" w:eastAsiaTheme="minorEastAsia" w:hAnsiTheme="minorHAnsi" w:cstheme="minorBidi"/>
                <w:sz w:val="22"/>
                <w:szCs w:val="22"/>
                <w:lang w:val="en-US"/>
              </w:rPr>
              <w:tab/>
            </w:r>
            <w:r w:rsidR="00740DF1" w:rsidRPr="007D34C4">
              <w:rPr>
                <w:rStyle w:val="Hyperlink"/>
              </w:rPr>
              <w:t>Kỹ thuật sử dụng trong ứng dụng</w:t>
            </w:r>
            <w:r w:rsidR="00740DF1">
              <w:rPr>
                <w:webHidden/>
              </w:rPr>
              <w:tab/>
            </w:r>
            <w:r w:rsidR="00740DF1">
              <w:rPr>
                <w:webHidden/>
              </w:rPr>
              <w:fldChar w:fldCharType="begin"/>
            </w:r>
            <w:r w:rsidR="00740DF1">
              <w:rPr>
                <w:webHidden/>
              </w:rPr>
              <w:instrText xml:space="preserve"> PAGEREF _Toc167394480 \h </w:instrText>
            </w:r>
            <w:r w:rsidR="00740DF1">
              <w:rPr>
                <w:webHidden/>
              </w:rPr>
            </w:r>
            <w:r w:rsidR="00740DF1">
              <w:rPr>
                <w:webHidden/>
              </w:rPr>
              <w:fldChar w:fldCharType="separate"/>
            </w:r>
            <w:r w:rsidR="00740DF1">
              <w:rPr>
                <w:webHidden/>
              </w:rPr>
              <w:t>36</w:t>
            </w:r>
            <w:r w:rsidR="00740DF1">
              <w:rPr>
                <w:webHidden/>
              </w:rPr>
              <w:fldChar w:fldCharType="end"/>
            </w:r>
          </w:hyperlink>
        </w:p>
        <w:p w14:paraId="458E36ED" w14:textId="7D7BFD26"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81" w:history="1">
            <w:r w:rsidR="00740DF1" w:rsidRPr="007D34C4">
              <w:rPr>
                <w:rStyle w:val="Hyperlink"/>
              </w:rPr>
              <w:t>4.3.1.</w:t>
            </w:r>
            <w:r w:rsidR="00740DF1">
              <w:rPr>
                <w:rFonts w:asciiTheme="minorHAnsi" w:eastAsiaTheme="minorEastAsia" w:hAnsiTheme="minorHAnsi" w:cstheme="minorBidi"/>
                <w:sz w:val="22"/>
                <w:szCs w:val="22"/>
                <w:lang w:val="en-US"/>
              </w:rPr>
              <w:tab/>
            </w:r>
            <w:r w:rsidR="00740DF1" w:rsidRPr="007D34C4">
              <w:rPr>
                <w:rStyle w:val="Hyperlink"/>
              </w:rPr>
              <w:t>JWT (JSON Web Token)</w:t>
            </w:r>
            <w:r w:rsidR="00740DF1">
              <w:rPr>
                <w:webHidden/>
              </w:rPr>
              <w:tab/>
            </w:r>
            <w:r w:rsidR="00740DF1">
              <w:rPr>
                <w:webHidden/>
              </w:rPr>
              <w:fldChar w:fldCharType="begin"/>
            </w:r>
            <w:r w:rsidR="00740DF1">
              <w:rPr>
                <w:webHidden/>
              </w:rPr>
              <w:instrText xml:space="preserve"> PAGEREF _Toc167394481 \h </w:instrText>
            </w:r>
            <w:r w:rsidR="00740DF1">
              <w:rPr>
                <w:webHidden/>
              </w:rPr>
            </w:r>
            <w:r w:rsidR="00740DF1">
              <w:rPr>
                <w:webHidden/>
              </w:rPr>
              <w:fldChar w:fldCharType="separate"/>
            </w:r>
            <w:r w:rsidR="00740DF1">
              <w:rPr>
                <w:webHidden/>
              </w:rPr>
              <w:t>36</w:t>
            </w:r>
            <w:r w:rsidR="00740DF1">
              <w:rPr>
                <w:webHidden/>
              </w:rPr>
              <w:fldChar w:fldCharType="end"/>
            </w:r>
          </w:hyperlink>
        </w:p>
        <w:p w14:paraId="7BDDF4D1" w14:textId="7B9CE5D5"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82" w:history="1">
            <w:r w:rsidR="00740DF1" w:rsidRPr="007D34C4">
              <w:rPr>
                <w:rStyle w:val="Hyperlink"/>
              </w:rPr>
              <w:t>4.3.2.</w:t>
            </w:r>
            <w:r w:rsidR="00740DF1">
              <w:rPr>
                <w:rFonts w:asciiTheme="minorHAnsi" w:eastAsiaTheme="minorEastAsia" w:hAnsiTheme="minorHAnsi" w:cstheme="minorBidi"/>
                <w:sz w:val="22"/>
                <w:szCs w:val="22"/>
                <w:lang w:val="en-US"/>
              </w:rPr>
              <w:tab/>
            </w:r>
            <w:r w:rsidR="00740DF1" w:rsidRPr="007D34C4">
              <w:rPr>
                <w:rStyle w:val="Hyperlink"/>
              </w:rPr>
              <w:t>Caching</w:t>
            </w:r>
            <w:r w:rsidR="00740DF1">
              <w:rPr>
                <w:webHidden/>
              </w:rPr>
              <w:tab/>
            </w:r>
            <w:r w:rsidR="00740DF1">
              <w:rPr>
                <w:webHidden/>
              </w:rPr>
              <w:fldChar w:fldCharType="begin"/>
            </w:r>
            <w:r w:rsidR="00740DF1">
              <w:rPr>
                <w:webHidden/>
              </w:rPr>
              <w:instrText xml:space="preserve"> PAGEREF _Toc167394482 \h </w:instrText>
            </w:r>
            <w:r w:rsidR="00740DF1">
              <w:rPr>
                <w:webHidden/>
              </w:rPr>
            </w:r>
            <w:r w:rsidR="00740DF1">
              <w:rPr>
                <w:webHidden/>
              </w:rPr>
              <w:fldChar w:fldCharType="separate"/>
            </w:r>
            <w:r w:rsidR="00740DF1">
              <w:rPr>
                <w:webHidden/>
              </w:rPr>
              <w:t>38</w:t>
            </w:r>
            <w:r w:rsidR="00740DF1">
              <w:rPr>
                <w:webHidden/>
              </w:rPr>
              <w:fldChar w:fldCharType="end"/>
            </w:r>
          </w:hyperlink>
        </w:p>
        <w:p w14:paraId="0D05E426" w14:textId="37D99DD8"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83" w:history="1">
            <w:r w:rsidR="00740DF1" w:rsidRPr="007D34C4">
              <w:rPr>
                <w:rStyle w:val="Hyperlink"/>
              </w:rPr>
              <w:t>4.3.3.</w:t>
            </w:r>
            <w:r w:rsidR="00740DF1">
              <w:rPr>
                <w:rFonts w:asciiTheme="minorHAnsi" w:eastAsiaTheme="minorEastAsia" w:hAnsiTheme="minorHAnsi" w:cstheme="minorBidi"/>
                <w:sz w:val="22"/>
                <w:szCs w:val="22"/>
                <w:lang w:val="en-US"/>
              </w:rPr>
              <w:tab/>
            </w:r>
            <w:r w:rsidR="00740DF1" w:rsidRPr="007D34C4">
              <w:rPr>
                <w:rStyle w:val="Hyperlink"/>
              </w:rPr>
              <w:t>Bootstrap 5</w:t>
            </w:r>
            <w:r w:rsidR="00740DF1">
              <w:rPr>
                <w:webHidden/>
              </w:rPr>
              <w:tab/>
            </w:r>
            <w:r w:rsidR="00740DF1">
              <w:rPr>
                <w:webHidden/>
              </w:rPr>
              <w:fldChar w:fldCharType="begin"/>
            </w:r>
            <w:r w:rsidR="00740DF1">
              <w:rPr>
                <w:webHidden/>
              </w:rPr>
              <w:instrText xml:space="preserve"> PAGEREF _Toc167394483 \h </w:instrText>
            </w:r>
            <w:r w:rsidR="00740DF1">
              <w:rPr>
                <w:webHidden/>
              </w:rPr>
            </w:r>
            <w:r w:rsidR="00740DF1">
              <w:rPr>
                <w:webHidden/>
              </w:rPr>
              <w:fldChar w:fldCharType="separate"/>
            </w:r>
            <w:r w:rsidR="00740DF1">
              <w:rPr>
                <w:webHidden/>
              </w:rPr>
              <w:t>39</w:t>
            </w:r>
            <w:r w:rsidR="00740DF1">
              <w:rPr>
                <w:webHidden/>
              </w:rPr>
              <w:fldChar w:fldCharType="end"/>
            </w:r>
          </w:hyperlink>
        </w:p>
        <w:p w14:paraId="360E40C6" w14:textId="6379851E"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84" w:history="1">
            <w:r w:rsidR="00740DF1" w:rsidRPr="007D34C4">
              <w:rPr>
                <w:rStyle w:val="Hyperlink"/>
              </w:rPr>
              <w:t>4.3.4.</w:t>
            </w:r>
            <w:r w:rsidR="00740DF1">
              <w:rPr>
                <w:rFonts w:asciiTheme="minorHAnsi" w:eastAsiaTheme="minorEastAsia" w:hAnsiTheme="minorHAnsi" w:cstheme="minorBidi"/>
                <w:sz w:val="22"/>
                <w:szCs w:val="22"/>
                <w:lang w:val="en-US"/>
              </w:rPr>
              <w:tab/>
            </w:r>
            <w:r w:rsidR="00740DF1" w:rsidRPr="007D34C4">
              <w:rPr>
                <w:rStyle w:val="Hyperlink"/>
              </w:rPr>
              <w:t>UseCart() trong ReactJS</w:t>
            </w:r>
            <w:r w:rsidR="00740DF1">
              <w:rPr>
                <w:webHidden/>
              </w:rPr>
              <w:tab/>
            </w:r>
            <w:r w:rsidR="00740DF1">
              <w:rPr>
                <w:webHidden/>
              </w:rPr>
              <w:fldChar w:fldCharType="begin"/>
            </w:r>
            <w:r w:rsidR="00740DF1">
              <w:rPr>
                <w:webHidden/>
              </w:rPr>
              <w:instrText xml:space="preserve"> PAGEREF _Toc167394484 \h </w:instrText>
            </w:r>
            <w:r w:rsidR="00740DF1">
              <w:rPr>
                <w:webHidden/>
              </w:rPr>
            </w:r>
            <w:r w:rsidR="00740DF1">
              <w:rPr>
                <w:webHidden/>
              </w:rPr>
              <w:fldChar w:fldCharType="separate"/>
            </w:r>
            <w:r w:rsidR="00740DF1">
              <w:rPr>
                <w:webHidden/>
              </w:rPr>
              <w:t>40</w:t>
            </w:r>
            <w:r w:rsidR="00740DF1">
              <w:rPr>
                <w:webHidden/>
              </w:rPr>
              <w:fldChar w:fldCharType="end"/>
            </w:r>
          </w:hyperlink>
        </w:p>
        <w:p w14:paraId="5BD7C3E5" w14:textId="195DE506"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85" w:history="1">
            <w:r w:rsidR="00740DF1" w:rsidRPr="007D34C4">
              <w:rPr>
                <w:rStyle w:val="Hyperlink"/>
              </w:rPr>
              <w:t>4.3.5.</w:t>
            </w:r>
            <w:r w:rsidR="00740DF1">
              <w:rPr>
                <w:rFonts w:asciiTheme="minorHAnsi" w:eastAsiaTheme="minorEastAsia" w:hAnsiTheme="minorHAnsi" w:cstheme="minorBidi"/>
                <w:sz w:val="22"/>
                <w:szCs w:val="22"/>
                <w:lang w:val="en-US"/>
              </w:rPr>
              <w:tab/>
            </w:r>
            <w:r w:rsidR="00740DF1" w:rsidRPr="007D34C4">
              <w:rPr>
                <w:rStyle w:val="Hyperlink"/>
              </w:rPr>
              <w:t>React-PDF trong ReactJS</w:t>
            </w:r>
            <w:r w:rsidR="00740DF1">
              <w:rPr>
                <w:webHidden/>
              </w:rPr>
              <w:tab/>
            </w:r>
            <w:r w:rsidR="00740DF1">
              <w:rPr>
                <w:webHidden/>
              </w:rPr>
              <w:fldChar w:fldCharType="begin"/>
            </w:r>
            <w:r w:rsidR="00740DF1">
              <w:rPr>
                <w:webHidden/>
              </w:rPr>
              <w:instrText xml:space="preserve"> PAGEREF _Toc167394485 \h </w:instrText>
            </w:r>
            <w:r w:rsidR="00740DF1">
              <w:rPr>
                <w:webHidden/>
              </w:rPr>
            </w:r>
            <w:r w:rsidR="00740DF1">
              <w:rPr>
                <w:webHidden/>
              </w:rPr>
              <w:fldChar w:fldCharType="separate"/>
            </w:r>
            <w:r w:rsidR="00740DF1">
              <w:rPr>
                <w:webHidden/>
              </w:rPr>
              <w:t>41</w:t>
            </w:r>
            <w:r w:rsidR="00740DF1">
              <w:rPr>
                <w:webHidden/>
              </w:rPr>
              <w:fldChar w:fldCharType="end"/>
            </w:r>
          </w:hyperlink>
        </w:p>
        <w:p w14:paraId="7F830B78" w14:textId="15DCC808"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86" w:history="1">
            <w:r w:rsidR="00740DF1" w:rsidRPr="007D34C4">
              <w:rPr>
                <w:rStyle w:val="Hyperlink"/>
              </w:rPr>
              <w:t>4.3.6.</w:t>
            </w:r>
            <w:r w:rsidR="00740DF1">
              <w:rPr>
                <w:rFonts w:asciiTheme="minorHAnsi" w:eastAsiaTheme="minorEastAsia" w:hAnsiTheme="minorHAnsi" w:cstheme="minorBidi"/>
                <w:sz w:val="22"/>
                <w:szCs w:val="22"/>
                <w:lang w:val="en-US"/>
              </w:rPr>
              <w:tab/>
            </w:r>
            <w:r w:rsidR="00740DF1" w:rsidRPr="007D34C4">
              <w:rPr>
                <w:rStyle w:val="Hyperlink"/>
              </w:rPr>
              <w:t>Sử dụng EmailJS để gửi email</w:t>
            </w:r>
            <w:r w:rsidR="00740DF1">
              <w:rPr>
                <w:webHidden/>
              </w:rPr>
              <w:tab/>
            </w:r>
            <w:r w:rsidR="00740DF1">
              <w:rPr>
                <w:webHidden/>
              </w:rPr>
              <w:fldChar w:fldCharType="begin"/>
            </w:r>
            <w:r w:rsidR="00740DF1">
              <w:rPr>
                <w:webHidden/>
              </w:rPr>
              <w:instrText xml:space="preserve"> PAGEREF _Toc167394486 \h </w:instrText>
            </w:r>
            <w:r w:rsidR="00740DF1">
              <w:rPr>
                <w:webHidden/>
              </w:rPr>
            </w:r>
            <w:r w:rsidR="00740DF1">
              <w:rPr>
                <w:webHidden/>
              </w:rPr>
              <w:fldChar w:fldCharType="separate"/>
            </w:r>
            <w:r w:rsidR="00740DF1">
              <w:rPr>
                <w:webHidden/>
              </w:rPr>
              <w:t>42</w:t>
            </w:r>
            <w:r w:rsidR="00740DF1">
              <w:rPr>
                <w:webHidden/>
              </w:rPr>
              <w:fldChar w:fldCharType="end"/>
            </w:r>
          </w:hyperlink>
        </w:p>
        <w:p w14:paraId="615BEE48" w14:textId="1A8C7C55"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87" w:history="1">
            <w:r w:rsidR="00740DF1" w:rsidRPr="007D34C4">
              <w:rPr>
                <w:rStyle w:val="Hyperlink"/>
              </w:rPr>
              <w:t>4.4.</w:t>
            </w:r>
            <w:r w:rsidR="00740DF1">
              <w:rPr>
                <w:rFonts w:asciiTheme="minorHAnsi" w:eastAsiaTheme="minorEastAsia" w:hAnsiTheme="minorHAnsi" w:cstheme="minorBidi"/>
                <w:sz w:val="22"/>
                <w:szCs w:val="22"/>
                <w:lang w:val="en-US"/>
              </w:rPr>
              <w:tab/>
            </w:r>
            <w:r w:rsidR="00740DF1" w:rsidRPr="007D34C4">
              <w:rPr>
                <w:rStyle w:val="Hyperlink"/>
              </w:rPr>
              <w:t>Cài đặt chương trình ứng dụng bán Đặc sản, Nông sản Đà Lạt</w:t>
            </w:r>
            <w:r w:rsidR="00740DF1">
              <w:rPr>
                <w:webHidden/>
              </w:rPr>
              <w:tab/>
            </w:r>
            <w:r w:rsidR="00740DF1">
              <w:rPr>
                <w:webHidden/>
              </w:rPr>
              <w:fldChar w:fldCharType="begin"/>
            </w:r>
            <w:r w:rsidR="00740DF1">
              <w:rPr>
                <w:webHidden/>
              </w:rPr>
              <w:instrText xml:space="preserve"> PAGEREF _Toc167394487 \h </w:instrText>
            </w:r>
            <w:r w:rsidR="00740DF1">
              <w:rPr>
                <w:webHidden/>
              </w:rPr>
            </w:r>
            <w:r w:rsidR="00740DF1">
              <w:rPr>
                <w:webHidden/>
              </w:rPr>
              <w:fldChar w:fldCharType="separate"/>
            </w:r>
            <w:r w:rsidR="00740DF1">
              <w:rPr>
                <w:webHidden/>
              </w:rPr>
              <w:t>44</w:t>
            </w:r>
            <w:r w:rsidR="00740DF1">
              <w:rPr>
                <w:webHidden/>
              </w:rPr>
              <w:fldChar w:fldCharType="end"/>
            </w:r>
          </w:hyperlink>
        </w:p>
        <w:p w14:paraId="1ED12B62" w14:textId="5E82F915"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88" w:history="1">
            <w:r w:rsidR="00740DF1" w:rsidRPr="007D34C4">
              <w:rPr>
                <w:rStyle w:val="Hyperlink"/>
              </w:rPr>
              <w:t>4.4.1.</w:t>
            </w:r>
            <w:r w:rsidR="00740DF1">
              <w:rPr>
                <w:rFonts w:asciiTheme="minorHAnsi" w:eastAsiaTheme="minorEastAsia" w:hAnsiTheme="minorHAnsi" w:cstheme="minorBidi"/>
                <w:sz w:val="22"/>
                <w:szCs w:val="22"/>
                <w:lang w:val="en-US"/>
              </w:rPr>
              <w:tab/>
            </w:r>
            <w:r w:rsidR="00740DF1" w:rsidRPr="007D34C4">
              <w:rPr>
                <w:rStyle w:val="Hyperlink"/>
              </w:rPr>
              <w:t>Điều kiện cần để chạy được chương trình</w:t>
            </w:r>
            <w:r w:rsidR="00740DF1">
              <w:rPr>
                <w:webHidden/>
              </w:rPr>
              <w:tab/>
            </w:r>
            <w:r w:rsidR="00740DF1">
              <w:rPr>
                <w:webHidden/>
              </w:rPr>
              <w:fldChar w:fldCharType="begin"/>
            </w:r>
            <w:r w:rsidR="00740DF1">
              <w:rPr>
                <w:webHidden/>
              </w:rPr>
              <w:instrText xml:space="preserve"> PAGEREF _Toc167394488 \h </w:instrText>
            </w:r>
            <w:r w:rsidR="00740DF1">
              <w:rPr>
                <w:webHidden/>
              </w:rPr>
            </w:r>
            <w:r w:rsidR="00740DF1">
              <w:rPr>
                <w:webHidden/>
              </w:rPr>
              <w:fldChar w:fldCharType="separate"/>
            </w:r>
            <w:r w:rsidR="00740DF1">
              <w:rPr>
                <w:webHidden/>
              </w:rPr>
              <w:t>44</w:t>
            </w:r>
            <w:r w:rsidR="00740DF1">
              <w:rPr>
                <w:webHidden/>
              </w:rPr>
              <w:fldChar w:fldCharType="end"/>
            </w:r>
          </w:hyperlink>
        </w:p>
        <w:p w14:paraId="5979FF4E" w14:textId="74ACCDCD"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89" w:history="1">
            <w:r w:rsidR="00740DF1" w:rsidRPr="007D34C4">
              <w:rPr>
                <w:rStyle w:val="Hyperlink"/>
              </w:rPr>
              <w:t>4.4.2.</w:t>
            </w:r>
            <w:r w:rsidR="00740DF1">
              <w:rPr>
                <w:rFonts w:asciiTheme="minorHAnsi" w:eastAsiaTheme="minorEastAsia" w:hAnsiTheme="minorHAnsi" w:cstheme="minorBidi"/>
                <w:sz w:val="22"/>
                <w:szCs w:val="22"/>
                <w:lang w:val="en-US"/>
              </w:rPr>
              <w:tab/>
            </w:r>
            <w:r w:rsidR="00740DF1" w:rsidRPr="007D34C4">
              <w:rPr>
                <w:rStyle w:val="Hyperlink"/>
              </w:rPr>
              <w:t>Cài đặt chương trình phía Server</w:t>
            </w:r>
            <w:r w:rsidR="00740DF1">
              <w:rPr>
                <w:webHidden/>
              </w:rPr>
              <w:tab/>
            </w:r>
            <w:r w:rsidR="00740DF1">
              <w:rPr>
                <w:webHidden/>
              </w:rPr>
              <w:fldChar w:fldCharType="begin"/>
            </w:r>
            <w:r w:rsidR="00740DF1">
              <w:rPr>
                <w:webHidden/>
              </w:rPr>
              <w:instrText xml:space="preserve"> PAGEREF _Toc167394489 \h </w:instrText>
            </w:r>
            <w:r w:rsidR="00740DF1">
              <w:rPr>
                <w:webHidden/>
              </w:rPr>
            </w:r>
            <w:r w:rsidR="00740DF1">
              <w:rPr>
                <w:webHidden/>
              </w:rPr>
              <w:fldChar w:fldCharType="separate"/>
            </w:r>
            <w:r w:rsidR="00740DF1">
              <w:rPr>
                <w:webHidden/>
              </w:rPr>
              <w:t>44</w:t>
            </w:r>
            <w:r w:rsidR="00740DF1">
              <w:rPr>
                <w:webHidden/>
              </w:rPr>
              <w:fldChar w:fldCharType="end"/>
            </w:r>
          </w:hyperlink>
        </w:p>
        <w:p w14:paraId="38442FB9" w14:textId="6B96CB63" w:rsidR="00740DF1" w:rsidRDefault="00AC5987">
          <w:pPr>
            <w:pStyle w:val="TOC3"/>
            <w:tabs>
              <w:tab w:val="left" w:pos="1813"/>
              <w:tab w:val="right" w:leader="dot" w:pos="8777"/>
            </w:tabs>
            <w:rPr>
              <w:rFonts w:asciiTheme="minorHAnsi" w:eastAsiaTheme="minorEastAsia" w:hAnsiTheme="minorHAnsi" w:cstheme="minorBidi"/>
              <w:sz w:val="22"/>
              <w:szCs w:val="22"/>
              <w:lang w:val="en-US"/>
            </w:rPr>
          </w:pPr>
          <w:hyperlink w:anchor="_Toc167394490" w:history="1">
            <w:r w:rsidR="00740DF1" w:rsidRPr="007D34C4">
              <w:rPr>
                <w:rStyle w:val="Hyperlink"/>
              </w:rPr>
              <w:t>4.4.3.</w:t>
            </w:r>
            <w:r w:rsidR="00740DF1">
              <w:rPr>
                <w:rFonts w:asciiTheme="minorHAnsi" w:eastAsiaTheme="minorEastAsia" w:hAnsiTheme="minorHAnsi" w:cstheme="minorBidi"/>
                <w:sz w:val="22"/>
                <w:szCs w:val="22"/>
                <w:lang w:val="en-US"/>
              </w:rPr>
              <w:tab/>
            </w:r>
            <w:r w:rsidR="00740DF1" w:rsidRPr="007D34C4">
              <w:rPr>
                <w:rStyle w:val="Hyperlink"/>
              </w:rPr>
              <w:t>Cài đặt chương trình phía Client</w:t>
            </w:r>
            <w:r w:rsidR="00740DF1">
              <w:rPr>
                <w:webHidden/>
              </w:rPr>
              <w:tab/>
            </w:r>
            <w:r w:rsidR="00740DF1">
              <w:rPr>
                <w:webHidden/>
              </w:rPr>
              <w:fldChar w:fldCharType="begin"/>
            </w:r>
            <w:r w:rsidR="00740DF1">
              <w:rPr>
                <w:webHidden/>
              </w:rPr>
              <w:instrText xml:space="preserve"> PAGEREF _Toc167394490 \h </w:instrText>
            </w:r>
            <w:r w:rsidR="00740DF1">
              <w:rPr>
                <w:webHidden/>
              </w:rPr>
            </w:r>
            <w:r w:rsidR="00740DF1">
              <w:rPr>
                <w:webHidden/>
              </w:rPr>
              <w:fldChar w:fldCharType="separate"/>
            </w:r>
            <w:r w:rsidR="00740DF1">
              <w:rPr>
                <w:webHidden/>
              </w:rPr>
              <w:t>47</w:t>
            </w:r>
            <w:r w:rsidR="00740DF1">
              <w:rPr>
                <w:webHidden/>
              </w:rPr>
              <w:fldChar w:fldCharType="end"/>
            </w:r>
          </w:hyperlink>
        </w:p>
        <w:p w14:paraId="2AE7A4A0" w14:textId="6CBFA07D" w:rsidR="00740DF1" w:rsidRDefault="00AC5987">
          <w:pPr>
            <w:pStyle w:val="TOC1"/>
            <w:rPr>
              <w:rFonts w:asciiTheme="minorHAnsi" w:eastAsiaTheme="minorEastAsia" w:hAnsiTheme="minorHAnsi" w:cstheme="minorBidi"/>
              <w:sz w:val="22"/>
              <w:szCs w:val="22"/>
              <w:lang w:val="en-US"/>
            </w:rPr>
          </w:pPr>
          <w:hyperlink w:anchor="_Toc167394491" w:history="1">
            <w:r w:rsidR="00740DF1" w:rsidRPr="007D34C4">
              <w:rPr>
                <w:rStyle w:val="Hyperlink"/>
              </w:rPr>
              <w:t>CHƯƠNG 5. CHƯƠNG TRÌNH ỨNG DỤNG</w:t>
            </w:r>
            <w:r w:rsidR="00740DF1">
              <w:rPr>
                <w:webHidden/>
              </w:rPr>
              <w:tab/>
            </w:r>
            <w:r w:rsidR="00740DF1">
              <w:rPr>
                <w:webHidden/>
              </w:rPr>
              <w:fldChar w:fldCharType="begin"/>
            </w:r>
            <w:r w:rsidR="00740DF1">
              <w:rPr>
                <w:webHidden/>
              </w:rPr>
              <w:instrText xml:space="preserve"> PAGEREF _Toc167394491 \h </w:instrText>
            </w:r>
            <w:r w:rsidR="00740DF1">
              <w:rPr>
                <w:webHidden/>
              </w:rPr>
            </w:r>
            <w:r w:rsidR="00740DF1">
              <w:rPr>
                <w:webHidden/>
              </w:rPr>
              <w:fldChar w:fldCharType="separate"/>
            </w:r>
            <w:r w:rsidR="00740DF1">
              <w:rPr>
                <w:webHidden/>
              </w:rPr>
              <w:t>49</w:t>
            </w:r>
            <w:r w:rsidR="00740DF1">
              <w:rPr>
                <w:webHidden/>
              </w:rPr>
              <w:fldChar w:fldCharType="end"/>
            </w:r>
          </w:hyperlink>
        </w:p>
        <w:p w14:paraId="13A34E7E" w14:textId="4A7B8185"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92" w:history="1">
            <w:r w:rsidR="00740DF1" w:rsidRPr="007D34C4">
              <w:rPr>
                <w:rStyle w:val="Hyperlink"/>
              </w:rPr>
              <w:t>5.1.</w:t>
            </w:r>
            <w:r w:rsidR="00740DF1">
              <w:rPr>
                <w:rFonts w:asciiTheme="minorHAnsi" w:eastAsiaTheme="minorEastAsia" w:hAnsiTheme="minorHAnsi" w:cstheme="minorBidi"/>
                <w:sz w:val="22"/>
                <w:szCs w:val="22"/>
                <w:lang w:val="en-US"/>
              </w:rPr>
              <w:tab/>
            </w:r>
            <w:r w:rsidR="00740DF1" w:rsidRPr="007D34C4">
              <w:rPr>
                <w:rStyle w:val="Hyperlink"/>
              </w:rPr>
              <w:t>Xây dựng ứng dụng website phân hệ người dùng</w:t>
            </w:r>
            <w:r w:rsidR="00740DF1">
              <w:rPr>
                <w:webHidden/>
              </w:rPr>
              <w:tab/>
            </w:r>
            <w:r w:rsidR="00740DF1">
              <w:rPr>
                <w:webHidden/>
              </w:rPr>
              <w:fldChar w:fldCharType="begin"/>
            </w:r>
            <w:r w:rsidR="00740DF1">
              <w:rPr>
                <w:webHidden/>
              </w:rPr>
              <w:instrText xml:space="preserve"> PAGEREF _Toc167394492 \h </w:instrText>
            </w:r>
            <w:r w:rsidR="00740DF1">
              <w:rPr>
                <w:webHidden/>
              </w:rPr>
            </w:r>
            <w:r w:rsidR="00740DF1">
              <w:rPr>
                <w:webHidden/>
              </w:rPr>
              <w:fldChar w:fldCharType="separate"/>
            </w:r>
            <w:r w:rsidR="00740DF1">
              <w:rPr>
                <w:webHidden/>
              </w:rPr>
              <w:t>49</w:t>
            </w:r>
            <w:r w:rsidR="00740DF1">
              <w:rPr>
                <w:webHidden/>
              </w:rPr>
              <w:fldChar w:fldCharType="end"/>
            </w:r>
          </w:hyperlink>
        </w:p>
        <w:p w14:paraId="7B06EC5F" w14:textId="10B4B7E3"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93" w:history="1">
            <w:r w:rsidR="00740DF1" w:rsidRPr="007D34C4">
              <w:rPr>
                <w:rStyle w:val="Hyperlink"/>
              </w:rPr>
              <w:t>5.2.</w:t>
            </w:r>
            <w:r w:rsidR="00740DF1">
              <w:rPr>
                <w:rFonts w:asciiTheme="minorHAnsi" w:eastAsiaTheme="minorEastAsia" w:hAnsiTheme="minorHAnsi" w:cstheme="minorBidi"/>
                <w:sz w:val="22"/>
                <w:szCs w:val="22"/>
                <w:lang w:val="en-US"/>
              </w:rPr>
              <w:tab/>
            </w:r>
            <w:r w:rsidR="00740DF1" w:rsidRPr="007D34C4">
              <w:rPr>
                <w:rStyle w:val="Hyperlink"/>
              </w:rPr>
              <w:t>Xây dựng ứng dụng website phân hệ quản trị hệ thống</w:t>
            </w:r>
            <w:r w:rsidR="00740DF1">
              <w:rPr>
                <w:webHidden/>
              </w:rPr>
              <w:tab/>
            </w:r>
            <w:r w:rsidR="00740DF1">
              <w:rPr>
                <w:webHidden/>
              </w:rPr>
              <w:fldChar w:fldCharType="begin"/>
            </w:r>
            <w:r w:rsidR="00740DF1">
              <w:rPr>
                <w:webHidden/>
              </w:rPr>
              <w:instrText xml:space="preserve"> PAGEREF _Toc167394493 \h </w:instrText>
            </w:r>
            <w:r w:rsidR="00740DF1">
              <w:rPr>
                <w:webHidden/>
              </w:rPr>
            </w:r>
            <w:r w:rsidR="00740DF1">
              <w:rPr>
                <w:webHidden/>
              </w:rPr>
              <w:fldChar w:fldCharType="separate"/>
            </w:r>
            <w:r w:rsidR="00740DF1">
              <w:rPr>
                <w:webHidden/>
              </w:rPr>
              <w:t>56</w:t>
            </w:r>
            <w:r w:rsidR="00740DF1">
              <w:rPr>
                <w:webHidden/>
              </w:rPr>
              <w:fldChar w:fldCharType="end"/>
            </w:r>
          </w:hyperlink>
        </w:p>
        <w:p w14:paraId="53A6E5FB" w14:textId="56C2E533" w:rsidR="00740DF1" w:rsidRDefault="00AC5987">
          <w:pPr>
            <w:pStyle w:val="TOC1"/>
            <w:rPr>
              <w:rFonts w:asciiTheme="minorHAnsi" w:eastAsiaTheme="minorEastAsia" w:hAnsiTheme="minorHAnsi" w:cstheme="minorBidi"/>
              <w:sz w:val="22"/>
              <w:szCs w:val="22"/>
              <w:lang w:val="en-US"/>
            </w:rPr>
          </w:pPr>
          <w:hyperlink w:anchor="_Toc167394494" w:history="1">
            <w:r w:rsidR="00740DF1" w:rsidRPr="007D34C4">
              <w:rPr>
                <w:rStyle w:val="Hyperlink"/>
              </w:rPr>
              <w:t>CHƯƠNG 6. kết luận và hướng phát triển</w:t>
            </w:r>
            <w:r w:rsidR="00740DF1">
              <w:rPr>
                <w:webHidden/>
              </w:rPr>
              <w:tab/>
            </w:r>
            <w:r w:rsidR="00740DF1">
              <w:rPr>
                <w:webHidden/>
              </w:rPr>
              <w:fldChar w:fldCharType="begin"/>
            </w:r>
            <w:r w:rsidR="00740DF1">
              <w:rPr>
                <w:webHidden/>
              </w:rPr>
              <w:instrText xml:space="preserve"> PAGEREF _Toc167394494 \h </w:instrText>
            </w:r>
            <w:r w:rsidR="00740DF1">
              <w:rPr>
                <w:webHidden/>
              </w:rPr>
            </w:r>
            <w:r w:rsidR="00740DF1">
              <w:rPr>
                <w:webHidden/>
              </w:rPr>
              <w:fldChar w:fldCharType="separate"/>
            </w:r>
            <w:r w:rsidR="00740DF1">
              <w:rPr>
                <w:webHidden/>
              </w:rPr>
              <w:t>61</w:t>
            </w:r>
            <w:r w:rsidR="00740DF1">
              <w:rPr>
                <w:webHidden/>
              </w:rPr>
              <w:fldChar w:fldCharType="end"/>
            </w:r>
          </w:hyperlink>
        </w:p>
        <w:p w14:paraId="44D1B68F" w14:textId="6C6491FB"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95" w:history="1">
            <w:r w:rsidR="00740DF1" w:rsidRPr="007D34C4">
              <w:rPr>
                <w:rStyle w:val="Hyperlink"/>
              </w:rPr>
              <w:t>6.1.</w:t>
            </w:r>
            <w:r w:rsidR="00740DF1">
              <w:rPr>
                <w:rFonts w:asciiTheme="minorHAnsi" w:eastAsiaTheme="minorEastAsia" w:hAnsiTheme="minorHAnsi" w:cstheme="minorBidi"/>
                <w:sz w:val="22"/>
                <w:szCs w:val="22"/>
                <w:lang w:val="en-US"/>
              </w:rPr>
              <w:tab/>
            </w:r>
            <w:r w:rsidR="00740DF1" w:rsidRPr="007D34C4">
              <w:rPr>
                <w:rStyle w:val="Hyperlink"/>
              </w:rPr>
              <w:t>Kết luận</w:t>
            </w:r>
            <w:r w:rsidR="00740DF1">
              <w:rPr>
                <w:webHidden/>
              </w:rPr>
              <w:tab/>
            </w:r>
            <w:r w:rsidR="00740DF1">
              <w:rPr>
                <w:webHidden/>
              </w:rPr>
              <w:fldChar w:fldCharType="begin"/>
            </w:r>
            <w:r w:rsidR="00740DF1">
              <w:rPr>
                <w:webHidden/>
              </w:rPr>
              <w:instrText xml:space="preserve"> PAGEREF _Toc167394495 \h </w:instrText>
            </w:r>
            <w:r w:rsidR="00740DF1">
              <w:rPr>
                <w:webHidden/>
              </w:rPr>
            </w:r>
            <w:r w:rsidR="00740DF1">
              <w:rPr>
                <w:webHidden/>
              </w:rPr>
              <w:fldChar w:fldCharType="separate"/>
            </w:r>
            <w:r w:rsidR="00740DF1">
              <w:rPr>
                <w:webHidden/>
              </w:rPr>
              <w:t>61</w:t>
            </w:r>
            <w:r w:rsidR="00740DF1">
              <w:rPr>
                <w:webHidden/>
              </w:rPr>
              <w:fldChar w:fldCharType="end"/>
            </w:r>
          </w:hyperlink>
        </w:p>
        <w:p w14:paraId="3C5566C3" w14:textId="495105AC"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96" w:history="1">
            <w:r w:rsidR="00740DF1" w:rsidRPr="007D34C4">
              <w:rPr>
                <w:rStyle w:val="Hyperlink"/>
              </w:rPr>
              <w:t>6.2.</w:t>
            </w:r>
            <w:r w:rsidR="00740DF1">
              <w:rPr>
                <w:rFonts w:asciiTheme="minorHAnsi" w:eastAsiaTheme="minorEastAsia" w:hAnsiTheme="minorHAnsi" w:cstheme="minorBidi"/>
                <w:sz w:val="22"/>
                <w:szCs w:val="22"/>
                <w:lang w:val="en-US"/>
              </w:rPr>
              <w:tab/>
            </w:r>
            <w:r w:rsidR="00740DF1" w:rsidRPr="007D34C4">
              <w:rPr>
                <w:rStyle w:val="Hyperlink"/>
              </w:rPr>
              <w:t>Khó khăn</w:t>
            </w:r>
            <w:r w:rsidR="00740DF1">
              <w:rPr>
                <w:webHidden/>
              </w:rPr>
              <w:tab/>
            </w:r>
            <w:r w:rsidR="00740DF1">
              <w:rPr>
                <w:webHidden/>
              </w:rPr>
              <w:fldChar w:fldCharType="begin"/>
            </w:r>
            <w:r w:rsidR="00740DF1">
              <w:rPr>
                <w:webHidden/>
              </w:rPr>
              <w:instrText xml:space="preserve"> PAGEREF _Toc167394496 \h </w:instrText>
            </w:r>
            <w:r w:rsidR="00740DF1">
              <w:rPr>
                <w:webHidden/>
              </w:rPr>
            </w:r>
            <w:r w:rsidR="00740DF1">
              <w:rPr>
                <w:webHidden/>
              </w:rPr>
              <w:fldChar w:fldCharType="separate"/>
            </w:r>
            <w:r w:rsidR="00740DF1">
              <w:rPr>
                <w:webHidden/>
              </w:rPr>
              <w:t>61</w:t>
            </w:r>
            <w:r w:rsidR="00740DF1">
              <w:rPr>
                <w:webHidden/>
              </w:rPr>
              <w:fldChar w:fldCharType="end"/>
            </w:r>
          </w:hyperlink>
        </w:p>
        <w:p w14:paraId="33542660" w14:textId="4843B6D6"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97" w:history="1">
            <w:r w:rsidR="00740DF1" w:rsidRPr="007D34C4">
              <w:rPr>
                <w:rStyle w:val="Hyperlink"/>
              </w:rPr>
              <w:t>6.3.</w:t>
            </w:r>
            <w:r w:rsidR="00740DF1">
              <w:rPr>
                <w:rFonts w:asciiTheme="minorHAnsi" w:eastAsiaTheme="minorEastAsia" w:hAnsiTheme="minorHAnsi" w:cstheme="minorBidi"/>
                <w:sz w:val="22"/>
                <w:szCs w:val="22"/>
                <w:lang w:val="en-US"/>
              </w:rPr>
              <w:tab/>
            </w:r>
            <w:r w:rsidR="00740DF1" w:rsidRPr="007D34C4">
              <w:rPr>
                <w:rStyle w:val="Hyperlink"/>
              </w:rPr>
              <w:t>Hạn chế</w:t>
            </w:r>
            <w:r w:rsidR="00740DF1">
              <w:rPr>
                <w:webHidden/>
              </w:rPr>
              <w:tab/>
            </w:r>
            <w:r w:rsidR="00740DF1">
              <w:rPr>
                <w:webHidden/>
              </w:rPr>
              <w:fldChar w:fldCharType="begin"/>
            </w:r>
            <w:r w:rsidR="00740DF1">
              <w:rPr>
                <w:webHidden/>
              </w:rPr>
              <w:instrText xml:space="preserve"> PAGEREF _Toc167394497 \h </w:instrText>
            </w:r>
            <w:r w:rsidR="00740DF1">
              <w:rPr>
                <w:webHidden/>
              </w:rPr>
            </w:r>
            <w:r w:rsidR="00740DF1">
              <w:rPr>
                <w:webHidden/>
              </w:rPr>
              <w:fldChar w:fldCharType="separate"/>
            </w:r>
            <w:r w:rsidR="00740DF1">
              <w:rPr>
                <w:webHidden/>
              </w:rPr>
              <w:t>62</w:t>
            </w:r>
            <w:r w:rsidR="00740DF1">
              <w:rPr>
                <w:webHidden/>
              </w:rPr>
              <w:fldChar w:fldCharType="end"/>
            </w:r>
          </w:hyperlink>
        </w:p>
        <w:p w14:paraId="3E50FB0E" w14:textId="05E2DB05" w:rsidR="00740DF1" w:rsidRDefault="00AC5987">
          <w:pPr>
            <w:pStyle w:val="TOC2"/>
            <w:tabs>
              <w:tab w:val="left" w:pos="1540"/>
              <w:tab w:val="right" w:leader="dot" w:pos="8777"/>
            </w:tabs>
            <w:rPr>
              <w:rFonts w:asciiTheme="minorHAnsi" w:eastAsiaTheme="minorEastAsia" w:hAnsiTheme="minorHAnsi" w:cstheme="minorBidi"/>
              <w:sz w:val="22"/>
              <w:szCs w:val="22"/>
              <w:lang w:val="en-US"/>
            </w:rPr>
          </w:pPr>
          <w:hyperlink w:anchor="_Toc167394498" w:history="1">
            <w:r w:rsidR="00740DF1" w:rsidRPr="007D34C4">
              <w:rPr>
                <w:rStyle w:val="Hyperlink"/>
              </w:rPr>
              <w:t>6.4.</w:t>
            </w:r>
            <w:r w:rsidR="00740DF1">
              <w:rPr>
                <w:rFonts w:asciiTheme="minorHAnsi" w:eastAsiaTheme="minorEastAsia" w:hAnsiTheme="minorHAnsi" w:cstheme="minorBidi"/>
                <w:sz w:val="22"/>
                <w:szCs w:val="22"/>
                <w:lang w:val="en-US"/>
              </w:rPr>
              <w:tab/>
            </w:r>
            <w:r w:rsidR="00740DF1" w:rsidRPr="007D34C4">
              <w:rPr>
                <w:rStyle w:val="Hyperlink"/>
              </w:rPr>
              <w:t>Hướng phát triển</w:t>
            </w:r>
            <w:r w:rsidR="00740DF1">
              <w:rPr>
                <w:webHidden/>
              </w:rPr>
              <w:tab/>
            </w:r>
            <w:r w:rsidR="00740DF1">
              <w:rPr>
                <w:webHidden/>
              </w:rPr>
              <w:fldChar w:fldCharType="begin"/>
            </w:r>
            <w:r w:rsidR="00740DF1">
              <w:rPr>
                <w:webHidden/>
              </w:rPr>
              <w:instrText xml:space="preserve"> PAGEREF _Toc167394498 \h </w:instrText>
            </w:r>
            <w:r w:rsidR="00740DF1">
              <w:rPr>
                <w:webHidden/>
              </w:rPr>
            </w:r>
            <w:r w:rsidR="00740DF1">
              <w:rPr>
                <w:webHidden/>
              </w:rPr>
              <w:fldChar w:fldCharType="separate"/>
            </w:r>
            <w:r w:rsidR="00740DF1">
              <w:rPr>
                <w:webHidden/>
              </w:rPr>
              <w:t>63</w:t>
            </w:r>
            <w:r w:rsidR="00740DF1">
              <w:rPr>
                <w:webHidden/>
              </w:rPr>
              <w:fldChar w:fldCharType="end"/>
            </w:r>
          </w:hyperlink>
        </w:p>
        <w:p w14:paraId="43BC1B2E" w14:textId="52BC4EF2" w:rsidR="00740DF1" w:rsidRDefault="00AC5987">
          <w:pPr>
            <w:pStyle w:val="TOC1"/>
            <w:rPr>
              <w:rFonts w:asciiTheme="minorHAnsi" w:eastAsiaTheme="minorEastAsia" w:hAnsiTheme="minorHAnsi" w:cstheme="minorBidi"/>
              <w:sz w:val="22"/>
              <w:szCs w:val="22"/>
              <w:lang w:val="en-US"/>
            </w:rPr>
          </w:pPr>
          <w:hyperlink w:anchor="_Toc167394499" w:history="1">
            <w:r w:rsidR="00740DF1" w:rsidRPr="007D34C4">
              <w:rPr>
                <w:rStyle w:val="Hyperlink"/>
              </w:rPr>
              <w:t>DANH MỤC TÀI LIỆU THAM KHẢO</w:t>
            </w:r>
            <w:r w:rsidR="00740DF1">
              <w:rPr>
                <w:webHidden/>
              </w:rPr>
              <w:tab/>
            </w:r>
            <w:r w:rsidR="00740DF1">
              <w:rPr>
                <w:webHidden/>
              </w:rPr>
              <w:fldChar w:fldCharType="begin"/>
            </w:r>
            <w:r w:rsidR="00740DF1">
              <w:rPr>
                <w:webHidden/>
              </w:rPr>
              <w:instrText xml:space="preserve"> PAGEREF _Toc167394499 \h </w:instrText>
            </w:r>
            <w:r w:rsidR="00740DF1">
              <w:rPr>
                <w:webHidden/>
              </w:rPr>
            </w:r>
            <w:r w:rsidR="00740DF1">
              <w:rPr>
                <w:webHidden/>
              </w:rPr>
              <w:fldChar w:fldCharType="separate"/>
            </w:r>
            <w:r w:rsidR="00740DF1">
              <w:rPr>
                <w:webHidden/>
              </w:rPr>
              <w:t>64</w:t>
            </w:r>
            <w:r w:rsidR="00740DF1">
              <w:rPr>
                <w:webHidden/>
              </w:rPr>
              <w:fldChar w:fldCharType="end"/>
            </w:r>
          </w:hyperlink>
        </w:p>
        <w:p w14:paraId="247CAB09" w14:textId="226B9E69" w:rsidR="003236C3" w:rsidRPr="00740DF1" w:rsidRDefault="006B1AD6" w:rsidP="00740DF1">
          <w:r w:rsidRPr="00740DF1">
            <w:rPr>
              <w:b/>
              <w:bCs/>
            </w:rPr>
            <w:fldChar w:fldCharType="end"/>
          </w:r>
        </w:p>
      </w:sdtContent>
    </w:sdt>
    <w:p w14:paraId="0F7D1C23" w14:textId="77777777" w:rsidR="0042166D" w:rsidRPr="00740DF1" w:rsidRDefault="0042166D" w:rsidP="00740DF1">
      <w:pPr>
        <w:ind w:left="567" w:firstLine="0"/>
      </w:pPr>
    </w:p>
    <w:p w14:paraId="34762DAB" w14:textId="77777777" w:rsidR="00740DF1" w:rsidRDefault="00740DF1">
      <w:pPr>
        <w:spacing w:after="160" w:line="259" w:lineRule="auto"/>
        <w:ind w:firstLine="0"/>
        <w:jc w:val="left"/>
        <w:rPr>
          <w:rFonts w:eastAsia="Times New Roman"/>
          <w:b/>
          <w:bCs/>
          <w:caps/>
          <w:sz w:val="32"/>
          <w:szCs w:val="32"/>
          <w:lang w:val="vi"/>
        </w:rPr>
      </w:pPr>
      <w:bookmarkStart w:id="8" w:name="_Toc167394441"/>
      <w:r>
        <w:rPr>
          <w:sz w:val="32"/>
          <w:szCs w:val="32"/>
        </w:rPr>
        <w:br w:type="page"/>
      </w:r>
    </w:p>
    <w:p w14:paraId="6BF04BA9" w14:textId="015BA92F" w:rsidR="00812012" w:rsidRPr="00740DF1" w:rsidRDefault="00581C49" w:rsidP="00740DF1">
      <w:pPr>
        <w:pStyle w:val="Heading1withoutnumering"/>
        <w:spacing w:before="0" w:after="0"/>
        <w:rPr>
          <w:sz w:val="32"/>
          <w:szCs w:val="32"/>
        </w:rPr>
      </w:pPr>
      <w:r w:rsidRPr="00740DF1">
        <w:rPr>
          <w:sz w:val="32"/>
          <w:szCs w:val="32"/>
        </w:rPr>
        <w:lastRenderedPageBreak/>
        <w:t>DANH MỤC HÌNH ẢNH</w:t>
      </w:r>
      <w:bookmarkEnd w:id="8"/>
    </w:p>
    <w:p w14:paraId="1D759279" w14:textId="3F0C88E4" w:rsidR="00740DF1" w:rsidRDefault="00BE45B7" w:rsidP="00740DF1">
      <w:pPr>
        <w:pStyle w:val="TableofFigures"/>
        <w:tabs>
          <w:tab w:val="right" w:leader="dot" w:pos="8777"/>
        </w:tabs>
        <w:ind w:firstLine="0"/>
        <w:rPr>
          <w:rFonts w:asciiTheme="minorHAnsi" w:eastAsiaTheme="minorEastAsia" w:hAnsiTheme="minorHAnsi" w:cstheme="minorBidi"/>
          <w:sz w:val="22"/>
          <w:szCs w:val="22"/>
          <w:lang w:val="en-US"/>
        </w:rPr>
      </w:pPr>
      <w:r w:rsidRPr="00740DF1">
        <w:fldChar w:fldCharType="begin"/>
      </w:r>
      <w:r w:rsidRPr="00740DF1">
        <w:instrText xml:space="preserve"> TOC \h \z \c "Hình" </w:instrText>
      </w:r>
      <w:r w:rsidRPr="00740DF1">
        <w:fldChar w:fldCharType="separate"/>
      </w:r>
      <w:hyperlink w:anchor="_Toc167394500" w:history="1">
        <w:r w:rsidR="00740DF1" w:rsidRPr="006F0B3F">
          <w:rPr>
            <w:rStyle w:val="Hyperlink"/>
          </w:rPr>
          <w:t>Hình 1: Quá trình nghiên cứu</w:t>
        </w:r>
        <w:r w:rsidR="00740DF1">
          <w:rPr>
            <w:webHidden/>
          </w:rPr>
          <w:tab/>
        </w:r>
        <w:r w:rsidR="00740DF1">
          <w:rPr>
            <w:webHidden/>
          </w:rPr>
          <w:fldChar w:fldCharType="begin"/>
        </w:r>
        <w:r w:rsidR="00740DF1">
          <w:rPr>
            <w:webHidden/>
          </w:rPr>
          <w:instrText xml:space="preserve"> PAGEREF _Toc167394500 \h </w:instrText>
        </w:r>
        <w:r w:rsidR="00740DF1">
          <w:rPr>
            <w:webHidden/>
          </w:rPr>
        </w:r>
        <w:r w:rsidR="00740DF1">
          <w:rPr>
            <w:webHidden/>
          </w:rPr>
          <w:fldChar w:fldCharType="separate"/>
        </w:r>
        <w:r w:rsidR="00740DF1">
          <w:rPr>
            <w:webHidden/>
          </w:rPr>
          <w:t>15</w:t>
        </w:r>
        <w:r w:rsidR="00740DF1">
          <w:rPr>
            <w:webHidden/>
          </w:rPr>
          <w:fldChar w:fldCharType="end"/>
        </w:r>
      </w:hyperlink>
    </w:p>
    <w:p w14:paraId="4280FC81" w14:textId="34BF7914"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01" w:history="1">
        <w:r w:rsidR="00740DF1" w:rsidRPr="006F0B3F">
          <w:rPr>
            <w:rStyle w:val="Hyperlink"/>
          </w:rPr>
          <w:t>Hình 2: Logo ReactJS</w:t>
        </w:r>
        <w:r w:rsidR="00740DF1">
          <w:rPr>
            <w:webHidden/>
          </w:rPr>
          <w:tab/>
        </w:r>
        <w:r w:rsidR="00740DF1">
          <w:rPr>
            <w:webHidden/>
          </w:rPr>
          <w:fldChar w:fldCharType="begin"/>
        </w:r>
        <w:r w:rsidR="00740DF1">
          <w:rPr>
            <w:webHidden/>
          </w:rPr>
          <w:instrText xml:space="preserve"> PAGEREF _Toc167394501 \h </w:instrText>
        </w:r>
        <w:r w:rsidR="00740DF1">
          <w:rPr>
            <w:webHidden/>
          </w:rPr>
        </w:r>
        <w:r w:rsidR="00740DF1">
          <w:rPr>
            <w:webHidden/>
          </w:rPr>
          <w:fldChar w:fldCharType="separate"/>
        </w:r>
        <w:r w:rsidR="00740DF1">
          <w:rPr>
            <w:webHidden/>
          </w:rPr>
          <w:t>19</w:t>
        </w:r>
        <w:r w:rsidR="00740DF1">
          <w:rPr>
            <w:webHidden/>
          </w:rPr>
          <w:fldChar w:fldCharType="end"/>
        </w:r>
      </w:hyperlink>
    </w:p>
    <w:p w14:paraId="6963C4D1" w14:textId="678ADDAA"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02" w:history="1">
        <w:r w:rsidR="00740DF1" w:rsidRPr="006F0B3F">
          <w:rPr>
            <w:rStyle w:val="Hyperlink"/>
          </w:rPr>
          <w:t>Hình 3: Virtual DOM và Real DOM</w:t>
        </w:r>
        <w:r w:rsidR="00740DF1">
          <w:rPr>
            <w:webHidden/>
          </w:rPr>
          <w:tab/>
        </w:r>
        <w:r w:rsidR="00740DF1">
          <w:rPr>
            <w:webHidden/>
          </w:rPr>
          <w:fldChar w:fldCharType="begin"/>
        </w:r>
        <w:r w:rsidR="00740DF1">
          <w:rPr>
            <w:webHidden/>
          </w:rPr>
          <w:instrText xml:space="preserve"> PAGEREF _Toc167394502 \h </w:instrText>
        </w:r>
        <w:r w:rsidR="00740DF1">
          <w:rPr>
            <w:webHidden/>
          </w:rPr>
        </w:r>
        <w:r w:rsidR="00740DF1">
          <w:rPr>
            <w:webHidden/>
          </w:rPr>
          <w:fldChar w:fldCharType="separate"/>
        </w:r>
        <w:r w:rsidR="00740DF1">
          <w:rPr>
            <w:webHidden/>
          </w:rPr>
          <w:t>20</w:t>
        </w:r>
        <w:r w:rsidR="00740DF1">
          <w:rPr>
            <w:webHidden/>
          </w:rPr>
          <w:fldChar w:fldCharType="end"/>
        </w:r>
      </w:hyperlink>
    </w:p>
    <w:p w14:paraId="33826B9B" w14:textId="43ED219B"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03" w:history="1">
        <w:r w:rsidR="00740DF1" w:rsidRPr="006F0B3F">
          <w:rPr>
            <w:rStyle w:val="Hyperlink"/>
          </w:rPr>
          <w:t>Hình 4: Download NodeJS</w:t>
        </w:r>
        <w:r w:rsidR="00740DF1">
          <w:rPr>
            <w:webHidden/>
          </w:rPr>
          <w:tab/>
        </w:r>
        <w:r w:rsidR="00740DF1">
          <w:rPr>
            <w:webHidden/>
          </w:rPr>
          <w:fldChar w:fldCharType="begin"/>
        </w:r>
        <w:r w:rsidR="00740DF1">
          <w:rPr>
            <w:webHidden/>
          </w:rPr>
          <w:instrText xml:space="preserve"> PAGEREF _Toc167394503 \h </w:instrText>
        </w:r>
        <w:r w:rsidR="00740DF1">
          <w:rPr>
            <w:webHidden/>
          </w:rPr>
        </w:r>
        <w:r w:rsidR="00740DF1">
          <w:rPr>
            <w:webHidden/>
          </w:rPr>
          <w:fldChar w:fldCharType="separate"/>
        </w:r>
        <w:r w:rsidR="00740DF1">
          <w:rPr>
            <w:webHidden/>
          </w:rPr>
          <w:t>22</w:t>
        </w:r>
        <w:r w:rsidR="00740DF1">
          <w:rPr>
            <w:webHidden/>
          </w:rPr>
          <w:fldChar w:fldCharType="end"/>
        </w:r>
      </w:hyperlink>
    </w:p>
    <w:p w14:paraId="2D66DF71" w14:textId="493DE6B0"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04" w:history="1">
        <w:r w:rsidR="00740DF1" w:rsidRPr="006F0B3F">
          <w:rPr>
            <w:rStyle w:val="Hyperlink"/>
          </w:rPr>
          <w:t>Hình 5: Download npm</w:t>
        </w:r>
        <w:r w:rsidR="00740DF1">
          <w:rPr>
            <w:webHidden/>
          </w:rPr>
          <w:tab/>
        </w:r>
        <w:r w:rsidR="00740DF1">
          <w:rPr>
            <w:webHidden/>
          </w:rPr>
          <w:fldChar w:fldCharType="begin"/>
        </w:r>
        <w:r w:rsidR="00740DF1">
          <w:rPr>
            <w:webHidden/>
          </w:rPr>
          <w:instrText xml:space="preserve"> PAGEREF _Toc167394504 \h </w:instrText>
        </w:r>
        <w:r w:rsidR="00740DF1">
          <w:rPr>
            <w:webHidden/>
          </w:rPr>
        </w:r>
        <w:r w:rsidR="00740DF1">
          <w:rPr>
            <w:webHidden/>
          </w:rPr>
          <w:fldChar w:fldCharType="separate"/>
        </w:r>
        <w:r w:rsidR="00740DF1">
          <w:rPr>
            <w:webHidden/>
          </w:rPr>
          <w:t>23</w:t>
        </w:r>
        <w:r w:rsidR="00740DF1">
          <w:rPr>
            <w:webHidden/>
          </w:rPr>
          <w:fldChar w:fldCharType="end"/>
        </w:r>
      </w:hyperlink>
    </w:p>
    <w:p w14:paraId="5E96CC7D" w14:textId="41AB2C75"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05" w:history="1">
        <w:r w:rsidR="00740DF1" w:rsidRPr="006F0B3F">
          <w:rPr>
            <w:rStyle w:val="Hyperlink"/>
          </w:rPr>
          <w:t>Hình 6: Download yarn</w:t>
        </w:r>
        <w:r w:rsidR="00740DF1">
          <w:rPr>
            <w:webHidden/>
          </w:rPr>
          <w:tab/>
        </w:r>
        <w:r w:rsidR="00740DF1">
          <w:rPr>
            <w:webHidden/>
          </w:rPr>
          <w:fldChar w:fldCharType="begin"/>
        </w:r>
        <w:r w:rsidR="00740DF1">
          <w:rPr>
            <w:webHidden/>
          </w:rPr>
          <w:instrText xml:space="preserve"> PAGEREF _Toc167394505 \h </w:instrText>
        </w:r>
        <w:r w:rsidR="00740DF1">
          <w:rPr>
            <w:webHidden/>
          </w:rPr>
        </w:r>
        <w:r w:rsidR="00740DF1">
          <w:rPr>
            <w:webHidden/>
          </w:rPr>
          <w:fldChar w:fldCharType="separate"/>
        </w:r>
        <w:r w:rsidR="00740DF1">
          <w:rPr>
            <w:webHidden/>
          </w:rPr>
          <w:t>23</w:t>
        </w:r>
        <w:r w:rsidR="00740DF1">
          <w:rPr>
            <w:webHidden/>
          </w:rPr>
          <w:fldChar w:fldCharType="end"/>
        </w:r>
      </w:hyperlink>
    </w:p>
    <w:p w14:paraId="5A2FBA77" w14:textId="43125B92"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06" w:history="1">
        <w:r w:rsidR="00740DF1" w:rsidRPr="006F0B3F">
          <w:rPr>
            <w:rStyle w:val="Hyperlink"/>
          </w:rPr>
          <w:t>Hình 7: Kết quả sau khi cài đặt và chạy chương trình</w:t>
        </w:r>
        <w:r w:rsidR="00740DF1">
          <w:rPr>
            <w:webHidden/>
          </w:rPr>
          <w:tab/>
        </w:r>
        <w:r w:rsidR="00740DF1">
          <w:rPr>
            <w:webHidden/>
          </w:rPr>
          <w:fldChar w:fldCharType="begin"/>
        </w:r>
        <w:r w:rsidR="00740DF1">
          <w:rPr>
            <w:webHidden/>
          </w:rPr>
          <w:instrText xml:space="preserve"> PAGEREF _Toc167394506 \h </w:instrText>
        </w:r>
        <w:r w:rsidR="00740DF1">
          <w:rPr>
            <w:webHidden/>
          </w:rPr>
        </w:r>
        <w:r w:rsidR="00740DF1">
          <w:rPr>
            <w:webHidden/>
          </w:rPr>
          <w:fldChar w:fldCharType="separate"/>
        </w:r>
        <w:r w:rsidR="00740DF1">
          <w:rPr>
            <w:webHidden/>
          </w:rPr>
          <w:t>24</w:t>
        </w:r>
        <w:r w:rsidR="00740DF1">
          <w:rPr>
            <w:webHidden/>
          </w:rPr>
          <w:fldChar w:fldCharType="end"/>
        </w:r>
      </w:hyperlink>
    </w:p>
    <w:p w14:paraId="74114603" w14:textId="542944AD"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07" w:history="1">
        <w:r w:rsidR="00740DF1" w:rsidRPr="006F0B3F">
          <w:rPr>
            <w:rStyle w:val="Hyperlink"/>
          </w:rPr>
          <w:t>Hình 8: Giới thiệu APS.Net</w:t>
        </w:r>
        <w:r w:rsidR="00740DF1">
          <w:rPr>
            <w:webHidden/>
          </w:rPr>
          <w:tab/>
        </w:r>
        <w:r w:rsidR="00740DF1">
          <w:rPr>
            <w:webHidden/>
          </w:rPr>
          <w:fldChar w:fldCharType="begin"/>
        </w:r>
        <w:r w:rsidR="00740DF1">
          <w:rPr>
            <w:webHidden/>
          </w:rPr>
          <w:instrText xml:space="preserve"> PAGEREF _Toc167394507 \h </w:instrText>
        </w:r>
        <w:r w:rsidR="00740DF1">
          <w:rPr>
            <w:webHidden/>
          </w:rPr>
        </w:r>
        <w:r w:rsidR="00740DF1">
          <w:rPr>
            <w:webHidden/>
          </w:rPr>
          <w:fldChar w:fldCharType="separate"/>
        </w:r>
        <w:r w:rsidR="00740DF1">
          <w:rPr>
            <w:webHidden/>
          </w:rPr>
          <w:t>25</w:t>
        </w:r>
        <w:r w:rsidR="00740DF1">
          <w:rPr>
            <w:webHidden/>
          </w:rPr>
          <w:fldChar w:fldCharType="end"/>
        </w:r>
      </w:hyperlink>
    </w:p>
    <w:p w14:paraId="55B7D8AD" w14:textId="1AC70017"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08" w:history="1">
        <w:r w:rsidR="00740DF1" w:rsidRPr="006F0B3F">
          <w:rPr>
            <w:rStyle w:val="Hyperlink"/>
          </w:rPr>
          <w:t>Hình 9: Web API trong ASP.Net core</w:t>
        </w:r>
        <w:r w:rsidR="00740DF1">
          <w:rPr>
            <w:webHidden/>
          </w:rPr>
          <w:tab/>
        </w:r>
        <w:r w:rsidR="00740DF1">
          <w:rPr>
            <w:webHidden/>
          </w:rPr>
          <w:fldChar w:fldCharType="begin"/>
        </w:r>
        <w:r w:rsidR="00740DF1">
          <w:rPr>
            <w:webHidden/>
          </w:rPr>
          <w:instrText xml:space="preserve"> PAGEREF _Toc167394508 \h </w:instrText>
        </w:r>
        <w:r w:rsidR="00740DF1">
          <w:rPr>
            <w:webHidden/>
          </w:rPr>
        </w:r>
        <w:r w:rsidR="00740DF1">
          <w:rPr>
            <w:webHidden/>
          </w:rPr>
          <w:fldChar w:fldCharType="separate"/>
        </w:r>
        <w:r w:rsidR="00740DF1">
          <w:rPr>
            <w:webHidden/>
          </w:rPr>
          <w:t>27</w:t>
        </w:r>
        <w:r w:rsidR="00740DF1">
          <w:rPr>
            <w:webHidden/>
          </w:rPr>
          <w:fldChar w:fldCharType="end"/>
        </w:r>
      </w:hyperlink>
    </w:p>
    <w:p w14:paraId="09003ACB" w14:textId="0583434E"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09" w:history="1">
        <w:r w:rsidR="00740DF1" w:rsidRPr="006F0B3F">
          <w:rPr>
            <w:rStyle w:val="Hyperlink"/>
          </w:rPr>
          <w:t>Hình 10: Cài đặt chương trình ASP.Net Core SDK cho windown</w:t>
        </w:r>
        <w:r w:rsidR="00740DF1">
          <w:rPr>
            <w:webHidden/>
          </w:rPr>
          <w:tab/>
        </w:r>
        <w:r w:rsidR="00740DF1">
          <w:rPr>
            <w:webHidden/>
          </w:rPr>
          <w:fldChar w:fldCharType="begin"/>
        </w:r>
        <w:r w:rsidR="00740DF1">
          <w:rPr>
            <w:webHidden/>
          </w:rPr>
          <w:instrText xml:space="preserve"> PAGEREF _Toc167394509 \h </w:instrText>
        </w:r>
        <w:r w:rsidR="00740DF1">
          <w:rPr>
            <w:webHidden/>
          </w:rPr>
        </w:r>
        <w:r w:rsidR="00740DF1">
          <w:rPr>
            <w:webHidden/>
          </w:rPr>
          <w:fldChar w:fldCharType="separate"/>
        </w:r>
        <w:r w:rsidR="00740DF1">
          <w:rPr>
            <w:webHidden/>
          </w:rPr>
          <w:t>28</w:t>
        </w:r>
        <w:r w:rsidR="00740DF1">
          <w:rPr>
            <w:webHidden/>
          </w:rPr>
          <w:fldChar w:fldCharType="end"/>
        </w:r>
      </w:hyperlink>
    </w:p>
    <w:p w14:paraId="68DC3E55" w14:textId="77E11155"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10" w:history="1">
        <w:r w:rsidR="00740DF1" w:rsidRPr="006F0B3F">
          <w:rPr>
            <w:rStyle w:val="Hyperlink"/>
          </w:rPr>
          <w:t>Hình 11: Chạy lệnh CMD để kiểm tra</w:t>
        </w:r>
        <w:r w:rsidR="00740DF1">
          <w:rPr>
            <w:webHidden/>
          </w:rPr>
          <w:tab/>
        </w:r>
        <w:r w:rsidR="00740DF1">
          <w:rPr>
            <w:webHidden/>
          </w:rPr>
          <w:fldChar w:fldCharType="begin"/>
        </w:r>
        <w:r w:rsidR="00740DF1">
          <w:rPr>
            <w:webHidden/>
          </w:rPr>
          <w:instrText xml:space="preserve"> PAGEREF _Toc167394510 \h </w:instrText>
        </w:r>
        <w:r w:rsidR="00740DF1">
          <w:rPr>
            <w:webHidden/>
          </w:rPr>
        </w:r>
        <w:r w:rsidR="00740DF1">
          <w:rPr>
            <w:webHidden/>
          </w:rPr>
          <w:fldChar w:fldCharType="separate"/>
        </w:r>
        <w:r w:rsidR="00740DF1">
          <w:rPr>
            <w:webHidden/>
          </w:rPr>
          <w:t>28</w:t>
        </w:r>
        <w:r w:rsidR="00740DF1">
          <w:rPr>
            <w:webHidden/>
          </w:rPr>
          <w:fldChar w:fldCharType="end"/>
        </w:r>
      </w:hyperlink>
    </w:p>
    <w:p w14:paraId="645032BF" w14:textId="0FE30D88"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11" w:history="1">
        <w:r w:rsidR="00740DF1" w:rsidRPr="006F0B3F">
          <w:rPr>
            <w:rStyle w:val="Hyperlink"/>
          </w:rPr>
          <w:t>Hình 12: Khởi tạo dự án ASP.Net Core Web API</w:t>
        </w:r>
        <w:r w:rsidR="00740DF1">
          <w:rPr>
            <w:webHidden/>
          </w:rPr>
          <w:tab/>
        </w:r>
        <w:r w:rsidR="00740DF1">
          <w:rPr>
            <w:webHidden/>
          </w:rPr>
          <w:fldChar w:fldCharType="begin"/>
        </w:r>
        <w:r w:rsidR="00740DF1">
          <w:rPr>
            <w:webHidden/>
          </w:rPr>
          <w:instrText xml:space="preserve"> PAGEREF _Toc167394511 \h </w:instrText>
        </w:r>
        <w:r w:rsidR="00740DF1">
          <w:rPr>
            <w:webHidden/>
          </w:rPr>
        </w:r>
        <w:r w:rsidR="00740DF1">
          <w:rPr>
            <w:webHidden/>
          </w:rPr>
          <w:fldChar w:fldCharType="separate"/>
        </w:r>
        <w:r w:rsidR="00740DF1">
          <w:rPr>
            <w:webHidden/>
          </w:rPr>
          <w:t>29</w:t>
        </w:r>
        <w:r w:rsidR="00740DF1">
          <w:rPr>
            <w:webHidden/>
          </w:rPr>
          <w:fldChar w:fldCharType="end"/>
        </w:r>
      </w:hyperlink>
    </w:p>
    <w:p w14:paraId="73B7AA7E" w14:textId="06F8354D"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12" w:history="1">
        <w:r w:rsidR="00740DF1" w:rsidRPr="006F0B3F">
          <w:rPr>
            <w:rStyle w:val="Hyperlink"/>
          </w:rPr>
          <w:t>Hình 13: Đặt tên cho dự án ASP.NET Core Web API</w:t>
        </w:r>
        <w:r w:rsidR="00740DF1">
          <w:rPr>
            <w:webHidden/>
          </w:rPr>
          <w:tab/>
        </w:r>
        <w:r w:rsidR="00740DF1">
          <w:rPr>
            <w:webHidden/>
          </w:rPr>
          <w:fldChar w:fldCharType="begin"/>
        </w:r>
        <w:r w:rsidR="00740DF1">
          <w:rPr>
            <w:webHidden/>
          </w:rPr>
          <w:instrText xml:space="preserve"> PAGEREF _Toc167394512 \h </w:instrText>
        </w:r>
        <w:r w:rsidR="00740DF1">
          <w:rPr>
            <w:webHidden/>
          </w:rPr>
        </w:r>
        <w:r w:rsidR="00740DF1">
          <w:rPr>
            <w:webHidden/>
          </w:rPr>
          <w:fldChar w:fldCharType="separate"/>
        </w:r>
        <w:r w:rsidR="00740DF1">
          <w:rPr>
            <w:webHidden/>
          </w:rPr>
          <w:t>29</w:t>
        </w:r>
        <w:r w:rsidR="00740DF1">
          <w:rPr>
            <w:webHidden/>
          </w:rPr>
          <w:fldChar w:fldCharType="end"/>
        </w:r>
      </w:hyperlink>
    </w:p>
    <w:p w14:paraId="68148D32" w14:textId="65B9D33C"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13" w:history="1">
        <w:r w:rsidR="00740DF1" w:rsidRPr="006F0B3F">
          <w:rPr>
            <w:rStyle w:val="Hyperlink"/>
          </w:rPr>
          <w:t>Hình 14: Thực hiện chọn phiên bản phù hợp trong ASP.Net Core Web API</w:t>
        </w:r>
        <w:r w:rsidR="00740DF1">
          <w:rPr>
            <w:webHidden/>
          </w:rPr>
          <w:tab/>
        </w:r>
        <w:r w:rsidR="00740DF1">
          <w:rPr>
            <w:webHidden/>
          </w:rPr>
          <w:fldChar w:fldCharType="begin"/>
        </w:r>
        <w:r w:rsidR="00740DF1">
          <w:rPr>
            <w:webHidden/>
          </w:rPr>
          <w:instrText xml:space="preserve"> PAGEREF _Toc167394513 \h </w:instrText>
        </w:r>
        <w:r w:rsidR="00740DF1">
          <w:rPr>
            <w:webHidden/>
          </w:rPr>
        </w:r>
        <w:r w:rsidR="00740DF1">
          <w:rPr>
            <w:webHidden/>
          </w:rPr>
          <w:fldChar w:fldCharType="separate"/>
        </w:r>
        <w:r w:rsidR="00740DF1">
          <w:rPr>
            <w:webHidden/>
          </w:rPr>
          <w:t>29</w:t>
        </w:r>
        <w:r w:rsidR="00740DF1">
          <w:rPr>
            <w:webHidden/>
          </w:rPr>
          <w:fldChar w:fldCharType="end"/>
        </w:r>
      </w:hyperlink>
    </w:p>
    <w:p w14:paraId="7779A6E1" w14:textId="371B9848"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14" w:history="1">
        <w:r w:rsidR="00740DF1" w:rsidRPr="006F0B3F">
          <w:rPr>
            <w:rStyle w:val="Hyperlink"/>
          </w:rPr>
          <w:t xml:space="preserve">Hình 15: Cấu trúc chương trình sau khi tạo </w:t>
        </w:r>
        <w:r w:rsidR="00740DF1" w:rsidRPr="006F0B3F">
          <w:rPr>
            <w:rStyle w:val="Hyperlink"/>
            <w:lang w:val="en-US"/>
          </w:rPr>
          <w:t xml:space="preserve">dự án </w:t>
        </w:r>
        <w:r w:rsidR="00740DF1" w:rsidRPr="006F0B3F">
          <w:rPr>
            <w:rStyle w:val="Hyperlink"/>
          </w:rPr>
          <w:t>A</w:t>
        </w:r>
        <w:r w:rsidR="00740DF1" w:rsidRPr="006F0B3F">
          <w:rPr>
            <w:rStyle w:val="Hyperlink"/>
            <w:lang w:val="en-US"/>
          </w:rPr>
          <w:t>S</w:t>
        </w:r>
        <w:r w:rsidR="00740DF1" w:rsidRPr="006F0B3F">
          <w:rPr>
            <w:rStyle w:val="Hyperlink"/>
          </w:rPr>
          <w:t>P.Net Core Web API</w:t>
        </w:r>
        <w:r w:rsidR="00740DF1">
          <w:rPr>
            <w:webHidden/>
          </w:rPr>
          <w:tab/>
        </w:r>
        <w:r w:rsidR="00740DF1">
          <w:rPr>
            <w:webHidden/>
          </w:rPr>
          <w:fldChar w:fldCharType="begin"/>
        </w:r>
        <w:r w:rsidR="00740DF1">
          <w:rPr>
            <w:webHidden/>
          </w:rPr>
          <w:instrText xml:space="preserve"> PAGEREF _Toc167394514 \h </w:instrText>
        </w:r>
        <w:r w:rsidR="00740DF1">
          <w:rPr>
            <w:webHidden/>
          </w:rPr>
        </w:r>
        <w:r w:rsidR="00740DF1">
          <w:rPr>
            <w:webHidden/>
          </w:rPr>
          <w:fldChar w:fldCharType="separate"/>
        </w:r>
        <w:r w:rsidR="00740DF1">
          <w:rPr>
            <w:webHidden/>
          </w:rPr>
          <w:t>30</w:t>
        </w:r>
        <w:r w:rsidR="00740DF1">
          <w:rPr>
            <w:webHidden/>
          </w:rPr>
          <w:fldChar w:fldCharType="end"/>
        </w:r>
      </w:hyperlink>
    </w:p>
    <w:p w14:paraId="1103FF46" w14:textId="18F2B9A8"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15" w:history="1">
        <w:r w:rsidR="00740DF1" w:rsidRPr="006F0B3F">
          <w:rPr>
            <w:rStyle w:val="Hyperlink"/>
          </w:rPr>
          <w:t xml:space="preserve">Hình 16: </w:t>
        </w:r>
        <w:r w:rsidR="00740DF1" w:rsidRPr="006F0B3F">
          <w:rPr>
            <w:rStyle w:val="Hyperlink"/>
            <w:lang w:val="en-US"/>
          </w:rPr>
          <w:t>F</w:t>
        </w:r>
        <w:r w:rsidR="00740DF1" w:rsidRPr="006F0B3F">
          <w:rPr>
            <w:rStyle w:val="Hyperlink"/>
          </w:rPr>
          <w:t>ile Program của chương trình ASP.Net Core Web API</w:t>
        </w:r>
        <w:r w:rsidR="00740DF1">
          <w:rPr>
            <w:webHidden/>
          </w:rPr>
          <w:tab/>
        </w:r>
        <w:r w:rsidR="00740DF1">
          <w:rPr>
            <w:webHidden/>
          </w:rPr>
          <w:fldChar w:fldCharType="begin"/>
        </w:r>
        <w:r w:rsidR="00740DF1">
          <w:rPr>
            <w:webHidden/>
          </w:rPr>
          <w:instrText xml:space="preserve"> PAGEREF _Toc167394515 \h </w:instrText>
        </w:r>
        <w:r w:rsidR="00740DF1">
          <w:rPr>
            <w:webHidden/>
          </w:rPr>
        </w:r>
        <w:r w:rsidR="00740DF1">
          <w:rPr>
            <w:webHidden/>
          </w:rPr>
          <w:fldChar w:fldCharType="separate"/>
        </w:r>
        <w:r w:rsidR="00740DF1">
          <w:rPr>
            <w:webHidden/>
          </w:rPr>
          <w:t>30</w:t>
        </w:r>
        <w:r w:rsidR="00740DF1">
          <w:rPr>
            <w:webHidden/>
          </w:rPr>
          <w:fldChar w:fldCharType="end"/>
        </w:r>
      </w:hyperlink>
    </w:p>
    <w:p w14:paraId="6164EBE1" w14:textId="259637CD"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16" w:history="1">
        <w:r w:rsidR="00740DF1" w:rsidRPr="006F0B3F">
          <w:rPr>
            <w:rStyle w:val="Hyperlink"/>
          </w:rPr>
          <w:t>Hình 17: Kết quả khi thực hiện chạy chương trình</w:t>
        </w:r>
        <w:r w:rsidR="00740DF1">
          <w:rPr>
            <w:webHidden/>
          </w:rPr>
          <w:tab/>
        </w:r>
        <w:r w:rsidR="00740DF1">
          <w:rPr>
            <w:webHidden/>
          </w:rPr>
          <w:fldChar w:fldCharType="begin"/>
        </w:r>
        <w:r w:rsidR="00740DF1">
          <w:rPr>
            <w:webHidden/>
          </w:rPr>
          <w:instrText xml:space="preserve"> PAGEREF _Toc167394516 \h </w:instrText>
        </w:r>
        <w:r w:rsidR="00740DF1">
          <w:rPr>
            <w:webHidden/>
          </w:rPr>
        </w:r>
        <w:r w:rsidR="00740DF1">
          <w:rPr>
            <w:webHidden/>
          </w:rPr>
          <w:fldChar w:fldCharType="separate"/>
        </w:r>
        <w:r w:rsidR="00740DF1">
          <w:rPr>
            <w:webHidden/>
          </w:rPr>
          <w:t>30</w:t>
        </w:r>
        <w:r w:rsidR="00740DF1">
          <w:rPr>
            <w:webHidden/>
          </w:rPr>
          <w:fldChar w:fldCharType="end"/>
        </w:r>
      </w:hyperlink>
    </w:p>
    <w:p w14:paraId="77BA1391" w14:textId="57BCAC61"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17" w:history="1">
        <w:r w:rsidR="00740DF1" w:rsidRPr="006F0B3F">
          <w:rPr>
            <w:rStyle w:val="Hyperlink"/>
          </w:rPr>
          <w:t>Hình 18: Sơ đồ usecase hệ thống website bán nông sản, đặc sản Đà Lạt</w:t>
        </w:r>
        <w:r w:rsidR="00740DF1">
          <w:rPr>
            <w:webHidden/>
          </w:rPr>
          <w:tab/>
        </w:r>
        <w:r w:rsidR="00740DF1">
          <w:rPr>
            <w:webHidden/>
          </w:rPr>
          <w:fldChar w:fldCharType="begin"/>
        </w:r>
        <w:r w:rsidR="00740DF1">
          <w:rPr>
            <w:webHidden/>
          </w:rPr>
          <w:instrText xml:space="preserve"> PAGEREF _Toc167394517 \h </w:instrText>
        </w:r>
        <w:r w:rsidR="00740DF1">
          <w:rPr>
            <w:webHidden/>
          </w:rPr>
        </w:r>
        <w:r w:rsidR="00740DF1">
          <w:rPr>
            <w:webHidden/>
          </w:rPr>
          <w:fldChar w:fldCharType="separate"/>
        </w:r>
        <w:r w:rsidR="00740DF1">
          <w:rPr>
            <w:webHidden/>
          </w:rPr>
          <w:t>31</w:t>
        </w:r>
        <w:r w:rsidR="00740DF1">
          <w:rPr>
            <w:webHidden/>
          </w:rPr>
          <w:fldChar w:fldCharType="end"/>
        </w:r>
      </w:hyperlink>
    </w:p>
    <w:p w14:paraId="388D930B" w14:textId="3B9EF7DD"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18" w:history="1">
        <w:r w:rsidR="00740DF1" w:rsidRPr="006F0B3F">
          <w:rPr>
            <w:rStyle w:val="Hyperlink"/>
          </w:rPr>
          <w:t>Hình 19: Lược đồ Database Diagrams</w:t>
        </w:r>
        <w:r w:rsidR="00740DF1">
          <w:rPr>
            <w:webHidden/>
          </w:rPr>
          <w:tab/>
        </w:r>
        <w:r w:rsidR="00740DF1">
          <w:rPr>
            <w:webHidden/>
          </w:rPr>
          <w:fldChar w:fldCharType="begin"/>
        </w:r>
        <w:r w:rsidR="00740DF1">
          <w:rPr>
            <w:webHidden/>
          </w:rPr>
          <w:instrText xml:space="preserve"> PAGEREF _Toc167394518 \h </w:instrText>
        </w:r>
        <w:r w:rsidR="00740DF1">
          <w:rPr>
            <w:webHidden/>
          </w:rPr>
        </w:r>
        <w:r w:rsidR="00740DF1">
          <w:rPr>
            <w:webHidden/>
          </w:rPr>
          <w:fldChar w:fldCharType="separate"/>
        </w:r>
        <w:r w:rsidR="00740DF1">
          <w:rPr>
            <w:webHidden/>
          </w:rPr>
          <w:t>32</w:t>
        </w:r>
        <w:r w:rsidR="00740DF1">
          <w:rPr>
            <w:webHidden/>
          </w:rPr>
          <w:fldChar w:fldCharType="end"/>
        </w:r>
      </w:hyperlink>
    </w:p>
    <w:p w14:paraId="2A4EE018" w14:textId="6252ED33"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19" w:history="1">
        <w:r w:rsidR="00740DF1" w:rsidRPr="006F0B3F">
          <w:rPr>
            <w:rStyle w:val="Hyperlink"/>
          </w:rPr>
          <w:t>Hình 20: Structure of a JSON Web Token (JWT)</w:t>
        </w:r>
        <w:r w:rsidR="00740DF1">
          <w:rPr>
            <w:webHidden/>
          </w:rPr>
          <w:tab/>
        </w:r>
        <w:r w:rsidR="00740DF1">
          <w:rPr>
            <w:webHidden/>
          </w:rPr>
          <w:fldChar w:fldCharType="begin"/>
        </w:r>
        <w:r w:rsidR="00740DF1">
          <w:rPr>
            <w:webHidden/>
          </w:rPr>
          <w:instrText xml:space="preserve"> PAGEREF _Toc167394519 \h </w:instrText>
        </w:r>
        <w:r w:rsidR="00740DF1">
          <w:rPr>
            <w:webHidden/>
          </w:rPr>
        </w:r>
        <w:r w:rsidR="00740DF1">
          <w:rPr>
            <w:webHidden/>
          </w:rPr>
          <w:fldChar w:fldCharType="separate"/>
        </w:r>
        <w:r w:rsidR="00740DF1">
          <w:rPr>
            <w:webHidden/>
          </w:rPr>
          <w:t>37</w:t>
        </w:r>
        <w:r w:rsidR="00740DF1">
          <w:rPr>
            <w:webHidden/>
          </w:rPr>
          <w:fldChar w:fldCharType="end"/>
        </w:r>
      </w:hyperlink>
    </w:p>
    <w:p w14:paraId="2EF7BD0E" w14:textId="3C8967E8"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20" w:history="1">
        <w:r w:rsidR="00740DF1" w:rsidRPr="006F0B3F">
          <w:rPr>
            <w:rStyle w:val="Hyperlink"/>
          </w:rPr>
          <w:t>Hình 21: Code Caching get api</w:t>
        </w:r>
        <w:r w:rsidR="00740DF1">
          <w:rPr>
            <w:webHidden/>
          </w:rPr>
          <w:tab/>
        </w:r>
        <w:r w:rsidR="00740DF1">
          <w:rPr>
            <w:webHidden/>
          </w:rPr>
          <w:fldChar w:fldCharType="begin"/>
        </w:r>
        <w:r w:rsidR="00740DF1">
          <w:rPr>
            <w:webHidden/>
          </w:rPr>
          <w:instrText xml:space="preserve"> PAGEREF _Toc167394520 \h </w:instrText>
        </w:r>
        <w:r w:rsidR="00740DF1">
          <w:rPr>
            <w:webHidden/>
          </w:rPr>
        </w:r>
        <w:r w:rsidR="00740DF1">
          <w:rPr>
            <w:webHidden/>
          </w:rPr>
          <w:fldChar w:fldCharType="separate"/>
        </w:r>
        <w:r w:rsidR="00740DF1">
          <w:rPr>
            <w:webHidden/>
          </w:rPr>
          <w:t>39</w:t>
        </w:r>
        <w:r w:rsidR="00740DF1">
          <w:rPr>
            <w:webHidden/>
          </w:rPr>
          <w:fldChar w:fldCharType="end"/>
        </w:r>
      </w:hyperlink>
    </w:p>
    <w:p w14:paraId="711C8EBC" w14:textId="7D9FD93B"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21" w:history="1">
        <w:r w:rsidR="00740DF1" w:rsidRPr="006F0B3F">
          <w:rPr>
            <w:rStyle w:val="Hyperlink"/>
          </w:rPr>
          <w:t>Hình 22: Github nơi lưu trữ source code dự án</w:t>
        </w:r>
        <w:r w:rsidR="00740DF1">
          <w:rPr>
            <w:webHidden/>
          </w:rPr>
          <w:tab/>
        </w:r>
        <w:r w:rsidR="00740DF1">
          <w:rPr>
            <w:webHidden/>
          </w:rPr>
          <w:fldChar w:fldCharType="begin"/>
        </w:r>
        <w:r w:rsidR="00740DF1">
          <w:rPr>
            <w:webHidden/>
          </w:rPr>
          <w:instrText xml:space="preserve"> PAGEREF _Toc167394521 \h </w:instrText>
        </w:r>
        <w:r w:rsidR="00740DF1">
          <w:rPr>
            <w:webHidden/>
          </w:rPr>
        </w:r>
        <w:r w:rsidR="00740DF1">
          <w:rPr>
            <w:webHidden/>
          </w:rPr>
          <w:fldChar w:fldCharType="separate"/>
        </w:r>
        <w:r w:rsidR="00740DF1">
          <w:rPr>
            <w:webHidden/>
          </w:rPr>
          <w:t>45</w:t>
        </w:r>
        <w:r w:rsidR="00740DF1">
          <w:rPr>
            <w:webHidden/>
          </w:rPr>
          <w:fldChar w:fldCharType="end"/>
        </w:r>
      </w:hyperlink>
    </w:p>
    <w:p w14:paraId="6F9CBB87" w14:textId="065E8A50"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22" w:history="1">
        <w:r w:rsidR="00740DF1" w:rsidRPr="006F0B3F">
          <w:rPr>
            <w:rStyle w:val="Hyperlink"/>
          </w:rPr>
          <w:t>Hình 23: Thư mục lưu trữ Source code</w:t>
        </w:r>
        <w:r w:rsidR="00740DF1">
          <w:rPr>
            <w:webHidden/>
          </w:rPr>
          <w:tab/>
        </w:r>
        <w:r w:rsidR="00740DF1">
          <w:rPr>
            <w:webHidden/>
          </w:rPr>
          <w:fldChar w:fldCharType="begin"/>
        </w:r>
        <w:r w:rsidR="00740DF1">
          <w:rPr>
            <w:webHidden/>
          </w:rPr>
          <w:instrText xml:space="preserve"> PAGEREF _Toc167394522 \h </w:instrText>
        </w:r>
        <w:r w:rsidR="00740DF1">
          <w:rPr>
            <w:webHidden/>
          </w:rPr>
        </w:r>
        <w:r w:rsidR="00740DF1">
          <w:rPr>
            <w:webHidden/>
          </w:rPr>
          <w:fldChar w:fldCharType="separate"/>
        </w:r>
        <w:r w:rsidR="00740DF1">
          <w:rPr>
            <w:webHidden/>
          </w:rPr>
          <w:t>45</w:t>
        </w:r>
        <w:r w:rsidR="00740DF1">
          <w:rPr>
            <w:webHidden/>
          </w:rPr>
          <w:fldChar w:fldCharType="end"/>
        </w:r>
      </w:hyperlink>
    </w:p>
    <w:p w14:paraId="6AD32659" w14:textId="43E3B48F"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23" w:history="1">
        <w:r w:rsidR="00740DF1" w:rsidRPr="006F0B3F">
          <w:rPr>
            <w:rStyle w:val="Hyperlink"/>
          </w:rPr>
          <w:t>Hình 24: Cấu trúc chương trình khi mở lên</w:t>
        </w:r>
        <w:r w:rsidR="00740DF1">
          <w:rPr>
            <w:webHidden/>
          </w:rPr>
          <w:tab/>
        </w:r>
        <w:r w:rsidR="00740DF1">
          <w:rPr>
            <w:webHidden/>
          </w:rPr>
          <w:fldChar w:fldCharType="begin"/>
        </w:r>
        <w:r w:rsidR="00740DF1">
          <w:rPr>
            <w:webHidden/>
          </w:rPr>
          <w:instrText xml:space="preserve"> PAGEREF _Toc167394523 \h </w:instrText>
        </w:r>
        <w:r w:rsidR="00740DF1">
          <w:rPr>
            <w:webHidden/>
          </w:rPr>
        </w:r>
        <w:r w:rsidR="00740DF1">
          <w:rPr>
            <w:webHidden/>
          </w:rPr>
          <w:fldChar w:fldCharType="separate"/>
        </w:r>
        <w:r w:rsidR="00740DF1">
          <w:rPr>
            <w:webHidden/>
          </w:rPr>
          <w:t>45</w:t>
        </w:r>
        <w:r w:rsidR="00740DF1">
          <w:rPr>
            <w:webHidden/>
          </w:rPr>
          <w:fldChar w:fldCharType="end"/>
        </w:r>
      </w:hyperlink>
    </w:p>
    <w:p w14:paraId="41730B5C" w14:textId="73F90E6E"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24" w:history="1">
        <w:r w:rsidR="00740DF1" w:rsidRPr="006F0B3F">
          <w:rPr>
            <w:rStyle w:val="Hyperlink"/>
          </w:rPr>
          <w:t>Hình 25: Lấy tên Server name của máy để kết nối tới cơ sở dữ liệu</w:t>
        </w:r>
        <w:r w:rsidR="00740DF1">
          <w:rPr>
            <w:webHidden/>
          </w:rPr>
          <w:tab/>
        </w:r>
        <w:r w:rsidR="00740DF1">
          <w:rPr>
            <w:webHidden/>
          </w:rPr>
          <w:fldChar w:fldCharType="begin"/>
        </w:r>
        <w:r w:rsidR="00740DF1">
          <w:rPr>
            <w:webHidden/>
          </w:rPr>
          <w:instrText xml:space="preserve"> PAGEREF _Toc167394524 \h </w:instrText>
        </w:r>
        <w:r w:rsidR="00740DF1">
          <w:rPr>
            <w:webHidden/>
          </w:rPr>
        </w:r>
        <w:r w:rsidR="00740DF1">
          <w:rPr>
            <w:webHidden/>
          </w:rPr>
          <w:fldChar w:fldCharType="separate"/>
        </w:r>
        <w:r w:rsidR="00740DF1">
          <w:rPr>
            <w:webHidden/>
          </w:rPr>
          <w:t>46</w:t>
        </w:r>
        <w:r w:rsidR="00740DF1">
          <w:rPr>
            <w:webHidden/>
          </w:rPr>
          <w:fldChar w:fldCharType="end"/>
        </w:r>
      </w:hyperlink>
    </w:p>
    <w:p w14:paraId="758798F8" w14:textId="62423F74"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25" w:history="1">
        <w:r w:rsidR="00740DF1" w:rsidRPr="006F0B3F">
          <w:rPr>
            <w:rStyle w:val="Hyperlink"/>
          </w:rPr>
          <w:t>Hình 26: Chọn tới file appsettings.json</w:t>
        </w:r>
        <w:r w:rsidR="00740DF1">
          <w:rPr>
            <w:webHidden/>
          </w:rPr>
          <w:tab/>
        </w:r>
        <w:r w:rsidR="00740DF1">
          <w:rPr>
            <w:webHidden/>
          </w:rPr>
          <w:fldChar w:fldCharType="begin"/>
        </w:r>
        <w:r w:rsidR="00740DF1">
          <w:rPr>
            <w:webHidden/>
          </w:rPr>
          <w:instrText xml:space="preserve"> PAGEREF _Toc167394525 \h </w:instrText>
        </w:r>
        <w:r w:rsidR="00740DF1">
          <w:rPr>
            <w:webHidden/>
          </w:rPr>
        </w:r>
        <w:r w:rsidR="00740DF1">
          <w:rPr>
            <w:webHidden/>
          </w:rPr>
          <w:fldChar w:fldCharType="separate"/>
        </w:r>
        <w:r w:rsidR="00740DF1">
          <w:rPr>
            <w:webHidden/>
          </w:rPr>
          <w:t>46</w:t>
        </w:r>
        <w:r w:rsidR="00740DF1">
          <w:rPr>
            <w:webHidden/>
          </w:rPr>
          <w:fldChar w:fldCharType="end"/>
        </w:r>
      </w:hyperlink>
    </w:p>
    <w:p w14:paraId="6E04460C" w14:textId="27FB901F"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26" w:history="1">
        <w:r w:rsidR="00740DF1" w:rsidRPr="006F0B3F">
          <w:rPr>
            <w:rStyle w:val="Hyperlink"/>
          </w:rPr>
          <w:t>Hình 27: Source code file appsettings.json và thực hiện thay đổi tên server</w:t>
        </w:r>
        <w:r w:rsidR="00740DF1">
          <w:rPr>
            <w:webHidden/>
          </w:rPr>
          <w:tab/>
        </w:r>
        <w:r w:rsidR="00740DF1">
          <w:rPr>
            <w:webHidden/>
          </w:rPr>
          <w:fldChar w:fldCharType="begin"/>
        </w:r>
        <w:r w:rsidR="00740DF1">
          <w:rPr>
            <w:webHidden/>
          </w:rPr>
          <w:instrText xml:space="preserve"> PAGEREF _Toc167394526 \h </w:instrText>
        </w:r>
        <w:r w:rsidR="00740DF1">
          <w:rPr>
            <w:webHidden/>
          </w:rPr>
        </w:r>
        <w:r w:rsidR="00740DF1">
          <w:rPr>
            <w:webHidden/>
          </w:rPr>
          <w:fldChar w:fldCharType="separate"/>
        </w:r>
        <w:r w:rsidR="00740DF1">
          <w:rPr>
            <w:webHidden/>
          </w:rPr>
          <w:t>46</w:t>
        </w:r>
        <w:r w:rsidR="00740DF1">
          <w:rPr>
            <w:webHidden/>
          </w:rPr>
          <w:fldChar w:fldCharType="end"/>
        </w:r>
      </w:hyperlink>
    </w:p>
    <w:p w14:paraId="35002030" w14:textId="1CF32CE6"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27" w:history="1">
        <w:r w:rsidR="00740DF1" w:rsidRPr="006F0B3F">
          <w:rPr>
            <w:rStyle w:val="Hyperlink"/>
          </w:rPr>
          <w:t>Hình 28: Kết quả sau khi chạy chương trình phía server</w:t>
        </w:r>
        <w:r w:rsidR="00740DF1">
          <w:rPr>
            <w:webHidden/>
          </w:rPr>
          <w:tab/>
        </w:r>
        <w:r w:rsidR="00740DF1">
          <w:rPr>
            <w:webHidden/>
          </w:rPr>
          <w:fldChar w:fldCharType="begin"/>
        </w:r>
        <w:r w:rsidR="00740DF1">
          <w:rPr>
            <w:webHidden/>
          </w:rPr>
          <w:instrText xml:space="preserve"> PAGEREF _Toc167394527 \h </w:instrText>
        </w:r>
        <w:r w:rsidR="00740DF1">
          <w:rPr>
            <w:webHidden/>
          </w:rPr>
        </w:r>
        <w:r w:rsidR="00740DF1">
          <w:rPr>
            <w:webHidden/>
          </w:rPr>
          <w:fldChar w:fldCharType="separate"/>
        </w:r>
        <w:r w:rsidR="00740DF1">
          <w:rPr>
            <w:webHidden/>
          </w:rPr>
          <w:t>47</w:t>
        </w:r>
        <w:r w:rsidR="00740DF1">
          <w:rPr>
            <w:webHidden/>
          </w:rPr>
          <w:fldChar w:fldCharType="end"/>
        </w:r>
      </w:hyperlink>
    </w:p>
    <w:p w14:paraId="60DFA595" w14:textId="0D82E2DB"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28" w:history="1">
        <w:r w:rsidR="00740DF1" w:rsidRPr="006F0B3F">
          <w:rPr>
            <w:rStyle w:val="Hyperlink"/>
          </w:rPr>
          <w:t>Hình 29: Lệnh cài đặt node modules</w:t>
        </w:r>
        <w:r w:rsidR="00740DF1">
          <w:rPr>
            <w:webHidden/>
          </w:rPr>
          <w:tab/>
        </w:r>
        <w:r w:rsidR="00740DF1">
          <w:rPr>
            <w:webHidden/>
          </w:rPr>
          <w:fldChar w:fldCharType="begin"/>
        </w:r>
        <w:r w:rsidR="00740DF1">
          <w:rPr>
            <w:webHidden/>
          </w:rPr>
          <w:instrText xml:space="preserve"> PAGEREF _Toc167394528 \h </w:instrText>
        </w:r>
        <w:r w:rsidR="00740DF1">
          <w:rPr>
            <w:webHidden/>
          </w:rPr>
        </w:r>
        <w:r w:rsidR="00740DF1">
          <w:rPr>
            <w:webHidden/>
          </w:rPr>
          <w:fldChar w:fldCharType="separate"/>
        </w:r>
        <w:r w:rsidR="00740DF1">
          <w:rPr>
            <w:webHidden/>
          </w:rPr>
          <w:t>47</w:t>
        </w:r>
        <w:r w:rsidR="00740DF1">
          <w:rPr>
            <w:webHidden/>
          </w:rPr>
          <w:fldChar w:fldCharType="end"/>
        </w:r>
      </w:hyperlink>
    </w:p>
    <w:p w14:paraId="7EE01E4A" w14:textId="75173725"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29" w:history="1">
        <w:r w:rsidR="00740DF1" w:rsidRPr="006F0B3F">
          <w:rPr>
            <w:rStyle w:val="Hyperlink"/>
          </w:rPr>
          <w:t>Hình 30: Cấu trúc thư mục ReactJS của dự án</w:t>
        </w:r>
        <w:r w:rsidR="00740DF1">
          <w:rPr>
            <w:webHidden/>
          </w:rPr>
          <w:tab/>
        </w:r>
        <w:r w:rsidR="00740DF1">
          <w:rPr>
            <w:webHidden/>
          </w:rPr>
          <w:fldChar w:fldCharType="begin"/>
        </w:r>
        <w:r w:rsidR="00740DF1">
          <w:rPr>
            <w:webHidden/>
          </w:rPr>
          <w:instrText xml:space="preserve"> PAGEREF _Toc167394529 \h </w:instrText>
        </w:r>
        <w:r w:rsidR="00740DF1">
          <w:rPr>
            <w:webHidden/>
          </w:rPr>
        </w:r>
        <w:r w:rsidR="00740DF1">
          <w:rPr>
            <w:webHidden/>
          </w:rPr>
          <w:fldChar w:fldCharType="separate"/>
        </w:r>
        <w:r w:rsidR="00740DF1">
          <w:rPr>
            <w:webHidden/>
          </w:rPr>
          <w:t>48</w:t>
        </w:r>
        <w:r w:rsidR="00740DF1">
          <w:rPr>
            <w:webHidden/>
          </w:rPr>
          <w:fldChar w:fldCharType="end"/>
        </w:r>
      </w:hyperlink>
    </w:p>
    <w:p w14:paraId="76F702ED" w14:textId="0061BF23"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30" w:history="1">
        <w:r w:rsidR="00740DF1" w:rsidRPr="006F0B3F">
          <w:rPr>
            <w:rStyle w:val="Hyperlink"/>
          </w:rPr>
          <w:t>Hình 31: Kết quả khi chạy chương trình ReactJS</w:t>
        </w:r>
        <w:r w:rsidR="00740DF1">
          <w:rPr>
            <w:webHidden/>
          </w:rPr>
          <w:tab/>
        </w:r>
        <w:r w:rsidR="00740DF1">
          <w:rPr>
            <w:webHidden/>
          </w:rPr>
          <w:fldChar w:fldCharType="begin"/>
        </w:r>
        <w:r w:rsidR="00740DF1">
          <w:rPr>
            <w:webHidden/>
          </w:rPr>
          <w:instrText xml:space="preserve"> PAGEREF _Toc167394530 \h </w:instrText>
        </w:r>
        <w:r w:rsidR="00740DF1">
          <w:rPr>
            <w:webHidden/>
          </w:rPr>
        </w:r>
        <w:r w:rsidR="00740DF1">
          <w:rPr>
            <w:webHidden/>
          </w:rPr>
          <w:fldChar w:fldCharType="separate"/>
        </w:r>
        <w:r w:rsidR="00740DF1">
          <w:rPr>
            <w:webHidden/>
          </w:rPr>
          <w:t>48</w:t>
        </w:r>
        <w:r w:rsidR="00740DF1">
          <w:rPr>
            <w:webHidden/>
          </w:rPr>
          <w:fldChar w:fldCharType="end"/>
        </w:r>
      </w:hyperlink>
    </w:p>
    <w:p w14:paraId="7D383CA6" w14:textId="3BB56C21"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31" w:history="1">
        <w:r w:rsidR="00740DF1" w:rsidRPr="006F0B3F">
          <w:rPr>
            <w:rStyle w:val="Hyperlink"/>
          </w:rPr>
          <w:t>Hình 32: Giao diện trang chủ</w:t>
        </w:r>
        <w:r w:rsidR="00740DF1">
          <w:rPr>
            <w:webHidden/>
          </w:rPr>
          <w:tab/>
        </w:r>
        <w:r w:rsidR="00740DF1">
          <w:rPr>
            <w:webHidden/>
          </w:rPr>
          <w:fldChar w:fldCharType="begin"/>
        </w:r>
        <w:r w:rsidR="00740DF1">
          <w:rPr>
            <w:webHidden/>
          </w:rPr>
          <w:instrText xml:space="preserve"> PAGEREF _Toc167394531 \h </w:instrText>
        </w:r>
        <w:r w:rsidR="00740DF1">
          <w:rPr>
            <w:webHidden/>
          </w:rPr>
        </w:r>
        <w:r w:rsidR="00740DF1">
          <w:rPr>
            <w:webHidden/>
          </w:rPr>
          <w:fldChar w:fldCharType="separate"/>
        </w:r>
        <w:r w:rsidR="00740DF1">
          <w:rPr>
            <w:webHidden/>
          </w:rPr>
          <w:t>49</w:t>
        </w:r>
        <w:r w:rsidR="00740DF1">
          <w:rPr>
            <w:webHidden/>
          </w:rPr>
          <w:fldChar w:fldCharType="end"/>
        </w:r>
      </w:hyperlink>
    </w:p>
    <w:p w14:paraId="717BA490" w14:textId="5E3B7C69"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32" w:history="1">
        <w:r w:rsidR="00740DF1" w:rsidRPr="006F0B3F">
          <w:rPr>
            <w:rStyle w:val="Hyperlink"/>
          </w:rPr>
          <w:t>Hình 33: Đăng nhập tài khoản</w:t>
        </w:r>
        <w:r w:rsidR="00740DF1">
          <w:rPr>
            <w:webHidden/>
          </w:rPr>
          <w:tab/>
        </w:r>
        <w:r w:rsidR="00740DF1">
          <w:rPr>
            <w:webHidden/>
          </w:rPr>
          <w:fldChar w:fldCharType="begin"/>
        </w:r>
        <w:r w:rsidR="00740DF1">
          <w:rPr>
            <w:webHidden/>
          </w:rPr>
          <w:instrText xml:space="preserve"> PAGEREF _Toc167394532 \h </w:instrText>
        </w:r>
        <w:r w:rsidR="00740DF1">
          <w:rPr>
            <w:webHidden/>
          </w:rPr>
        </w:r>
        <w:r w:rsidR="00740DF1">
          <w:rPr>
            <w:webHidden/>
          </w:rPr>
          <w:fldChar w:fldCharType="separate"/>
        </w:r>
        <w:r w:rsidR="00740DF1">
          <w:rPr>
            <w:webHidden/>
          </w:rPr>
          <w:t>51</w:t>
        </w:r>
        <w:r w:rsidR="00740DF1">
          <w:rPr>
            <w:webHidden/>
          </w:rPr>
          <w:fldChar w:fldCharType="end"/>
        </w:r>
      </w:hyperlink>
    </w:p>
    <w:p w14:paraId="2F6516AF" w14:textId="36E322C8"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33" w:history="1">
        <w:r w:rsidR="00740DF1" w:rsidRPr="006F0B3F">
          <w:rPr>
            <w:rStyle w:val="Hyperlink"/>
          </w:rPr>
          <w:t>Hình 34: Đăng ký tài khoản</w:t>
        </w:r>
        <w:r w:rsidR="00740DF1">
          <w:rPr>
            <w:webHidden/>
          </w:rPr>
          <w:tab/>
        </w:r>
        <w:r w:rsidR="00740DF1">
          <w:rPr>
            <w:webHidden/>
          </w:rPr>
          <w:fldChar w:fldCharType="begin"/>
        </w:r>
        <w:r w:rsidR="00740DF1">
          <w:rPr>
            <w:webHidden/>
          </w:rPr>
          <w:instrText xml:space="preserve"> PAGEREF _Toc167394533 \h </w:instrText>
        </w:r>
        <w:r w:rsidR="00740DF1">
          <w:rPr>
            <w:webHidden/>
          </w:rPr>
        </w:r>
        <w:r w:rsidR="00740DF1">
          <w:rPr>
            <w:webHidden/>
          </w:rPr>
          <w:fldChar w:fldCharType="separate"/>
        </w:r>
        <w:r w:rsidR="00740DF1">
          <w:rPr>
            <w:webHidden/>
          </w:rPr>
          <w:t>52</w:t>
        </w:r>
        <w:r w:rsidR="00740DF1">
          <w:rPr>
            <w:webHidden/>
          </w:rPr>
          <w:fldChar w:fldCharType="end"/>
        </w:r>
      </w:hyperlink>
    </w:p>
    <w:p w14:paraId="5424007B" w14:textId="357C9346"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34" w:history="1">
        <w:r w:rsidR="00740DF1" w:rsidRPr="006F0B3F">
          <w:rPr>
            <w:rStyle w:val="Hyperlink"/>
          </w:rPr>
          <w:t>Hình 35: Đăng nhập thành công</w:t>
        </w:r>
        <w:r w:rsidR="00740DF1">
          <w:rPr>
            <w:webHidden/>
          </w:rPr>
          <w:tab/>
        </w:r>
        <w:r w:rsidR="00740DF1">
          <w:rPr>
            <w:webHidden/>
          </w:rPr>
          <w:fldChar w:fldCharType="begin"/>
        </w:r>
        <w:r w:rsidR="00740DF1">
          <w:rPr>
            <w:webHidden/>
          </w:rPr>
          <w:instrText xml:space="preserve"> PAGEREF _Toc167394534 \h </w:instrText>
        </w:r>
        <w:r w:rsidR="00740DF1">
          <w:rPr>
            <w:webHidden/>
          </w:rPr>
        </w:r>
        <w:r w:rsidR="00740DF1">
          <w:rPr>
            <w:webHidden/>
          </w:rPr>
          <w:fldChar w:fldCharType="separate"/>
        </w:r>
        <w:r w:rsidR="00740DF1">
          <w:rPr>
            <w:webHidden/>
          </w:rPr>
          <w:t>52</w:t>
        </w:r>
        <w:r w:rsidR="00740DF1">
          <w:rPr>
            <w:webHidden/>
          </w:rPr>
          <w:fldChar w:fldCharType="end"/>
        </w:r>
      </w:hyperlink>
    </w:p>
    <w:p w14:paraId="04333E69" w14:textId="2ADB90E9"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35" w:history="1">
        <w:r w:rsidR="00740DF1" w:rsidRPr="006F0B3F">
          <w:rPr>
            <w:rStyle w:val="Hyperlink"/>
          </w:rPr>
          <w:t>Hình 36: Xem thông tin tài khoản</w:t>
        </w:r>
        <w:r w:rsidR="00740DF1">
          <w:rPr>
            <w:webHidden/>
          </w:rPr>
          <w:tab/>
        </w:r>
        <w:r w:rsidR="00740DF1">
          <w:rPr>
            <w:webHidden/>
          </w:rPr>
          <w:fldChar w:fldCharType="begin"/>
        </w:r>
        <w:r w:rsidR="00740DF1">
          <w:rPr>
            <w:webHidden/>
          </w:rPr>
          <w:instrText xml:space="preserve"> PAGEREF _Toc167394535 \h </w:instrText>
        </w:r>
        <w:r w:rsidR="00740DF1">
          <w:rPr>
            <w:webHidden/>
          </w:rPr>
        </w:r>
        <w:r w:rsidR="00740DF1">
          <w:rPr>
            <w:webHidden/>
          </w:rPr>
          <w:fldChar w:fldCharType="separate"/>
        </w:r>
        <w:r w:rsidR="00740DF1">
          <w:rPr>
            <w:webHidden/>
          </w:rPr>
          <w:t>53</w:t>
        </w:r>
        <w:r w:rsidR="00740DF1">
          <w:rPr>
            <w:webHidden/>
          </w:rPr>
          <w:fldChar w:fldCharType="end"/>
        </w:r>
      </w:hyperlink>
    </w:p>
    <w:p w14:paraId="3CEDFFD0" w14:textId="7BE8B9EA"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36" w:history="1">
        <w:r w:rsidR="00740DF1" w:rsidRPr="006F0B3F">
          <w:rPr>
            <w:rStyle w:val="Hyperlink"/>
          </w:rPr>
          <w:t>Hình 37: Xem chi tiết sản phẩm</w:t>
        </w:r>
        <w:r w:rsidR="00740DF1">
          <w:rPr>
            <w:webHidden/>
          </w:rPr>
          <w:tab/>
        </w:r>
        <w:r w:rsidR="00740DF1">
          <w:rPr>
            <w:webHidden/>
          </w:rPr>
          <w:fldChar w:fldCharType="begin"/>
        </w:r>
        <w:r w:rsidR="00740DF1">
          <w:rPr>
            <w:webHidden/>
          </w:rPr>
          <w:instrText xml:space="preserve"> PAGEREF _Toc167394536 \h </w:instrText>
        </w:r>
        <w:r w:rsidR="00740DF1">
          <w:rPr>
            <w:webHidden/>
          </w:rPr>
        </w:r>
        <w:r w:rsidR="00740DF1">
          <w:rPr>
            <w:webHidden/>
          </w:rPr>
          <w:fldChar w:fldCharType="separate"/>
        </w:r>
        <w:r w:rsidR="00740DF1">
          <w:rPr>
            <w:webHidden/>
          </w:rPr>
          <w:t>53</w:t>
        </w:r>
        <w:r w:rsidR="00740DF1">
          <w:rPr>
            <w:webHidden/>
          </w:rPr>
          <w:fldChar w:fldCharType="end"/>
        </w:r>
      </w:hyperlink>
    </w:p>
    <w:p w14:paraId="117B94D9" w14:textId="058372F8"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37" w:history="1">
        <w:r w:rsidR="00740DF1" w:rsidRPr="006F0B3F">
          <w:rPr>
            <w:rStyle w:val="Hyperlink"/>
          </w:rPr>
          <w:t>Hình 38: Bình luận đánh giá sản phẩm</w:t>
        </w:r>
        <w:r w:rsidR="00740DF1">
          <w:rPr>
            <w:webHidden/>
          </w:rPr>
          <w:tab/>
        </w:r>
        <w:r w:rsidR="00740DF1">
          <w:rPr>
            <w:webHidden/>
          </w:rPr>
          <w:fldChar w:fldCharType="begin"/>
        </w:r>
        <w:r w:rsidR="00740DF1">
          <w:rPr>
            <w:webHidden/>
          </w:rPr>
          <w:instrText xml:space="preserve"> PAGEREF _Toc167394537 \h </w:instrText>
        </w:r>
        <w:r w:rsidR="00740DF1">
          <w:rPr>
            <w:webHidden/>
          </w:rPr>
        </w:r>
        <w:r w:rsidR="00740DF1">
          <w:rPr>
            <w:webHidden/>
          </w:rPr>
          <w:fldChar w:fldCharType="separate"/>
        </w:r>
        <w:r w:rsidR="00740DF1">
          <w:rPr>
            <w:webHidden/>
          </w:rPr>
          <w:t>54</w:t>
        </w:r>
        <w:r w:rsidR="00740DF1">
          <w:rPr>
            <w:webHidden/>
          </w:rPr>
          <w:fldChar w:fldCharType="end"/>
        </w:r>
      </w:hyperlink>
    </w:p>
    <w:p w14:paraId="4D0A0AD8" w14:textId="17E5F0CD"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38" w:history="1">
        <w:r w:rsidR="00740DF1" w:rsidRPr="006F0B3F">
          <w:rPr>
            <w:rStyle w:val="Hyperlink"/>
          </w:rPr>
          <w:t>Hình 40: Xem thông tin giỏ hàng</w:t>
        </w:r>
        <w:r w:rsidR="00740DF1">
          <w:rPr>
            <w:webHidden/>
          </w:rPr>
          <w:tab/>
        </w:r>
        <w:r w:rsidR="00740DF1">
          <w:rPr>
            <w:webHidden/>
          </w:rPr>
          <w:fldChar w:fldCharType="begin"/>
        </w:r>
        <w:r w:rsidR="00740DF1">
          <w:rPr>
            <w:webHidden/>
          </w:rPr>
          <w:instrText xml:space="preserve"> PAGEREF _Toc167394538 \h </w:instrText>
        </w:r>
        <w:r w:rsidR="00740DF1">
          <w:rPr>
            <w:webHidden/>
          </w:rPr>
        </w:r>
        <w:r w:rsidR="00740DF1">
          <w:rPr>
            <w:webHidden/>
          </w:rPr>
          <w:fldChar w:fldCharType="separate"/>
        </w:r>
        <w:r w:rsidR="00740DF1">
          <w:rPr>
            <w:webHidden/>
          </w:rPr>
          <w:t>54</w:t>
        </w:r>
        <w:r w:rsidR="00740DF1">
          <w:rPr>
            <w:webHidden/>
          </w:rPr>
          <w:fldChar w:fldCharType="end"/>
        </w:r>
      </w:hyperlink>
    </w:p>
    <w:p w14:paraId="154EDB49" w14:textId="29EF3F77"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39" w:history="1">
        <w:r w:rsidR="00740DF1" w:rsidRPr="006F0B3F">
          <w:rPr>
            <w:rStyle w:val="Hyperlink"/>
          </w:rPr>
          <w:t>Hình 41: Trang thực hiện thanh toán mua sản phẩm</w:t>
        </w:r>
        <w:r w:rsidR="00740DF1">
          <w:rPr>
            <w:webHidden/>
          </w:rPr>
          <w:tab/>
        </w:r>
        <w:r w:rsidR="00740DF1">
          <w:rPr>
            <w:webHidden/>
          </w:rPr>
          <w:fldChar w:fldCharType="begin"/>
        </w:r>
        <w:r w:rsidR="00740DF1">
          <w:rPr>
            <w:webHidden/>
          </w:rPr>
          <w:instrText xml:space="preserve"> PAGEREF _Toc167394539 \h </w:instrText>
        </w:r>
        <w:r w:rsidR="00740DF1">
          <w:rPr>
            <w:webHidden/>
          </w:rPr>
        </w:r>
        <w:r w:rsidR="00740DF1">
          <w:rPr>
            <w:webHidden/>
          </w:rPr>
          <w:fldChar w:fldCharType="separate"/>
        </w:r>
        <w:r w:rsidR="00740DF1">
          <w:rPr>
            <w:webHidden/>
          </w:rPr>
          <w:t>55</w:t>
        </w:r>
        <w:r w:rsidR="00740DF1">
          <w:rPr>
            <w:webHidden/>
          </w:rPr>
          <w:fldChar w:fldCharType="end"/>
        </w:r>
      </w:hyperlink>
    </w:p>
    <w:p w14:paraId="0D3F38B1" w14:textId="62EDB933"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40" w:history="1">
        <w:r w:rsidR="00740DF1" w:rsidRPr="006F0B3F">
          <w:rPr>
            <w:rStyle w:val="Hyperlink"/>
          </w:rPr>
          <w:t>Hình 43: Xem lịch sử các đơn hàng đã mua</w:t>
        </w:r>
        <w:r w:rsidR="00740DF1">
          <w:rPr>
            <w:webHidden/>
          </w:rPr>
          <w:tab/>
        </w:r>
        <w:r w:rsidR="00740DF1">
          <w:rPr>
            <w:webHidden/>
          </w:rPr>
          <w:fldChar w:fldCharType="begin"/>
        </w:r>
        <w:r w:rsidR="00740DF1">
          <w:rPr>
            <w:webHidden/>
          </w:rPr>
          <w:instrText xml:space="preserve"> PAGEREF _Toc167394540 \h </w:instrText>
        </w:r>
        <w:r w:rsidR="00740DF1">
          <w:rPr>
            <w:webHidden/>
          </w:rPr>
        </w:r>
        <w:r w:rsidR="00740DF1">
          <w:rPr>
            <w:webHidden/>
          </w:rPr>
          <w:fldChar w:fldCharType="separate"/>
        </w:r>
        <w:r w:rsidR="00740DF1">
          <w:rPr>
            <w:webHidden/>
          </w:rPr>
          <w:t>56</w:t>
        </w:r>
        <w:r w:rsidR="00740DF1">
          <w:rPr>
            <w:webHidden/>
          </w:rPr>
          <w:fldChar w:fldCharType="end"/>
        </w:r>
      </w:hyperlink>
    </w:p>
    <w:p w14:paraId="4D6EA87B" w14:textId="28B9E6C1"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41" w:history="1">
        <w:r w:rsidR="00740DF1" w:rsidRPr="006F0B3F">
          <w:rPr>
            <w:rStyle w:val="Hyperlink"/>
          </w:rPr>
          <w:t>Hình 44: Giao diện trang Admin</w:t>
        </w:r>
        <w:r w:rsidR="00740DF1">
          <w:rPr>
            <w:webHidden/>
          </w:rPr>
          <w:tab/>
        </w:r>
        <w:r w:rsidR="00740DF1">
          <w:rPr>
            <w:webHidden/>
          </w:rPr>
          <w:fldChar w:fldCharType="begin"/>
        </w:r>
        <w:r w:rsidR="00740DF1">
          <w:rPr>
            <w:webHidden/>
          </w:rPr>
          <w:instrText xml:space="preserve"> PAGEREF _Toc167394541 \h </w:instrText>
        </w:r>
        <w:r w:rsidR="00740DF1">
          <w:rPr>
            <w:webHidden/>
          </w:rPr>
        </w:r>
        <w:r w:rsidR="00740DF1">
          <w:rPr>
            <w:webHidden/>
          </w:rPr>
          <w:fldChar w:fldCharType="separate"/>
        </w:r>
        <w:r w:rsidR="00740DF1">
          <w:rPr>
            <w:webHidden/>
          </w:rPr>
          <w:t>56</w:t>
        </w:r>
        <w:r w:rsidR="00740DF1">
          <w:rPr>
            <w:webHidden/>
          </w:rPr>
          <w:fldChar w:fldCharType="end"/>
        </w:r>
      </w:hyperlink>
    </w:p>
    <w:p w14:paraId="294249C8" w14:textId="4DBA0965"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42" w:history="1">
        <w:r w:rsidR="00740DF1" w:rsidRPr="006F0B3F">
          <w:rPr>
            <w:rStyle w:val="Hyperlink"/>
          </w:rPr>
          <w:t>Hình 45: Quản lý sản phẩm</w:t>
        </w:r>
        <w:r w:rsidR="00740DF1">
          <w:rPr>
            <w:webHidden/>
          </w:rPr>
          <w:tab/>
        </w:r>
        <w:r w:rsidR="00740DF1">
          <w:rPr>
            <w:webHidden/>
          </w:rPr>
          <w:fldChar w:fldCharType="begin"/>
        </w:r>
        <w:r w:rsidR="00740DF1">
          <w:rPr>
            <w:webHidden/>
          </w:rPr>
          <w:instrText xml:space="preserve"> PAGEREF _Toc167394542 \h </w:instrText>
        </w:r>
        <w:r w:rsidR="00740DF1">
          <w:rPr>
            <w:webHidden/>
          </w:rPr>
        </w:r>
        <w:r w:rsidR="00740DF1">
          <w:rPr>
            <w:webHidden/>
          </w:rPr>
          <w:fldChar w:fldCharType="separate"/>
        </w:r>
        <w:r w:rsidR="00740DF1">
          <w:rPr>
            <w:webHidden/>
          </w:rPr>
          <w:t>57</w:t>
        </w:r>
        <w:r w:rsidR="00740DF1">
          <w:rPr>
            <w:webHidden/>
          </w:rPr>
          <w:fldChar w:fldCharType="end"/>
        </w:r>
      </w:hyperlink>
    </w:p>
    <w:p w14:paraId="6F1541FD" w14:textId="1F14BCC4"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43" w:history="1">
        <w:r w:rsidR="00740DF1" w:rsidRPr="006F0B3F">
          <w:rPr>
            <w:rStyle w:val="Hyperlink"/>
          </w:rPr>
          <w:t>Hình 46: Thêm mới, cập nhật sản phẩm</w:t>
        </w:r>
        <w:r w:rsidR="00740DF1">
          <w:rPr>
            <w:webHidden/>
          </w:rPr>
          <w:tab/>
        </w:r>
        <w:r w:rsidR="00740DF1">
          <w:rPr>
            <w:webHidden/>
          </w:rPr>
          <w:fldChar w:fldCharType="begin"/>
        </w:r>
        <w:r w:rsidR="00740DF1">
          <w:rPr>
            <w:webHidden/>
          </w:rPr>
          <w:instrText xml:space="preserve"> PAGEREF _Toc167394543 \h </w:instrText>
        </w:r>
        <w:r w:rsidR="00740DF1">
          <w:rPr>
            <w:webHidden/>
          </w:rPr>
        </w:r>
        <w:r w:rsidR="00740DF1">
          <w:rPr>
            <w:webHidden/>
          </w:rPr>
          <w:fldChar w:fldCharType="separate"/>
        </w:r>
        <w:r w:rsidR="00740DF1">
          <w:rPr>
            <w:webHidden/>
          </w:rPr>
          <w:t>57</w:t>
        </w:r>
        <w:r w:rsidR="00740DF1">
          <w:rPr>
            <w:webHidden/>
          </w:rPr>
          <w:fldChar w:fldCharType="end"/>
        </w:r>
      </w:hyperlink>
    </w:p>
    <w:p w14:paraId="1D9179ED" w14:textId="32D27453"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44" w:history="1">
        <w:r w:rsidR="00740DF1" w:rsidRPr="006F0B3F">
          <w:rPr>
            <w:rStyle w:val="Hyperlink"/>
          </w:rPr>
          <w:t>Hình 47: Xem danh mục sản phẩm</w:t>
        </w:r>
        <w:r w:rsidR="00740DF1">
          <w:rPr>
            <w:webHidden/>
          </w:rPr>
          <w:tab/>
        </w:r>
        <w:r w:rsidR="00740DF1">
          <w:rPr>
            <w:webHidden/>
          </w:rPr>
          <w:fldChar w:fldCharType="begin"/>
        </w:r>
        <w:r w:rsidR="00740DF1">
          <w:rPr>
            <w:webHidden/>
          </w:rPr>
          <w:instrText xml:space="preserve"> PAGEREF _Toc167394544 \h </w:instrText>
        </w:r>
        <w:r w:rsidR="00740DF1">
          <w:rPr>
            <w:webHidden/>
          </w:rPr>
        </w:r>
        <w:r w:rsidR="00740DF1">
          <w:rPr>
            <w:webHidden/>
          </w:rPr>
          <w:fldChar w:fldCharType="separate"/>
        </w:r>
        <w:r w:rsidR="00740DF1">
          <w:rPr>
            <w:webHidden/>
          </w:rPr>
          <w:t>58</w:t>
        </w:r>
        <w:r w:rsidR="00740DF1">
          <w:rPr>
            <w:webHidden/>
          </w:rPr>
          <w:fldChar w:fldCharType="end"/>
        </w:r>
      </w:hyperlink>
    </w:p>
    <w:p w14:paraId="70FF4C0A" w14:textId="11055C49"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45" w:history="1">
        <w:r w:rsidR="00740DF1" w:rsidRPr="006F0B3F">
          <w:rPr>
            <w:rStyle w:val="Hyperlink"/>
          </w:rPr>
          <w:t>Hình 48: Quản lý đơn hàng</w:t>
        </w:r>
        <w:r w:rsidR="00740DF1">
          <w:rPr>
            <w:webHidden/>
          </w:rPr>
          <w:tab/>
        </w:r>
        <w:r w:rsidR="00740DF1">
          <w:rPr>
            <w:webHidden/>
          </w:rPr>
          <w:fldChar w:fldCharType="begin"/>
        </w:r>
        <w:r w:rsidR="00740DF1">
          <w:rPr>
            <w:webHidden/>
          </w:rPr>
          <w:instrText xml:space="preserve"> PAGEREF _Toc167394545 \h </w:instrText>
        </w:r>
        <w:r w:rsidR="00740DF1">
          <w:rPr>
            <w:webHidden/>
          </w:rPr>
        </w:r>
        <w:r w:rsidR="00740DF1">
          <w:rPr>
            <w:webHidden/>
          </w:rPr>
          <w:fldChar w:fldCharType="separate"/>
        </w:r>
        <w:r w:rsidR="00740DF1">
          <w:rPr>
            <w:webHidden/>
          </w:rPr>
          <w:t>58</w:t>
        </w:r>
        <w:r w:rsidR="00740DF1">
          <w:rPr>
            <w:webHidden/>
          </w:rPr>
          <w:fldChar w:fldCharType="end"/>
        </w:r>
      </w:hyperlink>
    </w:p>
    <w:p w14:paraId="0D151EC3" w14:textId="05BA0F97"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46" w:history="1">
        <w:r w:rsidR="00740DF1" w:rsidRPr="006F0B3F">
          <w:rPr>
            <w:rStyle w:val="Hyperlink"/>
          </w:rPr>
          <w:t>Hình 49: Quản lý người dùng hệ thống</w:t>
        </w:r>
        <w:r w:rsidR="00740DF1">
          <w:rPr>
            <w:webHidden/>
          </w:rPr>
          <w:tab/>
        </w:r>
        <w:r w:rsidR="00740DF1">
          <w:rPr>
            <w:webHidden/>
          </w:rPr>
          <w:fldChar w:fldCharType="begin"/>
        </w:r>
        <w:r w:rsidR="00740DF1">
          <w:rPr>
            <w:webHidden/>
          </w:rPr>
          <w:instrText xml:space="preserve"> PAGEREF _Toc167394546 \h </w:instrText>
        </w:r>
        <w:r w:rsidR="00740DF1">
          <w:rPr>
            <w:webHidden/>
          </w:rPr>
        </w:r>
        <w:r w:rsidR="00740DF1">
          <w:rPr>
            <w:webHidden/>
          </w:rPr>
          <w:fldChar w:fldCharType="separate"/>
        </w:r>
        <w:r w:rsidR="00740DF1">
          <w:rPr>
            <w:webHidden/>
          </w:rPr>
          <w:t>59</w:t>
        </w:r>
        <w:r w:rsidR="00740DF1">
          <w:rPr>
            <w:webHidden/>
          </w:rPr>
          <w:fldChar w:fldCharType="end"/>
        </w:r>
      </w:hyperlink>
    </w:p>
    <w:p w14:paraId="7E49CD84" w14:textId="7AD41DAF"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47" w:history="1">
        <w:r w:rsidR="00740DF1" w:rsidRPr="006F0B3F">
          <w:rPr>
            <w:rStyle w:val="Hyperlink"/>
          </w:rPr>
          <w:t>Hình 50: Quản lý bình luận, đánh giá từ người dùng</w:t>
        </w:r>
        <w:r w:rsidR="00740DF1">
          <w:rPr>
            <w:webHidden/>
          </w:rPr>
          <w:tab/>
        </w:r>
        <w:r w:rsidR="00740DF1">
          <w:rPr>
            <w:webHidden/>
          </w:rPr>
          <w:fldChar w:fldCharType="begin"/>
        </w:r>
        <w:r w:rsidR="00740DF1">
          <w:rPr>
            <w:webHidden/>
          </w:rPr>
          <w:instrText xml:space="preserve"> PAGEREF _Toc167394547 \h </w:instrText>
        </w:r>
        <w:r w:rsidR="00740DF1">
          <w:rPr>
            <w:webHidden/>
          </w:rPr>
        </w:r>
        <w:r w:rsidR="00740DF1">
          <w:rPr>
            <w:webHidden/>
          </w:rPr>
          <w:fldChar w:fldCharType="separate"/>
        </w:r>
        <w:r w:rsidR="00740DF1">
          <w:rPr>
            <w:webHidden/>
          </w:rPr>
          <w:t>59</w:t>
        </w:r>
        <w:r w:rsidR="00740DF1">
          <w:rPr>
            <w:webHidden/>
          </w:rPr>
          <w:fldChar w:fldCharType="end"/>
        </w:r>
      </w:hyperlink>
    </w:p>
    <w:p w14:paraId="705E475F" w14:textId="36BDA548"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48" w:history="1">
        <w:r w:rsidR="00740DF1" w:rsidRPr="006F0B3F">
          <w:rPr>
            <w:rStyle w:val="Hyperlink"/>
          </w:rPr>
          <w:t>Hình 51: Quản lý hình ảnh sản phẩm</w:t>
        </w:r>
        <w:r w:rsidR="00740DF1">
          <w:rPr>
            <w:webHidden/>
          </w:rPr>
          <w:tab/>
        </w:r>
        <w:r w:rsidR="00740DF1">
          <w:rPr>
            <w:webHidden/>
          </w:rPr>
          <w:fldChar w:fldCharType="begin"/>
        </w:r>
        <w:r w:rsidR="00740DF1">
          <w:rPr>
            <w:webHidden/>
          </w:rPr>
          <w:instrText xml:space="preserve"> PAGEREF _Toc167394548 \h </w:instrText>
        </w:r>
        <w:r w:rsidR="00740DF1">
          <w:rPr>
            <w:webHidden/>
          </w:rPr>
        </w:r>
        <w:r w:rsidR="00740DF1">
          <w:rPr>
            <w:webHidden/>
          </w:rPr>
          <w:fldChar w:fldCharType="separate"/>
        </w:r>
        <w:r w:rsidR="00740DF1">
          <w:rPr>
            <w:webHidden/>
          </w:rPr>
          <w:t>59</w:t>
        </w:r>
        <w:r w:rsidR="00740DF1">
          <w:rPr>
            <w:webHidden/>
          </w:rPr>
          <w:fldChar w:fldCharType="end"/>
        </w:r>
      </w:hyperlink>
    </w:p>
    <w:p w14:paraId="6BE5029E" w14:textId="5CAEB4C2" w:rsidR="00740DF1" w:rsidRDefault="00AC5987" w:rsidP="00740DF1">
      <w:pPr>
        <w:pStyle w:val="TableofFigures"/>
        <w:tabs>
          <w:tab w:val="right" w:leader="dot" w:pos="8777"/>
        </w:tabs>
        <w:ind w:firstLine="0"/>
        <w:rPr>
          <w:rFonts w:asciiTheme="minorHAnsi" w:eastAsiaTheme="minorEastAsia" w:hAnsiTheme="minorHAnsi" w:cstheme="minorBidi"/>
          <w:sz w:val="22"/>
          <w:szCs w:val="22"/>
          <w:lang w:val="en-US"/>
        </w:rPr>
      </w:pPr>
      <w:hyperlink w:anchor="_Toc167394549" w:history="1">
        <w:r w:rsidR="00740DF1" w:rsidRPr="006F0B3F">
          <w:rPr>
            <w:rStyle w:val="Hyperlink"/>
          </w:rPr>
          <w:t>Hình 52: Quản lý Voucher Giảm giá</w:t>
        </w:r>
        <w:r w:rsidR="00740DF1">
          <w:rPr>
            <w:webHidden/>
          </w:rPr>
          <w:tab/>
        </w:r>
        <w:r w:rsidR="00740DF1">
          <w:rPr>
            <w:webHidden/>
          </w:rPr>
          <w:fldChar w:fldCharType="begin"/>
        </w:r>
        <w:r w:rsidR="00740DF1">
          <w:rPr>
            <w:webHidden/>
          </w:rPr>
          <w:instrText xml:space="preserve"> PAGEREF _Toc167394549 \h </w:instrText>
        </w:r>
        <w:r w:rsidR="00740DF1">
          <w:rPr>
            <w:webHidden/>
          </w:rPr>
        </w:r>
        <w:r w:rsidR="00740DF1">
          <w:rPr>
            <w:webHidden/>
          </w:rPr>
          <w:fldChar w:fldCharType="separate"/>
        </w:r>
        <w:r w:rsidR="00740DF1">
          <w:rPr>
            <w:webHidden/>
          </w:rPr>
          <w:t>60</w:t>
        </w:r>
        <w:r w:rsidR="00740DF1">
          <w:rPr>
            <w:webHidden/>
          </w:rPr>
          <w:fldChar w:fldCharType="end"/>
        </w:r>
      </w:hyperlink>
    </w:p>
    <w:p w14:paraId="2930E4FB" w14:textId="4BA25205" w:rsidR="008C5D27" w:rsidRPr="00740DF1" w:rsidRDefault="00BE45B7" w:rsidP="00740DF1">
      <w:pPr>
        <w:ind w:firstLine="0"/>
      </w:pPr>
      <w:r w:rsidRPr="00740DF1">
        <w:fldChar w:fldCharType="end"/>
      </w:r>
      <w:r w:rsidR="008C5D27" w:rsidRPr="00740DF1">
        <w:br w:type="page"/>
      </w:r>
    </w:p>
    <w:p w14:paraId="6EE4DC27" w14:textId="38AB486D" w:rsidR="002727E9" w:rsidRPr="00740DF1" w:rsidRDefault="002727E9" w:rsidP="00740DF1">
      <w:pPr>
        <w:pStyle w:val="Heading1withoutnumering"/>
        <w:spacing w:before="0" w:after="0"/>
        <w:rPr>
          <w:sz w:val="32"/>
          <w:szCs w:val="32"/>
          <w:lang w:val="en-US"/>
        </w:rPr>
      </w:pPr>
      <w:bookmarkStart w:id="9" w:name="_Toc167394442"/>
      <w:r w:rsidRPr="00740DF1">
        <w:rPr>
          <w:sz w:val="32"/>
          <w:szCs w:val="32"/>
        </w:rPr>
        <w:lastRenderedPageBreak/>
        <w:t>DANH MỤC BẢNG BIỂU</w:t>
      </w:r>
      <w:bookmarkEnd w:id="9"/>
    </w:p>
    <w:p w14:paraId="7FC2C9BB" w14:textId="74F9A0F3" w:rsidR="00770C1B" w:rsidRDefault="002727E9" w:rsidP="00770C1B">
      <w:pPr>
        <w:pStyle w:val="TableofFigures"/>
        <w:tabs>
          <w:tab w:val="right" w:leader="dot" w:pos="8777"/>
        </w:tabs>
        <w:ind w:firstLine="0"/>
        <w:rPr>
          <w:rFonts w:asciiTheme="minorHAnsi" w:eastAsiaTheme="minorEastAsia" w:hAnsiTheme="minorHAnsi" w:cstheme="minorBidi"/>
          <w:sz w:val="22"/>
          <w:szCs w:val="22"/>
          <w:lang w:val="en-US"/>
        </w:rPr>
      </w:pPr>
      <w:r w:rsidRPr="00740DF1">
        <w:fldChar w:fldCharType="begin"/>
      </w:r>
      <w:r w:rsidRPr="00740DF1">
        <w:instrText xml:space="preserve"> TOC \h \z \c "Bảng" </w:instrText>
      </w:r>
      <w:r w:rsidRPr="00740DF1">
        <w:fldChar w:fldCharType="separate"/>
      </w:r>
      <w:hyperlink w:anchor="_Toc167394550" w:history="1">
        <w:r w:rsidR="00770C1B" w:rsidRPr="00166B65">
          <w:rPr>
            <w:rStyle w:val="Hyperlink"/>
          </w:rPr>
          <w:t>Bảng 1: Danh sách các Actor</w:t>
        </w:r>
        <w:r w:rsidR="00770C1B">
          <w:rPr>
            <w:webHidden/>
          </w:rPr>
          <w:tab/>
        </w:r>
        <w:r w:rsidR="00770C1B">
          <w:rPr>
            <w:webHidden/>
          </w:rPr>
          <w:fldChar w:fldCharType="begin"/>
        </w:r>
        <w:r w:rsidR="00770C1B">
          <w:rPr>
            <w:webHidden/>
          </w:rPr>
          <w:instrText xml:space="preserve"> PAGEREF _Toc167394550 \h </w:instrText>
        </w:r>
        <w:r w:rsidR="00770C1B">
          <w:rPr>
            <w:webHidden/>
          </w:rPr>
        </w:r>
        <w:r w:rsidR="00770C1B">
          <w:rPr>
            <w:webHidden/>
          </w:rPr>
          <w:fldChar w:fldCharType="separate"/>
        </w:r>
        <w:r w:rsidR="00770C1B">
          <w:rPr>
            <w:webHidden/>
          </w:rPr>
          <w:t>31</w:t>
        </w:r>
        <w:r w:rsidR="00770C1B">
          <w:rPr>
            <w:webHidden/>
          </w:rPr>
          <w:fldChar w:fldCharType="end"/>
        </w:r>
      </w:hyperlink>
    </w:p>
    <w:p w14:paraId="6EC2048A" w14:textId="77C5EE36" w:rsidR="00770C1B" w:rsidRDefault="00AC5987" w:rsidP="00770C1B">
      <w:pPr>
        <w:pStyle w:val="TableofFigures"/>
        <w:tabs>
          <w:tab w:val="right" w:leader="dot" w:pos="8777"/>
        </w:tabs>
        <w:ind w:firstLine="0"/>
        <w:rPr>
          <w:rFonts w:asciiTheme="minorHAnsi" w:eastAsiaTheme="minorEastAsia" w:hAnsiTheme="minorHAnsi" w:cstheme="minorBidi"/>
          <w:sz w:val="22"/>
          <w:szCs w:val="22"/>
          <w:lang w:val="en-US"/>
        </w:rPr>
      </w:pPr>
      <w:hyperlink w:anchor="_Toc167394551" w:history="1">
        <w:r w:rsidR="00770C1B" w:rsidRPr="00166B65">
          <w:rPr>
            <w:rStyle w:val="Hyperlink"/>
          </w:rPr>
          <w:t>Bảng 2: Trường dữ liệu bảng Category (Danh mục sản phẩm)</w:t>
        </w:r>
        <w:r w:rsidR="00770C1B">
          <w:rPr>
            <w:webHidden/>
          </w:rPr>
          <w:tab/>
        </w:r>
        <w:r w:rsidR="00770C1B">
          <w:rPr>
            <w:webHidden/>
          </w:rPr>
          <w:fldChar w:fldCharType="begin"/>
        </w:r>
        <w:r w:rsidR="00770C1B">
          <w:rPr>
            <w:webHidden/>
          </w:rPr>
          <w:instrText xml:space="preserve"> PAGEREF _Toc167394551 \h </w:instrText>
        </w:r>
        <w:r w:rsidR="00770C1B">
          <w:rPr>
            <w:webHidden/>
          </w:rPr>
        </w:r>
        <w:r w:rsidR="00770C1B">
          <w:rPr>
            <w:webHidden/>
          </w:rPr>
          <w:fldChar w:fldCharType="separate"/>
        </w:r>
        <w:r w:rsidR="00770C1B">
          <w:rPr>
            <w:webHidden/>
          </w:rPr>
          <w:t>32</w:t>
        </w:r>
        <w:r w:rsidR="00770C1B">
          <w:rPr>
            <w:webHidden/>
          </w:rPr>
          <w:fldChar w:fldCharType="end"/>
        </w:r>
      </w:hyperlink>
    </w:p>
    <w:p w14:paraId="24351AD8" w14:textId="32D92EA8" w:rsidR="00770C1B" w:rsidRDefault="00AC5987" w:rsidP="00770C1B">
      <w:pPr>
        <w:pStyle w:val="TableofFigures"/>
        <w:tabs>
          <w:tab w:val="right" w:leader="dot" w:pos="8777"/>
        </w:tabs>
        <w:ind w:firstLine="0"/>
        <w:rPr>
          <w:rFonts w:asciiTheme="minorHAnsi" w:eastAsiaTheme="minorEastAsia" w:hAnsiTheme="minorHAnsi" w:cstheme="minorBidi"/>
          <w:sz w:val="22"/>
          <w:szCs w:val="22"/>
          <w:lang w:val="en-US"/>
        </w:rPr>
      </w:pPr>
      <w:hyperlink w:anchor="_Toc167394552" w:history="1">
        <w:r w:rsidR="00770C1B" w:rsidRPr="00166B65">
          <w:rPr>
            <w:rStyle w:val="Hyperlink"/>
          </w:rPr>
          <w:t>Bảng 3: Trường dữ liệu bảng Product (Sản phẩm)</w:t>
        </w:r>
        <w:r w:rsidR="00770C1B">
          <w:rPr>
            <w:webHidden/>
          </w:rPr>
          <w:tab/>
        </w:r>
        <w:r w:rsidR="00770C1B">
          <w:rPr>
            <w:webHidden/>
          </w:rPr>
          <w:fldChar w:fldCharType="begin"/>
        </w:r>
        <w:r w:rsidR="00770C1B">
          <w:rPr>
            <w:webHidden/>
          </w:rPr>
          <w:instrText xml:space="preserve"> PAGEREF _Toc167394552 \h </w:instrText>
        </w:r>
        <w:r w:rsidR="00770C1B">
          <w:rPr>
            <w:webHidden/>
          </w:rPr>
        </w:r>
        <w:r w:rsidR="00770C1B">
          <w:rPr>
            <w:webHidden/>
          </w:rPr>
          <w:fldChar w:fldCharType="separate"/>
        </w:r>
        <w:r w:rsidR="00770C1B">
          <w:rPr>
            <w:webHidden/>
          </w:rPr>
          <w:t>33</w:t>
        </w:r>
        <w:r w:rsidR="00770C1B">
          <w:rPr>
            <w:webHidden/>
          </w:rPr>
          <w:fldChar w:fldCharType="end"/>
        </w:r>
      </w:hyperlink>
    </w:p>
    <w:p w14:paraId="24539BEC" w14:textId="6C6482CB" w:rsidR="00770C1B" w:rsidRDefault="00AC5987" w:rsidP="00770C1B">
      <w:pPr>
        <w:pStyle w:val="TableofFigures"/>
        <w:tabs>
          <w:tab w:val="right" w:leader="dot" w:pos="8777"/>
        </w:tabs>
        <w:ind w:firstLine="0"/>
        <w:rPr>
          <w:rFonts w:asciiTheme="minorHAnsi" w:eastAsiaTheme="minorEastAsia" w:hAnsiTheme="minorHAnsi" w:cstheme="minorBidi"/>
          <w:sz w:val="22"/>
          <w:szCs w:val="22"/>
          <w:lang w:val="en-US"/>
        </w:rPr>
      </w:pPr>
      <w:hyperlink w:anchor="_Toc167394553" w:history="1">
        <w:r w:rsidR="00770C1B" w:rsidRPr="00166B65">
          <w:rPr>
            <w:rStyle w:val="Hyperlink"/>
          </w:rPr>
          <w:t>Bảng 4: Trường dữ liệu bảng Unit (Đơn vị tính sản phẩm)</w:t>
        </w:r>
        <w:r w:rsidR="00770C1B">
          <w:rPr>
            <w:webHidden/>
          </w:rPr>
          <w:tab/>
        </w:r>
        <w:r w:rsidR="00770C1B">
          <w:rPr>
            <w:webHidden/>
          </w:rPr>
          <w:fldChar w:fldCharType="begin"/>
        </w:r>
        <w:r w:rsidR="00770C1B">
          <w:rPr>
            <w:webHidden/>
          </w:rPr>
          <w:instrText xml:space="preserve"> PAGEREF _Toc167394553 \h </w:instrText>
        </w:r>
        <w:r w:rsidR="00770C1B">
          <w:rPr>
            <w:webHidden/>
          </w:rPr>
        </w:r>
        <w:r w:rsidR="00770C1B">
          <w:rPr>
            <w:webHidden/>
          </w:rPr>
          <w:fldChar w:fldCharType="separate"/>
        </w:r>
        <w:r w:rsidR="00770C1B">
          <w:rPr>
            <w:webHidden/>
          </w:rPr>
          <w:t>33</w:t>
        </w:r>
        <w:r w:rsidR="00770C1B">
          <w:rPr>
            <w:webHidden/>
          </w:rPr>
          <w:fldChar w:fldCharType="end"/>
        </w:r>
      </w:hyperlink>
    </w:p>
    <w:p w14:paraId="36918334" w14:textId="2A74B4EE" w:rsidR="00770C1B" w:rsidRDefault="00AC5987" w:rsidP="00770C1B">
      <w:pPr>
        <w:pStyle w:val="TableofFigures"/>
        <w:tabs>
          <w:tab w:val="right" w:leader="dot" w:pos="8777"/>
        </w:tabs>
        <w:ind w:firstLine="0"/>
        <w:rPr>
          <w:rFonts w:asciiTheme="minorHAnsi" w:eastAsiaTheme="minorEastAsia" w:hAnsiTheme="minorHAnsi" w:cstheme="minorBidi"/>
          <w:sz w:val="22"/>
          <w:szCs w:val="22"/>
          <w:lang w:val="en-US"/>
        </w:rPr>
      </w:pPr>
      <w:hyperlink w:anchor="_Toc167394554" w:history="1">
        <w:r w:rsidR="00770C1B" w:rsidRPr="00166B65">
          <w:rPr>
            <w:rStyle w:val="Hyperlink"/>
          </w:rPr>
          <w:t>Bảng 5: Trường dữ liệu bảng Image (Hình ảnh sản phẩm)</w:t>
        </w:r>
        <w:r w:rsidR="00770C1B">
          <w:rPr>
            <w:webHidden/>
          </w:rPr>
          <w:tab/>
        </w:r>
        <w:r w:rsidR="00770C1B">
          <w:rPr>
            <w:webHidden/>
          </w:rPr>
          <w:fldChar w:fldCharType="begin"/>
        </w:r>
        <w:r w:rsidR="00770C1B">
          <w:rPr>
            <w:webHidden/>
          </w:rPr>
          <w:instrText xml:space="preserve"> PAGEREF _Toc167394554 \h </w:instrText>
        </w:r>
        <w:r w:rsidR="00770C1B">
          <w:rPr>
            <w:webHidden/>
          </w:rPr>
        </w:r>
        <w:r w:rsidR="00770C1B">
          <w:rPr>
            <w:webHidden/>
          </w:rPr>
          <w:fldChar w:fldCharType="separate"/>
        </w:r>
        <w:r w:rsidR="00770C1B">
          <w:rPr>
            <w:webHidden/>
          </w:rPr>
          <w:t>34</w:t>
        </w:r>
        <w:r w:rsidR="00770C1B">
          <w:rPr>
            <w:webHidden/>
          </w:rPr>
          <w:fldChar w:fldCharType="end"/>
        </w:r>
      </w:hyperlink>
    </w:p>
    <w:p w14:paraId="07632CE6" w14:textId="7252F8D1" w:rsidR="00770C1B" w:rsidRDefault="00AC5987" w:rsidP="00770C1B">
      <w:pPr>
        <w:pStyle w:val="TableofFigures"/>
        <w:tabs>
          <w:tab w:val="right" w:leader="dot" w:pos="8777"/>
        </w:tabs>
        <w:ind w:firstLine="0"/>
        <w:rPr>
          <w:rFonts w:asciiTheme="minorHAnsi" w:eastAsiaTheme="minorEastAsia" w:hAnsiTheme="minorHAnsi" w:cstheme="minorBidi"/>
          <w:sz w:val="22"/>
          <w:szCs w:val="22"/>
          <w:lang w:val="en-US"/>
        </w:rPr>
      </w:pPr>
      <w:hyperlink w:anchor="_Toc167394555" w:history="1">
        <w:r w:rsidR="00770C1B" w:rsidRPr="00166B65">
          <w:rPr>
            <w:rStyle w:val="Hyperlink"/>
          </w:rPr>
          <w:t>Bảng 6: Trường dữ liệu bảng Discount (Mã giảm giá sản phẩm)</w:t>
        </w:r>
        <w:r w:rsidR="00770C1B">
          <w:rPr>
            <w:webHidden/>
          </w:rPr>
          <w:tab/>
        </w:r>
        <w:r w:rsidR="00770C1B">
          <w:rPr>
            <w:webHidden/>
          </w:rPr>
          <w:fldChar w:fldCharType="begin"/>
        </w:r>
        <w:r w:rsidR="00770C1B">
          <w:rPr>
            <w:webHidden/>
          </w:rPr>
          <w:instrText xml:space="preserve"> PAGEREF _Toc167394555 \h </w:instrText>
        </w:r>
        <w:r w:rsidR="00770C1B">
          <w:rPr>
            <w:webHidden/>
          </w:rPr>
        </w:r>
        <w:r w:rsidR="00770C1B">
          <w:rPr>
            <w:webHidden/>
          </w:rPr>
          <w:fldChar w:fldCharType="separate"/>
        </w:r>
        <w:r w:rsidR="00770C1B">
          <w:rPr>
            <w:webHidden/>
          </w:rPr>
          <w:t>34</w:t>
        </w:r>
        <w:r w:rsidR="00770C1B">
          <w:rPr>
            <w:webHidden/>
          </w:rPr>
          <w:fldChar w:fldCharType="end"/>
        </w:r>
      </w:hyperlink>
    </w:p>
    <w:p w14:paraId="02BE2037" w14:textId="4E086C94" w:rsidR="00770C1B" w:rsidRDefault="00AC5987" w:rsidP="00770C1B">
      <w:pPr>
        <w:pStyle w:val="TableofFigures"/>
        <w:tabs>
          <w:tab w:val="right" w:leader="dot" w:pos="8777"/>
        </w:tabs>
        <w:ind w:firstLine="0"/>
        <w:rPr>
          <w:rFonts w:asciiTheme="minorHAnsi" w:eastAsiaTheme="minorEastAsia" w:hAnsiTheme="minorHAnsi" w:cstheme="minorBidi"/>
          <w:sz w:val="22"/>
          <w:szCs w:val="22"/>
          <w:lang w:val="en-US"/>
        </w:rPr>
      </w:pPr>
      <w:hyperlink w:anchor="_Toc167394556" w:history="1">
        <w:r w:rsidR="00770C1B" w:rsidRPr="00166B65">
          <w:rPr>
            <w:rStyle w:val="Hyperlink"/>
          </w:rPr>
          <w:t>Bảng 7: Trường dữ liệu bảng Comment (Bình luận đánh giá sản phẩm)</w:t>
        </w:r>
        <w:r w:rsidR="00770C1B">
          <w:rPr>
            <w:webHidden/>
          </w:rPr>
          <w:tab/>
        </w:r>
        <w:r w:rsidR="00770C1B">
          <w:rPr>
            <w:webHidden/>
          </w:rPr>
          <w:fldChar w:fldCharType="begin"/>
        </w:r>
        <w:r w:rsidR="00770C1B">
          <w:rPr>
            <w:webHidden/>
          </w:rPr>
          <w:instrText xml:space="preserve"> PAGEREF _Toc167394556 \h </w:instrText>
        </w:r>
        <w:r w:rsidR="00770C1B">
          <w:rPr>
            <w:webHidden/>
          </w:rPr>
        </w:r>
        <w:r w:rsidR="00770C1B">
          <w:rPr>
            <w:webHidden/>
          </w:rPr>
          <w:fldChar w:fldCharType="separate"/>
        </w:r>
        <w:r w:rsidR="00770C1B">
          <w:rPr>
            <w:webHidden/>
          </w:rPr>
          <w:t>35</w:t>
        </w:r>
        <w:r w:rsidR="00770C1B">
          <w:rPr>
            <w:webHidden/>
          </w:rPr>
          <w:fldChar w:fldCharType="end"/>
        </w:r>
      </w:hyperlink>
    </w:p>
    <w:p w14:paraId="52E69B59" w14:textId="2DB12308" w:rsidR="00770C1B" w:rsidRDefault="00AC5987" w:rsidP="00770C1B">
      <w:pPr>
        <w:pStyle w:val="TableofFigures"/>
        <w:tabs>
          <w:tab w:val="right" w:leader="dot" w:pos="8777"/>
        </w:tabs>
        <w:ind w:firstLine="0"/>
        <w:rPr>
          <w:rFonts w:asciiTheme="minorHAnsi" w:eastAsiaTheme="minorEastAsia" w:hAnsiTheme="minorHAnsi" w:cstheme="minorBidi"/>
          <w:sz w:val="22"/>
          <w:szCs w:val="22"/>
          <w:lang w:val="en-US"/>
        </w:rPr>
      </w:pPr>
      <w:hyperlink w:anchor="_Toc167394557" w:history="1">
        <w:r w:rsidR="00770C1B" w:rsidRPr="00166B65">
          <w:rPr>
            <w:rStyle w:val="Hyperlink"/>
          </w:rPr>
          <w:t>Bảng 8: Trường dữ liệu bảng Order (Đơn hàng)</w:t>
        </w:r>
        <w:r w:rsidR="00770C1B">
          <w:rPr>
            <w:webHidden/>
          </w:rPr>
          <w:tab/>
        </w:r>
        <w:r w:rsidR="00770C1B">
          <w:rPr>
            <w:webHidden/>
          </w:rPr>
          <w:fldChar w:fldCharType="begin"/>
        </w:r>
        <w:r w:rsidR="00770C1B">
          <w:rPr>
            <w:webHidden/>
          </w:rPr>
          <w:instrText xml:space="preserve"> PAGEREF _Toc167394557 \h </w:instrText>
        </w:r>
        <w:r w:rsidR="00770C1B">
          <w:rPr>
            <w:webHidden/>
          </w:rPr>
        </w:r>
        <w:r w:rsidR="00770C1B">
          <w:rPr>
            <w:webHidden/>
          </w:rPr>
          <w:fldChar w:fldCharType="separate"/>
        </w:r>
        <w:r w:rsidR="00770C1B">
          <w:rPr>
            <w:webHidden/>
          </w:rPr>
          <w:t>35</w:t>
        </w:r>
        <w:r w:rsidR="00770C1B">
          <w:rPr>
            <w:webHidden/>
          </w:rPr>
          <w:fldChar w:fldCharType="end"/>
        </w:r>
      </w:hyperlink>
    </w:p>
    <w:p w14:paraId="73E2761B" w14:textId="1C92C531" w:rsidR="00770C1B" w:rsidRDefault="00AC5987" w:rsidP="00770C1B">
      <w:pPr>
        <w:pStyle w:val="TableofFigures"/>
        <w:tabs>
          <w:tab w:val="right" w:leader="dot" w:pos="8777"/>
        </w:tabs>
        <w:ind w:firstLine="0"/>
        <w:rPr>
          <w:rFonts w:asciiTheme="minorHAnsi" w:eastAsiaTheme="minorEastAsia" w:hAnsiTheme="minorHAnsi" w:cstheme="minorBidi"/>
          <w:sz w:val="22"/>
          <w:szCs w:val="22"/>
          <w:lang w:val="en-US"/>
        </w:rPr>
      </w:pPr>
      <w:hyperlink w:anchor="_Toc167394558" w:history="1">
        <w:r w:rsidR="00770C1B" w:rsidRPr="00166B65">
          <w:rPr>
            <w:rStyle w:val="Hyperlink"/>
          </w:rPr>
          <w:t>Bảng 9: Trường dữ liệu bảng Payment Method (Phương thức thanh toán)</w:t>
        </w:r>
        <w:r w:rsidR="00770C1B">
          <w:rPr>
            <w:webHidden/>
          </w:rPr>
          <w:tab/>
        </w:r>
        <w:r w:rsidR="00770C1B">
          <w:rPr>
            <w:webHidden/>
          </w:rPr>
          <w:fldChar w:fldCharType="begin"/>
        </w:r>
        <w:r w:rsidR="00770C1B">
          <w:rPr>
            <w:webHidden/>
          </w:rPr>
          <w:instrText xml:space="preserve"> PAGEREF _Toc167394558 \h </w:instrText>
        </w:r>
        <w:r w:rsidR="00770C1B">
          <w:rPr>
            <w:webHidden/>
          </w:rPr>
        </w:r>
        <w:r w:rsidR="00770C1B">
          <w:rPr>
            <w:webHidden/>
          </w:rPr>
          <w:fldChar w:fldCharType="separate"/>
        </w:r>
        <w:r w:rsidR="00770C1B">
          <w:rPr>
            <w:webHidden/>
          </w:rPr>
          <w:t>36</w:t>
        </w:r>
        <w:r w:rsidR="00770C1B">
          <w:rPr>
            <w:webHidden/>
          </w:rPr>
          <w:fldChar w:fldCharType="end"/>
        </w:r>
      </w:hyperlink>
    </w:p>
    <w:p w14:paraId="51D9D34F" w14:textId="2E7D1595" w:rsidR="00770C1B" w:rsidRDefault="00AC5987" w:rsidP="00770C1B">
      <w:pPr>
        <w:pStyle w:val="TableofFigures"/>
        <w:tabs>
          <w:tab w:val="right" w:leader="dot" w:pos="8777"/>
        </w:tabs>
        <w:ind w:firstLine="0"/>
        <w:rPr>
          <w:rFonts w:asciiTheme="minorHAnsi" w:eastAsiaTheme="minorEastAsia" w:hAnsiTheme="minorHAnsi" w:cstheme="minorBidi"/>
          <w:sz w:val="22"/>
          <w:szCs w:val="22"/>
          <w:lang w:val="en-US"/>
        </w:rPr>
      </w:pPr>
      <w:hyperlink w:anchor="_Toc167394559" w:history="1">
        <w:r w:rsidR="00770C1B" w:rsidRPr="00166B65">
          <w:rPr>
            <w:rStyle w:val="Hyperlink"/>
          </w:rPr>
          <w:t>Bảng 10: Trường dữ liệu bảng Order Status (Trạng thái đơn hàng)</w:t>
        </w:r>
        <w:r w:rsidR="00770C1B">
          <w:rPr>
            <w:webHidden/>
          </w:rPr>
          <w:tab/>
        </w:r>
        <w:r w:rsidR="00770C1B">
          <w:rPr>
            <w:webHidden/>
          </w:rPr>
          <w:fldChar w:fldCharType="begin"/>
        </w:r>
        <w:r w:rsidR="00770C1B">
          <w:rPr>
            <w:webHidden/>
          </w:rPr>
          <w:instrText xml:space="preserve"> PAGEREF _Toc167394559 \h </w:instrText>
        </w:r>
        <w:r w:rsidR="00770C1B">
          <w:rPr>
            <w:webHidden/>
          </w:rPr>
        </w:r>
        <w:r w:rsidR="00770C1B">
          <w:rPr>
            <w:webHidden/>
          </w:rPr>
          <w:fldChar w:fldCharType="separate"/>
        </w:r>
        <w:r w:rsidR="00770C1B">
          <w:rPr>
            <w:webHidden/>
          </w:rPr>
          <w:t>36</w:t>
        </w:r>
        <w:r w:rsidR="00770C1B">
          <w:rPr>
            <w:webHidden/>
          </w:rPr>
          <w:fldChar w:fldCharType="end"/>
        </w:r>
      </w:hyperlink>
    </w:p>
    <w:p w14:paraId="2C8C4DF3" w14:textId="593AE60A" w:rsidR="00770C1B" w:rsidRDefault="00AC5987" w:rsidP="00770C1B">
      <w:pPr>
        <w:pStyle w:val="TableofFigures"/>
        <w:tabs>
          <w:tab w:val="right" w:leader="dot" w:pos="8777"/>
        </w:tabs>
        <w:ind w:firstLine="0"/>
        <w:rPr>
          <w:rFonts w:asciiTheme="minorHAnsi" w:eastAsiaTheme="minorEastAsia" w:hAnsiTheme="minorHAnsi" w:cstheme="minorBidi"/>
          <w:sz w:val="22"/>
          <w:szCs w:val="22"/>
          <w:lang w:val="en-US"/>
        </w:rPr>
      </w:pPr>
      <w:hyperlink w:anchor="_Toc167394560" w:history="1">
        <w:r w:rsidR="00770C1B" w:rsidRPr="00166B65">
          <w:rPr>
            <w:rStyle w:val="Hyperlink"/>
          </w:rPr>
          <w:t>Bảng 11: Trường dữ liệu bảng User (Thông tin người dùng hệ thống)</w:t>
        </w:r>
        <w:r w:rsidR="00770C1B">
          <w:rPr>
            <w:webHidden/>
          </w:rPr>
          <w:tab/>
        </w:r>
        <w:r w:rsidR="00770C1B">
          <w:rPr>
            <w:webHidden/>
          </w:rPr>
          <w:fldChar w:fldCharType="begin"/>
        </w:r>
        <w:r w:rsidR="00770C1B">
          <w:rPr>
            <w:webHidden/>
          </w:rPr>
          <w:instrText xml:space="preserve"> PAGEREF _Toc167394560 \h </w:instrText>
        </w:r>
        <w:r w:rsidR="00770C1B">
          <w:rPr>
            <w:webHidden/>
          </w:rPr>
        </w:r>
        <w:r w:rsidR="00770C1B">
          <w:rPr>
            <w:webHidden/>
          </w:rPr>
          <w:fldChar w:fldCharType="separate"/>
        </w:r>
        <w:r w:rsidR="00770C1B">
          <w:rPr>
            <w:webHidden/>
          </w:rPr>
          <w:t>36</w:t>
        </w:r>
        <w:r w:rsidR="00770C1B">
          <w:rPr>
            <w:webHidden/>
          </w:rPr>
          <w:fldChar w:fldCharType="end"/>
        </w:r>
      </w:hyperlink>
    </w:p>
    <w:p w14:paraId="3217FB1D" w14:textId="1D972B5C" w:rsidR="00491E38" w:rsidRPr="00740DF1" w:rsidRDefault="002727E9" w:rsidP="00770C1B">
      <w:pPr>
        <w:ind w:firstLine="0"/>
      </w:pPr>
      <w:r w:rsidRPr="00740DF1">
        <w:fldChar w:fldCharType="end"/>
      </w:r>
      <w:r w:rsidR="00491E38" w:rsidRPr="00740DF1">
        <w:br w:type="page"/>
      </w:r>
    </w:p>
    <w:p w14:paraId="5F449533" w14:textId="77777777" w:rsidR="00BE5723" w:rsidRPr="00740DF1" w:rsidRDefault="007527CA" w:rsidP="00740DF1">
      <w:pPr>
        <w:pStyle w:val="Heading1withoutnumering"/>
        <w:spacing w:before="0" w:after="0"/>
        <w:rPr>
          <w:sz w:val="32"/>
          <w:szCs w:val="32"/>
        </w:rPr>
      </w:pPr>
      <w:bookmarkStart w:id="10" w:name="_Toc167394443"/>
      <w:r w:rsidRPr="00740DF1">
        <w:rPr>
          <w:sz w:val="32"/>
          <w:szCs w:val="32"/>
        </w:rPr>
        <w:lastRenderedPageBreak/>
        <w:t>MỞ ĐẦU</w:t>
      </w:r>
      <w:bookmarkEnd w:id="10"/>
    </w:p>
    <w:p w14:paraId="1A06BBC1" w14:textId="49B34E97" w:rsidR="00BE5723" w:rsidRPr="00740DF1" w:rsidRDefault="004071E0" w:rsidP="00740DF1">
      <w:pPr>
        <w:pStyle w:val="Heading2"/>
        <w:numPr>
          <w:ilvl w:val="0"/>
          <w:numId w:val="0"/>
        </w:numPr>
        <w:ind w:left="567"/>
      </w:pPr>
      <w:bookmarkStart w:id="11" w:name="_Toc167394444"/>
      <w:r w:rsidRPr="00740DF1">
        <w:rPr>
          <w:lang w:val="en-US"/>
        </w:rPr>
        <w:t xml:space="preserve">1. </w:t>
      </w:r>
      <w:r w:rsidR="00BE5723" w:rsidRPr="00740DF1">
        <w:t>Lý do chọn đề tài</w:t>
      </w:r>
      <w:bookmarkEnd w:id="11"/>
    </w:p>
    <w:p w14:paraId="4DA212D4" w14:textId="24F597F6" w:rsidR="00454F28" w:rsidRPr="00740DF1" w:rsidRDefault="00671D57" w:rsidP="00740DF1">
      <w:r w:rsidRPr="00740DF1">
        <w:t>Ngày nay, công nghệ thông tin ngày càng phát triển với quy mô rộng lớn và chất lượng cao hơn, tối ưu hơn, hiện đại hơn. Nó giúp cho con người học tập, làm việc, vui chơi giải trí khoa học, trí tuệ và hiệu quả hơn. Công nghệ thông tin được sử dụng rất nhiều vào các ngành khoa học kỹ thuật. Một trong những ứng dụng của nó là việc áp dụng vào các công tác quản lý các hoạt động đời sống kinh tế xã hội</w:t>
      </w:r>
      <w:r w:rsidR="00D72D06" w:rsidRPr="00740DF1">
        <w:t xml:space="preserve"> hiện nay.</w:t>
      </w:r>
      <w:r w:rsidR="00DF7C02" w:rsidRPr="00740DF1">
        <w:t xml:space="preserve"> Việc áp dụng công nghệ thông tin vào việc quản lý và kinh doanh không chỉ tạo ra sự hiệu quả mà còn mở ra cơ hội mới cho các doanh nghiệp, đặc biệt là trong lĩnh vực thương mại điện tử</w:t>
      </w:r>
      <w:r w:rsidR="003A4F49" w:rsidRPr="00740DF1">
        <w:rPr>
          <w:rStyle w:val="FootnoteReference"/>
        </w:rPr>
        <w:footnoteReference w:id="1"/>
      </w:r>
      <w:r w:rsidR="00DF7C02" w:rsidRPr="00740DF1">
        <w:t>.</w:t>
      </w:r>
    </w:p>
    <w:p w14:paraId="7B89352F" w14:textId="729EBDC3" w:rsidR="00671D57" w:rsidRPr="00740DF1" w:rsidRDefault="00671D57" w:rsidP="00740DF1">
      <w:r w:rsidRPr="00740DF1">
        <w:t xml:space="preserve">Việc ứng dụng công nghệ thông tin và các phần mềm trong việc quản lý các chương trình cũng như hệ thống </w:t>
      </w:r>
      <w:r w:rsidR="00E83FE2" w:rsidRPr="00740DF1">
        <w:t xml:space="preserve">bán hàng </w:t>
      </w:r>
      <w:r w:rsidRPr="00740DF1">
        <w:t xml:space="preserve">ngày càng phổ biến. </w:t>
      </w:r>
      <w:r w:rsidR="00DF7C02" w:rsidRPr="00740DF1">
        <w:t>Đà Lạt, với nền kinh tế chủ yếu là du lịch và nông nghiệp sạch</w:t>
      </w:r>
      <w:r w:rsidR="00F46D3C" w:rsidRPr="00740DF1">
        <w:rPr>
          <w:rStyle w:val="FootnoteReference"/>
        </w:rPr>
        <w:footnoteReference w:id="2"/>
      </w:r>
      <w:r w:rsidR="00DF7C02" w:rsidRPr="00740DF1">
        <w:t>, là một trong những địa điểm nổi tiếng với các sản phẩm nông sản và đặc sản. Việc xây dựng một ứng dụng bán hàng trực tuyến cho các sản phẩm này không chỉ giúp nâng cao giá trị thương hiệu của Đà Lạt mà còn tạo điều kiện thuận lợi cho người tiêu dùng trên khắp cả nước và thế giới tiếp cận và mua sắm các sản phẩm chất lượng từ vùng đất này. Do đó, v</w:t>
      </w:r>
      <w:r w:rsidRPr="00740DF1">
        <w:t xml:space="preserve">iệc quản lý một hệ </w:t>
      </w:r>
      <w:r w:rsidR="00DF7C02" w:rsidRPr="00740DF1">
        <w:t>thống b</w:t>
      </w:r>
      <w:r w:rsidR="00623C7E" w:rsidRPr="00740DF1">
        <w:t>án hàng đặc sản nông sản, giữa doanh nghiệp với doanh nghiệp</w:t>
      </w:r>
      <w:r w:rsidR="00DF7C02" w:rsidRPr="00740DF1">
        <w:t>,</w:t>
      </w:r>
      <w:r w:rsidR="00D72D06" w:rsidRPr="00740DF1">
        <w:t xml:space="preserve"> giữa</w:t>
      </w:r>
      <w:r w:rsidR="00623C7E" w:rsidRPr="00740DF1">
        <w:t xml:space="preserve"> doanh nghiệp với </w:t>
      </w:r>
      <w:r w:rsidR="00FA6215" w:rsidRPr="00740DF1">
        <w:t>người tiêu dùng</w:t>
      </w:r>
      <w:r w:rsidR="00623C7E" w:rsidRPr="00740DF1">
        <w:t xml:space="preserve"> t</w:t>
      </w:r>
      <w:r w:rsidRPr="00740DF1">
        <w:t>heo cách thủ công gây</w:t>
      </w:r>
      <w:r w:rsidR="00DD1610" w:rsidRPr="00740DF1">
        <w:t xml:space="preserve"> </w:t>
      </w:r>
      <w:r w:rsidRPr="00740DF1">
        <w:t>rất nhiều khó khăn trong việc quản lý.</w:t>
      </w:r>
    </w:p>
    <w:p w14:paraId="3EA433A9" w14:textId="12FFE1DD" w:rsidR="00671D57" w:rsidRPr="00740DF1" w:rsidRDefault="00671D57" w:rsidP="00740DF1">
      <w:r w:rsidRPr="00740DF1">
        <w:t>Bài toán “Xây dựng ứng dụng</w:t>
      </w:r>
      <w:r w:rsidR="008C0530" w:rsidRPr="00740DF1">
        <w:t xml:space="preserve"> bán đặc</w:t>
      </w:r>
      <w:r w:rsidR="00936BA9" w:rsidRPr="00740DF1">
        <w:t>,</w:t>
      </w:r>
      <w:r w:rsidR="008C0530" w:rsidRPr="00740DF1">
        <w:t xml:space="preserve"> sản nông sản Đà Lạt</w:t>
      </w:r>
      <w:r w:rsidRPr="00740DF1">
        <w:t xml:space="preserve">” nhằm giải quyết và đáp ứng các nhu cầu về mặt quản lý các thông tin trong lĩnh vực </w:t>
      </w:r>
      <w:r w:rsidR="000B64FC" w:rsidRPr="00740DF1">
        <w:t>thương mại điện tử bán hàng trực tuyến hiện nay</w:t>
      </w:r>
      <w:r w:rsidRPr="00740DF1">
        <w:t>.</w:t>
      </w:r>
    </w:p>
    <w:p w14:paraId="4D7612C5" w14:textId="6B551E9E" w:rsidR="001552D3" w:rsidRPr="00740DF1" w:rsidRDefault="004071E0" w:rsidP="00740DF1">
      <w:pPr>
        <w:pStyle w:val="Heading2"/>
        <w:numPr>
          <w:ilvl w:val="0"/>
          <w:numId w:val="0"/>
        </w:numPr>
        <w:ind w:left="567"/>
      </w:pPr>
      <w:bookmarkStart w:id="12" w:name="_Toc167394445"/>
      <w:r w:rsidRPr="00740DF1">
        <w:rPr>
          <w:lang w:val="en-US"/>
        </w:rPr>
        <w:t xml:space="preserve">2. </w:t>
      </w:r>
      <w:r w:rsidR="001552D3" w:rsidRPr="00740DF1">
        <w:t>Mục tiêu nghiên cứu</w:t>
      </w:r>
      <w:bookmarkEnd w:id="12"/>
    </w:p>
    <w:p w14:paraId="2A53521D" w14:textId="7BDAD3E2" w:rsidR="00454F28" w:rsidRPr="00740DF1" w:rsidRDefault="004071E0" w:rsidP="00740DF1">
      <w:pPr>
        <w:pStyle w:val="Heading3"/>
        <w:numPr>
          <w:ilvl w:val="0"/>
          <w:numId w:val="0"/>
        </w:numPr>
        <w:ind w:left="567"/>
      </w:pPr>
      <w:bookmarkStart w:id="13" w:name="_Toc167394446"/>
      <w:r w:rsidRPr="00740DF1">
        <w:t xml:space="preserve">2.1. </w:t>
      </w:r>
      <w:r w:rsidR="00454F28" w:rsidRPr="00740DF1">
        <w:t>Về lý thuyết</w:t>
      </w:r>
      <w:bookmarkEnd w:id="13"/>
    </w:p>
    <w:p w14:paraId="54169087" w14:textId="0284A589" w:rsidR="00A62F69" w:rsidRPr="00740DF1" w:rsidRDefault="00A62F69" w:rsidP="00740DF1">
      <w:r w:rsidRPr="00740DF1">
        <w:t>Đề tài này không chỉ đòi hỏi sự hiểu biết sâu rộng về công nghệ thông tin mà còn đòi hỏi sự am hiểu về thị trường và nhu cầu của người tiêu dùng. Để thực hiện đề tài này, chúng ta cần:</w:t>
      </w:r>
    </w:p>
    <w:p w14:paraId="77606DDA" w14:textId="4C8B7AAD" w:rsidR="00B90D03" w:rsidRPr="00740DF1" w:rsidRDefault="00B90D03" w:rsidP="00740DF1">
      <w:r w:rsidRPr="00740DF1">
        <w:rPr>
          <w:b/>
          <w:bCs/>
        </w:rPr>
        <w:lastRenderedPageBreak/>
        <w:t>Tìm hiểu về ngôn ngữ lập trình</w:t>
      </w:r>
      <w:r w:rsidR="00DA2350" w:rsidRPr="00740DF1">
        <w:rPr>
          <w:b/>
          <w:bCs/>
        </w:rPr>
        <w:t>:</w:t>
      </w:r>
      <w:r w:rsidRPr="00740DF1">
        <w:t xml:space="preserve"> </w:t>
      </w:r>
      <w:r w:rsidR="0059369D" w:rsidRPr="00740DF1">
        <w:t>C# và JavaScript là hai ngôn ngữ phổ biến và mạnh mẽ được sử dụng trong việc phát triển ứng dụng web và di động. Việc nắm vững kiến thức về chúng sẽ giúp chúng ta xây dựng ứng dụng một cách hiệu quả và linh hoạt.</w:t>
      </w:r>
    </w:p>
    <w:p w14:paraId="51DE849B" w14:textId="67BEC98C" w:rsidR="00A62F69" w:rsidRPr="00740DF1" w:rsidRDefault="00A62F69" w:rsidP="00740DF1">
      <w:r w:rsidRPr="00740DF1">
        <w:rPr>
          <w:b/>
          <w:bCs/>
        </w:rPr>
        <w:t>Hiểu cách tổ chức một chương trình và thiết kế sơ đồ use case:</w:t>
      </w:r>
      <w:r w:rsidRPr="00740DF1">
        <w:t xml:space="preserve"> Sự hiểu biết về cách tổ chức chương trình và thiết kế use case sẽ giúp chúng ta xác định được các chức năng cần thiết và mối quan hệ giữa các thành phần trong ứng dụng.</w:t>
      </w:r>
    </w:p>
    <w:p w14:paraId="5C37E9ED" w14:textId="59768E34" w:rsidR="0059369D" w:rsidRPr="00740DF1" w:rsidRDefault="0059369D" w:rsidP="00740DF1">
      <w:r w:rsidRPr="00740DF1">
        <w:t xml:space="preserve">Nắm vững các công nghệ và </w:t>
      </w:r>
      <w:r w:rsidR="001B0B16" w:rsidRPr="00740DF1">
        <w:t>Fra</w:t>
      </w:r>
      <w:r w:rsidRPr="00740DF1">
        <w:t>mework: ReactJS, ASP.NET Core, và Bootstrap 5 là những công nghệ và framework phổ biến và mạnh mẽ trong việc phát triển ứng dụng web hiện đại. Việc nắm vững chúng sẽ giúp chúng ta xây dựng giao diện người dùng thân thiện và linh hoạt.</w:t>
      </w:r>
    </w:p>
    <w:p w14:paraId="7E6491B0" w14:textId="5115D1E2" w:rsidR="00454F28" w:rsidRPr="00740DF1" w:rsidRDefault="004071E0" w:rsidP="00740DF1">
      <w:pPr>
        <w:pStyle w:val="Heading3"/>
        <w:numPr>
          <w:ilvl w:val="0"/>
          <w:numId w:val="0"/>
        </w:numPr>
        <w:ind w:firstLine="567"/>
      </w:pPr>
      <w:bookmarkStart w:id="14" w:name="_Toc167394447"/>
      <w:r w:rsidRPr="00740DF1">
        <w:t xml:space="preserve">2.2. </w:t>
      </w:r>
      <w:r w:rsidR="00454F28" w:rsidRPr="00740DF1">
        <w:t>Về ứng dụng</w:t>
      </w:r>
      <w:bookmarkEnd w:id="14"/>
    </w:p>
    <w:p w14:paraId="033F0404" w14:textId="29017DF6" w:rsidR="0059369D" w:rsidRPr="00740DF1" w:rsidRDefault="0059369D" w:rsidP="00740DF1">
      <w:r w:rsidRPr="00740DF1">
        <w:t>Mục tiêu của đề tài là xây dựng một ứng dụng bán hàng trực tuyến cho các sản phẩm nông sản và đặc sản của Đà Lạt. Ứng dụng này sẽ có các chức năng cơ bản</w:t>
      </w:r>
      <w:r w:rsidR="00A841AD" w:rsidRPr="00740DF1">
        <w:t xml:space="preserve"> trong việc quản lý:</w:t>
      </w:r>
      <w:r w:rsidRPr="00740DF1">
        <w:t xml:space="preserve"> như quản lý sản phẩm, quản lý đơn hàng, tìm kiếm sản phẩm. Giao diện sẽ được thiết kế để đơn giản và dễ sử dụng, giúp người dùng tìm kiếm và mua hàng một cách thuận lợi nhất</w:t>
      </w:r>
      <w:r w:rsidR="00A841AD" w:rsidRPr="00740DF1">
        <w:t>.</w:t>
      </w:r>
    </w:p>
    <w:p w14:paraId="394A0DA0" w14:textId="53CC4AE9" w:rsidR="007747C8" w:rsidRPr="00740DF1" w:rsidRDefault="004071E0" w:rsidP="00740DF1">
      <w:pPr>
        <w:pStyle w:val="Heading2"/>
        <w:numPr>
          <w:ilvl w:val="0"/>
          <w:numId w:val="0"/>
        </w:numPr>
        <w:ind w:left="567"/>
      </w:pPr>
      <w:bookmarkStart w:id="15" w:name="_Toc167394448"/>
      <w:r w:rsidRPr="00740DF1">
        <w:rPr>
          <w:lang w:val="en-US"/>
        </w:rPr>
        <w:t xml:space="preserve">3. </w:t>
      </w:r>
      <w:r w:rsidR="007747C8" w:rsidRPr="00740DF1">
        <w:t>Đối tượng nghiên cứu</w:t>
      </w:r>
      <w:bookmarkEnd w:id="15"/>
    </w:p>
    <w:p w14:paraId="788F64B9" w14:textId="46EA9856" w:rsidR="00BB61BD" w:rsidRPr="00740DF1" w:rsidRDefault="00BB61BD" w:rsidP="00740DF1">
      <w:r w:rsidRPr="00740DF1">
        <w:t>Đối tượng nghiên cứu của đề này là xây dựng ứng dụng bán Nông sản, Đặc sản của Đà Lạt. Cụ thể của đề tài này là sử dụng công nghệ ReactJS để xây dựng và phát triển phía người dùng</w:t>
      </w:r>
      <w:r w:rsidR="00DB7B9A" w:rsidRPr="00740DF1">
        <w:t>. S</w:t>
      </w:r>
      <w:r w:rsidRPr="00740DF1">
        <w:t>ử dụng ASP.NET Core 8.0 (</w:t>
      </w:r>
      <w:r w:rsidR="00E72CB0" w:rsidRPr="00740DF1">
        <w:t>p</w:t>
      </w:r>
      <w:r w:rsidRPr="00740DF1">
        <w:t xml:space="preserve">hiên bản mới nhất) để xây dựng </w:t>
      </w:r>
      <w:r w:rsidR="00EA30B6" w:rsidRPr="00740DF1">
        <w:t xml:space="preserve">phía máy chủ hệ thống. Song song với </w:t>
      </w:r>
      <w:r w:rsidRPr="00740DF1">
        <w:t>phát triển ứng dụng cùng với đó là một số công nghệ trong việc phát triển ứng dụng web.</w:t>
      </w:r>
      <w:r w:rsidR="00EA30B6" w:rsidRPr="00740DF1">
        <w:t xml:space="preserve"> Cùng với sự phát triển của các công nghệ mới nhất nhóm đã thực hiện áp dụng và xây dựng ứng dụng để mua bán nông sản, đặc sản của Thành phố Đà Lạt để thực nghiệm</w:t>
      </w:r>
      <w:r w:rsidRPr="00740DF1">
        <w:t>.</w:t>
      </w:r>
    </w:p>
    <w:p w14:paraId="30E2F54F" w14:textId="3FE85EC3" w:rsidR="006965A2" w:rsidRPr="00740DF1" w:rsidRDefault="004071E0" w:rsidP="00740DF1">
      <w:pPr>
        <w:pStyle w:val="Heading2"/>
        <w:numPr>
          <w:ilvl w:val="0"/>
          <w:numId w:val="0"/>
        </w:numPr>
        <w:ind w:left="567"/>
      </w:pPr>
      <w:bookmarkStart w:id="16" w:name="_Toc167394449"/>
      <w:r w:rsidRPr="00740DF1">
        <w:rPr>
          <w:lang w:val="en-US"/>
        </w:rPr>
        <w:t>4. Ph</w:t>
      </w:r>
      <w:r w:rsidR="006965A2" w:rsidRPr="00740DF1">
        <w:t>ạm vi nghiên cứu</w:t>
      </w:r>
      <w:bookmarkEnd w:id="16"/>
    </w:p>
    <w:p w14:paraId="60F7E765" w14:textId="519CED0A" w:rsidR="006965A2" w:rsidRPr="00740DF1" w:rsidRDefault="006965A2" w:rsidP="00740DF1">
      <w:r w:rsidRPr="00740DF1">
        <w:rPr>
          <w:b/>
          <w:bCs/>
        </w:rPr>
        <w:t>Về địa điểm</w:t>
      </w:r>
      <w:r w:rsidRPr="00740DF1">
        <w:t xml:space="preserve">: Phạm vi nghiên cứu của đề tài này là ứng dụng bán nông sản, đặc sản thuộc khu vực thành phố Đà Lạt. Cùng với đó tập trung chủ yếu vào các cửa hàng, doanh nghiệp </w:t>
      </w:r>
      <w:r w:rsidR="002845CA" w:rsidRPr="00740DF1">
        <w:t xml:space="preserve">tai địa phương </w:t>
      </w:r>
      <w:r w:rsidRPr="00740DF1">
        <w:t xml:space="preserve">đang còn sử dụng phương pháp bán hàng và quản lý sản phẩm hàng hoá theo một cách thủ công, truyền thống. Chưa ứng dụng, sử dụng thương mại điện tử trong việc quản lý và mua bán đến người tiêu dùng. </w:t>
      </w:r>
    </w:p>
    <w:p w14:paraId="2C492BC3" w14:textId="56DF07F1" w:rsidR="006965A2" w:rsidRPr="00740DF1" w:rsidRDefault="006965A2" w:rsidP="00740DF1">
      <w:r w:rsidRPr="00740DF1">
        <w:rPr>
          <w:b/>
          <w:bCs/>
        </w:rPr>
        <w:lastRenderedPageBreak/>
        <w:t xml:space="preserve">Về </w:t>
      </w:r>
      <w:r w:rsidR="001F0160" w:rsidRPr="00740DF1">
        <w:rPr>
          <w:b/>
          <w:bCs/>
        </w:rPr>
        <w:t>chức</w:t>
      </w:r>
      <w:r w:rsidRPr="00740DF1">
        <w:rPr>
          <w:b/>
          <w:bCs/>
        </w:rPr>
        <w:t xml:space="preserve"> năng</w:t>
      </w:r>
      <w:r w:rsidR="001F0160" w:rsidRPr="00740DF1">
        <w:rPr>
          <w:b/>
          <w:bCs/>
        </w:rPr>
        <w:t>:</w:t>
      </w:r>
      <w:r w:rsidRPr="00740DF1">
        <w:t xml:space="preserve"> </w:t>
      </w:r>
      <w:r w:rsidR="001F0160" w:rsidRPr="00740DF1">
        <w:t>Đ</w:t>
      </w:r>
      <w:r w:rsidRPr="00740DF1">
        <w:t>ề tài này</w:t>
      </w:r>
      <w:r w:rsidR="001F0160" w:rsidRPr="00740DF1">
        <w:t xml:space="preserve"> tập trung chủ</w:t>
      </w:r>
      <w:r w:rsidR="008C5D27" w:rsidRPr="00740DF1">
        <w:t xml:space="preserve"> </w:t>
      </w:r>
      <w:r w:rsidR="001F0160" w:rsidRPr="00740DF1">
        <w:t>yếu vào việc áp dụng công nghệ ReactJS và ASP.NET Core vào việc xây dựng một ứng dụng website thương mại điện tử thông qua việc mua bán các sản phẩm giữa người dùng và nhà cung cấp</w:t>
      </w:r>
      <w:r w:rsidR="00104989" w:rsidRPr="00740DF1">
        <w:t xml:space="preserve"> sản phẩm</w:t>
      </w:r>
      <w:r w:rsidR="001F0160" w:rsidRPr="00740DF1">
        <w:t>.</w:t>
      </w:r>
      <w:r w:rsidR="00D27302" w:rsidRPr="00740DF1">
        <w:t xml:space="preserve"> Giúp cho người dùng mua sản phẩm và người quản trị bán sản phẩm có một trải nghiệm tốt hơn. </w:t>
      </w:r>
      <w:r w:rsidR="001F0160" w:rsidRPr="00740DF1">
        <w:t xml:space="preserve">Cùng với đó là việc quản lý các module chức năng </w:t>
      </w:r>
      <w:r w:rsidR="00EE7870" w:rsidRPr="00740DF1">
        <w:t>cơ bản có trong</w:t>
      </w:r>
      <w:r w:rsidR="001F0160" w:rsidRPr="00740DF1">
        <w:t xml:space="preserve"> một website thương mại điện tử</w:t>
      </w:r>
      <w:r w:rsidR="00EE7870" w:rsidRPr="00740DF1">
        <w:t>.</w:t>
      </w:r>
    </w:p>
    <w:p w14:paraId="56094891" w14:textId="3182CCDF" w:rsidR="001963FA" w:rsidRPr="00740DF1" w:rsidRDefault="004071E0" w:rsidP="00740DF1">
      <w:pPr>
        <w:pStyle w:val="Heading2"/>
        <w:numPr>
          <w:ilvl w:val="0"/>
          <w:numId w:val="0"/>
        </w:numPr>
        <w:ind w:left="567"/>
      </w:pPr>
      <w:bookmarkStart w:id="17" w:name="_Toc167394450"/>
      <w:r w:rsidRPr="00740DF1">
        <w:rPr>
          <w:lang w:val="en-US"/>
        </w:rPr>
        <w:t xml:space="preserve">5. </w:t>
      </w:r>
      <w:r w:rsidR="001963FA" w:rsidRPr="00740DF1">
        <w:t>Phương pháp nghiên cứu</w:t>
      </w:r>
      <w:bookmarkEnd w:id="17"/>
    </w:p>
    <w:p w14:paraId="7780B0F9" w14:textId="667A69CA" w:rsidR="00AB1615" w:rsidRPr="00740DF1" w:rsidRDefault="00AB1615" w:rsidP="00740DF1">
      <w:r w:rsidRPr="00740DF1">
        <w:rPr>
          <w:b/>
          <w:bCs/>
        </w:rPr>
        <w:t xml:space="preserve">Phương pháp tìm hiểu thực tế: </w:t>
      </w:r>
      <w:r w:rsidRPr="00740DF1">
        <w:t>Thông qua việc khảo sát và phân tích hiện trạng hiện nay trên các nền tảng mạng xã hội, trang web. Phân tích về nhu cầu của thị trường về sử dụng ứng dụng thương mại điện tử trong việc mua bán và quản lý. Từ đó phân tích ra các Module cần phải có của một hệ thống.</w:t>
      </w:r>
    </w:p>
    <w:p w14:paraId="2A402C36" w14:textId="5949ABCE" w:rsidR="009D0101" w:rsidRPr="00740DF1" w:rsidRDefault="009D0101" w:rsidP="00740DF1">
      <w:pPr>
        <w:rPr>
          <w:i/>
        </w:rPr>
      </w:pPr>
      <w:r w:rsidRPr="00740DF1">
        <w:rPr>
          <w:b/>
          <w:bCs/>
          <w:iCs/>
        </w:rPr>
        <w:t xml:space="preserve">Phương pháp thực hiện việc tìm hiểu kiến thức: </w:t>
      </w:r>
      <w:r w:rsidRPr="00740DF1">
        <w:t>là phương pháp thực hiện</w:t>
      </w:r>
      <w:r w:rsidR="008C5D27" w:rsidRPr="00740DF1">
        <w:t xml:space="preserve"> </w:t>
      </w:r>
      <w:r w:rsidRPr="00740DF1">
        <w:t>trong quá trình học tập, đọc hiểu các tài liệu, document, … của các ngôn ngữ lập trình, công nghệ được áp dụng, sử dụng trong việc xây dựng và phát triển ứng dụng.</w:t>
      </w:r>
      <w:r w:rsidR="00AB1615" w:rsidRPr="00740DF1">
        <w:t xml:space="preserve"> </w:t>
      </w:r>
    </w:p>
    <w:p w14:paraId="0F19AA62" w14:textId="0DB633C2" w:rsidR="009D0101" w:rsidRPr="00740DF1" w:rsidRDefault="009D0101" w:rsidP="00740DF1">
      <w:pPr>
        <w:rPr>
          <w:i/>
        </w:rPr>
      </w:pPr>
      <w:r w:rsidRPr="00740DF1">
        <w:rPr>
          <w:b/>
          <w:bCs/>
          <w:iCs/>
        </w:rPr>
        <w:t>Phương pháp thực hiện việc xây dựng ứng dụng web:</w:t>
      </w:r>
      <w:r w:rsidR="008C5D27" w:rsidRPr="00740DF1">
        <w:rPr>
          <w:b/>
          <w:bCs/>
          <w:iCs/>
        </w:rPr>
        <w:t xml:space="preserve"> </w:t>
      </w:r>
      <w:r w:rsidR="00964B30" w:rsidRPr="00740DF1">
        <w:t>l</w:t>
      </w:r>
      <w:r w:rsidRPr="00740DF1">
        <w:t>à phương pháp thực hiện các công việc sau khi đã được tìm hiểu kiến thức về công nghệ của ứng dụng từ đó áp dụng vào xây dựng các chức năng của hệ thống, thực hiện kiểm thử các trường hợp, đưa vào sử dụng và trải nghiệm thử. Từ đó đưa ra kết luận, đánh giá cho từng chức năng đang xây dựng và phát triển</w:t>
      </w:r>
      <w:r w:rsidR="00964B30" w:rsidRPr="00740DF1">
        <w:t>.</w:t>
      </w:r>
    </w:p>
    <w:p w14:paraId="1AC0DBF4" w14:textId="3564A746" w:rsidR="00454F28" w:rsidRPr="00740DF1" w:rsidRDefault="004071E0" w:rsidP="00740DF1">
      <w:pPr>
        <w:pStyle w:val="Heading2"/>
        <w:numPr>
          <w:ilvl w:val="0"/>
          <w:numId w:val="0"/>
        </w:numPr>
        <w:ind w:left="567"/>
      </w:pPr>
      <w:bookmarkStart w:id="18" w:name="_Toc167394451"/>
      <w:r w:rsidRPr="00740DF1">
        <w:rPr>
          <w:lang w:val="en-US"/>
        </w:rPr>
        <w:t xml:space="preserve">6. </w:t>
      </w:r>
      <w:r w:rsidR="00454F28" w:rsidRPr="00740DF1">
        <w:t>Quá trình</w:t>
      </w:r>
      <w:r w:rsidR="00C346AD" w:rsidRPr="00740DF1">
        <w:t xml:space="preserve"> nghiên cứu đề tài</w:t>
      </w:r>
      <w:bookmarkEnd w:id="18"/>
    </w:p>
    <w:p w14:paraId="5F0F9AE8" w14:textId="77777777" w:rsidR="00454F28" w:rsidRPr="00740DF1" w:rsidRDefault="00454F28" w:rsidP="00740DF1">
      <w:r w:rsidRPr="00740DF1">
        <w:t>Hình 1 minh họa quá trình nghiên cứu của đề tài này là mô hình nguyên mẫu (Prototype Model):</w:t>
      </w:r>
    </w:p>
    <w:p w14:paraId="2DF2A216" w14:textId="77777777" w:rsidR="00B47FAD" w:rsidRPr="00740DF1" w:rsidRDefault="00B47FAD" w:rsidP="00740DF1">
      <w:pPr>
        <w:ind w:firstLine="0"/>
        <w:jc w:val="center"/>
      </w:pPr>
      <w:r w:rsidRPr="00740DF1">
        <w:drawing>
          <wp:inline distT="0" distB="0" distL="0" distR="0" wp14:anchorId="47D64A98" wp14:editId="3E2B751B">
            <wp:extent cx="1732280" cy="2257218"/>
            <wp:effectExtent l="0" t="0" r="1270" b="0"/>
            <wp:docPr id="46" name="Picture 4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diagram of a flowchart&#10;&#10;Description automatically generated"/>
                    <pic:cNvPicPr/>
                  </pic:nvPicPr>
                  <pic:blipFill>
                    <a:blip r:embed="rId13"/>
                    <a:stretch>
                      <a:fillRect/>
                    </a:stretch>
                  </pic:blipFill>
                  <pic:spPr>
                    <a:xfrm>
                      <a:off x="0" y="0"/>
                      <a:ext cx="1739805" cy="2267024"/>
                    </a:xfrm>
                    <a:prstGeom prst="rect">
                      <a:avLst/>
                    </a:prstGeom>
                  </pic:spPr>
                </pic:pic>
              </a:graphicData>
            </a:graphic>
          </wp:inline>
        </w:drawing>
      </w:r>
    </w:p>
    <w:p w14:paraId="1C5B024C" w14:textId="157F9319" w:rsidR="008279F7" w:rsidRPr="00740DF1" w:rsidRDefault="00B47FAD" w:rsidP="00740DF1">
      <w:pPr>
        <w:pStyle w:val="Caption"/>
      </w:pPr>
      <w:bookmarkStart w:id="19" w:name="_Toc167394500"/>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1</w:t>
      </w:r>
      <w:r w:rsidR="008669F8" w:rsidRPr="00740DF1">
        <w:fldChar w:fldCharType="end"/>
      </w:r>
      <w:r w:rsidRPr="00740DF1">
        <w:t>: Quá trình nghiên cứu</w:t>
      </w:r>
      <w:bookmarkEnd w:id="19"/>
    </w:p>
    <w:p w14:paraId="37AB0A9D" w14:textId="160D8155" w:rsidR="00454F28" w:rsidRPr="00740DF1" w:rsidRDefault="00454F28" w:rsidP="00740DF1">
      <w:pPr>
        <w:pStyle w:val="BodyText"/>
        <w:spacing w:line="360" w:lineRule="auto"/>
        <w:rPr>
          <w:rFonts w:asciiTheme="majorHAnsi" w:hAnsiTheme="majorHAnsi" w:cstheme="majorHAnsi"/>
          <w:sz w:val="26"/>
          <w:szCs w:val="26"/>
        </w:rPr>
      </w:pPr>
      <w:r w:rsidRPr="00740DF1">
        <w:rPr>
          <w:rFonts w:asciiTheme="majorHAnsi" w:hAnsiTheme="majorHAnsi" w:cstheme="majorHAnsi"/>
          <w:sz w:val="26"/>
          <w:szCs w:val="26"/>
        </w:rPr>
        <w:lastRenderedPageBreak/>
        <w:t>Mô</w:t>
      </w:r>
      <w:r w:rsidRPr="00740DF1">
        <w:rPr>
          <w:rFonts w:asciiTheme="majorHAnsi" w:hAnsiTheme="majorHAnsi" w:cstheme="majorHAnsi"/>
          <w:spacing w:val="3"/>
          <w:sz w:val="26"/>
          <w:szCs w:val="26"/>
        </w:rPr>
        <w:t xml:space="preserve"> </w:t>
      </w:r>
      <w:r w:rsidRPr="00740DF1">
        <w:rPr>
          <w:rFonts w:asciiTheme="majorHAnsi" w:hAnsiTheme="majorHAnsi" w:cstheme="majorHAnsi"/>
          <w:sz w:val="26"/>
          <w:szCs w:val="26"/>
        </w:rPr>
        <w:t>tả</w:t>
      </w:r>
      <w:r w:rsidRPr="00740DF1">
        <w:rPr>
          <w:rFonts w:asciiTheme="majorHAnsi" w:hAnsiTheme="majorHAnsi" w:cstheme="majorHAnsi"/>
          <w:spacing w:val="6"/>
          <w:sz w:val="26"/>
          <w:szCs w:val="26"/>
        </w:rPr>
        <w:t xml:space="preserve"> </w:t>
      </w:r>
      <w:r w:rsidRPr="00740DF1">
        <w:rPr>
          <w:rFonts w:asciiTheme="majorHAnsi" w:hAnsiTheme="majorHAnsi" w:cstheme="majorHAnsi"/>
          <w:sz w:val="26"/>
          <w:szCs w:val="26"/>
        </w:rPr>
        <w:t>quá</w:t>
      </w:r>
      <w:r w:rsidRPr="00740DF1">
        <w:rPr>
          <w:rFonts w:asciiTheme="majorHAnsi" w:hAnsiTheme="majorHAnsi" w:cstheme="majorHAnsi"/>
          <w:spacing w:val="4"/>
          <w:sz w:val="26"/>
          <w:szCs w:val="26"/>
        </w:rPr>
        <w:t xml:space="preserve"> </w:t>
      </w:r>
      <w:r w:rsidRPr="00740DF1">
        <w:rPr>
          <w:rFonts w:asciiTheme="majorHAnsi" w:hAnsiTheme="majorHAnsi" w:cstheme="majorHAnsi"/>
          <w:sz w:val="26"/>
          <w:szCs w:val="26"/>
        </w:rPr>
        <w:t>trình</w:t>
      </w:r>
      <w:r w:rsidRPr="00740DF1">
        <w:rPr>
          <w:rFonts w:asciiTheme="majorHAnsi" w:hAnsiTheme="majorHAnsi" w:cstheme="majorHAnsi"/>
          <w:spacing w:val="7"/>
          <w:sz w:val="26"/>
          <w:szCs w:val="26"/>
        </w:rPr>
        <w:t xml:space="preserve"> </w:t>
      </w:r>
      <w:r w:rsidR="00602147" w:rsidRPr="00740DF1">
        <w:rPr>
          <w:rFonts w:asciiTheme="majorHAnsi" w:hAnsiTheme="majorHAnsi" w:cstheme="majorHAnsi"/>
          <w:spacing w:val="7"/>
          <w:sz w:val="26"/>
          <w:szCs w:val="26"/>
          <w:lang w:val="en-US"/>
        </w:rPr>
        <w:t xml:space="preserve">thực hiện nghiên cứu ở </w:t>
      </w:r>
      <w:r w:rsidRPr="00740DF1">
        <w:rPr>
          <w:rFonts w:asciiTheme="majorHAnsi" w:hAnsiTheme="majorHAnsi" w:cstheme="majorHAnsi"/>
          <w:sz w:val="26"/>
          <w:szCs w:val="26"/>
        </w:rPr>
        <w:t>trên:</w:t>
      </w:r>
    </w:p>
    <w:p w14:paraId="37C2EE7F" w14:textId="04E8D4EF" w:rsidR="00454F28" w:rsidRPr="00740DF1" w:rsidRDefault="00454F28" w:rsidP="00740DF1">
      <w:pPr>
        <w:pStyle w:val="ListParagraph"/>
        <w:numPr>
          <w:ilvl w:val="0"/>
          <w:numId w:val="1"/>
        </w:numPr>
        <w:ind w:left="0" w:firstLine="567"/>
      </w:pPr>
      <w:r w:rsidRPr="00740DF1">
        <w:rPr>
          <w:i/>
        </w:rPr>
        <w:t>Bước 1. Phân tích (Analysis)</w:t>
      </w:r>
      <w:r w:rsidRPr="00740DF1">
        <w:t>: Nắm được các yêu cầu</w:t>
      </w:r>
      <w:r w:rsidR="0059369D" w:rsidRPr="00740DF1">
        <w:t xml:space="preserve"> về chức năng và hiệu suất của ứng dụng</w:t>
      </w:r>
      <w:r w:rsidRPr="00740DF1">
        <w:t>; Thảo luận và hướng dẫn</w:t>
      </w:r>
      <w:r w:rsidR="008C5D27" w:rsidRPr="00740DF1">
        <w:t xml:space="preserve"> </w:t>
      </w:r>
      <w:r w:rsidR="0059369D" w:rsidRPr="00740DF1">
        <w:t>tương tác với khách hàng, người dùng và các bên liên quan để hiểu rõ hơn về yêu cầu và sự mong đợi từ họ</w:t>
      </w:r>
      <w:r w:rsidRPr="00740DF1">
        <w:t>;</w:t>
      </w:r>
      <w:r w:rsidRPr="00740DF1">
        <w:rPr>
          <w:spacing w:val="-1"/>
        </w:rPr>
        <w:t xml:space="preserve"> </w:t>
      </w:r>
      <w:r w:rsidRPr="00740DF1">
        <w:t>Phân</w:t>
      </w:r>
      <w:r w:rsidRPr="00740DF1">
        <w:rPr>
          <w:spacing w:val="2"/>
        </w:rPr>
        <w:t xml:space="preserve"> </w:t>
      </w:r>
      <w:r w:rsidRPr="00740DF1">
        <w:t>tích</w:t>
      </w:r>
      <w:r w:rsidRPr="00740DF1">
        <w:rPr>
          <w:spacing w:val="1"/>
        </w:rPr>
        <w:t xml:space="preserve"> </w:t>
      </w:r>
      <w:r w:rsidRPr="00740DF1">
        <w:t>các</w:t>
      </w:r>
      <w:r w:rsidRPr="00740DF1">
        <w:rPr>
          <w:spacing w:val="1"/>
        </w:rPr>
        <w:t xml:space="preserve"> </w:t>
      </w:r>
      <w:r w:rsidRPr="00740DF1">
        <w:t>yêu</w:t>
      </w:r>
      <w:r w:rsidRPr="00740DF1">
        <w:rPr>
          <w:spacing w:val="1"/>
        </w:rPr>
        <w:t xml:space="preserve"> </w:t>
      </w:r>
      <w:r w:rsidRPr="00740DF1">
        <w:t>cầu</w:t>
      </w:r>
      <w:r w:rsidRPr="00740DF1">
        <w:rPr>
          <w:spacing w:val="1"/>
        </w:rPr>
        <w:t xml:space="preserve"> </w:t>
      </w:r>
      <w:r w:rsidRPr="00740DF1">
        <w:t>nghiệp</w:t>
      </w:r>
      <w:r w:rsidR="0059369D" w:rsidRPr="00740DF1">
        <w:rPr>
          <w:spacing w:val="5"/>
        </w:rPr>
        <w:t xml:space="preserve"> cụ thể mà ứng dụng cần đáp ứng</w:t>
      </w:r>
      <w:r w:rsidRPr="00740DF1">
        <w:t>.</w:t>
      </w:r>
    </w:p>
    <w:p w14:paraId="4C444039" w14:textId="0143E52E" w:rsidR="00454F28" w:rsidRPr="00740DF1" w:rsidRDefault="00454F28" w:rsidP="00740DF1">
      <w:pPr>
        <w:pStyle w:val="ListParagraph"/>
        <w:numPr>
          <w:ilvl w:val="0"/>
          <w:numId w:val="1"/>
        </w:numPr>
        <w:ind w:left="0" w:firstLine="567"/>
      </w:pPr>
      <w:r w:rsidRPr="00740DF1">
        <w:rPr>
          <w:i/>
        </w:rPr>
        <w:t>Bước 2. Thiết kế (Design)</w:t>
      </w:r>
      <w:r w:rsidRPr="00740DF1">
        <w:t>: Thiết kế sơ bộ hệ thống nhằm</w:t>
      </w:r>
      <w:r w:rsidRPr="00740DF1">
        <w:rPr>
          <w:spacing w:val="1"/>
        </w:rPr>
        <w:t xml:space="preserve"> </w:t>
      </w:r>
      <w:r w:rsidRPr="00740DF1">
        <w:t>thể</w:t>
      </w:r>
      <w:r w:rsidRPr="00740DF1">
        <w:rPr>
          <w:spacing w:val="4"/>
        </w:rPr>
        <w:t xml:space="preserve"> </w:t>
      </w:r>
      <w:r w:rsidRPr="00740DF1">
        <w:t>thiện</w:t>
      </w:r>
      <w:r w:rsidRPr="00740DF1">
        <w:rPr>
          <w:spacing w:val="-1"/>
        </w:rPr>
        <w:t xml:space="preserve"> </w:t>
      </w:r>
      <w:r w:rsidRPr="00740DF1">
        <w:t>ý</w:t>
      </w:r>
      <w:r w:rsidRPr="00740DF1">
        <w:rPr>
          <w:spacing w:val="4"/>
        </w:rPr>
        <w:t xml:space="preserve"> </w:t>
      </w:r>
      <w:r w:rsidRPr="00740DF1">
        <w:t>tưởng</w:t>
      </w:r>
      <w:r w:rsidR="0014116B" w:rsidRPr="00740DF1">
        <w:t xml:space="preserve"> và cấu trúc của một ứng dụng</w:t>
      </w:r>
      <w:r w:rsidRPr="00740DF1">
        <w:t>;</w:t>
      </w:r>
      <w:r w:rsidRPr="00740DF1">
        <w:rPr>
          <w:spacing w:val="2"/>
        </w:rPr>
        <w:t xml:space="preserve"> </w:t>
      </w:r>
      <w:r w:rsidRPr="00740DF1">
        <w:t>Một</w:t>
      </w:r>
      <w:r w:rsidRPr="00740DF1">
        <w:rPr>
          <w:spacing w:val="4"/>
        </w:rPr>
        <w:t xml:space="preserve"> </w:t>
      </w:r>
      <w:r w:rsidRPr="00740DF1">
        <w:t>thiết</w:t>
      </w:r>
      <w:r w:rsidRPr="00740DF1">
        <w:rPr>
          <w:spacing w:val="1"/>
        </w:rPr>
        <w:t xml:space="preserve"> </w:t>
      </w:r>
      <w:r w:rsidRPr="00740DF1">
        <w:t>kế</w:t>
      </w:r>
      <w:r w:rsidRPr="00740DF1">
        <w:rPr>
          <w:spacing w:val="1"/>
        </w:rPr>
        <w:t xml:space="preserve"> </w:t>
      </w:r>
      <w:r w:rsidRPr="00740DF1">
        <w:t>đơn</w:t>
      </w:r>
      <w:r w:rsidRPr="00740DF1">
        <w:rPr>
          <w:spacing w:val="1"/>
        </w:rPr>
        <w:t xml:space="preserve"> </w:t>
      </w:r>
      <w:r w:rsidRPr="00740DF1">
        <w:t>giản</w:t>
      </w:r>
      <w:r w:rsidRPr="00740DF1">
        <w:rPr>
          <w:spacing w:val="1"/>
        </w:rPr>
        <w:t xml:space="preserve"> </w:t>
      </w:r>
      <w:r w:rsidRPr="00740DF1">
        <w:t>được</w:t>
      </w:r>
      <w:r w:rsidRPr="00740DF1">
        <w:rPr>
          <w:spacing w:val="1"/>
        </w:rPr>
        <w:t xml:space="preserve"> </w:t>
      </w:r>
      <w:r w:rsidRPr="00740DF1">
        <w:t>tạo</w:t>
      </w:r>
      <w:r w:rsidR="0014116B" w:rsidRPr="00740DF1">
        <w:t xml:space="preserve"> ra nhưng đảm bảo tính khả thi và hiệu quả của dự án</w:t>
      </w:r>
      <w:r w:rsidRPr="00740DF1">
        <w:t>.</w:t>
      </w:r>
    </w:p>
    <w:p w14:paraId="7160AC7C" w14:textId="79CB264E" w:rsidR="00454F28" w:rsidRPr="00740DF1" w:rsidRDefault="00454F28" w:rsidP="00740DF1">
      <w:pPr>
        <w:pStyle w:val="ListParagraph"/>
        <w:numPr>
          <w:ilvl w:val="0"/>
          <w:numId w:val="1"/>
        </w:numPr>
        <w:ind w:left="0" w:firstLine="567"/>
      </w:pPr>
      <w:r w:rsidRPr="00740DF1">
        <w:rPr>
          <w:i/>
        </w:rPr>
        <w:t>Bước 3. Xây dựng (Building)</w:t>
      </w:r>
      <w:r w:rsidRPr="00740DF1">
        <w:t>: Từ bản thiết kế và thông tin thu thập</w:t>
      </w:r>
      <w:r w:rsidRPr="00740DF1">
        <w:rPr>
          <w:spacing w:val="1"/>
        </w:rPr>
        <w:t xml:space="preserve"> </w:t>
      </w:r>
      <w:r w:rsidRPr="00740DF1">
        <w:t>được tạo</w:t>
      </w:r>
      <w:r w:rsidRPr="00740DF1">
        <w:rPr>
          <w:spacing w:val="-2"/>
        </w:rPr>
        <w:t xml:space="preserve"> </w:t>
      </w:r>
      <w:r w:rsidRPr="00740DF1">
        <w:t>một</w:t>
      </w:r>
      <w:r w:rsidRPr="00740DF1">
        <w:rPr>
          <w:spacing w:val="2"/>
        </w:rPr>
        <w:t xml:space="preserve"> </w:t>
      </w:r>
      <w:r w:rsidRPr="00740DF1">
        <w:t>bản mẫu</w:t>
      </w:r>
      <w:r w:rsidR="007904F8" w:rsidRPr="00740DF1">
        <w:t xml:space="preserve"> hoạt động của ứng dụng.</w:t>
      </w:r>
    </w:p>
    <w:p w14:paraId="24C612D3" w14:textId="1D8EAECD" w:rsidR="00454F28" w:rsidRPr="00740DF1" w:rsidRDefault="00454F28" w:rsidP="00740DF1">
      <w:pPr>
        <w:pStyle w:val="ListParagraph"/>
        <w:numPr>
          <w:ilvl w:val="0"/>
          <w:numId w:val="1"/>
        </w:numPr>
        <w:ind w:left="0" w:firstLine="567"/>
      </w:pPr>
      <w:r w:rsidRPr="00740DF1">
        <w:rPr>
          <w:i/>
        </w:rPr>
        <w:t>Bước 4. Đánh giá (Evaluation)</w:t>
      </w:r>
      <w:r w:rsidRPr="00740DF1">
        <w:t xml:space="preserve">: </w:t>
      </w:r>
      <w:r w:rsidR="004650EA" w:rsidRPr="00740DF1">
        <w:t xml:space="preserve">Tiến hành thử nghiệm bản mẫu để xác định và sửa lỗi, cũng như đánh giá hiệu suất và trải nghiệm người dùng. </w:t>
      </w:r>
    </w:p>
    <w:p w14:paraId="5DCCF334" w14:textId="4948A6B2" w:rsidR="00454F28" w:rsidRPr="00740DF1" w:rsidRDefault="00454F28" w:rsidP="00740DF1">
      <w:pPr>
        <w:pStyle w:val="ListParagraph"/>
        <w:numPr>
          <w:ilvl w:val="0"/>
          <w:numId w:val="1"/>
        </w:numPr>
        <w:ind w:left="0" w:firstLine="567"/>
      </w:pPr>
      <w:r w:rsidRPr="00740DF1">
        <w:rPr>
          <w:i/>
        </w:rPr>
        <w:t>Bước 5. Cập nhật (Refining prototype)</w:t>
      </w:r>
      <w:r w:rsidRPr="00740DF1">
        <w:t>: Sửa lại bản mẫu từ các lỗi đã biết</w:t>
      </w:r>
      <w:r w:rsidRPr="00740DF1">
        <w:rPr>
          <w:spacing w:val="1"/>
        </w:rPr>
        <w:t xml:space="preserve"> </w:t>
      </w:r>
      <w:r w:rsidRPr="00740DF1">
        <w:t>và cải tiến theo yêu cầu ở trên; Lặp lại bước 2 thiết kế cho đến khi thỏa mãn</w:t>
      </w:r>
      <w:r w:rsidR="00E87548" w:rsidRPr="00740DF1">
        <w:t xml:space="preserve"> yêu cầu</w:t>
      </w:r>
      <w:r w:rsidRPr="00740DF1">
        <w:t>.</w:t>
      </w:r>
    </w:p>
    <w:p w14:paraId="1C4A702E" w14:textId="77777777" w:rsidR="006B2476" w:rsidRPr="00740DF1" w:rsidRDefault="00454F28" w:rsidP="00740DF1">
      <w:pPr>
        <w:pStyle w:val="ListParagraph"/>
        <w:numPr>
          <w:ilvl w:val="0"/>
          <w:numId w:val="1"/>
        </w:numPr>
        <w:ind w:left="0" w:firstLine="567"/>
      </w:pPr>
      <w:r w:rsidRPr="00740DF1">
        <w:rPr>
          <w:i/>
        </w:rPr>
        <w:t>Bước 6. Hoàn thiện sản phẩm (Final product)</w:t>
      </w:r>
      <w:r w:rsidRPr="00740DF1">
        <w:t>: Ứng dụng nguyên mẫu ở bước</w:t>
      </w:r>
      <w:r w:rsidRPr="00740DF1">
        <w:rPr>
          <w:spacing w:val="1"/>
        </w:rPr>
        <w:t xml:space="preserve"> </w:t>
      </w:r>
      <w:r w:rsidRPr="00740DF1">
        <w:t>này đã hoàn thiện về tính năng, ít lỗi và có thể triển khai thành sản phẩm mà</w:t>
      </w:r>
      <w:r w:rsidRPr="00740DF1">
        <w:rPr>
          <w:spacing w:val="1"/>
        </w:rPr>
        <w:t xml:space="preserve"> </w:t>
      </w:r>
      <w:r w:rsidRPr="00740DF1">
        <w:t>không</w:t>
      </w:r>
      <w:r w:rsidRPr="00740DF1">
        <w:rPr>
          <w:spacing w:val="3"/>
        </w:rPr>
        <w:t xml:space="preserve"> </w:t>
      </w:r>
      <w:r w:rsidRPr="00740DF1">
        <w:t>gặp</w:t>
      </w:r>
      <w:r w:rsidRPr="00740DF1">
        <w:rPr>
          <w:spacing w:val="5"/>
        </w:rPr>
        <w:t xml:space="preserve"> </w:t>
      </w:r>
      <w:r w:rsidRPr="00740DF1">
        <w:t>vấn</w:t>
      </w:r>
      <w:r w:rsidRPr="00740DF1">
        <w:rPr>
          <w:spacing w:val="3"/>
        </w:rPr>
        <w:t xml:space="preserve"> </w:t>
      </w:r>
      <w:r w:rsidRPr="00740DF1">
        <w:t>đề</w:t>
      </w:r>
      <w:r w:rsidRPr="00740DF1">
        <w:rPr>
          <w:spacing w:val="2"/>
        </w:rPr>
        <w:t xml:space="preserve"> </w:t>
      </w:r>
      <w:r w:rsidRPr="00740DF1">
        <w:t>gì.</w:t>
      </w:r>
    </w:p>
    <w:p w14:paraId="1936D952" w14:textId="77777777" w:rsidR="006B2476" w:rsidRPr="00740DF1" w:rsidRDefault="006B2476" w:rsidP="00740DF1">
      <w:pPr>
        <w:ind w:firstLine="0"/>
        <w:jc w:val="left"/>
        <w:rPr>
          <w:rFonts w:eastAsia="Times New Roman"/>
          <w:lang w:val="vi"/>
        </w:rPr>
      </w:pPr>
      <w:r w:rsidRPr="00740DF1">
        <w:br w:type="page"/>
      </w:r>
    </w:p>
    <w:p w14:paraId="7AA94708" w14:textId="6EBE6508" w:rsidR="00034606" w:rsidRPr="00740DF1" w:rsidRDefault="0053178A" w:rsidP="00740DF1">
      <w:pPr>
        <w:pStyle w:val="Heading1"/>
        <w:spacing w:before="0" w:after="0"/>
        <w:rPr>
          <w:sz w:val="32"/>
          <w:szCs w:val="32"/>
        </w:rPr>
      </w:pPr>
      <w:bookmarkStart w:id="20" w:name="_Toc167394452"/>
      <w:r w:rsidRPr="00740DF1">
        <w:rPr>
          <w:sz w:val="32"/>
          <w:szCs w:val="32"/>
        </w:rPr>
        <w:lastRenderedPageBreak/>
        <w:t>TỔNG QUAN VỀ ĐỀ TÀI</w:t>
      </w:r>
      <w:bookmarkEnd w:id="20"/>
    </w:p>
    <w:p w14:paraId="48EE56F8" w14:textId="4CB04F7F" w:rsidR="007527CA" w:rsidRPr="00740DF1" w:rsidRDefault="00B82095" w:rsidP="00740DF1">
      <w:pPr>
        <w:pStyle w:val="Heading2"/>
        <w:numPr>
          <w:ilvl w:val="1"/>
          <w:numId w:val="27"/>
        </w:numPr>
      </w:pPr>
      <w:bookmarkStart w:id="21" w:name="_Toc167394453"/>
      <w:r w:rsidRPr="00740DF1">
        <w:t>Các hướng nghiên cứu của đề tài</w:t>
      </w:r>
      <w:bookmarkEnd w:id="21"/>
    </w:p>
    <w:p w14:paraId="10BFC5AB" w14:textId="56089726" w:rsidR="00675C41" w:rsidRPr="00740DF1" w:rsidRDefault="00675C41" w:rsidP="00740DF1">
      <w:pPr>
        <w:pStyle w:val="BodyText"/>
        <w:spacing w:line="360" w:lineRule="auto"/>
        <w:rPr>
          <w:rFonts w:asciiTheme="majorHAnsi" w:hAnsiTheme="majorHAnsi" w:cstheme="majorHAnsi"/>
          <w:sz w:val="26"/>
          <w:szCs w:val="26"/>
        </w:rPr>
      </w:pPr>
      <w:bookmarkStart w:id="22" w:name="_Toc105110608"/>
      <w:r w:rsidRPr="00740DF1">
        <w:rPr>
          <w:rFonts w:asciiTheme="majorHAnsi" w:hAnsiTheme="majorHAnsi" w:cstheme="majorHAnsi"/>
          <w:sz w:val="26"/>
          <w:szCs w:val="26"/>
        </w:rPr>
        <w:t>Trong bối cảnh của sự phát triển mạnh mẽ của Internet và việc sử dụng thiết bị cá nhân ngày càng nhiều, thương mại điện tử đã trở thành một phần không thể thiếu trong cách con người mua sắm và kinh doanh. Doanh nghiệp và cửa hàng hiện nay đã nhận ra giá trị của việc áp dụng thương mại điện tử để tối ưu hóa quản lý và bán hàng, thay vì dựa vào các phương thức truyền thống.</w:t>
      </w:r>
    </w:p>
    <w:p w14:paraId="6F965092" w14:textId="4EA41334" w:rsidR="00675C41" w:rsidRPr="00740DF1" w:rsidRDefault="00304472" w:rsidP="00740DF1">
      <w:pPr>
        <w:pStyle w:val="BodyText"/>
        <w:spacing w:line="360" w:lineRule="auto"/>
        <w:rPr>
          <w:rFonts w:asciiTheme="majorHAnsi" w:hAnsiTheme="majorHAnsi" w:cstheme="majorHAnsi"/>
          <w:sz w:val="26"/>
          <w:szCs w:val="26"/>
        </w:rPr>
      </w:pPr>
      <w:r w:rsidRPr="00740DF1">
        <w:rPr>
          <w:rFonts w:asciiTheme="majorHAnsi" w:hAnsiTheme="majorHAnsi" w:cstheme="majorHAnsi"/>
          <w:sz w:val="26"/>
          <w:szCs w:val="26"/>
        </w:rPr>
        <w:t>Song với đó việc</w:t>
      </w:r>
      <w:r w:rsidR="00675C41" w:rsidRPr="00740DF1">
        <w:rPr>
          <w:rFonts w:asciiTheme="majorHAnsi" w:hAnsiTheme="majorHAnsi" w:cstheme="majorHAnsi"/>
          <w:sz w:val="26"/>
          <w:szCs w:val="26"/>
        </w:rPr>
        <w:t xml:space="preserve"> xây dựng và phát triển các trang web</w:t>
      </w:r>
      <w:r w:rsidR="00D37E68" w:rsidRPr="00740DF1">
        <w:rPr>
          <w:rFonts w:asciiTheme="majorHAnsi" w:hAnsiTheme="majorHAnsi" w:cstheme="majorHAnsi"/>
          <w:sz w:val="26"/>
          <w:szCs w:val="26"/>
        </w:rPr>
        <w:t xml:space="preserve"> về thương mại điện tử</w:t>
      </w:r>
      <w:r w:rsidR="00675C41" w:rsidRPr="00740DF1">
        <w:rPr>
          <w:rFonts w:asciiTheme="majorHAnsi" w:hAnsiTheme="majorHAnsi" w:cstheme="majorHAnsi"/>
          <w:sz w:val="26"/>
          <w:szCs w:val="26"/>
        </w:rPr>
        <w:t xml:space="preserve"> trở nên cực kỳ phổ biến và cần thiết. Các trang web này không chỉ phải hoạt động trên nhiều thiết bị khác nhau mà còn phải cung cấp trải nghiệm người dùng tốt nhất. Để thực hiện điều này, việc sử dụng các ngôn ngữ lập trình như HTML, CSS và JavaScript là không thể tránh khỏi. Tuy nhiên, để xây dựng phần phía máy chủ, việc sử dụng ngôn ngữ như C# là lựa chọn phổ biến.</w:t>
      </w:r>
      <w:r w:rsidR="00912611" w:rsidRPr="00740DF1">
        <w:rPr>
          <w:rFonts w:asciiTheme="majorHAnsi" w:hAnsiTheme="majorHAnsi" w:cstheme="majorHAnsi"/>
          <w:sz w:val="26"/>
          <w:szCs w:val="26"/>
        </w:rPr>
        <w:t xml:space="preserve"> </w:t>
      </w:r>
      <w:r w:rsidR="00675C41" w:rsidRPr="00740DF1">
        <w:rPr>
          <w:rFonts w:asciiTheme="majorHAnsi" w:hAnsiTheme="majorHAnsi" w:cstheme="majorHAnsi"/>
          <w:sz w:val="26"/>
          <w:szCs w:val="26"/>
        </w:rPr>
        <w:t>Trong dự án của nhóm, việc tìm hiểu và sử dụng C# để xây dựng API cho phía máy chủ là một bước quan trọng. API này cung cấp giao diện cho phía client (trang web) để tương tác với cơ sở dữ liệu và thực hiện các chức năng như xử lý đăng nhập, đăng ký, quản lý sản phẩm và đơn hàng.</w:t>
      </w:r>
      <w:r w:rsidR="008E7652" w:rsidRPr="00740DF1">
        <w:rPr>
          <w:rFonts w:asciiTheme="majorHAnsi" w:hAnsiTheme="majorHAnsi" w:cstheme="majorHAnsi"/>
          <w:sz w:val="26"/>
          <w:szCs w:val="26"/>
        </w:rPr>
        <w:t xml:space="preserve"> </w:t>
      </w:r>
      <w:r w:rsidR="00675C41" w:rsidRPr="00740DF1">
        <w:rPr>
          <w:rFonts w:asciiTheme="majorHAnsi" w:hAnsiTheme="majorHAnsi" w:cstheme="majorHAnsi"/>
          <w:sz w:val="26"/>
          <w:szCs w:val="26"/>
        </w:rPr>
        <w:t>Bên cạnh đó, việc sử dụng JavaScript và thư viện Reactjs cho phía client giúp tạo ra giao diện người dùng linh hoạt và tương tác, cung cấp trải nghiệm mua sắm tốt nhất cho người dùng.Hệ quản trị cơ sở dữ liệu Mic</w:t>
      </w:r>
      <w:r w:rsidR="00727C2B">
        <w:rPr>
          <w:rFonts w:asciiTheme="majorHAnsi" w:hAnsiTheme="majorHAnsi" w:cstheme="majorHAnsi"/>
          <w:sz w:val="26"/>
          <w:szCs w:val="26"/>
          <w:lang w:val="en-US"/>
        </w:rPr>
        <w:t>r</w:t>
      </w:r>
      <w:r w:rsidR="00675C41" w:rsidRPr="00740DF1">
        <w:rPr>
          <w:rFonts w:asciiTheme="majorHAnsi" w:hAnsiTheme="majorHAnsi" w:cstheme="majorHAnsi"/>
          <w:sz w:val="26"/>
          <w:szCs w:val="26"/>
        </w:rPr>
        <w:t>osoft SQL Server được sử dụng để lưu trữ và quản lý dữ liệu của ứng dụng, đảm bảo tính nhất quán và an toàn cho thông tin khách hàng và sản phẩm.</w:t>
      </w:r>
    </w:p>
    <w:p w14:paraId="6CEDA113" w14:textId="27ADDBBD" w:rsidR="00681497" w:rsidRPr="00740DF1" w:rsidRDefault="00675C41" w:rsidP="00740DF1">
      <w:pPr>
        <w:pStyle w:val="BodyText"/>
        <w:spacing w:line="360" w:lineRule="auto"/>
        <w:rPr>
          <w:rFonts w:asciiTheme="majorHAnsi" w:hAnsiTheme="majorHAnsi" w:cstheme="majorHAnsi"/>
          <w:sz w:val="26"/>
          <w:szCs w:val="26"/>
        </w:rPr>
      </w:pPr>
      <w:r w:rsidRPr="00740DF1">
        <w:rPr>
          <w:rFonts w:asciiTheme="majorHAnsi" w:hAnsiTheme="majorHAnsi" w:cstheme="majorHAnsi"/>
          <w:sz w:val="26"/>
          <w:szCs w:val="26"/>
        </w:rPr>
        <w:t xml:space="preserve">Nhóm cũng có </w:t>
      </w:r>
      <w:r w:rsidR="0046067B" w:rsidRPr="00740DF1">
        <w:rPr>
          <w:rFonts w:asciiTheme="majorHAnsi" w:hAnsiTheme="majorHAnsi" w:cstheme="majorHAnsi"/>
          <w:sz w:val="26"/>
          <w:szCs w:val="26"/>
        </w:rPr>
        <w:t xml:space="preserve">thực hiện </w:t>
      </w:r>
      <w:r w:rsidR="004658BF" w:rsidRPr="00740DF1">
        <w:rPr>
          <w:rFonts w:asciiTheme="majorHAnsi" w:hAnsiTheme="majorHAnsi" w:cstheme="majorHAnsi"/>
          <w:sz w:val="26"/>
          <w:szCs w:val="26"/>
          <w:lang w:val="en-US"/>
        </w:rPr>
        <w:t>tìm hiểu</w:t>
      </w:r>
      <w:r w:rsidRPr="00740DF1">
        <w:rPr>
          <w:rFonts w:asciiTheme="majorHAnsi" w:hAnsiTheme="majorHAnsi" w:cstheme="majorHAnsi"/>
          <w:sz w:val="26"/>
          <w:szCs w:val="26"/>
        </w:rPr>
        <w:t xml:space="preserve"> và thực hiện các tính năng bổ sung như tích hợp hệ thống thanh toán trực tuyến, quản lý kho hàng, tích hợp tính năng đánh giá và phản hồi từ người dùng để tối ưu hóa trải nghiệm mua sắm và tạo sự tin tưởng từ phía khách hàng.</w:t>
      </w:r>
    </w:p>
    <w:p w14:paraId="58777009" w14:textId="668076A4" w:rsidR="003767FB" w:rsidRPr="00740DF1" w:rsidRDefault="003767FB" w:rsidP="00740DF1">
      <w:pPr>
        <w:pStyle w:val="Heading2"/>
        <w:numPr>
          <w:ilvl w:val="1"/>
          <w:numId w:val="27"/>
        </w:numPr>
      </w:pPr>
      <w:bookmarkStart w:id="23" w:name="_Toc167394454"/>
      <w:r w:rsidRPr="00740DF1">
        <w:t>Những vấn đề còn tồn tại</w:t>
      </w:r>
      <w:bookmarkEnd w:id="22"/>
      <w:bookmarkEnd w:id="23"/>
    </w:p>
    <w:p w14:paraId="1C12C95B" w14:textId="77777777" w:rsidR="00C22E18" w:rsidRPr="00740DF1" w:rsidRDefault="0014781D" w:rsidP="00740DF1">
      <w:pPr>
        <w:pStyle w:val="BodyText"/>
        <w:spacing w:line="360" w:lineRule="auto"/>
        <w:rPr>
          <w:rFonts w:asciiTheme="majorHAnsi" w:hAnsiTheme="majorHAnsi" w:cstheme="majorHAnsi"/>
          <w:sz w:val="26"/>
          <w:szCs w:val="26"/>
        </w:rPr>
      </w:pPr>
      <w:r w:rsidRPr="00740DF1">
        <w:rPr>
          <w:rFonts w:asciiTheme="majorHAnsi" w:hAnsiTheme="majorHAnsi" w:cstheme="majorHAnsi"/>
          <w:sz w:val="26"/>
          <w:szCs w:val="26"/>
        </w:rPr>
        <w:t>Có một số nghiên cứu đã được thực hiện trong lĩnh vực này, tuy nhiên vẫn còn một số hạn chế và thiếu sót như.</w:t>
      </w:r>
    </w:p>
    <w:p w14:paraId="7C698F81" w14:textId="282986C8" w:rsidR="0014781D" w:rsidRPr="00740DF1" w:rsidRDefault="0014781D" w:rsidP="00740DF1">
      <w:pPr>
        <w:pStyle w:val="ListParagraph"/>
      </w:pPr>
      <w:r w:rsidRPr="00740DF1">
        <w:rPr>
          <w:b/>
          <w:bCs/>
        </w:rPr>
        <w:t>Thiếu sự tập trung vào đặc điểm địa phương</w:t>
      </w:r>
      <w:r w:rsidRPr="00740DF1">
        <w:t>: Các ứng dụng hiện tại thường không tập trung vào việc phát triển và quảng bá các sản phẩm nông sản và đặc sản từ một vùng địa phương cụ thể như Đà Lạt.</w:t>
      </w:r>
    </w:p>
    <w:p w14:paraId="42E3060C" w14:textId="43307F04" w:rsidR="0014781D" w:rsidRPr="00740DF1" w:rsidRDefault="0014781D" w:rsidP="00740DF1">
      <w:pPr>
        <w:pStyle w:val="ListParagraph"/>
      </w:pPr>
      <w:r w:rsidRPr="00740DF1">
        <w:rPr>
          <w:b/>
          <w:bCs/>
        </w:rPr>
        <w:lastRenderedPageBreak/>
        <w:t>Các trang web, ứng dụng: bán hàng đặc sản nông sản của Đà Lạt đã có trên các nền tảng web tuy nhiên số lượng chưa nhiều</w:t>
      </w:r>
      <w:r w:rsidRPr="00740DF1">
        <w:t>. Việc sử dụng các công nghệ cũ giúp cho việc trải nghiệm người dùng chưa nhanh chóng</w:t>
      </w:r>
      <w:r w:rsidR="00536701" w:rsidRPr="00740DF1">
        <w:t>.</w:t>
      </w:r>
    </w:p>
    <w:p w14:paraId="78B34AFC" w14:textId="5FB518D8" w:rsidR="0014781D" w:rsidRPr="00740DF1" w:rsidRDefault="0014781D" w:rsidP="00740DF1">
      <w:pPr>
        <w:pStyle w:val="ListParagraph"/>
      </w:pPr>
      <w:r w:rsidRPr="00740DF1">
        <w:rPr>
          <w:b/>
          <w:bCs/>
        </w:rPr>
        <w:t>Giao diện người dùng chưa thân thiện</w:t>
      </w:r>
      <w:r w:rsidRPr="00740DF1">
        <w:t>: Một số ứng dụng gặp khó khăn trong việc tạo ra giao diện người dùng thân thiện và dễ sử dụng, làm giảm trải nghiệm người dùng và gây ra khó khăn trong việc thu hút và giữ chân khách hàng.</w:t>
      </w:r>
    </w:p>
    <w:p w14:paraId="44904E1A" w14:textId="08EA0A26" w:rsidR="00C22E18" w:rsidRPr="00740DF1" w:rsidRDefault="0014781D" w:rsidP="00740DF1">
      <w:pPr>
        <w:pStyle w:val="ListParagraph"/>
      </w:pPr>
      <w:r w:rsidRPr="00740DF1">
        <w:rPr>
          <w:b/>
          <w:bCs/>
        </w:rPr>
        <w:t>Quản lý sản phẩm không hiệu quả</w:t>
      </w:r>
      <w:r w:rsidRPr="00740DF1">
        <w:t>: Một số hệ thống đang gặp khó khăn trong việc quản lý sản phẩm, từ việc cập nhật thông tin đến việc theo dõi lịch sử giá cả và tình trạng hàng tồn kho.</w:t>
      </w:r>
    </w:p>
    <w:p w14:paraId="44E19ED3" w14:textId="6F99007E" w:rsidR="003767FB" w:rsidRPr="00740DF1" w:rsidRDefault="003767FB" w:rsidP="00740DF1">
      <w:pPr>
        <w:pStyle w:val="Heading2"/>
        <w:numPr>
          <w:ilvl w:val="1"/>
          <w:numId w:val="27"/>
        </w:numPr>
      </w:pPr>
      <w:bookmarkStart w:id="24" w:name="_Toc105110609"/>
      <w:bookmarkStart w:id="25" w:name="_Toc167394455"/>
      <w:r w:rsidRPr="00740DF1">
        <w:t>Các vấn đề sẽ giải quyết trong đề tài</w:t>
      </w:r>
      <w:bookmarkEnd w:id="24"/>
      <w:bookmarkEnd w:id="25"/>
    </w:p>
    <w:p w14:paraId="76088553" w14:textId="071D9645" w:rsidR="00B0572C" w:rsidRPr="00740DF1" w:rsidRDefault="00B0572C" w:rsidP="00740DF1">
      <w:pPr>
        <w:pStyle w:val="BodyText"/>
        <w:spacing w:line="360" w:lineRule="auto"/>
        <w:rPr>
          <w:rFonts w:asciiTheme="majorHAnsi" w:hAnsiTheme="majorHAnsi" w:cstheme="majorHAnsi"/>
          <w:sz w:val="26"/>
          <w:szCs w:val="26"/>
        </w:rPr>
      </w:pPr>
      <w:r w:rsidRPr="00740DF1">
        <w:rPr>
          <w:rFonts w:asciiTheme="majorHAnsi" w:hAnsiTheme="majorHAnsi" w:cstheme="majorHAnsi"/>
          <w:sz w:val="26"/>
          <w:szCs w:val="26"/>
        </w:rPr>
        <w:t>Dựa trên đánh giá của hướng nghiên cứu hiện tại, chúng ta nhận thấy có một số vấn đề quan trọng cần được tập trung nghiên cứu giải quyết trong đề tài này:</w:t>
      </w:r>
    </w:p>
    <w:p w14:paraId="3FEFC39A" w14:textId="200CF8CE" w:rsidR="00B0572C" w:rsidRPr="00740DF1" w:rsidRDefault="00B0572C" w:rsidP="00740DF1">
      <w:pPr>
        <w:pStyle w:val="ListParagraph"/>
      </w:pPr>
      <w:r w:rsidRPr="00740DF1">
        <w:rPr>
          <w:b/>
          <w:bCs/>
        </w:rPr>
        <w:t>Phát triển giao diện người dùng thân thiện:</w:t>
      </w:r>
      <w:r w:rsidRPr="00740DF1">
        <w:t xml:space="preserve"> Cần tạo ra một giao diện người dùng</w:t>
      </w:r>
      <w:r w:rsidR="00D84BEE" w:rsidRPr="00740DF1">
        <w:t xml:space="preserve"> hiện đại</w:t>
      </w:r>
      <w:r w:rsidRPr="00740DF1">
        <w:t xml:space="preserve"> </w:t>
      </w:r>
      <w:r w:rsidR="0066095E" w:rsidRPr="00740DF1">
        <w:t xml:space="preserve">dễ </w:t>
      </w:r>
      <w:r w:rsidRPr="00740DF1">
        <w:t xml:space="preserve">sử dụng và thân thiện, giúp người dùng </w:t>
      </w:r>
      <w:r w:rsidR="009A42A1" w:rsidRPr="00740DF1">
        <w:t xml:space="preserve">có một trải nghiệm </w:t>
      </w:r>
      <w:r w:rsidR="00D84BEE" w:rsidRPr="00740DF1">
        <w:t xml:space="preserve">thoải mái, </w:t>
      </w:r>
      <w:r w:rsidRPr="00740DF1">
        <w:t>dễ dàng tìm kiếm và mua sắm các sản phẩm nông sản và đặc sản từ Đà Lạt.</w:t>
      </w:r>
    </w:p>
    <w:p w14:paraId="6C2FCDEC" w14:textId="6C230391" w:rsidR="00B0572C" w:rsidRPr="00740DF1" w:rsidRDefault="00B0572C" w:rsidP="00740DF1">
      <w:pPr>
        <w:pStyle w:val="ListParagraph"/>
      </w:pPr>
      <w:r w:rsidRPr="00740DF1">
        <w:rPr>
          <w:b/>
          <w:bCs/>
        </w:rPr>
        <w:t>Quản lý sản phẩm hiệu quả:</w:t>
      </w:r>
      <w:r w:rsidRPr="00740DF1">
        <w:t xml:space="preserve"> Cần phát triển các tính năng quản lý sản phẩm hiệu quả, bao gồm cập nhật thông tin sản phẩm, quản lý giá cả và tồn kho một cách thuận tiện và linh hoạt</w:t>
      </w:r>
      <w:r w:rsidR="005A49AC" w:rsidRPr="00740DF1">
        <w:t xml:space="preserve"> nhằm tối ưu hoá quản lý và nâng cao năng suất kinh doanh.</w:t>
      </w:r>
    </w:p>
    <w:p w14:paraId="3F18AE04" w14:textId="3536BE6B" w:rsidR="00044765" w:rsidRPr="00740DF1" w:rsidRDefault="00B0572C" w:rsidP="00740DF1">
      <w:pPr>
        <w:pStyle w:val="ListParagraph"/>
      </w:pPr>
      <w:r w:rsidRPr="00740DF1">
        <w:rPr>
          <w:b/>
          <w:bCs/>
        </w:rPr>
        <w:t>Tăng cường quảng bá sản phẩm địa phương:</w:t>
      </w:r>
      <w:r w:rsidRPr="00740DF1">
        <w:t xml:space="preserve"> Cần thiết kế các chiến lược quảng bá và tiếp thị để nâng cao giá trị thương hiệu của các sản phẩm nông sản và đặc sản từ Đà Lạt, thu hút được sự quan tâm của người tiêu dùng</w:t>
      </w:r>
      <w:r w:rsidR="009B02DE" w:rsidRPr="00740DF1">
        <w:t xml:space="preserve"> đến các sản phẩm nông sản và đặc sản từ Đà Lạt</w:t>
      </w:r>
      <w:r w:rsidRPr="00740DF1">
        <w:t>.</w:t>
      </w:r>
      <w:r w:rsidR="00CD2576" w:rsidRPr="00740DF1">
        <w:br w:type="page"/>
      </w:r>
    </w:p>
    <w:p w14:paraId="7DC6E6F7" w14:textId="6BFC314D" w:rsidR="00276109" w:rsidRPr="00740DF1" w:rsidRDefault="002658C8" w:rsidP="00740DF1">
      <w:pPr>
        <w:pStyle w:val="Heading1"/>
        <w:spacing w:before="0" w:after="0"/>
        <w:rPr>
          <w:sz w:val="32"/>
          <w:szCs w:val="32"/>
        </w:rPr>
      </w:pPr>
      <w:bookmarkStart w:id="26" w:name="_Toc167394456"/>
      <w:r w:rsidRPr="00740DF1">
        <w:rPr>
          <w:sz w:val="32"/>
          <w:szCs w:val="32"/>
        </w:rPr>
        <w:lastRenderedPageBreak/>
        <w:t xml:space="preserve">GIỚI THIỆU VỀ </w:t>
      </w:r>
      <w:r w:rsidR="009856DF" w:rsidRPr="00740DF1">
        <w:rPr>
          <w:sz w:val="32"/>
          <w:szCs w:val="32"/>
        </w:rPr>
        <w:t>THƯ V</w:t>
      </w:r>
      <w:r w:rsidR="00043855" w:rsidRPr="00740DF1">
        <w:rPr>
          <w:sz w:val="32"/>
          <w:szCs w:val="32"/>
        </w:rPr>
        <w:t xml:space="preserve">IỆN </w:t>
      </w:r>
      <w:r w:rsidR="009856DF" w:rsidRPr="00740DF1">
        <w:rPr>
          <w:sz w:val="32"/>
          <w:szCs w:val="32"/>
        </w:rPr>
        <w:t>REACTJS</w:t>
      </w:r>
      <w:bookmarkEnd w:id="26"/>
    </w:p>
    <w:p w14:paraId="42702870" w14:textId="447B1FC6" w:rsidR="002658C8" w:rsidRPr="00740DF1" w:rsidRDefault="002658C8" w:rsidP="00740DF1">
      <w:pPr>
        <w:pStyle w:val="Heading2"/>
        <w:numPr>
          <w:ilvl w:val="1"/>
          <w:numId w:val="28"/>
        </w:numPr>
      </w:pPr>
      <w:bookmarkStart w:id="27" w:name="_Toc167394457"/>
      <w:r w:rsidRPr="00740DF1">
        <w:t>Giới thiệu chung</w:t>
      </w:r>
      <w:bookmarkEnd w:id="27"/>
    </w:p>
    <w:p w14:paraId="6DD4A8B5" w14:textId="18699D41" w:rsidR="00043855" w:rsidRPr="00740DF1" w:rsidRDefault="00043855" w:rsidP="00740DF1">
      <w:pPr>
        <w:pStyle w:val="Style2"/>
        <w:spacing w:before="0" w:after="0"/>
        <w:rPr>
          <w:rFonts w:asciiTheme="majorHAnsi" w:hAnsiTheme="majorHAnsi" w:cstheme="majorHAnsi"/>
          <w:szCs w:val="26"/>
          <w:highlight w:val="white"/>
        </w:rPr>
      </w:pPr>
      <w:r w:rsidRPr="00740DF1">
        <w:rPr>
          <w:rFonts w:asciiTheme="majorHAnsi" w:hAnsiTheme="majorHAnsi" w:cstheme="majorHAnsi"/>
          <w:szCs w:val="26"/>
          <w:highlight w:val="white"/>
        </w:rPr>
        <w:t>React</w:t>
      </w:r>
      <w:r w:rsidR="009011CF" w:rsidRPr="00740DF1">
        <w:rPr>
          <w:rFonts w:asciiTheme="majorHAnsi" w:hAnsiTheme="majorHAnsi" w:cstheme="majorHAnsi"/>
          <w:szCs w:val="26"/>
          <w:highlight w:val="white"/>
        </w:rPr>
        <w:t>JS</w:t>
      </w:r>
      <w:r w:rsidR="00A2766D" w:rsidRPr="00740DF1">
        <w:rPr>
          <w:rStyle w:val="FootnoteReference"/>
          <w:rFonts w:asciiTheme="majorHAnsi" w:hAnsiTheme="majorHAnsi" w:cstheme="majorHAnsi"/>
          <w:szCs w:val="26"/>
          <w:highlight w:val="white"/>
        </w:rPr>
        <w:footnoteReference w:id="3"/>
      </w:r>
      <w:r w:rsidRPr="00740DF1">
        <w:rPr>
          <w:rFonts w:asciiTheme="majorHAnsi" w:hAnsiTheme="majorHAnsi" w:cstheme="majorHAnsi"/>
          <w:szCs w:val="26"/>
          <w:highlight w:val="white"/>
        </w:rPr>
        <w:t xml:space="preserve"> là một thư viện trong đó có chứa nhiều JavaScript mã nguồn mở và</w:t>
      </w:r>
      <w:r w:rsidR="008C5D27" w:rsidRPr="00740DF1">
        <w:rPr>
          <w:rFonts w:asciiTheme="majorHAnsi" w:hAnsiTheme="majorHAnsi" w:cstheme="majorHAnsi"/>
          <w:szCs w:val="26"/>
          <w:highlight w:val="white"/>
        </w:rPr>
        <w:t xml:space="preserve"> </w:t>
      </w:r>
      <w:r w:rsidRPr="00740DF1">
        <w:rPr>
          <w:rFonts w:asciiTheme="majorHAnsi" w:hAnsiTheme="majorHAnsi" w:cstheme="majorHAnsi"/>
          <w:szCs w:val="26"/>
          <w:highlight w:val="white"/>
        </w:rPr>
        <w:t>ReactJS</w:t>
      </w:r>
      <w:r w:rsidR="006401FE" w:rsidRPr="00740DF1">
        <w:rPr>
          <w:rFonts w:asciiTheme="majorHAnsi" w:hAnsiTheme="majorHAnsi" w:cstheme="majorHAnsi"/>
          <w:szCs w:val="26"/>
          <w:highlight w:val="white"/>
        </w:rPr>
        <w:t xml:space="preserve"> thuộc sở hữu của</w:t>
      </w:r>
      <w:r w:rsidRPr="00740DF1">
        <w:rPr>
          <w:rFonts w:asciiTheme="majorHAnsi" w:hAnsiTheme="majorHAnsi" w:cstheme="majorHAnsi"/>
          <w:szCs w:val="26"/>
          <w:highlight w:val="white"/>
        </w:rPr>
        <w:t xml:space="preserve"> </w:t>
      </w:r>
      <w:r w:rsidR="006401FE" w:rsidRPr="00740DF1">
        <w:rPr>
          <w:rFonts w:asciiTheme="majorHAnsi" w:hAnsiTheme="majorHAnsi" w:cstheme="majorHAnsi"/>
          <w:szCs w:val="26"/>
          <w:highlight w:val="white"/>
        </w:rPr>
        <w:t>của</w:t>
      </w:r>
      <w:r w:rsidRPr="00740DF1">
        <w:rPr>
          <w:rFonts w:asciiTheme="majorHAnsi" w:hAnsiTheme="majorHAnsi" w:cstheme="majorHAnsi"/>
          <w:szCs w:val="26"/>
          <w:highlight w:val="white"/>
        </w:rPr>
        <w:t xml:space="preserve"> Facebook. Mục đích của việc tạo ra ReactJS là để tạo ra những ứng dụng website hấp dẫn với tốc độ nhanh và hiệu quả cao với những mã hóa tối thiểu. Và mục đích chủ chốt của ReactJS đó chính là mỗi website khi đã sử dụng ReactJS thì phải chạy thật mượt thật nhanh và có khả năng mở rộng cao và đơn giản thực hiện.</w:t>
      </w:r>
    </w:p>
    <w:p w14:paraId="452E93C6" w14:textId="77777777" w:rsidR="00662691" w:rsidRPr="00740DF1" w:rsidRDefault="00662691" w:rsidP="00740DF1">
      <w:pPr>
        <w:pStyle w:val="Images"/>
      </w:pPr>
      <w:r w:rsidRPr="00740DF1">
        <w:drawing>
          <wp:inline distT="0" distB="0" distL="0" distR="0" wp14:anchorId="1E67EAA3" wp14:editId="0DFA6E6F">
            <wp:extent cx="1645376" cy="1430787"/>
            <wp:effectExtent l="0" t="0" r="0" b="0"/>
            <wp:docPr id="32" name="Picture 32" descr="A blue and black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blue and black symbol&#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52163" cy="1436689"/>
                    </a:xfrm>
                    <a:prstGeom prst="rect">
                      <a:avLst/>
                    </a:prstGeom>
                    <a:noFill/>
                    <a:ln>
                      <a:noFill/>
                    </a:ln>
                  </pic:spPr>
                </pic:pic>
              </a:graphicData>
            </a:graphic>
          </wp:inline>
        </w:drawing>
      </w:r>
    </w:p>
    <w:p w14:paraId="285D4F4C" w14:textId="73B5887F" w:rsidR="00662691" w:rsidRPr="00740DF1" w:rsidRDefault="00662691" w:rsidP="00740DF1">
      <w:pPr>
        <w:pStyle w:val="Caption"/>
        <w:rPr>
          <w:highlight w:val="white"/>
        </w:rPr>
      </w:pPr>
      <w:bookmarkStart w:id="28" w:name="_Toc167394501"/>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2</w:t>
      </w:r>
      <w:r w:rsidR="008669F8" w:rsidRPr="00740DF1">
        <w:fldChar w:fldCharType="end"/>
      </w:r>
      <w:r w:rsidRPr="00740DF1">
        <w:t>: Logo ReactJS</w:t>
      </w:r>
      <w:bookmarkEnd w:id="28"/>
    </w:p>
    <w:p w14:paraId="2F47295E" w14:textId="3737D304" w:rsidR="00043855" w:rsidRPr="00740DF1" w:rsidRDefault="00043855" w:rsidP="00740DF1">
      <w:pPr>
        <w:pStyle w:val="Style2"/>
        <w:spacing w:before="0" w:after="0"/>
        <w:rPr>
          <w:rFonts w:asciiTheme="majorHAnsi" w:hAnsiTheme="majorHAnsi" w:cstheme="majorHAnsi"/>
          <w:szCs w:val="26"/>
          <w:shd w:val="clear" w:color="auto" w:fill="FFFFFF"/>
        </w:rPr>
      </w:pPr>
      <w:r w:rsidRPr="00740DF1">
        <w:rPr>
          <w:rFonts w:asciiTheme="majorHAnsi" w:hAnsiTheme="majorHAnsi" w:cstheme="majorHAnsi"/>
          <w:szCs w:val="26"/>
          <w:shd w:val="clear" w:color="auto" w:fill="FFFFFF"/>
        </w:rPr>
        <w:t>React là một Thư viện javascript được tạo ra bởi sự cộng tác giữa Facebook và Instagram. Nó cho phép những nhà phát triển web tạo ra giao diện người dung nhanh chóng. Phần Views của Reactjs thường được hiển thị bằng việc chủ yếu dung các component mà chứa các component cụ thể hoặc các thẻ HTML. Một trong những đặc trưng duy nhất của Reactjs là việc render dữ liệu không những có thể thực hiện ở tầng server mà còn ở tầng client.</w:t>
      </w:r>
    </w:p>
    <w:p w14:paraId="1B0F0F6D" w14:textId="46038602" w:rsidR="00BB5399" w:rsidRPr="00740DF1" w:rsidRDefault="00043855" w:rsidP="00740DF1">
      <w:pPr>
        <w:pStyle w:val="Style2"/>
        <w:spacing w:before="0" w:after="0"/>
        <w:rPr>
          <w:rFonts w:asciiTheme="majorHAnsi" w:hAnsiTheme="majorHAnsi" w:cstheme="majorHAnsi"/>
          <w:szCs w:val="26"/>
          <w:highlight w:val="white"/>
        </w:rPr>
      </w:pPr>
      <w:r w:rsidRPr="00740DF1">
        <w:rPr>
          <w:rFonts w:asciiTheme="majorHAnsi" w:hAnsiTheme="majorHAnsi" w:cstheme="majorHAnsi"/>
          <w:szCs w:val="26"/>
          <w:shd w:val="clear" w:color="auto" w:fill="FFFFFF"/>
        </w:rPr>
        <w:t>Nó cũng sử dụng khái niệm là Virtual DOM (DOM ảo). Virtual DOM tạo ra bản cache cấu trúc dữ liệu của ứng dụng trên bộ nhớ. Sau đó, ở mỗi vòng lặp, nó liệt kê những thay đổi và sau đó là cập nhật lại sự thay đổi trên DOM của trình duyệt một cách hiệu quả. Điều này cho phép ta viết các đoạn code như thể toàn bộ trang được render lại dù thực tế là Reactjs chỉ render những component hay subcomponent nào thực sự thay đổi.</w:t>
      </w:r>
    </w:p>
    <w:p w14:paraId="2D648F4E" w14:textId="670FF797" w:rsidR="00BB5399" w:rsidRPr="00740DF1" w:rsidRDefault="00BB5399" w:rsidP="00740DF1">
      <w:pPr>
        <w:pStyle w:val="Heading2"/>
        <w:numPr>
          <w:ilvl w:val="1"/>
          <w:numId w:val="28"/>
        </w:numPr>
      </w:pPr>
      <w:bookmarkStart w:id="29" w:name="_Toc167394458"/>
      <w:r w:rsidRPr="00740DF1">
        <w:t>Lịch sử ra đời</w:t>
      </w:r>
      <w:bookmarkEnd w:id="29"/>
    </w:p>
    <w:p w14:paraId="36202F10" w14:textId="0F8CE4B3" w:rsidR="005D4FF8" w:rsidRPr="00740DF1" w:rsidRDefault="005D4FF8" w:rsidP="00740DF1">
      <w:r w:rsidRPr="00740DF1">
        <w:t xml:space="preserve">Reactjs được ra mắt vào năm 2013 với mục đích để xây dựng giao diện người. Nó được sử dụng rộng rãi để xây dựng các trang web SPA (Single Page Application) </w:t>
      </w:r>
      <w:r w:rsidRPr="00740DF1">
        <w:lastRenderedPageBreak/>
        <w:t>và các ứng dụng trên nền tảng di động. Nó rất dễ sử dụng và cho phép người dùng có thể tạo các component UI có thể tái sử dụng.</w:t>
      </w:r>
    </w:p>
    <w:p w14:paraId="3F8514FC" w14:textId="702969C2" w:rsidR="008D2584" w:rsidRPr="00740DF1" w:rsidRDefault="006E7AB8" w:rsidP="00740DF1">
      <w:pPr>
        <w:pStyle w:val="Heading2"/>
        <w:numPr>
          <w:ilvl w:val="1"/>
          <w:numId w:val="28"/>
        </w:numPr>
      </w:pPr>
      <w:bookmarkStart w:id="30" w:name="_Toc167394459"/>
      <w:r w:rsidRPr="00740DF1">
        <w:t xml:space="preserve">Đặc </w:t>
      </w:r>
      <w:r w:rsidR="00226420" w:rsidRPr="00740DF1">
        <w:t>điểm</w:t>
      </w:r>
      <w:r w:rsidRPr="00740DF1">
        <w:t xml:space="preserve"> của ReactJS</w:t>
      </w:r>
      <w:bookmarkEnd w:id="30"/>
    </w:p>
    <w:p w14:paraId="073CEA88" w14:textId="788D7B32" w:rsidR="006E7AB8" w:rsidRPr="00740DF1" w:rsidRDefault="00B32259" w:rsidP="00740DF1">
      <w:pPr>
        <w:rPr>
          <w:highlight w:val="white"/>
        </w:rPr>
      </w:pPr>
      <w:r w:rsidRPr="00740DF1">
        <w:rPr>
          <w:highlight w:val="white"/>
        </w:rPr>
        <w:t>Đặc điểm của</w:t>
      </w:r>
      <w:r w:rsidR="006E7AB8" w:rsidRPr="00740DF1">
        <w:rPr>
          <w:highlight w:val="white"/>
        </w:rPr>
        <w:t xml:space="preserve"> ReactJS là xây dựng lên các components có tính tái sử dụng, dễ dàng cho việc chia nhỏ vấn đề, testing. Nó giúp chúng ta dễ dàng quản lý, mở rộng hệ thống.</w:t>
      </w:r>
      <w:r w:rsidR="000C0350" w:rsidRPr="00740DF1">
        <w:rPr>
          <w:highlight w:val="white"/>
        </w:rPr>
        <w:t xml:space="preserve"> </w:t>
      </w:r>
      <w:r w:rsidR="006E7AB8" w:rsidRPr="00740DF1">
        <w:rPr>
          <w:highlight w:val="white"/>
        </w:rPr>
        <w:t>Luôn giữ các components ở trạng thái stateless (nhiều nhất có thể) khiến ta dễ dàng quản lý bởi nó chẳng khác gì một trang static HTML. Bản thân các components này không có trạng thái (state) nó nhận đầu vào từ bên ngoài và chỉ hiện thị ra dựa vào các đầu vào đó, điều này lý giải tại sao nó lại mang tính tái sử dụng (reuse) và dễ dàng cho việc test.</w:t>
      </w:r>
    </w:p>
    <w:p w14:paraId="5DA66F90" w14:textId="0661B0E4" w:rsidR="00F64ADA" w:rsidRPr="00740DF1" w:rsidRDefault="00F64ADA" w:rsidP="00740DF1">
      <w:pPr>
        <w:pStyle w:val="Heading3"/>
        <w:numPr>
          <w:ilvl w:val="2"/>
          <w:numId w:val="26"/>
        </w:numPr>
      </w:pPr>
      <w:bookmarkStart w:id="31" w:name="_Toc167394460"/>
      <w:r w:rsidRPr="00740DF1">
        <w:t>Vi</w:t>
      </w:r>
      <w:r w:rsidR="008A48C2">
        <w:t>r</w:t>
      </w:r>
      <w:r w:rsidRPr="00740DF1">
        <w:t>tural DOM</w:t>
      </w:r>
      <w:bookmarkEnd w:id="31"/>
    </w:p>
    <w:p w14:paraId="6A3F0897" w14:textId="71D1CAC9" w:rsidR="00F64ADA" w:rsidRPr="00740DF1" w:rsidRDefault="00F64ADA" w:rsidP="00740DF1">
      <w:r w:rsidRPr="00740DF1">
        <w:t>Virtual DOM là một kỹ thuật quan trọng trong ReactJS, giúp tối ưu hóa quá trình render giao diện người dùng bằng cách giảm thiểu việc cập nhật trực tiếp trên DOM thực sự. Thay vì cập nhật DOM mỗi khi có sự thay đổi, React tạo ra một bản sao của DOM, được gọi là Virtual DOM, và so sánh nó với DOM thực sự để xác định các thay đổi cần áp dụng.</w:t>
      </w:r>
    </w:p>
    <w:p w14:paraId="3E87FA4D" w14:textId="77777777" w:rsidR="00A73EE6" w:rsidRPr="00740DF1" w:rsidRDefault="00F8329E" w:rsidP="00740DF1">
      <w:pPr>
        <w:pStyle w:val="Images"/>
      </w:pPr>
      <w:r w:rsidRPr="00740DF1">
        <w:drawing>
          <wp:inline distT="0" distB="0" distL="0" distR="0" wp14:anchorId="6342906F" wp14:editId="43A4EDE6">
            <wp:extent cx="4008120" cy="2873240"/>
            <wp:effectExtent l="0" t="0" r="0" b="3810"/>
            <wp:docPr id="11" name="Picture 11" descr="A diagram of a diagram of a real dom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diagram of a real dom tree&#10;&#10;Description automatically generated"/>
                    <pic:cNvPicPr/>
                  </pic:nvPicPr>
                  <pic:blipFill>
                    <a:blip r:embed="rId15"/>
                    <a:stretch>
                      <a:fillRect/>
                    </a:stretch>
                  </pic:blipFill>
                  <pic:spPr>
                    <a:xfrm>
                      <a:off x="0" y="0"/>
                      <a:ext cx="4015883" cy="2878805"/>
                    </a:xfrm>
                    <a:prstGeom prst="rect">
                      <a:avLst/>
                    </a:prstGeom>
                  </pic:spPr>
                </pic:pic>
              </a:graphicData>
            </a:graphic>
          </wp:inline>
        </w:drawing>
      </w:r>
    </w:p>
    <w:p w14:paraId="1239544B" w14:textId="1D2897D9" w:rsidR="00F8329E" w:rsidRPr="00740DF1" w:rsidRDefault="00A73EE6" w:rsidP="00740DF1">
      <w:pPr>
        <w:pStyle w:val="Caption"/>
      </w:pPr>
      <w:bookmarkStart w:id="32" w:name="_Toc167394502"/>
      <w:r w:rsidRPr="00740DF1">
        <w:t xml:space="preserve">Hình </w:t>
      </w:r>
      <w:r w:rsidR="008516B1" w:rsidRPr="00740DF1">
        <w:fldChar w:fldCharType="begin"/>
      </w:r>
      <w:r w:rsidR="008516B1" w:rsidRPr="00740DF1">
        <w:instrText xml:space="preserve"> SEQ Hình \* ARABIC </w:instrText>
      </w:r>
      <w:r w:rsidR="008516B1" w:rsidRPr="00740DF1">
        <w:fldChar w:fldCharType="separate"/>
      </w:r>
      <w:r w:rsidR="00CE1329" w:rsidRPr="00740DF1">
        <w:t>3</w:t>
      </w:r>
      <w:r w:rsidR="008516B1" w:rsidRPr="00740DF1">
        <w:fldChar w:fldCharType="end"/>
      </w:r>
      <w:r w:rsidRPr="00740DF1">
        <w:t>: Virtual DOM và Real DOM</w:t>
      </w:r>
      <w:bookmarkEnd w:id="32"/>
    </w:p>
    <w:p w14:paraId="5512DEE6" w14:textId="4BC3B507" w:rsidR="00F64ADA" w:rsidRPr="00740DF1" w:rsidRDefault="00F8329E" w:rsidP="00740DF1">
      <w:r w:rsidRPr="00740DF1">
        <w:t xml:space="preserve">Công nghệ DOM ảo giúp tăng hiệu năng cho ứng dụng. Việc chỉ node gốc mới có trạng thái và khi nó thay đổi sẽ tái cấu trúc lại toàn bộ, đồng nghĩa với việc DOM tree cũng sẽ phải thay đổi một phần, điều này sẽ ảnh hưởng đến tốc độ xử lý. React JS sử dụng Virtual DOM (DOM ảo) để cải thiện vấn đề này.Virtual DOM là một </w:t>
      </w:r>
      <w:r w:rsidRPr="00740DF1">
        <w:lastRenderedPageBreak/>
        <w:t>object Javascript, mỗi object chứa đầy đủ thông tin cần thiết để tạo ra một DOM, khi dữ liệu thay đổi nó sẽ tính toán sự thay đổi giữa object và tree thật, điều này sẽ giúp tối ưu hoá việc re-render DOM tree thật.</w:t>
      </w:r>
    </w:p>
    <w:p w14:paraId="4FFDF37F" w14:textId="464CF7D8" w:rsidR="00F64ADA" w:rsidRPr="00740DF1" w:rsidRDefault="00FE2669" w:rsidP="00740DF1">
      <w:pPr>
        <w:pStyle w:val="Heading3"/>
        <w:numPr>
          <w:ilvl w:val="2"/>
          <w:numId w:val="26"/>
        </w:numPr>
      </w:pPr>
      <w:bookmarkStart w:id="33" w:name="_Toc167394461"/>
      <w:r w:rsidRPr="00740DF1">
        <w:t>Component Based Development</w:t>
      </w:r>
      <w:bookmarkEnd w:id="33"/>
    </w:p>
    <w:p w14:paraId="3F83A208" w14:textId="643ECE79" w:rsidR="004671F1" w:rsidRPr="00740DF1" w:rsidRDefault="004671F1" w:rsidP="00740DF1">
      <w:pPr>
        <w:pStyle w:val="Style2"/>
        <w:spacing w:before="0" w:after="0"/>
        <w:rPr>
          <w:rFonts w:asciiTheme="majorHAnsi" w:hAnsiTheme="majorHAnsi" w:cstheme="majorHAnsi"/>
          <w:szCs w:val="26"/>
          <w:shd w:val="clear" w:color="auto" w:fill="FFFFFF"/>
        </w:rPr>
      </w:pPr>
      <w:r w:rsidRPr="00740DF1">
        <w:rPr>
          <w:rFonts w:asciiTheme="majorHAnsi" w:hAnsiTheme="majorHAnsi" w:cstheme="majorHAnsi"/>
          <w:szCs w:val="26"/>
          <w:shd w:val="clear" w:color="auto" w:fill="FFFFFF"/>
        </w:rPr>
        <w:t>Trong ReactJS, mô hình phát triển dựa trên thành phần (Component-Based Development) là một trong những điểm mạnh chính của thư viện này. Mỗi thành phần trong ReactJS được xem như một khối xây dựng độc lập, chứa mã HTML, JavaScript và CSS riêng biệt. Cách tiếp cận này giúp tổ chức mã nguồn một cách cấu trúc và dễ quản lý hơn, đồng thời tạo ra các ứng dụng có tính mô đun cao và dễ bảo trì.</w:t>
      </w:r>
    </w:p>
    <w:p w14:paraId="37EBD85C" w14:textId="7D2E91D2" w:rsidR="004671F1" w:rsidRPr="00740DF1" w:rsidRDefault="004671F1" w:rsidP="00740DF1">
      <w:pPr>
        <w:pStyle w:val="Style2"/>
        <w:spacing w:before="0" w:after="0"/>
        <w:rPr>
          <w:rFonts w:asciiTheme="majorHAnsi" w:hAnsiTheme="majorHAnsi" w:cstheme="majorHAnsi"/>
          <w:szCs w:val="26"/>
          <w:shd w:val="clear" w:color="auto" w:fill="FFFFFF"/>
        </w:rPr>
      </w:pPr>
      <w:r w:rsidRPr="00740DF1">
        <w:rPr>
          <w:rFonts w:asciiTheme="majorHAnsi" w:hAnsiTheme="majorHAnsi" w:cstheme="majorHAnsi"/>
          <w:szCs w:val="26"/>
          <w:shd w:val="clear" w:color="auto" w:fill="FFFFFF"/>
        </w:rPr>
        <w:t>Việc sử dụng thành phần trong ReactJS mang lại nhiều lợi ích. Đầu tiên, tính tái sử dụng của các thành phần cho phép chúng được sử dụng lại ở nhiều nơi trong ứng dụng, giảm thiểu sự lặp lại mã nguồn và tăng tính mô đun của ứng dụng. Thứ hai, tính modul</w:t>
      </w:r>
      <w:r w:rsidR="00BB68CB">
        <w:rPr>
          <w:rFonts w:asciiTheme="majorHAnsi" w:hAnsiTheme="majorHAnsi" w:cstheme="majorHAnsi"/>
          <w:szCs w:val="26"/>
          <w:shd w:val="clear" w:color="auto" w:fill="FFFFFF"/>
          <w:lang w:val="en-US"/>
        </w:rPr>
        <w:t>e</w:t>
      </w:r>
      <w:r w:rsidRPr="00740DF1">
        <w:rPr>
          <w:rFonts w:asciiTheme="majorHAnsi" w:hAnsiTheme="majorHAnsi" w:cstheme="majorHAnsi"/>
          <w:szCs w:val="26"/>
          <w:shd w:val="clear" w:color="auto" w:fill="FFFFFF"/>
        </w:rPr>
        <w:t xml:space="preserve"> của các thành phần giúp dễ dàng bảo trì ứng dụng. Khi cần thay đổi hoặc sửa lỗi, chỉ cần can thiệp vào thành phần cụ thể mà không cần phải lo lắng về ảnh hưởng đến các phần khác của ứng dụng. Cuối cùng, việc phát triển dựa trên thành phần cho phép các nhóm làm việc độc lập với nhau trên các thành phần riêng biệt, giúp tăng tốc độ phát triển và làm việc hiệu quả hơn.</w:t>
      </w:r>
    </w:p>
    <w:p w14:paraId="6DD817E3" w14:textId="23FFCCD1" w:rsidR="004671F1" w:rsidRPr="00740DF1" w:rsidRDefault="004671F1" w:rsidP="00740DF1">
      <w:pPr>
        <w:pStyle w:val="Images"/>
        <w:rPr>
          <w:shd w:val="clear" w:color="auto" w:fill="FFFFFF"/>
        </w:rPr>
      </w:pPr>
      <w:r w:rsidRPr="00740DF1">
        <w:rPr>
          <w:shd w:val="clear" w:color="auto" w:fill="FFFFFF"/>
        </w:rPr>
        <w:drawing>
          <wp:inline distT="0" distB="0" distL="0" distR="0" wp14:anchorId="276127EC" wp14:editId="624401E6">
            <wp:extent cx="3533775" cy="1298862"/>
            <wp:effectExtent l="0" t="0" r="0" b="0"/>
            <wp:docPr id="13" name="Picture 13"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 shot of a computer code&#10;&#10;Description automatically generated"/>
                    <pic:cNvPicPr/>
                  </pic:nvPicPr>
                  <pic:blipFill>
                    <a:blip r:embed="rId16"/>
                    <a:stretch>
                      <a:fillRect/>
                    </a:stretch>
                  </pic:blipFill>
                  <pic:spPr>
                    <a:xfrm>
                      <a:off x="0" y="0"/>
                      <a:ext cx="3540317" cy="1301267"/>
                    </a:xfrm>
                    <a:prstGeom prst="rect">
                      <a:avLst/>
                    </a:prstGeom>
                  </pic:spPr>
                </pic:pic>
              </a:graphicData>
            </a:graphic>
          </wp:inline>
        </w:drawing>
      </w:r>
    </w:p>
    <w:p w14:paraId="5C733616" w14:textId="0B264A31" w:rsidR="00F64ADA" w:rsidRPr="00740DF1" w:rsidRDefault="00F64ADA" w:rsidP="00740DF1">
      <w:pPr>
        <w:pStyle w:val="Style2"/>
        <w:spacing w:before="0" w:after="0"/>
        <w:rPr>
          <w:rFonts w:asciiTheme="majorHAnsi" w:hAnsiTheme="majorHAnsi" w:cstheme="majorHAnsi"/>
          <w:szCs w:val="26"/>
          <w:shd w:val="clear" w:color="auto" w:fill="FFFFFF"/>
        </w:rPr>
      </w:pPr>
      <w:r w:rsidRPr="00740DF1">
        <w:rPr>
          <w:rFonts w:asciiTheme="majorHAnsi" w:hAnsiTheme="majorHAnsi" w:cstheme="majorHAnsi"/>
          <w:szCs w:val="26"/>
          <w:shd w:val="clear" w:color="auto" w:fill="FFFFFF"/>
        </w:rPr>
        <w:t>Các React component thực hiện một phương thức render () lấy dữ liệu đầu vào và trả về những gì sẽ hiển thị. Ví dụ này sử dụng cú pháp giống như XML có tên là JSX. Dữ liệu đầu vào được truyền vào component có thể được truy cập bằng render () qua this.props.</w:t>
      </w:r>
    </w:p>
    <w:p w14:paraId="4AEED9DC" w14:textId="448F0418" w:rsidR="00F64ADA" w:rsidRPr="00740DF1" w:rsidRDefault="00254102" w:rsidP="00740DF1">
      <w:pPr>
        <w:pStyle w:val="Heading3"/>
        <w:numPr>
          <w:ilvl w:val="2"/>
          <w:numId w:val="26"/>
        </w:numPr>
      </w:pPr>
      <w:bookmarkStart w:id="34" w:name="_Toc167394462"/>
      <w:r w:rsidRPr="00740DF1">
        <w:t>JSX</w:t>
      </w:r>
      <w:r w:rsidR="00EB501E" w:rsidRPr="00740DF1">
        <w:t xml:space="preserve"> (Java</w:t>
      </w:r>
      <w:r w:rsidR="008C1F20">
        <w:t>s</w:t>
      </w:r>
      <w:r w:rsidR="00EB501E" w:rsidRPr="00740DF1">
        <w:t>cript XML)</w:t>
      </w:r>
      <w:bookmarkEnd w:id="34"/>
    </w:p>
    <w:p w14:paraId="161F610B" w14:textId="5F5DA53B" w:rsidR="000844E9" w:rsidRPr="00740DF1" w:rsidRDefault="000844E9" w:rsidP="00740DF1">
      <w:r w:rsidRPr="00740DF1">
        <w:t>JSX (JavaScript XML) là một phần mở rộng của ngôn ngữ JavaScript trong ReactJS, cho phép viết mã HTML trong mã JavaScript một cách dễ dàng và tự nhiên hơn. JSX cung cấp cú pháp gần giống HTML, giúp tạo ra các thành phần giao diện người dùng một cách trực quan và hiểu được ngay từ cái nhìn đầu tiên.</w:t>
      </w:r>
    </w:p>
    <w:p w14:paraId="2698B2C3" w14:textId="2777044C" w:rsidR="003A5DF3" w:rsidRPr="00740DF1" w:rsidRDefault="003A5DF3" w:rsidP="00740DF1">
      <w:pPr>
        <w:pStyle w:val="Images"/>
      </w:pPr>
      <w:r w:rsidRPr="00740DF1">
        <w:lastRenderedPageBreak/>
        <w:drawing>
          <wp:inline distT="0" distB="0" distL="0" distR="0" wp14:anchorId="1BEC9E0B" wp14:editId="2B5EEBBA">
            <wp:extent cx="5579745" cy="762635"/>
            <wp:effectExtent l="0" t="0" r="1905" b="0"/>
            <wp:docPr id="15" name="Picture 15"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close-up of a website&#10;&#10;Description automatically generated"/>
                    <pic:cNvPicPr/>
                  </pic:nvPicPr>
                  <pic:blipFill>
                    <a:blip r:embed="rId17"/>
                    <a:stretch>
                      <a:fillRect/>
                    </a:stretch>
                  </pic:blipFill>
                  <pic:spPr>
                    <a:xfrm>
                      <a:off x="0" y="0"/>
                      <a:ext cx="5579745" cy="762635"/>
                    </a:xfrm>
                    <a:prstGeom prst="rect">
                      <a:avLst/>
                    </a:prstGeom>
                  </pic:spPr>
                </pic:pic>
              </a:graphicData>
            </a:graphic>
          </wp:inline>
        </w:drawing>
      </w:r>
    </w:p>
    <w:p w14:paraId="66BC3768" w14:textId="31BD29C3" w:rsidR="00F64ADA" w:rsidRPr="00740DF1" w:rsidRDefault="000844E9" w:rsidP="00740DF1">
      <w:r w:rsidRPr="00740DF1">
        <w:t>Sử dụng JSX trong mã nguồn ReactJS giúp làm cho mã nguồn trở nên dễ đọc và dễ hiểu hơn, đặc biệt là đối với những người mới học và mới bắt đầu làm việc với ReactJS. Bằng cách kết hợp JavaScript và HTML trong cùng một tệp, JSX giúp giảm thiểu sự phân tách giữa các loại ngôn ngữ, làm cho việc phát triển ứng dụng trở nên thuận lợi và hiệu quả hơn.</w:t>
      </w:r>
    </w:p>
    <w:p w14:paraId="3C6B3EA8" w14:textId="766FB867" w:rsidR="008D2584" w:rsidRPr="00740DF1" w:rsidRDefault="00FB7601" w:rsidP="00740DF1">
      <w:pPr>
        <w:pStyle w:val="Heading2"/>
        <w:numPr>
          <w:ilvl w:val="1"/>
          <w:numId w:val="26"/>
        </w:numPr>
      </w:pPr>
      <w:bookmarkStart w:id="35" w:name="_Toc167394463"/>
      <w:r w:rsidRPr="00740DF1">
        <w:t>Thế mạnh của ReactJS</w:t>
      </w:r>
      <w:bookmarkEnd w:id="35"/>
    </w:p>
    <w:p w14:paraId="51EA1966" w14:textId="0540CF5E" w:rsidR="003B0AA3" w:rsidRPr="00740DF1" w:rsidRDefault="00AA191E" w:rsidP="00740DF1">
      <w:pPr>
        <w:pStyle w:val="Style2"/>
        <w:spacing w:before="0" w:after="0"/>
        <w:rPr>
          <w:rFonts w:asciiTheme="majorHAnsi" w:hAnsiTheme="majorHAnsi" w:cstheme="majorHAnsi"/>
          <w:szCs w:val="26"/>
          <w:shd w:val="clear" w:color="auto" w:fill="FFFFFF"/>
        </w:rPr>
      </w:pPr>
      <w:r w:rsidRPr="00740DF1">
        <w:rPr>
          <w:rFonts w:asciiTheme="majorHAnsi" w:hAnsiTheme="majorHAnsi" w:cstheme="majorHAnsi"/>
          <w:szCs w:val="26"/>
          <w:shd w:val="clear" w:color="auto" w:fill="FFFFFF"/>
        </w:rPr>
        <w:t xml:space="preserve">Reactjs giúp việc viết các đoạn code JS dễ dàng hơn: Nó </w:t>
      </w:r>
      <w:r w:rsidR="00D102D7">
        <w:rPr>
          <w:rFonts w:asciiTheme="majorHAnsi" w:hAnsiTheme="majorHAnsi" w:cstheme="majorHAnsi"/>
          <w:szCs w:val="26"/>
          <w:shd w:val="clear" w:color="auto" w:fill="FFFFFF"/>
          <w:lang w:val="en-US"/>
        </w:rPr>
        <w:t>dùng</w:t>
      </w:r>
      <w:r w:rsidRPr="00740DF1">
        <w:rPr>
          <w:rFonts w:asciiTheme="majorHAnsi" w:hAnsiTheme="majorHAnsi" w:cstheme="majorHAnsi"/>
          <w:szCs w:val="26"/>
          <w:shd w:val="clear" w:color="auto" w:fill="FFFFFF"/>
        </w:rPr>
        <w:t xml:space="preserve"> cú pháp đặc biệt là JSX (Javascript mở rộng) cho phép ta trộn giữa code HTML và Javascript. Ta có thể th</w:t>
      </w:r>
      <w:r w:rsidR="00E82253" w:rsidRPr="00740DF1">
        <w:rPr>
          <w:rFonts w:asciiTheme="majorHAnsi" w:hAnsiTheme="majorHAnsi" w:cstheme="majorHAnsi"/>
          <w:szCs w:val="26"/>
          <w:shd w:val="clear" w:color="auto" w:fill="FFFFFF"/>
        </w:rPr>
        <w:t>ê</w:t>
      </w:r>
      <w:r w:rsidRPr="00740DF1">
        <w:rPr>
          <w:rFonts w:asciiTheme="majorHAnsi" w:hAnsiTheme="majorHAnsi" w:cstheme="majorHAnsi"/>
          <w:szCs w:val="26"/>
          <w:shd w:val="clear" w:color="auto" w:fill="FFFFFF"/>
        </w:rPr>
        <w:t>m vào các đoạn HTML vào trong hàm render mà không cần phải nối chuỗi. Đây là đặc tính thú vị của Reactjs. Nó sẽ chuyển đổi các đoạn HTML thành các hàm khởi tạo đối tượng HTML bằng bộ biến đổi JSX.</w:t>
      </w:r>
    </w:p>
    <w:p w14:paraId="1679A80B" w14:textId="38FB68A1" w:rsidR="006954B7" w:rsidRPr="00740DF1" w:rsidRDefault="00AA191E" w:rsidP="00740DF1">
      <w:pPr>
        <w:pStyle w:val="Heading2"/>
        <w:numPr>
          <w:ilvl w:val="1"/>
          <w:numId w:val="26"/>
        </w:numPr>
      </w:pPr>
      <w:bookmarkStart w:id="36" w:name="_Toc167394464"/>
      <w:r w:rsidRPr="00740DF1">
        <w:t>Cài đặt ReactJS</w:t>
      </w:r>
      <w:bookmarkEnd w:id="36"/>
    </w:p>
    <w:p w14:paraId="6A8E8DE3" w14:textId="2B4C7E4B" w:rsidR="00A61404" w:rsidRPr="00740DF1" w:rsidRDefault="00A61404" w:rsidP="00740DF1">
      <w:pPr>
        <w:pStyle w:val="Style2"/>
        <w:spacing w:before="0" w:after="0"/>
        <w:rPr>
          <w:rFonts w:asciiTheme="majorHAnsi" w:hAnsiTheme="majorHAnsi" w:cstheme="majorHAnsi"/>
          <w:szCs w:val="26"/>
          <w:highlight w:val="white"/>
        </w:rPr>
      </w:pPr>
      <w:r w:rsidRPr="00740DF1">
        <w:rPr>
          <w:rFonts w:asciiTheme="majorHAnsi" w:hAnsiTheme="majorHAnsi" w:cstheme="majorHAnsi"/>
          <w:szCs w:val="26"/>
          <w:highlight w:val="white"/>
        </w:rPr>
        <w:t xml:space="preserve">Đầu tiên </w:t>
      </w:r>
      <w:r w:rsidR="00640BE8" w:rsidRPr="00740DF1">
        <w:rPr>
          <w:rFonts w:asciiTheme="majorHAnsi" w:hAnsiTheme="majorHAnsi" w:cstheme="majorHAnsi"/>
          <w:szCs w:val="26"/>
          <w:highlight w:val="white"/>
        </w:rPr>
        <w:t>chúng ta</w:t>
      </w:r>
      <w:r w:rsidRPr="00740DF1">
        <w:rPr>
          <w:rFonts w:asciiTheme="majorHAnsi" w:hAnsiTheme="majorHAnsi" w:cstheme="majorHAnsi"/>
          <w:szCs w:val="26"/>
          <w:highlight w:val="white"/>
        </w:rPr>
        <w:t xml:space="preserve"> cần cài đặt Node.js để tạo môi trường chạy React, việc cài đặt rất đơn giản và nhanh chóng.</w:t>
      </w:r>
      <w:r w:rsidR="00B57B2B" w:rsidRPr="00740DF1">
        <w:rPr>
          <w:rFonts w:asciiTheme="majorHAnsi" w:hAnsiTheme="majorHAnsi" w:cstheme="majorHAnsi"/>
          <w:szCs w:val="26"/>
          <w:highlight w:val="white"/>
        </w:rPr>
        <w:t xml:space="preserve"> </w:t>
      </w:r>
      <w:r w:rsidRPr="00740DF1">
        <w:rPr>
          <w:rFonts w:asciiTheme="majorHAnsi" w:hAnsiTheme="majorHAnsi" w:cstheme="majorHAnsi"/>
          <w:szCs w:val="26"/>
          <w:highlight w:val="white"/>
        </w:rPr>
        <w:t xml:space="preserve">Sử dụng Create React App: Create React App là một môi trường tiện lợi để học React, và đó là cách tốt nhất để xây dựng một single-page app với React. </w:t>
      </w:r>
    </w:p>
    <w:p w14:paraId="79E63B91" w14:textId="41D759D4" w:rsidR="00A61404" w:rsidRPr="00740DF1" w:rsidRDefault="00A61404" w:rsidP="00740DF1">
      <w:pPr>
        <w:pStyle w:val="Style2"/>
        <w:spacing w:before="0" w:after="0"/>
        <w:rPr>
          <w:rFonts w:asciiTheme="majorHAnsi" w:hAnsiTheme="majorHAnsi" w:cstheme="majorHAnsi"/>
          <w:szCs w:val="26"/>
          <w:highlight w:val="white"/>
        </w:rPr>
      </w:pPr>
      <w:r w:rsidRPr="00740DF1">
        <w:rPr>
          <w:rFonts w:asciiTheme="majorHAnsi" w:hAnsiTheme="majorHAnsi" w:cstheme="majorHAnsi"/>
          <w:szCs w:val="26"/>
          <w:highlight w:val="white"/>
        </w:rPr>
        <w:t xml:space="preserve">Nó thiết lập môi trường phát triển để </w:t>
      </w:r>
      <w:r w:rsidR="004A5088" w:rsidRPr="00740DF1">
        <w:rPr>
          <w:rFonts w:asciiTheme="majorHAnsi" w:hAnsiTheme="majorHAnsi" w:cstheme="majorHAnsi"/>
          <w:szCs w:val="26"/>
          <w:highlight w:val="white"/>
        </w:rPr>
        <w:t>chúng ta</w:t>
      </w:r>
      <w:r w:rsidRPr="00740DF1">
        <w:rPr>
          <w:rFonts w:asciiTheme="majorHAnsi" w:hAnsiTheme="majorHAnsi" w:cstheme="majorHAnsi"/>
          <w:szCs w:val="26"/>
          <w:highlight w:val="white"/>
        </w:rPr>
        <w:t xml:space="preserve"> có thể sử dụng các tính năng Javascript mới nhất, cung cấp những trải nghiệm tốt cho nhà phát triển và tối ưu hoá app để deploy lên product. </w:t>
      </w:r>
      <w:r w:rsidR="00EF562D" w:rsidRPr="00740DF1">
        <w:rPr>
          <w:rFonts w:asciiTheme="majorHAnsi" w:hAnsiTheme="majorHAnsi" w:cstheme="majorHAnsi"/>
          <w:szCs w:val="26"/>
          <w:highlight w:val="white"/>
        </w:rPr>
        <w:t xml:space="preserve">Yêu cầu </w:t>
      </w:r>
      <w:r w:rsidRPr="00740DF1">
        <w:rPr>
          <w:rFonts w:asciiTheme="majorHAnsi" w:hAnsiTheme="majorHAnsi" w:cstheme="majorHAnsi"/>
          <w:szCs w:val="26"/>
          <w:highlight w:val="white"/>
        </w:rPr>
        <w:t>cần phải cài đặt Nodejs, npm và yêu cầu phiên bản NodeJS &gt;= 18.16.0 và npm &gt;= 6.14.18</w:t>
      </w:r>
      <w:r w:rsidR="00730915" w:rsidRPr="00740DF1">
        <w:rPr>
          <w:rFonts w:asciiTheme="majorHAnsi" w:hAnsiTheme="majorHAnsi" w:cstheme="majorHAnsi"/>
          <w:szCs w:val="26"/>
          <w:highlight w:val="white"/>
        </w:rPr>
        <w:t xml:space="preserve"> hoặc cũng có thể cài yarn</w:t>
      </w:r>
      <w:r w:rsidRPr="00740DF1">
        <w:rPr>
          <w:rFonts w:asciiTheme="majorHAnsi" w:hAnsiTheme="majorHAnsi" w:cstheme="majorHAnsi"/>
          <w:szCs w:val="26"/>
          <w:highlight w:val="white"/>
        </w:rPr>
        <w:t xml:space="preserve">. </w:t>
      </w:r>
    </w:p>
    <w:p w14:paraId="57AFA55A" w14:textId="4C3EADEF" w:rsidR="00730915" w:rsidRPr="00740DF1" w:rsidRDefault="00D57C6D" w:rsidP="00740DF1">
      <w:pPr>
        <w:pStyle w:val="Images"/>
      </w:pPr>
      <w:r w:rsidRPr="00740DF1">
        <w:drawing>
          <wp:inline distT="0" distB="0" distL="0" distR="0" wp14:anchorId="1BA39845" wp14:editId="4A91EAD0">
            <wp:extent cx="5090160" cy="1445311"/>
            <wp:effectExtent l="0" t="0" r="0" b="2540"/>
            <wp:docPr id="1841116846" name="Picture 1841116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99754" cy="1448035"/>
                    </a:xfrm>
                    <a:prstGeom prst="rect">
                      <a:avLst/>
                    </a:prstGeom>
                  </pic:spPr>
                </pic:pic>
              </a:graphicData>
            </a:graphic>
          </wp:inline>
        </w:drawing>
      </w:r>
    </w:p>
    <w:p w14:paraId="5B097BEA" w14:textId="52835363" w:rsidR="00730915" w:rsidRPr="00740DF1" w:rsidRDefault="00730915" w:rsidP="00740DF1">
      <w:pPr>
        <w:pStyle w:val="Caption"/>
      </w:pPr>
      <w:bookmarkStart w:id="37" w:name="_Toc167394503"/>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4</w:t>
      </w:r>
      <w:r w:rsidR="008669F8" w:rsidRPr="00740DF1">
        <w:fldChar w:fldCharType="end"/>
      </w:r>
      <w:r w:rsidRPr="00740DF1">
        <w:t>: Download NodeJS</w:t>
      </w:r>
      <w:bookmarkEnd w:id="37"/>
    </w:p>
    <w:p w14:paraId="51F0CBBC" w14:textId="77777777" w:rsidR="00730915" w:rsidRPr="00740DF1" w:rsidRDefault="00730915" w:rsidP="00740DF1">
      <w:pPr>
        <w:pStyle w:val="Images"/>
      </w:pPr>
      <w:r w:rsidRPr="00740DF1">
        <w:lastRenderedPageBreak/>
        <w:drawing>
          <wp:inline distT="0" distB="0" distL="0" distR="0" wp14:anchorId="0901C220" wp14:editId="14900D32">
            <wp:extent cx="5388073" cy="1468582"/>
            <wp:effectExtent l="0" t="0" r="3175" b="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pic:nvPicPr>
                  <pic:blipFill>
                    <a:blip r:embed="rId19"/>
                    <a:stretch>
                      <a:fillRect/>
                    </a:stretch>
                  </pic:blipFill>
                  <pic:spPr>
                    <a:xfrm>
                      <a:off x="0" y="0"/>
                      <a:ext cx="5429310" cy="1479822"/>
                    </a:xfrm>
                    <a:prstGeom prst="rect">
                      <a:avLst/>
                    </a:prstGeom>
                  </pic:spPr>
                </pic:pic>
              </a:graphicData>
            </a:graphic>
          </wp:inline>
        </w:drawing>
      </w:r>
    </w:p>
    <w:p w14:paraId="2978DF5E" w14:textId="3DB986F8" w:rsidR="00730915" w:rsidRPr="00740DF1" w:rsidRDefault="00730915" w:rsidP="00740DF1">
      <w:pPr>
        <w:pStyle w:val="Caption"/>
        <w:rPr>
          <w:highlight w:val="white"/>
        </w:rPr>
      </w:pPr>
      <w:bookmarkStart w:id="38" w:name="_Toc167394504"/>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5</w:t>
      </w:r>
      <w:r w:rsidR="008669F8" w:rsidRPr="00740DF1">
        <w:fldChar w:fldCharType="end"/>
      </w:r>
      <w:r w:rsidRPr="00740DF1">
        <w:t>: Download npm</w:t>
      </w:r>
      <w:bookmarkEnd w:id="38"/>
    </w:p>
    <w:p w14:paraId="08D96D89" w14:textId="77777777" w:rsidR="00E413B9" w:rsidRPr="00740DF1" w:rsidRDefault="00E413B9" w:rsidP="00740DF1">
      <w:pPr>
        <w:pStyle w:val="Images"/>
      </w:pPr>
      <w:r w:rsidRPr="00740DF1">
        <w:drawing>
          <wp:inline distT="0" distB="0" distL="0" distR="0" wp14:anchorId="0F3BE4C4" wp14:editId="19E8D4D3">
            <wp:extent cx="5302885" cy="3794760"/>
            <wp:effectExtent l="0" t="0" r="0" b="0"/>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pic:cNvPicPr/>
                  </pic:nvPicPr>
                  <pic:blipFill>
                    <a:blip r:embed="rId20"/>
                    <a:stretch>
                      <a:fillRect/>
                    </a:stretch>
                  </pic:blipFill>
                  <pic:spPr>
                    <a:xfrm>
                      <a:off x="0" y="0"/>
                      <a:ext cx="5327081" cy="3812075"/>
                    </a:xfrm>
                    <a:prstGeom prst="rect">
                      <a:avLst/>
                    </a:prstGeom>
                  </pic:spPr>
                </pic:pic>
              </a:graphicData>
            </a:graphic>
          </wp:inline>
        </w:drawing>
      </w:r>
    </w:p>
    <w:p w14:paraId="44EF2E13" w14:textId="37BCCDB1" w:rsidR="00E413B9" w:rsidRPr="00740DF1" w:rsidRDefault="00E413B9" w:rsidP="00740DF1">
      <w:pPr>
        <w:pStyle w:val="Caption"/>
        <w:rPr>
          <w:highlight w:val="white"/>
        </w:rPr>
      </w:pPr>
      <w:bookmarkStart w:id="39" w:name="_Toc167394505"/>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6</w:t>
      </w:r>
      <w:r w:rsidR="008669F8" w:rsidRPr="00740DF1">
        <w:fldChar w:fldCharType="end"/>
      </w:r>
      <w:r w:rsidRPr="00740DF1">
        <w:t>: Download yarn</w:t>
      </w:r>
      <w:bookmarkEnd w:id="39"/>
    </w:p>
    <w:p w14:paraId="36E44351" w14:textId="77777777" w:rsidR="00FF3975" w:rsidRPr="00740DF1" w:rsidRDefault="00A61404" w:rsidP="00740DF1">
      <w:pPr>
        <w:pStyle w:val="Style2"/>
        <w:numPr>
          <w:ilvl w:val="0"/>
          <w:numId w:val="16"/>
        </w:numPr>
        <w:spacing w:before="0" w:after="0"/>
        <w:rPr>
          <w:rFonts w:asciiTheme="majorHAnsi" w:hAnsiTheme="majorHAnsi" w:cstheme="majorHAnsi"/>
          <w:szCs w:val="26"/>
          <w:highlight w:val="white"/>
        </w:rPr>
      </w:pPr>
      <w:r w:rsidRPr="00740DF1">
        <w:rPr>
          <w:rFonts w:asciiTheme="majorHAnsi" w:hAnsiTheme="majorHAnsi" w:cstheme="majorHAnsi"/>
          <w:szCs w:val="26"/>
          <w:highlight w:val="white"/>
        </w:rPr>
        <w:t xml:space="preserve">Để tạo project, chạy lệnh sau: </w:t>
      </w:r>
    </w:p>
    <w:p w14:paraId="4223E080" w14:textId="6DFFB972" w:rsidR="00FF3975" w:rsidRPr="00740DF1" w:rsidRDefault="00A61404" w:rsidP="00740DF1">
      <w:pPr>
        <w:pStyle w:val="Style2"/>
        <w:numPr>
          <w:ilvl w:val="0"/>
          <w:numId w:val="16"/>
        </w:numPr>
        <w:spacing w:before="0" w:after="0"/>
        <w:rPr>
          <w:rFonts w:asciiTheme="majorHAnsi" w:hAnsiTheme="majorHAnsi" w:cstheme="majorHAnsi"/>
          <w:szCs w:val="26"/>
          <w:highlight w:val="white"/>
        </w:rPr>
      </w:pPr>
      <w:r w:rsidRPr="00740DF1">
        <w:rPr>
          <w:rFonts w:asciiTheme="majorHAnsi" w:hAnsiTheme="majorHAnsi" w:cstheme="majorHAnsi"/>
          <w:szCs w:val="26"/>
          <w:highlight w:val="white"/>
        </w:rPr>
        <w:t>npx create-react-app my-app</w:t>
      </w:r>
      <w:r w:rsidR="003F6875" w:rsidRPr="00740DF1">
        <w:rPr>
          <w:rFonts w:asciiTheme="majorHAnsi" w:hAnsiTheme="majorHAnsi" w:cstheme="majorHAnsi"/>
          <w:szCs w:val="26"/>
          <w:highlight w:val="white"/>
        </w:rPr>
        <w:t xml:space="preserve"> (với my-app là tên dự án)</w:t>
      </w:r>
    </w:p>
    <w:p w14:paraId="39BD85D4" w14:textId="77777777" w:rsidR="00FF3975" w:rsidRPr="00740DF1" w:rsidRDefault="00A61404" w:rsidP="00740DF1">
      <w:pPr>
        <w:pStyle w:val="Style2"/>
        <w:numPr>
          <w:ilvl w:val="0"/>
          <w:numId w:val="16"/>
        </w:numPr>
        <w:spacing w:before="0" w:after="0"/>
        <w:rPr>
          <w:rFonts w:asciiTheme="majorHAnsi" w:hAnsiTheme="majorHAnsi" w:cstheme="majorHAnsi"/>
          <w:szCs w:val="26"/>
          <w:highlight w:val="white"/>
        </w:rPr>
      </w:pPr>
      <w:r w:rsidRPr="00740DF1">
        <w:rPr>
          <w:rFonts w:asciiTheme="majorHAnsi" w:hAnsiTheme="majorHAnsi" w:cstheme="majorHAnsi"/>
          <w:szCs w:val="26"/>
          <w:highlight w:val="white"/>
        </w:rPr>
        <w:t>cd my-app</w:t>
      </w:r>
    </w:p>
    <w:p w14:paraId="10881E6B" w14:textId="36C3DC99" w:rsidR="00A61404" w:rsidRPr="00740DF1" w:rsidRDefault="00A61404" w:rsidP="00740DF1">
      <w:pPr>
        <w:pStyle w:val="Style2"/>
        <w:numPr>
          <w:ilvl w:val="0"/>
          <w:numId w:val="16"/>
        </w:numPr>
        <w:spacing w:before="0" w:after="0"/>
        <w:rPr>
          <w:rFonts w:asciiTheme="majorHAnsi" w:hAnsiTheme="majorHAnsi" w:cstheme="majorHAnsi"/>
          <w:szCs w:val="26"/>
          <w:highlight w:val="white"/>
        </w:rPr>
      </w:pPr>
      <w:r w:rsidRPr="00740DF1">
        <w:rPr>
          <w:rFonts w:asciiTheme="majorHAnsi" w:hAnsiTheme="majorHAnsi" w:cstheme="majorHAnsi"/>
          <w:szCs w:val="26"/>
          <w:highlight w:val="white"/>
        </w:rPr>
        <w:t>npm start</w:t>
      </w:r>
    </w:p>
    <w:p w14:paraId="0624BFB0" w14:textId="72B520A3" w:rsidR="009613D4" w:rsidRPr="00740DF1" w:rsidRDefault="00A61404" w:rsidP="00740DF1">
      <w:pPr>
        <w:pStyle w:val="Style2"/>
        <w:spacing w:before="0" w:after="0"/>
        <w:rPr>
          <w:rFonts w:asciiTheme="majorHAnsi" w:hAnsiTheme="majorHAnsi" w:cstheme="majorHAnsi"/>
          <w:szCs w:val="26"/>
          <w:highlight w:val="white"/>
        </w:rPr>
      </w:pPr>
      <w:r w:rsidRPr="00740DF1">
        <w:rPr>
          <w:rFonts w:asciiTheme="majorHAnsi" w:hAnsiTheme="majorHAnsi" w:cstheme="majorHAnsi"/>
          <w:szCs w:val="26"/>
          <w:highlight w:val="white"/>
        </w:rPr>
        <w:t xml:space="preserve">Bây giờ </w:t>
      </w:r>
      <w:r w:rsidR="00B81DD0" w:rsidRPr="00740DF1">
        <w:rPr>
          <w:rFonts w:asciiTheme="majorHAnsi" w:hAnsiTheme="majorHAnsi" w:cstheme="majorHAnsi"/>
          <w:szCs w:val="26"/>
          <w:highlight w:val="white"/>
        </w:rPr>
        <w:t>chúng ta</w:t>
      </w:r>
      <w:r w:rsidRPr="00740DF1">
        <w:rPr>
          <w:rFonts w:asciiTheme="majorHAnsi" w:hAnsiTheme="majorHAnsi" w:cstheme="majorHAnsi"/>
          <w:szCs w:val="26"/>
          <w:highlight w:val="white"/>
        </w:rPr>
        <w:t xml:space="preserve"> có thể xem website trên trình duyệt tại đường dẫn </w:t>
      </w:r>
      <w:hyperlink r:id="rId21" w:history="1">
        <w:r w:rsidR="00E81108" w:rsidRPr="00740DF1">
          <w:rPr>
            <w:rStyle w:val="Hyperlink"/>
            <w:rFonts w:asciiTheme="majorHAnsi" w:hAnsiTheme="majorHAnsi" w:cstheme="majorHAnsi"/>
            <w:szCs w:val="26"/>
            <w:highlight w:val="white"/>
          </w:rPr>
          <w:t>http://localhost:3000</w:t>
        </w:r>
      </w:hyperlink>
    </w:p>
    <w:p w14:paraId="4F23B5B6" w14:textId="77777777" w:rsidR="00C23AD4" w:rsidRPr="00740DF1" w:rsidRDefault="00D44AA8" w:rsidP="00740DF1">
      <w:pPr>
        <w:pStyle w:val="Images"/>
      </w:pPr>
      <w:r w:rsidRPr="00740DF1">
        <w:lastRenderedPageBreak/>
        <w:drawing>
          <wp:inline distT="0" distB="0" distL="0" distR="0" wp14:anchorId="02DE4DBD" wp14:editId="091CD623">
            <wp:extent cx="5579745" cy="2962910"/>
            <wp:effectExtent l="0" t="0" r="1905" b="8890"/>
            <wp:docPr id="5" name="Picture 5"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omputer screen shot of a computer screen&#10;&#10;Description automatically generated"/>
                    <pic:cNvPicPr/>
                  </pic:nvPicPr>
                  <pic:blipFill>
                    <a:blip r:embed="rId22"/>
                    <a:stretch>
                      <a:fillRect/>
                    </a:stretch>
                  </pic:blipFill>
                  <pic:spPr>
                    <a:xfrm>
                      <a:off x="0" y="0"/>
                      <a:ext cx="5579745" cy="2962910"/>
                    </a:xfrm>
                    <a:prstGeom prst="rect">
                      <a:avLst/>
                    </a:prstGeom>
                  </pic:spPr>
                </pic:pic>
              </a:graphicData>
            </a:graphic>
          </wp:inline>
        </w:drawing>
      </w:r>
    </w:p>
    <w:p w14:paraId="00E7A1FC" w14:textId="73743DEE" w:rsidR="00170EFE" w:rsidRPr="00740DF1" w:rsidRDefault="00C23AD4" w:rsidP="00740DF1">
      <w:pPr>
        <w:pStyle w:val="Caption"/>
        <w:rPr>
          <w:highlight w:val="white"/>
        </w:rPr>
      </w:pPr>
      <w:bookmarkStart w:id="40" w:name="_Toc167394506"/>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7</w:t>
      </w:r>
      <w:r w:rsidR="008669F8" w:rsidRPr="00740DF1">
        <w:fldChar w:fldCharType="end"/>
      </w:r>
      <w:r w:rsidRPr="00740DF1">
        <w:t>: Kết quả sau khi cài đặt và chạy chương trình</w:t>
      </w:r>
      <w:bookmarkEnd w:id="40"/>
    </w:p>
    <w:p w14:paraId="186527E4" w14:textId="409921F3" w:rsidR="00B03D05" w:rsidRPr="00740DF1" w:rsidRDefault="00B03D05" w:rsidP="00740DF1">
      <w:pPr>
        <w:pStyle w:val="Heading2"/>
        <w:numPr>
          <w:ilvl w:val="1"/>
          <w:numId w:val="26"/>
        </w:numPr>
      </w:pPr>
      <w:bookmarkStart w:id="41" w:name="_Toc167394465"/>
      <w:r w:rsidRPr="00740DF1">
        <w:t>Các trình duyệt web tương thích</w:t>
      </w:r>
      <w:bookmarkEnd w:id="41"/>
    </w:p>
    <w:p w14:paraId="18D4E4CC" w14:textId="1A93BFAD" w:rsidR="009D280D" w:rsidRPr="00740DF1" w:rsidRDefault="0034162E" w:rsidP="00740DF1">
      <w:r w:rsidRPr="00740DF1">
        <w:t>ReactJS 18 hỗ trợ tất cả các trình duyệt hiện đại hiện nay như: Edge, Firefox, Chorme. Safari, ...</w:t>
      </w:r>
      <w:r w:rsidR="001D468F" w:rsidRPr="00740DF1">
        <w:br w:type="page"/>
      </w:r>
    </w:p>
    <w:p w14:paraId="299CCA03" w14:textId="76C0F101" w:rsidR="007133F2" w:rsidRPr="00740DF1" w:rsidRDefault="009D280D" w:rsidP="00740DF1">
      <w:pPr>
        <w:pStyle w:val="Heading1"/>
        <w:spacing w:before="0" w:after="0"/>
        <w:ind w:left="0" w:firstLine="0"/>
        <w:rPr>
          <w:sz w:val="32"/>
          <w:szCs w:val="32"/>
        </w:rPr>
      </w:pPr>
      <w:bookmarkStart w:id="42" w:name="_Toc167394466"/>
      <w:r w:rsidRPr="00740DF1">
        <w:rPr>
          <w:sz w:val="32"/>
          <w:szCs w:val="32"/>
        </w:rPr>
        <w:lastRenderedPageBreak/>
        <w:t xml:space="preserve">GIỚI THIỆU VỀ </w:t>
      </w:r>
      <w:r w:rsidR="00FF3975" w:rsidRPr="00740DF1">
        <w:rPr>
          <w:sz w:val="32"/>
          <w:szCs w:val="32"/>
        </w:rPr>
        <w:t>FRAMEWORK ASP.NET</w:t>
      </w:r>
      <w:bookmarkEnd w:id="42"/>
    </w:p>
    <w:p w14:paraId="71575AB9" w14:textId="544ED982" w:rsidR="003C0820" w:rsidRPr="00740DF1" w:rsidRDefault="00162C10" w:rsidP="00740DF1">
      <w:pPr>
        <w:pStyle w:val="Heading2"/>
        <w:numPr>
          <w:ilvl w:val="1"/>
          <w:numId w:val="29"/>
        </w:numPr>
        <w:ind w:left="709" w:hanging="709"/>
      </w:pPr>
      <w:bookmarkStart w:id="43" w:name="_Toc167394467"/>
      <w:r w:rsidRPr="00740DF1">
        <w:t>Giới thiệu chung</w:t>
      </w:r>
      <w:bookmarkEnd w:id="43"/>
    </w:p>
    <w:p w14:paraId="04DCE87C" w14:textId="2BE9599B" w:rsidR="009F1862" w:rsidRPr="00740DF1" w:rsidRDefault="009F1862" w:rsidP="00740DF1">
      <w:r w:rsidRPr="00740DF1">
        <w:t xml:space="preserve">ASP.Net </w:t>
      </w:r>
      <w:r w:rsidR="003B0C7B" w:rsidRPr="00740DF1">
        <w:rPr>
          <w:rStyle w:val="FootnoteReference"/>
        </w:rPr>
        <w:footnoteReference w:id="4"/>
      </w:r>
      <w:r w:rsidR="007F16AA" w:rsidRPr="00740DF1">
        <w:t xml:space="preserve"> </w:t>
      </w:r>
      <w:r w:rsidRPr="00740DF1">
        <w:t>là một nền tảng dành cho phát triển web, được Microsoft phát hành và cung cấp lần đầu tiên vào năm 2002. Nền tảng được sử dụng để tạo ra các ứng dụng web-based.</w:t>
      </w:r>
    </w:p>
    <w:p w14:paraId="6C66B747" w14:textId="218A0D1B" w:rsidR="00881ED8" w:rsidRPr="00740DF1" w:rsidRDefault="006C3727" w:rsidP="00740DF1">
      <w:r w:rsidRPr="00740DF1">
        <w:t xml:space="preserve">ASP viết đầy đủ là Active Server Pages, và .NET là viết tắt của Network Enabled Technologies. </w:t>
      </w:r>
      <w:r w:rsidR="009F1862" w:rsidRPr="00740DF1">
        <w:t>Phiên bản ASP.Net đầu tiên được triển khai là 1.0 và phiên bản ASP.Net mới nhất là phiên bản 4.6. ASP.Net được thiết kế để tương thích với giao thức HTTP. HTTP là giao thức chuẩn được sử dụng trên tất cả các ứng dụng web.</w:t>
      </w:r>
      <w:r w:rsidR="007A510B" w:rsidRPr="00740DF1">
        <w:t xml:space="preserve"> </w:t>
      </w:r>
      <w:r w:rsidR="009F1862" w:rsidRPr="00740DF1">
        <w:t>Các ứng dụng ASP.Net có thể được viết bằng nhiều ngôn ngữ .Net khác nhau. Trong đó có các kiểu ngôn ngữ như C #, VB.Net và J #.</w:t>
      </w:r>
      <w:bookmarkStart w:id="44" w:name="_Hlk105118214"/>
    </w:p>
    <w:p w14:paraId="0C0704B8" w14:textId="698FFA1E" w:rsidR="00594AA9" w:rsidRPr="00740DF1" w:rsidRDefault="009F1862" w:rsidP="00740DF1">
      <w:pPr>
        <w:pStyle w:val="Heading2"/>
        <w:numPr>
          <w:ilvl w:val="1"/>
          <w:numId w:val="29"/>
        </w:numPr>
      </w:pPr>
      <w:bookmarkStart w:id="45" w:name="_Toc167394468"/>
      <w:r w:rsidRPr="00740DF1">
        <w:t>Cấu trúc và các thành phần của ASP.NET</w:t>
      </w:r>
      <w:bookmarkEnd w:id="45"/>
    </w:p>
    <w:p w14:paraId="680E6568" w14:textId="0706D76C" w:rsidR="009F1862" w:rsidRPr="00740DF1" w:rsidRDefault="00A7135E" w:rsidP="00740DF1">
      <w:r w:rsidRPr="00740DF1">
        <w:t>ASP.Net là một framework được sử dụng để phát triển các ứng dụng web-based. Cấu trúc cơ bản của ASP.Net framework được xây dựng như trong hình minh họa.</w:t>
      </w:r>
    </w:p>
    <w:p w14:paraId="2752D6F3" w14:textId="77777777" w:rsidR="008C4E2D" w:rsidRPr="00740DF1" w:rsidRDefault="00A7135E" w:rsidP="00740DF1">
      <w:pPr>
        <w:pStyle w:val="Images"/>
      </w:pPr>
      <w:r w:rsidRPr="00740DF1">
        <w:drawing>
          <wp:inline distT="0" distB="0" distL="0" distR="0" wp14:anchorId="2BA63722" wp14:editId="10DDF0E7">
            <wp:extent cx="5579745" cy="2980055"/>
            <wp:effectExtent l="0" t="0" r="1905" b="0"/>
            <wp:docPr id="6" name="Picture 6" descr="A group of people sitting at compu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people sitting at computers&#10;&#10;Description automatically generated"/>
                    <pic:cNvPicPr/>
                  </pic:nvPicPr>
                  <pic:blipFill>
                    <a:blip r:embed="rId23"/>
                    <a:stretch>
                      <a:fillRect/>
                    </a:stretch>
                  </pic:blipFill>
                  <pic:spPr>
                    <a:xfrm>
                      <a:off x="0" y="0"/>
                      <a:ext cx="5579745" cy="2980055"/>
                    </a:xfrm>
                    <a:prstGeom prst="rect">
                      <a:avLst/>
                    </a:prstGeom>
                  </pic:spPr>
                </pic:pic>
              </a:graphicData>
            </a:graphic>
          </wp:inline>
        </w:drawing>
      </w:r>
    </w:p>
    <w:p w14:paraId="483F5115" w14:textId="3788D51D" w:rsidR="00A7135E" w:rsidRPr="00740DF1" w:rsidRDefault="008C4E2D" w:rsidP="00740DF1">
      <w:pPr>
        <w:pStyle w:val="Caption"/>
        <w:rPr>
          <w:lang w:val="en-US"/>
        </w:rPr>
      </w:pPr>
      <w:bookmarkStart w:id="46" w:name="_Toc167394507"/>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8</w:t>
      </w:r>
      <w:r w:rsidR="008669F8" w:rsidRPr="00740DF1">
        <w:fldChar w:fldCharType="end"/>
      </w:r>
      <w:r w:rsidRPr="00740DF1">
        <w:t>: Giới thiệu APS.Net</w:t>
      </w:r>
      <w:bookmarkEnd w:id="46"/>
    </w:p>
    <w:p w14:paraId="2CBF8A02" w14:textId="77777777" w:rsidR="00A7135E" w:rsidRPr="00740DF1" w:rsidRDefault="00A7135E" w:rsidP="00740DF1">
      <w:r w:rsidRPr="00740DF1">
        <w:t>Cấu trúc của .Net framework dựa trên các thành phần cơ bản sau:</w:t>
      </w:r>
    </w:p>
    <w:p w14:paraId="5F749DA8" w14:textId="2C6EAE39" w:rsidR="00A7135E" w:rsidRPr="00740DF1" w:rsidRDefault="00A7135E" w:rsidP="00740DF1">
      <w:pPr>
        <w:pStyle w:val="ListParagraph"/>
      </w:pPr>
      <w:r w:rsidRPr="00740DF1">
        <w:t xml:space="preserve">Language/Ngôn ngữ: Có rất nhiều ngôn ngữ lập trình khác nhau tồn tại trong .net framework. Các ngôn ngữ này là VB.net và C #, có thể được sử dụng để phát </w:t>
      </w:r>
      <w:r w:rsidRPr="00740DF1">
        <w:lastRenderedPageBreak/>
        <w:t>triển các ứng dụng web.</w:t>
      </w:r>
    </w:p>
    <w:p w14:paraId="47742E94" w14:textId="1758EB18" w:rsidR="00A7135E" w:rsidRPr="00740DF1" w:rsidRDefault="00A7135E" w:rsidP="00740DF1">
      <w:pPr>
        <w:pStyle w:val="ListParagraph"/>
      </w:pPr>
      <w:r w:rsidRPr="00740DF1">
        <w:t>Library/Thư viện: .NET Framework gồm có một bộ các lớp library chuẩn. Library phổ biến nhất được sử dụng cho các ứng dụng web trong .net là Web library. Web library bao gồm tất cả các thành phần cần thiết sử dụng trong phát triển các ứng dụng web-based.</w:t>
      </w:r>
    </w:p>
    <w:p w14:paraId="741FD2E3" w14:textId="3E645492" w:rsidR="00524820" w:rsidRPr="00740DF1" w:rsidRDefault="00A7135E" w:rsidP="00740DF1">
      <w:pPr>
        <w:pStyle w:val="ListParagraph"/>
      </w:pPr>
      <w:r w:rsidRPr="00740DF1">
        <w:t>Common Language Runtime/Thời gian chạy ngôn ngữ lập trình thông thường hay CLR: Common Language Infrastructure - Cơ sở hạ tầng ngôn ngữ lập trình phổ thông hay CLI là một nền tảng dùng để chạy các chương trình .Net. Trong đó, CLR sẽ thực hiện các tác vụ chính bao gồm xử lý các trường hợp đặc biệt.</w:t>
      </w:r>
    </w:p>
    <w:p w14:paraId="58F618BC" w14:textId="06EA99B5" w:rsidR="00524820" w:rsidRPr="00740DF1" w:rsidRDefault="00524820" w:rsidP="00740DF1">
      <w:pPr>
        <w:pStyle w:val="Heading2"/>
        <w:numPr>
          <w:ilvl w:val="1"/>
          <w:numId w:val="29"/>
        </w:numPr>
      </w:pPr>
      <w:bookmarkStart w:id="47" w:name="_Toc167394469"/>
      <w:r w:rsidRPr="00740DF1">
        <w:t>Một số đặc điểm</w:t>
      </w:r>
      <w:bookmarkEnd w:id="47"/>
    </w:p>
    <w:p w14:paraId="70922EFD" w14:textId="67F15E04" w:rsidR="00524820" w:rsidRPr="00740DF1" w:rsidRDefault="00524820" w:rsidP="00740DF1">
      <w:pPr>
        <w:pStyle w:val="Heading3"/>
        <w:numPr>
          <w:ilvl w:val="2"/>
          <w:numId w:val="29"/>
        </w:numPr>
      </w:pPr>
      <w:bookmarkStart w:id="48" w:name="_Toc167394470"/>
      <w:r w:rsidRPr="00740DF1">
        <w:t>Code Behind Mode/ Trạng thái code rời</w:t>
      </w:r>
      <w:bookmarkEnd w:id="48"/>
    </w:p>
    <w:p w14:paraId="2AB5198B" w14:textId="1CD7D058" w:rsidR="00524820" w:rsidRPr="00740DF1" w:rsidRDefault="00524820" w:rsidP="00740DF1">
      <w:r w:rsidRPr="00740DF1">
        <w:t>Đây là khái niệm về tách rời thiết kế và mã code. Bằng cách tách rời như vậy, việc duy trì ứng dụng ASP.Net trở nên dễ dàng hơn. Loại file thông dụng của ASP.Net là aspx. Giả sử chúng ta có một trang web có tên là MyPage.aspx, sẽ có một tệp khác có tên là MyPage.aspx.cs biểu thị cho phần mã code của trang. Bởi vậy, Visual Studio mới tạo ra các tập tin riêng biệt cho mỗi trang web, một cho phần thiết kế và một dành cho mã code.</w:t>
      </w:r>
    </w:p>
    <w:p w14:paraId="57EC7621" w14:textId="2A579D3A" w:rsidR="00524820" w:rsidRPr="00740DF1" w:rsidRDefault="00524820" w:rsidP="00740DF1">
      <w:pPr>
        <w:pStyle w:val="Heading3"/>
        <w:numPr>
          <w:ilvl w:val="2"/>
          <w:numId w:val="29"/>
        </w:numPr>
      </w:pPr>
      <w:bookmarkStart w:id="49" w:name="_Toc167394471"/>
      <w:r w:rsidRPr="00740DF1">
        <w:t>State Management/Quản lý trạng thái</w:t>
      </w:r>
      <w:bookmarkEnd w:id="49"/>
    </w:p>
    <w:p w14:paraId="3D4687BA" w14:textId="6289B055" w:rsidR="00524820" w:rsidRPr="00740DF1" w:rsidRDefault="00524820" w:rsidP="00740DF1">
      <w:r w:rsidRPr="00740DF1">
        <w:t>ASP.Net có các phương tiện để kiểm soát quản lý trạng thái, trong khi HTTP được biết đến là một giao thức "không trạng thái". Lấy một ví dụ về ứng dụng giỏ hàng: khi một user đã chọn lựa xong những gì mình muốn mua và đưa ra đưa ra quyết định mua hàng trên trang web, người đó sẽ nhấn nút gửi.</w:t>
      </w:r>
    </w:p>
    <w:p w14:paraId="6DA9698A" w14:textId="1E608282" w:rsidR="00524820" w:rsidRPr="00740DF1" w:rsidRDefault="00524820" w:rsidP="00740DF1">
      <w:r w:rsidRPr="00740DF1">
        <w:t>Ứng dụng cần ghi nhớ các mục mà người dùng đã chọn mua. Đây là hành động ghi nhớ trạng thái của một ứng dụng tại một thời điểm trong hiện tại. Vì HTTP là giao thức không trạng thái nên khi user truy cập các web bán hàng, HTTP sẽ không lưu trữ thông tin trên các giỏ hàng.</w:t>
      </w:r>
    </w:p>
    <w:p w14:paraId="23D5C13C" w14:textId="0EA68DA2" w:rsidR="00EB0393" w:rsidRPr="00740DF1" w:rsidRDefault="00524820" w:rsidP="00740DF1">
      <w:r w:rsidRPr="00740DF1">
        <w:t>Do đó, sẽ cần thêm một số thao tác coding bổ sung để đảm bảo các giỏ hàng sẽ được chuyển đến trang bán hàng. Việc triển khai như vậy có thể trở nên phức tạp tại một vài thời điểm. Nhưng ASP.Net có thể quản lý trạng thái thay nhờ tính năng ghi nhớ giỏ hàng và chuyển các mục đã được chọn mua qua trang bán hàng.</w:t>
      </w:r>
    </w:p>
    <w:p w14:paraId="7FE3D0E6" w14:textId="3B85AAFD" w:rsidR="00524820" w:rsidRPr="00740DF1" w:rsidRDefault="00524820" w:rsidP="00740DF1">
      <w:pPr>
        <w:pStyle w:val="Heading3"/>
        <w:numPr>
          <w:ilvl w:val="2"/>
          <w:numId w:val="29"/>
        </w:numPr>
      </w:pPr>
      <w:bookmarkStart w:id="50" w:name="_Toc167394472"/>
      <w:r w:rsidRPr="00740DF1">
        <w:t>Caching – Bộ nhớ Cache</w:t>
      </w:r>
      <w:bookmarkEnd w:id="50"/>
    </w:p>
    <w:p w14:paraId="777B7417" w14:textId="3694B5DC" w:rsidR="00524820" w:rsidRPr="00740DF1" w:rsidRDefault="00524820" w:rsidP="00740DF1">
      <w:r w:rsidRPr="00740DF1">
        <w:lastRenderedPageBreak/>
        <w:t>ASP.Net cũng có thể thực hiện chức năng của Caching, qua đó cải thiện hiệu suất làm việc cho ứng dụng. Với việc lưu bộ nhớ đệm cache, các trang thường xuyên được người dùng yêu cầu có thể được lưu trữ ở một vị trí tạm thời. Các trang này có thể được truy xuất nhanh hơn và người dùng có thể nhận được các phản hồi tốt hơn. Nhờ vậy, bộ nhớ đệm có thể giúp cải thiện đáng kể hiệu suất của ứng dụng.</w:t>
      </w:r>
    </w:p>
    <w:p w14:paraId="02119BE8" w14:textId="0F532350" w:rsidR="00524820" w:rsidRPr="00740DF1" w:rsidRDefault="00524820" w:rsidP="00740DF1">
      <w:pPr>
        <w:rPr>
          <w:shd w:val="clear" w:color="auto" w:fill="FFFFFF"/>
        </w:rPr>
      </w:pPr>
      <w:r w:rsidRPr="00740DF1">
        <w:rPr>
          <w:shd w:val="clear" w:color="auto" w:fill="FFFFFF"/>
        </w:rPr>
        <w:t>Về mặt tổng quan, ASP.Net là một ngôn ngữ phát triển được sử dụng để xây dựng các ứng dụng web-based và được cấu trúc để hoạt động tương thích với giao thức HTTP chuẩn.</w:t>
      </w:r>
    </w:p>
    <w:p w14:paraId="30E9D274" w14:textId="13E3652F" w:rsidR="00EE34BC" w:rsidRPr="00740DF1" w:rsidRDefault="00EE34BC" w:rsidP="00740DF1">
      <w:pPr>
        <w:pStyle w:val="Heading2"/>
        <w:numPr>
          <w:ilvl w:val="1"/>
          <w:numId w:val="29"/>
        </w:numPr>
        <w:rPr>
          <w:shd w:val="clear" w:color="auto" w:fill="FFFFFF"/>
        </w:rPr>
      </w:pPr>
      <w:bookmarkStart w:id="51" w:name="_Toc167394473"/>
      <w:r w:rsidRPr="00740DF1">
        <w:rPr>
          <w:shd w:val="clear" w:color="auto" w:fill="FFFFFF"/>
        </w:rPr>
        <w:t>Web API trong ASP.Net Core</w:t>
      </w:r>
      <w:bookmarkEnd w:id="51"/>
    </w:p>
    <w:p w14:paraId="3B04668E" w14:textId="1EEB7050" w:rsidR="00047A9D" w:rsidRPr="00740DF1" w:rsidRDefault="00047A9D" w:rsidP="00740DF1">
      <w:pPr>
        <w:rPr>
          <w:shd w:val="clear" w:color="auto" w:fill="FFFFFF"/>
        </w:rPr>
      </w:pPr>
      <w:r w:rsidRPr="00740DF1">
        <w:rPr>
          <w:shd w:val="clear" w:color="auto" w:fill="FFFFFF"/>
        </w:rPr>
        <w:t xml:space="preserve">Khi xây dựng Web API trong Asp.net Core, về cơ bản </w:t>
      </w:r>
      <w:r w:rsidR="008F4DE8" w:rsidRPr="00740DF1">
        <w:rPr>
          <w:shd w:val="clear" w:color="auto" w:fill="FFFFFF"/>
        </w:rPr>
        <w:t>chúng ta</w:t>
      </w:r>
      <w:r w:rsidRPr="00740DF1">
        <w:rPr>
          <w:shd w:val="clear" w:color="auto" w:fill="FFFFFF"/>
        </w:rPr>
        <w:t xml:space="preserve"> tiếp tục sử dụng MVC </w:t>
      </w:r>
      <w:r w:rsidR="004E34CE" w:rsidRPr="00740DF1">
        <w:rPr>
          <w:shd w:val="clear" w:color="auto" w:fill="FFFFFF"/>
        </w:rPr>
        <w:t>F</w:t>
      </w:r>
      <w:r w:rsidRPr="00740DF1">
        <w:rPr>
          <w:shd w:val="clear" w:color="auto" w:fill="FFFFFF"/>
        </w:rPr>
        <w:t>ramework với một số thay đổi về kỹ thuật.</w:t>
      </w:r>
    </w:p>
    <w:p w14:paraId="6404BA3D" w14:textId="77777777" w:rsidR="00797A82" w:rsidRPr="00740DF1" w:rsidRDefault="00797A82" w:rsidP="00740DF1">
      <w:pPr>
        <w:pStyle w:val="Images"/>
      </w:pPr>
      <w:r w:rsidRPr="00740DF1">
        <w:drawing>
          <wp:inline distT="0" distB="0" distL="0" distR="0" wp14:anchorId="39D2F142" wp14:editId="261AA789">
            <wp:extent cx="3315939" cy="2019300"/>
            <wp:effectExtent l="0" t="0" r="0" b="0"/>
            <wp:docPr id="31" name="Picture 31" descr="Hướng dẫn tự học lập trình ASP.NET Core toàn tập | Tự học 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ướng dẫn tự học lập trình ASP.NET Core toàn tập | Tự học I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18880" cy="2021091"/>
                    </a:xfrm>
                    <a:prstGeom prst="rect">
                      <a:avLst/>
                    </a:prstGeom>
                    <a:noFill/>
                    <a:ln>
                      <a:noFill/>
                    </a:ln>
                  </pic:spPr>
                </pic:pic>
              </a:graphicData>
            </a:graphic>
          </wp:inline>
        </w:drawing>
      </w:r>
    </w:p>
    <w:p w14:paraId="790AA6F1" w14:textId="2BB24281" w:rsidR="00797A82" w:rsidRPr="00740DF1" w:rsidRDefault="00797A82" w:rsidP="00740DF1">
      <w:pPr>
        <w:pStyle w:val="Caption"/>
        <w:rPr>
          <w:shd w:val="clear" w:color="auto" w:fill="FFFFFF"/>
        </w:rPr>
      </w:pPr>
      <w:bookmarkStart w:id="52" w:name="_Toc167394508"/>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9</w:t>
      </w:r>
      <w:r w:rsidR="008669F8" w:rsidRPr="00740DF1">
        <w:fldChar w:fldCharType="end"/>
      </w:r>
      <w:r w:rsidRPr="00740DF1">
        <w:t>: Web API trong ASP.Net core</w:t>
      </w:r>
      <w:bookmarkEnd w:id="52"/>
    </w:p>
    <w:p w14:paraId="46BCA835" w14:textId="6FD9DD05" w:rsidR="00047A9D" w:rsidRPr="00740DF1" w:rsidRDefault="00047A9D" w:rsidP="00740DF1">
      <w:pPr>
        <w:rPr>
          <w:shd w:val="clear" w:color="auto" w:fill="FFFFFF"/>
        </w:rPr>
      </w:pPr>
      <w:r w:rsidRPr="00740DF1">
        <w:rPr>
          <w:shd w:val="clear" w:color="auto" w:fill="FFFFFF"/>
        </w:rPr>
        <w:t xml:space="preserve">Điều này có nghĩa là khi xây dựng Web API, </w:t>
      </w:r>
      <w:r w:rsidR="0042611C" w:rsidRPr="00740DF1">
        <w:rPr>
          <w:shd w:val="clear" w:color="auto" w:fill="FFFFFF"/>
        </w:rPr>
        <w:t>chúng ta</w:t>
      </w:r>
      <w:r w:rsidRPr="00740DF1">
        <w:rPr>
          <w:shd w:val="clear" w:color="auto" w:fill="FFFFFF"/>
        </w:rPr>
        <w:t xml:space="preserve"> xây dựng hoặc sử dụng các thành phần Model như trong ứng dụng MVC. Controller trong Web API chính là Controller của MVC.Trong Asp.net cổ điển, MVC và Web API là hai framework khác nhau. Trong Asp.net Core sử dụng cùng một framework MVC để tạo ra cả ứng dụng web truyền thống và web API.</w:t>
      </w:r>
      <w:r w:rsidR="00516536" w:rsidRPr="00740DF1">
        <w:rPr>
          <w:shd w:val="clear" w:color="auto" w:fill="FFFFFF"/>
        </w:rPr>
        <w:t xml:space="preserve"> </w:t>
      </w:r>
      <w:r w:rsidRPr="00740DF1">
        <w:rPr>
          <w:shd w:val="clear" w:color="auto" w:fill="FFFFFF"/>
        </w:rPr>
        <w:t xml:space="preserve">Do vậy </w:t>
      </w:r>
      <w:r w:rsidR="00D74C66" w:rsidRPr="00740DF1">
        <w:rPr>
          <w:shd w:val="clear" w:color="auto" w:fill="FFFFFF"/>
        </w:rPr>
        <w:t>chúng ta</w:t>
      </w:r>
      <w:r w:rsidRPr="00740DF1">
        <w:rPr>
          <w:shd w:val="clear" w:color="auto" w:fill="FFFFFF"/>
        </w:rPr>
        <w:t xml:space="preserve"> tiếp tục làm việc với những khái niệm quen thuộc từ MVC như action, routing, model binding, model validation, view model.</w:t>
      </w:r>
    </w:p>
    <w:p w14:paraId="314438C3" w14:textId="139C8E2D" w:rsidR="00047A9D" w:rsidRPr="00740DF1" w:rsidRDefault="00047A9D" w:rsidP="00740DF1">
      <w:pPr>
        <w:rPr>
          <w:shd w:val="clear" w:color="auto" w:fill="FFFFFF"/>
        </w:rPr>
      </w:pPr>
      <w:r w:rsidRPr="00740DF1">
        <w:rPr>
          <w:shd w:val="clear" w:color="auto" w:fill="FFFFFF"/>
        </w:rPr>
        <w:t>Sự khác biệt lớn nhất khi sử dụng MVC để tạo ra Web API nằm ở chỗ: thành phần View của MVC giờ được thay thế bằng JSON hoặc XML. Thay vì sử dụng các Razor template để sinh HTML, action trong Web API sẽ chuyển đổi dữ liệu thành chuỗi JSON hoặc XML. Quá trình chuyển đổi này được gọi là serialization.</w:t>
      </w:r>
      <w:r w:rsidR="004907D6" w:rsidRPr="00740DF1">
        <w:rPr>
          <w:shd w:val="clear" w:color="auto" w:fill="FFFFFF"/>
        </w:rPr>
        <w:t xml:space="preserve"> </w:t>
      </w:r>
      <w:r w:rsidRPr="00740DF1">
        <w:rPr>
          <w:shd w:val="clear" w:color="auto" w:fill="FFFFFF"/>
        </w:rPr>
        <w:t xml:space="preserve">Có thể hình dung rằng thành phần View của MVC trong Web API giờ không còn dành cho </w:t>
      </w:r>
      <w:r w:rsidRPr="00740DF1">
        <w:rPr>
          <w:shd w:val="clear" w:color="auto" w:fill="FFFFFF"/>
        </w:rPr>
        <w:lastRenderedPageBreak/>
        <w:t>người dùng (user-friendly) nữa mà là dành cho chương trình khác sử dụng (machine-friendly).</w:t>
      </w:r>
    </w:p>
    <w:p w14:paraId="70A1215D" w14:textId="22B84F5A" w:rsidR="00047A9D" w:rsidRPr="00740DF1" w:rsidRDefault="00047A9D" w:rsidP="00740DF1">
      <w:pPr>
        <w:rPr>
          <w:shd w:val="clear" w:color="auto" w:fill="FFFFFF"/>
        </w:rPr>
      </w:pPr>
      <w:r w:rsidRPr="00740DF1">
        <w:rPr>
          <w:shd w:val="clear" w:color="auto" w:fill="FFFFFF"/>
        </w:rPr>
        <w:t xml:space="preserve">Như vậy, Web API trong Asp.net Core không phải là một </w:t>
      </w:r>
      <w:r w:rsidR="00AA1B4B" w:rsidRPr="00740DF1">
        <w:rPr>
          <w:shd w:val="clear" w:color="auto" w:fill="FFFFFF"/>
        </w:rPr>
        <w:t>F</w:t>
      </w:r>
      <w:r w:rsidRPr="00740DF1">
        <w:rPr>
          <w:shd w:val="clear" w:color="auto" w:fill="FFFFFF"/>
        </w:rPr>
        <w:t>ramework riêng rẽ.Ứng dụng Web API có thể triển khai song song bên cạnh ứng dụng MVC hoặc có thể xây dựng hoàn toàn độc lập.Tuy nhiên cần lưu ý, mỗi loại client có cách khác nhau để sử dụng dịch vụ do Web API cung cấp.</w:t>
      </w:r>
    </w:p>
    <w:p w14:paraId="037E6A9D" w14:textId="40EEF6F7" w:rsidR="000109BC" w:rsidRPr="00740DF1" w:rsidRDefault="000109BC" w:rsidP="00740DF1">
      <w:pPr>
        <w:pStyle w:val="Heading2"/>
        <w:numPr>
          <w:ilvl w:val="1"/>
          <w:numId w:val="29"/>
        </w:numPr>
        <w:rPr>
          <w:shd w:val="clear" w:color="auto" w:fill="FFFFFF"/>
        </w:rPr>
      </w:pPr>
      <w:bookmarkStart w:id="53" w:name="_Toc167394474"/>
      <w:r w:rsidRPr="00740DF1">
        <w:rPr>
          <w:shd w:val="clear" w:color="auto" w:fill="FFFFFF"/>
        </w:rPr>
        <w:t xml:space="preserve">Cài đặt </w:t>
      </w:r>
      <w:r w:rsidR="007A5A73" w:rsidRPr="00740DF1">
        <w:rPr>
          <w:shd w:val="clear" w:color="auto" w:fill="FFFFFF"/>
          <w:lang w:val="en-US"/>
        </w:rPr>
        <w:t>ASP.NET</w:t>
      </w:r>
      <w:bookmarkEnd w:id="53"/>
    </w:p>
    <w:p w14:paraId="46B5B09A" w14:textId="2F4B3D18" w:rsidR="00BF0684" w:rsidRPr="00740DF1" w:rsidRDefault="00BA0FD4" w:rsidP="00740DF1">
      <w:r w:rsidRPr="00740DF1">
        <w:t>Chúng ta</w:t>
      </w:r>
      <w:r w:rsidR="00BD5BB4" w:rsidRPr="00740DF1">
        <w:t xml:space="preserve"> có thể lựa chọn cài đặt bản mới nhất của ASP.NET Core SDK cho windows từ đường link: </w:t>
      </w:r>
      <w:hyperlink r:id="rId25" w:history="1">
        <w:r w:rsidR="00BD5BB4" w:rsidRPr="00740DF1">
          <w:rPr>
            <w:rStyle w:val="Hyperlink"/>
          </w:rPr>
          <w:t>https://dotnet.microsoft.com/download</w:t>
        </w:r>
      </w:hyperlink>
      <w:r w:rsidR="00BD5BB4" w:rsidRPr="00740DF1">
        <w:t>.</w:t>
      </w:r>
    </w:p>
    <w:p w14:paraId="55063B4C" w14:textId="03470CCD" w:rsidR="004E2A88" w:rsidRPr="00740DF1" w:rsidRDefault="00A24C0D" w:rsidP="00740DF1">
      <w:pPr>
        <w:pStyle w:val="Images"/>
      </w:pPr>
      <w:r w:rsidRPr="00740DF1">
        <w:drawing>
          <wp:inline distT="0" distB="0" distL="0" distR="0" wp14:anchorId="57C2D86E" wp14:editId="71F633DB">
            <wp:extent cx="5579745" cy="2971165"/>
            <wp:effectExtent l="0" t="0" r="1905" b="635"/>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pic:nvPicPr>
                  <pic:blipFill>
                    <a:blip r:embed="rId26"/>
                    <a:stretch>
                      <a:fillRect/>
                    </a:stretch>
                  </pic:blipFill>
                  <pic:spPr>
                    <a:xfrm>
                      <a:off x="0" y="0"/>
                      <a:ext cx="5579745" cy="2971165"/>
                    </a:xfrm>
                    <a:prstGeom prst="rect">
                      <a:avLst/>
                    </a:prstGeom>
                  </pic:spPr>
                </pic:pic>
              </a:graphicData>
            </a:graphic>
          </wp:inline>
        </w:drawing>
      </w:r>
    </w:p>
    <w:p w14:paraId="2CBDA1A2" w14:textId="2D00F112" w:rsidR="00BD5BB4" w:rsidRPr="00740DF1" w:rsidRDefault="004E2A88" w:rsidP="00740DF1">
      <w:pPr>
        <w:pStyle w:val="Caption"/>
      </w:pPr>
      <w:bookmarkStart w:id="54" w:name="_Toc167394509"/>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10</w:t>
      </w:r>
      <w:r w:rsidR="008669F8" w:rsidRPr="00740DF1">
        <w:fldChar w:fldCharType="end"/>
      </w:r>
      <w:r w:rsidRPr="00740DF1">
        <w:t>: Cài đặt chương trình ASP.Net Core SDK cho windown</w:t>
      </w:r>
      <w:bookmarkEnd w:id="54"/>
    </w:p>
    <w:p w14:paraId="3F43B3EF" w14:textId="096883F8" w:rsidR="00F30E04" w:rsidRPr="00740DF1" w:rsidRDefault="00F30E04" w:rsidP="00740DF1">
      <w:pPr>
        <w:pStyle w:val="ListParagraph"/>
        <w:numPr>
          <w:ilvl w:val="0"/>
          <w:numId w:val="17"/>
        </w:numPr>
      </w:pPr>
      <w:r w:rsidRPr="00740DF1">
        <w:t xml:space="preserve">Sau khi cài đặt xong mở Command Prompt thực hiện chạy lệnh: </w:t>
      </w:r>
      <w:r w:rsidRPr="00740DF1">
        <w:rPr>
          <w:b/>
          <w:bCs/>
        </w:rPr>
        <w:t>dotnet –version</w:t>
      </w:r>
      <w:r w:rsidRPr="00740DF1">
        <w:t xml:space="preserve"> để kiểm tra kết quả cài đặt cũng như phiên bản.</w:t>
      </w:r>
    </w:p>
    <w:p w14:paraId="5958C515" w14:textId="20AC2208" w:rsidR="00BD50EE" w:rsidRPr="00740DF1" w:rsidRDefault="00871E5B" w:rsidP="00740DF1">
      <w:pPr>
        <w:pStyle w:val="Images"/>
      </w:pPr>
      <w:r w:rsidRPr="00740DF1">
        <w:drawing>
          <wp:inline distT="0" distB="0" distL="0" distR="0" wp14:anchorId="06A251EC" wp14:editId="1D9C13FF">
            <wp:extent cx="5593080" cy="1669585"/>
            <wp:effectExtent l="0" t="0" r="7620" b="6985"/>
            <wp:docPr id="16" name="Picture 1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 shot of a computer&#10;&#10;Description automatically generated"/>
                    <pic:cNvPicPr/>
                  </pic:nvPicPr>
                  <pic:blipFill>
                    <a:blip r:embed="rId27"/>
                    <a:stretch>
                      <a:fillRect/>
                    </a:stretch>
                  </pic:blipFill>
                  <pic:spPr>
                    <a:xfrm>
                      <a:off x="0" y="0"/>
                      <a:ext cx="5640789" cy="1683826"/>
                    </a:xfrm>
                    <a:prstGeom prst="rect">
                      <a:avLst/>
                    </a:prstGeom>
                  </pic:spPr>
                </pic:pic>
              </a:graphicData>
            </a:graphic>
          </wp:inline>
        </w:drawing>
      </w:r>
    </w:p>
    <w:p w14:paraId="49C7C83A" w14:textId="78BC0274" w:rsidR="00F30E04" w:rsidRPr="00740DF1" w:rsidRDefault="00BD50EE" w:rsidP="00740DF1">
      <w:pPr>
        <w:pStyle w:val="Caption"/>
      </w:pPr>
      <w:bookmarkStart w:id="55" w:name="_Toc167394510"/>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11</w:t>
      </w:r>
      <w:r w:rsidR="008669F8" w:rsidRPr="00740DF1">
        <w:fldChar w:fldCharType="end"/>
      </w:r>
      <w:r w:rsidRPr="00740DF1">
        <w:t>: Chạy lệnh CMD để kiểm tra</w:t>
      </w:r>
      <w:bookmarkEnd w:id="55"/>
    </w:p>
    <w:p w14:paraId="3D6F1E68" w14:textId="5AE89D02" w:rsidR="00AC031B" w:rsidRPr="00740DF1" w:rsidRDefault="00F4563E" w:rsidP="00740DF1">
      <w:pPr>
        <w:pStyle w:val="ListParagraph"/>
        <w:numPr>
          <w:ilvl w:val="0"/>
          <w:numId w:val="17"/>
        </w:numPr>
      </w:pPr>
      <w:r w:rsidRPr="00740DF1">
        <w:t xml:space="preserve">Thực hiện mở Visual Studio 2022, khởi tạo dự án tìm tới ASP.NET Core </w:t>
      </w:r>
      <w:r w:rsidRPr="00740DF1">
        <w:lastRenderedPageBreak/>
        <w:t>WebAPI</w:t>
      </w:r>
    </w:p>
    <w:p w14:paraId="02E58FF5" w14:textId="77777777" w:rsidR="00593D70" w:rsidRPr="00740DF1" w:rsidRDefault="00F4563E" w:rsidP="00740DF1">
      <w:pPr>
        <w:pStyle w:val="Images"/>
      </w:pPr>
      <w:r w:rsidRPr="00740DF1">
        <w:drawing>
          <wp:inline distT="0" distB="0" distL="0" distR="0" wp14:anchorId="3118746A" wp14:editId="19AC37F8">
            <wp:extent cx="5579745" cy="840740"/>
            <wp:effectExtent l="0" t="0" r="1905" b="0"/>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a:blip r:embed="rId28"/>
                    <a:stretch>
                      <a:fillRect/>
                    </a:stretch>
                  </pic:blipFill>
                  <pic:spPr>
                    <a:xfrm>
                      <a:off x="0" y="0"/>
                      <a:ext cx="5579745" cy="840740"/>
                    </a:xfrm>
                    <a:prstGeom prst="rect">
                      <a:avLst/>
                    </a:prstGeom>
                  </pic:spPr>
                </pic:pic>
              </a:graphicData>
            </a:graphic>
          </wp:inline>
        </w:drawing>
      </w:r>
    </w:p>
    <w:p w14:paraId="0DB9291F" w14:textId="1491E168" w:rsidR="00AC031B" w:rsidRPr="00740DF1" w:rsidRDefault="00593D70" w:rsidP="00740DF1">
      <w:pPr>
        <w:pStyle w:val="Caption"/>
        <w:rPr>
          <w:lang w:val="en-US"/>
        </w:rPr>
      </w:pPr>
      <w:bookmarkStart w:id="56" w:name="_Toc167394511"/>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12</w:t>
      </w:r>
      <w:r w:rsidR="008669F8" w:rsidRPr="00740DF1">
        <w:fldChar w:fldCharType="end"/>
      </w:r>
      <w:r w:rsidRPr="00740DF1">
        <w:t>: Khởi tạo dự án ASP.Net Core Web API</w:t>
      </w:r>
      <w:bookmarkEnd w:id="56"/>
    </w:p>
    <w:p w14:paraId="54E1803A" w14:textId="5F53936D" w:rsidR="00AC031B" w:rsidRPr="00740DF1" w:rsidRDefault="00F4563E" w:rsidP="00740DF1">
      <w:pPr>
        <w:pStyle w:val="ListParagraph"/>
        <w:numPr>
          <w:ilvl w:val="0"/>
          <w:numId w:val="2"/>
        </w:numPr>
      </w:pPr>
      <w:r w:rsidRPr="00740DF1">
        <w:t>Đặt tên cho dự án</w:t>
      </w:r>
    </w:p>
    <w:p w14:paraId="5955A4A4" w14:textId="77777777" w:rsidR="00593D70" w:rsidRPr="00740DF1" w:rsidRDefault="00F4563E" w:rsidP="00740DF1">
      <w:pPr>
        <w:pStyle w:val="Images"/>
      </w:pPr>
      <w:r w:rsidRPr="00740DF1">
        <w:drawing>
          <wp:inline distT="0" distB="0" distL="0" distR="0" wp14:anchorId="7562139B" wp14:editId="2725A9C9">
            <wp:extent cx="5560057" cy="2689860"/>
            <wp:effectExtent l="0" t="0" r="3175" b="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29"/>
                    <a:stretch>
                      <a:fillRect/>
                    </a:stretch>
                  </pic:blipFill>
                  <pic:spPr>
                    <a:xfrm>
                      <a:off x="0" y="0"/>
                      <a:ext cx="5566476" cy="2692965"/>
                    </a:xfrm>
                    <a:prstGeom prst="rect">
                      <a:avLst/>
                    </a:prstGeom>
                  </pic:spPr>
                </pic:pic>
              </a:graphicData>
            </a:graphic>
          </wp:inline>
        </w:drawing>
      </w:r>
    </w:p>
    <w:p w14:paraId="4F039F9C" w14:textId="7B12B165" w:rsidR="00764816" w:rsidRPr="00740DF1" w:rsidRDefault="00593D70" w:rsidP="00740DF1">
      <w:pPr>
        <w:pStyle w:val="Caption"/>
      </w:pPr>
      <w:bookmarkStart w:id="57" w:name="_Toc167394512"/>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13</w:t>
      </w:r>
      <w:r w:rsidR="008669F8" w:rsidRPr="00740DF1">
        <w:fldChar w:fldCharType="end"/>
      </w:r>
      <w:r w:rsidRPr="00740DF1">
        <w:t>: Đặt tên cho dự án ASP.NET Core Web API</w:t>
      </w:r>
      <w:bookmarkEnd w:id="57"/>
    </w:p>
    <w:p w14:paraId="789F56AA" w14:textId="6AE51666" w:rsidR="00CF1D63" w:rsidRPr="00740DF1" w:rsidRDefault="00F000EA" w:rsidP="00740DF1">
      <w:pPr>
        <w:pStyle w:val="ListParagraph"/>
        <w:numPr>
          <w:ilvl w:val="0"/>
          <w:numId w:val="2"/>
        </w:numPr>
        <w:rPr>
          <w:i/>
          <w:iCs/>
          <w:color w:val="44546A" w:themeColor="text2"/>
        </w:rPr>
      </w:pPr>
      <w:r w:rsidRPr="00740DF1">
        <w:t>Thực hiện chọn phiên phản phù hợp (mới nhất)</w:t>
      </w:r>
    </w:p>
    <w:p w14:paraId="42E0DC14" w14:textId="2496EC18" w:rsidR="00820F37" w:rsidRPr="00740DF1" w:rsidRDefault="001E18CF" w:rsidP="00740DF1">
      <w:pPr>
        <w:pStyle w:val="Images"/>
      </w:pPr>
      <w:r w:rsidRPr="00740DF1">
        <w:drawing>
          <wp:inline distT="0" distB="0" distL="0" distR="0" wp14:anchorId="4CEC0BCA" wp14:editId="60204020">
            <wp:extent cx="5573279" cy="3284220"/>
            <wp:effectExtent l="0" t="0" r="8890" b="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a:blip r:embed="rId30"/>
                    <a:stretch>
                      <a:fillRect/>
                    </a:stretch>
                  </pic:blipFill>
                  <pic:spPr>
                    <a:xfrm>
                      <a:off x="0" y="0"/>
                      <a:ext cx="5644146" cy="3325980"/>
                    </a:xfrm>
                    <a:prstGeom prst="rect">
                      <a:avLst/>
                    </a:prstGeom>
                  </pic:spPr>
                </pic:pic>
              </a:graphicData>
            </a:graphic>
          </wp:inline>
        </w:drawing>
      </w:r>
    </w:p>
    <w:p w14:paraId="4C8316A3" w14:textId="27CCDD11" w:rsidR="00CF1D63" w:rsidRPr="00740DF1" w:rsidRDefault="00820F37" w:rsidP="00740DF1">
      <w:pPr>
        <w:pStyle w:val="Caption"/>
      </w:pPr>
      <w:bookmarkStart w:id="58" w:name="_Toc167394513"/>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14</w:t>
      </w:r>
      <w:r w:rsidR="008669F8" w:rsidRPr="00740DF1">
        <w:fldChar w:fldCharType="end"/>
      </w:r>
      <w:r w:rsidRPr="00740DF1">
        <w:t>: Thực hiện chọn phiên bản phù hợp trong ASP.Net Core Web API</w:t>
      </w:r>
      <w:bookmarkEnd w:id="58"/>
    </w:p>
    <w:p w14:paraId="0579369E" w14:textId="36DB8327" w:rsidR="00CF1D63" w:rsidRPr="00740DF1" w:rsidRDefault="00CF1D63" w:rsidP="00740DF1">
      <w:pPr>
        <w:pStyle w:val="ListParagraph"/>
        <w:numPr>
          <w:ilvl w:val="0"/>
          <w:numId w:val="2"/>
        </w:numPr>
      </w:pPr>
      <w:r w:rsidRPr="00740DF1">
        <w:lastRenderedPageBreak/>
        <w:t>Cấu trúc thư mục sau khi tạo xong dự án</w:t>
      </w:r>
    </w:p>
    <w:p w14:paraId="769D71DE" w14:textId="77777777" w:rsidR="00AC031B" w:rsidRPr="00740DF1" w:rsidRDefault="00CF1D63" w:rsidP="00740DF1">
      <w:pPr>
        <w:pStyle w:val="Images"/>
      </w:pPr>
      <w:r w:rsidRPr="00740DF1">
        <w:drawing>
          <wp:inline distT="0" distB="0" distL="0" distR="0" wp14:anchorId="0C9017F9" wp14:editId="3756EE02">
            <wp:extent cx="2362200" cy="1720049"/>
            <wp:effectExtent l="0" t="0" r="0" b="0"/>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a:blip r:embed="rId31"/>
                    <a:stretch>
                      <a:fillRect/>
                    </a:stretch>
                  </pic:blipFill>
                  <pic:spPr>
                    <a:xfrm>
                      <a:off x="0" y="0"/>
                      <a:ext cx="2370589" cy="1726158"/>
                    </a:xfrm>
                    <a:prstGeom prst="rect">
                      <a:avLst/>
                    </a:prstGeom>
                  </pic:spPr>
                </pic:pic>
              </a:graphicData>
            </a:graphic>
          </wp:inline>
        </w:drawing>
      </w:r>
    </w:p>
    <w:p w14:paraId="2046C646" w14:textId="5A5D559F" w:rsidR="00BD5BB4" w:rsidRPr="00740DF1" w:rsidRDefault="00AC031B" w:rsidP="00740DF1">
      <w:pPr>
        <w:pStyle w:val="Caption"/>
      </w:pPr>
      <w:bookmarkStart w:id="59" w:name="_Toc167394514"/>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15</w:t>
      </w:r>
      <w:r w:rsidR="008669F8" w:rsidRPr="00740DF1">
        <w:fldChar w:fldCharType="end"/>
      </w:r>
      <w:r w:rsidRPr="00740DF1">
        <w:t xml:space="preserve">: Cấu trúc chương trình sau khi tạo </w:t>
      </w:r>
      <w:r w:rsidR="00731607" w:rsidRPr="00740DF1">
        <w:rPr>
          <w:lang w:val="en-US"/>
        </w:rPr>
        <w:t xml:space="preserve">dự án </w:t>
      </w:r>
      <w:r w:rsidRPr="00740DF1">
        <w:t>A</w:t>
      </w:r>
      <w:r w:rsidR="00731607" w:rsidRPr="00740DF1">
        <w:rPr>
          <w:lang w:val="en-US"/>
        </w:rPr>
        <w:t>S</w:t>
      </w:r>
      <w:r w:rsidRPr="00740DF1">
        <w:t>P.Net Core Web API</w:t>
      </w:r>
      <w:bookmarkEnd w:id="59"/>
    </w:p>
    <w:p w14:paraId="2E171705" w14:textId="77777777" w:rsidR="00AC031B" w:rsidRPr="00740DF1" w:rsidRDefault="00F000EA" w:rsidP="00740DF1">
      <w:pPr>
        <w:pStyle w:val="Images"/>
      </w:pPr>
      <w:r w:rsidRPr="00740DF1">
        <w:drawing>
          <wp:inline distT="0" distB="0" distL="0" distR="0" wp14:anchorId="47449B4B" wp14:editId="47942986">
            <wp:extent cx="5117637" cy="2735580"/>
            <wp:effectExtent l="0" t="0" r="6985" b="7620"/>
            <wp:docPr id="29"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pic:cNvPicPr/>
                  </pic:nvPicPr>
                  <pic:blipFill>
                    <a:blip r:embed="rId32"/>
                    <a:stretch>
                      <a:fillRect/>
                    </a:stretch>
                  </pic:blipFill>
                  <pic:spPr>
                    <a:xfrm>
                      <a:off x="0" y="0"/>
                      <a:ext cx="5122766" cy="2738322"/>
                    </a:xfrm>
                    <a:prstGeom prst="rect">
                      <a:avLst/>
                    </a:prstGeom>
                  </pic:spPr>
                </pic:pic>
              </a:graphicData>
            </a:graphic>
          </wp:inline>
        </w:drawing>
      </w:r>
    </w:p>
    <w:p w14:paraId="1A1DF62A" w14:textId="114C11C7" w:rsidR="00AC031B" w:rsidRPr="00740DF1" w:rsidRDefault="00AC031B" w:rsidP="00740DF1">
      <w:pPr>
        <w:pStyle w:val="Caption"/>
      </w:pPr>
      <w:bookmarkStart w:id="60" w:name="_Toc167394515"/>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16</w:t>
      </w:r>
      <w:r w:rsidR="008669F8" w:rsidRPr="00740DF1">
        <w:fldChar w:fldCharType="end"/>
      </w:r>
      <w:r w:rsidRPr="00740DF1">
        <w:t xml:space="preserve">: </w:t>
      </w:r>
      <w:r w:rsidR="00C21497" w:rsidRPr="00740DF1">
        <w:rPr>
          <w:lang w:val="en-US"/>
        </w:rPr>
        <w:t>F</w:t>
      </w:r>
      <w:r w:rsidRPr="00740DF1">
        <w:t>ile Program của chương trình ASP.Net Core Web API</w:t>
      </w:r>
      <w:bookmarkEnd w:id="60"/>
    </w:p>
    <w:p w14:paraId="6060CF53" w14:textId="4D6F53FD" w:rsidR="00AC031B" w:rsidRPr="00740DF1" w:rsidRDefault="00F000EA" w:rsidP="00740DF1">
      <w:pPr>
        <w:pStyle w:val="ListParagraph"/>
        <w:numPr>
          <w:ilvl w:val="0"/>
          <w:numId w:val="2"/>
        </w:numPr>
      </w:pPr>
      <w:r w:rsidRPr="00740DF1">
        <w:t>Chạy chương trình: Ctrl + F5 hoặc F5 và kết quả đạt được.</w:t>
      </w:r>
    </w:p>
    <w:p w14:paraId="2658528D" w14:textId="77777777" w:rsidR="00AC031B" w:rsidRPr="00740DF1" w:rsidRDefault="00F000EA" w:rsidP="00740DF1">
      <w:pPr>
        <w:pStyle w:val="Images"/>
      </w:pPr>
      <w:r w:rsidRPr="00740DF1">
        <w:drawing>
          <wp:inline distT="0" distB="0" distL="0" distR="0" wp14:anchorId="7F8871C7" wp14:editId="61D5F245">
            <wp:extent cx="5151120" cy="2735303"/>
            <wp:effectExtent l="0" t="0" r="0" b="8255"/>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a:blip r:embed="rId33"/>
                    <a:stretch>
                      <a:fillRect/>
                    </a:stretch>
                  </pic:blipFill>
                  <pic:spPr>
                    <a:xfrm>
                      <a:off x="0" y="0"/>
                      <a:ext cx="5186071" cy="2753862"/>
                    </a:xfrm>
                    <a:prstGeom prst="rect">
                      <a:avLst/>
                    </a:prstGeom>
                  </pic:spPr>
                </pic:pic>
              </a:graphicData>
            </a:graphic>
          </wp:inline>
        </w:drawing>
      </w:r>
    </w:p>
    <w:p w14:paraId="76245D67" w14:textId="55ADCA6B" w:rsidR="00DF0E14" w:rsidRPr="00740DF1" w:rsidRDefault="00AC031B" w:rsidP="00740DF1">
      <w:pPr>
        <w:pStyle w:val="Caption"/>
      </w:pPr>
      <w:bookmarkStart w:id="61" w:name="_Toc167394516"/>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17</w:t>
      </w:r>
      <w:r w:rsidR="008669F8" w:rsidRPr="00740DF1">
        <w:fldChar w:fldCharType="end"/>
      </w:r>
      <w:r w:rsidRPr="00740DF1">
        <w:t>: Kết quả khi thực hiện chạy chương trình</w:t>
      </w:r>
      <w:bookmarkEnd w:id="61"/>
      <w:r w:rsidR="00DF0E14" w:rsidRPr="00740DF1">
        <w:br w:type="page"/>
      </w:r>
    </w:p>
    <w:p w14:paraId="731ED189" w14:textId="3B311D02" w:rsidR="00AA35AE" w:rsidRPr="00740DF1" w:rsidRDefault="002D4D6E" w:rsidP="00740DF1">
      <w:pPr>
        <w:pStyle w:val="Heading1"/>
        <w:spacing w:before="0" w:after="0"/>
        <w:rPr>
          <w:sz w:val="32"/>
          <w:szCs w:val="32"/>
        </w:rPr>
      </w:pPr>
      <w:bookmarkStart w:id="62" w:name="_Toc167394475"/>
      <w:r w:rsidRPr="00740DF1">
        <w:rPr>
          <w:sz w:val="32"/>
          <w:szCs w:val="32"/>
        </w:rPr>
        <w:lastRenderedPageBreak/>
        <w:t xml:space="preserve">TRIỂN KHAI </w:t>
      </w:r>
      <w:r w:rsidR="00D37ABB" w:rsidRPr="00740DF1">
        <w:rPr>
          <w:sz w:val="32"/>
          <w:szCs w:val="32"/>
        </w:rPr>
        <w:t>ỨNG DỤNG</w:t>
      </w:r>
      <w:bookmarkEnd w:id="62"/>
    </w:p>
    <w:p w14:paraId="4187C202" w14:textId="0D9FCE49" w:rsidR="00692A24" w:rsidRPr="00740DF1" w:rsidRDefault="00692A24" w:rsidP="00740DF1">
      <w:pPr>
        <w:pStyle w:val="Heading2"/>
        <w:numPr>
          <w:ilvl w:val="1"/>
          <w:numId w:val="20"/>
        </w:numPr>
      </w:pPr>
      <w:bookmarkStart w:id="63" w:name="_Toc167394476"/>
      <w:r w:rsidRPr="00740DF1">
        <w:t>Phân tích nghiệp vụ hệ thống</w:t>
      </w:r>
      <w:bookmarkEnd w:id="63"/>
    </w:p>
    <w:p w14:paraId="4E44CD83" w14:textId="5CA6C3C2" w:rsidR="00692A24" w:rsidRPr="00740DF1" w:rsidRDefault="00692A24" w:rsidP="00740DF1">
      <w:pPr>
        <w:pStyle w:val="Heading3"/>
        <w:numPr>
          <w:ilvl w:val="2"/>
          <w:numId w:val="20"/>
        </w:numPr>
      </w:pPr>
      <w:bookmarkStart w:id="64" w:name="_Toc167394477"/>
      <w:r w:rsidRPr="00740DF1">
        <w:t>Danh sách các Actor</w:t>
      </w:r>
      <w:bookmarkEnd w:id="64"/>
    </w:p>
    <w:tbl>
      <w:tblPr>
        <w:tblStyle w:val="TableGrid0"/>
        <w:tblW w:w="0" w:type="auto"/>
        <w:tblLook w:val="04A0" w:firstRow="1" w:lastRow="0" w:firstColumn="1" w:lastColumn="0" w:noHBand="0" w:noVBand="1"/>
      </w:tblPr>
      <w:tblGrid>
        <w:gridCol w:w="988"/>
        <w:gridCol w:w="2693"/>
        <w:gridCol w:w="5096"/>
      </w:tblGrid>
      <w:tr w:rsidR="00692A24" w:rsidRPr="00740DF1" w14:paraId="6C5EE5E3" w14:textId="77777777" w:rsidTr="0061137E">
        <w:tc>
          <w:tcPr>
            <w:tcW w:w="988" w:type="dxa"/>
            <w:vAlign w:val="center"/>
          </w:tcPr>
          <w:p w14:paraId="21981799" w14:textId="329CE5DB" w:rsidR="00692A24" w:rsidRPr="00740DF1" w:rsidRDefault="00692A24" w:rsidP="00740DF1">
            <w:pPr>
              <w:ind w:firstLine="22"/>
              <w:jc w:val="center"/>
              <w:rPr>
                <w:b/>
                <w:bCs/>
              </w:rPr>
            </w:pPr>
            <w:r w:rsidRPr="00740DF1">
              <w:rPr>
                <w:b/>
                <w:bCs/>
              </w:rPr>
              <w:t>ID</w:t>
            </w:r>
          </w:p>
        </w:tc>
        <w:tc>
          <w:tcPr>
            <w:tcW w:w="2693" w:type="dxa"/>
            <w:vAlign w:val="center"/>
          </w:tcPr>
          <w:p w14:paraId="62CE0160" w14:textId="178E547A" w:rsidR="00692A24" w:rsidRPr="00740DF1" w:rsidRDefault="00692A24" w:rsidP="00740DF1">
            <w:pPr>
              <w:ind w:firstLine="22"/>
              <w:jc w:val="center"/>
              <w:rPr>
                <w:b/>
                <w:bCs/>
              </w:rPr>
            </w:pPr>
            <w:r w:rsidRPr="00740DF1">
              <w:rPr>
                <w:b/>
                <w:bCs/>
              </w:rPr>
              <w:t>Tên Actor</w:t>
            </w:r>
          </w:p>
        </w:tc>
        <w:tc>
          <w:tcPr>
            <w:tcW w:w="5096" w:type="dxa"/>
            <w:vAlign w:val="center"/>
          </w:tcPr>
          <w:p w14:paraId="1417B3F1" w14:textId="70B9A5AA" w:rsidR="00692A24" w:rsidRPr="00740DF1" w:rsidRDefault="00692A24" w:rsidP="00740DF1">
            <w:pPr>
              <w:ind w:firstLine="22"/>
              <w:jc w:val="center"/>
              <w:rPr>
                <w:b/>
                <w:bCs/>
              </w:rPr>
            </w:pPr>
            <w:r w:rsidRPr="00740DF1">
              <w:rPr>
                <w:b/>
                <w:bCs/>
              </w:rPr>
              <w:t>Mô tả</w:t>
            </w:r>
          </w:p>
        </w:tc>
      </w:tr>
      <w:tr w:rsidR="00692A24" w:rsidRPr="00740DF1" w14:paraId="278F8AB8" w14:textId="77777777" w:rsidTr="0061137E">
        <w:tc>
          <w:tcPr>
            <w:tcW w:w="988" w:type="dxa"/>
            <w:vAlign w:val="center"/>
          </w:tcPr>
          <w:p w14:paraId="0FA61E4B" w14:textId="698671CA" w:rsidR="00692A24" w:rsidRPr="00740DF1" w:rsidRDefault="00692A24" w:rsidP="00740DF1">
            <w:pPr>
              <w:ind w:firstLine="22"/>
              <w:jc w:val="center"/>
            </w:pPr>
            <w:r w:rsidRPr="00740DF1">
              <w:t>A1</w:t>
            </w:r>
          </w:p>
        </w:tc>
        <w:tc>
          <w:tcPr>
            <w:tcW w:w="2693" w:type="dxa"/>
            <w:vAlign w:val="center"/>
          </w:tcPr>
          <w:p w14:paraId="72E4DB37" w14:textId="3643E8DF" w:rsidR="00692A24" w:rsidRPr="00740DF1" w:rsidRDefault="00692A24" w:rsidP="00740DF1">
            <w:pPr>
              <w:ind w:firstLine="22"/>
            </w:pPr>
            <w:r w:rsidRPr="00740DF1">
              <w:t>Quản trị viên</w:t>
            </w:r>
          </w:p>
        </w:tc>
        <w:tc>
          <w:tcPr>
            <w:tcW w:w="5096" w:type="dxa"/>
            <w:vAlign w:val="center"/>
          </w:tcPr>
          <w:p w14:paraId="50BAC11E" w14:textId="673DEA98" w:rsidR="00692A24" w:rsidRPr="00740DF1" w:rsidRDefault="00692A24" w:rsidP="00740DF1">
            <w:pPr>
              <w:ind w:firstLine="22"/>
            </w:pPr>
            <w:r w:rsidRPr="00740DF1">
              <w:t>Là thành viên có nhiệm vụ cấp cao trong việc quản lý các Module trong ứng dụng</w:t>
            </w:r>
          </w:p>
        </w:tc>
      </w:tr>
      <w:tr w:rsidR="00692A24" w:rsidRPr="00740DF1" w14:paraId="49E6378D" w14:textId="77777777" w:rsidTr="0061137E">
        <w:tc>
          <w:tcPr>
            <w:tcW w:w="988" w:type="dxa"/>
            <w:vAlign w:val="center"/>
          </w:tcPr>
          <w:p w14:paraId="67CF9D41" w14:textId="4E6EB4AF" w:rsidR="00692A24" w:rsidRPr="00740DF1" w:rsidRDefault="00692A24" w:rsidP="00740DF1">
            <w:pPr>
              <w:ind w:firstLine="22"/>
              <w:jc w:val="center"/>
            </w:pPr>
            <w:r w:rsidRPr="00740DF1">
              <w:t>A2</w:t>
            </w:r>
          </w:p>
        </w:tc>
        <w:tc>
          <w:tcPr>
            <w:tcW w:w="2693" w:type="dxa"/>
            <w:vAlign w:val="center"/>
          </w:tcPr>
          <w:p w14:paraId="22D0ABB2" w14:textId="23FF36FC" w:rsidR="00692A24" w:rsidRPr="00740DF1" w:rsidRDefault="004F06D6" w:rsidP="00740DF1">
            <w:pPr>
              <w:ind w:firstLine="22"/>
            </w:pPr>
            <w:r w:rsidRPr="00740DF1">
              <w:t>Người dùng hệ thống</w:t>
            </w:r>
          </w:p>
        </w:tc>
        <w:tc>
          <w:tcPr>
            <w:tcW w:w="5096" w:type="dxa"/>
            <w:vAlign w:val="center"/>
          </w:tcPr>
          <w:p w14:paraId="3A57806A" w14:textId="5E859ABC" w:rsidR="00692A24" w:rsidRPr="00740DF1" w:rsidRDefault="004F06D6" w:rsidP="00740DF1">
            <w:pPr>
              <w:ind w:firstLine="22"/>
            </w:pPr>
            <w:r w:rsidRPr="00740DF1">
              <w:t>Là người đã thực hiện đăng nhập vào hệ thống và sử dụng ứng dụng</w:t>
            </w:r>
          </w:p>
        </w:tc>
      </w:tr>
      <w:tr w:rsidR="00692A24" w:rsidRPr="00740DF1" w14:paraId="200D1C5F" w14:textId="77777777" w:rsidTr="0061137E">
        <w:tc>
          <w:tcPr>
            <w:tcW w:w="988" w:type="dxa"/>
            <w:vAlign w:val="center"/>
          </w:tcPr>
          <w:p w14:paraId="7EFD8ABD" w14:textId="62E418AD" w:rsidR="00692A24" w:rsidRPr="00740DF1" w:rsidRDefault="00692A24" w:rsidP="00740DF1">
            <w:pPr>
              <w:ind w:firstLine="22"/>
              <w:jc w:val="center"/>
            </w:pPr>
            <w:r w:rsidRPr="00740DF1">
              <w:t>A3</w:t>
            </w:r>
          </w:p>
        </w:tc>
        <w:tc>
          <w:tcPr>
            <w:tcW w:w="2693" w:type="dxa"/>
            <w:vAlign w:val="center"/>
          </w:tcPr>
          <w:p w14:paraId="5FC07563" w14:textId="039E4C0B" w:rsidR="00692A24" w:rsidRPr="00740DF1" w:rsidRDefault="004F06D6" w:rsidP="00740DF1">
            <w:pPr>
              <w:ind w:firstLine="22"/>
            </w:pPr>
            <w:r w:rsidRPr="00740DF1">
              <w:t>Khách</w:t>
            </w:r>
          </w:p>
        </w:tc>
        <w:tc>
          <w:tcPr>
            <w:tcW w:w="5096" w:type="dxa"/>
            <w:vAlign w:val="center"/>
          </w:tcPr>
          <w:p w14:paraId="75643333" w14:textId="697C100B" w:rsidR="00692A24" w:rsidRPr="00740DF1" w:rsidRDefault="004F06D6" w:rsidP="00740DF1">
            <w:pPr>
              <w:ind w:firstLine="22"/>
            </w:pPr>
            <w:r w:rsidRPr="00740DF1">
              <w:t>Là người chưa thực hiện việc đăng ký để đăng nhập vào hệ thống.</w:t>
            </w:r>
          </w:p>
        </w:tc>
      </w:tr>
    </w:tbl>
    <w:p w14:paraId="11913181" w14:textId="4B1238A1" w:rsidR="00A6260C" w:rsidRPr="00740DF1" w:rsidRDefault="00A6260C" w:rsidP="00740DF1">
      <w:pPr>
        <w:pStyle w:val="Caption"/>
      </w:pPr>
      <w:bookmarkStart w:id="65" w:name="_Toc167394550"/>
      <w:r w:rsidRPr="00740DF1">
        <w:t xml:space="preserve">Bảng </w:t>
      </w:r>
      <w:r w:rsidR="00FE023C" w:rsidRPr="00740DF1">
        <w:fldChar w:fldCharType="begin"/>
      </w:r>
      <w:r w:rsidR="00FE023C" w:rsidRPr="00740DF1">
        <w:instrText xml:space="preserve"> SEQ Bảng \* ARABIC </w:instrText>
      </w:r>
      <w:r w:rsidR="00FE023C" w:rsidRPr="00740DF1">
        <w:fldChar w:fldCharType="separate"/>
      </w:r>
      <w:r w:rsidR="00CE1329" w:rsidRPr="00740DF1">
        <w:t>1</w:t>
      </w:r>
      <w:r w:rsidR="00FE023C" w:rsidRPr="00740DF1">
        <w:fldChar w:fldCharType="end"/>
      </w:r>
      <w:r w:rsidRPr="00740DF1">
        <w:t>: Danh sách các Actor</w:t>
      </w:r>
      <w:bookmarkEnd w:id="65"/>
    </w:p>
    <w:p w14:paraId="6C120A16" w14:textId="00464A96" w:rsidR="004563D6" w:rsidRPr="00740DF1" w:rsidRDefault="004563D6" w:rsidP="00740DF1">
      <w:pPr>
        <w:pStyle w:val="Heading3"/>
        <w:numPr>
          <w:ilvl w:val="2"/>
          <w:numId w:val="20"/>
        </w:numPr>
      </w:pPr>
      <w:bookmarkStart w:id="66" w:name="_Toc167394478"/>
      <w:r w:rsidRPr="00740DF1">
        <w:t>Sơ đồ UseCase hệ thống</w:t>
      </w:r>
      <w:bookmarkEnd w:id="66"/>
    </w:p>
    <w:p w14:paraId="761BE531" w14:textId="4260DC00" w:rsidR="004A306F" w:rsidRPr="00740DF1" w:rsidRDefault="00F24696" w:rsidP="00740DF1">
      <w:pPr>
        <w:pStyle w:val="Images"/>
      </w:pPr>
      <w:r w:rsidRPr="00740DF1">
        <w:drawing>
          <wp:inline distT="0" distB="0" distL="0" distR="0" wp14:anchorId="1455F685" wp14:editId="2F480F02">
            <wp:extent cx="5529440" cy="5082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35481" cy="5088092"/>
                    </a:xfrm>
                    <a:prstGeom prst="rect">
                      <a:avLst/>
                    </a:prstGeom>
                    <a:noFill/>
                    <a:ln>
                      <a:noFill/>
                    </a:ln>
                  </pic:spPr>
                </pic:pic>
              </a:graphicData>
            </a:graphic>
          </wp:inline>
        </w:drawing>
      </w:r>
    </w:p>
    <w:p w14:paraId="49B72C78" w14:textId="27A83743" w:rsidR="00C23F30" w:rsidRPr="00740DF1" w:rsidRDefault="004A306F" w:rsidP="00740DF1">
      <w:pPr>
        <w:pStyle w:val="Caption"/>
      </w:pPr>
      <w:bookmarkStart w:id="67" w:name="_Toc167394517"/>
      <w:r w:rsidRPr="00740DF1">
        <w:t xml:space="preserve">Hình </w:t>
      </w:r>
      <w:r w:rsidRPr="00740DF1">
        <w:fldChar w:fldCharType="begin"/>
      </w:r>
      <w:r w:rsidRPr="00740DF1">
        <w:instrText xml:space="preserve"> SEQ Hình \* ARABIC </w:instrText>
      </w:r>
      <w:r w:rsidRPr="00740DF1">
        <w:fldChar w:fldCharType="separate"/>
      </w:r>
      <w:r w:rsidR="00CE1329" w:rsidRPr="00740DF1">
        <w:t>18</w:t>
      </w:r>
      <w:r w:rsidRPr="00740DF1">
        <w:fldChar w:fldCharType="end"/>
      </w:r>
      <w:r w:rsidRPr="00740DF1">
        <w:t xml:space="preserve">: Sơ đồ usecase hệ thống </w:t>
      </w:r>
      <w:r w:rsidR="005A6A89" w:rsidRPr="00740DF1">
        <w:t>website bán nông sản, đặc sản Đà Lạt</w:t>
      </w:r>
      <w:bookmarkEnd w:id="67"/>
    </w:p>
    <w:p w14:paraId="3BF1247E" w14:textId="705FD9D1" w:rsidR="00941079" w:rsidRPr="00740DF1" w:rsidRDefault="00DC0802" w:rsidP="00740DF1">
      <w:pPr>
        <w:pStyle w:val="Heading2"/>
        <w:numPr>
          <w:ilvl w:val="1"/>
          <w:numId w:val="20"/>
        </w:numPr>
      </w:pPr>
      <w:bookmarkStart w:id="68" w:name="_Toc167394479"/>
      <w:r w:rsidRPr="00740DF1">
        <w:lastRenderedPageBreak/>
        <w:t>Xây dựng cơ sở dữ liệu</w:t>
      </w:r>
      <w:bookmarkEnd w:id="68"/>
    </w:p>
    <w:p w14:paraId="6814117A" w14:textId="054956D0" w:rsidR="007C12C4" w:rsidRPr="00740DF1" w:rsidRDefault="001C4CBD" w:rsidP="00740DF1">
      <w:pPr>
        <w:pStyle w:val="Images"/>
      </w:pPr>
      <w:r w:rsidRPr="00740DF1">
        <w:drawing>
          <wp:inline distT="0" distB="0" distL="0" distR="0" wp14:anchorId="06E87231" wp14:editId="27B0D141">
            <wp:extent cx="5548745" cy="4703204"/>
            <wp:effectExtent l="0" t="0" r="0" b="254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35"/>
                    <a:stretch>
                      <a:fillRect/>
                    </a:stretch>
                  </pic:blipFill>
                  <pic:spPr>
                    <a:xfrm>
                      <a:off x="0" y="0"/>
                      <a:ext cx="5559573" cy="4712382"/>
                    </a:xfrm>
                    <a:prstGeom prst="rect">
                      <a:avLst/>
                    </a:prstGeom>
                  </pic:spPr>
                </pic:pic>
              </a:graphicData>
            </a:graphic>
          </wp:inline>
        </w:drawing>
      </w:r>
    </w:p>
    <w:p w14:paraId="2A567A29" w14:textId="52C71717" w:rsidR="002A1E03" w:rsidRPr="00740DF1" w:rsidRDefault="00F3341E" w:rsidP="00740DF1">
      <w:pPr>
        <w:pStyle w:val="Caption"/>
      </w:pPr>
      <w:bookmarkStart w:id="69" w:name="_Toc167394518"/>
      <w:r w:rsidRPr="00740DF1">
        <w:t xml:space="preserve">Hình </w:t>
      </w:r>
      <w:r w:rsidR="008669F8" w:rsidRPr="00740DF1">
        <w:fldChar w:fldCharType="begin"/>
      </w:r>
      <w:r w:rsidR="008669F8" w:rsidRPr="00740DF1">
        <w:instrText xml:space="preserve"> SEQ Hình \* ARABIC </w:instrText>
      </w:r>
      <w:r w:rsidR="008669F8" w:rsidRPr="00740DF1">
        <w:fldChar w:fldCharType="separate"/>
      </w:r>
      <w:r w:rsidR="00CE1329" w:rsidRPr="00740DF1">
        <w:t>19</w:t>
      </w:r>
      <w:r w:rsidR="008669F8" w:rsidRPr="00740DF1">
        <w:fldChar w:fldCharType="end"/>
      </w:r>
      <w:r w:rsidRPr="00740DF1">
        <w:t>: Lược đồ Database Diagrams</w:t>
      </w:r>
      <w:bookmarkEnd w:id="69"/>
    </w:p>
    <w:p w14:paraId="72D192CD" w14:textId="1E902B6A" w:rsidR="00E86EEF" w:rsidRPr="00740DF1" w:rsidRDefault="00E86EEF" w:rsidP="00740DF1">
      <w:pPr>
        <w:pStyle w:val="ListParagraph"/>
        <w:numPr>
          <w:ilvl w:val="0"/>
          <w:numId w:val="2"/>
        </w:numPr>
      </w:pPr>
      <w:r w:rsidRPr="00740DF1">
        <w:t>Mô tả chi tiết các thực thể</w:t>
      </w:r>
      <w:r w:rsidR="009945CC" w:rsidRPr="00740DF1">
        <w:t>, trường dữ liệu</w:t>
      </w:r>
    </w:p>
    <w:p w14:paraId="2031F848" w14:textId="32010DF1" w:rsidR="002A1E03" w:rsidRPr="00740DF1" w:rsidRDefault="002A1E03" w:rsidP="00740DF1">
      <w:pPr>
        <w:pStyle w:val="ListParagraph"/>
        <w:numPr>
          <w:ilvl w:val="0"/>
          <w:numId w:val="4"/>
        </w:numPr>
        <w:rPr>
          <w:b/>
          <w:bCs/>
        </w:rPr>
      </w:pPr>
      <w:r w:rsidRPr="00740DF1">
        <w:rPr>
          <w:b/>
          <w:bCs/>
        </w:rPr>
        <w:t xml:space="preserve">Bảng </w:t>
      </w:r>
      <w:r w:rsidR="0037200D" w:rsidRPr="00740DF1">
        <w:rPr>
          <w:b/>
          <w:bCs/>
        </w:rPr>
        <w:t>Category</w:t>
      </w:r>
      <w:r w:rsidR="002C0222" w:rsidRPr="00740DF1">
        <w:rPr>
          <w:b/>
          <w:bCs/>
        </w:rPr>
        <w:t xml:space="preserve"> </w:t>
      </w:r>
      <w:r w:rsidRPr="00740DF1">
        <w:rPr>
          <w:b/>
          <w:bCs/>
        </w:rPr>
        <w:t>(</w:t>
      </w:r>
      <w:r w:rsidR="0037200D" w:rsidRPr="00740DF1">
        <w:rPr>
          <w:b/>
          <w:bCs/>
        </w:rPr>
        <w:t>Danh mục</w:t>
      </w:r>
      <w:r w:rsidRPr="00740DF1">
        <w:rPr>
          <w:b/>
          <w:bCs/>
        </w:rPr>
        <w:t>)</w:t>
      </w:r>
    </w:p>
    <w:tbl>
      <w:tblPr>
        <w:tblW w:w="0" w:type="auto"/>
        <w:tblCellMar>
          <w:top w:w="15" w:type="dxa"/>
          <w:left w:w="15" w:type="dxa"/>
          <w:bottom w:w="15" w:type="dxa"/>
          <w:right w:w="15" w:type="dxa"/>
        </w:tblCellMar>
        <w:tblLook w:val="04A0" w:firstRow="1" w:lastRow="0" w:firstColumn="1" w:lastColumn="0" w:noHBand="0" w:noVBand="1"/>
      </w:tblPr>
      <w:tblGrid>
        <w:gridCol w:w="692"/>
        <w:gridCol w:w="1197"/>
        <w:gridCol w:w="1570"/>
        <w:gridCol w:w="5280"/>
      </w:tblGrid>
      <w:tr w:rsidR="002A1E03" w:rsidRPr="00740DF1" w14:paraId="6F7095FF" w14:textId="77777777" w:rsidTr="002E013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0E9B54" w14:textId="77777777" w:rsidR="002A1E03" w:rsidRPr="00740DF1" w:rsidRDefault="002A1E03" w:rsidP="00740DF1">
            <w:pPr>
              <w:ind w:firstLine="0"/>
              <w:jc w:val="center"/>
              <w:rPr>
                <w:b/>
                <w:bCs/>
              </w:rPr>
            </w:pPr>
            <w:r w:rsidRPr="00740DF1">
              <w:rPr>
                <w:b/>
                <w:bCs/>
              </w:rPr>
              <w:t>S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9AFB2" w14:textId="0BFAAF7E" w:rsidR="002A1E03" w:rsidRPr="00740DF1" w:rsidRDefault="002A1E03" w:rsidP="00740DF1">
            <w:pPr>
              <w:ind w:firstLine="0"/>
              <w:jc w:val="center"/>
              <w:rPr>
                <w:b/>
                <w:bCs/>
              </w:rPr>
            </w:pPr>
            <w:r w:rsidRPr="00740DF1">
              <w:rPr>
                <w:b/>
                <w:bCs/>
              </w:rPr>
              <w:t>T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612C3" w14:textId="77777777" w:rsidR="002A1E03" w:rsidRPr="00740DF1" w:rsidRDefault="002A1E03" w:rsidP="00740DF1">
            <w:pPr>
              <w:ind w:firstLine="0"/>
              <w:jc w:val="center"/>
              <w:rPr>
                <w:b/>
                <w:bCs/>
              </w:rPr>
            </w:pPr>
            <w:r w:rsidRPr="00740DF1">
              <w:rPr>
                <w:b/>
                <w:bCs/>
              </w:rPr>
              <w:t>Kiểu dữ liệu</w:t>
            </w:r>
          </w:p>
        </w:tc>
        <w:tc>
          <w:tcPr>
            <w:tcW w:w="52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A872D" w14:textId="77777777" w:rsidR="002A1E03" w:rsidRPr="00740DF1" w:rsidRDefault="002A1E03" w:rsidP="00740DF1">
            <w:pPr>
              <w:ind w:firstLine="0"/>
              <w:jc w:val="center"/>
              <w:rPr>
                <w:b/>
                <w:bCs/>
              </w:rPr>
            </w:pPr>
            <w:r w:rsidRPr="00740DF1">
              <w:rPr>
                <w:b/>
                <w:bCs/>
              </w:rPr>
              <w:t>Mô tả</w:t>
            </w:r>
          </w:p>
        </w:tc>
      </w:tr>
      <w:tr w:rsidR="002A1E03" w:rsidRPr="00740DF1" w14:paraId="1B64E964" w14:textId="77777777" w:rsidTr="002E013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3750DF" w14:textId="77777777" w:rsidR="002A1E03" w:rsidRPr="00740DF1" w:rsidRDefault="002A1E03" w:rsidP="00740DF1">
            <w:pPr>
              <w:ind w:firstLine="0"/>
              <w:rPr>
                <w:b/>
                <w:bCs/>
              </w:rPr>
            </w:pPr>
            <w:r w:rsidRPr="00740DF1">
              <w:rPr>
                <w:b/>
                <w:bCs/>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650F4" w14:textId="77777777" w:rsidR="002A1E03" w:rsidRPr="00740DF1" w:rsidRDefault="002A1E03" w:rsidP="00740DF1">
            <w:pPr>
              <w:ind w:firstLine="0"/>
            </w:pPr>
            <w:r w:rsidRPr="00740DF1">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C8797" w14:textId="20B4E1C0" w:rsidR="002A1E03" w:rsidRPr="00740DF1" w:rsidRDefault="0037200D" w:rsidP="00740DF1">
            <w:pPr>
              <w:ind w:firstLine="0"/>
            </w:pPr>
            <w:r w:rsidRPr="00740DF1">
              <w:t>I</w:t>
            </w:r>
            <w:r w:rsidR="002A1E03" w:rsidRPr="00740DF1">
              <w:t>nt</w:t>
            </w:r>
          </w:p>
        </w:tc>
        <w:tc>
          <w:tcPr>
            <w:tcW w:w="52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EA9BB9" w14:textId="768F6AF3" w:rsidR="002A1E03" w:rsidRPr="00740DF1" w:rsidRDefault="002A1E03" w:rsidP="00740DF1">
            <w:pPr>
              <w:ind w:firstLine="0"/>
            </w:pPr>
            <w:r w:rsidRPr="00740DF1">
              <w:t>Mã số của</w:t>
            </w:r>
            <w:r w:rsidR="002E013E" w:rsidRPr="00740DF1">
              <w:t xml:space="preserve"> danh mục sản phẩm</w:t>
            </w:r>
          </w:p>
        </w:tc>
      </w:tr>
      <w:tr w:rsidR="002A1E03" w:rsidRPr="00740DF1" w14:paraId="371566B0" w14:textId="77777777" w:rsidTr="002E013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5A6B5C" w14:textId="77777777" w:rsidR="002A1E03" w:rsidRPr="00740DF1" w:rsidRDefault="002A1E03" w:rsidP="00740DF1">
            <w:pPr>
              <w:ind w:firstLine="0"/>
              <w:rPr>
                <w:b/>
                <w:bCs/>
              </w:rPr>
            </w:pPr>
            <w:r w:rsidRPr="00740DF1">
              <w:rPr>
                <w:b/>
                <w:bC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56D94" w14:textId="32D3C107" w:rsidR="002A1E03" w:rsidRPr="00740DF1" w:rsidRDefault="00166C43" w:rsidP="00740DF1">
            <w:pPr>
              <w:ind w:firstLine="0"/>
            </w:pPr>
            <w:r w:rsidRPr="00740DF1">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D9B9B4" w14:textId="3CFB2A2B" w:rsidR="002A1E03" w:rsidRPr="00740DF1" w:rsidRDefault="0037200D" w:rsidP="00740DF1">
            <w:pPr>
              <w:ind w:firstLine="0"/>
            </w:pPr>
            <w:r w:rsidRPr="00740DF1">
              <w:t>S</w:t>
            </w:r>
            <w:r w:rsidR="002A1E03" w:rsidRPr="00740DF1">
              <w:t>tring</w:t>
            </w:r>
          </w:p>
        </w:tc>
        <w:tc>
          <w:tcPr>
            <w:tcW w:w="52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620CF" w14:textId="2B9DDAFE" w:rsidR="002A1E03" w:rsidRPr="00740DF1" w:rsidRDefault="00166C43" w:rsidP="00740DF1">
            <w:pPr>
              <w:ind w:firstLine="0"/>
            </w:pPr>
            <w:r w:rsidRPr="00740DF1">
              <w:t>Tên danh mục</w:t>
            </w:r>
            <w:r w:rsidR="002E013E" w:rsidRPr="00740DF1">
              <w:t xml:space="preserve"> sản phẩm</w:t>
            </w:r>
          </w:p>
        </w:tc>
      </w:tr>
      <w:tr w:rsidR="002A1E03" w:rsidRPr="00740DF1" w14:paraId="1E89D88B" w14:textId="77777777" w:rsidTr="002E013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113E56" w14:textId="77777777" w:rsidR="002A1E03" w:rsidRPr="00740DF1" w:rsidRDefault="002A1E03" w:rsidP="00740DF1">
            <w:pPr>
              <w:ind w:firstLine="0"/>
              <w:rPr>
                <w:b/>
                <w:bCs/>
              </w:rPr>
            </w:pPr>
            <w:r w:rsidRPr="00740DF1">
              <w:rPr>
                <w:b/>
                <w:bCs/>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13F42" w14:textId="7713804E" w:rsidR="002A1E03" w:rsidRPr="00740DF1" w:rsidRDefault="00A7708F" w:rsidP="00740DF1">
            <w:pPr>
              <w:ind w:firstLine="0"/>
            </w:pPr>
            <w:r w:rsidRPr="00740DF1">
              <w:t>UrlSlu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34B4E6" w14:textId="77777777" w:rsidR="002A1E03" w:rsidRPr="00740DF1" w:rsidRDefault="002A1E03" w:rsidP="00740DF1">
            <w:pPr>
              <w:ind w:firstLine="0"/>
            </w:pPr>
            <w:r w:rsidRPr="00740DF1">
              <w:t>string</w:t>
            </w:r>
          </w:p>
        </w:tc>
        <w:tc>
          <w:tcPr>
            <w:tcW w:w="52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0CA104" w14:textId="6FA5010A" w:rsidR="002A1E03" w:rsidRPr="00740DF1" w:rsidRDefault="002E013E" w:rsidP="00740DF1">
            <w:pPr>
              <w:ind w:firstLine="0"/>
            </w:pPr>
            <w:r w:rsidRPr="00740DF1">
              <w:t>Liên kết của danh mục sản</w:t>
            </w:r>
          </w:p>
        </w:tc>
      </w:tr>
      <w:tr w:rsidR="002A1E03" w:rsidRPr="00740DF1" w14:paraId="26DFA519" w14:textId="77777777" w:rsidTr="002E013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4507EA" w14:textId="77777777" w:rsidR="002A1E03" w:rsidRPr="00740DF1" w:rsidRDefault="002A1E03" w:rsidP="00740DF1">
            <w:pPr>
              <w:ind w:firstLine="0"/>
              <w:rPr>
                <w:b/>
                <w:bCs/>
              </w:rPr>
            </w:pPr>
            <w:r w:rsidRPr="00740DF1">
              <w:rPr>
                <w:b/>
                <w:bCs/>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D776B" w14:textId="11E1ABDB" w:rsidR="002A1E03" w:rsidRPr="00740DF1" w:rsidRDefault="00A7708F" w:rsidP="00740DF1">
            <w:pPr>
              <w:ind w:firstLine="0"/>
            </w:pPr>
            <w:r w:rsidRPr="00740DF1">
              <w:t>ImageUr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EB34CA" w14:textId="77777777" w:rsidR="002A1E03" w:rsidRPr="00740DF1" w:rsidRDefault="002A1E03" w:rsidP="00740DF1">
            <w:pPr>
              <w:ind w:firstLine="0"/>
            </w:pPr>
            <w:r w:rsidRPr="00740DF1">
              <w:t>string</w:t>
            </w:r>
          </w:p>
        </w:tc>
        <w:tc>
          <w:tcPr>
            <w:tcW w:w="52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4F8F6" w14:textId="2A0598DF" w:rsidR="002A1E03" w:rsidRPr="00740DF1" w:rsidRDefault="002E013E" w:rsidP="00740DF1">
            <w:pPr>
              <w:ind w:firstLine="0"/>
            </w:pPr>
            <w:r w:rsidRPr="00740DF1">
              <w:t>Liên kết hình ảnh cho danh mục sản phẩm</w:t>
            </w:r>
          </w:p>
        </w:tc>
      </w:tr>
    </w:tbl>
    <w:p w14:paraId="7E547B6F" w14:textId="4745F9DC" w:rsidR="002A1E03" w:rsidRPr="00740DF1" w:rsidRDefault="003E0621" w:rsidP="00740DF1">
      <w:pPr>
        <w:pStyle w:val="Caption"/>
      </w:pPr>
      <w:bookmarkStart w:id="70" w:name="_Toc167394551"/>
      <w:r w:rsidRPr="00740DF1">
        <w:t xml:space="preserve">Bảng </w:t>
      </w:r>
      <w:r w:rsidR="00FE023C" w:rsidRPr="00740DF1">
        <w:fldChar w:fldCharType="begin"/>
      </w:r>
      <w:r w:rsidR="00FE023C" w:rsidRPr="00740DF1">
        <w:instrText xml:space="preserve"> SEQ Bảng \* ARABIC </w:instrText>
      </w:r>
      <w:r w:rsidR="00FE023C" w:rsidRPr="00740DF1">
        <w:fldChar w:fldCharType="separate"/>
      </w:r>
      <w:r w:rsidR="00CE1329" w:rsidRPr="00740DF1">
        <w:t>2</w:t>
      </w:r>
      <w:r w:rsidR="00FE023C" w:rsidRPr="00740DF1">
        <w:fldChar w:fldCharType="end"/>
      </w:r>
      <w:r w:rsidRPr="00740DF1">
        <w:t>: Trường dữ liệu bảng Category (Danh mục sản phẩm)</w:t>
      </w:r>
      <w:bookmarkEnd w:id="70"/>
    </w:p>
    <w:p w14:paraId="628F426A" w14:textId="2CF3C004" w:rsidR="00382E94" w:rsidRPr="00740DF1" w:rsidRDefault="00382E94" w:rsidP="00740DF1"/>
    <w:p w14:paraId="1E1A1553" w14:textId="77777777" w:rsidR="00382E94" w:rsidRPr="00740DF1" w:rsidRDefault="00382E94" w:rsidP="00740DF1"/>
    <w:p w14:paraId="0A104923" w14:textId="04865F42" w:rsidR="002A1E03" w:rsidRPr="00740DF1" w:rsidRDefault="002A1E03" w:rsidP="00740DF1">
      <w:pPr>
        <w:pStyle w:val="ListParagraph"/>
        <w:numPr>
          <w:ilvl w:val="0"/>
          <w:numId w:val="5"/>
        </w:numPr>
        <w:rPr>
          <w:b/>
          <w:bCs/>
        </w:rPr>
      </w:pPr>
      <w:r w:rsidRPr="00740DF1">
        <w:rPr>
          <w:b/>
          <w:bCs/>
        </w:rPr>
        <w:lastRenderedPageBreak/>
        <w:t xml:space="preserve">Bảng </w:t>
      </w:r>
      <w:r w:rsidR="002E013E" w:rsidRPr="00740DF1">
        <w:rPr>
          <w:b/>
          <w:bCs/>
        </w:rPr>
        <w:t>Product</w:t>
      </w:r>
      <w:r w:rsidR="002C0222" w:rsidRPr="00740DF1">
        <w:rPr>
          <w:b/>
          <w:bCs/>
        </w:rPr>
        <w:t xml:space="preserve"> </w:t>
      </w:r>
      <w:r w:rsidRPr="00740DF1">
        <w:rPr>
          <w:b/>
          <w:bCs/>
        </w:rPr>
        <w:t>(</w:t>
      </w:r>
      <w:r w:rsidR="002E013E" w:rsidRPr="00740DF1">
        <w:rPr>
          <w:b/>
          <w:bCs/>
        </w:rPr>
        <w:t>Sản phẩm</w:t>
      </w:r>
      <w:r w:rsidRPr="00740DF1">
        <w:rPr>
          <w:b/>
          <w:bCs/>
        </w:rPr>
        <w:t>)</w:t>
      </w:r>
    </w:p>
    <w:tbl>
      <w:tblPr>
        <w:tblW w:w="0" w:type="auto"/>
        <w:tblCellMar>
          <w:top w:w="15" w:type="dxa"/>
          <w:left w:w="15" w:type="dxa"/>
          <w:bottom w:w="15" w:type="dxa"/>
          <w:right w:w="15" w:type="dxa"/>
        </w:tblCellMar>
        <w:tblLook w:val="04A0" w:firstRow="1" w:lastRow="0" w:firstColumn="1" w:lastColumn="0" w:noHBand="0" w:noVBand="1"/>
      </w:tblPr>
      <w:tblGrid>
        <w:gridCol w:w="729"/>
        <w:gridCol w:w="2158"/>
        <w:gridCol w:w="1607"/>
        <w:gridCol w:w="4266"/>
      </w:tblGrid>
      <w:tr w:rsidR="002A1E03" w:rsidRPr="00740DF1" w14:paraId="34FC304C" w14:textId="77777777" w:rsidTr="002A1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D28847" w14:textId="77777777" w:rsidR="002A1E03" w:rsidRPr="00740DF1" w:rsidRDefault="002A1E03" w:rsidP="00740DF1">
            <w:pPr>
              <w:ind w:firstLine="37"/>
              <w:jc w:val="center"/>
              <w:rPr>
                <w:b/>
                <w:bCs/>
              </w:rPr>
            </w:pPr>
            <w:r w:rsidRPr="00740DF1">
              <w:rPr>
                <w:b/>
                <w:bCs/>
              </w:rPr>
              <w:t>S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C2C6FE" w14:textId="1ACF5608" w:rsidR="002A1E03" w:rsidRPr="00740DF1" w:rsidRDefault="002A1E03" w:rsidP="00740DF1">
            <w:pPr>
              <w:ind w:firstLine="37"/>
              <w:jc w:val="center"/>
              <w:rPr>
                <w:b/>
                <w:bCs/>
              </w:rPr>
            </w:pPr>
            <w:r w:rsidRPr="00740DF1">
              <w:rPr>
                <w:b/>
                <w:bCs/>
              </w:rPr>
              <w:t>T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89E6B" w14:textId="77777777" w:rsidR="002A1E03" w:rsidRPr="00740DF1" w:rsidRDefault="002A1E03" w:rsidP="00740DF1">
            <w:pPr>
              <w:ind w:firstLine="37"/>
              <w:jc w:val="center"/>
              <w:rPr>
                <w:b/>
                <w:bCs/>
              </w:rPr>
            </w:pPr>
            <w:r w:rsidRPr="00740DF1">
              <w:rPr>
                <w:b/>
                <w:bCs/>
              </w:rPr>
              <w:t>Kiểu dữ liệ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245CB" w14:textId="77777777" w:rsidR="002A1E03" w:rsidRPr="00740DF1" w:rsidRDefault="002A1E03" w:rsidP="00740DF1">
            <w:pPr>
              <w:ind w:firstLine="37"/>
              <w:jc w:val="center"/>
              <w:rPr>
                <w:b/>
                <w:bCs/>
              </w:rPr>
            </w:pPr>
            <w:r w:rsidRPr="00740DF1">
              <w:rPr>
                <w:b/>
                <w:bCs/>
              </w:rPr>
              <w:t>Mô tả</w:t>
            </w:r>
          </w:p>
        </w:tc>
      </w:tr>
      <w:tr w:rsidR="002A1E03" w:rsidRPr="00740DF1" w14:paraId="2662B8AF" w14:textId="77777777" w:rsidTr="002A1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5AC40" w14:textId="77777777" w:rsidR="002A1E03" w:rsidRPr="00740DF1" w:rsidRDefault="002A1E03" w:rsidP="00740DF1">
            <w:pPr>
              <w:ind w:firstLine="37"/>
              <w:jc w:val="center"/>
            </w:pPr>
            <w:r w:rsidRPr="00740DF1">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DE885" w14:textId="77777777" w:rsidR="002A1E03" w:rsidRPr="00740DF1" w:rsidRDefault="002A1E03" w:rsidP="00740DF1">
            <w:pPr>
              <w:ind w:firstLine="37"/>
            </w:pPr>
            <w:r w:rsidRPr="00740DF1">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0E04EA" w14:textId="77777777" w:rsidR="002A1E03" w:rsidRPr="00740DF1" w:rsidRDefault="002A1E03" w:rsidP="00740DF1">
            <w:pPr>
              <w:ind w:firstLine="37"/>
            </w:pPr>
            <w:r w:rsidRPr="00740DF1">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F739A" w14:textId="77FF1443" w:rsidR="002A1E03" w:rsidRPr="00740DF1" w:rsidRDefault="002A1E03" w:rsidP="00740DF1">
            <w:pPr>
              <w:ind w:firstLine="37"/>
            </w:pPr>
            <w:r w:rsidRPr="00740DF1">
              <w:t>Mã số</w:t>
            </w:r>
            <w:r w:rsidR="002E013E" w:rsidRPr="00740DF1">
              <w:t xml:space="preserve"> của sản phẩm</w:t>
            </w:r>
          </w:p>
        </w:tc>
      </w:tr>
      <w:tr w:rsidR="002A1E03" w:rsidRPr="00740DF1" w14:paraId="01E4863A" w14:textId="77777777" w:rsidTr="002A1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53CDF8" w14:textId="77777777" w:rsidR="002A1E03" w:rsidRPr="00740DF1" w:rsidRDefault="002A1E03" w:rsidP="00740DF1">
            <w:pPr>
              <w:ind w:firstLine="37"/>
              <w:jc w:val="center"/>
            </w:pPr>
            <w:r w:rsidRPr="00740DF1">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16602" w14:textId="77777777" w:rsidR="002A1E03" w:rsidRPr="00740DF1" w:rsidRDefault="002A1E03" w:rsidP="00740DF1">
            <w:pPr>
              <w:ind w:firstLine="37"/>
            </w:pPr>
            <w:r w:rsidRPr="00740DF1">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31612" w14:textId="77777777" w:rsidR="002A1E03" w:rsidRPr="00740DF1" w:rsidRDefault="002A1E03" w:rsidP="00740DF1">
            <w:pPr>
              <w:ind w:firstLine="37"/>
            </w:pPr>
            <w:r w:rsidRPr="00740DF1">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284FB" w14:textId="3F8F522B" w:rsidR="002A1E03" w:rsidRPr="00740DF1" w:rsidRDefault="002A1E03" w:rsidP="00740DF1">
            <w:pPr>
              <w:ind w:firstLine="37"/>
            </w:pPr>
            <w:r w:rsidRPr="00740DF1">
              <w:t xml:space="preserve">Tên </w:t>
            </w:r>
            <w:r w:rsidR="006335B2" w:rsidRPr="00740DF1">
              <w:t>của sản phẩm</w:t>
            </w:r>
          </w:p>
        </w:tc>
      </w:tr>
      <w:tr w:rsidR="002A1E03" w:rsidRPr="00740DF1" w14:paraId="07F14D1C" w14:textId="77777777" w:rsidTr="002A1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FE07E8" w14:textId="77777777" w:rsidR="002A1E03" w:rsidRPr="00740DF1" w:rsidRDefault="002A1E03" w:rsidP="00740DF1">
            <w:pPr>
              <w:ind w:firstLine="37"/>
              <w:jc w:val="center"/>
            </w:pPr>
            <w:r w:rsidRPr="00740DF1">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228E6" w14:textId="6A221DFC" w:rsidR="002A1E03" w:rsidRPr="00740DF1" w:rsidRDefault="006335B2" w:rsidP="00740DF1">
            <w:pPr>
              <w:ind w:firstLine="37"/>
            </w:pPr>
            <w:r w:rsidRPr="00740DF1">
              <w:t>UrlSlu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7D352" w14:textId="77777777" w:rsidR="002A1E03" w:rsidRPr="00740DF1" w:rsidRDefault="002A1E03" w:rsidP="00740DF1">
            <w:pPr>
              <w:ind w:firstLine="37"/>
            </w:pPr>
            <w:r w:rsidRPr="00740DF1">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22F3D6" w14:textId="065AFFCB" w:rsidR="002A1E03" w:rsidRPr="00740DF1" w:rsidRDefault="006335B2" w:rsidP="00740DF1">
            <w:pPr>
              <w:ind w:firstLine="37"/>
            </w:pPr>
            <w:r w:rsidRPr="00740DF1">
              <w:t>Liên kết của sản phẩm</w:t>
            </w:r>
          </w:p>
        </w:tc>
      </w:tr>
      <w:tr w:rsidR="002A1E03" w:rsidRPr="00740DF1" w14:paraId="331C9132" w14:textId="77777777" w:rsidTr="002A1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7E218" w14:textId="77777777" w:rsidR="002A1E03" w:rsidRPr="00740DF1" w:rsidRDefault="002A1E03" w:rsidP="00740DF1">
            <w:pPr>
              <w:ind w:firstLine="37"/>
              <w:jc w:val="center"/>
            </w:pPr>
            <w:r w:rsidRPr="00740DF1">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199207" w14:textId="0C1676CA" w:rsidR="002A1E03" w:rsidRPr="00740DF1" w:rsidRDefault="006335B2" w:rsidP="00740DF1">
            <w:pPr>
              <w:ind w:firstLine="37"/>
            </w:pPr>
            <w:r w:rsidRPr="00740DF1">
              <w:t>QuantityAvail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3F22F" w14:textId="1B8B89C7" w:rsidR="002A1E03" w:rsidRPr="00740DF1" w:rsidRDefault="006335B2" w:rsidP="00740DF1">
            <w:pPr>
              <w:ind w:firstLine="37"/>
            </w:pPr>
            <w:r w:rsidRPr="00740DF1">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EAE2B" w14:textId="21042620" w:rsidR="002A1E03" w:rsidRPr="00740DF1" w:rsidRDefault="006335B2" w:rsidP="00740DF1">
            <w:pPr>
              <w:ind w:firstLine="37"/>
            </w:pPr>
            <w:r w:rsidRPr="00740DF1">
              <w:t>Số lượng sản phẩm có trong kho</w:t>
            </w:r>
          </w:p>
        </w:tc>
      </w:tr>
      <w:tr w:rsidR="002A1E03" w:rsidRPr="00740DF1" w14:paraId="75E95999" w14:textId="77777777" w:rsidTr="002A1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B0261" w14:textId="77777777" w:rsidR="002A1E03" w:rsidRPr="00740DF1" w:rsidRDefault="002A1E03" w:rsidP="00740DF1">
            <w:pPr>
              <w:ind w:firstLine="37"/>
              <w:jc w:val="center"/>
            </w:pPr>
            <w:r w:rsidRPr="00740DF1">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72D8F" w14:textId="49DEFEB0" w:rsidR="002A1E03" w:rsidRPr="00740DF1" w:rsidRDefault="006335B2" w:rsidP="00740DF1">
            <w:pPr>
              <w:ind w:firstLine="37"/>
            </w:pPr>
            <w:r w:rsidRPr="00740DF1">
              <w:t>Category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BBBD7D" w14:textId="60D53438" w:rsidR="002A1E03" w:rsidRPr="00740DF1" w:rsidRDefault="006335B2" w:rsidP="00740DF1">
            <w:pPr>
              <w:ind w:firstLine="37"/>
            </w:pPr>
            <w:r w:rsidRPr="00740DF1">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12586" w14:textId="77FFEDFC" w:rsidR="002A1E03" w:rsidRPr="00740DF1" w:rsidRDefault="006335B2" w:rsidP="00740DF1">
            <w:pPr>
              <w:ind w:firstLine="37"/>
            </w:pPr>
            <w:r w:rsidRPr="00740DF1">
              <w:t>Khoá ngoại liên kết tới bảng Category</w:t>
            </w:r>
          </w:p>
        </w:tc>
      </w:tr>
      <w:tr w:rsidR="002A1E03" w:rsidRPr="00740DF1" w14:paraId="45B2B9BA" w14:textId="77777777" w:rsidTr="002A1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F2D35" w14:textId="77777777" w:rsidR="002A1E03" w:rsidRPr="00740DF1" w:rsidRDefault="002A1E03" w:rsidP="00740DF1">
            <w:pPr>
              <w:ind w:firstLine="37"/>
              <w:jc w:val="center"/>
            </w:pPr>
            <w:r w:rsidRPr="00740DF1">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61004" w14:textId="6D05C99F" w:rsidR="002A1E03" w:rsidRPr="00740DF1" w:rsidRDefault="006335B2" w:rsidP="00740DF1">
            <w:pPr>
              <w:ind w:firstLine="37"/>
            </w:pPr>
            <w:r w:rsidRPr="00740DF1">
              <w:t>Pr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71210C" w14:textId="2429B7FD" w:rsidR="002A1E03" w:rsidRPr="00740DF1" w:rsidRDefault="006335B2" w:rsidP="00740DF1">
            <w:pPr>
              <w:ind w:firstLine="37"/>
            </w:pPr>
            <w:r w:rsidRPr="00740DF1">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0DC105" w14:textId="3DDC5964" w:rsidR="002A1E03" w:rsidRPr="00740DF1" w:rsidRDefault="006335B2" w:rsidP="00740DF1">
            <w:pPr>
              <w:ind w:firstLine="37"/>
            </w:pPr>
            <w:r w:rsidRPr="00740DF1">
              <w:t>Giá của sản phẩm</w:t>
            </w:r>
          </w:p>
        </w:tc>
      </w:tr>
      <w:tr w:rsidR="00255E38" w:rsidRPr="00740DF1" w14:paraId="394B6DA9" w14:textId="77777777" w:rsidTr="002A1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AA5419" w14:textId="1DBAB2AE" w:rsidR="00255E38" w:rsidRPr="00740DF1" w:rsidRDefault="00255E38" w:rsidP="00740DF1">
            <w:pPr>
              <w:ind w:firstLine="37"/>
              <w:jc w:val="center"/>
            </w:pPr>
            <w:r w:rsidRPr="00740DF1">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693174" w14:textId="6EBE4C69" w:rsidR="00255E38" w:rsidRPr="00740DF1" w:rsidRDefault="00255E38" w:rsidP="00740DF1">
            <w:pPr>
              <w:ind w:firstLine="37"/>
            </w:pPr>
            <w:r w:rsidRPr="00740DF1">
              <w:t>PriceVitur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9AF80D" w14:textId="1047ACAE" w:rsidR="00255E38" w:rsidRPr="00740DF1" w:rsidRDefault="00255E38" w:rsidP="00740DF1">
            <w:pPr>
              <w:ind w:firstLine="37"/>
            </w:pPr>
            <w:r w:rsidRPr="00740DF1">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2AB416" w14:textId="1449A6F6" w:rsidR="00255E38" w:rsidRPr="00740DF1" w:rsidRDefault="00255E38" w:rsidP="00740DF1">
            <w:pPr>
              <w:ind w:firstLine="37"/>
            </w:pPr>
            <w:r w:rsidRPr="00740DF1">
              <w:t>Giá ảo của sản phẩm</w:t>
            </w:r>
          </w:p>
        </w:tc>
      </w:tr>
      <w:tr w:rsidR="002A1E03" w:rsidRPr="00740DF1" w14:paraId="650FF97B" w14:textId="77777777" w:rsidTr="002A1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8BF766" w14:textId="76927083" w:rsidR="002A1E03" w:rsidRPr="00740DF1" w:rsidRDefault="00255E38" w:rsidP="00740DF1">
            <w:pPr>
              <w:ind w:firstLine="37"/>
              <w:jc w:val="center"/>
            </w:pPr>
            <w:r w:rsidRPr="00740DF1">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9EF44C" w14:textId="2A1391DC" w:rsidR="002A1E03" w:rsidRPr="00740DF1" w:rsidRDefault="006335B2" w:rsidP="00740DF1">
            <w:pPr>
              <w:ind w:firstLine="37"/>
            </w:pPr>
            <w:r w:rsidRPr="00740DF1">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EE558" w14:textId="77777777" w:rsidR="002A1E03" w:rsidRPr="00740DF1" w:rsidRDefault="002A1E03" w:rsidP="00740DF1">
            <w:pPr>
              <w:ind w:firstLine="37"/>
            </w:pPr>
            <w:r w:rsidRPr="00740DF1">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143B9" w14:textId="1518E795" w:rsidR="002A1E03" w:rsidRPr="00740DF1" w:rsidRDefault="006335B2" w:rsidP="00740DF1">
            <w:pPr>
              <w:ind w:firstLine="37"/>
            </w:pPr>
            <w:r w:rsidRPr="00740DF1">
              <w:t>Mô tả cho sản phẩm</w:t>
            </w:r>
          </w:p>
        </w:tc>
      </w:tr>
      <w:tr w:rsidR="00255E38" w:rsidRPr="00740DF1" w14:paraId="63E0C3EB" w14:textId="77777777" w:rsidTr="002A1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1E481" w14:textId="6AF3389D" w:rsidR="00255E38" w:rsidRPr="00740DF1" w:rsidRDefault="00255E38" w:rsidP="00740DF1">
            <w:pPr>
              <w:ind w:firstLine="37"/>
              <w:jc w:val="center"/>
            </w:pPr>
            <w:r w:rsidRPr="00740DF1">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8186F" w14:textId="78017191" w:rsidR="00255E38" w:rsidRPr="00740DF1" w:rsidRDefault="00255E38" w:rsidP="00740DF1">
            <w:pPr>
              <w:ind w:firstLine="37"/>
            </w:pPr>
            <w:r w:rsidRPr="00740DF1">
              <w:t>View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3E1F8E" w14:textId="2DAEDA7F" w:rsidR="00255E38" w:rsidRPr="00740DF1" w:rsidRDefault="00255E38" w:rsidP="00740DF1">
            <w:pPr>
              <w:ind w:firstLine="37"/>
            </w:pPr>
            <w:r w:rsidRPr="00740DF1">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4D847F" w14:textId="4E4D5560" w:rsidR="00255E38" w:rsidRPr="00740DF1" w:rsidRDefault="00255E38" w:rsidP="00740DF1">
            <w:pPr>
              <w:ind w:firstLine="37"/>
            </w:pPr>
            <w:r w:rsidRPr="00740DF1">
              <w:t>Số lượt xem sản phẩm</w:t>
            </w:r>
          </w:p>
        </w:tc>
      </w:tr>
      <w:tr w:rsidR="002A1E03" w:rsidRPr="00740DF1" w14:paraId="7F6A48D6" w14:textId="77777777" w:rsidTr="002A1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E2C564" w14:textId="10BD4E07" w:rsidR="002A1E03" w:rsidRPr="00740DF1" w:rsidRDefault="00255E38" w:rsidP="00740DF1">
            <w:pPr>
              <w:ind w:firstLine="37"/>
              <w:jc w:val="center"/>
            </w:pPr>
            <w:r w:rsidRPr="00740DF1">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BB61C7" w14:textId="4C38271D" w:rsidR="002A1E03" w:rsidRPr="00740DF1" w:rsidRDefault="006335B2" w:rsidP="00740DF1">
            <w:pPr>
              <w:ind w:firstLine="37"/>
            </w:pPr>
            <w:r w:rsidRPr="00740DF1">
              <w:t>DateCre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A2B79A" w14:textId="7D9CC906" w:rsidR="002A1E03" w:rsidRPr="00740DF1" w:rsidRDefault="006335B2" w:rsidP="00740DF1">
            <w:pPr>
              <w:ind w:firstLine="37"/>
            </w:pPr>
            <w:r w:rsidRPr="00740DF1">
              <w:t>dateti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A8482" w14:textId="4E640213" w:rsidR="002A1E03" w:rsidRPr="00740DF1" w:rsidRDefault="006335B2" w:rsidP="00740DF1">
            <w:pPr>
              <w:ind w:firstLine="37"/>
            </w:pPr>
            <w:r w:rsidRPr="00740DF1">
              <w:t>Ngày tạo sản phẩm</w:t>
            </w:r>
          </w:p>
        </w:tc>
      </w:tr>
      <w:tr w:rsidR="002A1E03" w:rsidRPr="00740DF1" w14:paraId="05119D3B" w14:textId="77777777" w:rsidTr="002A1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9433D" w14:textId="1F7633FE" w:rsidR="002A1E03" w:rsidRPr="00740DF1" w:rsidRDefault="00255E38" w:rsidP="00740DF1">
            <w:pPr>
              <w:ind w:firstLine="37"/>
              <w:jc w:val="center"/>
            </w:pPr>
            <w:r w:rsidRPr="00740DF1">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153A9F" w14:textId="039B71B2" w:rsidR="002A1E03" w:rsidRPr="00740DF1" w:rsidRDefault="006335B2" w:rsidP="00740DF1">
            <w:pPr>
              <w:ind w:firstLine="37"/>
            </w:pPr>
            <w:r w:rsidRPr="00740DF1">
              <w:t>DateCre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76E032" w14:textId="3C17CF6F" w:rsidR="002A1E03" w:rsidRPr="00740DF1" w:rsidRDefault="006335B2" w:rsidP="00740DF1">
            <w:pPr>
              <w:ind w:firstLine="37"/>
            </w:pPr>
            <w:r w:rsidRPr="00740DF1">
              <w:t>dateti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3B05D" w14:textId="7C4AAAD8" w:rsidR="002A1E03" w:rsidRPr="00740DF1" w:rsidRDefault="006335B2" w:rsidP="00740DF1">
            <w:pPr>
              <w:ind w:firstLine="37"/>
            </w:pPr>
            <w:r w:rsidRPr="00740DF1">
              <w:t>Ngày cập nhật sản phẩm</w:t>
            </w:r>
            <w:r w:rsidR="002A1E03" w:rsidRPr="00740DF1">
              <w:t> </w:t>
            </w:r>
          </w:p>
        </w:tc>
      </w:tr>
      <w:tr w:rsidR="002A1E03" w:rsidRPr="00740DF1" w14:paraId="2E714097" w14:textId="77777777" w:rsidTr="002A1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C991D1" w14:textId="1C61C7BD" w:rsidR="002A1E03" w:rsidRPr="00740DF1" w:rsidRDefault="002A1E03" w:rsidP="00740DF1">
            <w:pPr>
              <w:ind w:firstLine="37"/>
              <w:jc w:val="center"/>
            </w:pPr>
            <w:r w:rsidRPr="00740DF1">
              <w:t>1</w:t>
            </w:r>
            <w:r w:rsidR="00255E38" w:rsidRPr="00740DF1">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EBA6F0" w14:textId="7A4E44EC" w:rsidR="002A1E03" w:rsidRPr="00740DF1" w:rsidRDefault="006335B2" w:rsidP="00740DF1">
            <w:pPr>
              <w:ind w:firstLine="37"/>
            </w:pPr>
            <w:r w:rsidRPr="00740DF1">
              <w:t>Stat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01EE0" w14:textId="50D28D54" w:rsidR="002A1E03" w:rsidRPr="00740DF1" w:rsidRDefault="006335B2" w:rsidP="00740DF1">
            <w:pPr>
              <w:ind w:firstLine="37"/>
            </w:pPr>
            <w:r w:rsidRPr="00740DF1">
              <w:t>boo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D617A" w14:textId="4556CDEB" w:rsidR="002A1E03" w:rsidRPr="00740DF1" w:rsidRDefault="006335B2" w:rsidP="00740DF1">
            <w:pPr>
              <w:ind w:firstLine="37"/>
            </w:pPr>
            <w:r w:rsidRPr="00740DF1">
              <w:t>Trạng thái của sản phẩm (Hiển thị/Ẩn)</w:t>
            </w:r>
          </w:p>
        </w:tc>
      </w:tr>
      <w:tr w:rsidR="00255E38" w:rsidRPr="00740DF1" w14:paraId="3A4E20C2" w14:textId="77777777" w:rsidTr="002A1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72844E" w14:textId="061F3EF0" w:rsidR="00255E38" w:rsidRPr="00740DF1" w:rsidRDefault="00255E38" w:rsidP="00740DF1">
            <w:pPr>
              <w:ind w:firstLine="37"/>
              <w:jc w:val="center"/>
            </w:pPr>
            <w:r w:rsidRPr="00740DF1">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4A88AA" w14:textId="7FAEB87A" w:rsidR="00255E38" w:rsidRPr="00740DF1" w:rsidRDefault="00255E38" w:rsidP="00740DF1">
            <w:pPr>
              <w:ind w:firstLine="37"/>
            </w:pPr>
            <w:r w:rsidRPr="00740DF1">
              <w:t>Uni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69C3FD" w14:textId="338A2781" w:rsidR="00255E38" w:rsidRPr="00740DF1" w:rsidRDefault="00255E38" w:rsidP="00740DF1">
            <w:pPr>
              <w:ind w:firstLine="37"/>
            </w:pPr>
            <w:r w:rsidRPr="00740DF1">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909FC6" w14:textId="450A72DD" w:rsidR="00255E38" w:rsidRPr="00740DF1" w:rsidRDefault="00255E38" w:rsidP="00740DF1">
            <w:pPr>
              <w:ind w:firstLine="37"/>
            </w:pPr>
            <w:r w:rsidRPr="00740DF1">
              <w:t>Khoá ngoại liên kết bảng Unit</w:t>
            </w:r>
          </w:p>
        </w:tc>
      </w:tr>
    </w:tbl>
    <w:p w14:paraId="49C7AE55" w14:textId="63107BEE" w:rsidR="002A1E03" w:rsidRPr="00740DF1" w:rsidRDefault="003E0621" w:rsidP="00740DF1">
      <w:pPr>
        <w:pStyle w:val="Caption"/>
        <w:rPr>
          <w:rFonts w:eastAsia="Times New Roman"/>
          <w:color w:val="000000" w:themeColor="text1"/>
        </w:rPr>
      </w:pPr>
      <w:bookmarkStart w:id="71" w:name="_Toc167394552"/>
      <w:r w:rsidRPr="00740DF1">
        <w:t xml:space="preserve">Bảng </w:t>
      </w:r>
      <w:r w:rsidR="00FE023C" w:rsidRPr="00740DF1">
        <w:fldChar w:fldCharType="begin"/>
      </w:r>
      <w:r w:rsidR="00FE023C" w:rsidRPr="00740DF1">
        <w:instrText xml:space="preserve"> SEQ Bảng \* ARABIC </w:instrText>
      </w:r>
      <w:r w:rsidR="00FE023C" w:rsidRPr="00740DF1">
        <w:fldChar w:fldCharType="separate"/>
      </w:r>
      <w:r w:rsidR="00CE1329" w:rsidRPr="00740DF1">
        <w:t>3</w:t>
      </w:r>
      <w:r w:rsidR="00FE023C" w:rsidRPr="00740DF1">
        <w:fldChar w:fldCharType="end"/>
      </w:r>
      <w:r w:rsidRPr="00740DF1">
        <w:t>: Trường dữ liệu bảng Product (Sản phẩm)</w:t>
      </w:r>
      <w:bookmarkEnd w:id="71"/>
    </w:p>
    <w:p w14:paraId="69E74CAC" w14:textId="6D80B267" w:rsidR="002A1E03" w:rsidRPr="00740DF1" w:rsidRDefault="002A1E03" w:rsidP="00740DF1">
      <w:pPr>
        <w:pStyle w:val="ListParagraph"/>
        <w:numPr>
          <w:ilvl w:val="0"/>
          <w:numId w:val="6"/>
        </w:numPr>
        <w:rPr>
          <w:b/>
          <w:bCs/>
        </w:rPr>
      </w:pPr>
      <w:r w:rsidRPr="00740DF1">
        <w:rPr>
          <w:b/>
          <w:bCs/>
        </w:rPr>
        <w:t xml:space="preserve">Bảng </w:t>
      </w:r>
      <w:r w:rsidR="006E0DCB" w:rsidRPr="00740DF1">
        <w:rPr>
          <w:b/>
          <w:bCs/>
        </w:rPr>
        <w:t>Unit</w:t>
      </w:r>
      <w:r w:rsidR="002C0222" w:rsidRPr="00740DF1">
        <w:rPr>
          <w:b/>
          <w:bCs/>
        </w:rPr>
        <w:t xml:space="preserve"> </w:t>
      </w:r>
      <w:r w:rsidRPr="00740DF1">
        <w:rPr>
          <w:b/>
          <w:bCs/>
        </w:rPr>
        <w:t>(</w:t>
      </w:r>
      <w:r w:rsidR="006E0DCB" w:rsidRPr="00740DF1">
        <w:rPr>
          <w:b/>
          <w:bCs/>
        </w:rPr>
        <w:t>Đơn vị tính</w:t>
      </w:r>
      <w:r w:rsidRPr="00740DF1">
        <w:rPr>
          <w:b/>
          <w:bCs/>
        </w:rPr>
        <w:t>)</w:t>
      </w:r>
    </w:p>
    <w:tbl>
      <w:tblPr>
        <w:tblW w:w="5000" w:type="pct"/>
        <w:tblCellMar>
          <w:top w:w="15" w:type="dxa"/>
          <w:left w:w="15" w:type="dxa"/>
          <w:bottom w:w="15" w:type="dxa"/>
          <w:right w:w="15" w:type="dxa"/>
        </w:tblCellMar>
        <w:tblLook w:val="04A0" w:firstRow="1" w:lastRow="0" w:firstColumn="1" w:lastColumn="0" w:noHBand="0" w:noVBand="1"/>
      </w:tblPr>
      <w:tblGrid>
        <w:gridCol w:w="992"/>
        <w:gridCol w:w="1529"/>
        <w:gridCol w:w="2236"/>
        <w:gridCol w:w="4010"/>
      </w:tblGrid>
      <w:tr w:rsidR="002A1E03" w:rsidRPr="00740DF1" w14:paraId="03D4F7B3" w14:textId="77777777" w:rsidTr="00546D49">
        <w:tc>
          <w:tcPr>
            <w:tcW w:w="56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53F9E" w14:textId="77777777" w:rsidR="002A1E03" w:rsidRPr="00740DF1" w:rsidRDefault="002A1E03" w:rsidP="00740DF1">
            <w:pPr>
              <w:ind w:firstLine="0"/>
              <w:jc w:val="center"/>
              <w:rPr>
                <w:b/>
                <w:bCs/>
              </w:rPr>
            </w:pPr>
            <w:r w:rsidRPr="00740DF1">
              <w:rPr>
                <w:b/>
                <w:bCs/>
              </w:rPr>
              <w:t>STT</w:t>
            </w:r>
          </w:p>
        </w:tc>
        <w:tc>
          <w:tcPr>
            <w:tcW w:w="8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168822" w14:textId="49CF4A60" w:rsidR="002A1E03" w:rsidRPr="00740DF1" w:rsidRDefault="002A1E03" w:rsidP="00740DF1">
            <w:pPr>
              <w:ind w:firstLine="0"/>
              <w:jc w:val="center"/>
              <w:rPr>
                <w:b/>
                <w:bCs/>
              </w:rPr>
            </w:pPr>
            <w:r w:rsidRPr="00740DF1">
              <w:rPr>
                <w:b/>
                <w:bCs/>
              </w:rPr>
              <w:t>Tên</w:t>
            </w:r>
          </w:p>
        </w:tc>
        <w:tc>
          <w:tcPr>
            <w:tcW w:w="12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1643B" w14:textId="77777777" w:rsidR="002A1E03" w:rsidRPr="00740DF1" w:rsidRDefault="002A1E03" w:rsidP="00740DF1">
            <w:pPr>
              <w:ind w:firstLine="0"/>
              <w:jc w:val="center"/>
              <w:rPr>
                <w:b/>
                <w:bCs/>
              </w:rPr>
            </w:pPr>
            <w:r w:rsidRPr="00740DF1">
              <w:rPr>
                <w:b/>
                <w:bCs/>
              </w:rPr>
              <w:t>Kiểu dữ liệu</w:t>
            </w:r>
          </w:p>
        </w:tc>
        <w:tc>
          <w:tcPr>
            <w:tcW w:w="228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F0A25" w14:textId="77777777" w:rsidR="002A1E03" w:rsidRPr="00740DF1" w:rsidRDefault="002A1E03" w:rsidP="00740DF1">
            <w:pPr>
              <w:ind w:firstLine="0"/>
              <w:jc w:val="center"/>
              <w:rPr>
                <w:b/>
                <w:bCs/>
              </w:rPr>
            </w:pPr>
            <w:r w:rsidRPr="00740DF1">
              <w:rPr>
                <w:b/>
                <w:bCs/>
              </w:rPr>
              <w:t>Mô tả</w:t>
            </w:r>
          </w:p>
        </w:tc>
      </w:tr>
      <w:tr w:rsidR="002A1E03" w:rsidRPr="00740DF1" w14:paraId="42C6361F" w14:textId="77777777" w:rsidTr="00546D49">
        <w:tc>
          <w:tcPr>
            <w:tcW w:w="56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F41BB" w14:textId="77777777" w:rsidR="002A1E03" w:rsidRPr="00740DF1" w:rsidRDefault="002A1E03" w:rsidP="00740DF1">
            <w:pPr>
              <w:ind w:firstLine="0"/>
              <w:jc w:val="center"/>
            </w:pPr>
            <w:r w:rsidRPr="00740DF1">
              <w:t>1</w:t>
            </w:r>
          </w:p>
        </w:tc>
        <w:tc>
          <w:tcPr>
            <w:tcW w:w="8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96325" w14:textId="77777777" w:rsidR="002A1E03" w:rsidRPr="00740DF1" w:rsidRDefault="002A1E03" w:rsidP="00740DF1">
            <w:pPr>
              <w:ind w:firstLine="0"/>
            </w:pPr>
            <w:r w:rsidRPr="00740DF1">
              <w:t>Id</w:t>
            </w:r>
          </w:p>
        </w:tc>
        <w:tc>
          <w:tcPr>
            <w:tcW w:w="12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5D75D6" w14:textId="1EE3BFF6" w:rsidR="002A1E03" w:rsidRPr="00740DF1" w:rsidRDefault="006E0DCB" w:rsidP="00740DF1">
            <w:pPr>
              <w:ind w:firstLine="0"/>
            </w:pPr>
            <w:r w:rsidRPr="00740DF1">
              <w:t>i</w:t>
            </w:r>
            <w:r w:rsidR="002A1E03" w:rsidRPr="00740DF1">
              <w:t>nt</w:t>
            </w:r>
          </w:p>
        </w:tc>
        <w:tc>
          <w:tcPr>
            <w:tcW w:w="228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E3BBA" w14:textId="49000EAA" w:rsidR="002A1E03" w:rsidRPr="00740DF1" w:rsidRDefault="002A1E03" w:rsidP="00740DF1">
            <w:pPr>
              <w:ind w:firstLine="0"/>
            </w:pPr>
            <w:r w:rsidRPr="00740DF1">
              <w:t>Mã số của</w:t>
            </w:r>
            <w:r w:rsidR="006E0DCB" w:rsidRPr="00740DF1">
              <w:t xml:space="preserve"> đơn vị tính</w:t>
            </w:r>
          </w:p>
        </w:tc>
      </w:tr>
      <w:tr w:rsidR="002A1E03" w:rsidRPr="00740DF1" w14:paraId="15F44E18" w14:textId="77777777" w:rsidTr="00546D49">
        <w:tc>
          <w:tcPr>
            <w:tcW w:w="56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71E26" w14:textId="77777777" w:rsidR="002A1E03" w:rsidRPr="00740DF1" w:rsidRDefault="002A1E03" w:rsidP="00740DF1">
            <w:pPr>
              <w:ind w:firstLine="0"/>
              <w:jc w:val="center"/>
            </w:pPr>
            <w:r w:rsidRPr="00740DF1">
              <w:t>2</w:t>
            </w:r>
          </w:p>
        </w:tc>
        <w:tc>
          <w:tcPr>
            <w:tcW w:w="8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C7E4F" w14:textId="77777777" w:rsidR="002A1E03" w:rsidRPr="00740DF1" w:rsidRDefault="002A1E03" w:rsidP="00740DF1">
            <w:pPr>
              <w:ind w:firstLine="0"/>
            </w:pPr>
            <w:r w:rsidRPr="00740DF1">
              <w:t>Name</w:t>
            </w:r>
          </w:p>
        </w:tc>
        <w:tc>
          <w:tcPr>
            <w:tcW w:w="12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B662C3" w14:textId="41BDC4F6" w:rsidR="002A1E03" w:rsidRPr="00740DF1" w:rsidRDefault="006E0DCB" w:rsidP="00740DF1">
            <w:pPr>
              <w:ind w:firstLine="0"/>
            </w:pPr>
            <w:r w:rsidRPr="00740DF1">
              <w:t>s</w:t>
            </w:r>
            <w:r w:rsidR="002A1E03" w:rsidRPr="00740DF1">
              <w:t>tring</w:t>
            </w:r>
          </w:p>
        </w:tc>
        <w:tc>
          <w:tcPr>
            <w:tcW w:w="228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77FF3" w14:textId="49918EB7" w:rsidR="002A1E03" w:rsidRPr="00740DF1" w:rsidRDefault="002A1E03" w:rsidP="00740DF1">
            <w:pPr>
              <w:ind w:firstLine="0"/>
            </w:pPr>
            <w:r w:rsidRPr="00740DF1">
              <w:t xml:space="preserve">Tên </w:t>
            </w:r>
            <w:r w:rsidR="006E0DCB" w:rsidRPr="00740DF1">
              <w:t>đơn vị tính</w:t>
            </w:r>
          </w:p>
        </w:tc>
      </w:tr>
      <w:tr w:rsidR="002A1E03" w:rsidRPr="00740DF1" w14:paraId="6B522906" w14:textId="77777777" w:rsidTr="00546D49">
        <w:tc>
          <w:tcPr>
            <w:tcW w:w="56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4A6C4" w14:textId="77777777" w:rsidR="002A1E03" w:rsidRPr="00740DF1" w:rsidRDefault="002A1E03" w:rsidP="00740DF1">
            <w:pPr>
              <w:ind w:firstLine="0"/>
              <w:jc w:val="center"/>
            </w:pPr>
            <w:r w:rsidRPr="00740DF1">
              <w:t>3</w:t>
            </w:r>
          </w:p>
        </w:tc>
        <w:tc>
          <w:tcPr>
            <w:tcW w:w="8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E81F3" w14:textId="77777777" w:rsidR="002A1E03" w:rsidRPr="00740DF1" w:rsidRDefault="002A1E03" w:rsidP="00740DF1">
            <w:pPr>
              <w:ind w:firstLine="0"/>
            </w:pPr>
            <w:r w:rsidRPr="00740DF1">
              <w:t>UrlSlug</w:t>
            </w:r>
          </w:p>
        </w:tc>
        <w:tc>
          <w:tcPr>
            <w:tcW w:w="12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C0B76" w14:textId="52C74D7E" w:rsidR="002A1E03" w:rsidRPr="00740DF1" w:rsidRDefault="006E0DCB" w:rsidP="00740DF1">
            <w:pPr>
              <w:ind w:firstLine="0"/>
            </w:pPr>
            <w:r w:rsidRPr="00740DF1">
              <w:t>s</w:t>
            </w:r>
            <w:r w:rsidR="002A1E03" w:rsidRPr="00740DF1">
              <w:t>tring</w:t>
            </w:r>
          </w:p>
        </w:tc>
        <w:tc>
          <w:tcPr>
            <w:tcW w:w="228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092F1" w14:textId="35FF39AD" w:rsidR="002A1E03" w:rsidRPr="00740DF1" w:rsidRDefault="006E0DCB" w:rsidP="00740DF1">
            <w:pPr>
              <w:ind w:firstLine="0"/>
            </w:pPr>
            <w:r w:rsidRPr="00740DF1">
              <w:t>Liên kết của đơn vị tính</w:t>
            </w:r>
          </w:p>
        </w:tc>
      </w:tr>
    </w:tbl>
    <w:p w14:paraId="49FCC696" w14:textId="23D918CF" w:rsidR="002A1E03" w:rsidRPr="00740DF1" w:rsidRDefault="00DF069D" w:rsidP="00740DF1">
      <w:pPr>
        <w:pStyle w:val="Caption"/>
        <w:rPr>
          <w:rFonts w:eastAsia="Times New Roman"/>
          <w:color w:val="000000" w:themeColor="text1"/>
        </w:rPr>
      </w:pPr>
      <w:bookmarkStart w:id="72" w:name="_Toc167394553"/>
      <w:r w:rsidRPr="00740DF1">
        <w:t xml:space="preserve">Bảng </w:t>
      </w:r>
      <w:r w:rsidR="00FE023C" w:rsidRPr="00740DF1">
        <w:fldChar w:fldCharType="begin"/>
      </w:r>
      <w:r w:rsidR="00FE023C" w:rsidRPr="00740DF1">
        <w:instrText xml:space="preserve"> SEQ Bảng \* ARABIC </w:instrText>
      </w:r>
      <w:r w:rsidR="00FE023C" w:rsidRPr="00740DF1">
        <w:fldChar w:fldCharType="separate"/>
      </w:r>
      <w:r w:rsidR="00CE1329" w:rsidRPr="00740DF1">
        <w:t>4</w:t>
      </w:r>
      <w:r w:rsidR="00FE023C" w:rsidRPr="00740DF1">
        <w:fldChar w:fldCharType="end"/>
      </w:r>
      <w:r w:rsidRPr="00740DF1">
        <w:t>: Trường dữ liệu bảng Unit (Đơn vị tính sản phẩm)</w:t>
      </w:r>
      <w:bookmarkEnd w:id="72"/>
    </w:p>
    <w:p w14:paraId="25FDFDB0" w14:textId="2743416E" w:rsidR="002A1E03" w:rsidRPr="00740DF1" w:rsidRDefault="002A1E03" w:rsidP="00740DF1">
      <w:pPr>
        <w:pStyle w:val="ListParagraph"/>
        <w:numPr>
          <w:ilvl w:val="0"/>
          <w:numId w:val="7"/>
        </w:numPr>
        <w:rPr>
          <w:b/>
          <w:bCs/>
        </w:rPr>
      </w:pPr>
      <w:r w:rsidRPr="00740DF1">
        <w:rPr>
          <w:b/>
          <w:bCs/>
        </w:rPr>
        <w:lastRenderedPageBreak/>
        <w:t xml:space="preserve">Bảng </w:t>
      </w:r>
      <w:r w:rsidR="00942786" w:rsidRPr="00740DF1">
        <w:rPr>
          <w:b/>
          <w:bCs/>
        </w:rPr>
        <w:t xml:space="preserve">Images </w:t>
      </w:r>
      <w:r w:rsidRPr="00740DF1">
        <w:rPr>
          <w:b/>
          <w:bCs/>
        </w:rPr>
        <w:t>(</w:t>
      </w:r>
      <w:r w:rsidR="00942786" w:rsidRPr="00740DF1">
        <w:rPr>
          <w:b/>
          <w:bCs/>
        </w:rPr>
        <w:t>Các hình của sản phẩm</w:t>
      </w:r>
      <w:r w:rsidRPr="00740DF1">
        <w:rPr>
          <w:b/>
          <w:bCs/>
        </w:rPr>
        <w:t>)</w:t>
      </w:r>
    </w:p>
    <w:tbl>
      <w:tblPr>
        <w:tblW w:w="8557" w:type="dxa"/>
        <w:tblCellMar>
          <w:top w:w="15" w:type="dxa"/>
          <w:left w:w="15" w:type="dxa"/>
          <w:bottom w:w="15" w:type="dxa"/>
          <w:right w:w="15" w:type="dxa"/>
        </w:tblCellMar>
        <w:tblLook w:val="04A0" w:firstRow="1" w:lastRow="0" w:firstColumn="1" w:lastColumn="0" w:noHBand="0" w:noVBand="1"/>
      </w:tblPr>
      <w:tblGrid>
        <w:gridCol w:w="766"/>
        <w:gridCol w:w="1328"/>
        <w:gridCol w:w="1689"/>
        <w:gridCol w:w="4774"/>
      </w:tblGrid>
      <w:tr w:rsidR="002A1E03" w:rsidRPr="00740DF1" w14:paraId="42DD2695" w14:textId="77777777" w:rsidTr="005264F3">
        <w:trPr>
          <w:trHeight w:val="47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FA216E" w14:textId="77777777" w:rsidR="002A1E03" w:rsidRPr="00740DF1" w:rsidRDefault="002A1E03" w:rsidP="00740DF1">
            <w:pPr>
              <w:ind w:firstLine="37"/>
              <w:jc w:val="center"/>
              <w:rPr>
                <w:b/>
                <w:bCs/>
              </w:rPr>
            </w:pPr>
            <w:r w:rsidRPr="00740DF1">
              <w:rPr>
                <w:b/>
                <w:bCs/>
              </w:rPr>
              <w:t>S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E14BCB" w14:textId="0AEE464F" w:rsidR="002A1E03" w:rsidRPr="00740DF1" w:rsidRDefault="002A1E03" w:rsidP="00740DF1">
            <w:pPr>
              <w:ind w:firstLine="37"/>
              <w:jc w:val="center"/>
              <w:rPr>
                <w:b/>
                <w:bCs/>
              </w:rPr>
            </w:pPr>
            <w:r w:rsidRPr="00740DF1">
              <w:rPr>
                <w:b/>
                <w:bCs/>
              </w:rPr>
              <w:t>T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5903D" w14:textId="77777777" w:rsidR="002A1E03" w:rsidRPr="00740DF1" w:rsidRDefault="002A1E03" w:rsidP="00740DF1">
            <w:pPr>
              <w:ind w:firstLine="37"/>
              <w:jc w:val="center"/>
              <w:rPr>
                <w:b/>
                <w:bCs/>
              </w:rPr>
            </w:pPr>
            <w:r w:rsidRPr="00740DF1">
              <w:rPr>
                <w:b/>
                <w:bCs/>
              </w:rPr>
              <w:t>Kiểu dữ liệ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1B3C18" w14:textId="77777777" w:rsidR="002A1E03" w:rsidRPr="00740DF1" w:rsidRDefault="002A1E03" w:rsidP="00740DF1">
            <w:pPr>
              <w:ind w:firstLine="37"/>
              <w:jc w:val="center"/>
              <w:rPr>
                <w:b/>
                <w:bCs/>
              </w:rPr>
            </w:pPr>
            <w:r w:rsidRPr="00740DF1">
              <w:rPr>
                <w:b/>
                <w:bCs/>
              </w:rPr>
              <w:t>Mô tả</w:t>
            </w:r>
          </w:p>
        </w:tc>
      </w:tr>
      <w:tr w:rsidR="002A1E03" w:rsidRPr="00740DF1" w14:paraId="127E4155" w14:textId="77777777" w:rsidTr="005264F3">
        <w:trPr>
          <w:trHeight w:val="4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DEF02" w14:textId="77777777" w:rsidR="002A1E03" w:rsidRPr="00740DF1" w:rsidRDefault="002A1E03" w:rsidP="00740DF1">
            <w:pPr>
              <w:ind w:firstLine="37"/>
              <w:jc w:val="center"/>
            </w:pPr>
            <w:r w:rsidRPr="00740DF1">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66E123" w14:textId="77777777" w:rsidR="002A1E03" w:rsidRPr="00740DF1" w:rsidRDefault="002A1E03" w:rsidP="00740DF1">
            <w:pPr>
              <w:ind w:firstLine="37"/>
            </w:pPr>
            <w:r w:rsidRPr="00740DF1">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D7EB83" w14:textId="77777777" w:rsidR="002A1E03" w:rsidRPr="00740DF1" w:rsidRDefault="002A1E03" w:rsidP="00740DF1">
            <w:pPr>
              <w:ind w:firstLine="37"/>
            </w:pPr>
            <w:r w:rsidRPr="00740DF1">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2B45D" w14:textId="79887329" w:rsidR="002A1E03" w:rsidRPr="00740DF1" w:rsidRDefault="002A1E03" w:rsidP="00740DF1">
            <w:pPr>
              <w:ind w:firstLine="37"/>
            </w:pPr>
            <w:r w:rsidRPr="00740DF1">
              <w:t xml:space="preserve">Mã số </w:t>
            </w:r>
            <w:r w:rsidR="00942786" w:rsidRPr="00740DF1">
              <w:t>hình ảnh</w:t>
            </w:r>
          </w:p>
        </w:tc>
      </w:tr>
      <w:tr w:rsidR="002A1E03" w:rsidRPr="00740DF1" w14:paraId="36C0FD22" w14:textId="77777777" w:rsidTr="005264F3">
        <w:trPr>
          <w:trHeight w:val="47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D22F0" w14:textId="77777777" w:rsidR="002A1E03" w:rsidRPr="00740DF1" w:rsidRDefault="002A1E03" w:rsidP="00740DF1">
            <w:pPr>
              <w:ind w:firstLine="37"/>
              <w:jc w:val="center"/>
            </w:pPr>
            <w:r w:rsidRPr="00740DF1">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2087B" w14:textId="77777777" w:rsidR="002A1E03" w:rsidRPr="00740DF1" w:rsidRDefault="002A1E03" w:rsidP="00740DF1">
            <w:pPr>
              <w:ind w:firstLine="37"/>
            </w:pPr>
            <w:r w:rsidRPr="00740DF1">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1C58D6" w14:textId="77777777" w:rsidR="002A1E03" w:rsidRPr="00740DF1" w:rsidRDefault="002A1E03" w:rsidP="00740DF1">
            <w:pPr>
              <w:ind w:firstLine="37"/>
            </w:pPr>
            <w:r w:rsidRPr="00740DF1">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8D0D9" w14:textId="1EA667F6" w:rsidR="002A1E03" w:rsidRPr="00740DF1" w:rsidRDefault="00942786" w:rsidP="00740DF1">
            <w:pPr>
              <w:ind w:firstLine="37"/>
            </w:pPr>
            <w:r w:rsidRPr="00740DF1">
              <w:t>Tên cho hình ảnh</w:t>
            </w:r>
          </w:p>
        </w:tc>
      </w:tr>
      <w:tr w:rsidR="002A1E03" w:rsidRPr="00740DF1" w14:paraId="373FAB2F" w14:textId="77777777" w:rsidTr="005264F3">
        <w:trPr>
          <w:trHeight w:val="47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BD533" w14:textId="77777777" w:rsidR="002A1E03" w:rsidRPr="00740DF1" w:rsidRDefault="002A1E03" w:rsidP="00740DF1">
            <w:pPr>
              <w:ind w:firstLine="37"/>
              <w:jc w:val="center"/>
            </w:pPr>
            <w:r w:rsidRPr="00740DF1">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EC2D1" w14:textId="51B3E037" w:rsidR="002A1E03" w:rsidRPr="00740DF1" w:rsidRDefault="00942786" w:rsidP="00740DF1">
            <w:pPr>
              <w:ind w:firstLine="37"/>
            </w:pPr>
            <w:r w:rsidRPr="00740DF1">
              <w:t>UrlIm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B4BC17" w14:textId="77777777" w:rsidR="002A1E03" w:rsidRPr="00740DF1" w:rsidRDefault="002A1E03" w:rsidP="00740DF1">
            <w:pPr>
              <w:ind w:firstLine="37"/>
            </w:pPr>
            <w:r w:rsidRPr="00740DF1">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A0BB56" w14:textId="650F5F0B" w:rsidR="002A1E03" w:rsidRPr="00740DF1" w:rsidRDefault="00942786" w:rsidP="00740DF1">
            <w:pPr>
              <w:ind w:firstLine="37"/>
            </w:pPr>
            <w:r w:rsidRPr="00740DF1">
              <w:t>Liên kết của hình ảnh</w:t>
            </w:r>
          </w:p>
        </w:tc>
      </w:tr>
      <w:tr w:rsidR="002A1E03" w:rsidRPr="00740DF1" w14:paraId="2C288D92" w14:textId="77777777" w:rsidTr="005264F3">
        <w:trPr>
          <w:trHeight w:val="4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6F4DB" w14:textId="77777777" w:rsidR="002A1E03" w:rsidRPr="00740DF1" w:rsidRDefault="002A1E03" w:rsidP="00740DF1">
            <w:pPr>
              <w:ind w:firstLine="37"/>
              <w:jc w:val="center"/>
            </w:pPr>
            <w:r w:rsidRPr="00740DF1">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C33AC" w14:textId="17062D4C" w:rsidR="002A1E03" w:rsidRPr="00740DF1" w:rsidRDefault="00942786" w:rsidP="00740DF1">
            <w:pPr>
              <w:ind w:firstLine="37"/>
            </w:pPr>
            <w:r w:rsidRPr="00740DF1">
              <w:t>Ca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973D94" w14:textId="77777777" w:rsidR="002A1E03" w:rsidRPr="00740DF1" w:rsidRDefault="002A1E03" w:rsidP="00740DF1">
            <w:pPr>
              <w:ind w:firstLine="37"/>
            </w:pPr>
            <w:r w:rsidRPr="00740DF1">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2266B" w14:textId="58553891" w:rsidR="002A1E03" w:rsidRPr="00740DF1" w:rsidRDefault="00942786" w:rsidP="00740DF1">
            <w:pPr>
              <w:ind w:firstLine="37"/>
            </w:pPr>
            <w:r w:rsidRPr="00740DF1">
              <w:t>Mô tả của hình ảnh</w:t>
            </w:r>
          </w:p>
        </w:tc>
      </w:tr>
      <w:tr w:rsidR="002A1E03" w:rsidRPr="00740DF1" w14:paraId="4F2B823F" w14:textId="77777777" w:rsidTr="005264F3">
        <w:trPr>
          <w:trHeight w:val="47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BE472" w14:textId="77777777" w:rsidR="002A1E03" w:rsidRPr="00740DF1" w:rsidRDefault="002A1E03" w:rsidP="00740DF1">
            <w:pPr>
              <w:ind w:firstLine="37"/>
              <w:jc w:val="center"/>
            </w:pPr>
            <w:r w:rsidRPr="00740DF1">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07AB0D" w14:textId="208D5404" w:rsidR="002A1E03" w:rsidRPr="00740DF1" w:rsidRDefault="00942786" w:rsidP="00740DF1">
            <w:pPr>
              <w:ind w:firstLine="37"/>
            </w:pPr>
            <w:r w:rsidRPr="00740DF1">
              <w:t>Produc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39F00F" w14:textId="1CA324DC" w:rsidR="002A1E03" w:rsidRPr="00740DF1" w:rsidRDefault="00942786" w:rsidP="00740DF1">
            <w:pPr>
              <w:ind w:firstLine="37"/>
            </w:pPr>
            <w:r w:rsidRPr="00740DF1">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B3D4C" w14:textId="2A4077D8" w:rsidR="002A1E03" w:rsidRPr="00740DF1" w:rsidRDefault="00942786" w:rsidP="00740DF1">
            <w:pPr>
              <w:ind w:firstLine="37"/>
            </w:pPr>
            <w:r w:rsidRPr="00740DF1">
              <w:t>Khoá ngoại tham chiếu đến bảng Product</w:t>
            </w:r>
          </w:p>
        </w:tc>
      </w:tr>
    </w:tbl>
    <w:p w14:paraId="3FA4A2B7" w14:textId="137968CF" w:rsidR="002A1E03" w:rsidRPr="00740DF1" w:rsidRDefault="00016A25" w:rsidP="00740DF1">
      <w:pPr>
        <w:pStyle w:val="Caption"/>
        <w:rPr>
          <w:rFonts w:eastAsia="Times New Roman"/>
          <w:color w:val="000000" w:themeColor="text1"/>
        </w:rPr>
      </w:pPr>
      <w:bookmarkStart w:id="73" w:name="_Toc167394554"/>
      <w:r w:rsidRPr="00740DF1">
        <w:t xml:space="preserve">Bảng </w:t>
      </w:r>
      <w:r w:rsidR="00FE023C" w:rsidRPr="00740DF1">
        <w:fldChar w:fldCharType="begin"/>
      </w:r>
      <w:r w:rsidR="00FE023C" w:rsidRPr="00740DF1">
        <w:instrText xml:space="preserve"> SEQ Bảng \* ARABIC </w:instrText>
      </w:r>
      <w:r w:rsidR="00FE023C" w:rsidRPr="00740DF1">
        <w:fldChar w:fldCharType="separate"/>
      </w:r>
      <w:r w:rsidR="00CE1329" w:rsidRPr="00740DF1">
        <w:t>5</w:t>
      </w:r>
      <w:r w:rsidR="00FE023C" w:rsidRPr="00740DF1">
        <w:fldChar w:fldCharType="end"/>
      </w:r>
      <w:r w:rsidRPr="00740DF1">
        <w:t>: Trường dữ liệu bảng Image (Hình ảnh sản phẩm)</w:t>
      </w:r>
      <w:bookmarkEnd w:id="73"/>
    </w:p>
    <w:p w14:paraId="534C8EDC" w14:textId="2B57B715" w:rsidR="002A1E03" w:rsidRPr="00740DF1" w:rsidRDefault="002A1E03" w:rsidP="00740DF1">
      <w:pPr>
        <w:pStyle w:val="ListParagraph"/>
        <w:numPr>
          <w:ilvl w:val="0"/>
          <w:numId w:val="8"/>
        </w:numPr>
        <w:rPr>
          <w:b/>
          <w:bCs/>
        </w:rPr>
      </w:pPr>
      <w:r w:rsidRPr="00740DF1">
        <w:rPr>
          <w:b/>
          <w:bCs/>
        </w:rPr>
        <w:t xml:space="preserve">Bảng </w:t>
      </w:r>
      <w:r w:rsidR="00942786" w:rsidRPr="00740DF1">
        <w:rPr>
          <w:b/>
          <w:bCs/>
        </w:rPr>
        <w:t xml:space="preserve">Discount </w:t>
      </w:r>
      <w:r w:rsidRPr="00740DF1">
        <w:rPr>
          <w:b/>
          <w:bCs/>
        </w:rPr>
        <w:t>(</w:t>
      </w:r>
      <w:r w:rsidR="00942786" w:rsidRPr="00740DF1">
        <w:rPr>
          <w:b/>
          <w:bCs/>
        </w:rPr>
        <w:t>Mã giảm giá</w:t>
      </w:r>
      <w:r w:rsidRPr="00740DF1">
        <w:rPr>
          <w:b/>
          <w:bCs/>
        </w:rPr>
        <w:t>)</w:t>
      </w:r>
    </w:p>
    <w:tbl>
      <w:tblPr>
        <w:tblW w:w="8656" w:type="dxa"/>
        <w:tblCellMar>
          <w:top w:w="15" w:type="dxa"/>
          <w:left w:w="15" w:type="dxa"/>
          <w:bottom w:w="15" w:type="dxa"/>
          <w:right w:w="15" w:type="dxa"/>
        </w:tblCellMar>
        <w:tblLook w:val="04A0" w:firstRow="1" w:lastRow="0" w:firstColumn="1" w:lastColumn="0" w:noHBand="0" w:noVBand="1"/>
      </w:tblPr>
      <w:tblGrid>
        <w:gridCol w:w="811"/>
        <w:gridCol w:w="1962"/>
        <w:gridCol w:w="1840"/>
        <w:gridCol w:w="4043"/>
      </w:tblGrid>
      <w:tr w:rsidR="002A1E03" w:rsidRPr="00740DF1" w14:paraId="54D53915" w14:textId="77777777" w:rsidTr="005264F3">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16BA8" w14:textId="77777777" w:rsidR="002A1E03" w:rsidRPr="00740DF1" w:rsidRDefault="002A1E03" w:rsidP="00740DF1">
            <w:pPr>
              <w:ind w:firstLine="0"/>
              <w:jc w:val="center"/>
              <w:rPr>
                <w:b/>
                <w:bCs/>
              </w:rPr>
            </w:pPr>
            <w:r w:rsidRPr="00740DF1">
              <w:rPr>
                <w:b/>
                <w:bCs/>
              </w:rPr>
              <w:t>S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5BEECA" w14:textId="5E3E488E" w:rsidR="002A1E03" w:rsidRPr="00740DF1" w:rsidRDefault="002A1E03" w:rsidP="00740DF1">
            <w:pPr>
              <w:ind w:firstLine="0"/>
              <w:jc w:val="center"/>
              <w:rPr>
                <w:b/>
                <w:bCs/>
              </w:rPr>
            </w:pPr>
            <w:r w:rsidRPr="00740DF1">
              <w:rPr>
                <w:b/>
                <w:bCs/>
              </w:rPr>
              <w:t>T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47E4C" w14:textId="77777777" w:rsidR="002A1E03" w:rsidRPr="00740DF1" w:rsidRDefault="002A1E03" w:rsidP="00740DF1">
            <w:pPr>
              <w:ind w:firstLine="0"/>
              <w:jc w:val="center"/>
              <w:rPr>
                <w:b/>
                <w:bCs/>
              </w:rPr>
            </w:pPr>
            <w:r w:rsidRPr="00740DF1">
              <w:rPr>
                <w:b/>
                <w:bCs/>
              </w:rPr>
              <w:t>Kiểu dữ liệ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DE4F3" w14:textId="77777777" w:rsidR="002A1E03" w:rsidRPr="00740DF1" w:rsidRDefault="002A1E03" w:rsidP="00740DF1">
            <w:pPr>
              <w:ind w:firstLine="0"/>
              <w:jc w:val="center"/>
              <w:rPr>
                <w:b/>
                <w:bCs/>
              </w:rPr>
            </w:pPr>
            <w:r w:rsidRPr="00740DF1">
              <w:rPr>
                <w:b/>
                <w:bCs/>
              </w:rPr>
              <w:t>Mô tả</w:t>
            </w:r>
          </w:p>
        </w:tc>
      </w:tr>
      <w:tr w:rsidR="002A1E03" w:rsidRPr="00740DF1" w14:paraId="5D2126FB" w14:textId="77777777" w:rsidTr="005264F3">
        <w:trPr>
          <w:trHeight w:val="47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FBCFBF" w14:textId="77777777" w:rsidR="002A1E03" w:rsidRPr="00740DF1" w:rsidRDefault="002A1E03" w:rsidP="00740DF1">
            <w:pPr>
              <w:ind w:firstLine="0"/>
              <w:jc w:val="center"/>
            </w:pPr>
            <w:r w:rsidRPr="00740DF1">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D8230" w14:textId="77777777" w:rsidR="002A1E03" w:rsidRPr="00740DF1" w:rsidRDefault="002A1E03" w:rsidP="00740DF1">
            <w:pPr>
              <w:ind w:firstLine="0"/>
            </w:pPr>
            <w:r w:rsidRPr="00740DF1">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8674B" w14:textId="77777777" w:rsidR="002A1E03" w:rsidRPr="00740DF1" w:rsidRDefault="002A1E03" w:rsidP="00740DF1">
            <w:pPr>
              <w:ind w:firstLine="0"/>
            </w:pPr>
            <w:r w:rsidRPr="00740DF1">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F8BC0" w14:textId="6D518AB8" w:rsidR="002A1E03" w:rsidRPr="00740DF1" w:rsidRDefault="002A1E03" w:rsidP="00740DF1">
            <w:pPr>
              <w:ind w:firstLine="0"/>
            </w:pPr>
            <w:r w:rsidRPr="00740DF1">
              <w:t xml:space="preserve">Mã số </w:t>
            </w:r>
            <w:r w:rsidR="00942786" w:rsidRPr="00740DF1">
              <w:t>của mã giảm giá</w:t>
            </w:r>
          </w:p>
        </w:tc>
      </w:tr>
      <w:tr w:rsidR="002A1E03" w:rsidRPr="00740DF1" w14:paraId="35DB7052" w14:textId="77777777" w:rsidTr="005264F3">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14A0B" w14:textId="77777777" w:rsidR="002A1E03" w:rsidRPr="00740DF1" w:rsidRDefault="002A1E03" w:rsidP="00740DF1">
            <w:pPr>
              <w:ind w:firstLine="0"/>
              <w:jc w:val="center"/>
            </w:pPr>
            <w:r w:rsidRPr="00740DF1">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2602F" w14:textId="2A6993E3" w:rsidR="002A1E03" w:rsidRPr="00740DF1" w:rsidRDefault="00903835" w:rsidP="00740DF1">
            <w:pPr>
              <w:ind w:firstLine="0"/>
            </w:pPr>
            <w:r w:rsidRPr="00740DF1">
              <w:t>CodeN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0E342" w14:textId="77777777" w:rsidR="002A1E03" w:rsidRPr="00740DF1" w:rsidRDefault="002A1E03" w:rsidP="00740DF1">
            <w:pPr>
              <w:ind w:firstLine="0"/>
            </w:pPr>
            <w:r w:rsidRPr="00740DF1">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6B424E" w14:textId="4095EB2C" w:rsidR="002A1E03" w:rsidRPr="00740DF1" w:rsidRDefault="00942786" w:rsidP="00740DF1">
            <w:pPr>
              <w:ind w:firstLine="0"/>
            </w:pPr>
            <w:r w:rsidRPr="00740DF1">
              <w:t>Tên của mã giảm giá</w:t>
            </w:r>
          </w:p>
        </w:tc>
      </w:tr>
      <w:tr w:rsidR="002A1E03" w:rsidRPr="00740DF1" w14:paraId="40611C75" w14:textId="77777777" w:rsidTr="005264F3">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0C64B" w14:textId="77777777" w:rsidR="002A1E03" w:rsidRPr="00740DF1" w:rsidRDefault="002A1E03" w:rsidP="00740DF1">
            <w:pPr>
              <w:ind w:firstLine="0"/>
              <w:jc w:val="center"/>
            </w:pPr>
            <w:r w:rsidRPr="00740DF1">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73F02F" w14:textId="4B66080D" w:rsidR="002A1E03" w:rsidRPr="00740DF1" w:rsidRDefault="00942786" w:rsidP="00740DF1">
            <w:pPr>
              <w:ind w:firstLine="0"/>
            </w:pPr>
            <w:r w:rsidRPr="00740DF1">
              <w:t>DiscountPr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1F2C0" w14:textId="3C899E0B" w:rsidR="002A1E03" w:rsidRPr="00740DF1" w:rsidRDefault="00942786" w:rsidP="00740DF1">
            <w:pPr>
              <w:ind w:firstLine="0"/>
            </w:pPr>
            <w:r w:rsidRPr="00740DF1">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5A61A7" w14:textId="3FF3A9F1" w:rsidR="002A1E03" w:rsidRPr="00740DF1" w:rsidRDefault="00942786" w:rsidP="00740DF1">
            <w:pPr>
              <w:ind w:firstLine="0"/>
            </w:pPr>
            <w:r w:rsidRPr="00740DF1">
              <w:t>Số tiền được giảm giá</w:t>
            </w:r>
          </w:p>
        </w:tc>
      </w:tr>
      <w:tr w:rsidR="00942786" w:rsidRPr="00740DF1" w14:paraId="339272C4" w14:textId="77777777" w:rsidTr="005264F3">
        <w:trPr>
          <w:trHeight w:val="47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982B9D" w14:textId="377536F3" w:rsidR="00942786" w:rsidRPr="00740DF1" w:rsidRDefault="00942786" w:rsidP="00740DF1">
            <w:pPr>
              <w:ind w:firstLine="0"/>
              <w:jc w:val="center"/>
            </w:pPr>
            <w:r w:rsidRPr="00740DF1">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CE287C" w14:textId="4BA6E97E" w:rsidR="00942786" w:rsidRPr="00740DF1" w:rsidRDefault="00942786" w:rsidP="00740DF1">
            <w:pPr>
              <w:ind w:firstLine="0"/>
            </w:pPr>
            <w:r w:rsidRPr="00740DF1">
              <w:t>Star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F40007" w14:textId="4E858C20" w:rsidR="00942786" w:rsidRPr="00740DF1" w:rsidRDefault="00942786" w:rsidP="00740DF1">
            <w:pPr>
              <w:ind w:firstLine="0"/>
            </w:pPr>
            <w:r w:rsidRPr="00740DF1">
              <w:t>dateti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B1E45C" w14:textId="70F6DDC9" w:rsidR="00942786" w:rsidRPr="00740DF1" w:rsidRDefault="00942786" w:rsidP="00740DF1">
            <w:pPr>
              <w:ind w:firstLine="0"/>
            </w:pPr>
            <w:r w:rsidRPr="00740DF1">
              <w:t>Ngày bắt đầu áp dụng giảm giá</w:t>
            </w:r>
          </w:p>
        </w:tc>
      </w:tr>
      <w:tr w:rsidR="00942786" w:rsidRPr="00740DF1" w14:paraId="461BE3B8" w14:textId="77777777" w:rsidTr="005264F3">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499EC6" w14:textId="49A75AA9" w:rsidR="00942786" w:rsidRPr="00740DF1" w:rsidRDefault="00942786" w:rsidP="00740DF1">
            <w:pPr>
              <w:ind w:firstLine="0"/>
              <w:jc w:val="center"/>
            </w:pPr>
            <w:r w:rsidRPr="00740DF1">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5CD60A" w14:textId="1B31CFA2" w:rsidR="00942786" w:rsidRPr="00740DF1" w:rsidRDefault="00942786" w:rsidP="00740DF1">
            <w:pPr>
              <w:ind w:firstLine="0"/>
            </w:pPr>
            <w:r w:rsidRPr="00740DF1">
              <w:t>End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8C1BBD" w14:textId="770A79EA" w:rsidR="00942786" w:rsidRPr="00740DF1" w:rsidRDefault="00942786" w:rsidP="00740DF1">
            <w:pPr>
              <w:ind w:firstLine="0"/>
            </w:pPr>
            <w:r w:rsidRPr="00740DF1">
              <w:t>dateti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112741" w14:textId="2DD05DEC" w:rsidR="00942786" w:rsidRPr="00740DF1" w:rsidRDefault="00942786" w:rsidP="00740DF1">
            <w:pPr>
              <w:ind w:firstLine="0"/>
            </w:pPr>
            <w:r w:rsidRPr="00740DF1">
              <w:t>Ngày kết thúc giảm giá</w:t>
            </w:r>
          </w:p>
        </w:tc>
      </w:tr>
    </w:tbl>
    <w:p w14:paraId="688D97B5" w14:textId="5158E30E" w:rsidR="002A1E03" w:rsidRPr="00740DF1" w:rsidRDefault="006720DE" w:rsidP="00740DF1">
      <w:pPr>
        <w:pStyle w:val="Caption"/>
        <w:rPr>
          <w:rFonts w:eastAsia="Times New Roman"/>
          <w:color w:val="000000" w:themeColor="text1"/>
        </w:rPr>
      </w:pPr>
      <w:bookmarkStart w:id="74" w:name="_Toc167394555"/>
      <w:r w:rsidRPr="00740DF1">
        <w:t xml:space="preserve">Bảng </w:t>
      </w:r>
      <w:r w:rsidR="00FE023C" w:rsidRPr="00740DF1">
        <w:fldChar w:fldCharType="begin"/>
      </w:r>
      <w:r w:rsidR="00FE023C" w:rsidRPr="00740DF1">
        <w:instrText xml:space="preserve"> SEQ Bảng \* ARABIC </w:instrText>
      </w:r>
      <w:r w:rsidR="00FE023C" w:rsidRPr="00740DF1">
        <w:fldChar w:fldCharType="separate"/>
      </w:r>
      <w:r w:rsidR="00CE1329" w:rsidRPr="00740DF1">
        <w:t>6</w:t>
      </w:r>
      <w:r w:rsidR="00FE023C" w:rsidRPr="00740DF1">
        <w:fldChar w:fldCharType="end"/>
      </w:r>
      <w:r w:rsidRPr="00740DF1">
        <w:t>: Trường dữ liệu bảng Discount (Mã giảm giá sản phẩm)</w:t>
      </w:r>
      <w:bookmarkEnd w:id="74"/>
    </w:p>
    <w:p w14:paraId="3319FC4D" w14:textId="07822E74" w:rsidR="002A1E03" w:rsidRPr="00740DF1" w:rsidRDefault="002A1E03" w:rsidP="00740DF1">
      <w:pPr>
        <w:pStyle w:val="ListParagraph"/>
        <w:numPr>
          <w:ilvl w:val="0"/>
          <w:numId w:val="9"/>
        </w:numPr>
        <w:rPr>
          <w:b/>
          <w:bCs/>
        </w:rPr>
      </w:pPr>
      <w:r w:rsidRPr="00740DF1">
        <w:rPr>
          <w:b/>
          <w:bCs/>
        </w:rPr>
        <w:t xml:space="preserve">Bảng </w:t>
      </w:r>
      <w:r w:rsidR="001B5741" w:rsidRPr="00740DF1">
        <w:rPr>
          <w:b/>
          <w:bCs/>
        </w:rPr>
        <w:t xml:space="preserve">Comment </w:t>
      </w:r>
      <w:r w:rsidRPr="00740DF1">
        <w:rPr>
          <w:b/>
          <w:bCs/>
        </w:rPr>
        <w:t>(</w:t>
      </w:r>
      <w:r w:rsidR="001B5741" w:rsidRPr="00740DF1">
        <w:rPr>
          <w:b/>
          <w:bCs/>
        </w:rPr>
        <w:t>Đánh giá, bình luận sản phẩm</w:t>
      </w:r>
      <w:r w:rsidRPr="00740DF1">
        <w:rPr>
          <w:b/>
          <w:bCs/>
        </w:rPr>
        <w:t>)</w:t>
      </w:r>
    </w:p>
    <w:tbl>
      <w:tblPr>
        <w:tblW w:w="0" w:type="auto"/>
        <w:tblCellMar>
          <w:top w:w="15" w:type="dxa"/>
          <w:left w:w="15" w:type="dxa"/>
          <w:bottom w:w="15" w:type="dxa"/>
          <w:right w:w="15" w:type="dxa"/>
        </w:tblCellMar>
        <w:tblLook w:val="04A0" w:firstRow="1" w:lastRow="0" w:firstColumn="1" w:lastColumn="0" w:noHBand="0" w:noVBand="1"/>
      </w:tblPr>
      <w:tblGrid>
        <w:gridCol w:w="692"/>
        <w:gridCol w:w="2136"/>
        <w:gridCol w:w="1697"/>
        <w:gridCol w:w="4242"/>
      </w:tblGrid>
      <w:tr w:rsidR="002A1E03" w:rsidRPr="00740DF1" w14:paraId="07217204"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0ECAB" w14:textId="77777777" w:rsidR="002A1E03" w:rsidRPr="00740DF1" w:rsidRDefault="002A1E03" w:rsidP="00740DF1">
            <w:pPr>
              <w:ind w:firstLine="0"/>
              <w:jc w:val="center"/>
              <w:rPr>
                <w:b/>
                <w:bCs/>
              </w:rPr>
            </w:pPr>
            <w:r w:rsidRPr="00740DF1">
              <w:rPr>
                <w:b/>
                <w:bCs/>
              </w:rPr>
              <w:t>STT</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B415AA" w14:textId="3CECB6C4" w:rsidR="002A1E03" w:rsidRPr="00740DF1" w:rsidRDefault="002A1E03" w:rsidP="00740DF1">
            <w:pPr>
              <w:ind w:firstLine="0"/>
              <w:jc w:val="center"/>
              <w:rPr>
                <w:b/>
                <w:bCs/>
              </w:rPr>
            </w:pPr>
            <w:r w:rsidRPr="00740DF1">
              <w:rPr>
                <w:b/>
                <w:bCs/>
              </w:rPr>
              <w:t>Tên</w:t>
            </w:r>
          </w:p>
        </w:tc>
        <w:tc>
          <w:tcPr>
            <w:tcW w:w="16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B007C8" w14:textId="77777777" w:rsidR="002A1E03" w:rsidRPr="00740DF1" w:rsidRDefault="002A1E03" w:rsidP="00740DF1">
            <w:pPr>
              <w:ind w:firstLine="0"/>
              <w:jc w:val="center"/>
              <w:rPr>
                <w:b/>
                <w:bCs/>
              </w:rPr>
            </w:pPr>
            <w:r w:rsidRPr="00740DF1">
              <w:rPr>
                <w:b/>
                <w:bCs/>
              </w:rPr>
              <w:t>Kiểu dữ liệ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274226" w14:textId="77777777" w:rsidR="002A1E03" w:rsidRPr="00740DF1" w:rsidRDefault="002A1E03" w:rsidP="00740DF1">
            <w:pPr>
              <w:ind w:firstLine="0"/>
              <w:jc w:val="center"/>
              <w:rPr>
                <w:b/>
                <w:bCs/>
              </w:rPr>
            </w:pPr>
            <w:r w:rsidRPr="00740DF1">
              <w:rPr>
                <w:b/>
                <w:bCs/>
              </w:rPr>
              <w:t>Mô tả</w:t>
            </w:r>
          </w:p>
        </w:tc>
      </w:tr>
      <w:tr w:rsidR="002A1E03" w:rsidRPr="00740DF1" w14:paraId="38076146"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FBE80" w14:textId="77777777" w:rsidR="002A1E03" w:rsidRPr="00740DF1" w:rsidRDefault="002A1E03" w:rsidP="00740DF1">
            <w:pPr>
              <w:ind w:firstLine="0"/>
              <w:jc w:val="center"/>
            </w:pPr>
            <w:r w:rsidRPr="00740DF1">
              <w:t>1</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BED12" w14:textId="77777777" w:rsidR="002A1E03" w:rsidRPr="00740DF1" w:rsidRDefault="002A1E03" w:rsidP="00740DF1">
            <w:pPr>
              <w:ind w:firstLine="0"/>
            </w:pPr>
            <w:r w:rsidRPr="00740DF1">
              <w:t>Id</w:t>
            </w:r>
          </w:p>
        </w:tc>
        <w:tc>
          <w:tcPr>
            <w:tcW w:w="16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2AAB3" w14:textId="77777777" w:rsidR="002A1E03" w:rsidRPr="00740DF1" w:rsidRDefault="002A1E03" w:rsidP="00740DF1">
            <w:pPr>
              <w:ind w:firstLine="0"/>
            </w:pPr>
            <w:r w:rsidRPr="00740DF1">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FB62BB" w14:textId="4754B7AF" w:rsidR="002A1E03" w:rsidRPr="00740DF1" w:rsidRDefault="002A1E03" w:rsidP="00740DF1">
            <w:pPr>
              <w:ind w:firstLine="0"/>
            </w:pPr>
            <w:r w:rsidRPr="00740DF1">
              <w:t xml:space="preserve">Mã số </w:t>
            </w:r>
            <w:r w:rsidR="009130C9" w:rsidRPr="00740DF1">
              <w:t>của comment</w:t>
            </w:r>
          </w:p>
        </w:tc>
      </w:tr>
      <w:tr w:rsidR="002A1E03" w:rsidRPr="00740DF1" w14:paraId="49A9A2E7"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B7CE5" w14:textId="77777777" w:rsidR="002A1E03" w:rsidRPr="00740DF1" w:rsidRDefault="002A1E03" w:rsidP="00740DF1">
            <w:pPr>
              <w:ind w:firstLine="0"/>
              <w:jc w:val="center"/>
            </w:pPr>
            <w:r w:rsidRPr="00740DF1">
              <w:t>2</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631517" w14:textId="254C7446" w:rsidR="002A1E03" w:rsidRPr="00740DF1" w:rsidRDefault="00DD43CC" w:rsidP="00740DF1">
            <w:pPr>
              <w:ind w:firstLine="0"/>
            </w:pPr>
            <w:r w:rsidRPr="00740DF1">
              <w:t>Name</w:t>
            </w:r>
          </w:p>
        </w:tc>
        <w:tc>
          <w:tcPr>
            <w:tcW w:w="16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CDA2A" w14:textId="77777777" w:rsidR="002A1E03" w:rsidRPr="00740DF1" w:rsidRDefault="002A1E03" w:rsidP="00740DF1">
            <w:pPr>
              <w:ind w:firstLine="0"/>
            </w:pPr>
            <w:r w:rsidRPr="00740DF1">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A49B0" w14:textId="554A67C6" w:rsidR="002A1E03" w:rsidRPr="00740DF1" w:rsidRDefault="00DD43CC" w:rsidP="00740DF1">
            <w:pPr>
              <w:ind w:firstLine="0"/>
            </w:pPr>
            <w:r w:rsidRPr="00740DF1">
              <w:t>Tên của người thực hiện comment</w:t>
            </w:r>
          </w:p>
        </w:tc>
      </w:tr>
      <w:tr w:rsidR="002A1E03" w:rsidRPr="00740DF1" w14:paraId="35447E0A"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B5A14" w14:textId="77777777" w:rsidR="002A1E03" w:rsidRPr="00740DF1" w:rsidRDefault="002A1E03" w:rsidP="00740DF1">
            <w:pPr>
              <w:ind w:firstLine="0"/>
              <w:jc w:val="center"/>
            </w:pPr>
            <w:r w:rsidRPr="00740DF1">
              <w:t>3</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B62CA" w14:textId="060259CA" w:rsidR="002A1E03" w:rsidRPr="00740DF1" w:rsidRDefault="00DD43CC" w:rsidP="00740DF1">
            <w:pPr>
              <w:ind w:firstLine="0"/>
            </w:pPr>
            <w:r w:rsidRPr="00740DF1">
              <w:t>Rating</w:t>
            </w:r>
          </w:p>
        </w:tc>
        <w:tc>
          <w:tcPr>
            <w:tcW w:w="16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A9E20F" w14:textId="3FC73792" w:rsidR="002A1E03" w:rsidRPr="00740DF1" w:rsidRDefault="00DD43CC" w:rsidP="00740DF1">
            <w:pPr>
              <w:ind w:firstLine="0"/>
            </w:pPr>
            <w:r w:rsidRPr="00740DF1">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522AE5" w14:textId="0D964C57" w:rsidR="002A1E03" w:rsidRPr="00740DF1" w:rsidRDefault="00DD43CC" w:rsidP="00740DF1">
            <w:pPr>
              <w:ind w:firstLine="0"/>
            </w:pPr>
            <w:r w:rsidRPr="00740DF1">
              <w:t>Số sao đánh giá sản phẩm (1 đến 5 sao)</w:t>
            </w:r>
          </w:p>
        </w:tc>
      </w:tr>
      <w:tr w:rsidR="002A1E03" w:rsidRPr="00740DF1" w14:paraId="43E6F91E"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42039" w14:textId="77777777" w:rsidR="002A1E03" w:rsidRPr="00740DF1" w:rsidRDefault="002A1E03" w:rsidP="00740DF1">
            <w:pPr>
              <w:ind w:firstLine="0"/>
              <w:jc w:val="center"/>
            </w:pPr>
            <w:r w:rsidRPr="00740DF1">
              <w:t>4</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74F555" w14:textId="401A265F" w:rsidR="002A1E03" w:rsidRPr="00740DF1" w:rsidRDefault="00DD43CC" w:rsidP="00740DF1">
            <w:pPr>
              <w:ind w:firstLine="0"/>
            </w:pPr>
            <w:r w:rsidRPr="00740DF1">
              <w:t>Create</w:t>
            </w:r>
          </w:p>
        </w:tc>
        <w:tc>
          <w:tcPr>
            <w:tcW w:w="16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F4BAC8" w14:textId="01514986" w:rsidR="002A1E03" w:rsidRPr="00740DF1" w:rsidRDefault="00DD43CC" w:rsidP="00740DF1">
            <w:pPr>
              <w:ind w:firstLine="0"/>
            </w:pPr>
            <w:r w:rsidRPr="00740DF1">
              <w:t>dateti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E8310" w14:textId="63702C5F" w:rsidR="002A1E03" w:rsidRPr="00740DF1" w:rsidRDefault="00DD43CC" w:rsidP="00740DF1">
            <w:pPr>
              <w:ind w:firstLine="0"/>
            </w:pPr>
            <w:r w:rsidRPr="00740DF1">
              <w:t>Ngày thực hiện bình luận</w:t>
            </w:r>
          </w:p>
        </w:tc>
      </w:tr>
      <w:tr w:rsidR="002A1E03" w:rsidRPr="00740DF1" w14:paraId="23F58A93"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EFDADA" w14:textId="77777777" w:rsidR="002A1E03" w:rsidRPr="00740DF1" w:rsidRDefault="002A1E03" w:rsidP="00740DF1">
            <w:pPr>
              <w:ind w:firstLine="0"/>
              <w:jc w:val="center"/>
            </w:pPr>
            <w:r w:rsidRPr="00740DF1">
              <w:lastRenderedPageBreak/>
              <w:t>5</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ABA6B4" w14:textId="7670858F" w:rsidR="002A1E03" w:rsidRPr="00740DF1" w:rsidRDefault="00DD43CC" w:rsidP="00740DF1">
            <w:pPr>
              <w:ind w:firstLine="0"/>
            </w:pPr>
            <w:r w:rsidRPr="00740DF1">
              <w:t>CommentText</w:t>
            </w:r>
          </w:p>
        </w:tc>
        <w:tc>
          <w:tcPr>
            <w:tcW w:w="16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270223" w14:textId="79F8A4B9" w:rsidR="002A1E03" w:rsidRPr="00740DF1" w:rsidRDefault="00DD43CC" w:rsidP="00740DF1">
            <w:pPr>
              <w:ind w:firstLine="0"/>
            </w:pPr>
            <w:r w:rsidRPr="00740DF1">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9BBC7" w14:textId="2FFCA3D2" w:rsidR="002A1E03" w:rsidRPr="00740DF1" w:rsidRDefault="00DD43CC" w:rsidP="00740DF1">
            <w:pPr>
              <w:ind w:firstLine="0"/>
            </w:pPr>
            <w:r w:rsidRPr="00740DF1">
              <w:t>Nội dung người bình luận để lại</w:t>
            </w:r>
          </w:p>
        </w:tc>
      </w:tr>
      <w:tr w:rsidR="002A1E03" w:rsidRPr="00740DF1" w14:paraId="187DC929"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D1F59B" w14:textId="77777777" w:rsidR="002A1E03" w:rsidRPr="00740DF1" w:rsidRDefault="002A1E03" w:rsidP="00740DF1">
            <w:pPr>
              <w:ind w:firstLine="0"/>
              <w:jc w:val="center"/>
            </w:pPr>
            <w:r w:rsidRPr="00740DF1">
              <w:t>6</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C80ABC" w14:textId="3C3EA411" w:rsidR="002A1E03" w:rsidRPr="00740DF1" w:rsidRDefault="00DD43CC" w:rsidP="00740DF1">
            <w:pPr>
              <w:ind w:firstLine="0"/>
            </w:pPr>
            <w:r w:rsidRPr="00740DF1">
              <w:t>Status</w:t>
            </w:r>
          </w:p>
        </w:tc>
        <w:tc>
          <w:tcPr>
            <w:tcW w:w="16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09675" w14:textId="77777777" w:rsidR="002A1E03" w:rsidRPr="00740DF1" w:rsidRDefault="002A1E03" w:rsidP="00740DF1">
            <w:pPr>
              <w:ind w:firstLine="0"/>
            </w:pPr>
            <w:r w:rsidRPr="00740DF1">
              <w:t>boo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A8B6E9" w14:textId="7F66FB37" w:rsidR="002A1E03" w:rsidRPr="00740DF1" w:rsidRDefault="00DD43CC" w:rsidP="00740DF1">
            <w:pPr>
              <w:ind w:firstLine="0"/>
            </w:pPr>
            <w:r w:rsidRPr="00740DF1">
              <w:t>Trạng thái của bình luận (Hiển thị/Ẩn)</w:t>
            </w:r>
          </w:p>
        </w:tc>
      </w:tr>
      <w:tr w:rsidR="002A1E03" w:rsidRPr="00740DF1" w14:paraId="517D5B6C"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AEC6F" w14:textId="77777777" w:rsidR="002A1E03" w:rsidRPr="00740DF1" w:rsidRDefault="002A1E03" w:rsidP="00740DF1">
            <w:pPr>
              <w:ind w:firstLine="0"/>
              <w:jc w:val="center"/>
            </w:pPr>
            <w:r w:rsidRPr="00740DF1">
              <w:t>7</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6D1D30" w14:textId="5233E84A" w:rsidR="002A1E03" w:rsidRPr="00740DF1" w:rsidRDefault="005869B9" w:rsidP="00740DF1">
            <w:pPr>
              <w:ind w:firstLine="0"/>
            </w:pPr>
            <w:r w:rsidRPr="00740DF1">
              <w:t>ApplicationUserId</w:t>
            </w:r>
          </w:p>
        </w:tc>
        <w:tc>
          <w:tcPr>
            <w:tcW w:w="16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5A37D" w14:textId="21C4A158" w:rsidR="002A1E03" w:rsidRPr="00740DF1" w:rsidRDefault="005869B9" w:rsidP="00740DF1">
            <w:pPr>
              <w:ind w:firstLine="0"/>
            </w:pPr>
            <w:r w:rsidRPr="00740DF1">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5DBF36" w14:textId="1025909A" w:rsidR="002A1E03" w:rsidRPr="00740DF1" w:rsidRDefault="005869B9" w:rsidP="00740DF1">
            <w:pPr>
              <w:ind w:firstLine="0"/>
            </w:pPr>
            <w:r w:rsidRPr="00740DF1">
              <w:t>Khoá ngoại tham chiếu đến bảng User</w:t>
            </w:r>
          </w:p>
        </w:tc>
      </w:tr>
      <w:tr w:rsidR="005869B9" w:rsidRPr="00740DF1" w14:paraId="0103B540"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16CA5" w14:textId="064D02F7" w:rsidR="005869B9" w:rsidRPr="00740DF1" w:rsidRDefault="005869B9" w:rsidP="00740DF1">
            <w:pPr>
              <w:ind w:firstLine="0"/>
              <w:jc w:val="center"/>
            </w:pPr>
            <w:r w:rsidRPr="00740DF1">
              <w:t>8</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D1DBEC" w14:textId="1F68BBD0" w:rsidR="005869B9" w:rsidRPr="00740DF1" w:rsidRDefault="005869B9" w:rsidP="00740DF1">
            <w:pPr>
              <w:ind w:firstLine="0"/>
            </w:pPr>
            <w:r w:rsidRPr="00740DF1">
              <w:t>ProductId</w:t>
            </w:r>
          </w:p>
        </w:tc>
        <w:tc>
          <w:tcPr>
            <w:tcW w:w="16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EA873" w14:textId="1DFABB1C" w:rsidR="005869B9" w:rsidRPr="00740DF1" w:rsidRDefault="005869B9" w:rsidP="00740DF1">
            <w:pPr>
              <w:ind w:firstLine="0"/>
            </w:pPr>
            <w:r w:rsidRPr="00740DF1">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C13B11" w14:textId="4F085449" w:rsidR="005869B9" w:rsidRPr="00740DF1" w:rsidRDefault="005869B9" w:rsidP="00740DF1">
            <w:pPr>
              <w:ind w:firstLine="0"/>
            </w:pPr>
            <w:r w:rsidRPr="00740DF1">
              <w:t>Khoá ngoại tham chiếu đến bảng Product</w:t>
            </w:r>
          </w:p>
        </w:tc>
      </w:tr>
    </w:tbl>
    <w:p w14:paraId="1C7D6F51" w14:textId="7B4FEDF2" w:rsidR="002A1E03" w:rsidRPr="00740DF1" w:rsidRDefault="00D63149" w:rsidP="00740DF1">
      <w:pPr>
        <w:pStyle w:val="Caption"/>
        <w:rPr>
          <w:rFonts w:eastAsia="Times New Roman"/>
          <w:color w:val="000000" w:themeColor="text1"/>
        </w:rPr>
      </w:pPr>
      <w:bookmarkStart w:id="75" w:name="_Toc167394556"/>
      <w:r w:rsidRPr="00740DF1">
        <w:t xml:space="preserve">Bảng </w:t>
      </w:r>
      <w:r w:rsidR="00FE023C" w:rsidRPr="00740DF1">
        <w:fldChar w:fldCharType="begin"/>
      </w:r>
      <w:r w:rsidR="00FE023C" w:rsidRPr="00740DF1">
        <w:instrText xml:space="preserve"> SEQ Bảng \* ARABIC </w:instrText>
      </w:r>
      <w:r w:rsidR="00FE023C" w:rsidRPr="00740DF1">
        <w:fldChar w:fldCharType="separate"/>
      </w:r>
      <w:r w:rsidR="00CE1329" w:rsidRPr="00740DF1">
        <w:t>7</w:t>
      </w:r>
      <w:r w:rsidR="00FE023C" w:rsidRPr="00740DF1">
        <w:fldChar w:fldCharType="end"/>
      </w:r>
      <w:r w:rsidRPr="00740DF1">
        <w:t>: Trường dữ liệu bảng Comment (Bình luận đánh giá sản phẩm)</w:t>
      </w:r>
      <w:bookmarkEnd w:id="75"/>
    </w:p>
    <w:p w14:paraId="3475B592" w14:textId="4A6FFD79" w:rsidR="002A1E03" w:rsidRPr="00740DF1" w:rsidRDefault="007A1091" w:rsidP="00740DF1">
      <w:pPr>
        <w:pStyle w:val="ListParagraph"/>
        <w:numPr>
          <w:ilvl w:val="0"/>
          <w:numId w:val="10"/>
        </w:numPr>
        <w:rPr>
          <w:b/>
          <w:bCs/>
        </w:rPr>
      </w:pPr>
      <w:r w:rsidRPr="00740DF1">
        <w:rPr>
          <w:b/>
          <w:bCs/>
        </w:rPr>
        <w:t xml:space="preserve">Order </w:t>
      </w:r>
      <w:r w:rsidR="002A1E03" w:rsidRPr="00740DF1">
        <w:rPr>
          <w:b/>
          <w:bCs/>
        </w:rPr>
        <w:t>(</w:t>
      </w:r>
      <w:r w:rsidRPr="00740DF1">
        <w:rPr>
          <w:b/>
          <w:bCs/>
        </w:rPr>
        <w:t>Đơn hàng</w:t>
      </w:r>
      <w:r w:rsidR="002A1E03" w:rsidRPr="00740DF1">
        <w:rPr>
          <w:b/>
          <w:bCs/>
        </w:rPr>
        <w:t>)</w:t>
      </w:r>
    </w:p>
    <w:tbl>
      <w:tblPr>
        <w:tblW w:w="0" w:type="auto"/>
        <w:tblCellMar>
          <w:top w:w="15" w:type="dxa"/>
          <w:left w:w="15" w:type="dxa"/>
          <w:bottom w:w="15" w:type="dxa"/>
          <w:right w:w="15" w:type="dxa"/>
        </w:tblCellMar>
        <w:tblLook w:val="04A0" w:firstRow="1" w:lastRow="0" w:firstColumn="1" w:lastColumn="0" w:noHBand="0" w:noVBand="1"/>
      </w:tblPr>
      <w:tblGrid>
        <w:gridCol w:w="729"/>
        <w:gridCol w:w="2096"/>
        <w:gridCol w:w="77"/>
        <w:gridCol w:w="1550"/>
        <w:gridCol w:w="4315"/>
      </w:tblGrid>
      <w:tr w:rsidR="007A1091" w:rsidRPr="00740DF1" w14:paraId="727A07D9"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C36CBF" w14:textId="77777777" w:rsidR="002A1E03" w:rsidRPr="00740DF1" w:rsidRDefault="002A1E03" w:rsidP="00740DF1">
            <w:pPr>
              <w:ind w:firstLine="37"/>
              <w:jc w:val="center"/>
              <w:rPr>
                <w:b/>
                <w:bCs/>
              </w:rPr>
            </w:pPr>
            <w:r w:rsidRPr="00740DF1">
              <w:rPr>
                <w:b/>
                <w:bCs/>
              </w:rPr>
              <w:t>STT</w:t>
            </w:r>
          </w:p>
        </w:tc>
        <w:tc>
          <w:tcPr>
            <w:tcW w:w="20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2F9289" w14:textId="7B08A280" w:rsidR="002A1E03" w:rsidRPr="00740DF1" w:rsidRDefault="002A1E03" w:rsidP="00740DF1">
            <w:pPr>
              <w:ind w:firstLine="37"/>
              <w:jc w:val="center"/>
              <w:rPr>
                <w:b/>
                <w:bCs/>
              </w:rPr>
            </w:pPr>
            <w:r w:rsidRPr="00740DF1">
              <w:rPr>
                <w:b/>
                <w:bCs/>
              </w:rPr>
              <w:t>Tên</w:t>
            </w:r>
          </w:p>
        </w:tc>
        <w:tc>
          <w:tcPr>
            <w:tcW w:w="162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155F9F" w14:textId="77777777" w:rsidR="002A1E03" w:rsidRPr="00740DF1" w:rsidRDefault="002A1E03" w:rsidP="00740DF1">
            <w:pPr>
              <w:ind w:firstLine="37"/>
              <w:jc w:val="center"/>
              <w:rPr>
                <w:b/>
                <w:bCs/>
              </w:rPr>
            </w:pPr>
            <w:r w:rsidRPr="00740DF1">
              <w:rPr>
                <w:b/>
                <w:bCs/>
              </w:rPr>
              <w:t>Kiểu dữ liệu</w:t>
            </w:r>
          </w:p>
        </w:tc>
        <w:tc>
          <w:tcPr>
            <w:tcW w:w="4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22609" w14:textId="77777777" w:rsidR="002A1E03" w:rsidRPr="00740DF1" w:rsidRDefault="002A1E03" w:rsidP="00740DF1">
            <w:pPr>
              <w:ind w:firstLine="37"/>
              <w:jc w:val="center"/>
              <w:rPr>
                <w:b/>
                <w:bCs/>
              </w:rPr>
            </w:pPr>
            <w:r w:rsidRPr="00740DF1">
              <w:rPr>
                <w:b/>
                <w:bCs/>
              </w:rPr>
              <w:t>Mô tả</w:t>
            </w:r>
          </w:p>
        </w:tc>
      </w:tr>
      <w:tr w:rsidR="007A1091" w:rsidRPr="00740DF1" w14:paraId="4220D13F"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C1534" w14:textId="77777777" w:rsidR="002A1E03" w:rsidRPr="00740DF1" w:rsidRDefault="002A1E03" w:rsidP="00740DF1">
            <w:pPr>
              <w:ind w:firstLine="37"/>
              <w:jc w:val="center"/>
            </w:pPr>
            <w:r w:rsidRPr="00740DF1">
              <w:t>1</w:t>
            </w:r>
          </w:p>
        </w:tc>
        <w:tc>
          <w:tcPr>
            <w:tcW w:w="217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65204" w14:textId="77777777" w:rsidR="002A1E03" w:rsidRPr="00740DF1" w:rsidRDefault="002A1E03" w:rsidP="00740DF1">
            <w:pPr>
              <w:ind w:firstLine="37"/>
            </w:pPr>
            <w:r w:rsidRPr="00740DF1">
              <w:t>Id</w:t>
            </w:r>
          </w:p>
        </w:tc>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55365" w14:textId="77777777" w:rsidR="002A1E03" w:rsidRPr="00740DF1" w:rsidRDefault="002A1E03" w:rsidP="00740DF1">
            <w:pPr>
              <w:ind w:firstLine="37"/>
            </w:pPr>
            <w:r w:rsidRPr="00740DF1">
              <w:t>int</w:t>
            </w:r>
          </w:p>
        </w:tc>
        <w:tc>
          <w:tcPr>
            <w:tcW w:w="4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D31EA" w14:textId="76757F5D" w:rsidR="002A1E03" w:rsidRPr="00740DF1" w:rsidRDefault="002A1E03" w:rsidP="00740DF1">
            <w:pPr>
              <w:ind w:firstLine="37"/>
            </w:pPr>
            <w:r w:rsidRPr="00740DF1">
              <w:t xml:space="preserve">Mã số </w:t>
            </w:r>
            <w:r w:rsidR="007A1091" w:rsidRPr="00740DF1">
              <w:t>của đơn hàng</w:t>
            </w:r>
          </w:p>
        </w:tc>
      </w:tr>
      <w:tr w:rsidR="007A1091" w:rsidRPr="00740DF1" w14:paraId="0C9D46A6"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845AB" w14:textId="77777777" w:rsidR="002A1E03" w:rsidRPr="00740DF1" w:rsidRDefault="002A1E03" w:rsidP="00740DF1">
            <w:pPr>
              <w:ind w:firstLine="37"/>
              <w:jc w:val="center"/>
            </w:pPr>
            <w:r w:rsidRPr="00740DF1">
              <w:t>2</w:t>
            </w:r>
          </w:p>
        </w:tc>
        <w:tc>
          <w:tcPr>
            <w:tcW w:w="217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55430" w14:textId="741D0818" w:rsidR="002A1E03" w:rsidRPr="00740DF1" w:rsidRDefault="007A1091" w:rsidP="00740DF1">
            <w:pPr>
              <w:ind w:firstLine="37"/>
            </w:pPr>
            <w:r w:rsidRPr="00740DF1">
              <w:t>DateOrder</w:t>
            </w:r>
          </w:p>
        </w:tc>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B8F94" w14:textId="7DF995EC" w:rsidR="002A1E03" w:rsidRPr="00740DF1" w:rsidRDefault="007A1091" w:rsidP="00740DF1">
            <w:pPr>
              <w:ind w:firstLine="37"/>
            </w:pPr>
            <w:r w:rsidRPr="00740DF1">
              <w:t>datetime</w:t>
            </w:r>
          </w:p>
        </w:tc>
        <w:tc>
          <w:tcPr>
            <w:tcW w:w="4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FF595" w14:textId="3CE4E368" w:rsidR="002A1E03" w:rsidRPr="00740DF1" w:rsidRDefault="007A1091" w:rsidP="00740DF1">
            <w:pPr>
              <w:ind w:firstLine="37"/>
            </w:pPr>
            <w:r w:rsidRPr="00740DF1">
              <w:t>Ngày, giờ thực hiện đặt hàng</w:t>
            </w:r>
          </w:p>
        </w:tc>
      </w:tr>
      <w:tr w:rsidR="007A1091" w:rsidRPr="00740DF1" w14:paraId="3C292709"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AC08E7" w14:textId="77777777" w:rsidR="002A1E03" w:rsidRPr="00740DF1" w:rsidRDefault="002A1E03" w:rsidP="00740DF1">
            <w:pPr>
              <w:ind w:firstLine="37"/>
              <w:jc w:val="center"/>
            </w:pPr>
            <w:r w:rsidRPr="00740DF1">
              <w:t>3</w:t>
            </w:r>
          </w:p>
        </w:tc>
        <w:tc>
          <w:tcPr>
            <w:tcW w:w="217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E3B0B" w14:textId="50D667C1" w:rsidR="002A1E03" w:rsidRPr="00740DF1" w:rsidRDefault="007A1091" w:rsidP="00740DF1">
            <w:pPr>
              <w:ind w:firstLine="37"/>
            </w:pPr>
            <w:r w:rsidRPr="00740DF1">
              <w:t>TotalPrice</w:t>
            </w:r>
          </w:p>
        </w:tc>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BE685" w14:textId="4F2FF346" w:rsidR="002A1E03" w:rsidRPr="00740DF1" w:rsidRDefault="007A1091" w:rsidP="00740DF1">
            <w:pPr>
              <w:ind w:firstLine="37"/>
            </w:pPr>
            <w:r w:rsidRPr="00740DF1">
              <w:t>decimal</w:t>
            </w:r>
          </w:p>
        </w:tc>
        <w:tc>
          <w:tcPr>
            <w:tcW w:w="4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1747C4" w14:textId="0472864E" w:rsidR="002A1E03" w:rsidRPr="00740DF1" w:rsidRDefault="007A1091" w:rsidP="00740DF1">
            <w:pPr>
              <w:ind w:firstLine="37"/>
            </w:pPr>
            <w:r w:rsidRPr="00740DF1">
              <w:t>Tổng tiền cho đơn hàng</w:t>
            </w:r>
          </w:p>
        </w:tc>
      </w:tr>
      <w:tr w:rsidR="007A1091" w:rsidRPr="00740DF1" w14:paraId="5894833C"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CB4F6D" w14:textId="77777777" w:rsidR="002A1E03" w:rsidRPr="00740DF1" w:rsidRDefault="002A1E03" w:rsidP="00740DF1">
            <w:pPr>
              <w:ind w:firstLine="37"/>
              <w:jc w:val="center"/>
            </w:pPr>
            <w:r w:rsidRPr="00740DF1">
              <w:t>4</w:t>
            </w:r>
          </w:p>
        </w:tc>
        <w:tc>
          <w:tcPr>
            <w:tcW w:w="217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B2C331" w14:textId="0C4A2EB6" w:rsidR="002A1E03" w:rsidRPr="00740DF1" w:rsidRDefault="007A1091" w:rsidP="00740DF1">
            <w:pPr>
              <w:ind w:firstLine="37"/>
            </w:pPr>
            <w:r w:rsidRPr="00740DF1">
              <w:t>OrderStatus</w:t>
            </w:r>
            <w:r w:rsidR="00BF7499" w:rsidRPr="00740DF1">
              <w:t>Id</w:t>
            </w:r>
          </w:p>
        </w:tc>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70A4A" w14:textId="20BF1A33" w:rsidR="002A1E03" w:rsidRPr="00740DF1" w:rsidRDefault="00BF7499" w:rsidP="00740DF1">
            <w:pPr>
              <w:ind w:firstLine="37"/>
            </w:pPr>
            <w:r w:rsidRPr="00740DF1">
              <w:t>int</w:t>
            </w:r>
          </w:p>
        </w:tc>
        <w:tc>
          <w:tcPr>
            <w:tcW w:w="4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528A67" w14:textId="70453398" w:rsidR="002A1E03" w:rsidRPr="00740DF1" w:rsidRDefault="00BF7499" w:rsidP="00740DF1">
            <w:pPr>
              <w:ind w:firstLine="37"/>
            </w:pPr>
            <w:r w:rsidRPr="00740DF1">
              <w:t>Khoá ngoại tham chiếu đến bảng OrderStatus</w:t>
            </w:r>
          </w:p>
        </w:tc>
      </w:tr>
      <w:tr w:rsidR="007A1091" w:rsidRPr="00740DF1" w14:paraId="0CD8328A"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7B6B57" w14:textId="77777777" w:rsidR="002A1E03" w:rsidRPr="00740DF1" w:rsidRDefault="002A1E03" w:rsidP="00740DF1">
            <w:pPr>
              <w:ind w:firstLine="37"/>
              <w:jc w:val="center"/>
            </w:pPr>
            <w:r w:rsidRPr="00740DF1">
              <w:t>5</w:t>
            </w:r>
          </w:p>
        </w:tc>
        <w:tc>
          <w:tcPr>
            <w:tcW w:w="217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D1BA94" w14:textId="4FAC40A1" w:rsidR="002A1E03" w:rsidRPr="00740DF1" w:rsidRDefault="007A1091" w:rsidP="00740DF1">
            <w:pPr>
              <w:ind w:firstLine="37"/>
            </w:pPr>
            <w:r w:rsidRPr="00740DF1">
              <w:t>ApplicationUserId</w:t>
            </w:r>
            <w:r w:rsidR="002A1E03" w:rsidRPr="00740DF1">
              <w:t xml:space="preserve"> (Khóa ngoại )</w:t>
            </w:r>
          </w:p>
        </w:tc>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EF8EAB" w14:textId="77777777" w:rsidR="002A1E03" w:rsidRPr="00740DF1" w:rsidRDefault="002A1E03" w:rsidP="00740DF1">
            <w:pPr>
              <w:ind w:firstLine="37"/>
            </w:pPr>
            <w:r w:rsidRPr="00740DF1">
              <w:t>int</w:t>
            </w:r>
          </w:p>
        </w:tc>
        <w:tc>
          <w:tcPr>
            <w:tcW w:w="4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0F3DD" w14:textId="60584F2E" w:rsidR="002A1E03" w:rsidRPr="00740DF1" w:rsidRDefault="002A1E03" w:rsidP="00740DF1">
            <w:pPr>
              <w:ind w:firstLine="37"/>
            </w:pPr>
            <w:r w:rsidRPr="00740DF1">
              <w:t>Khóa ngoại liên kết với bảng</w:t>
            </w:r>
            <w:r w:rsidR="007A1091" w:rsidRPr="00740DF1">
              <w:t xml:space="preserve"> User</w:t>
            </w:r>
          </w:p>
        </w:tc>
      </w:tr>
      <w:tr w:rsidR="00BF7499" w:rsidRPr="00740DF1" w14:paraId="48F00577"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A45C4D" w14:textId="3B0E71D5" w:rsidR="00BF7499" w:rsidRPr="00740DF1" w:rsidRDefault="00BF7499" w:rsidP="00740DF1">
            <w:pPr>
              <w:ind w:firstLine="37"/>
              <w:jc w:val="center"/>
            </w:pPr>
            <w:r w:rsidRPr="00740DF1">
              <w:t>6</w:t>
            </w:r>
          </w:p>
        </w:tc>
        <w:tc>
          <w:tcPr>
            <w:tcW w:w="217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75B655" w14:textId="6F95C12D" w:rsidR="00BF7499" w:rsidRPr="00740DF1" w:rsidRDefault="00BF7499" w:rsidP="00740DF1">
            <w:pPr>
              <w:ind w:firstLine="37"/>
            </w:pPr>
            <w:r w:rsidRPr="00740DF1">
              <w:t>PaymentMethodId</w:t>
            </w:r>
          </w:p>
        </w:tc>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E0DC36" w14:textId="6FEFAB67" w:rsidR="00BF7499" w:rsidRPr="00740DF1" w:rsidRDefault="00BF7499" w:rsidP="00740DF1">
            <w:pPr>
              <w:ind w:firstLine="37"/>
            </w:pPr>
            <w:r w:rsidRPr="00740DF1">
              <w:t>int</w:t>
            </w:r>
          </w:p>
        </w:tc>
        <w:tc>
          <w:tcPr>
            <w:tcW w:w="4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6CA483" w14:textId="3D9D3FFB" w:rsidR="00BF7499" w:rsidRPr="00740DF1" w:rsidRDefault="00BF7499" w:rsidP="00740DF1">
            <w:pPr>
              <w:ind w:firstLine="37"/>
            </w:pPr>
            <w:r w:rsidRPr="00740DF1">
              <w:t>Khoá ngoại tham chiếu đến bảng Payment Method</w:t>
            </w:r>
          </w:p>
        </w:tc>
      </w:tr>
      <w:tr w:rsidR="00BF7499" w:rsidRPr="00740DF1" w14:paraId="395E55E0"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105797" w14:textId="54AC5A19" w:rsidR="00BF7499" w:rsidRPr="00740DF1" w:rsidRDefault="00BF7499" w:rsidP="00740DF1">
            <w:pPr>
              <w:ind w:firstLine="37"/>
              <w:jc w:val="center"/>
            </w:pPr>
            <w:r w:rsidRPr="00740DF1">
              <w:t>7</w:t>
            </w:r>
          </w:p>
        </w:tc>
        <w:tc>
          <w:tcPr>
            <w:tcW w:w="217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FD28E0" w14:textId="1811F7DE" w:rsidR="00BF7499" w:rsidRPr="00740DF1" w:rsidRDefault="00BF7499" w:rsidP="00740DF1">
            <w:pPr>
              <w:ind w:firstLine="37"/>
            </w:pPr>
            <w:r w:rsidRPr="00740DF1">
              <w:t>DiscountId</w:t>
            </w:r>
          </w:p>
        </w:tc>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15FE4E" w14:textId="0ECFB8DA" w:rsidR="00BF7499" w:rsidRPr="00740DF1" w:rsidRDefault="00BF7499" w:rsidP="00740DF1">
            <w:pPr>
              <w:ind w:firstLine="37"/>
            </w:pPr>
            <w:r w:rsidRPr="00740DF1">
              <w:t>int</w:t>
            </w:r>
          </w:p>
        </w:tc>
        <w:tc>
          <w:tcPr>
            <w:tcW w:w="4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C9C383" w14:textId="68C3EEFA" w:rsidR="00BF7499" w:rsidRPr="00740DF1" w:rsidRDefault="00BF7499" w:rsidP="00740DF1">
            <w:pPr>
              <w:ind w:firstLine="37"/>
            </w:pPr>
            <w:r w:rsidRPr="00740DF1">
              <w:t>Khoá ngoại tham chiếu đến bảng DiscountId</w:t>
            </w:r>
          </w:p>
        </w:tc>
      </w:tr>
    </w:tbl>
    <w:p w14:paraId="28CC50B7" w14:textId="263EE079" w:rsidR="007A1091" w:rsidRPr="00740DF1" w:rsidRDefault="0019496B" w:rsidP="00740DF1">
      <w:pPr>
        <w:pStyle w:val="Caption"/>
        <w:rPr>
          <w:color w:val="000000" w:themeColor="text1"/>
        </w:rPr>
      </w:pPr>
      <w:bookmarkStart w:id="76" w:name="_Toc167394557"/>
      <w:r w:rsidRPr="00740DF1">
        <w:t xml:space="preserve">Bảng </w:t>
      </w:r>
      <w:r w:rsidR="00FE023C" w:rsidRPr="00740DF1">
        <w:fldChar w:fldCharType="begin"/>
      </w:r>
      <w:r w:rsidR="00FE023C" w:rsidRPr="00740DF1">
        <w:instrText xml:space="preserve"> SEQ Bảng \* ARABIC </w:instrText>
      </w:r>
      <w:r w:rsidR="00FE023C" w:rsidRPr="00740DF1">
        <w:fldChar w:fldCharType="separate"/>
      </w:r>
      <w:r w:rsidR="00CE1329" w:rsidRPr="00740DF1">
        <w:t>8</w:t>
      </w:r>
      <w:r w:rsidR="00FE023C" w:rsidRPr="00740DF1">
        <w:fldChar w:fldCharType="end"/>
      </w:r>
      <w:r w:rsidRPr="00740DF1">
        <w:t>: Trường dữ liệu bảng Order (Đơn hàng)</w:t>
      </w:r>
      <w:bookmarkEnd w:id="76"/>
    </w:p>
    <w:p w14:paraId="5D179606" w14:textId="7D838BBA" w:rsidR="002A1E03" w:rsidRPr="00740DF1" w:rsidRDefault="007A1091" w:rsidP="00740DF1">
      <w:pPr>
        <w:pStyle w:val="ListParagraph"/>
        <w:numPr>
          <w:ilvl w:val="0"/>
          <w:numId w:val="11"/>
        </w:numPr>
        <w:rPr>
          <w:b/>
          <w:bCs/>
        </w:rPr>
      </w:pPr>
      <w:r w:rsidRPr="00740DF1">
        <w:rPr>
          <w:b/>
          <w:bCs/>
        </w:rPr>
        <w:t>Payment Method (Phương thức thanh toán)</w:t>
      </w:r>
    </w:p>
    <w:tbl>
      <w:tblPr>
        <w:tblW w:w="0" w:type="auto"/>
        <w:tblCellMar>
          <w:top w:w="15" w:type="dxa"/>
          <w:left w:w="15" w:type="dxa"/>
          <w:bottom w:w="15" w:type="dxa"/>
          <w:right w:w="15" w:type="dxa"/>
        </w:tblCellMar>
        <w:tblLook w:val="04A0" w:firstRow="1" w:lastRow="0" w:firstColumn="1" w:lastColumn="0" w:noHBand="0" w:noVBand="1"/>
      </w:tblPr>
      <w:tblGrid>
        <w:gridCol w:w="729"/>
        <w:gridCol w:w="1955"/>
        <w:gridCol w:w="1742"/>
        <w:gridCol w:w="4341"/>
      </w:tblGrid>
      <w:tr w:rsidR="007A1091" w:rsidRPr="00740DF1" w14:paraId="1F2CDAAA"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0B017" w14:textId="77777777" w:rsidR="007A1091" w:rsidRPr="00740DF1" w:rsidRDefault="007A1091" w:rsidP="00740DF1">
            <w:pPr>
              <w:ind w:firstLine="37"/>
              <w:jc w:val="center"/>
              <w:rPr>
                <w:b/>
                <w:bCs/>
              </w:rPr>
            </w:pPr>
            <w:r w:rsidRPr="00740DF1">
              <w:rPr>
                <w:b/>
                <w:bCs/>
              </w:rPr>
              <w:t>STT</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A04EB4" w14:textId="4C2ACFB9" w:rsidR="007A1091" w:rsidRPr="00740DF1" w:rsidRDefault="007A1091" w:rsidP="00740DF1">
            <w:pPr>
              <w:ind w:firstLine="37"/>
              <w:jc w:val="center"/>
              <w:rPr>
                <w:b/>
                <w:bCs/>
              </w:rPr>
            </w:pPr>
            <w:r w:rsidRPr="00740DF1">
              <w:rPr>
                <w:b/>
                <w:bCs/>
              </w:rPr>
              <w:t>Tên</w:t>
            </w:r>
          </w:p>
        </w:tc>
        <w:tc>
          <w:tcPr>
            <w:tcW w:w="17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81BE4" w14:textId="77777777" w:rsidR="007A1091" w:rsidRPr="00740DF1" w:rsidRDefault="007A1091" w:rsidP="00740DF1">
            <w:pPr>
              <w:ind w:firstLine="37"/>
              <w:jc w:val="center"/>
              <w:rPr>
                <w:b/>
                <w:bCs/>
              </w:rPr>
            </w:pPr>
            <w:r w:rsidRPr="00740DF1">
              <w:rPr>
                <w:b/>
                <w:bCs/>
              </w:rPr>
              <w:t>Kiểu dữ liệu</w:t>
            </w:r>
          </w:p>
        </w:tc>
        <w:tc>
          <w:tcPr>
            <w:tcW w:w="4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2E51F" w14:textId="77777777" w:rsidR="007A1091" w:rsidRPr="00740DF1" w:rsidRDefault="007A1091" w:rsidP="00740DF1">
            <w:pPr>
              <w:ind w:firstLine="37"/>
              <w:jc w:val="center"/>
              <w:rPr>
                <w:b/>
                <w:bCs/>
              </w:rPr>
            </w:pPr>
            <w:r w:rsidRPr="00740DF1">
              <w:rPr>
                <w:b/>
                <w:bCs/>
              </w:rPr>
              <w:t>Mô tả</w:t>
            </w:r>
          </w:p>
        </w:tc>
      </w:tr>
      <w:tr w:rsidR="007A1091" w:rsidRPr="00740DF1" w14:paraId="003F5F4E"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CD5DBD" w14:textId="77777777" w:rsidR="007A1091" w:rsidRPr="00740DF1" w:rsidRDefault="007A1091" w:rsidP="00740DF1">
            <w:pPr>
              <w:ind w:firstLine="37"/>
              <w:rPr>
                <w:b/>
                <w:bCs/>
              </w:rPr>
            </w:pPr>
            <w:r w:rsidRPr="00740DF1">
              <w:rPr>
                <w:b/>
                <w:bCs/>
              </w:rPr>
              <w:t>1</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91D50E" w14:textId="77777777" w:rsidR="007A1091" w:rsidRPr="00740DF1" w:rsidRDefault="007A1091" w:rsidP="00740DF1">
            <w:pPr>
              <w:ind w:firstLine="37"/>
            </w:pPr>
            <w:r w:rsidRPr="00740DF1">
              <w:t>Id</w:t>
            </w:r>
          </w:p>
        </w:tc>
        <w:tc>
          <w:tcPr>
            <w:tcW w:w="17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A7592B" w14:textId="77777777" w:rsidR="007A1091" w:rsidRPr="00740DF1" w:rsidRDefault="007A1091" w:rsidP="00740DF1">
            <w:pPr>
              <w:ind w:firstLine="37"/>
            </w:pPr>
            <w:r w:rsidRPr="00740DF1">
              <w:t>int</w:t>
            </w:r>
          </w:p>
        </w:tc>
        <w:tc>
          <w:tcPr>
            <w:tcW w:w="4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4B3B7" w14:textId="6406DDA4" w:rsidR="007A1091" w:rsidRPr="00740DF1" w:rsidRDefault="007A1091" w:rsidP="00740DF1">
            <w:pPr>
              <w:ind w:firstLine="37"/>
            </w:pPr>
            <w:r w:rsidRPr="00740DF1">
              <w:t>Mã số của phương thức thanh toán</w:t>
            </w:r>
          </w:p>
        </w:tc>
      </w:tr>
      <w:tr w:rsidR="007A1091" w:rsidRPr="00740DF1" w14:paraId="6D9AE3E9"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37F56D" w14:textId="77777777" w:rsidR="007A1091" w:rsidRPr="00740DF1" w:rsidRDefault="007A1091" w:rsidP="00740DF1">
            <w:pPr>
              <w:ind w:firstLine="37"/>
              <w:rPr>
                <w:b/>
                <w:bCs/>
              </w:rPr>
            </w:pPr>
            <w:r w:rsidRPr="00740DF1">
              <w:rPr>
                <w:b/>
                <w:bCs/>
              </w:rPr>
              <w:lastRenderedPageBreak/>
              <w:t>2</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CF1204" w14:textId="73DC9710" w:rsidR="007A1091" w:rsidRPr="00740DF1" w:rsidRDefault="007A1091" w:rsidP="00740DF1">
            <w:pPr>
              <w:ind w:firstLine="37"/>
            </w:pPr>
            <w:r w:rsidRPr="00740DF1">
              <w:t>Name</w:t>
            </w:r>
          </w:p>
        </w:tc>
        <w:tc>
          <w:tcPr>
            <w:tcW w:w="17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30D3B" w14:textId="23F48B82" w:rsidR="007A1091" w:rsidRPr="00740DF1" w:rsidRDefault="007A1091" w:rsidP="00740DF1">
            <w:pPr>
              <w:ind w:firstLine="37"/>
            </w:pPr>
            <w:r w:rsidRPr="00740DF1">
              <w:t>string</w:t>
            </w:r>
          </w:p>
        </w:tc>
        <w:tc>
          <w:tcPr>
            <w:tcW w:w="4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4F8480" w14:textId="0FE71D61" w:rsidR="007A1091" w:rsidRPr="00740DF1" w:rsidRDefault="007A1091" w:rsidP="00740DF1">
            <w:pPr>
              <w:ind w:firstLine="37"/>
            </w:pPr>
            <w:r w:rsidRPr="00740DF1">
              <w:t>Tên phương thức thanh toán</w:t>
            </w:r>
          </w:p>
        </w:tc>
      </w:tr>
    </w:tbl>
    <w:p w14:paraId="1473A8AB" w14:textId="56CB814B" w:rsidR="002C4C8D" w:rsidRPr="00740DF1" w:rsidRDefault="008E1374" w:rsidP="00740DF1">
      <w:pPr>
        <w:pStyle w:val="Caption"/>
        <w:rPr>
          <w:lang w:val="en-US"/>
        </w:rPr>
      </w:pPr>
      <w:bookmarkStart w:id="77" w:name="_Toc167394558"/>
      <w:r w:rsidRPr="00740DF1">
        <w:t xml:space="preserve">Bảng </w:t>
      </w:r>
      <w:r w:rsidR="00FE023C" w:rsidRPr="00740DF1">
        <w:fldChar w:fldCharType="begin"/>
      </w:r>
      <w:r w:rsidR="00FE023C" w:rsidRPr="00740DF1">
        <w:instrText xml:space="preserve"> SEQ Bảng \* ARABIC </w:instrText>
      </w:r>
      <w:r w:rsidR="00FE023C" w:rsidRPr="00740DF1">
        <w:fldChar w:fldCharType="separate"/>
      </w:r>
      <w:r w:rsidR="00CE1329" w:rsidRPr="00740DF1">
        <w:t>9</w:t>
      </w:r>
      <w:r w:rsidR="00FE023C" w:rsidRPr="00740DF1">
        <w:fldChar w:fldCharType="end"/>
      </w:r>
      <w:r w:rsidRPr="00740DF1">
        <w:t xml:space="preserve">: </w:t>
      </w:r>
      <w:r w:rsidR="009C15ED" w:rsidRPr="00740DF1">
        <w:t>Trường dữ liệu bảng Payment Method (Phương thức thanh toán)</w:t>
      </w:r>
      <w:bookmarkEnd w:id="77"/>
    </w:p>
    <w:p w14:paraId="76AD703C" w14:textId="27055F4D" w:rsidR="007A1091" w:rsidRPr="00740DF1" w:rsidRDefault="007A1091" w:rsidP="00740DF1">
      <w:pPr>
        <w:rPr>
          <w:b/>
          <w:bCs/>
        </w:rPr>
      </w:pPr>
      <w:r w:rsidRPr="00740DF1">
        <w:rPr>
          <w:b/>
          <w:bCs/>
        </w:rPr>
        <w:t>9. OrderStatus (Trạng thái đơn hàng)</w:t>
      </w:r>
    </w:p>
    <w:tbl>
      <w:tblPr>
        <w:tblW w:w="0" w:type="auto"/>
        <w:tblLook w:val="04A0" w:firstRow="1" w:lastRow="0" w:firstColumn="1" w:lastColumn="0" w:noHBand="0" w:noVBand="1"/>
      </w:tblPr>
      <w:tblGrid>
        <w:gridCol w:w="692"/>
        <w:gridCol w:w="1992"/>
        <w:gridCol w:w="1721"/>
        <w:gridCol w:w="4362"/>
      </w:tblGrid>
      <w:tr w:rsidR="007A1091" w:rsidRPr="00740DF1" w14:paraId="53D823E0"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EF4609" w14:textId="77777777" w:rsidR="007A1091" w:rsidRPr="00740DF1" w:rsidRDefault="007A1091" w:rsidP="00740DF1">
            <w:pPr>
              <w:ind w:firstLine="0"/>
              <w:jc w:val="center"/>
              <w:rPr>
                <w:b/>
                <w:bCs/>
              </w:rPr>
            </w:pPr>
            <w:r w:rsidRPr="00740DF1">
              <w:rPr>
                <w:b/>
                <w:bCs/>
              </w:rPr>
              <w:t>STT</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5E7EA5" w14:textId="6ED2BACF" w:rsidR="007A1091" w:rsidRPr="00740DF1" w:rsidRDefault="007A1091" w:rsidP="00740DF1">
            <w:pPr>
              <w:ind w:firstLine="0"/>
              <w:jc w:val="center"/>
              <w:rPr>
                <w:b/>
                <w:bCs/>
              </w:rPr>
            </w:pPr>
            <w:r w:rsidRPr="00740DF1">
              <w:rPr>
                <w:b/>
                <w:bCs/>
              </w:rPr>
              <w:t>Tên</w:t>
            </w:r>
          </w:p>
        </w:tc>
        <w:tc>
          <w:tcPr>
            <w:tcW w:w="1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D3C56" w14:textId="77777777" w:rsidR="007A1091" w:rsidRPr="00740DF1" w:rsidRDefault="007A1091" w:rsidP="00740DF1">
            <w:pPr>
              <w:ind w:firstLine="0"/>
              <w:jc w:val="center"/>
              <w:rPr>
                <w:b/>
                <w:bCs/>
              </w:rPr>
            </w:pPr>
            <w:r w:rsidRPr="00740DF1">
              <w:rPr>
                <w:b/>
                <w:bCs/>
              </w:rPr>
              <w:t>Kiểu dữ liệu</w:t>
            </w:r>
          </w:p>
        </w:tc>
        <w:tc>
          <w:tcPr>
            <w:tcW w:w="4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707227" w14:textId="77777777" w:rsidR="007A1091" w:rsidRPr="00740DF1" w:rsidRDefault="007A1091" w:rsidP="00740DF1">
            <w:pPr>
              <w:ind w:firstLine="0"/>
              <w:jc w:val="center"/>
              <w:rPr>
                <w:b/>
                <w:bCs/>
              </w:rPr>
            </w:pPr>
            <w:r w:rsidRPr="00740DF1">
              <w:rPr>
                <w:b/>
                <w:bCs/>
              </w:rPr>
              <w:t>Mô tả</w:t>
            </w:r>
          </w:p>
        </w:tc>
      </w:tr>
      <w:tr w:rsidR="007A1091" w:rsidRPr="00740DF1" w14:paraId="6E4CCC08"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E51CD2" w14:textId="77777777" w:rsidR="007A1091" w:rsidRPr="00740DF1" w:rsidRDefault="007A1091" w:rsidP="00740DF1">
            <w:pPr>
              <w:ind w:firstLine="0"/>
              <w:rPr>
                <w:b/>
                <w:bCs/>
              </w:rPr>
            </w:pPr>
            <w:r w:rsidRPr="00740DF1">
              <w:rPr>
                <w:b/>
                <w:bCs/>
              </w:rPr>
              <w:t>1</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F72F6" w14:textId="77777777" w:rsidR="007A1091" w:rsidRPr="00740DF1" w:rsidRDefault="007A1091" w:rsidP="00740DF1">
            <w:pPr>
              <w:ind w:firstLine="0"/>
            </w:pPr>
            <w:r w:rsidRPr="00740DF1">
              <w:t>Id</w:t>
            </w:r>
          </w:p>
        </w:tc>
        <w:tc>
          <w:tcPr>
            <w:tcW w:w="1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A3CEE" w14:textId="77777777" w:rsidR="007A1091" w:rsidRPr="00740DF1" w:rsidRDefault="007A1091" w:rsidP="00740DF1">
            <w:pPr>
              <w:ind w:firstLine="0"/>
            </w:pPr>
            <w:r w:rsidRPr="00740DF1">
              <w:t>int</w:t>
            </w:r>
          </w:p>
        </w:tc>
        <w:tc>
          <w:tcPr>
            <w:tcW w:w="4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05013" w14:textId="77D949AF" w:rsidR="007A1091" w:rsidRPr="00740DF1" w:rsidRDefault="007A1091" w:rsidP="00740DF1">
            <w:pPr>
              <w:ind w:firstLine="0"/>
            </w:pPr>
            <w:r w:rsidRPr="00740DF1">
              <w:t>Mã số của trạng thái đơn hàng</w:t>
            </w:r>
          </w:p>
        </w:tc>
      </w:tr>
      <w:tr w:rsidR="007A1091" w:rsidRPr="00740DF1" w14:paraId="100956E0"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3C34BD" w14:textId="77777777" w:rsidR="007A1091" w:rsidRPr="00740DF1" w:rsidRDefault="007A1091" w:rsidP="00740DF1">
            <w:pPr>
              <w:ind w:firstLine="0"/>
              <w:rPr>
                <w:b/>
                <w:bCs/>
              </w:rPr>
            </w:pPr>
            <w:r w:rsidRPr="00740DF1">
              <w:rPr>
                <w:b/>
                <w:bCs/>
              </w:rPr>
              <w:t>2</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FE472" w14:textId="1750E697" w:rsidR="007A1091" w:rsidRPr="00740DF1" w:rsidRDefault="007A1091" w:rsidP="00740DF1">
            <w:pPr>
              <w:ind w:firstLine="0"/>
            </w:pPr>
            <w:r w:rsidRPr="00740DF1">
              <w:t>StatusCode</w:t>
            </w:r>
          </w:p>
        </w:tc>
        <w:tc>
          <w:tcPr>
            <w:tcW w:w="1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B9C37" w14:textId="4106C87F" w:rsidR="007A1091" w:rsidRPr="00740DF1" w:rsidRDefault="007A1091" w:rsidP="00740DF1">
            <w:pPr>
              <w:ind w:firstLine="0"/>
            </w:pPr>
            <w:r w:rsidRPr="00740DF1">
              <w:t>string</w:t>
            </w:r>
          </w:p>
        </w:tc>
        <w:tc>
          <w:tcPr>
            <w:tcW w:w="4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94C9AA" w14:textId="6F693C6E" w:rsidR="007A1091" w:rsidRPr="00740DF1" w:rsidRDefault="007A1091" w:rsidP="00740DF1">
            <w:pPr>
              <w:ind w:firstLine="0"/>
            </w:pPr>
            <w:r w:rsidRPr="00740DF1">
              <w:t>Tên của trạng thái đơn hàng</w:t>
            </w:r>
          </w:p>
        </w:tc>
      </w:tr>
      <w:tr w:rsidR="007A1091" w:rsidRPr="00740DF1" w14:paraId="22E16ACE"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69A3A" w14:textId="77777777" w:rsidR="007A1091" w:rsidRPr="00740DF1" w:rsidRDefault="007A1091" w:rsidP="00740DF1">
            <w:pPr>
              <w:ind w:firstLine="0"/>
              <w:rPr>
                <w:b/>
                <w:bCs/>
              </w:rPr>
            </w:pPr>
            <w:r w:rsidRPr="00740DF1">
              <w:rPr>
                <w:b/>
                <w:bCs/>
              </w:rPr>
              <w:t>3</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678E86" w14:textId="61B689BC" w:rsidR="007A1091" w:rsidRPr="00740DF1" w:rsidRDefault="007A1091" w:rsidP="00740DF1">
            <w:pPr>
              <w:ind w:firstLine="0"/>
            </w:pPr>
            <w:r w:rsidRPr="00740DF1">
              <w:t>StatusDate</w:t>
            </w:r>
          </w:p>
        </w:tc>
        <w:tc>
          <w:tcPr>
            <w:tcW w:w="1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349EC" w14:textId="3982C369" w:rsidR="007A1091" w:rsidRPr="00740DF1" w:rsidRDefault="007A1091" w:rsidP="00740DF1">
            <w:pPr>
              <w:ind w:firstLine="0"/>
            </w:pPr>
            <w:r w:rsidRPr="00740DF1">
              <w:t>int</w:t>
            </w:r>
          </w:p>
        </w:tc>
        <w:tc>
          <w:tcPr>
            <w:tcW w:w="4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7D920" w14:textId="29CE5BE4" w:rsidR="007A1091" w:rsidRPr="00740DF1" w:rsidRDefault="007A1091" w:rsidP="00740DF1">
            <w:pPr>
              <w:ind w:firstLine="0"/>
            </w:pPr>
            <w:r w:rsidRPr="00740DF1">
              <w:t>Ngày hiển thị của trạng thái đơn hàng</w:t>
            </w:r>
          </w:p>
        </w:tc>
      </w:tr>
      <w:tr w:rsidR="007A1091" w:rsidRPr="00740DF1" w14:paraId="166F19E1" w14:textId="77777777" w:rsidTr="00546D4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B33EF" w14:textId="77777777" w:rsidR="007A1091" w:rsidRPr="00740DF1" w:rsidRDefault="007A1091" w:rsidP="00740DF1">
            <w:pPr>
              <w:ind w:firstLine="0"/>
              <w:rPr>
                <w:b/>
                <w:bCs/>
              </w:rPr>
            </w:pPr>
            <w:r w:rsidRPr="00740DF1">
              <w:rPr>
                <w:b/>
                <w:bCs/>
              </w:rPr>
              <w:t>4</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941C28" w14:textId="091E07AC" w:rsidR="007A1091" w:rsidRPr="00740DF1" w:rsidRDefault="007A1091" w:rsidP="00740DF1">
            <w:pPr>
              <w:ind w:firstLine="0"/>
            </w:pPr>
            <w:r w:rsidRPr="00740DF1">
              <w:t>Description</w:t>
            </w:r>
          </w:p>
        </w:tc>
        <w:tc>
          <w:tcPr>
            <w:tcW w:w="1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091D8B" w14:textId="4BA0B811" w:rsidR="007A1091" w:rsidRPr="00740DF1" w:rsidRDefault="007A1091" w:rsidP="00740DF1">
            <w:pPr>
              <w:ind w:firstLine="0"/>
            </w:pPr>
            <w:r w:rsidRPr="00740DF1">
              <w:t>string</w:t>
            </w:r>
          </w:p>
        </w:tc>
        <w:tc>
          <w:tcPr>
            <w:tcW w:w="4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F56BC" w14:textId="10A3D222" w:rsidR="007A1091" w:rsidRPr="00740DF1" w:rsidRDefault="007A1091" w:rsidP="00740DF1">
            <w:pPr>
              <w:ind w:firstLine="0"/>
            </w:pPr>
            <w:r w:rsidRPr="00740DF1">
              <w:t>Mô tả trạng thái đơn hàng</w:t>
            </w:r>
          </w:p>
        </w:tc>
      </w:tr>
    </w:tbl>
    <w:p w14:paraId="578DF25A" w14:textId="664BBC36" w:rsidR="007A1091" w:rsidRPr="00740DF1" w:rsidRDefault="00653CE8" w:rsidP="00740DF1">
      <w:pPr>
        <w:pStyle w:val="Caption"/>
        <w:rPr>
          <w:rFonts w:eastAsia="Times New Roman"/>
          <w:color w:val="000000" w:themeColor="text1"/>
        </w:rPr>
      </w:pPr>
      <w:bookmarkStart w:id="78" w:name="_Toc167394559"/>
      <w:r w:rsidRPr="00740DF1">
        <w:t xml:space="preserve">Bảng </w:t>
      </w:r>
      <w:r w:rsidR="00FE023C" w:rsidRPr="00740DF1">
        <w:fldChar w:fldCharType="begin"/>
      </w:r>
      <w:r w:rsidR="00FE023C" w:rsidRPr="00740DF1">
        <w:instrText xml:space="preserve"> SEQ Bảng \* ARABIC </w:instrText>
      </w:r>
      <w:r w:rsidR="00FE023C" w:rsidRPr="00740DF1">
        <w:fldChar w:fldCharType="separate"/>
      </w:r>
      <w:r w:rsidR="00CE1329" w:rsidRPr="00740DF1">
        <w:t>10</w:t>
      </w:r>
      <w:r w:rsidR="00FE023C" w:rsidRPr="00740DF1">
        <w:fldChar w:fldCharType="end"/>
      </w:r>
      <w:r w:rsidRPr="00740DF1">
        <w:t>: Trường dữ liệu bảng Order Status (Trạng thái đơn hàng)</w:t>
      </w:r>
      <w:bookmarkEnd w:id="78"/>
    </w:p>
    <w:p w14:paraId="69F8F099" w14:textId="3E5D80DC" w:rsidR="007A1091" w:rsidRPr="00740DF1" w:rsidRDefault="006E2664" w:rsidP="00740DF1">
      <w:pPr>
        <w:rPr>
          <w:b/>
          <w:bCs/>
        </w:rPr>
      </w:pPr>
      <w:r w:rsidRPr="00740DF1">
        <w:rPr>
          <w:b/>
          <w:bCs/>
        </w:rPr>
        <w:t>10. User (Bảng người dùng)</w:t>
      </w:r>
    </w:p>
    <w:tbl>
      <w:tblPr>
        <w:tblW w:w="0" w:type="auto"/>
        <w:tblLook w:val="04A0" w:firstRow="1" w:lastRow="0" w:firstColumn="1" w:lastColumn="0" w:noHBand="0" w:noVBand="1"/>
      </w:tblPr>
      <w:tblGrid>
        <w:gridCol w:w="692"/>
        <w:gridCol w:w="2157"/>
        <w:gridCol w:w="1556"/>
        <w:gridCol w:w="4362"/>
      </w:tblGrid>
      <w:tr w:rsidR="006E2664" w:rsidRPr="00740DF1" w14:paraId="2B1956DE" w14:textId="77777777" w:rsidTr="00E228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407E7" w14:textId="77777777" w:rsidR="006E2664" w:rsidRPr="00740DF1" w:rsidRDefault="006E2664" w:rsidP="00740DF1">
            <w:pPr>
              <w:ind w:firstLine="0"/>
              <w:jc w:val="center"/>
              <w:rPr>
                <w:b/>
                <w:bCs/>
              </w:rPr>
            </w:pPr>
            <w:r w:rsidRPr="00740DF1">
              <w:rPr>
                <w:b/>
                <w:bCs/>
              </w:rPr>
              <w:t>STT</w:t>
            </w:r>
          </w:p>
        </w:tc>
        <w:tc>
          <w:tcPr>
            <w:tcW w:w="21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023F2" w14:textId="62722E90" w:rsidR="006E2664" w:rsidRPr="00740DF1" w:rsidRDefault="006E2664" w:rsidP="00740DF1">
            <w:pPr>
              <w:ind w:firstLine="0"/>
              <w:jc w:val="center"/>
              <w:rPr>
                <w:b/>
                <w:bCs/>
              </w:rPr>
            </w:pPr>
            <w:r w:rsidRPr="00740DF1">
              <w:rPr>
                <w:b/>
                <w:bCs/>
              </w:rPr>
              <w:t>Tên</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B00503" w14:textId="77777777" w:rsidR="006E2664" w:rsidRPr="00740DF1" w:rsidRDefault="006E2664" w:rsidP="00740DF1">
            <w:pPr>
              <w:ind w:firstLine="0"/>
              <w:jc w:val="center"/>
              <w:rPr>
                <w:b/>
                <w:bCs/>
              </w:rPr>
            </w:pPr>
            <w:r w:rsidRPr="00740DF1">
              <w:rPr>
                <w:b/>
                <w:bCs/>
              </w:rPr>
              <w:t>Kiểu dữ liệu</w:t>
            </w:r>
          </w:p>
        </w:tc>
        <w:tc>
          <w:tcPr>
            <w:tcW w:w="43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CEE93" w14:textId="77777777" w:rsidR="006E2664" w:rsidRPr="00740DF1" w:rsidRDefault="006E2664" w:rsidP="00740DF1">
            <w:pPr>
              <w:ind w:firstLine="0"/>
              <w:jc w:val="center"/>
              <w:rPr>
                <w:b/>
                <w:bCs/>
              </w:rPr>
            </w:pPr>
            <w:r w:rsidRPr="00740DF1">
              <w:rPr>
                <w:b/>
                <w:bCs/>
              </w:rPr>
              <w:t>Mô tả</w:t>
            </w:r>
          </w:p>
        </w:tc>
      </w:tr>
      <w:tr w:rsidR="006E2664" w:rsidRPr="00740DF1" w14:paraId="0007F2E0" w14:textId="77777777" w:rsidTr="00E228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2657D9" w14:textId="77777777" w:rsidR="006E2664" w:rsidRPr="00740DF1" w:rsidRDefault="006E2664" w:rsidP="00740DF1">
            <w:pPr>
              <w:ind w:firstLine="0"/>
              <w:jc w:val="center"/>
            </w:pPr>
            <w:r w:rsidRPr="00740DF1">
              <w:t>1</w:t>
            </w:r>
          </w:p>
        </w:tc>
        <w:tc>
          <w:tcPr>
            <w:tcW w:w="21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4C11B" w14:textId="77777777" w:rsidR="006E2664" w:rsidRPr="00740DF1" w:rsidRDefault="006E2664" w:rsidP="00740DF1">
            <w:pPr>
              <w:ind w:firstLine="0"/>
            </w:pPr>
            <w:r w:rsidRPr="00740DF1">
              <w:t>Id</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70CECC" w14:textId="77777777" w:rsidR="006E2664" w:rsidRPr="00740DF1" w:rsidRDefault="006E2664" w:rsidP="00740DF1">
            <w:pPr>
              <w:ind w:firstLine="0"/>
            </w:pPr>
            <w:r w:rsidRPr="00740DF1">
              <w:t>int</w:t>
            </w:r>
          </w:p>
        </w:tc>
        <w:tc>
          <w:tcPr>
            <w:tcW w:w="43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A4579" w14:textId="77B18150" w:rsidR="006E2664" w:rsidRPr="00740DF1" w:rsidRDefault="006E2664" w:rsidP="00740DF1">
            <w:pPr>
              <w:ind w:firstLine="0"/>
            </w:pPr>
            <w:r w:rsidRPr="00740DF1">
              <w:t>Mã số của người dùng</w:t>
            </w:r>
          </w:p>
        </w:tc>
      </w:tr>
      <w:tr w:rsidR="006E2664" w:rsidRPr="00740DF1" w14:paraId="58B67856" w14:textId="77777777" w:rsidTr="00E228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D2C87" w14:textId="77777777" w:rsidR="006E2664" w:rsidRPr="00740DF1" w:rsidRDefault="006E2664" w:rsidP="00740DF1">
            <w:pPr>
              <w:ind w:firstLine="0"/>
              <w:jc w:val="center"/>
            </w:pPr>
            <w:r w:rsidRPr="00740DF1">
              <w:t>2</w:t>
            </w:r>
          </w:p>
        </w:tc>
        <w:tc>
          <w:tcPr>
            <w:tcW w:w="21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216E1" w14:textId="0D30995D" w:rsidR="006E2664" w:rsidRPr="00740DF1" w:rsidRDefault="001E0D7C" w:rsidP="00740DF1">
            <w:pPr>
              <w:ind w:firstLine="0"/>
            </w:pPr>
            <w:r w:rsidRPr="00740DF1">
              <w:t>User</w:t>
            </w:r>
            <w:r w:rsidR="00F75D69" w:rsidRPr="00740DF1">
              <w:t>Name</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48310" w14:textId="3A6A79EC" w:rsidR="006E2664" w:rsidRPr="00740DF1" w:rsidRDefault="00F75D69" w:rsidP="00740DF1">
            <w:pPr>
              <w:ind w:firstLine="0"/>
            </w:pPr>
            <w:r w:rsidRPr="00740DF1">
              <w:t>string</w:t>
            </w:r>
          </w:p>
        </w:tc>
        <w:tc>
          <w:tcPr>
            <w:tcW w:w="43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4E80A" w14:textId="63AAE88E" w:rsidR="006E2664" w:rsidRPr="00740DF1" w:rsidRDefault="001E0D7C" w:rsidP="00740DF1">
            <w:pPr>
              <w:ind w:firstLine="0"/>
            </w:pPr>
            <w:r w:rsidRPr="00740DF1">
              <w:t xml:space="preserve">Họ và </w:t>
            </w:r>
            <w:r w:rsidR="00F75D69" w:rsidRPr="00740DF1">
              <w:t>Tên của người dùng</w:t>
            </w:r>
          </w:p>
        </w:tc>
      </w:tr>
      <w:tr w:rsidR="006E2664" w:rsidRPr="00740DF1" w14:paraId="52F4D28A" w14:textId="77777777" w:rsidTr="00E228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357A0" w14:textId="77777777" w:rsidR="006E2664" w:rsidRPr="00740DF1" w:rsidRDefault="006E2664" w:rsidP="00740DF1">
            <w:pPr>
              <w:ind w:firstLine="0"/>
              <w:jc w:val="center"/>
            </w:pPr>
            <w:r w:rsidRPr="00740DF1">
              <w:t>3</w:t>
            </w:r>
          </w:p>
        </w:tc>
        <w:tc>
          <w:tcPr>
            <w:tcW w:w="21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593E8" w14:textId="4A090A2D" w:rsidR="006E2664" w:rsidRPr="00740DF1" w:rsidRDefault="00F75D69" w:rsidP="00740DF1">
            <w:pPr>
              <w:ind w:firstLine="0"/>
            </w:pPr>
            <w:r w:rsidRPr="00740DF1">
              <w:t>Email</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7EBA4" w14:textId="7487CAB3" w:rsidR="006E2664" w:rsidRPr="00740DF1" w:rsidRDefault="00F75D69" w:rsidP="00740DF1">
            <w:pPr>
              <w:ind w:firstLine="0"/>
            </w:pPr>
            <w:r w:rsidRPr="00740DF1">
              <w:t>string</w:t>
            </w:r>
          </w:p>
        </w:tc>
        <w:tc>
          <w:tcPr>
            <w:tcW w:w="43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7F3E8" w14:textId="1D0F7D34" w:rsidR="006E2664" w:rsidRPr="00740DF1" w:rsidRDefault="00F75D69" w:rsidP="00740DF1">
            <w:pPr>
              <w:ind w:firstLine="0"/>
            </w:pPr>
            <w:r w:rsidRPr="00740DF1">
              <w:t>Email của người dùng</w:t>
            </w:r>
          </w:p>
        </w:tc>
      </w:tr>
      <w:tr w:rsidR="006E2664" w:rsidRPr="00740DF1" w14:paraId="795805E7" w14:textId="77777777" w:rsidTr="00E228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3DC802" w14:textId="77777777" w:rsidR="006E2664" w:rsidRPr="00740DF1" w:rsidRDefault="006E2664" w:rsidP="00740DF1">
            <w:pPr>
              <w:ind w:firstLine="0"/>
              <w:jc w:val="center"/>
            </w:pPr>
            <w:r w:rsidRPr="00740DF1">
              <w:t>4</w:t>
            </w:r>
          </w:p>
        </w:tc>
        <w:tc>
          <w:tcPr>
            <w:tcW w:w="21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EC053" w14:textId="420AE3DF" w:rsidR="006E2664" w:rsidRPr="00740DF1" w:rsidRDefault="00276A09" w:rsidP="00740DF1">
            <w:pPr>
              <w:ind w:firstLine="0"/>
            </w:pPr>
            <w:r w:rsidRPr="00740DF1">
              <w:t>Address</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953AEB" w14:textId="77777777" w:rsidR="006E2664" w:rsidRPr="00740DF1" w:rsidRDefault="006E2664" w:rsidP="00740DF1">
            <w:pPr>
              <w:ind w:firstLine="0"/>
            </w:pPr>
            <w:r w:rsidRPr="00740DF1">
              <w:t>string</w:t>
            </w:r>
          </w:p>
        </w:tc>
        <w:tc>
          <w:tcPr>
            <w:tcW w:w="43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023280" w14:textId="6BDECE39" w:rsidR="006E2664" w:rsidRPr="00740DF1" w:rsidRDefault="00276A09" w:rsidP="00740DF1">
            <w:pPr>
              <w:ind w:firstLine="0"/>
            </w:pPr>
            <w:r w:rsidRPr="00740DF1">
              <w:t>Địa chỉ của người dùng</w:t>
            </w:r>
          </w:p>
        </w:tc>
      </w:tr>
    </w:tbl>
    <w:p w14:paraId="70B48C19" w14:textId="7BAD48B9" w:rsidR="006E2664" w:rsidRPr="00740DF1" w:rsidRDefault="00846B36" w:rsidP="00740DF1">
      <w:pPr>
        <w:pStyle w:val="Caption"/>
        <w:rPr>
          <w:rFonts w:eastAsia="Times New Roman"/>
          <w:b/>
          <w:bCs/>
          <w:color w:val="000000" w:themeColor="text1"/>
        </w:rPr>
      </w:pPr>
      <w:bookmarkStart w:id="79" w:name="_Toc167394560"/>
      <w:r w:rsidRPr="00740DF1">
        <w:t xml:space="preserve">Bảng </w:t>
      </w:r>
      <w:r w:rsidR="00FE023C" w:rsidRPr="00740DF1">
        <w:fldChar w:fldCharType="begin"/>
      </w:r>
      <w:r w:rsidR="00FE023C" w:rsidRPr="00740DF1">
        <w:instrText xml:space="preserve"> SEQ Bảng \* ARABIC </w:instrText>
      </w:r>
      <w:r w:rsidR="00FE023C" w:rsidRPr="00740DF1">
        <w:fldChar w:fldCharType="separate"/>
      </w:r>
      <w:r w:rsidR="00CE1329" w:rsidRPr="00740DF1">
        <w:t>11</w:t>
      </w:r>
      <w:r w:rsidR="00FE023C" w:rsidRPr="00740DF1">
        <w:fldChar w:fldCharType="end"/>
      </w:r>
      <w:r w:rsidRPr="00740DF1">
        <w:t>: Trường dữ liệu bảng User (Thông tin người dùng</w:t>
      </w:r>
      <w:r w:rsidR="007955E3" w:rsidRPr="00740DF1">
        <w:t xml:space="preserve"> hệ thống</w:t>
      </w:r>
      <w:r w:rsidRPr="00740DF1">
        <w:t>)</w:t>
      </w:r>
      <w:bookmarkEnd w:id="79"/>
    </w:p>
    <w:p w14:paraId="709E3314" w14:textId="4EA198B0" w:rsidR="003B2FDB" w:rsidRPr="00740DF1" w:rsidRDefault="00E143E5" w:rsidP="00740DF1">
      <w:pPr>
        <w:pStyle w:val="ListParagraph"/>
        <w:numPr>
          <w:ilvl w:val="0"/>
          <w:numId w:val="2"/>
        </w:numPr>
        <w:rPr>
          <w:b/>
          <w:bCs/>
        </w:rPr>
      </w:pPr>
      <w:r w:rsidRPr="00740DF1">
        <w:rPr>
          <w:b/>
          <w:bCs/>
        </w:rPr>
        <w:t xml:space="preserve">Bảng Order Item: </w:t>
      </w:r>
      <w:r w:rsidRPr="00740DF1">
        <w:t>là bảng trung gian giữa bảng Orders và bảng Products thông qua việc lưu trữ (ID) của hai bảng này.</w:t>
      </w:r>
    </w:p>
    <w:p w14:paraId="596A7573" w14:textId="04C402F8" w:rsidR="00015B6C" w:rsidRPr="00740DF1" w:rsidRDefault="00AB1F8C" w:rsidP="00740DF1">
      <w:pPr>
        <w:pStyle w:val="Heading2"/>
        <w:numPr>
          <w:ilvl w:val="1"/>
          <w:numId w:val="20"/>
        </w:numPr>
      </w:pPr>
      <w:bookmarkStart w:id="80" w:name="_Toc167394480"/>
      <w:r w:rsidRPr="00740DF1">
        <w:t>Kỹ thuật sử dụng trong ứng dụng</w:t>
      </w:r>
      <w:bookmarkEnd w:id="80"/>
    </w:p>
    <w:p w14:paraId="6EB28B47" w14:textId="44311542" w:rsidR="00015B6C" w:rsidRPr="00740DF1" w:rsidRDefault="00015B6C" w:rsidP="00740DF1">
      <w:pPr>
        <w:pStyle w:val="Heading3"/>
        <w:numPr>
          <w:ilvl w:val="2"/>
          <w:numId w:val="20"/>
        </w:numPr>
      </w:pPr>
      <w:bookmarkStart w:id="81" w:name="_Toc167394481"/>
      <w:r w:rsidRPr="00740DF1">
        <w:t>JWT (</w:t>
      </w:r>
      <w:r w:rsidR="00930D87" w:rsidRPr="00740DF1">
        <w:t>JSON</w:t>
      </w:r>
      <w:r w:rsidRPr="00740DF1">
        <w:t xml:space="preserve"> Web</w:t>
      </w:r>
      <w:r w:rsidR="00930D87" w:rsidRPr="00740DF1">
        <w:t xml:space="preserve"> T</w:t>
      </w:r>
      <w:r w:rsidRPr="00740DF1">
        <w:t>oken)</w:t>
      </w:r>
      <w:bookmarkEnd w:id="81"/>
    </w:p>
    <w:p w14:paraId="3EE56B6A" w14:textId="77777777" w:rsidR="00AC3E9C" w:rsidRPr="00740DF1" w:rsidRDefault="006013E1" w:rsidP="00740DF1">
      <w:r w:rsidRPr="00740DF1">
        <w:t xml:space="preserve">JWT là viết tắt của "JSON Web Token." Đây là một tiêu chuẩn mở được sử dụng để tạo ra và truyền tải các thông tin xác thực giữa các bên dưới dạng một đoạn mã thông tin được mã hóa dưới dạng JSON. JWT thường được sử dụng trong các ứng dụng web và dịch vụ API để xác thực và ủy quyền người dùng. </w:t>
      </w:r>
    </w:p>
    <w:p w14:paraId="298BC61D" w14:textId="4CC8655C" w:rsidR="00947601" w:rsidRPr="00740DF1" w:rsidRDefault="006013E1" w:rsidP="00740DF1">
      <w:r w:rsidRPr="00740DF1">
        <w:lastRenderedPageBreak/>
        <w:t>Một JWT bao gồm ba phần: phần tiêu đề (header), phần payload và chữ ký (signature). Phần tiêu đề chứa loại và thuật toán mã hóa, phần payload chứa thông tin về người dùng hoặc các dữ liệu khác, và chữ ký được sử dụng để xác thực tính toàn vẹn của token. Điều này cho phép các ứng dụng xác thực người dùng mà không cần phải lưu trữ thông tin xác thực trên máy chủ, giúp giảm thiểu gánh nặng cho hệ thống và tăng tính bảo mật.</w:t>
      </w:r>
    </w:p>
    <w:p w14:paraId="40F3B17F" w14:textId="77777777" w:rsidR="002E48D9" w:rsidRPr="00740DF1" w:rsidRDefault="00AC3E9C" w:rsidP="00740DF1">
      <w:pPr>
        <w:pStyle w:val="Images"/>
      </w:pPr>
      <w:r w:rsidRPr="00740DF1">
        <w:drawing>
          <wp:inline distT="0" distB="0" distL="0" distR="0" wp14:anchorId="26C73367" wp14:editId="2F4ECEDD">
            <wp:extent cx="5579745" cy="2748280"/>
            <wp:effectExtent l="0" t="0" r="1905" b="0"/>
            <wp:docPr id="3" name="Picture 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diagram&#10;&#10;Description automatically generated"/>
                    <pic:cNvPicPr/>
                  </pic:nvPicPr>
                  <pic:blipFill>
                    <a:blip r:embed="rId36"/>
                    <a:stretch>
                      <a:fillRect/>
                    </a:stretch>
                  </pic:blipFill>
                  <pic:spPr>
                    <a:xfrm>
                      <a:off x="0" y="0"/>
                      <a:ext cx="5579745" cy="2748280"/>
                    </a:xfrm>
                    <a:prstGeom prst="rect">
                      <a:avLst/>
                    </a:prstGeom>
                  </pic:spPr>
                </pic:pic>
              </a:graphicData>
            </a:graphic>
          </wp:inline>
        </w:drawing>
      </w:r>
    </w:p>
    <w:p w14:paraId="679C0D94" w14:textId="43CA0A9E" w:rsidR="00947601" w:rsidRPr="00740DF1" w:rsidRDefault="002E48D9" w:rsidP="00740DF1">
      <w:pPr>
        <w:pStyle w:val="Caption"/>
      </w:pPr>
      <w:bookmarkStart w:id="82" w:name="_Toc167394519"/>
      <w:r w:rsidRPr="00740DF1">
        <w:t xml:space="preserve">Hình </w:t>
      </w:r>
      <w:r w:rsidRPr="00740DF1">
        <w:fldChar w:fldCharType="begin"/>
      </w:r>
      <w:r w:rsidRPr="00740DF1">
        <w:instrText xml:space="preserve"> SEQ Hình \* ARABIC </w:instrText>
      </w:r>
      <w:r w:rsidRPr="00740DF1">
        <w:fldChar w:fldCharType="separate"/>
      </w:r>
      <w:r w:rsidR="00CE1329" w:rsidRPr="00740DF1">
        <w:t>20</w:t>
      </w:r>
      <w:r w:rsidRPr="00740DF1">
        <w:fldChar w:fldCharType="end"/>
      </w:r>
      <w:r w:rsidRPr="00740DF1">
        <w:t>: Structure of a JSON Web Token (JWT)</w:t>
      </w:r>
      <w:bookmarkEnd w:id="82"/>
    </w:p>
    <w:p w14:paraId="3A0C866C" w14:textId="2AF7276D" w:rsidR="00AC3E9C" w:rsidRPr="00740DF1" w:rsidRDefault="00AC3E9C" w:rsidP="00740DF1">
      <w:r w:rsidRPr="00740DF1">
        <w:t xml:space="preserve">Authentication (Xác thực): JWT được sử dụng để xác thực người dùng trước khi họ truy cập đến tài nguyên trên server. Authorization (Uỷ quyền): Khi người dùng đăng nhập thành công, application có thể truy cập vào các tài nguyên thay mặt người dùng đó. Các ứng dụng đăng nhập một lần (Single Sign-On SSO) sử dụng JWT thường xuyên vì tính nhỏ gọn và dễ dàng triển khai trên nhiều domain. Trao đổi thông tin an toàn: JWT được coi là một cách trao đổi thông tin an toàn vì thông tin đã được signed trước khi gửi đi. </w:t>
      </w:r>
    </w:p>
    <w:p w14:paraId="66B0465B" w14:textId="1CA8F186" w:rsidR="00357BFF" w:rsidRPr="00740DF1" w:rsidRDefault="00357BFF" w:rsidP="00740DF1">
      <w:pPr>
        <w:pStyle w:val="ListParagraph"/>
        <w:numPr>
          <w:ilvl w:val="0"/>
          <w:numId w:val="3"/>
        </w:numPr>
      </w:pPr>
      <w:r w:rsidRPr="00740DF1">
        <w:t>Ưu điểm của JWT</w:t>
      </w:r>
    </w:p>
    <w:p w14:paraId="1ADDD9C0" w14:textId="77777777" w:rsidR="00357BFF" w:rsidRPr="00740DF1" w:rsidRDefault="00357BFF" w:rsidP="00740DF1">
      <w:r w:rsidRPr="00740DF1">
        <w:t>Gọn nhẹ: JWT nhỏ gọn, chi phí truyền tải thấp giúp tăng hiệu suốt của các ứng dụng.</w:t>
      </w:r>
    </w:p>
    <w:p w14:paraId="4BF74C6D" w14:textId="41036C18" w:rsidR="00357BFF" w:rsidRPr="00740DF1" w:rsidRDefault="00357BFF" w:rsidP="00740DF1">
      <w:r w:rsidRPr="00740DF1">
        <w:t xml:space="preserve">Bảo mật: JWT sử dụng các mật mã khoá để tiến hành xác thực người danh tính người dùng. Ngoài ra, cấu trúc của JWT cho phép chống giả mạo nên thông tin được đảm bảo an </w:t>
      </w:r>
      <w:r w:rsidR="003D36BD">
        <w:rPr>
          <w:lang w:val="en-US"/>
        </w:rPr>
        <w:t>toàn</w:t>
      </w:r>
      <w:r w:rsidRPr="00740DF1">
        <w:t xml:space="preserve"> trong quá trình trao đổi.</w:t>
      </w:r>
    </w:p>
    <w:p w14:paraId="184665B8" w14:textId="7FF3167A" w:rsidR="00357BFF" w:rsidRPr="00740DF1" w:rsidRDefault="00357BFF" w:rsidP="00740DF1">
      <w:r w:rsidRPr="00740DF1">
        <w:lastRenderedPageBreak/>
        <w:t>Phổ thông: JWT được sử dụng dựa trên JSON, là một dạng dữ liệu phổ biến, có thể sử dụng ở hầu hết các ngôn ngữ lập trình. Ngoài ra, triển khai JWT tương đối dễ dàng và tích hợp được với nhiều thiết bị, vì JWT đã tương đối phổ biến.</w:t>
      </w:r>
    </w:p>
    <w:p w14:paraId="2BB2301F" w14:textId="5A4F0C97" w:rsidR="00357BFF" w:rsidRPr="00740DF1" w:rsidRDefault="00357BFF" w:rsidP="00740DF1">
      <w:pPr>
        <w:pStyle w:val="ListParagraph"/>
        <w:numPr>
          <w:ilvl w:val="0"/>
          <w:numId w:val="3"/>
        </w:numPr>
      </w:pPr>
      <w:r w:rsidRPr="00740DF1">
        <w:t>Nhược điểm của JWT</w:t>
      </w:r>
    </w:p>
    <w:p w14:paraId="7035BAA9" w14:textId="19F7E0CC" w:rsidR="00357BFF" w:rsidRPr="00740DF1" w:rsidRDefault="00357BFF" w:rsidP="00740DF1">
      <w:r w:rsidRPr="00740DF1">
        <w:t>Kích thước: Mặc dù trong tài liệu không ghi cụ thể giới hạn, nhưng do được truyền trên HTTP Header, vì thế, JWT có giới hạn tương đương với HTTP Header</w:t>
      </w:r>
      <w:r w:rsidR="00297BD5" w:rsidRPr="00740DF1">
        <w:t>.</w:t>
      </w:r>
    </w:p>
    <w:p w14:paraId="2F061CD1" w14:textId="5BC4E3BA" w:rsidR="00357BFF" w:rsidRPr="00740DF1" w:rsidRDefault="00357BFF" w:rsidP="00740DF1">
      <w:r w:rsidRPr="00740DF1">
        <w:t>Rủi ro bảo mật: Khi sử dụng JWT không đúng cách, ví dụ như không kiểm tra tính hợp lệ của signature, không kiểm tra expire time, kẻ tấn công có thể lợi dụng sơ hở để truy cập vào các thông tin trái phép.</w:t>
      </w:r>
    </w:p>
    <w:p w14:paraId="090AEC29" w14:textId="60432A4F" w:rsidR="00CC2907" w:rsidRPr="00740DF1" w:rsidRDefault="00357BFF" w:rsidP="00740DF1">
      <w:r w:rsidRPr="00740DF1">
        <w:t>Ngoài ra, việc để thời gian hết hạn của JWT quá dài cũng có thể gây ra những rủi ro về việc bảo mật</w:t>
      </w:r>
      <w:r w:rsidR="00CC2907" w:rsidRPr="00740DF1">
        <w:t>.</w:t>
      </w:r>
    </w:p>
    <w:p w14:paraId="0FCC077F" w14:textId="272F710A" w:rsidR="00A03783" w:rsidRPr="00740DF1" w:rsidRDefault="00947601" w:rsidP="00740DF1">
      <w:pPr>
        <w:pStyle w:val="Heading3"/>
        <w:numPr>
          <w:ilvl w:val="2"/>
          <w:numId w:val="20"/>
        </w:numPr>
      </w:pPr>
      <w:bookmarkStart w:id="83" w:name="_Toc167394482"/>
      <w:r w:rsidRPr="00740DF1">
        <w:t>Caching</w:t>
      </w:r>
      <w:bookmarkEnd w:id="83"/>
    </w:p>
    <w:p w14:paraId="700B6133" w14:textId="23A31345" w:rsidR="00A03783" w:rsidRPr="00740DF1" w:rsidRDefault="00A03783" w:rsidP="00740DF1">
      <w:r w:rsidRPr="00740DF1">
        <w:t>Trong lập trình web, caching (bộ nhớ cache) là một kỹ thuật được sử dụng để tăng hiệu suất và giảm tải cho máy chủ bằng cách lưu trữ các dữ liệu được truy cập thường xuyên trong một vùng nhớ nhanh trên máy chủ hoặc trên trình duyệt của người dùng.</w:t>
      </w:r>
    </w:p>
    <w:p w14:paraId="3F9B1F8B" w14:textId="650FA112" w:rsidR="00A03783" w:rsidRPr="00740DF1" w:rsidRDefault="00A03783" w:rsidP="00740DF1">
      <w:r w:rsidRPr="00740DF1">
        <w:t>Có hai loại caching chính trong lập trình web:</w:t>
      </w:r>
    </w:p>
    <w:p w14:paraId="0EF7B4FC" w14:textId="56D259AF" w:rsidR="00A03783" w:rsidRPr="00740DF1" w:rsidRDefault="00A03783" w:rsidP="00740DF1">
      <w:pPr>
        <w:pStyle w:val="ListParagraph"/>
        <w:numPr>
          <w:ilvl w:val="0"/>
          <w:numId w:val="3"/>
        </w:numPr>
      </w:pPr>
      <w:r w:rsidRPr="00740DF1">
        <w:t>Caching trên máy chủ (Server-Side Caching):</w:t>
      </w:r>
    </w:p>
    <w:p w14:paraId="4FE6E477" w14:textId="77777777" w:rsidR="00A03783" w:rsidRPr="00740DF1" w:rsidRDefault="00A03783" w:rsidP="00740DF1">
      <w:r w:rsidRPr="00740DF1">
        <w:t>Khi một yêu cầu được gửi đến máy chủ, máy chủ có thể lưu trữ (cache) kết quả của yêu cầu này.</w:t>
      </w:r>
    </w:p>
    <w:p w14:paraId="67D7768E" w14:textId="77777777" w:rsidR="00A03783" w:rsidRPr="00740DF1" w:rsidRDefault="00A03783" w:rsidP="00740DF1">
      <w:r w:rsidRPr="00740DF1">
        <w:t>Khi có yêu cầu mới tương tự, máy chủ có thể trả về kết quả từ bộ nhớ cache thay vì thực hiện lại toàn bộ quá trình xử lý.</w:t>
      </w:r>
    </w:p>
    <w:p w14:paraId="4FEC10CF" w14:textId="77777777" w:rsidR="00A03783" w:rsidRPr="00740DF1" w:rsidRDefault="00A03783" w:rsidP="00740DF1">
      <w:r w:rsidRPr="00740DF1">
        <w:t>Các kỹ thuật caching phổ biến trên máy chủ bao gồm việc sử dụng bộ nhớ cache (như Redis hoặc Memcached) hoặc lưu trữ đệm (cache) tại mức đĩa.</w:t>
      </w:r>
    </w:p>
    <w:p w14:paraId="74D68916" w14:textId="6F2F55BA" w:rsidR="00A03783" w:rsidRPr="00740DF1" w:rsidRDefault="00A03783" w:rsidP="00740DF1">
      <w:pPr>
        <w:pStyle w:val="ListParagraph"/>
        <w:numPr>
          <w:ilvl w:val="0"/>
          <w:numId w:val="3"/>
        </w:numPr>
      </w:pPr>
      <w:r w:rsidRPr="00740DF1">
        <w:t>Caching trên trình duyệt (Client-Side Caching):</w:t>
      </w:r>
    </w:p>
    <w:p w14:paraId="65560FC5" w14:textId="334A1F56" w:rsidR="00A03783" w:rsidRPr="00740DF1" w:rsidRDefault="00A03783" w:rsidP="00740DF1">
      <w:r w:rsidRPr="00740DF1">
        <w:t>Trình duyệt web của người dùng cũng có thể lưu trữ bản sao của các tài nguyên đã tải trước đó (như tệp tin CSS, JavaScript, hình ảnh, v.v.) trong bộ nhớ cache của trình duyệt.</w:t>
      </w:r>
    </w:p>
    <w:p w14:paraId="71287038" w14:textId="77777777" w:rsidR="00552673" w:rsidRPr="00740DF1" w:rsidRDefault="001042E7" w:rsidP="00740DF1">
      <w:pPr>
        <w:pStyle w:val="Images"/>
      </w:pPr>
      <w:r w:rsidRPr="00740DF1">
        <w:lastRenderedPageBreak/>
        <w:drawing>
          <wp:inline distT="0" distB="0" distL="0" distR="0" wp14:anchorId="2F1339AF" wp14:editId="6F47ADD6">
            <wp:extent cx="5579745" cy="3455670"/>
            <wp:effectExtent l="0" t="0" r="1905" b="0"/>
            <wp:docPr id="58" name="Picture 58"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 code&#10;&#10;Description automatically generated"/>
                    <pic:cNvPicPr/>
                  </pic:nvPicPr>
                  <pic:blipFill>
                    <a:blip r:embed="rId37"/>
                    <a:stretch>
                      <a:fillRect/>
                    </a:stretch>
                  </pic:blipFill>
                  <pic:spPr>
                    <a:xfrm>
                      <a:off x="0" y="0"/>
                      <a:ext cx="5579745" cy="3455670"/>
                    </a:xfrm>
                    <a:prstGeom prst="rect">
                      <a:avLst/>
                    </a:prstGeom>
                  </pic:spPr>
                </pic:pic>
              </a:graphicData>
            </a:graphic>
          </wp:inline>
        </w:drawing>
      </w:r>
    </w:p>
    <w:p w14:paraId="3DA0FF68" w14:textId="676576A3" w:rsidR="001042E7" w:rsidRPr="00740DF1" w:rsidRDefault="00552673" w:rsidP="00740DF1">
      <w:pPr>
        <w:pStyle w:val="Caption"/>
      </w:pPr>
      <w:bookmarkStart w:id="84" w:name="_Toc167394520"/>
      <w:r w:rsidRPr="00740DF1">
        <w:t xml:space="preserve">Hình </w:t>
      </w:r>
      <w:r w:rsidRPr="00740DF1">
        <w:fldChar w:fldCharType="begin"/>
      </w:r>
      <w:r w:rsidRPr="00740DF1">
        <w:instrText xml:space="preserve"> SEQ Hình \* ARABIC </w:instrText>
      </w:r>
      <w:r w:rsidRPr="00740DF1">
        <w:fldChar w:fldCharType="separate"/>
      </w:r>
      <w:r w:rsidR="00CE1329" w:rsidRPr="00740DF1">
        <w:t>21</w:t>
      </w:r>
      <w:r w:rsidRPr="00740DF1">
        <w:fldChar w:fldCharType="end"/>
      </w:r>
      <w:r w:rsidRPr="00740DF1">
        <w:t>: Code Caching get api</w:t>
      </w:r>
      <w:bookmarkEnd w:id="84"/>
    </w:p>
    <w:p w14:paraId="31A7DF4B" w14:textId="77777777" w:rsidR="00A03783" w:rsidRPr="00740DF1" w:rsidRDefault="00A03783" w:rsidP="00740DF1">
      <w:r w:rsidRPr="00740DF1">
        <w:t>Khi người dùng truy cập lại trang web hoặc điều hướng đến các trang khác trên cùng một trang web, trình duyệt có thể sử dụng các tài nguyên đã lưu trữ trong bộ nhớ cache thay vì tải lại từ máy chủ.</w:t>
      </w:r>
    </w:p>
    <w:p w14:paraId="6B97ACD8" w14:textId="2619DE99" w:rsidR="00947601" w:rsidRPr="00740DF1" w:rsidRDefault="00A03783" w:rsidP="00740DF1">
      <w:r w:rsidRPr="00740DF1">
        <w:t>Cả hai loại caching này đều có thể giúp tăng hiệu suất của ứng dụng web, giảm độ trễ và tải cho máy chủ, cũng như cải thiện trải nghiệm người dùng bằng cách giảm thời gian tải trang. Tuy nhiên, cần lưu ý rằng việc sử dụng caching cần phải được kiểm soát cẩn thận để đảm bảo tính nhất quán và an toàn cho dữ liệu</w:t>
      </w:r>
    </w:p>
    <w:p w14:paraId="0DE8F532" w14:textId="1CA96049" w:rsidR="00472077" w:rsidRPr="00740DF1" w:rsidRDefault="00947601" w:rsidP="00740DF1">
      <w:pPr>
        <w:pStyle w:val="Heading3"/>
        <w:numPr>
          <w:ilvl w:val="2"/>
          <w:numId w:val="20"/>
        </w:numPr>
      </w:pPr>
      <w:bookmarkStart w:id="85" w:name="_Toc167394483"/>
      <w:r w:rsidRPr="00740DF1">
        <w:t>Bootstrap 5</w:t>
      </w:r>
      <w:bookmarkEnd w:id="85"/>
    </w:p>
    <w:p w14:paraId="1E72FA09" w14:textId="1159407D" w:rsidR="00934E1E" w:rsidRPr="00740DF1" w:rsidRDefault="00472077" w:rsidP="00740DF1">
      <w:r w:rsidRPr="00740DF1">
        <w:t>Bootstrap 5 là một framework front-end phổ biến được sử dụng để phát triển giao diện người dùng trong các dự án web. Được tạo ra bởi nhóm phát triển của Twitter, Bootstrap cung cấp một bộ công cụ linh hoạt và mạnh mẽ bao gồm các thành phần HTML, CSS và JavaScript để xây dựng các trang web và ứng dụng web có giao diện thân thiện và phản hồi.</w:t>
      </w:r>
    </w:p>
    <w:p w14:paraId="76553930" w14:textId="601E8913" w:rsidR="00472077" w:rsidRPr="00740DF1" w:rsidRDefault="00472077" w:rsidP="00740DF1">
      <w:r w:rsidRPr="00740DF1">
        <w:t>Một số tính năng và cải tiến đáng chú ý trong Bootstrap 5:</w:t>
      </w:r>
    </w:p>
    <w:p w14:paraId="4A082730" w14:textId="428E45B3" w:rsidR="00472077" w:rsidRPr="00740DF1" w:rsidRDefault="00472077" w:rsidP="00740DF1">
      <w:pPr>
        <w:pStyle w:val="ListParagraph"/>
      </w:pPr>
      <w:r w:rsidRPr="00740DF1">
        <w:t>Hỗ trợ CSS Grid: Bootstrap 5 đã tích hợp CSS Grid Layout vào các thành phần của mình, giúp tối ưu hóa việc xây dựng giao diện đáp ứng.</w:t>
      </w:r>
    </w:p>
    <w:p w14:paraId="27F9C190" w14:textId="584BFA82" w:rsidR="00472077" w:rsidRPr="00740DF1" w:rsidRDefault="00472077" w:rsidP="00740DF1">
      <w:pPr>
        <w:pStyle w:val="ListParagraph"/>
      </w:pPr>
      <w:r w:rsidRPr="00740DF1">
        <w:t xml:space="preserve">Xóa jQuery Dependency: Bootstrap 5 đã loại bỏ jQuery từ codebase của mình và chuyển sang sử dụng JavaScript thuần túy hoặc các thư viện JavaScript như </w:t>
      </w:r>
      <w:r w:rsidRPr="00740DF1">
        <w:lastRenderedPageBreak/>
        <w:t>Popper.js.</w:t>
      </w:r>
    </w:p>
    <w:p w14:paraId="56C09CE2" w14:textId="6714BDDD" w:rsidR="00472077" w:rsidRPr="00740DF1" w:rsidRDefault="00472077" w:rsidP="00740DF1">
      <w:pPr>
        <w:pStyle w:val="ListParagraph"/>
      </w:pPr>
      <w:r w:rsidRPr="00740DF1">
        <w:t>Tích hợp với Flexbox: Bootstrap 5 tiếp tục sử dụng Flexbox để tạo bố cục linh hoạt và dễ dàng điều chỉnh.</w:t>
      </w:r>
    </w:p>
    <w:p w14:paraId="2265DBEF" w14:textId="21C4BF53" w:rsidR="00472077" w:rsidRPr="00740DF1" w:rsidRDefault="00472077" w:rsidP="00740DF1">
      <w:pPr>
        <w:pStyle w:val="ListParagraph"/>
      </w:pPr>
      <w:r w:rsidRPr="00740DF1">
        <w:t>Customizable Reset: Framework cung cấp một bản reset CSS cơ bản nhưng cho phép người dùng tùy chỉnh nhiều hơn để phù hợp với nhu cầu cụ thể của dự án.</w:t>
      </w:r>
    </w:p>
    <w:p w14:paraId="4DEBE99C" w14:textId="13EC862E" w:rsidR="00472077" w:rsidRPr="00740DF1" w:rsidRDefault="00472077" w:rsidP="00740DF1">
      <w:pPr>
        <w:pStyle w:val="ListParagraph"/>
      </w:pPr>
      <w:r w:rsidRPr="00740DF1">
        <w:t>Cải thiện Dark Mode: Bootstrap 5 cung cấp hỗ trợ tốt hơn cho chế độ tối, bao gồm các lớp CSS được xây dựng sẵn để dễ dàng kích hoạt chế độ tối.</w:t>
      </w:r>
    </w:p>
    <w:p w14:paraId="0BADED87" w14:textId="73E460EF" w:rsidR="00472077" w:rsidRPr="00740DF1" w:rsidRDefault="00472077" w:rsidP="00740DF1">
      <w:pPr>
        <w:pStyle w:val="ListParagraph"/>
      </w:pPr>
      <w:r w:rsidRPr="00740DF1">
        <w:t>Loại bỏ các thành phần không còn hữu ích: Bootstrap 5 đã loại bỏ một số thành phần không còn phổ biến hoặc được sử dụng ít, giảm kích thước của thư viện và tối ưu hóa hiệu suất.</w:t>
      </w:r>
    </w:p>
    <w:p w14:paraId="71E2C39A" w14:textId="184960CF" w:rsidR="00472077" w:rsidRPr="00740DF1" w:rsidRDefault="00472077" w:rsidP="00740DF1">
      <w:pPr>
        <w:pStyle w:val="ListParagraph"/>
      </w:pPr>
      <w:r w:rsidRPr="00740DF1">
        <w:t>Nâng cấp Documentation: Tài liệu của Bootstrap 5 đã được cải thiện và mở rộng, cung cấp hướng dẫn chi tiết và ví dụ minh họa.</w:t>
      </w:r>
    </w:p>
    <w:p w14:paraId="7399C1FC" w14:textId="07949A42" w:rsidR="00947601" w:rsidRPr="00740DF1" w:rsidRDefault="00F76AAB" w:rsidP="00740DF1">
      <w:pPr>
        <w:pStyle w:val="Heading3"/>
        <w:numPr>
          <w:ilvl w:val="2"/>
          <w:numId w:val="20"/>
        </w:numPr>
      </w:pPr>
      <w:bookmarkStart w:id="86" w:name="_Toc167394484"/>
      <w:r w:rsidRPr="00740DF1">
        <w:t>UseCart() trong ReactJS</w:t>
      </w:r>
      <w:bookmarkEnd w:id="86"/>
    </w:p>
    <w:p w14:paraId="64A78F90" w14:textId="3BEEF526" w:rsidR="001041FE" w:rsidRPr="00740DF1" w:rsidRDefault="001041FE" w:rsidP="00740DF1">
      <w:r w:rsidRPr="00740DF1">
        <w:t>Thư viện useCart trong ReactJS là một công cụ hữu ích được sử dụng để quản lý giỏ hàng trong các ứng dụng web. Thư viện này thường được sử dụng trong các dự án thương mại điện tử hoặc các ứng dụng có tính chất tương tự, nơi cần phải theo dõi và quản lý các mặt hàng được người dùng thêm vào giỏ hàng.</w:t>
      </w:r>
    </w:p>
    <w:p w14:paraId="593F9064" w14:textId="77777777" w:rsidR="00934E1E" w:rsidRPr="00740DF1" w:rsidRDefault="00934E1E" w:rsidP="00740DF1">
      <w:pPr>
        <w:pStyle w:val="Images"/>
      </w:pPr>
      <w:r w:rsidRPr="00740DF1">
        <w:drawing>
          <wp:inline distT="0" distB="0" distL="0" distR="0" wp14:anchorId="3D81A92B" wp14:editId="63DA8106">
            <wp:extent cx="2275795" cy="2124075"/>
            <wp:effectExtent l="0" t="0" r="0" b="0"/>
            <wp:docPr id="59" name="Picture 5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 program&#10;&#10;Description automatically generated"/>
                    <pic:cNvPicPr/>
                  </pic:nvPicPr>
                  <pic:blipFill>
                    <a:blip r:embed="rId38"/>
                    <a:stretch>
                      <a:fillRect/>
                    </a:stretch>
                  </pic:blipFill>
                  <pic:spPr>
                    <a:xfrm>
                      <a:off x="0" y="0"/>
                      <a:ext cx="2277396" cy="2125570"/>
                    </a:xfrm>
                    <a:prstGeom prst="rect">
                      <a:avLst/>
                    </a:prstGeom>
                  </pic:spPr>
                </pic:pic>
              </a:graphicData>
            </a:graphic>
          </wp:inline>
        </w:drawing>
      </w:r>
    </w:p>
    <w:p w14:paraId="05186CA6" w14:textId="3CE352DF" w:rsidR="001041FE" w:rsidRPr="00740DF1" w:rsidRDefault="001041FE" w:rsidP="00740DF1">
      <w:r w:rsidRPr="00740DF1">
        <w:t>Một số đặc điểm của thư viện useCart:</w:t>
      </w:r>
    </w:p>
    <w:p w14:paraId="2586949C" w14:textId="3BB662CF" w:rsidR="001041FE" w:rsidRPr="00740DF1" w:rsidRDefault="001041FE" w:rsidP="00740DF1">
      <w:pPr>
        <w:pStyle w:val="ListParagraph"/>
      </w:pPr>
      <w:r w:rsidRPr="00740DF1">
        <w:t>Dễ sử dụng: useCart cung cấp các hàm và hook giúp dễ dàng tích hợp chức năng giỏ hàng vào ứng dụng React mà không cần phải viết nhiều code phức tạp.</w:t>
      </w:r>
    </w:p>
    <w:p w14:paraId="11F12603" w14:textId="5EF9822E" w:rsidR="001041FE" w:rsidRPr="00740DF1" w:rsidRDefault="001041FE" w:rsidP="00740DF1">
      <w:pPr>
        <w:pStyle w:val="ListParagraph"/>
      </w:pPr>
      <w:r w:rsidRPr="00740DF1">
        <w:t xml:space="preserve">Quản lý trạng thái global: Thư viện này thường sử dụng Context API hoặc các giải pháp quản lý trạng thái global khác của React để lưu trữ thông tin về giỏ hàng, cho phép các thành phần ở mọi nơi trong ứng dụng có thể truy cập và cập nhật giỏ </w:t>
      </w:r>
      <w:r w:rsidRPr="00740DF1">
        <w:lastRenderedPageBreak/>
        <w:t>hàng một cách dễ dàng.</w:t>
      </w:r>
    </w:p>
    <w:p w14:paraId="5CD82600" w14:textId="2503F687" w:rsidR="001041FE" w:rsidRPr="00740DF1" w:rsidRDefault="001041FE" w:rsidP="00740DF1">
      <w:pPr>
        <w:pStyle w:val="ListParagraph"/>
      </w:pPr>
      <w:r w:rsidRPr="00740DF1">
        <w:t>Các hàm xử lý sự kiện: useCart thường cung cấp các hàm để thêm, xóa, cập nhật số lượng hoặc xóa một mặt hàng khỏi giỏ hàng. Điều này giúp tiết kiệm thời gian và công sức cho việc xây dựng các chức năng quản lý giỏ hàng.</w:t>
      </w:r>
    </w:p>
    <w:p w14:paraId="4EBC3DD9" w14:textId="77777777" w:rsidR="001041FE" w:rsidRPr="00740DF1" w:rsidRDefault="001041FE" w:rsidP="00740DF1">
      <w:pPr>
        <w:pStyle w:val="ListParagraph"/>
      </w:pPr>
      <w:r w:rsidRPr="00740DF1">
        <w:t>Tính linh hoạt và tùy chỉnh: Một số phiên bản của useCart cho phép người dùng tùy chỉnh các chức năng và hành vi của giỏ hàng theo nhu cầu cụ thể của ứng dụng.</w:t>
      </w:r>
    </w:p>
    <w:p w14:paraId="006181D5" w14:textId="4899C8E1" w:rsidR="00B22DE2" w:rsidRPr="00740DF1" w:rsidRDefault="001041FE" w:rsidP="00740DF1">
      <w:pPr>
        <w:pStyle w:val="ListParagraph"/>
      </w:pPr>
      <w:r w:rsidRPr="00740DF1">
        <w:t>Thiết kế tốt về hiệu suất: useCart thường được thiết kế để tối ưu hóa hiệu suất, tránh việc làm chậm ứng dụng bằng cách sử dụng các kỹ thuật như memoization hoặc các giải pháp cache.</w:t>
      </w:r>
    </w:p>
    <w:p w14:paraId="206ED711" w14:textId="6EA49ED7" w:rsidR="00B22DE2" w:rsidRPr="00740DF1" w:rsidRDefault="00B22DE2" w:rsidP="00740DF1">
      <w:pPr>
        <w:pStyle w:val="Heading3"/>
        <w:numPr>
          <w:ilvl w:val="2"/>
          <w:numId w:val="20"/>
        </w:numPr>
      </w:pPr>
      <w:bookmarkStart w:id="87" w:name="_Toc167394485"/>
      <w:r w:rsidRPr="00740DF1">
        <w:t>React-PDF trong ReactJS</w:t>
      </w:r>
      <w:bookmarkEnd w:id="87"/>
    </w:p>
    <w:p w14:paraId="327DB842" w14:textId="41CC693B" w:rsidR="00300A06" w:rsidRPr="00740DF1" w:rsidRDefault="00300A06" w:rsidP="00740DF1">
      <w:r w:rsidRPr="00740DF1">
        <w:t>React-PDF là một thư viện mã nguồn mở được sử dụng để hiển thị tài liệu PDF trong ứng dụng React. Đây là một thư viện mạnh mẽ và linh hoạt cho việc làm việc với tài liệu PDF trong React, là sự lựa chọn xuất sắc cho việc xây dựng các tính năng liên quan đến PDF trong dự án của chúng ta.</w:t>
      </w:r>
    </w:p>
    <w:p w14:paraId="0F272ED1" w14:textId="67751A3D" w:rsidR="00300A06" w:rsidRPr="00740DF1" w:rsidRDefault="00300A06" w:rsidP="00740DF1">
      <w:r w:rsidRPr="00740DF1">
        <w:t xml:space="preserve">Các </w:t>
      </w:r>
      <w:r w:rsidR="0014128D" w:rsidRPr="00740DF1">
        <w:t>Component</w:t>
      </w:r>
      <w:r w:rsidRPr="00740DF1">
        <w:t xml:space="preserve"> của React-PDF:</w:t>
      </w:r>
    </w:p>
    <w:p w14:paraId="6D3BCD9B" w14:textId="77777777" w:rsidR="00300A06" w:rsidRPr="00740DF1" w:rsidRDefault="00300A06" w:rsidP="00740DF1">
      <w:pPr>
        <w:pStyle w:val="ListParagraph"/>
      </w:pPr>
      <w:r w:rsidRPr="00740DF1">
        <w:t>PDFViewer: Thành phần này sẽ hiển thị các tài liệu PDF trong trình duyệt web.</w:t>
      </w:r>
    </w:p>
    <w:p w14:paraId="2A4BB0AA" w14:textId="77777777" w:rsidR="00300A06" w:rsidRPr="00740DF1" w:rsidRDefault="00300A06" w:rsidP="00740DF1">
      <w:pPr>
        <w:pStyle w:val="ListParagraph"/>
      </w:pPr>
      <w:r w:rsidRPr="00740DF1">
        <w:t>Document: Thành phần này đại diện cho tài liệu PDF và là thành phần cha của các thành phần khác.</w:t>
      </w:r>
    </w:p>
    <w:p w14:paraId="34C53F41" w14:textId="77777777" w:rsidR="00300A06" w:rsidRPr="00740DF1" w:rsidRDefault="00300A06" w:rsidP="00740DF1">
      <w:pPr>
        <w:pStyle w:val="ListParagraph"/>
      </w:pPr>
      <w:r w:rsidRPr="00740DF1">
        <w:t>Page: Như tên gọi, nó đại diện cho một trang duy nhất trong tài liệu PDF.</w:t>
      </w:r>
    </w:p>
    <w:p w14:paraId="0E185DC2" w14:textId="77777777" w:rsidR="00300A06" w:rsidRPr="00740DF1" w:rsidRDefault="00300A06" w:rsidP="00740DF1">
      <w:pPr>
        <w:pStyle w:val="ListParagraph"/>
      </w:pPr>
      <w:r w:rsidRPr="00740DF1">
        <w:t>View: Đây là thành phần cốt lõi để thiết kế giao diện người dùng.</w:t>
      </w:r>
    </w:p>
    <w:p w14:paraId="57D19758" w14:textId="77777777" w:rsidR="00300A06" w:rsidRPr="00740DF1" w:rsidRDefault="00300A06" w:rsidP="00740DF1">
      <w:pPr>
        <w:pStyle w:val="ListParagraph"/>
      </w:pPr>
      <w:r w:rsidRPr="00740DF1">
        <w:t>Text: Thành phần này được sử dụng để hiển thị văn bản.</w:t>
      </w:r>
    </w:p>
    <w:p w14:paraId="1EA7E9D5" w14:textId="77777777" w:rsidR="00300A06" w:rsidRPr="00740DF1" w:rsidRDefault="00300A06" w:rsidP="00740DF1">
      <w:pPr>
        <w:pStyle w:val="ListParagraph"/>
      </w:pPr>
      <w:r w:rsidRPr="00740DF1">
        <w:t>Image: Thành phần này hiển thị hình ảnh trong tài liệu. Hỗ trợ các định dạng hình ảnh như JPG, PNG, GIF, v.v.</w:t>
      </w:r>
    </w:p>
    <w:p w14:paraId="2AC24235" w14:textId="77777777" w:rsidR="00300A06" w:rsidRPr="00740DF1" w:rsidRDefault="00300A06" w:rsidP="00740DF1">
      <w:pPr>
        <w:pStyle w:val="ListParagraph"/>
      </w:pPr>
      <w:r w:rsidRPr="00740DF1">
        <w:t>PDFDownloadLink: Thành phần này tạo ra một liên kết tải xuống cho một tài liệu PDF được tạo ra bởi thư viện React-PDF.</w:t>
      </w:r>
    </w:p>
    <w:p w14:paraId="5D30EB91" w14:textId="43462EB3" w:rsidR="009A3596" w:rsidRPr="00740DF1" w:rsidRDefault="00300A06" w:rsidP="00740DF1">
      <w:pPr>
        <w:pStyle w:val="ListParagraph"/>
      </w:pPr>
      <w:r w:rsidRPr="00740DF1">
        <w:t>BlobProvider: Thành phần này tạo ra một tài liệu PDF và cung cấp nó dưới dạng một đối tượng Blob có thể được sử dụng để hiển thị hoặc tải xuống tài liệu PDF.</w:t>
      </w:r>
    </w:p>
    <w:p w14:paraId="767A53F4" w14:textId="303E3B3D" w:rsidR="009A3596" w:rsidRPr="00740DF1" w:rsidRDefault="009A3596" w:rsidP="00740DF1">
      <w:r w:rsidRPr="00740DF1">
        <w:t>Việc sử dụng React PDF trong dự án với mục đích tạo ra một PDF Invoice để tạo ra hoá đơn, biên lai phục vụ cho việc bán hàng.</w:t>
      </w:r>
    </w:p>
    <w:p w14:paraId="5E736BA6" w14:textId="43136BF3" w:rsidR="009A3596" w:rsidRPr="00740DF1" w:rsidRDefault="008A2AE7" w:rsidP="00740DF1">
      <w:pPr>
        <w:pStyle w:val="Images"/>
      </w:pPr>
      <w:r w:rsidRPr="00740DF1">
        <w:lastRenderedPageBreak/>
        <w:drawing>
          <wp:inline distT="0" distB="0" distL="0" distR="0" wp14:anchorId="5B2111BB" wp14:editId="7E5CEE35">
            <wp:extent cx="4885758" cy="48996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94869" cy="4908797"/>
                    </a:xfrm>
                    <a:prstGeom prst="rect">
                      <a:avLst/>
                    </a:prstGeom>
                  </pic:spPr>
                </pic:pic>
              </a:graphicData>
            </a:graphic>
          </wp:inline>
        </w:drawing>
      </w:r>
    </w:p>
    <w:p w14:paraId="54C5EF37" w14:textId="3331FB14" w:rsidR="009E08CD" w:rsidRPr="00740DF1" w:rsidRDefault="00546D49" w:rsidP="00740DF1">
      <w:pPr>
        <w:pStyle w:val="Heading3"/>
        <w:numPr>
          <w:ilvl w:val="2"/>
          <w:numId w:val="20"/>
        </w:numPr>
      </w:pPr>
      <w:bookmarkStart w:id="88" w:name="_Toc167394486"/>
      <w:r w:rsidRPr="00740DF1">
        <w:t xml:space="preserve">Sử dụng </w:t>
      </w:r>
      <w:r w:rsidR="009E08CD" w:rsidRPr="00740DF1">
        <w:t>EmailJS</w:t>
      </w:r>
      <w:r w:rsidRPr="00740DF1">
        <w:t xml:space="preserve"> để</w:t>
      </w:r>
      <w:r w:rsidR="009E08CD" w:rsidRPr="00740DF1">
        <w:t xml:space="preserve"> </w:t>
      </w:r>
      <w:r w:rsidRPr="00740DF1">
        <w:t>g</w:t>
      </w:r>
      <w:r w:rsidR="009E08CD" w:rsidRPr="00740DF1">
        <w:t>ửi email</w:t>
      </w:r>
      <w:bookmarkEnd w:id="88"/>
    </w:p>
    <w:p w14:paraId="4DA7767B" w14:textId="3910302B" w:rsidR="00915C1D" w:rsidRPr="00740DF1" w:rsidRDefault="00AF3E73" w:rsidP="00740DF1">
      <w:r w:rsidRPr="00740DF1">
        <w:t>EmailJS là một dịch vụ giúp gửi email bằng các ứng dụng phía máy khách như React, Vue và Angular mà không cần máy chủ trong quá trình cấu hình và thiết lập.</w:t>
      </w:r>
    </w:p>
    <w:p w14:paraId="3D14B1DF" w14:textId="351230FD" w:rsidR="00AF3E73" w:rsidRPr="00740DF1" w:rsidRDefault="00AF3E73" w:rsidP="00740DF1">
      <w:pPr>
        <w:pStyle w:val="ListParagraph"/>
        <w:numPr>
          <w:ilvl w:val="0"/>
          <w:numId w:val="21"/>
        </w:numPr>
      </w:pPr>
      <w:r w:rsidRPr="00740DF1">
        <w:t>Các chức năng của emailjs</w:t>
      </w:r>
    </w:p>
    <w:p w14:paraId="048B2B58" w14:textId="77777777" w:rsidR="006D1F50" w:rsidRPr="00740DF1" w:rsidRDefault="006D1F50" w:rsidP="00740DF1">
      <w:r w:rsidRPr="00740DF1">
        <w:t>Gửi email từ client-side: EmailJS cho phép gửi email trực tiếp từ phía người dùng (client-side) mà không cần thiết lập server-side. Điều này rất hữu ích cho các ứng dụng React đơn giản không có backend phức tạp.</w:t>
      </w:r>
    </w:p>
    <w:p w14:paraId="15EE2EF5" w14:textId="316053E5" w:rsidR="00AF3E73" w:rsidRPr="00740DF1" w:rsidRDefault="006D1F50" w:rsidP="00740DF1">
      <w:r w:rsidRPr="00740DF1">
        <w:t>Tích hợp dễ dàng: Thư viện này tích hợp dễ dàng vào dự án React của bạn và cho phép sử dụng các mẫu email (email templates) đã được định nghĩa trước trong tài khoản EmailJS.</w:t>
      </w:r>
    </w:p>
    <w:p w14:paraId="577F533A" w14:textId="7E874E56" w:rsidR="006D1F50" w:rsidRPr="00740DF1" w:rsidRDefault="006D1F50" w:rsidP="00740DF1">
      <w:pPr>
        <w:pStyle w:val="ListParagraph"/>
        <w:numPr>
          <w:ilvl w:val="0"/>
          <w:numId w:val="21"/>
        </w:numPr>
      </w:pPr>
      <w:r w:rsidRPr="00740DF1">
        <w:t>Các thành phần chính của EmailJS</w:t>
      </w:r>
    </w:p>
    <w:p w14:paraId="185B55BE" w14:textId="77777777" w:rsidR="006D1F50" w:rsidRPr="00740DF1" w:rsidRDefault="006D1F50" w:rsidP="00740DF1">
      <w:r w:rsidRPr="00740DF1">
        <w:t>EmailJS.init(userID): Phương thức này khởi tạo EmailJS với userID của bạn, giúp xác thực người dùng khi gửi email.</w:t>
      </w:r>
    </w:p>
    <w:p w14:paraId="02F50676" w14:textId="77777777" w:rsidR="006D1F50" w:rsidRPr="00740DF1" w:rsidRDefault="006D1F50" w:rsidP="00740DF1">
      <w:r w:rsidRPr="00740DF1">
        <w:lastRenderedPageBreak/>
        <w:t>EmailJS.send(serviceID, templateID, templateParams): Phương thức này gửi email bằng cách sử dụng ID của dịch vụ email, ID của mẫu email, và các tham số cho mẫu email.</w:t>
      </w:r>
    </w:p>
    <w:p w14:paraId="27D53540" w14:textId="583F6E84" w:rsidR="006D1F50" w:rsidRPr="00740DF1" w:rsidRDefault="006D1F50" w:rsidP="00740DF1">
      <w:r w:rsidRPr="00740DF1">
        <w:t>EmailJS.sendForm(serviceID, templateID, formElement): Phương thức này gửi email bằng cách sử dụng một form HTML.</w:t>
      </w:r>
    </w:p>
    <w:p w14:paraId="147FACA0" w14:textId="4F5546CB" w:rsidR="006D1F50" w:rsidRPr="00740DF1" w:rsidRDefault="006D1F50" w:rsidP="00740DF1">
      <w:pPr>
        <w:pStyle w:val="ListParagraph"/>
        <w:numPr>
          <w:ilvl w:val="0"/>
          <w:numId w:val="21"/>
        </w:numPr>
      </w:pPr>
      <w:r w:rsidRPr="00740DF1">
        <w:t>Ưu điểm của EmailJS</w:t>
      </w:r>
    </w:p>
    <w:p w14:paraId="11F219D6" w14:textId="77777777" w:rsidR="006D1F50" w:rsidRPr="00740DF1" w:rsidRDefault="006D1F50" w:rsidP="00740DF1">
      <w:r w:rsidRPr="00740DF1">
        <w:t>Không cần backend: Việc không cần phải thiết lập máy chủ phía sau giúp tiết kiệm thời gian và công sức cho những dự án nhỏ hoặc MVP (Minimum Viable Product).</w:t>
      </w:r>
    </w:p>
    <w:p w14:paraId="0FD5E875" w14:textId="77777777" w:rsidR="006D1F50" w:rsidRPr="00740DF1" w:rsidRDefault="006D1F50" w:rsidP="00740DF1">
      <w:r w:rsidRPr="00740DF1">
        <w:t>Bảo mật: EmailJS không tiết lộ thông tin xác thực của bạn vì tất cả các thông tin nhạy cảm được quản lý bởi EmailJS.</w:t>
      </w:r>
    </w:p>
    <w:p w14:paraId="1589C86B" w14:textId="588DC312" w:rsidR="006D1F50" w:rsidRPr="00740DF1" w:rsidRDefault="006D1F50" w:rsidP="00740DF1">
      <w:r w:rsidRPr="00740DF1">
        <w:t>Dễ dàng cấu hình: Bạn có thể cấu hình dịch vụ email của mình và quản lý các mẫu email trực tiếp từ bảng điều khiển EmailJS.</w:t>
      </w:r>
    </w:p>
    <w:p w14:paraId="5181750F" w14:textId="01680DEB" w:rsidR="006D1F50" w:rsidRPr="00740DF1" w:rsidRDefault="006D1F50" w:rsidP="00740DF1">
      <w:pPr>
        <w:pStyle w:val="ListParagraph"/>
        <w:numPr>
          <w:ilvl w:val="0"/>
          <w:numId w:val="21"/>
        </w:numPr>
      </w:pPr>
      <w:r w:rsidRPr="00740DF1">
        <w:t>Nhược điểm của EmailJS</w:t>
      </w:r>
    </w:p>
    <w:p w14:paraId="61230671" w14:textId="77777777" w:rsidR="006D1F50" w:rsidRPr="00740DF1" w:rsidRDefault="006D1F50" w:rsidP="00740DF1">
      <w:r w:rsidRPr="00740DF1">
        <w:t>Giới hạn miễn phí: Phiên bản miễn phí của EmailJS có giới hạn về số lượng email có thể gửi hàng tháng. Nếu vượt quá giới hạn này, bạn cần phải trả phí.</w:t>
      </w:r>
    </w:p>
    <w:p w14:paraId="0FEAA892" w14:textId="1507F11C" w:rsidR="006D1F50" w:rsidRPr="00740DF1" w:rsidRDefault="006D1F50" w:rsidP="00740DF1">
      <w:r w:rsidRPr="00740DF1">
        <w:t>Phụ thuộc vào dịch vụ của bên thứ ba: Sử dụng EmailJS nghĩa là bạn phụ thuộc vào dịch vụ của bên thứ ba, điều này có thể là một rủi ro nếu dịch vụ này gặp sự cố hoặc thay đổi chính sách.</w:t>
      </w:r>
    </w:p>
    <w:p w14:paraId="6CB97CB0" w14:textId="5B594015" w:rsidR="006D1F50" w:rsidRPr="00740DF1" w:rsidRDefault="006D1F50" w:rsidP="00740DF1">
      <w:pPr>
        <w:pStyle w:val="ListParagraph"/>
        <w:numPr>
          <w:ilvl w:val="0"/>
          <w:numId w:val="21"/>
        </w:numPr>
      </w:pPr>
      <w:r w:rsidRPr="00740DF1">
        <w:t>Cấu hình một EmailJS</w:t>
      </w:r>
    </w:p>
    <w:p w14:paraId="09FC4D09" w14:textId="0E5DB33C" w:rsidR="006D1F50" w:rsidRPr="00740DF1" w:rsidRDefault="00E67FC5" w:rsidP="00740DF1">
      <w:pPr>
        <w:pStyle w:val="Images"/>
      </w:pPr>
      <w:r w:rsidRPr="00740DF1">
        <w:drawing>
          <wp:inline distT="0" distB="0" distL="0" distR="0" wp14:anchorId="0D11015E" wp14:editId="548AB6F5">
            <wp:extent cx="5579745" cy="2551430"/>
            <wp:effectExtent l="0" t="0" r="1905" b="1270"/>
            <wp:docPr id="61" name="Picture 6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 code&#10;&#10;Description automatically generated"/>
                    <pic:cNvPicPr/>
                  </pic:nvPicPr>
                  <pic:blipFill>
                    <a:blip r:embed="rId40"/>
                    <a:stretch>
                      <a:fillRect/>
                    </a:stretch>
                  </pic:blipFill>
                  <pic:spPr>
                    <a:xfrm>
                      <a:off x="0" y="0"/>
                      <a:ext cx="5579745" cy="2551430"/>
                    </a:xfrm>
                    <a:prstGeom prst="rect">
                      <a:avLst/>
                    </a:prstGeom>
                  </pic:spPr>
                </pic:pic>
              </a:graphicData>
            </a:graphic>
          </wp:inline>
        </w:drawing>
      </w:r>
    </w:p>
    <w:p w14:paraId="3BB1C66F" w14:textId="34719D74" w:rsidR="009B41B5" w:rsidRPr="00740DF1" w:rsidRDefault="009B41B5" w:rsidP="00740DF1">
      <w:r w:rsidRPr="00740DF1">
        <w:t>Cấu hình template gửi email từ phía người dùng tới hệ thống</w:t>
      </w:r>
    </w:p>
    <w:p w14:paraId="4BABFBBD" w14:textId="3D72826B" w:rsidR="00E67FC5" w:rsidRPr="00740DF1" w:rsidRDefault="00E67FC5" w:rsidP="00740DF1">
      <w:pPr>
        <w:pStyle w:val="Images"/>
        <w:jc w:val="both"/>
      </w:pPr>
      <w:r w:rsidRPr="00740DF1">
        <w:lastRenderedPageBreak/>
        <w:drawing>
          <wp:inline distT="0" distB="0" distL="0" distR="0" wp14:anchorId="1008D6AF" wp14:editId="234EA762">
            <wp:extent cx="3032760" cy="2029777"/>
            <wp:effectExtent l="0" t="0" r="0" b="889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41"/>
                    <a:stretch>
                      <a:fillRect/>
                    </a:stretch>
                  </pic:blipFill>
                  <pic:spPr>
                    <a:xfrm>
                      <a:off x="0" y="0"/>
                      <a:ext cx="3057916" cy="2046614"/>
                    </a:xfrm>
                    <a:prstGeom prst="rect">
                      <a:avLst/>
                    </a:prstGeom>
                  </pic:spPr>
                </pic:pic>
              </a:graphicData>
            </a:graphic>
          </wp:inline>
        </w:drawing>
      </w:r>
      <w:r w:rsidR="00DA004D" w:rsidRPr="00740DF1">
        <w:drawing>
          <wp:inline distT="0" distB="0" distL="0" distR="0" wp14:anchorId="6D021763" wp14:editId="0383F599">
            <wp:extent cx="2514600" cy="2053005"/>
            <wp:effectExtent l="0" t="0" r="0" b="4445"/>
            <wp:docPr id="63" name="Picture 63"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web page&#10;&#10;Description automatically generated"/>
                    <pic:cNvPicPr/>
                  </pic:nvPicPr>
                  <pic:blipFill>
                    <a:blip r:embed="rId42"/>
                    <a:stretch>
                      <a:fillRect/>
                    </a:stretch>
                  </pic:blipFill>
                  <pic:spPr>
                    <a:xfrm>
                      <a:off x="0" y="0"/>
                      <a:ext cx="2527816" cy="2063795"/>
                    </a:xfrm>
                    <a:prstGeom prst="rect">
                      <a:avLst/>
                    </a:prstGeom>
                  </pic:spPr>
                </pic:pic>
              </a:graphicData>
            </a:graphic>
          </wp:inline>
        </w:drawing>
      </w:r>
    </w:p>
    <w:p w14:paraId="1F8D6AB5" w14:textId="0C1FDD1E" w:rsidR="009B41B5" w:rsidRPr="00740DF1" w:rsidRDefault="009B41B5" w:rsidP="00740DF1">
      <w:pPr>
        <w:pStyle w:val="Images"/>
        <w:jc w:val="both"/>
      </w:pPr>
    </w:p>
    <w:p w14:paraId="43861CED" w14:textId="417DD863" w:rsidR="002F1AAC" w:rsidRPr="00740DF1" w:rsidRDefault="002F1AAC" w:rsidP="00740DF1">
      <w:pPr>
        <w:pStyle w:val="Images"/>
      </w:pPr>
      <w:r w:rsidRPr="00740DF1">
        <w:drawing>
          <wp:inline distT="0" distB="0" distL="0" distR="0" wp14:anchorId="55FB8FE5" wp14:editId="2FF8EADA">
            <wp:extent cx="5033788" cy="3032760"/>
            <wp:effectExtent l="0" t="0" r="0" b="0"/>
            <wp:docPr id="1841116832" name="Picture 1841116832"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116832" name="Picture 1841116832" descr="A screenshot of a chat&#10;&#10;Description automatically generated"/>
                    <pic:cNvPicPr/>
                  </pic:nvPicPr>
                  <pic:blipFill>
                    <a:blip r:embed="rId43"/>
                    <a:stretch>
                      <a:fillRect/>
                    </a:stretch>
                  </pic:blipFill>
                  <pic:spPr>
                    <a:xfrm>
                      <a:off x="0" y="0"/>
                      <a:ext cx="5053312" cy="3044523"/>
                    </a:xfrm>
                    <a:prstGeom prst="rect">
                      <a:avLst/>
                    </a:prstGeom>
                  </pic:spPr>
                </pic:pic>
              </a:graphicData>
            </a:graphic>
          </wp:inline>
        </w:drawing>
      </w:r>
    </w:p>
    <w:p w14:paraId="304D4C28" w14:textId="77777777" w:rsidR="004B0D4D" w:rsidRPr="00740DF1" w:rsidRDefault="004B0D4D" w:rsidP="00740DF1">
      <w:pPr>
        <w:pStyle w:val="Heading2"/>
        <w:numPr>
          <w:ilvl w:val="1"/>
          <w:numId w:val="20"/>
        </w:numPr>
      </w:pPr>
      <w:bookmarkStart w:id="89" w:name="_Toc167394487"/>
      <w:r w:rsidRPr="00740DF1">
        <w:t>Cài đặt chương trình ứng dụng bán Đặc sản, Nông sản Đà Lạt</w:t>
      </w:r>
      <w:bookmarkEnd w:id="89"/>
    </w:p>
    <w:p w14:paraId="206F77F8" w14:textId="77777777" w:rsidR="004B0D4D" w:rsidRPr="00740DF1" w:rsidRDefault="004B0D4D" w:rsidP="00740DF1">
      <w:pPr>
        <w:pStyle w:val="Heading3"/>
        <w:numPr>
          <w:ilvl w:val="2"/>
          <w:numId w:val="20"/>
        </w:numPr>
      </w:pPr>
      <w:bookmarkStart w:id="90" w:name="_Toc167394488"/>
      <w:r w:rsidRPr="00740DF1">
        <w:t>Điều kiện cần để chạy được chương trình</w:t>
      </w:r>
      <w:bookmarkEnd w:id="90"/>
    </w:p>
    <w:p w14:paraId="6F5A2BF9" w14:textId="77777777" w:rsidR="004B0D4D" w:rsidRPr="00740DF1" w:rsidRDefault="004B0D4D" w:rsidP="00740DF1">
      <w:pPr>
        <w:pStyle w:val="ListParagraph"/>
      </w:pPr>
      <w:r w:rsidRPr="00740DF1">
        <w:t>Cần phải có Nodejs với phiên bản &gt;= 18.16.0</w:t>
      </w:r>
    </w:p>
    <w:p w14:paraId="7155E936" w14:textId="77777777" w:rsidR="004B0D4D" w:rsidRPr="00740DF1" w:rsidRDefault="004B0D4D" w:rsidP="00740DF1">
      <w:pPr>
        <w:pStyle w:val="ListParagraph"/>
      </w:pPr>
      <w:r w:rsidRPr="00740DF1">
        <w:t>Cần phải có yarn hoặc npm để chạy chương trình</w:t>
      </w:r>
    </w:p>
    <w:p w14:paraId="07E0C344" w14:textId="3CCC0466" w:rsidR="004B0D4D" w:rsidRPr="00740DF1" w:rsidRDefault="004B0D4D" w:rsidP="00740DF1">
      <w:pPr>
        <w:pStyle w:val="ListParagraph"/>
      </w:pPr>
      <w:r w:rsidRPr="00740DF1">
        <w:t>Cần phải có 2 trình IDE soạn thảo code là Visual Studio 2022 và Visual Studio Code</w:t>
      </w:r>
      <w:r w:rsidR="008B0F10" w:rsidRPr="00740DF1">
        <w:rPr>
          <w:lang w:val="en-US"/>
        </w:rPr>
        <w:t>.</w:t>
      </w:r>
    </w:p>
    <w:p w14:paraId="54AFCAEA" w14:textId="0781A1EA" w:rsidR="004B0D4D" w:rsidRPr="00740DF1" w:rsidRDefault="004B0D4D" w:rsidP="00740DF1">
      <w:pPr>
        <w:pStyle w:val="ListParagraph"/>
      </w:pPr>
      <w:r w:rsidRPr="00740DF1">
        <w:t>Cần phải có phần mềm Mic</w:t>
      </w:r>
      <w:r w:rsidR="00727C2B">
        <w:rPr>
          <w:lang w:val="en-US"/>
        </w:rPr>
        <w:t>r</w:t>
      </w:r>
      <w:r w:rsidRPr="00740DF1">
        <w:t xml:space="preserve">osoft SQL Server Management Studio 18 </w:t>
      </w:r>
    </w:p>
    <w:p w14:paraId="77084A39" w14:textId="77777777" w:rsidR="004B0D4D" w:rsidRPr="00740DF1" w:rsidRDefault="004B0D4D" w:rsidP="00740DF1">
      <w:pPr>
        <w:pStyle w:val="ListParagraph"/>
      </w:pPr>
      <w:r w:rsidRPr="00740DF1">
        <w:t>Cần phải download ASP.NET Core từ phiên bản 8.0</w:t>
      </w:r>
    </w:p>
    <w:p w14:paraId="14145709" w14:textId="77777777" w:rsidR="004B0D4D" w:rsidRPr="00740DF1" w:rsidRDefault="004B0D4D" w:rsidP="00740DF1">
      <w:pPr>
        <w:pStyle w:val="Heading3"/>
        <w:numPr>
          <w:ilvl w:val="2"/>
          <w:numId w:val="20"/>
        </w:numPr>
      </w:pPr>
      <w:bookmarkStart w:id="91" w:name="_Toc167394489"/>
      <w:r w:rsidRPr="00740DF1">
        <w:t>Cài đặt chương trình phía Server</w:t>
      </w:r>
      <w:bookmarkEnd w:id="91"/>
    </w:p>
    <w:p w14:paraId="6B5B9E27" w14:textId="1034B5EB" w:rsidR="004B0D4D" w:rsidRPr="00740DF1" w:rsidRDefault="004B0D4D" w:rsidP="00740DF1">
      <w:r w:rsidRPr="00740DF1">
        <w:rPr>
          <w:b/>
          <w:bCs/>
          <w:u w:val="single"/>
        </w:rPr>
        <w:t>Bước 1:</w:t>
      </w:r>
      <w:r w:rsidRPr="00740DF1">
        <w:t xml:space="preserve"> Thực hiện việc download source code theo đường link github: </w:t>
      </w:r>
      <w:hyperlink r:id="rId44" w:history="1">
        <w:r w:rsidRPr="00740DF1">
          <w:rPr>
            <w:rStyle w:val="Hyperlink"/>
          </w:rPr>
          <w:t>https://github.com/DuatTran268/Farm_Produce</w:t>
        </w:r>
      </w:hyperlink>
    </w:p>
    <w:p w14:paraId="34CF2C9D" w14:textId="77777777" w:rsidR="004B0D4D" w:rsidRPr="00740DF1" w:rsidRDefault="004B0D4D" w:rsidP="00740DF1">
      <w:pPr>
        <w:pStyle w:val="Images"/>
      </w:pPr>
      <w:r w:rsidRPr="00740DF1">
        <w:lastRenderedPageBreak/>
        <w:drawing>
          <wp:inline distT="0" distB="0" distL="0" distR="0" wp14:anchorId="4B9342E0" wp14:editId="18F463BE">
            <wp:extent cx="5579745" cy="2654300"/>
            <wp:effectExtent l="0" t="0" r="1905" b="0"/>
            <wp:docPr id="57" name="Picture 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computer&#10;&#10;Description automatically generated"/>
                    <pic:cNvPicPr/>
                  </pic:nvPicPr>
                  <pic:blipFill>
                    <a:blip r:embed="rId45"/>
                    <a:stretch>
                      <a:fillRect/>
                    </a:stretch>
                  </pic:blipFill>
                  <pic:spPr>
                    <a:xfrm>
                      <a:off x="0" y="0"/>
                      <a:ext cx="5579745" cy="2654300"/>
                    </a:xfrm>
                    <a:prstGeom prst="rect">
                      <a:avLst/>
                    </a:prstGeom>
                  </pic:spPr>
                </pic:pic>
              </a:graphicData>
            </a:graphic>
          </wp:inline>
        </w:drawing>
      </w:r>
    </w:p>
    <w:p w14:paraId="0AEF52FD" w14:textId="34998BD8" w:rsidR="004B0D4D" w:rsidRPr="00740DF1" w:rsidRDefault="004B0D4D" w:rsidP="00740DF1">
      <w:pPr>
        <w:pStyle w:val="Caption"/>
      </w:pPr>
      <w:bookmarkStart w:id="92" w:name="_Toc167394521"/>
      <w:r w:rsidRPr="00740DF1">
        <w:t xml:space="preserve">Hình </w:t>
      </w:r>
      <w:r w:rsidRPr="00740DF1">
        <w:fldChar w:fldCharType="begin"/>
      </w:r>
      <w:r w:rsidRPr="00740DF1">
        <w:instrText xml:space="preserve"> SEQ Hình \* ARABIC </w:instrText>
      </w:r>
      <w:r w:rsidRPr="00740DF1">
        <w:fldChar w:fldCharType="separate"/>
      </w:r>
      <w:r w:rsidR="00CE1329" w:rsidRPr="00740DF1">
        <w:t>22</w:t>
      </w:r>
      <w:r w:rsidRPr="00740DF1">
        <w:fldChar w:fldCharType="end"/>
      </w:r>
      <w:r w:rsidRPr="00740DF1">
        <w:t>: Github nơi lưu trữ source code dự án</w:t>
      </w:r>
      <w:bookmarkEnd w:id="92"/>
    </w:p>
    <w:p w14:paraId="72273F2E" w14:textId="77777777" w:rsidR="004B0D4D" w:rsidRPr="00740DF1" w:rsidRDefault="004B0D4D" w:rsidP="00740DF1">
      <w:pPr>
        <w:ind w:firstLine="0"/>
      </w:pPr>
      <w:r w:rsidRPr="00740DF1">
        <w:t>Hoặc có thể download source code trong tập tin folder đính kèm trong thư mục src/</w:t>
      </w:r>
    </w:p>
    <w:p w14:paraId="66AFB135" w14:textId="77777777" w:rsidR="004B0D4D" w:rsidRPr="00740DF1" w:rsidRDefault="004B0D4D" w:rsidP="00740DF1">
      <w:pPr>
        <w:pStyle w:val="Images"/>
      </w:pPr>
      <w:r w:rsidRPr="00740DF1">
        <w:drawing>
          <wp:inline distT="0" distB="0" distL="0" distR="0" wp14:anchorId="2B076256" wp14:editId="2C2BF925">
            <wp:extent cx="4229100" cy="861029"/>
            <wp:effectExtent l="0" t="0" r="0" b="0"/>
            <wp:docPr id="19" name="Picture 19" descr="A date and date of a d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date and date of a date&#10;&#10;Description automatically generated"/>
                    <pic:cNvPicPr/>
                  </pic:nvPicPr>
                  <pic:blipFill>
                    <a:blip r:embed="rId46"/>
                    <a:stretch>
                      <a:fillRect/>
                    </a:stretch>
                  </pic:blipFill>
                  <pic:spPr>
                    <a:xfrm>
                      <a:off x="0" y="0"/>
                      <a:ext cx="4257829" cy="866878"/>
                    </a:xfrm>
                    <a:prstGeom prst="rect">
                      <a:avLst/>
                    </a:prstGeom>
                  </pic:spPr>
                </pic:pic>
              </a:graphicData>
            </a:graphic>
          </wp:inline>
        </w:drawing>
      </w:r>
    </w:p>
    <w:p w14:paraId="7D2E34DD" w14:textId="21BA0025" w:rsidR="004B0D4D" w:rsidRPr="00740DF1" w:rsidRDefault="004B0D4D" w:rsidP="00740DF1">
      <w:pPr>
        <w:pStyle w:val="Caption"/>
      </w:pPr>
      <w:bookmarkStart w:id="93" w:name="_Toc167394522"/>
      <w:r w:rsidRPr="00740DF1">
        <w:t xml:space="preserve">Hình </w:t>
      </w:r>
      <w:r w:rsidRPr="00740DF1">
        <w:fldChar w:fldCharType="begin"/>
      </w:r>
      <w:r w:rsidRPr="00740DF1">
        <w:instrText xml:space="preserve"> SEQ Hình \* ARABIC </w:instrText>
      </w:r>
      <w:r w:rsidRPr="00740DF1">
        <w:fldChar w:fldCharType="separate"/>
      </w:r>
      <w:r w:rsidR="00CE1329" w:rsidRPr="00740DF1">
        <w:t>23</w:t>
      </w:r>
      <w:r w:rsidRPr="00740DF1">
        <w:fldChar w:fldCharType="end"/>
      </w:r>
      <w:r w:rsidRPr="00740DF1">
        <w:t>: Thư mục lưu trữ Source code</w:t>
      </w:r>
      <w:bookmarkEnd w:id="93"/>
    </w:p>
    <w:p w14:paraId="70AEF0BA" w14:textId="77777777" w:rsidR="004B0D4D" w:rsidRPr="00740DF1" w:rsidRDefault="004B0D4D" w:rsidP="00740DF1">
      <w:r w:rsidRPr="00740DF1">
        <w:t>Bước 2: Mở source code và thực hiện một số thay đổi</w:t>
      </w:r>
    </w:p>
    <w:p w14:paraId="025605E3" w14:textId="0F4E04F6" w:rsidR="004B0D4D" w:rsidRPr="00740DF1" w:rsidRDefault="004B0D4D" w:rsidP="00740DF1">
      <w:pPr>
        <w:pStyle w:val="Images"/>
      </w:pPr>
      <w:r w:rsidRPr="00740DF1">
        <w:drawing>
          <wp:inline distT="0" distB="0" distL="0" distR="0" wp14:anchorId="1C16FAE9" wp14:editId="05D39677">
            <wp:extent cx="2006600" cy="3449665"/>
            <wp:effectExtent l="0" t="0" r="0" b="0"/>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pic:cNvPicPr/>
                  </pic:nvPicPr>
                  <pic:blipFill>
                    <a:blip r:embed="rId47"/>
                    <a:stretch>
                      <a:fillRect/>
                    </a:stretch>
                  </pic:blipFill>
                  <pic:spPr>
                    <a:xfrm>
                      <a:off x="0" y="0"/>
                      <a:ext cx="2025936" cy="3482907"/>
                    </a:xfrm>
                    <a:prstGeom prst="rect">
                      <a:avLst/>
                    </a:prstGeom>
                  </pic:spPr>
                </pic:pic>
              </a:graphicData>
            </a:graphic>
          </wp:inline>
        </w:drawing>
      </w:r>
      <w:r w:rsidR="008C5D27" w:rsidRPr="00740DF1">
        <w:t xml:space="preserve"> </w:t>
      </w:r>
      <w:r w:rsidRPr="00740DF1">
        <w:drawing>
          <wp:inline distT="0" distB="0" distL="0" distR="0" wp14:anchorId="1B8FF758" wp14:editId="03B240E9">
            <wp:extent cx="2400300" cy="3453619"/>
            <wp:effectExtent l="0" t="0" r="0" b="0"/>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pic:nvPicPr>
                  <pic:blipFill>
                    <a:blip r:embed="rId48"/>
                    <a:stretch>
                      <a:fillRect/>
                    </a:stretch>
                  </pic:blipFill>
                  <pic:spPr>
                    <a:xfrm>
                      <a:off x="0" y="0"/>
                      <a:ext cx="2440103" cy="3510889"/>
                    </a:xfrm>
                    <a:prstGeom prst="rect">
                      <a:avLst/>
                    </a:prstGeom>
                  </pic:spPr>
                </pic:pic>
              </a:graphicData>
            </a:graphic>
          </wp:inline>
        </w:drawing>
      </w:r>
    </w:p>
    <w:p w14:paraId="392C81C0" w14:textId="0A9EE068" w:rsidR="004B0D4D" w:rsidRPr="00740DF1" w:rsidRDefault="004B0D4D" w:rsidP="00740DF1">
      <w:pPr>
        <w:pStyle w:val="Caption"/>
      </w:pPr>
      <w:bookmarkStart w:id="94" w:name="_Toc167394523"/>
      <w:r w:rsidRPr="00740DF1">
        <w:t xml:space="preserve">Hình </w:t>
      </w:r>
      <w:r w:rsidRPr="00740DF1">
        <w:fldChar w:fldCharType="begin"/>
      </w:r>
      <w:r w:rsidRPr="00740DF1">
        <w:instrText xml:space="preserve"> SEQ Hình \* ARABIC </w:instrText>
      </w:r>
      <w:r w:rsidRPr="00740DF1">
        <w:fldChar w:fldCharType="separate"/>
      </w:r>
      <w:r w:rsidR="00CE1329" w:rsidRPr="00740DF1">
        <w:t>24</w:t>
      </w:r>
      <w:r w:rsidRPr="00740DF1">
        <w:fldChar w:fldCharType="end"/>
      </w:r>
      <w:r w:rsidRPr="00740DF1">
        <w:t>: Cấu trúc chương trình khi mở lên</w:t>
      </w:r>
      <w:bookmarkEnd w:id="94"/>
    </w:p>
    <w:p w14:paraId="7B7A63A3" w14:textId="77777777" w:rsidR="004B0D4D" w:rsidRPr="00740DF1" w:rsidRDefault="004B0D4D" w:rsidP="00740DF1">
      <w:r w:rsidRPr="00740DF1">
        <w:lastRenderedPageBreak/>
        <w:t>Bước 3: Click chuột phải vào dự án ManageProject.API chọn tới Set as Startup Project</w:t>
      </w:r>
    </w:p>
    <w:p w14:paraId="214D6099" w14:textId="0D648CC6" w:rsidR="004B0D4D" w:rsidRPr="00740DF1" w:rsidRDefault="004B0D4D" w:rsidP="00740DF1">
      <w:r w:rsidRPr="00740DF1">
        <w:t>Bước 4:</w:t>
      </w:r>
      <w:r w:rsidR="008C5D27" w:rsidRPr="00740DF1">
        <w:t xml:space="preserve"> </w:t>
      </w:r>
      <w:r w:rsidR="007D567E">
        <w:rPr>
          <w:lang w:val="en-US"/>
        </w:rPr>
        <w:t>Mở</w:t>
      </w:r>
      <w:r w:rsidRPr="00740DF1">
        <w:t xml:space="preserve"> phần mềm Mic</w:t>
      </w:r>
      <w:r w:rsidR="00727C2B">
        <w:rPr>
          <w:lang w:val="en-US"/>
        </w:rPr>
        <w:t>r</w:t>
      </w:r>
      <w:r w:rsidRPr="00740DF1">
        <w:t>osoft SQL Server Management Studio 18</w:t>
      </w:r>
    </w:p>
    <w:p w14:paraId="307F9524" w14:textId="77777777" w:rsidR="004B0D4D" w:rsidRPr="00740DF1" w:rsidRDefault="004B0D4D" w:rsidP="00740DF1">
      <w:pPr>
        <w:pStyle w:val="Images"/>
      </w:pPr>
      <w:r w:rsidRPr="00740DF1">
        <w:t xml:space="preserve"> </w:t>
      </w:r>
      <w:r w:rsidRPr="00740DF1">
        <w:drawing>
          <wp:inline distT="0" distB="0" distL="0" distR="0" wp14:anchorId="043BEED4" wp14:editId="4A1A8270">
            <wp:extent cx="460310" cy="495051"/>
            <wp:effectExtent l="0" t="0" r="0" b="635"/>
            <wp:docPr id="20" name="Picture 20" descr="A logo of a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logo of a tool&#10;&#10;Description automatically generated"/>
                    <pic:cNvPicPr/>
                  </pic:nvPicPr>
                  <pic:blipFill>
                    <a:blip r:embed="rId49"/>
                    <a:stretch>
                      <a:fillRect/>
                    </a:stretch>
                  </pic:blipFill>
                  <pic:spPr>
                    <a:xfrm>
                      <a:off x="0" y="0"/>
                      <a:ext cx="461497" cy="496328"/>
                    </a:xfrm>
                    <a:prstGeom prst="rect">
                      <a:avLst/>
                    </a:prstGeom>
                  </pic:spPr>
                </pic:pic>
              </a:graphicData>
            </a:graphic>
          </wp:inline>
        </w:drawing>
      </w:r>
    </w:p>
    <w:p w14:paraId="29894B77" w14:textId="77777777" w:rsidR="004B0D4D" w:rsidRPr="00740DF1" w:rsidRDefault="004B0D4D" w:rsidP="00740DF1">
      <w:pPr>
        <w:rPr>
          <w:b/>
          <w:bCs/>
        </w:rPr>
      </w:pPr>
      <w:r w:rsidRPr="00740DF1">
        <w:rPr>
          <w:b/>
          <w:bCs/>
        </w:rPr>
        <w:t xml:space="preserve">Bước 5: </w:t>
      </w:r>
      <w:r w:rsidRPr="00740DF1">
        <w:t>Thực hiện lấy tên Server của máy để thay thế chuỗi kết nối phù hợp.</w:t>
      </w:r>
    </w:p>
    <w:p w14:paraId="1320CF5A" w14:textId="77777777" w:rsidR="004B0D4D" w:rsidRPr="00740DF1" w:rsidRDefault="004B0D4D" w:rsidP="00740DF1">
      <w:pPr>
        <w:pStyle w:val="Images"/>
      </w:pPr>
      <w:r w:rsidRPr="00740DF1">
        <w:drawing>
          <wp:inline distT="0" distB="0" distL="0" distR="0" wp14:anchorId="3700B346" wp14:editId="38DABF00">
            <wp:extent cx="2834978" cy="1711569"/>
            <wp:effectExtent l="0" t="0" r="3810" b="3175"/>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50"/>
                    <a:stretch>
                      <a:fillRect/>
                    </a:stretch>
                  </pic:blipFill>
                  <pic:spPr>
                    <a:xfrm>
                      <a:off x="0" y="0"/>
                      <a:ext cx="2853548" cy="1722781"/>
                    </a:xfrm>
                    <a:prstGeom prst="rect">
                      <a:avLst/>
                    </a:prstGeom>
                  </pic:spPr>
                </pic:pic>
              </a:graphicData>
            </a:graphic>
          </wp:inline>
        </w:drawing>
      </w:r>
    </w:p>
    <w:p w14:paraId="6CBF6F3B" w14:textId="6EAFC31F" w:rsidR="004B0D4D" w:rsidRPr="00740DF1" w:rsidRDefault="004B0D4D" w:rsidP="00740DF1">
      <w:pPr>
        <w:pStyle w:val="Caption"/>
      </w:pPr>
      <w:bookmarkStart w:id="95" w:name="_Toc167394524"/>
      <w:r w:rsidRPr="00740DF1">
        <w:t xml:space="preserve">Hình </w:t>
      </w:r>
      <w:r w:rsidRPr="00740DF1">
        <w:fldChar w:fldCharType="begin"/>
      </w:r>
      <w:r w:rsidRPr="00740DF1">
        <w:instrText xml:space="preserve"> SEQ Hình \* ARABIC </w:instrText>
      </w:r>
      <w:r w:rsidRPr="00740DF1">
        <w:fldChar w:fldCharType="separate"/>
      </w:r>
      <w:r w:rsidR="00CE1329" w:rsidRPr="00740DF1">
        <w:t>25</w:t>
      </w:r>
      <w:r w:rsidRPr="00740DF1">
        <w:fldChar w:fldCharType="end"/>
      </w:r>
      <w:r w:rsidRPr="00740DF1">
        <w:t>: Lấy tên Server name của máy để kết nối tới cơ sở dữ liệu</w:t>
      </w:r>
      <w:bookmarkEnd w:id="95"/>
    </w:p>
    <w:p w14:paraId="071B2BD7" w14:textId="77777777" w:rsidR="004B0D4D" w:rsidRPr="00740DF1" w:rsidRDefault="004B0D4D" w:rsidP="00740DF1">
      <w:r w:rsidRPr="00740DF1">
        <w:t>Thực hiện việc copy lấy tên server name của máy</w:t>
      </w:r>
    </w:p>
    <w:p w14:paraId="386D7EE5" w14:textId="386C6006" w:rsidR="004B0D4D" w:rsidRPr="00740DF1" w:rsidRDefault="004B0D4D" w:rsidP="00740DF1">
      <w:pPr>
        <w:rPr>
          <w:b/>
          <w:bCs/>
        </w:rPr>
      </w:pPr>
      <w:r w:rsidRPr="00740DF1">
        <w:rPr>
          <w:b/>
          <w:bCs/>
        </w:rPr>
        <w:t>Bước 6:</w:t>
      </w:r>
      <w:r w:rsidRPr="00740DF1">
        <w:t xml:space="preserve"> Click file appsettings.json trong dự án</w:t>
      </w:r>
      <w:r w:rsidRPr="00740DF1">
        <w:rPr>
          <w:b/>
          <w:bCs/>
        </w:rPr>
        <w:t xml:space="preserve"> ManageProject.API</w:t>
      </w:r>
      <w:r w:rsidR="008C5D27" w:rsidRPr="00740DF1">
        <w:rPr>
          <w:b/>
          <w:bCs/>
        </w:rPr>
        <w:t xml:space="preserve"> </w:t>
      </w:r>
    </w:p>
    <w:p w14:paraId="5BA9DBF9" w14:textId="77777777" w:rsidR="004B0D4D" w:rsidRPr="00740DF1" w:rsidRDefault="004B0D4D" w:rsidP="00740DF1">
      <w:pPr>
        <w:pStyle w:val="Images"/>
      </w:pPr>
      <w:r w:rsidRPr="00740DF1">
        <w:drawing>
          <wp:inline distT="0" distB="0" distL="0" distR="0" wp14:anchorId="2B0F84A7" wp14:editId="1C4A67A3">
            <wp:extent cx="1758546" cy="1951893"/>
            <wp:effectExtent l="0" t="0" r="0" b="0"/>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pic:cNvPicPr/>
                  </pic:nvPicPr>
                  <pic:blipFill>
                    <a:blip r:embed="rId51"/>
                    <a:stretch>
                      <a:fillRect/>
                    </a:stretch>
                  </pic:blipFill>
                  <pic:spPr>
                    <a:xfrm>
                      <a:off x="0" y="0"/>
                      <a:ext cx="1773116" cy="1968065"/>
                    </a:xfrm>
                    <a:prstGeom prst="rect">
                      <a:avLst/>
                    </a:prstGeom>
                  </pic:spPr>
                </pic:pic>
              </a:graphicData>
            </a:graphic>
          </wp:inline>
        </w:drawing>
      </w:r>
    </w:p>
    <w:p w14:paraId="1E68D5EC" w14:textId="22DB2D14" w:rsidR="004B0D4D" w:rsidRPr="00740DF1" w:rsidRDefault="004B0D4D" w:rsidP="00740DF1">
      <w:pPr>
        <w:pStyle w:val="Caption"/>
      </w:pPr>
      <w:bookmarkStart w:id="96" w:name="_Toc167394525"/>
      <w:r w:rsidRPr="00740DF1">
        <w:t xml:space="preserve">Hình </w:t>
      </w:r>
      <w:r w:rsidRPr="00740DF1">
        <w:fldChar w:fldCharType="begin"/>
      </w:r>
      <w:r w:rsidRPr="00740DF1">
        <w:instrText xml:space="preserve"> SEQ Hình \* ARABIC </w:instrText>
      </w:r>
      <w:r w:rsidRPr="00740DF1">
        <w:fldChar w:fldCharType="separate"/>
      </w:r>
      <w:r w:rsidR="00CE1329" w:rsidRPr="00740DF1">
        <w:t>26</w:t>
      </w:r>
      <w:r w:rsidRPr="00740DF1">
        <w:fldChar w:fldCharType="end"/>
      </w:r>
      <w:r w:rsidRPr="00740DF1">
        <w:t>: Chọn tới file appsettings.json</w:t>
      </w:r>
      <w:bookmarkEnd w:id="96"/>
    </w:p>
    <w:p w14:paraId="36E378E1" w14:textId="77777777" w:rsidR="004B0D4D" w:rsidRPr="00740DF1" w:rsidRDefault="004B0D4D" w:rsidP="00740DF1">
      <w:pPr>
        <w:pStyle w:val="Images"/>
      </w:pPr>
      <w:r w:rsidRPr="00740DF1">
        <w:drawing>
          <wp:inline distT="0" distB="0" distL="0" distR="0" wp14:anchorId="54866AC3" wp14:editId="49452666">
            <wp:extent cx="5579745" cy="1686560"/>
            <wp:effectExtent l="0" t="0" r="1905" b="8890"/>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pic:cNvPicPr/>
                  </pic:nvPicPr>
                  <pic:blipFill>
                    <a:blip r:embed="rId52"/>
                    <a:stretch>
                      <a:fillRect/>
                    </a:stretch>
                  </pic:blipFill>
                  <pic:spPr>
                    <a:xfrm>
                      <a:off x="0" y="0"/>
                      <a:ext cx="5579745" cy="1686560"/>
                    </a:xfrm>
                    <a:prstGeom prst="rect">
                      <a:avLst/>
                    </a:prstGeom>
                  </pic:spPr>
                </pic:pic>
              </a:graphicData>
            </a:graphic>
          </wp:inline>
        </w:drawing>
      </w:r>
    </w:p>
    <w:p w14:paraId="4FA127C7" w14:textId="27478535" w:rsidR="004B0D4D" w:rsidRPr="00740DF1" w:rsidRDefault="004B0D4D" w:rsidP="00740DF1">
      <w:pPr>
        <w:pStyle w:val="Caption"/>
      </w:pPr>
      <w:bookmarkStart w:id="97" w:name="_Toc167394526"/>
      <w:r w:rsidRPr="00740DF1">
        <w:t xml:space="preserve">Hình </w:t>
      </w:r>
      <w:r w:rsidRPr="00740DF1">
        <w:fldChar w:fldCharType="begin"/>
      </w:r>
      <w:r w:rsidRPr="00740DF1">
        <w:instrText xml:space="preserve"> SEQ Hình \* ARABIC </w:instrText>
      </w:r>
      <w:r w:rsidRPr="00740DF1">
        <w:fldChar w:fldCharType="separate"/>
      </w:r>
      <w:r w:rsidR="00CE1329" w:rsidRPr="00740DF1">
        <w:t>27</w:t>
      </w:r>
      <w:r w:rsidRPr="00740DF1">
        <w:fldChar w:fldCharType="end"/>
      </w:r>
      <w:r w:rsidRPr="00740DF1">
        <w:t>: Source code file appsettings.json và thực hiện thay đổi tên server</w:t>
      </w:r>
      <w:bookmarkEnd w:id="97"/>
    </w:p>
    <w:p w14:paraId="747FE78A" w14:textId="77777777" w:rsidR="004B0D4D" w:rsidRPr="00740DF1" w:rsidRDefault="004B0D4D" w:rsidP="00740DF1">
      <w:pPr>
        <w:rPr>
          <w:b/>
          <w:bCs/>
        </w:rPr>
      </w:pPr>
      <w:r w:rsidRPr="00740DF1">
        <w:rPr>
          <w:b/>
          <w:bCs/>
        </w:rPr>
        <w:lastRenderedPageBreak/>
        <w:t xml:space="preserve">Bước 7: </w:t>
      </w:r>
      <w:r w:rsidRPr="00740DF1">
        <w:t xml:space="preserve">Thực hiện việc thay đổi chuỗi kết nối theo tên </w:t>
      </w:r>
      <w:r w:rsidRPr="00740DF1">
        <w:rPr>
          <w:b/>
          <w:bCs/>
        </w:rPr>
        <w:t>Server</w:t>
      </w:r>
      <w:r w:rsidRPr="00740DF1">
        <w:t xml:space="preserve"> phù hợp. Có thể thay đổi tên của cơ sở dữ liệu</w:t>
      </w:r>
      <w:r w:rsidRPr="00740DF1">
        <w:rPr>
          <w:b/>
          <w:bCs/>
        </w:rPr>
        <w:t xml:space="preserve"> (FarmProduct)</w:t>
      </w:r>
    </w:p>
    <w:p w14:paraId="69E288B3" w14:textId="2EDD8A39" w:rsidR="004B0D4D" w:rsidRPr="00740DF1" w:rsidRDefault="004B0D4D" w:rsidP="00740DF1">
      <w:r w:rsidRPr="00740DF1">
        <w:rPr>
          <w:b/>
          <w:bCs/>
        </w:rPr>
        <w:t>Bước 8:</w:t>
      </w:r>
      <w:r w:rsidRPr="00740DF1">
        <w:t xml:space="preserve"> </w:t>
      </w:r>
      <w:r w:rsidR="00A8171D" w:rsidRPr="00740DF1">
        <w:rPr>
          <w:lang w:val="en-US"/>
        </w:rPr>
        <w:t>Chạy</w:t>
      </w:r>
      <w:r w:rsidRPr="00740DF1">
        <w:t xml:space="preserve"> chương trình</w:t>
      </w:r>
      <w:r w:rsidR="00A8171D" w:rsidRPr="00740DF1">
        <w:rPr>
          <w:lang w:val="en-US"/>
        </w:rPr>
        <w:t xml:space="preserve"> chọn</w:t>
      </w:r>
      <w:r w:rsidRPr="00740DF1">
        <w:t>: Ctrl + F5 hoặc F5 để chạy chương trình</w:t>
      </w:r>
    </w:p>
    <w:p w14:paraId="32A326B3" w14:textId="77777777" w:rsidR="004B0D4D" w:rsidRPr="00740DF1" w:rsidRDefault="004B0D4D" w:rsidP="00740DF1">
      <w:r w:rsidRPr="00740DF1">
        <w:t xml:space="preserve">Kết quả sau khi chạy chương trình hiện ra là một trang </w:t>
      </w:r>
      <w:r w:rsidRPr="00740DF1">
        <w:rPr>
          <w:b/>
          <w:bCs/>
        </w:rPr>
        <w:t>WebAPI</w:t>
      </w:r>
    </w:p>
    <w:p w14:paraId="38107B8B" w14:textId="77777777" w:rsidR="004B0D4D" w:rsidRPr="00740DF1" w:rsidRDefault="004B0D4D" w:rsidP="00740DF1">
      <w:pPr>
        <w:pStyle w:val="Images"/>
      </w:pPr>
      <w:r w:rsidRPr="00740DF1">
        <w:drawing>
          <wp:inline distT="0" distB="0" distL="0" distR="0" wp14:anchorId="6A9E4995" wp14:editId="24E54472">
            <wp:extent cx="4764077" cy="2514600"/>
            <wp:effectExtent l="0" t="0" r="0" b="0"/>
            <wp:docPr id="41"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pic:cNvPicPr/>
                  </pic:nvPicPr>
                  <pic:blipFill>
                    <a:blip r:embed="rId53"/>
                    <a:stretch>
                      <a:fillRect/>
                    </a:stretch>
                  </pic:blipFill>
                  <pic:spPr>
                    <a:xfrm>
                      <a:off x="0" y="0"/>
                      <a:ext cx="4832100" cy="2550504"/>
                    </a:xfrm>
                    <a:prstGeom prst="rect">
                      <a:avLst/>
                    </a:prstGeom>
                  </pic:spPr>
                </pic:pic>
              </a:graphicData>
            </a:graphic>
          </wp:inline>
        </w:drawing>
      </w:r>
    </w:p>
    <w:p w14:paraId="6B604727" w14:textId="6EDFA5BE" w:rsidR="004B0D4D" w:rsidRPr="00740DF1" w:rsidRDefault="004B0D4D" w:rsidP="00740DF1">
      <w:pPr>
        <w:pStyle w:val="Caption"/>
      </w:pPr>
      <w:bookmarkStart w:id="98" w:name="_Toc167394527"/>
      <w:r w:rsidRPr="00740DF1">
        <w:t xml:space="preserve">Hình </w:t>
      </w:r>
      <w:r w:rsidRPr="00740DF1">
        <w:fldChar w:fldCharType="begin"/>
      </w:r>
      <w:r w:rsidRPr="00740DF1">
        <w:instrText xml:space="preserve"> SEQ Hình \* ARABIC </w:instrText>
      </w:r>
      <w:r w:rsidRPr="00740DF1">
        <w:fldChar w:fldCharType="separate"/>
      </w:r>
      <w:r w:rsidR="00CE1329" w:rsidRPr="00740DF1">
        <w:t>28</w:t>
      </w:r>
      <w:r w:rsidRPr="00740DF1">
        <w:fldChar w:fldCharType="end"/>
      </w:r>
      <w:r w:rsidRPr="00740DF1">
        <w:t>: Kết quả sau khi chạy chương trình phía server</w:t>
      </w:r>
      <w:bookmarkEnd w:id="98"/>
    </w:p>
    <w:p w14:paraId="6796A431" w14:textId="77777777" w:rsidR="004B0D4D" w:rsidRPr="00740DF1" w:rsidRDefault="004B0D4D" w:rsidP="00740DF1">
      <w:pPr>
        <w:pStyle w:val="Heading3"/>
        <w:numPr>
          <w:ilvl w:val="2"/>
          <w:numId w:val="20"/>
        </w:numPr>
      </w:pPr>
      <w:bookmarkStart w:id="99" w:name="_Toc167394490"/>
      <w:r w:rsidRPr="00740DF1">
        <w:t>Cài đặt chương trình phía Client</w:t>
      </w:r>
      <w:bookmarkEnd w:id="99"/>
    </w:p>
    <w:p w14:paraId="1925E3EA" w14:textId="77777777" w:rsidR="004B0D4D" w:rsidRPr="00740DF1" w:rsidRDefault="004B0D4D" w:rsidP="00740DF1">
      <w:pPr>
        <w:pStyle w:val="ListParagraph"/>
        <w:numPr>
          <w:ilvl w:val="0"/>
          <w:numId w:val="3"/>
        </w:numPr>
        <w:rPr>
          <w:b/>
          <w:bCs/>
        </w:rPr>
      </w:pPr>
      <w:r w:rsidRPr="00740DF1">
        <w:rPr>
          <w:b/>
          <w:bCs/>
        </w:rPr>
        <w:t xml:space="preserve">Bước 1: </w:t>
      </w:r>
      <w:r w:rsidRPr="00740DF1">
        <w:t xml:space="preserve">Từ thư mục </w:t>
      </w:r>
      <w:r w:rsidRPr="00740DF1">
        <w:rPr>
          <w:b/>
          <w:bCs/>
        </w:rPr>
        <w:t>src/front-end</w:t>
      </w:r>
      <w:r w:rsidRPr="00740DF1">
        <w:t xml:space="preserve">: thực hiện việc mở source code trên trình </w:t>
      </w:r>
      <w:r w:rsidRPr="00740DF1">
        <w:rPr>
          <w:b/>
          <w:bCs/>
        </w:rPr>
        <w:t>IDE Visual Studio Code</w:t>
      </w:r>
    </w:p>
    <w:p w14:paraId="5DA54200" w14:textId="2F18760D" w:rsidR="004B0D4D" w:rsidRPr="00740DF1" w:rsidRDefault="004B0D4D" w:rsidP="00740DF1">
      <w:pPr>
        <w:pStyle w:val="ListParagraph"/>
        <w:numPr>
          <w:ilvl w:val="0"/>
          <w:numId w:val="3"/>
        </w:numPr>
        <w:rPr>
          <w:b/>
          <w:bCs/>
        </w:rPr>
      </w:pPr>
      <w:r w:rsidRPr="00740DF1">
        <w:rPr>
          <w:b/>
          <w:bCs/>
        </w:rPr>
        <w:t xml:space="preserve">Bước 2: </w:t>
      </w:r>
      <w:r w:rsidRPr="00740DF1">
        <w:t>Mở CMD trong thư mục hoặc Ter</w:t>
      </w:r>
      <w:r w:rsidR="00453CA8">
        <w:rPr>
          <w:lang w:val="en-US"/>
        </w:rPr>
        <w:t>m</w:t>
      </w:r>
      <w:r w:rsidRPr="00740DF1">
        <w:t>i</w:t>
      </w:r>
      <w:r w:rsidR="00453CA8">
        <w:rPr>
          <w:lang w:val="en-US"/>
        </w:rPr>
        <w:t>n</w:t>
      </w:r>
      <w:r w:rsidRPr="00740DF1">
        <w:t xml:space="preserve">al trong IDE gõ lệnh </w:t>
      </w:r>
      <w:r w:rsidRPr="00740DF1">
        <w:rPr>
          <w:b/>
          <w:bCs/>
        </w:rPr>
        <w:t>yarn install</w:t>
      </w:r>
      <w:r w:rsidR="008C5D27" w:rsidRPr="00740DF1">
        <w:rPr>
          <w:b/>
          <w:bCs/>
        </w:rPr>
        <w:t xml:space="preserve"> </w:t>
      </w:r>
      <w:r w:rsidRPr="00740DF1">
        <w:t xml:space="preserve">để thực hiện việc cài </w:t>
      </w:r>
      <w:r w:rsidRPr="00740DF1">
        <w:rPr>
          <w:b/>
          <w:bCs/>
        </w:rPr>
        <w:t xml:space="preserve">node-modules </w:t>
      </w:r>
      <w:r w:rsidRPr="00740DF1">
        <w:t>cho chương trình.</w:t>
      </w:r>
    </w:p>
    <w:p w14:paraId="27E1EA78" w14:textId="77777777" w:rsidR="004B0D4D" w:rsidRPr="00740DF1" w:rsidRDefault="004B0D4D" w:rsidP="00740DF1">
      <w:pPr>
        <w:pStyle w:val="Images"/>
      </w:pPr>
      <w:r w:rsidRPr="00740DF1">
        <w:drawing>
          <wp:inline distT="0" distB="0" distL="0" distR="0" wp14:anchorId="3E87E412" wp14:editId="15AF1F11">
            <wp:extent cx="4410308" cy="1352655"/>
            <wp:effectExtent l="0" t="0" r="0" b="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pic:nvPicPr>
                  <pic:blipFill>
                    <a:blip r:embed="rId54"/>
                    <a:stretch>
                      <a:fillRect/>
                    </a:stretch>
                  </pic:blipFill>
                  <pic:spPr>
                    <a:xfrm>
                      <a:off x="0" y="0"/>
                      <a:ext cx="4416829" cy="1354655"/>
                    </a:xfrm>
                    <a:prstGeom prst="rect">
                      <a:avLst/>
                    </a:prstGeom>
                  </pic:spPr>
                </pic:pic>
              </a:graphicData>
            </a:graphic>
          </wp:inline>
        </w:drawing>
      </w:r>
    </w:p>
    <w:p w14:paraId="20ECC9B9" w14:textId="674D57FF" w:rsidR="004B0D4D" w:rsidRPr="00740DF1" w:rsidRDefault="004B0D4D" w:rsidP="00740DF1">
      <w:pPr>
        <w:pStyle w:val="Caption"/>
      </w:pPr>
      <w:bookmarkStart w:id="100" w:name="_Toc167394528"/>
      <w:r w:rsidRPr="00740DF1">
        <w:t xml:space="preserve">Hình </w:t>
      </w:r>
      <w:r w:rsidRPr="00740DF1">
        <w:fldChar w:fldCharType="begin"/>
      </w:r>
      <w:r w:rsidRPr="00740DF1">
        <w:instrText xml:space="preserve"> SEQ Hình \* ARABIC </w:instrText>
      </w:r>
      <w:r w:rsidRPr="00740DF1">
        <w:fldChar w:fldCharType="separate"/>
      </w:r>
      <w:r w:rsidR="00CE1329" w:rsidRPr="00740DF1">
        <w:t>29</w:t>
      </w:r>
      <w:r w:rsidRPr="00740DF1">
        <w:fldChar w:fldCharType="end"/>
      </w:r>
      <w:r w:rsidRPr="00740DF1">
        <w:t>: Lệnh cài đặt node modules</w:t>
      </w:r>
      <w:bookmarkEnd w:id="100"/>
    </w:p>
    <w:p w14:paraId="370386AA" w14:textId="77777777" w:rsidR="004B0D4D" w:rsidRPr="00740DF1" w:rsidRDefault="004B0D4D" w:rsidP="00740DF1">
      <w:pPr>
        <w:pStyle w:val="ListParagraph"/>
        <w:numPr>
          <w:ilvl w:val="0"/>
          <w:numId w:val="3"/>
        </w:numPr>
        <w:rPr>
          <w:b/>
          <w:bCs/>
        </w:rPr>
      </w:pPr>
      <w:r w:rsidRPr="00740DF1">
        <w:t xml:space="preserve">Đợi tới khi chương trình cài xong </w:t>
      </w:r>
      <w:r w:rsidRPr="00740DF1">
        <w:rPr>
          <w:b/>
          <w:bCs/>
        </w:rPr>
        <w:t>node-modules</w:t>
      </w:r>
    </w:p>
    <w:p w14:paraId="1D51F40A" w14:textId="77777777" w:rsidR="004B0D4D" w:rsidRPr="00740DF1" w:rsidRDefault="004B0D4D" w:rsidP="00740DF1">
      <w:pPr>
        <w:pStyle w:val="ListParagraph"/>
        <w:numPr>
          <w:ilvl w:val="0"/>
          <w:numId w:val="3"/>
        </w:numPr>
        <w:rPr>
          <w:b/>
          <w:bCs/>
        </w:rPr>
      </w:pPr>
      <w:r w:rsidRPr="00740DF1">
        <w:rPr>
          <w:b/>
          <w:bCs/>
        </w:rPr>
        <w:t>Bước 3:</w:t>
      </w:r>
      <w:r w:rsidRPr="00740DF1">
        <w:t xml:space="preserve"> Sau khi cài đặt thành công thì cấu trúc thư mục chương trình như hình dưới đây.</w:t>
      </w:r>
    </w:p>
    <w:p w14:paraId="6C0BD3A9" w14:textId="77777777" w:rsidR="004B0D4D" w:rsidRPr="00740DF1" w:rsidRDefault="004B0D4D" w:rsidP="00740DF1">
      <w:pPr>
        <w:pStyle w:val="Images"/>
      </w:pPr>
      <w:r w:rsidRPr="00740DF1">
        <w:lastRenderedPageBreak/>
        <w:drawing>
          <wp:inline distT="0" distB="0" distL="0" distR="0" wp14:anchorId="4336A173" wp14:editId="40A6D000">
            <wp:extent cx="1664214" cy="3383902"/>
            <wp:effectExtent l="0" t="0" r="0" b="7620"/>
            <wp:docPr id="45" name="Picture 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pic:cNvPicPr/>
                  </pic:nvPicPr>
                  <pic:blipFill>
                    <a:blip r:embed="rId55"/>
                    <a:stretch>
                      <a:fillRect/>
                    </a:stretch>
                  </pic:blipFill>
                  <pic:spPr>
                    <a:xfrm>
                      <a:off x="0" y="0"/>
                      <a:ext cx="1666962" cy="3389489"/>
                    </a:xfrm>
                    <a:prstGeom prst="rect">
                      <a:avLst/>
                    </a:prstGeom>
                  </pic:spPr>
                </pic:pic>
              </a:graphicData>
            </a:graphic>
          </wp:inline>
        </w:drawing>
      </w:r>
    </w:p>
    <w:p w14:paraId="1CC3E4CC" w14:textId="05FA76D5" w:rsidR="004B0D4D" w:rsidRPr="00740DF1" w:rsidRDefault="004B0D4D" w:rsidP="00740DF1">
      <w:pPr>
        <w:pStyle w:val="Caption"/>
        <w:rPr>
          <w:b/>
          <w:bCs/>
        </w:rPr>
      </w:pPr>
      <w:bookmarkStart w:id="101" w:name="_Toc167394529"/>
      <w:r w:rsidRPr="00740DF1">
        <w:t xml:space="preserve">Hình </w:t>
      </w:r>
      <w:r w:rsidRPr="00740DF1">
        <w:fldChar w:fldCharType="begin"/>
      </w:r>
      <w:r w:rsidRPr="00740DF1">
        <w:instrText xml:space="preserve"> SEQ Hình \* ARABIC </w:instrText>
      </w:r>
      <w:r w:rsidRPr="00740DF1">
        <w:fldChar w:fldCharType="separate"/>
      </w:r>
      <w:r w:rsidR="00CE1329" w:rsidRPr="00740DF1">
        <w:t>30</w:t>
      </w:r>
      <w:r w:rsidRPr="00740DF1">
        <w:fldChar w:fldCharType="end"/>
      </w:r>
      <w:r w:rsidRPr="00740DF1">
        <w:t>: Cấu trúc thư mục ReactJS của dự án</w:t>
      </w:r>
      <w:bookmarkEnd w:id="101"/>
    </w:p>
    <w:p w14:paraId="222D16E4" w14:textId="1CA43F50" w:rsidR="004B0D4D" w:rsidRPr="00740DF1" w:rsidRDefault="004B0D4D" w:rsidP="00740DF1">
      <w:pPr>
        <w:pStyle w:val="ListParagraph"/>
        <w:numPr>
          <w:ilvl w:val="0"/>
          <w:numId w:val="3"/>
        </w:numPr>
        <w:rPr>
          <w:b/>
          <w:bCs/>
        </w:rPr>
      </w:pPr>
      <w:r w:rsidRPr="00740DF1">
        <w:rPr>
          <w:b/>
          <w:bCs/>
        </w:rPr>
        <w:t xml:space="preserve">Bước 4: </w:t>
      </w:r>
      <w:r w:rsidRPr="00740DF1">
        <w:t>Thực hiện việc chạy chương trình trên CMD hoặc Ter</w:t>
      </w:r>
      <w:r w:rsidR="00453CA8">
        <w:rPr>
          <w:lang w:val="en-US"/>
        </w:rPr>
        <w:t>m</w:t>
      </w:r>
      <w:r w:rsidRPr="00740DF1">
        <w:t>i</w:t>
      </w:r>
      <w:r w:rsidR="00453CA8">
        <w:rPr>
          <w:lang w:val="en-US"/>
        </w:rPr>
        <w:t>n</w:t>
      </w:r>
      <w:r w:rsidRPr="00740DF1">
        <w:t xml:space="preserve">al với lệnh </w:t>
      </w:r>
      <w:r w:rsidRPr="00740DF1">
        <w:rPr>
          <w:b/>
          <w:bCs/>
        </w:rPr>
        <w:t>yarn start</w:t>
      </w:r>
      <w:r w:rsidRPr="00740DF1">
        <w:t xml:space="preserve"> hoặc </w:t>
      </w:r>
      <w:r w:rsidRPr="00740DF1">
        <w:rPr>
          <w:b/>
          <w:bCs/>
        </w:rPr>
        <w:t>npm start</w:t>
      </w:r>
      <w:r w:rsidRPr="00740DF1">
        <w:t xml:space="preserve"> để chạy chương trình.</w:t>
      </w:r>
    </w:p>
    <w:p w14:paraId="36D3E5D2" w14:textId="77777777" w:rsidR="004B0D4D" w:rsidRPr="00740DF1" w:rsidRDefault="004B0D4D" w:rsidP="00740DF1">
      <w:pPr>
        <w:pStyle w:val="ListParagraph"/>
        <w:numPr>
          <w:ilvl w:val="0"/>
          <w:numId w:val="3"/>
        </w:numPr>
        <w:rPr>
          <w:b/>
          <w:bCs/>
        </w:rPr>
      </w:pPr>
      <w:r w:rsidRPr="00740DF1">
        <w:t>Kết quả sau khi chạy chương trình là giao diện trang chủ</w:t>
      </w:r>
    </w:p>
    <w:p w14:paraId="7A247D95" w14:textId="77777777" w:rsidR="004B0D4D" w:rsidRPr="00740DF1" w:rsidRDefault="004B0D4D" w:rsidP="00740DF1">
      <w:pPr>
        <w:pStyle w:val="Images"/>
      </w:pPr>
      <w:r w:rsidRPr="00740DF1">
        <w:drawing>
          <wp:inline distT="0" distB="0" distL="0" distR="0" wp14:anchorId="25F18912" wp14:editId="6CCB8721">
            <wp:extent cx="5579745" cy="2952750"/>
            <wp:effectExtent l="0" t="0" r="1905" b="0"/>
            <wp:docPr id="47" name="Picture 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screenshot of a computer&#10;&#10;Description automatically generated"/>
                    <pic:cNvPicPr/>
                  </pic:nvPicPr>
                  <pic:blipFill>
                    <a:blip r:embed="rId56"/>
                    <a:stretch>
                      <a:fillRect/>
                    </a:stretch>
                  </pic:blipFill>
                  <pic:spPr>
                    <a:xfrm>
                      <a:off x="0" y="0"/>
                      <a:ext cx="5579745" cy="2952750"/>
                    </a:xfrm>
                    <a:prstGeom prst="rect">
                      <a:avLst/>
                    </a:prstGeom>
                  </pic:spPr>
                </pic:pic>
              </a:graphicData>
            </a:graphic>
          </wp:inline>
        </w:drawing>
      </w:r>
    </w:p>
    <w:p w14:paraId="64F2A43A" w14:textId="63AB1563" w:rsidR="004B0D4D" w:rsidRPr="00740DF1" w:rsidRDefault="004B0D4D" w:rsidP="00740DF1">
      <w:pPr>
        <w:pStyle w:val="Caption"/>
      </w:pPr>
      <w:bookmarkStart w:id="102" w:name="_Toc167394530"/>
      <w:r w:rsidRPr="00740DF1">
        <w:t xml:space="preserve">Hình </w:t>
      </w:r>
      <w:r w:rsidRPr="00740DF1">
        <w:fldChar w:fldCharType="begin"/>
      </w:r>
      <w:r w:rsidRPr="00740DF1">
        <w:instrText xml:space="preserve"> SEQ Hình \* ARABIC </w:instrText>
      </w:r>
      <w:r w:rsidRPr="00740DF1">
        <w:fldChar w:fldCharType="separate"/>
      </w:r>
      <w:r w:rsidR="00CE1329" w:rsidRPr="00740DF1">
        <w:t>31</w:t>
      </w:r>
      <w:r w:rsidRPr="00740DF1">
        <w:fldChar w:fldCharType="end"/>
      </w:r>
      <w:r w:rsidRPr="00740DF1">
        <w:t>: Kết quả khi chạy chương trình ReactJS</w:t>
      </w:r>
      <w:bookmarkEnd w:id="102"/>
    </w:p>
    <w:p w14:paraId="6D5B210C" w14:textId="77777777" w:rsidR="00DD5B5D" w:rsidRPr="00740DF1" w:rsidRDefault="00DD5B5D" w:rsidP="00740DF1">
      <w:pPr>
        <w:ind w:firstLine="0"/>
        <w:jc w:val="left"/>
        <w:rPr>
          <w:rFonts w:eastAsia="Times New Roman"/>
          <w:b/>
          <w:bCs/>
          <w:lang w:val="vi"/>
        </w:rPr>
      </w:pPr>
      <w:r w:rsidRPr="00740DF1">
        <w:br w:type="page"/>
      </w:r>
    </w:p>
    <w:p w14:paraId="2228AB4C" w14:textId="3477A754" w:rsidR="0089403A" w:rsidRPr="00740DF1" w:rsidRDefault="00645F3C" w:rsidP="00740DF1">
      <w:pPr>
        <w:pStyle w:val="Heading1"/>
        <w:spacing w:before="0" w:after="0"/>
        <w:rPr>
          <w:sz w:val="32"/>
          <w:szCs w:val="32"/>
        </w:rPr>
      </w:pPr>
      <w:bookmarkStart w:id="103" w:name="_Toc167394491"/>
      <w:r w:rsidRPr="00740DF1">
        <w:rPr>
          <w:sz w:val="32"/>
          <w:szCs w:val="32"/>
        </w:rPr>
        <w:lastRenderedPageBreak/>
        <w:t>CHƯƠNG TRÌNH ỨNG DỤNG</w:t>
      </w:r>
      <w:bookmarkEnd w:id="103"/>
    </w:p>
    <w:p w14:paraId="4FE4A562" w14:textId="2AE7B854" w:rsidR="002B7629" w:rsidRPr="00740DF1" w:rsidRDefault="00AA35AE" w:rsidP="00740DF1">
      <w:pPr>
        <w:pStyle w:val="Heading2"/>
        <w:numPr>
          <w:ilvl w:val="1"/>
          <w:numId w:val="18"/>
        </w:numPr>
      </w:pPr>
      <w:bookmarkStart w:id="104" w:name="_Toc167394492"/>
      <w:r w:rsidRPr="00740DF1">
        <w:t xml:space="preserve">Xây dựng </w:t>
      </w:r>
      <w:r w:rsidR="00A94A51" w:rsidRPr="00740DF1">
        <w:t>ứng dụng w</w:t>
      </w:r>
      <w:r w:rsidRPr="00740DF1">
        <w:t>ebsite</w:t>
      </w:r>
      <w:r w:rsidR="006E1C89" w:rsidRPr="00740DF1">
        <w:t xml:space="preserve"> </w:t>
      </w:r>
      <w:r w:rsidR="00A94A51" w:rsidRPr="00740DF1">
        <w:t>phân hệ</w:t>
      </w:r>
      <w:r w:rsidR="006E1C89" w:rsidRPr="00740DF1">
        <w:t xml:space="preserve"> người dùng</w:t>
      </w:r>
      <w:bookmarkEnd w:id="104"/>
    </w:p>
    <w:p w14:paraId="23FB2DE1" w14:textId="5A44EBEE" w:rsidR="000169B8" w:rsidRPr="00740DF1" w:rsidRDefault="001A2E4A" w:rsidP="00740DF1">
      <w:pPr>
        <w:ind w:firstLine="0"/>
        <w:jc w:val="center"/>
      </w:pPr>
      <w:r w:rsidRPr="00740DF1">
        <w:drawing>
          <wp:inline distT="0" distB="0" distL="0" distR="0" wp14:anchorId="4CC92E0E" wp14:editId="301E876E">
            <wp:extent cx="3359727" cy="7834886"/>
            <wp:effectExtent l="0" t="0" r="0" b="0"/>
            <wp:docPr id="36" name="Picture 3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phone&#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384424" cy="7892480"/>
                    </a:xfrm>
                    <a:prstGeom prst="rect">
                      <a:avLst/>
                    </a:prstGeom>
                    <a:noFill/>
                    <a:ln>
                      <a:noFill/>
                    </a:ln>
                  </pic:spPr>
                </pic:pic>
              </a:graphicData>
            </a:graphic>
          </wp:inline>
        </w:drawing>
      </w:r>
    </w:p>
    <w:p w14:paraId="552A7A66" w14:textId="1E3E54AA" w:rsidR="0003283D" w:rsidRPr="00740DF1" w:rsidRDefault="000169B8" w:rsidP="00740DF1">
      <w:pPr>
        <w:pStyle w:val="Caption"/>
      </w:pPr>
      <w:bookmarkStart w:id="105" w:name="_Toc167394531"/>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32</w:t>
      </w:r>
      <w:r w:rsidR="00FE023C" w:rsidRPr="00740DF1">
        <w:fldChar w:fldCharType="end"/>
      </w:r>
      <w:r w:rsidRPr="00740DF1">
        <w:t>: Giao diện trang chủ</w:t>
      </w:r>
      <w:bookmarkEnd w:id="105"/>
    </w:p>
    <w:p w14:paraId="67B5E62E" w14:textId="29E61D13" w:rsidR="006A6ABE" w:rsidRPr="00740DF1" w:rsidRDefault="006A6ABE" w:rsidP="00740DF1">
      <w:pPr>
        <w:rPr>
          <w:b/>
          <w:bCs/>
          <w:lang w:val="en-US"/>
        </w:rPr>
      </w:pPr>
      <w:r w:rsidRPr="00740DF1">
        <w:rPr>
          <w:b/>
          <w:bCs/>
          <w:lang w:val="en-US"/>
        </w:rPr>
        <w:lastRenderedPageBreak/>
        <w:t>Trang chủ:</w:t>
      </w:r>
    </w:p>
    <w:p w14:paraId="484C588A" w14:textId="77777777" w:rsidR="006A6ABE" w:rsidRPr="00740DF1" w:rsidRDefault="006A6ABE" w:rsidP="00740DF1">
      <w:pPr>
        <w:rPr>
          <w:lang w:val="en-US"/>
        </w:rPr>
      </w:pPr>
      <w:r w:rsidRPr="00740DF1">
        <w:rPr>
          <w:lang w:val="en-US"/>
        </w:rPr>
        <w:t>Banner chính: Hiển thị hình ảnh sinh động của các loại nông sản Đà Lạt, giúp người dùng có cái nhìn tổng quan và ấn tượng về sản phẩm.</w:t>
      </w:r>
    </w:p>
    <w:p w14:paraId="33ED7A34" w14:textId="77777777" w:rsidR="006A6ABE" w:rsidRPr="00740DF1" w:rsidRDefault="006A6ABE" w:rsidP="00740DF1">
      <w:pPr>
        <w:rPr>
          <w:lang w:val="en-US"/>
        </w:rPr>
      </w:pPr>
      <w:r w:rsidRPr="00740DF1">
        <w:rPr>
          <w:lang w:val="en-US"/>
        </w:rPr>
        <w:t>Danh mục sản phẩm: Nằm ở bên trái, bao gồm các mục: Rau, Củ, Quả, Đồ sấy khô, Đặc sản. Người dùng có thể dễ dàng tìm kiếm sản phẩm theo từng danh mục cụ thể.</w:t>
      </w:r>
    </w:p>
    <w:p w14:paraId="1F6202CD" w14:textId="7BF6348B" w:rsidR="006A6ABE" w:rsidRPr="00740DF1" w:rsidRDefault="006A6ABE" w:rsidP="00740DF1">
      <w:pPr>
        <w:rPr>
          <w:b/>
          <w:bCs/>
          <w:lang w:val="en-US"/>
        </w:rPr>
      </w:pPr>
      <w:r w:rsidRPr="00740DF1">
        <w:rPr>
          <w:b/>
          <w:bCs/>
          <w:lang w:val="en-US"/>
        </w:rPr>
        <w:t>Hiển thị sản phẩm:</w:t>
      </w:r>
    </w:p>
    <w:p w14:paraId="0E1223DB" w14:textId="77777777" w:rsidR="006A6ABE" w:rsidRPr="00740DF1" w:rsidRDefault="006A6ABE" w:rsidP="00740DF1">
      <w:pPr>
        <w:rPr>
          <w:lang w:val="en-US"/>
        </w:rPr>
      </w:pPr>
      <w:r w:rsidRPr="00740DF1">
        <w:rPr>
          <w:lang w:val="en-US"/>
        </w:rPr>
        <w:t>Sản phẩm mới: Hiển thị các sản phẩm mới nhất của công ty. Mỗi sản phẩm được minh họa bằng hình ảnh rõ nét, kèm theo tên sản phẩm và giá bán.</w:t>
      </w:r>
    </w:p>
    <w:p w14:paraId="68F63091" w14:textId="77777777" w:rsidR="006A6ABE" w:rsidRPr="00740DF1" w:rsidRDefault="006A6ABE" w:rsidP="00740DF1">
      <w:pPr>
        <w:rPr>
          <w:lang w:val="en-US"/>
        </w:rPr>
      </w:pPr>
      <w:r w:rsidRPr="00740DF1">
        <w:rPr>
          <w:lang w:val="en-US"/>
        </w:rPr>
        <w:t>Tất cả sản phẩm: Danh sách các sản phẩm hiện có với thông tin chi tiết về giá cả và tình trạng hàng hóa (còn hàng hoặc đã hết).</w:t>
      </w:r>
    </w:p>
    <w:p w14:paraId="47B22ABA" w14:textId="77777777" w:rsidR="006A6ABE" w:rsidRPr="00740DF1" w:rsidRDefault="006A6ABE" w:rsidP="00740DF1">
      <w:pPr>
        <w:rPr>
          <w:lang w:val="en-US"/>
        </w:rPr>
      </w:pPr>
      <w:r w:rsidRPr="00740DF1">
        <w:rPr>
          <w:lang w:val="en-US"/>
        </w:rPr>
        <w:t>Nút "Mua ngay": Được đặt cạnh mỗi sản phẩm, cho phép người dùng thêm sản phẩm vào giỏ hàng nhanh chóng.</w:t>
      </w:r>
    </w:p>
    <w:p w14:paraId="30B280C1" w14:textId="2F4AC61D" w:rsidR="006A6ABE" w:rsidRPr="00740DF1" w:rsidRDefault="006A6ABE" w:rsidP="00740DF1">
      <w:pPr>
        <w:rPr>
          <w:b/>
          <w:bCs/>
          <w:lang w:val="en-US"/>
        </w:rPr>
      </w:pPr>
      <w:r w:rsidRPr="00740DF1">
        <w:rPr>
          <w:b/>
          <w:bCs/>
          <w:lang w:val="en-US"/>
        </w:rPr>
        <w:t>Biểu tượng và cam kết:</w:t>
      </w:r>
    </w:p>
    <w:p w14:paraId="4B023997" w14:textId="77777777" w:rsidR="006A6ABE" w:rsidRPr="00740DF1" w:rsidRDefault="006A6ABE" w:rsidP="00740DF1">
      <w:pPr>
        <w:rPr>
          <w:lang w:val="en-US"/>
        </w:rPr>
      </w:pPr>
      <w:r w:rsidRPr="00740DF1">
        <w:rPr>
          <w:lang w:val="en-US"/>
        </w:rPr>
        <w:t>Các biểu tượng "Tươi ngon", "Giao hàng nhanh", "Giá tốt mỗi ngày", và "Hỗ trợ khách hàng" được hiển thị nổi bật, nhấn mạnh các cam kết về chất lượng sản phẩm và dịch vụ của công ty.</w:t>
      </w:r>
    </w:p>
    <w:p w14:paraId="49EC5D7E" w14:textId="629F05B3" w:rsidR="006A6ABE" w:rsidRPr="00740DF1" w:rsidRDefault="006A6ABE" w:rsidP="00740DF1">
      <w:pPr>
        <w:rPr>
          <w:b/>
          <w:bCs/>
          <w:lang w:val="en-US"/>
        </w:rPr>
      </w:pPr>
      <w:r w:rsidRPr="00740DF1">
        <w:rPr>
          <w:b/>
          <w:bCs/>
          <w:lang w:val="en-US"/>
        </w:rPr>
        <w:t>Nhân vật đại diện thương hiệu:</w:t>
      </w:r>
    </w:p>
    <w:p w14:paraId="0BCB87EA" w14:textId="77777777" w:rsidR="006A6ABE" w:rsidRPr="00740DF1" w:rsidRDefault="006A6ABE" w:rsidP="00740DF1">
      <w:pPr>
        <w:rPr>
          <w:lang w:val="en-US"/>
        </w:rPr>
      </w:pPr>
      <w:r w:rsidRPr="00740DF1">
        <w:rPr>
          <w:lang w:val="en-US"/>
        </w:rPr>
        <w:t>Nhân vật hoạt hình dễ thương đại diện cho thương hiệu, tạo cảm giác thân thiện và gần gũi với khách hàng.</w:t>
      </w:r>
    </w:p>
    <w:p w14:paraId="4FC4C855" w14:textId="09AA8297" w:rsidR="006A6ABE" w:rsidRPr="00740DF1" w:rsidRDefault="006A6ABE" w:rsidP="00740DF1">
      <w:pPr>
        <w:rPr>
          <w:b/>
          <w:bCs/>
          <w:lang w:val="en-US"/>
        </w:rPr>
      </w:pPr>
      <w:r w:rsidRPr="00740DF1">
        <w:rPr>
          <w:b/>
          <w:bCs/>
          <w:lang w:val="en-US"/>
        </w:rPr>
        <w:t>Thông tin và chính sách:</w:t>
      </w:r>
    </w:p>
    <w:p w14:paraId="4B464397" w14:textId="77777777" w:rsidR="006A6ABE" w:rsidRPr="00740DF1" w:rsidRDefault="006A6ABE" w:rsidP="00740DF1">
      <w:pPr>
        <w:rPr>
          <w:lang w:val="en-US"/>
        </w:rPr>
      </w:pPr>
      <w:r w:rsidRPr="00740DF1">
        <w:rPr>
          <w:lang w:val="en-US"/>
        </w:rPr>
        <w:t>Ưu điểm sản phẩm: Bao gồm "Tươi ngon từ vườn", "Sạch và an toàn", "Chất lượng", và "Giao nhận thuận lợi", giúp khách hàng tin tưởng vào chất lượng sản phẩm.</w:t>
      </w:r>
    </w:p>
    <w:p w14:paraId="619BC21C" w14:textId="77777777" w:rsidR="006A6ABE" w:rsidRPr="00740DF1" w:rsidRDefault="006A6ABE" w:rsidP="00740DF1">
      <w:pPr>
        <w:rPr>
          <w:lang w:val="en-US"/>
        </w:rPr>
      </w:pPr>
      <w:r w:rsidRPr="00740DF1">
        <w:rPr>
          <w:lang w:val="en-US"/>
        </w:rPr>
        <w:t>Thông tin liên hệ: Cung cấp địa chỉ, số điện thoại, và email của công ty để khách hàng dễ dàng liên hệ.</w:t>
      </w:r>
    </w:p>
    <w:p w14:paraId="2F72863D" w14:textId="77777777" w:rsidR="006A6ABE" w:rsidRPr="00740DF1" w:rsidRDefault="006A6ABE" w:rsidP="00740DF1">
      <w:pPr>
        <w:rPr>
          <w:lang w:val="en-US"/>
        </w:rPr>
      </w:pPr>
      <w:r w:rsidRPr="00740DF1">
        <w:rPr>
          <w:lang w:val="en-US"/>
        </w:rPr>
        <w:t>Chính sách: Bao gồm các chính sách bảo mật, hoàn trả, và điều khoản sử dụng, đảm bảo quyền lợi của khách hàng khi mua sắm.</w:t>
      </w:r>
    </w:p>
    <w:p w14:paraId="5794925F" w14:textId="77777777" w:rsidR="006A6ABE" w:rsidRPr="00740DF1" w:rsidRDefault="006A6ABE" w:rsidP="00740DF1">
      <w:pPr>
        <w:rPr>
          <w:b/>
          <w:bCs/>
          <w:lang w:val="en-US"/>
        </w:rPr>
      </w:pPr>
      <w:r w:rsidRPr="00740DF1">
        <w:rPr>
          <w:b/>
          <w:bCs/>
          <w:lang w:val="en-US"/>
        </w:rPr>
        <w:t>Tìm kiếm sản phẩm:</w:t>
      </w:r>
    </w:p>
    <w:p w14:paraId="79C039E6" w14:textId="77777777" w:rsidR="006A6ABE" w:rsidRPr="00740DF1" w:rsidRDefault="006A6ABE" w:rsidP="00740DF1">
      <w:pPr>
        <w:rPr>
          <w:lang w:val="en-US"/>
        </w:rPr>
      </w:pPr>
    </w:p>
    <w:p w14:paraId="5E7A2244" w14:textId="77777777" w:rsidR="006A6ABE" w:rsidRPr="00740DF1" w:rsidRDefault="006A6ABE" w:rsidP="00740DF1">
      <w:pPr>
        <w:rPr>
          <w:lang w:val="en-US"/>
        </w:rPr>
      </w:pPr>
      <w:r w:rsidRPr="00740DF1">
        <w:rPr>
          <w:lang w:val="en-US"/>
        </w:rPr>
        <w:lastRenderedPageBreak/>
        <w:t>Thanh tìm kiếm nằm ở phía trên cùng của trang, cho phép người dùng nhập từ khóa để tìm kiếm sản phẩm mong muốn một cách nhanh chóng.</w:t>
      </w:r>
    </w:p>
    <w:p w14:paraId="170BE260" w14:textId="6D60972C" w:rsidR="006A6ABE" w:rsidRPr="00740DF1" w:rsidRDefault="006A6ABE" w:rsidP="00740DF1">
      <w:pPr>
        <w:rPr>
          <w:b/>
          <w:bCs/>
          <w:lang w:val="en-US"/>
        </w:rPr>
      </w:pPr>
      <w:r w:rsidRPr="00740DF1">
        <w:rPr>
          <w:b/>
          <w:bCs/>
          <w:lang w:val="en-US"/>
        </w:rPr>
        <w:t>Giỏ hàng và đăng nhập:</w:t>
      </w:r>
    </w:p>
    <w:p w14:paraId="3DF838E5" w14:textId="77777777" w:rsidR="006A6ABE" w:rsidRPr="00740DF1" w:rsidRDefault="006A6ABE" w:rsidP="00740DF1">
      <w:pPr>
        <w:rPr>
          <w:lang w:val="en-US"/>
        </w:rPr>
      </w:pPr>
      <w:r w:rsidRPr="00740DF1">
        <w:rPr>
          <w:lang w:val="en-US"/>
        </w:rPr>
        <w:t>Giỏ hàng: Biểu tượng giỏ hàng ở góc trên bên phải, hiển thị số lượng sản phẩm đã thêm và cho phép người dùng xem lại các sản phẩm trước khi thanh toán.</w:t>
      </w:r>
    </w:p>
    <w:p w14:paraId="5842BF18" w14:textId="76AB6F9F" w:rsidR="009E4B0E" w:rsidRPr="00740DF1" w:rsidRDefault="006A6ABE" w:rsidP="00740DF1">
      <w:pPr>
        <w:rPr>
          <w:lang w:val="en-US"/>
        </w:rPr>
      </w:pPr>
      <w:r w:rsidRPr="00740DF1">
        <w:rPr>
          <w:lang w:val="en-US"/>
        </w:rPr>
        <w:t>Đăng nhập/Đăng ký: Người dùng có thể đăng nhập hoặc đăng ký tài khoản để quản lý đơn hàng và thông tin cá nhân.</w:t>
      </w:r>
    </w:p>
    <w:p w14:paraId="2E35409E" w14:textId="77777777" w:rsidR="00781CBA" w:rsidRPr="00740DF1" w:rsidRDefault="00F72A57" w:rsidP="00740DF1">
      <w:pPr>
        <w:pStyle w:val="Images"/>
      </w:pPr>
      <w:r w:rsidRPr="00740DF1">
        <w:drawing>
          <wp:inline distT="0" distB="0" distL="0" distR="0" wp14:anchorId="5BBACF73" wp14:editId="10C81434">
            <wp:extent cx="4384645" cy="2417618"/>
            <wp:effectExtent l="0" t="0" r="0" b="1905"/>
            <wp:docPr id="8" name="Picture 8"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in a garment&#10;&#10;Description automatically generated"/>
                    <pic:cNvPicPr/>
                  </pic:nvPicPr>
                  <pic:blipFill>
                    <a:blip r:embed="rId58"/>
                    <a:stretch>
                      <a:fillRect/>
                    </a:stretch>
                  </pic:blipFill>
                  <pic:spPr>
                    <a:xfrm>
                      <a:off x="0" y="0"/>
                      <a:ext cx="4415179" cy="2434454"/>
                    </a:xfrm>
                    <a:prstGeom prst="rect">
                      <a:avLst/>
                    </a:prstGeom>
                  </pic:spPr>
                </pic:pic>
              </a:graphicData>
            </a:graphic>
          </wp:inline>
        </w:drawing>
      </w:r>
    </w:p>
    <w:p w14:paraId="051A0288" w14:textId="24ECAB24" w:rsidR="00625A95" w:rsidRPr="00740DF1" w:rsidRDefault="00781CBA" w:rsidP="00740DF1">
      <w:pPr>
        <w:pStyle w:val="Caption"/>
      </w:pPr>
      <w:bookmarkStart w:id="106" w:name="_Toc167394532"/>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33</w:t>
      </w:r>
      <w:r w:rsidR="00FE023C" w:rsidRPr="00740DF1">
        <w:fldChar w:fldCharType="end"/>
      </w:r>
      <w:r w:rsidRPr="00740DF1">
        <w:t>: Đăng nhập tài khoản</w:t>
      </w:r>
      <w:bookmarkEnd w:id="106"/>
    </w:p>
    <w:p w14:paraId="011DC175" w14:textId="77777777" w:rsidR="004E151E" w:rsidRPr="00740DF1" w:rsidRDefault="004E151E" w:rsidP="00740DF1">
      <w:r w:rsidRPr="00740DF1">
        <w:t>Trường nhập Email: Trường nhập liệu đầu tiên dành cho email của người dùng. Trường này có placeholder hướng dẫn "Nhập vào Email", giúp người dùng biết chính xác cần nhập thông tin gì.</w:t>
      </w:r>
    </w:p>
    <w:p w14:paraId="6D935E72" w14:textId="77777777" w:rsidR="004E151E" w:rsidRPr="00740DF1" w:rsidRDefault="004E151E" w:rsidP="00740DF1">
      <w:r w:rsidRPr="00740DF1">
        <w:t>Trường nhập Mật khẩu: Trường nhập liệu thứ hai dành cho mật khẩu, với placeholder "Nhập vào mật khẩu ...". Có biểu tượng con mắt để người dùng có thể hiện hoặc ẩn mật khẩu khi nhập.</w:t>
      </w:r>
    </w:p>
    <w:p w14:paraId="266E4B69" w14:textId="638FF694" w:rsidR="004E151E" w:rsidRPr="00740DF1" w:rsidRDefault="004E151E" w:rsidP="00740DF1">
      <w:r w:rsidRPr="00740DF1">
        <w:t>Nút Đăng nhập: Nút bấm "Đăng nhập" màu trắng viền xanh lá, kích thước đủ lớn và dễ bấm, nằm ngay dưới các trường nhập liệu, giúp người dùng gửi thông tin đăng nhập một cách thuận tiện.</w:t>
      </w:r>
    </w:p>
    <w:p w14:paraId="2029D07E" w14:textId="77777777" w:rsidR="007E659F" w:rsidRPr="00740DF1" w:rsidRDefault="007E659F" w:rsidP="00740DF1">
      <w:pPr>
        <w:pStyle w:val="ListParagraph"/>
        <w:numPr>
          <w:ilvl w:val="0"/>
          <w:numId w:val="30"/>
        </w:numPr>
        <w:ind w:left="426" w:hanging="426"/>
      </w:pPr>
      <w:r w:rsidRPr="00740DF1">
        <w:t>Người dùng nhập địa chỉ email vào trường "Nhập vào Email".</w:t>
      </w:r>
    </w:p>
    <w:p w14:paraId="7F303E1F" w14:textId="77777777" w:rsidR="007E659F" w:rsidRPr="00740DF1" w:rsidRDefault="007E659F" w:rsidP="00740DF1">
      <w:pPr>
        <w:pStyle w:val="ListParagraph"/>
        <w:numPr>
          <w:ilvl w:val="0"/>
          <w:numId w:val="30"/>
        </w:numPr>
        <w:ind w:left="426" w:hanging="426"/>
      </w:pPr>
      <w:r w:rsidRPr="00740DF1">
        <w:t>Nhập mật khẩu vào trường "Nhập vào mật khẩu ...".</w:t>
      </w:r>
    </w:p>
    <w:p w14:paraId="78CC2EFC" w14:textId="77777777" w:rsidR="007E659F" w:rsidRPr="00740DF1" w:rsidRDefault="007E659F" w:rsidP="00740DF1">
      <w:pPr>
        <w:pStyle w:val="ListParagraph"/>
        <w:numPr>
          <w:ilvl w:val="0"/>
          <w:numId w:val="30"/>
        </w:numPr>
        <w:ind w:left="426" w:hanging="426"/>
      </w:pPr>
      <w:r w:rsidRPr="00740DF1">
        <w:t>Có thể bấm vào biểu tượng con mắt để hiện mật khẩu đã nhập, giúp kiểm tra lại mật khẩu.</w:t>
      </w:r>
    </w:p>
    <w:p w14:paraId="4A19D105" w14:textId="4C335FF9" w:rsidR="004E151E" w:rsidRPr="00740DF1" w:rsidRDefault="007E659F" w:rsidP="00740DF1">
      <w:pPr>
        <w:pStyle w:val="ListParagraph"/>
        <w:numPr>
          <w:ilvl w:val="0"/>
          <w:numId w:val="30"/>
        </w:numPr>
        <w:ind w:left="426" w:hanging="426"/>
      </w:pPr>
      <w:r w:rsidRPr="00740DF1">
        <w:t>Bấm vào nút "Đăng nhập" để gửi thông tin và truy cập vào tài khoản cá nhân.</w:t>
      </w:r>
    </w:p>
    <w:p w14:paraId="2C56E125" w14:textId="77777777" w:rsidR="00D5233B" w:rsidRPr="00740DF1" w:rsidRDefault="00D5233B" w:rsidP="00740DF1">
      <w:pPr>
        <w:pStyle w:val="Images"/>
      </w:pPr>
      <w:r w:rsidRPr="00740DF1">
        <w:lastRenderedPageBreak/>
        <w:drawing>
          <wp:inline distT="0" distB="0" distL="0" distR="0" wp14:anchorId="1E2D584C" wp14:editId="3BFA99BF">
            <wp:extent cx="4581467" cy="2396836"/>
            <wp:effectExtent l="0" t="0" r="0" b="3810"/>
            <wp:docPr id="10" name="Picture 10"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in a garment&#10;&#10;Description automatically generated"/>
                    <pic:cNvPicPr/>
                  </pic:nvPicPr>
                  <pic:blipFill>
                    <a:blip r:embed="rId59"/>
                    <a:stretch>
                      <a:fillRect/>
                    </a:stretch>
                  </pic:blipFill>
                  <pic:spPr>
                    <a:xfrm>
                      <a:off x="0" y="0"/>
                      <a:ext cx="4634663" cy="2424666"/>
                    </a:xfrm>
                    <a:prstGeom prst="rect">
                      <a:avLst/>
                    </a:prstGeom>
                  </pic:spPr>
                </pic:pic>
              </a:graphicData>
            </a:graphic>
          </wp:inline>
        </w:drawing>
      </w:r>
    </w:p>
    <w:p w14:paraId="1C4BCCAB" w14:textId="41CAE927" w:rsidR="00D5233B" w:rsidRPr="00740DF1" w:rsidRDefault="00D5233B" w:rsidP="00740DF1">
      <w:pPr>
        <w:pStyle w:val="Caption"/>
      </w:pPr>
      <w:bookmarkStart w:id="107" w:name="_Toc167394533"/>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34</w:t>
      </w:r>
      <w:r w:rsidR="00FE023C" w:rsidRPr="00740DF1">
        <w:fldChar w:fldCharType="end"/>
      </w:r>
      <w:r w:rsidRPr="00740DF1">
        <w:t>: Đăng ký tài khoản</w:t>
      </w:r>
      <w:bookmarkEnd w:id="107"/>
    </w:p>
    <w:p w14:paraId="4841E897" w14:textId="77777777" w:rsidR="007E5840" w:rsidRPr="00740DF1" w:rsidRDefault="007E5840" w:rsidP="00740DF1">
      <w:r w:rsidRPr="00740DF1">
        <w:t>Trường nhập tên: Trường nhập liệu đầu tiên dành cho tên của người dùng, với placeholder "Nhập vào tên ..." giúp người dùng biết chính xác cần nhập thông tin gì.</w:t>
      </w:r>
    </w:p>
    <w:p w14:paraId="2384C971" w14:textId="77777777" w:rsidR="007E5840" w:rsidRPr="00740DF1" w:rsidRDefault="007E5840" w:rsidP="00740DF1">
      <w:r w:rsidRPr="00740DF1">
        <w:t>Trường nhập Email: Trường nhập liệu thứ hai dành cho email, với placeholder "Nhập vào Email", giúp xác định thông tin cần thiết cho đăng ký.</w:t>
      </w:r>
    </w:p>
    <w:p w14:paraId="3830ACB3" w14:textId="380ADE33" w:rsidR="007E5840" w:rsidRPr="00740DF1" w:rsidRDefault="007E5840" w:rsidP="00740DF1">
      <w:r w:rsidRPr="00740DF1">
        <w:t xml:space="preserve">Trường nhập Mật khẩu: Trường nhập liệu thứ ba dành cho mật khẩu, với placeholder "Nhập vào mật khẩu ...". </w:t>
      </w:r>
    </w:p>
    <w:p w14:paraId="3481018F" w14:textId="15622B3E" w:rsidR="004E151E" w:rsidRPr="00740DF1" w:rsidRDefault="007E5840" w:rsidP="00740DF1">
      <w:r w:rsidRPr="00740DF1">
        <w:t>Trường Xác nhận mật khẩu: Trường nhập liệu cuối cùng dành cho việc xác nhận lại mật khẩu, với placeholder "Xác nhận mật khẩu ...". Biểu tượng con mắt giúp người dùng kiểm tra lại mật khẩu đã nhập.</w:t>
      </w:r>
    </w:p>
    <w:p w14:paraId="34F04499" w14:textId="1BDC536C" w:rsidR="002C09AF" w:rsidRPr="00740DF1" w:rsidRDefault="00516BBE" w:rsidP="00740DF1">
      <w:pPr>
        <w:pStyle w:val="Images"/>
      </w:pPr>
      <w:r w:rsidRPr="00740DF1">
        <w:drawing>
          <wp:inline distT="0" distB="0" distL="0" distR="0" wp14:anchorId="6E792535" wp14:editId="6E5A83FA">
            <wp:extent cx="5579745" cy="2826385"/>
            <wp:effectExtent l="0" t="0" r="1905" b="0"/>
            <wp:docPr id="25" name="Picture 25"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website&#10;&#10;Description automatically generated"/>
                    <pic:cNvPicPr/>
                  </pic:nvPicPr>
                  <pic:blipFill>
                    <a:blip r:embed="rId60"/>
                    <a:stretch>
                      <a:fillRect/>
                    </a:stretch>
                  </pic:blipFill>
                  <pic:spPr>
                    <a:xfrm>
                      <a:off x="0" y="0"/>
                      <a:ext cx="5579745" cy="2826385"/>
                    </a:xfrm>
                    <a:prstGeom prst="rect">
                      <a:avLst/>
                    </a:prstGeom>
                  </pic:spPr>
                </pic:pic>
              </a:graphicData>
            </a:graphic>
          </wp:inline>
        </w:drawing>
      </w:r>
    </w:p>
    <w:p w14:paraId="20DA1BE9" w14:textId="7221ADC8" w:rsidR="00C524B6" w:rsidRPr="00740DF1" w:rsidRDefault="002C09AF" w:rsidP="00740DF1">
      <w:pPr>
        <w:pStyle w:val="Caption"/>
      </w:pPr>
      <w:bookmarkStart w:id="108" w:name="_Toc167394534"/>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35</w:t>
      </w:r>
      <w:r w:rsidR="00FE023C" w:rsidRPr="00740DF1">
        <w:fldChar w:fldCharType="end"/>
      </w:r>
      <w:r w:rsidRPr="00740DF1">
        <w:t>: Đăng nhập thành công</w:t>
      </w:r>
      <w:bookmarkEnd w:id="108"/>
    </w:p>
    <w:p w14:paraId="1114BDB5" w14:textId="118DA7E8" w:rsidR="00B67F4F" w:rsidRPr="00740DF1" w:rsidRDefault="00B67F4F" w:rsidP="00740DF1">
      <w:pPr>
        <w:rPr>
          <w:lang w:val="en-US"/>
        </w:rPr>
      </w:pPr>
      <w:r w:rsidRPr="00740DF1">
        <w:rPr>
          <w:lang w:val="en-US"/>
        </w:rPr>
        <w:t>Giao diện sau khi người dùng thực hiện đăng nhập thành công vào hệ thống.</w:t>
      </w:r>
    </w:p>
    <w:p w14:paraId="2160874F" w14:textId="2939C7F5" w:rsidR="00F803EF" w:rsidRPr="00740DF1" w:rsidRDefault="00E23097" w:rsidP="00740DF1">
      <w:pPr>
        <w:pStyle w:val="Images"/>
      </w:pPr>
      <w:r w:rsidRPr="00740DF1">
        <w:lastRenderedPageBreak/>
        <w:drawing>
          <wp:inline distT="0" distB="0" distL="0" distR="0" wp14:anchorId="28B8C298" wp14:editId="30F74024">
            <wp:extent cx="2477956" cy="1407623"/>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492105" cy="1415661"/>
                    </a:xfrm>
                    <a:prstGeom prst="rect">
                      <a:avLst/>
                    </a:prstGeom>
                  </pic:spPr>
                </pic:pic>
              </a:graphicData>
            </a:graphic>
          </wp:inline>
        </w:drawing>
      </w:r>
    </w:p>
    <w:p w14:paraId="05E88E71" w14:textId="0BCF0408" w:rsidR="00C524B6" w:rsidRPr="00740DF1" w:rsidRDefault="004F4F91" w:rsidP="00740DF1">
      <w:pPr>
        <w:pStyle w:val="Caption"/>
      </w:pPr>
      <w:bookmarkStart w:id="109" w:name="_Toc167394535"/>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36</w:t>
      </w:r>
      <w:r w:rsidR="00FE023C" w:rsidRPr="00740DF1">
        <w:fldChar w:fldCharType="end"/>
      </w:r>
      <w:r w:rsidRPr="00740DF1">
        <w:t>: Xem thông tin tài khoản</w:t>
      </w:r>
      <w:bookmarkEnd w:id="109"/>
    </w:p>
    <w:p w14:paraId="4FC29029" w14:textId="77777777" w:rsidR="0064511B" w:rsidRPr="00740DF1" w:rsidRDefault="00F803EF" w:rsidP="00740DF1">
      <w:pPr>
        <w:rPr>
          <w:lang w:val="en-US"/>
        </w:rPr>
      </w:pPr>
      <w:r w:rsidRPr="00740DF1">
        <w:rPr>
          <w:lang w:val="en-US"/>
        </w:rPr>
        <w:t>Tại trang xem thông tin tài khoản người dùng có thể thực hiện xem thông tin cá nhân của mình</w:t>
      </w:r>
      <w:r w:rsidR="0064511B" w:rsidRPr="00740DF1">
        <w:rPr>
          <w:lang w:val="en-US"/>
        </w:rPr>
        <w:t xml:space="preserve"> như: Mã số, Họ tên, Email sử dụng trong quá trình đăng nhập, địa chỉ hiện tại.</w:t>
      </w:r>
    </w:p>
    <w:p w14:paraId="5F2AE138" w14:textId="23E49036" w:rsidR="00EC2E47" w:rsidRPr="00740DF1" w:rsidRDefault="00EC2E47" w:rsidP="00740DF1">
      <w:pPr>
        <w:pStyle w:val="Images"/>
      </w:pPr>
      <w:r w:rsidRPr="00740DF1">
        <w:drawing>
          <wp:inline distT="0" distB="0" distL="0" distR="0" wp14:anchorId="4C3C7632" wp14:editId="7C7AA678">
            <wp:extent cx="5579745" cy="2819400"/>
            <wp:effectExtent l="0" t="0" r="1905" b="0"/>
            <wp:docPr id="37"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pic:cNvPicPr/>
                  </pic:nvPicPr>
                  <pic:blipFill>
                    <a:blip r:embed="rId62"/>
                    <a:stretch>
                      <a:fillRect/>
                    </a:stretch>
                  </pic:blipFill>
                  <pic:spPr>
                    <a:xfrm>
                      <a:off x="0" y="0"/>
                      <a:ext cx="5579745" cy="2819400"/>
                    </a:xfrm>
                    <a:prstGeom prst="rect">
                      <a:avLst/>
                    </a:prstGeom>
                  </pic:spPr>
                </pic:pic>
              </a:graphicData>
            </a:graphic>
          </wp:inline>
        </w:drawing>
      </w:r>
    </w:p>
    <w:p w14:paraId="127D2EA7" w14:textId="7FDC7088" w:rsidR="000B441C" w:rsidRPr="00740DF1" w:rsidRDefault="000B441C" w:rsidP="00740DF1">
      <w:pPr>
        <w:pStyle w:val="Images"/>
      </w:pPr>
      <w:r w:rsidRPr="00740DF1">
        <w:drawing>
          <wp:inline distT="0" distB="0" distL="0" distR="0" wp14:anchorId="46D5FBBB" wp14:editId="010890C7">
            <wp:extent cx="5579745" cy="2827020"/>
            <wp:effectExtent l="0" t="0" r="1905" b="0"/>
            <wp:docPr id="42" name="Picture 42" descr="A close 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close up of a box&#10;&#10;Description automatically generated"/>
                    <pic:cNvPicPr/>
                  </pic:nvPicPr>
                  <pic:blipFill>
                    <a:blip r:embed="rId63"/>
                    <a:stretch>
                      <a:fillRect/>
                    </a:stretch>
                  </pic:blipFill>
                  <pic:spPr>
                    <a:xfrm>
                      <a:off x="0" y="0"/>
                      <a:ext cx="5579745" cy="2827020"/>
                    </a:xfrm>
                    <a:prstGeom prst="rect">
                      <a:avLst/>
                    </a:prstGeom>
                  </pic:spPr>
                </pic:pic>
              </a:graphicData>
            </a:graphic>
          </wp:inline>
        </w:drawing>
      </w:r>
    </w:p>
    <w:p w14:paraId="47481B68" w14:textId="3DB35A65" w:rsidR="001E35BE" w:rsidRPr="00740DF1" w:rsidRDefault="00EC2E47" w:rsidP="00740DF1">
      <w:pPr>
        <w:pStyle w:val="Caption"/>
      </w:pPr>
      <w:bookmarkStart w:id="110" w:name="_Toc167394536"/>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37</w:t>
      </w:r>
      <w:r w:rsidR="00FE023C" w:rsidRPr="00740DF1">
        <w:fldChar w:fldCharType="end"/>
      </w:r>
      <w:r w:rsidRPr="00740DF1">
        <w:t>: Xem chi tiết sản phẩm</w:t>
      </w:r>
      <w:bookmarkEnd w:id="110"/>
    </w:p>
    <w:p w14:paraId="249F9E20" w14:textId="053B1D62" w:rsidR="0064511B" w:rsidRPr="00740DF1" w:rsidRDefault="00FD7C67" w:rsidP="00740DF1">
      <w:pPr>
        <w:rPr>
          <w:lang w:val="en-US"/>
        </w:rPr>
      </w:pPr>
      <w:r w:rsidRPr="00740DF1">
        <w:rPr>
          <w:lang w:val="en-US"/>
        </w:rPr>
        <w:lastRenderedPageBreak/>
        <w:t>Tại trang chi tiết sản phẩm người dùng có thể xem thông tin sản phẩm, về giá cả, giá bán và giá được giảm, các thông tin như mô tả về sản phẩm đó, có thể nhập vào mua theo số lượng. Có nút thực hiện thêm vào giỏ hàng giúp cho người dùng dễ dàng thuận tiện trong việc mua sản phẩm đó luôn.</w:t>
      </w:r>
    </w:p>
    <w:p w14:paraId="47E2FDE9" w14:textId="3C0EB91B" w:rsidR="00FD7C67" w:rsidRPr="00740DF1" w:rsidRDefault="00FD7C67" w:rsidP="00740DF1">
      <w:pPr>
        <w:rPr>
          <w:lang w:val="en-US"/>
        </w:rPr>
      </w:pPr>
      <w:r w:rsidRPr="00740DF1">
        <w:rPr>
          <w:lang w:val="en-US"/>
        </w:rPr>
        <w:t>Người dùng cũng có thể xem các hình ảnh của sản phẩm, xem chi tiết bằng cách ấn vào hình ảnh sẽ hiển thị to hơn giúp cho người dùng dễ dàng quan sát sản phẩm để thực hiện mua sản phẩm</w:t>
      </w:r>
    </w:p>
    <w:p w14:paraId="3DC022C6" w14:textId="77777777" w:rsidR="001A71F7" w:rsidRPr="00740DF1" w:rsidRDefault="001A71F7" w:rsidP="00740DF1">
      <w:pPr>
        <w:pStyle w:val="Images"/>
      </w:pPr>
      <w:r w:rsidRPr="00740DF1">
        <w:drawing>
          <wp:inline distT="0" distB="0" distL="0" distR="0" wp14:anchorId="7432C963" wp14:editId="34B39CA5">
            <wp:extent cx="5579745" cy="2831465"/>
            <wp:effectExtent l="0" t="0" r="1905" b="6985"/>
            <wp:docPr id="39"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pic:cNvPicPr/>
                  </pic:nvPicPr>
                  <pic:blipFill>
                    <a:blip r:embed="rId64"/>
                    <a:stretch>
                      <a:fillRect/>
                    </a:stretch>
                  </pic:blipFill>
                  <pic:spPr>
                    <a:xfrm>
                      <a:off x="0" y="0"/>
                      <a:ext cx="5579745" cy="2831465"/>
                    </a:xfrm>
                    <a:prstGeom prst="rect">
                      <a:avLst/>
                    </a:prstGeom>
                  </pic:spPr>
                </pic:pic>
              </a:graphicData>
            </a:graphic>
          </wp:inline>
        </w:drawing>
      </w:r>
    </w:p>
    <w:p w14:paraId="31B76C22" w14:textId="52FD30A7" w:rsidR="001A71F7" w:rsidRPr="00740DF1" w:rsidRDefault="001A71F7" w:rsidP="00740DF1">
      <w:pPr>
        <w:pStyle w:val="Caption"/>
      </w:pPr>
      <w:bookmarkStart w:id="111" w:name="_Toc167394537"/>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38</w:t>
      </w:r>
      <w:r w:rsidR="00FE023C" w:rsidRPr="00740DF1">
        <w:fldChar w:fldCharType="end"/>
      </w:r>
      <w:r w:rsidRPr="00740DF1">
        <w:t>: Bình luận đánh giá sản phẩm</w:t>
      </w:r>
      <w:bookmarkEnd w:id="111"/>
    </w:p>
    <w:p w14:paraId="56404A23" w14:textId="261C6FA9" w:rsidR="009F0CB3" w:rsidRPr="00740DF1" w:rsidRDefault="009F0CB3" w:rsidP="00740DF1">
      <w:pPr>
        <w:rPr>
          <w:lang w:val="en-US"/>
        </w:rPr>
      </w:pPr>
      <w:r w:rsidRPr="00740DF1">
        <w:rPr>
          <w:lang w:val="en-US"/>
        </w:rPr>
        <w:t xml:space="preserve">Tại đây người dùng cũng có thể xem đánh giá của sản phẩm </w:t>
      </w:r>
      <w:r w:rsidR="005733E1" w:rsidRPr="00740DF1">
        <w:rPr>
          <w:lang w:val="en-US"/>
        </w:rPr>
        <w:t xml:space="preserve">tại sản phẩm đang được xem đó </w:t>
      </w:r>
      <w:r w:rsidR="00BC56B3" w:rsidRPr="00740DF1">
        <w:rPr>
          <w:lang w:val="en-US"/>
        </w:rPr>
        <w:t xml:space="preserve">và cũng có thể để lại bình luận đánh giá cho sản phẩm </w:t>
      </w:r>
      <w:r w:rsidR="001F3ADD" w:rsidRPr="00740DF1">
        <w:rPr>
          <w:lang w:val="en-US"/>
        </w:rPr>
        <w:t>.</w:t>
      </w:r>
      <w:r w:rsidR="00BC56B3" w:rsidRPr="00740DF1">
        <w:rPr>
          <w:lang w:val="en-US"/>
        </w:rPr>
        <w:t xml:space="preserve"> </w:t>
      </w:r>
    </w:p>
    <w:p w14:paraId="21217620" w14:textId="50E3ADFF" w:rsidR="004B5750" w:rsidRPr="00740DF1" w:rsidRDefault="00F33CC6" w:rsidP="00740DF1">
      <w:pPr>
        <w:pStyle w:val="Images"/>
      </w:pPr>
      <w:r w:rsidRPr="00740DF1">
        <w:drawing>
          <wp:inline distT="0" distB="0" distL="0" distR="0" wp14:anchorId="4996DD7D" wp14:editId="24326643">
            <wp:extent cx="5579745" cy="2524125"/>
            <wp:effectExtent l="0" t="0" r="190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9745" cy="2524125"/>
                    </a:xfrm>
                    <a:prstGeom prst="rect">
                      <a:avLst/>
                    </a:prstGeom>
                  </pic:spPr>
                </pic:pic>
              </a:graphicData>
            </a:graphic>
          </wp:inline>
        </w:drawing>
      </w:r>
    </w:p>
    <w:p w14:paraId="3F634326" w14:textId="51624A90" w:rsidR="004B5750" w:rsidRPr="00740DF1" w:rsidRDefault="004B5750" w:rsidP="00740DF1">
      <w:pPr>
        <w:pStyle w:val="Caption"/>
      </w:pPr>
      <w:bookmarkStart w:id="112" w:name="_Toc167394538"/>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40</w:t>
      </w:r>
      <w:r w:rsidR="00FE023C" w:rsidRPr="00740DF1">
        <w:fldChar w:fldCharType="end"/>
      </w:r>
      <w:r w:rsidRPr="00740DF1">
        <w:t>: Xem thông tin giỏ hàng</w:t>
      </w:r>
      <w:bookmarkEnd w:id="112"/>
    </w:p>
    <w:p w14:paraId="42D35EEA" w14:textId="1F28C9C3" w:rsidR="009F57CE" w:rsidRPr="00740DF1" w:rsidRDefault="009F57CE" w:rsidP="00740DF1">
      <w:pPr>
        <w:rPr>
          <w:lang w:val="en-US"/>
        </w:rPr>
      </w:pPr>
      <w:r w:rsidRPr="00740DF1">
        <w:rPr>
          <w:lang w:val="en-US"/>
        </w:rPr>
        <w:lastRenderedPageBreak/>
        <w:t>Sau khi thực hiện thêm sản phẩm vào giỏ hàng, người dùng có thể thực hiện xem thông tin danh sách các sản phẩm có trong giỏ hàng, thực hiện thay đổi số lượng sản phẩm, xoá từng sản phẩm và xoá tất cả các sản phẩm trong giỏ hàng.</w:t>
      </w:r>
      <w:r w:rsidR="003A1F82" w:rsidRPr="00740DF1">
        <w:rPr>
          <w:lang w:val="en-US"/>
        </w:rPr>
        <w:t xml:space="preserve"> Trong giỏ hàng có hiển thị đầy đủ các thông tin về tổng tiền tạm tính của một sản phẩm và tổng tiền của toàn bộ giỏ hàng.</w:t>
      </w:r>
    </w:p>
    <w:p w14:paraId="345430CC" w14:textId="77777777" w:rsidR="005923F8" w:rsidRPr="00740DF1" w:rsidRDefault="004043C0" w:rsidP="00740DF1">
      <w:pPr>
        <w:pStyle w:val="Images"/>
      </w:pPr>
      <w:r w:rsidRPr="00740DF1">
        <w:drawing>
          <wp:inline distT="0" distB="0" distL="0" distR="0" wp14:anchorId="44AA4B43" wp14:editId="77D4D7FF">
            <wp:extent cx="5579745" cy="2736850"/>
            <wp:effectExtent l="0" t="0" r="1905" b="6350"/>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a:extLst>
                        <a:ext uri="{C183D7F6-B498-43B3-948B-1728B52AA6E4}">
                          <adec:decorative xmlns:adec="http://schemas.microsoft.com/office/drawing/2017/decorative" val="1"/>
                        </a:ext>
                      </a:extLst>
                    </pic:cNvPr>
                    <pic:cNvPicPr/>
                  </pic:nvPicPr>
                  <pic:blipFill>
                    <a:blip r:embed="rId66"/>
                    <a:stretch>
                      <a:fillRect/>
                    </a:stretch>
                  </pic:blipFill>
                  <pic:spPr>
                    <a:xfrm>
                      <a:off x="0" y="0"/>
                      <a:ext cx="5579745" cy="2736850"/>
                    </a:xfrm>
                    <a:prstGeom prst="rect">
                      <a:avLst/>
                    </a:prstGeom>
                  </pic:spPr>
                </pic:pic>
              </a:graphicData>
            </a:graphic>
          </wp:inline>
        </w:drawing>
      </w:r>
    </w:p>
    <w:p w14:paraId="60C49701" w14:textId="333BF58F" w:rsidR="004043C0" w:rsidRPr="00740DF1" w:rsidRDefault="005923F8" w:rsidP="00740DF1">
      <w:pPr>
        <w:pStyle w:val="Caption"/>
      </w:pPr>
      <w:bookmarkStart w:id="113" w:name="_Toc167394539"/>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41</w:t>
      </w:r>
      <w:r w:rsidR="00FE023C" w:rsidRPr="00740DF1">
        <w:fldChar w:fldCharType="end"/>
      </w:r>
      <w:r w:rsidRPr="00740DF1">
        <w:t>: Trang thực hiện thanh toán mua sản phẩm</w:t>
      </w:r>
      <w:bookmarkEnd w:id="113"/>
    </w:p>
    <w:p w14:paraId="1E482BA5" w14:textId="7C20265B" w:rsidR="00275EDB" w:rsidRPr="00740DF1" w:rsidRDefault="00275EDB" w:rsidP="00740DF1">
      <w:pPr>
        <w:rPr>
          <w:lang w:val="en-US"/>
        </w:rPr>
      </w:pPr>
      <w:r w:rsidRPr="00740DF1">
        <w:rPr>
          <w:lang w:val="en-US"/>
        </w:rPr>
        <w:t xml:space="preserve">Trang thanh toán bao gồm thông tin về đơn hàng có các thông tin chính như tên sản phẩm, đơn giá, số lượng, thành tiền của sản phẩm đó và tổng số tiền phải thanh toán. Tại đây người dùng cũng có thể thực hiện nhập vào mã giảm giá đã được cung cấp. Nếu mã giảm giá không tồn tại thì thực hiện thông báo cho người dùng biết. </w:t>
      </w:r>
      <w:r w:rsidR="002450C5" w:rsidRPr="00740DF1">
        <w:rPr>
          <w:lang w:val="en-US"/>
        </w:rPr>
        <w:t>Mã giảm giá sẽ được áp dụng tuỳ thuộc vào phần trăm mà admin tạo và cung cấp cho người dùng để áp dụng vào tổng số tiền phải thanh toán vào giỏ hàng.</w:t>
      </w:r>
    </w:p>
    <w:p w14:paraId="4D9320D4" w14:textId="6EECC180" w:rsidR="00EA24AF" w:rsidRPr="00740DF1" w:rsidRDefault="00A73409" w:rsidP="00740DF1">
      <w:pPr>
        <w:rPr>
          <w:lang w:val="en-US"/>
        </w:rPr>
      </w:pPr>
      <w:r w:rsidRPr="00740DF1">
        <w:rPr>
          <w:lang w:val="en-US"/>
        </w:rPr>
        <w:t>Người dùng cần phải nhập các thông tin còn thiếu để bổ sung cung cấp thông tin  cho việc mua hàng</w:t>
      </w:r>
      <w:r w:rsidR="006B3087" w:rsidRPr="00740DF1">
        <w:rPr>
          <w:lang w:val="en-US"/>
        </w:rPr>
        <w:t xml:space="preserve"> như địa chỉ, số điện thoại</w:t>
      </w:r>
      <w:r w:rsidR="004D70F5" w:rsidRPr="00740DF1">
        <w:rPr>
          <w:lang w:val="en-US"/>
        </w:rPr>
        <w:t>.</w:t>
      </w:r>
      <w:r w:rsidR="006B3087" w:rsidRPr="00740DF1">
        <w:rPr>
          <w:lang w:val="en-US"/>
        </w:rPr>
        <w:t xml:space="preserve"> Tất cả các thông tin đều là thực hiện bắt buộc, vì thế người dùng cần phải nhập đầy đủ các thông tin thì mới được đặt đơn hàng.</w:t>
      </w:r>
      <w:r w:rsidR="004D70F5" w:rsidRPr="00740DF1">
        <w:rPr>
          <w:lang w:val="en-US"/>
        </w:rPr>
        <w:t xml:space="preserve"> </w:t>
      </w:r>
    </w:p>
    <w:p w14:paraId="676C6917" w14:textId="53A1C0A3" w:rsidR="001A0DED" w:rsidRPr="00740DF1" w:rsidRDefault="00CE7BE6" w:rsidP="00740DF1">
      <w:pPr>
        <w:pStyle w:val="Images"/>
      </w:pPr>
      <w:r w:rsidRPr="00740DF1">
        <w:lastRenderedPageBreak/>
        <w:drawing>
          <wp:inline distT="0" distB="0" distL="0" distR="0" wp14:anchorId="7F6820E7" wp14:editId="14E15B53">
            <wp:extent cx="5579745" cy="2567305"/>
            <wp:effectExtent l="0" t="0" r="1905" b="4445"/>
            <wp:docPr id="1841116833" name="Picture 1841116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9745" cy="2567305"/>
                    </a:xfrm>
                    <a:prstGeom prst="rect">
                      <a:avLst/>
                    </a:prstGeom>
                  </pic:spPr>
                </pic:pic>
              </a:graphicData>
            </a:graphic>
          </wp:inline>
        </w:drawing>
      </w:r>
    </w:p>
    <w:p w14:paraId="330659C3" w14:textId="64439A65" w:rsidR="0070254E" w:rsidRPr="00740DF1" w:rsidRDefault="001A0DED" w:rsidP="00740DF1">
      <w:pPr>
        <w:pStyle w:val="Caption"/>
      </w:pPr>
      <w:bookmarkStart w:id="114" w:name="_Toc167394540"/>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43</w:t>
      </w:r>
      <w:r w:rsidR="00FE023C" w:rsidRPr="00740DF1">
        <w:fldChar w:fldCharType="end"/>
      </w:r>
      <w:r w:rsidRPr="00740DF1">
        <w:t xml:space="preserve">: Xem </w:t>
      </w:r>
      <w:r w:rsidR="00923331" w:rsidRPr="00740DF1">
        <w:t>lịch sử</w:t>
      </w:r>
      <w:r w:rsidRPr="00740DF1">
        <w:t xml:space="preserve"> các đơn hàng đã mua</w:t>
      </w:r>
      <w:bookmarkEnd w:id="114"/>
    </w:p>
    <w:p w14:paraId="2D35A16D" w14:textId="4AC786F9" w:rsidR="007A673F" w:rsidRPr="00740DF1" w:rsidRDefault="005755EB" w:rsidP="00740DF1">
      <w:pPr>
        <w:rPr>
          <w:lang w:val="en-US"/>
        </w:rPr>
      </w:pPr>
      <w:r w:rsidRPr="00740DF1">
        <w:rPr>
          <w:lang w:val="en-US"/>
        </w:rPr>
        <w:t xml:space="preserve">Trang cá nhân của người dùng, người dùng có thể thực hiện xem </w:t>
      </w:r>
      <w:r w:rsidR="00610E19" w:rsidRPr="00740DF1">
        <w:rPr>
          <w:lang w:val="en-US"/>
        </w:rPr>
        <w:t xml:space="preserve">thông tin các đơn hàng đã đặt mua của người dùng. Tại đây người dùng cũng có thể theo dõi </w:t>
      </w:r>
      <w:r w:rsidR="00462285" w:rsidRPr="00740DF1">
        <w:rPr>
          <w:lang w:val="en-US"/>
        </w:rPr>
        <w:t xml:space="preserve">trạng thái </w:t>
      </w:r>
      <w:r w:rsidR="00610E19" w:rsidRPr="00740DF1">
        <w:rPr>
          <w:lang w:val="en-US"/>
        </w:rPr>
        <w:t>đơn hàng của mình.</w:t>
      </w:r>
      <w:r w:rsidR="00CE7BE6" w:rsidRPr="00740DF1">
        <w:rPr>
          <w:lang w:val="en-US"/>
        </w:rPr>
        <w:t xml:space="preserve"> </w:t>
      </w:r>
      <w:r w:rsidR="00A506ED" w:rsidRPr="00740DF1">
        <w:rPr>
          <w:lang w:val="en-US"/>
        </w:rPr>
        <w:t>Người dùng chỉ được huỷ đơn hàng khi đơn hàng trong trạng thái chờ xác nhận. Còn khi trạng thái khác chờ xác nhận (Đã xác nhận, đang giao, đã giao) thì người dùng sẽ không được huỷ đơn hàng nữa.</w:t>
      </w:r>
      <w:r w:rsidR="003D2205" w:rsidRPr="00740DF1">
        <w:rPr>
          <w:lang w:val="en-US"/>
        </w:rPr>
        <w:t xml:space="preserve"> Khi đơn hàng đã ở trạng thái đang giao thì đơn hàng này sẽ không thấy được nút huỷ đơn hàng này nữa</w:t>
      </w:r>
    </w:p>
    <w:p w14:paraId="4F23C920" w14:textId="735C2D6B" w:rsidR="00C524B6" w:rsidRPr="00740DF1" w:rsidRDefault="00C524B6" w:rsidP="00740DF1">
      <w:pPr>
        <w:pStyle w:val="Heading2"/>
        <w:numPr>
          <w:ilvl w:val="1"/>
          <w:numId w:val="18"/>
        </w:numPr>
      </w:pPr>
      <w:bookmarkStart w:id="115" w:name="_Toc167394493"/>
      <w:r w:rsidRPr="00740DF1">
        <w:t>Xây dựng ứng dụng website phân hệ quản trị hệ thống</w:t>
      </w:r>
      <w:bookmarkEnd w:id="115"/>
    </w:p>
    <w:p w14:paraId="08E1C5E0" w14:textId="77777777" w:rsidR="00F1611A" w:rsidRPr="00740DF1" w:rsidRDefault="00D41C11" w:rsidP="00740DF1">
      <w:pPr>
        <w:pStyle w:val="Images"/>
      </w:pPr>
      <w:r w:rsidRPr="00740DF1">
        <w:drawing>
          <wp:inline distT="0" distB="0" distL="0" distR="0" wp14:anchorId="3B99746A" wp14:editId="6193FD0C">
            <wp:extent cx="5579745" cy="2832735"/>
            <wp:effectExtent l="0" t="0" r="1905" b="5715"/>
            <wp:docPr id="52" name="Picture 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graph&#10;&#10;Description automatically generated"/>
                    <pic:cNvPicPr/>
                  </pic:nvPicPr>
                  <pic:blipFill>
                    <a:blip r:embed="rId68"/>
                    <a:stretch>
                      <a:fillRect/>
                    </a:stretch>
                  </pic:blipFill>
                  <pic:spPr>
                    <a:xfrm>
                      <a:off x="0" y="0"/>
                      <a:ext cx="5579745" cy="2832735"/>
                    </a:xfrm>
                    <a:prstGeom prst="rect">
                      <a:avLst/>
                    </a:prstGeom>
                  </pic:spPr>
                </pic:pic>
              </a:graphicData>
            </a:graphic>
          </wp:inline>
        </w:drawing>
      </w:r>
    </w:p>
    <w:p w14:paraId="5870CCC9" w14:textId="6DB64AF0" w:rsidR="00F1611A" w:rsidRPr="00740DF1" w:rsidRDefault="00F1611A" w:rsidP="00740DF1">
      <w:pPr>
        <w:pStyle w:val="Caption"/>
      </w:pPr>
      <w:bookmarkStart w:id="116" w:name="_Toc167394541"/>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44</w:t>
      </w:r>
      <w:r w:rsidR="00FE023C" w:rsidRPr="00740DF1">
        <w:fldChar w:fldCharType="end"/>
      </w:r>
      <w:r w:rsidRPr="00740DF1">
        <w:t>: Giao diện trang Admin</w:t>
      </w:r>
      <w:bookmarkEnd w:id="116"/>
    </w:p>
    <w:p w14:paraId="0565D56C" w14:textId="5469908E" w:rsidR="002369D2" w:rsidRPr="00740DF1" w:rsidRDefault="002369D2" w:rsidP="00740DF1">
      <w:pPr>
        <w:rPr>
          <w:lang w:val="en-US"/>
        </w:rPr>
      </w:pPr>
      <w:r w:rsidRPr="00740DF1">
        <w:rPr>
          <w:lang w:val="en-US"/>
        </w:rPr>
        <w:t>Giao diện trang dashboard cho thấy thống kê tổng số danh mục sản phẩm hiện có trong hệ thống, tổng số sản phẩm, tổng số đơn hàng, tổng số người dùng.</w:t>
      </w:r>
      <w:r w:rsidR="00B545ED" w:rsidRPr="00740DF1">
        <w:rPr>
          <w:lang w:val="en-US"/>
        </w:rPr>
        <w:t xml:space="preserve"> Các dữ </w:t>
      </w:r>
      <w:r w:rsidR="00B545ED" w:rsidRPr="00740DF1">
        <w:rPr>
          <w:lang w:val="en-US"/>
        </w:rPr>
        <w:lastRenderedPageBreak/>
        <w:t>liệu liên quan tới việc bán hàng thu chi sẽ được hiển thị dữ liệu dưới dạng biểu đồ tròn và biểu đồ cột</w:t>
      </w:r>
    </w:p>
    <w:p w14:paraId="3A7079BC" w14:textId="2F01287E" w:rsidR="00290D43" w:rsidRPr="00740DF1" w:rsidRDefault="00BD6E7F" w:rsidP="00740DF1">
      <w:pPr>
        <w:pStyle w:val="Images"/>
      </w:pPr>
      <w:r w:rsidRPr="00740DF1">
        <w:drawing>
          <wp:inline distT="0" distB="0" distL="0" distR="0" wp14:anchorId="5A7B250A" wp14:editId="7CF2250F">
            <wp:extent cx="5181161" cy="2247705"/>
            <wp:effectExtent l="0" t="0" r="635" b="635"/>
            <wp:docPr id="1841116834" name="Picture 1841116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92995" cy="2252839"/>
                    </a:xfrm>
                    <a:prstGeom prst="rect">
                      <a:avLst/>
                    </a:prstGeom>
                  </pic:spPr>
                </pic:pic>
              </a:graphicData>
            </a:graphic>
          </wp:inline>
        </w:drawing>
      </w:r>
    </w:p>
    <w:p w14:paraId="4B2EBBFA" w14:textId="5CDDE0B0" w:rsidR="00290D43" w:rsidRPr="00740DF1" w:rsidRDefault="00290D43" w:rsidP="00740DF1">
      <w:pPr>
        <w:pStyle w:val="Caption"/>
      </w:pPr>
      <w:bookmarkStart w:id="117" w:name="_Toc167394542"/>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45</w:t>
      </w:r>
      <w:r w:rsidR="00FE023C" w:rsidRPr="00740DF1">
        <w:fldChar w:fldCharType="end"/>
      </w:r>
      <w:r w:rsidRPr="00740DF1">
        <w:t xml:space="preserve">: </w:t>
      </w:r>
      <w:r w:rsidR="003656D1" w:rsidRPr="00740DF1">
        <w:t>Quản lý</w:t>
      </w:r>
      <w:r w:rsidRPr="00740DF1">
        <w:t xml:space="preserve"> sản phẩm</w:t>
      </w:r>
      <w:bookmarkEnd w:id="117"/>
    </w:p>
    <w:p w14:paraId="47019AAD" w14:textId="0E35497D" w:rsidR="00BD6E7F" w:rsidRPr="00740DF1" w:rsidRDefault="00BD6E7F" w:rsidP="00740DF1">
      <w:pPr>
        <w:rPr>
          <w:lang w:val="en-US"/>
        </w:rPr>
      </w:pPr>
      <w:r w:rsidRPr="00740DF1">
        <w:rPr>
          <w:lang w:val="en-US"/>
        </w:rPr>
        <w:t xml:space="preserve">Trang quản lý sản phẩm hiển </w:t>
      </w:r>
      <w:r w:rsidR="001F303F" w:rsidRPr="00740DF1">
        <w:rPr>
          <w:lang w:val="en-US"/>
        </w:rPr>
        <w:t>thị danh sách các sản phẩm dưới dạng bảng với đầy đủ các thông tin của một sản phẩm</w:t>
      </w:r>
      <w:r w:rsidR="004316D2" w:rsidRPr="00740DF1">
        <w:rPr>
          <w:lang w:val="en-US"/>
        </w:rPr>
        <w:t>. Có hiển thị số lượt xem để biết được mức độ tìm kiếm, tiếp cận của người dùng với mặt hàng sản phẩm đó là bao nhiêu, nhiều hay ít. Hiển thị số lượng tồn kho giúp cho người quản trị nắm được số lượng hàng trong kho để kịp thời điều chỉnh mặt hàng. Nếu mặt hàng có tồn kho có giá trị bằng 0 thì sản phẩm này sẽ được chặn và không cho người dùng thực hiện việc mua hàng. Có các trạng thái ẩn hiện sản phẩm ra ngoài giao diện người dùng. Người quản trị cũng có thể thêm xoá sửa một sản phẩm. Xem thông tin chi tiết hoặc xoá đi một sản phẩm nào đó</w:t>
      </w:r>
      <w:r w:rsidR="0016495B" w:rsidRPr="00740DF1">
        <w:rPr>
          <w:lang w:val="en-US"/>
        </w:rPr>
        <w:t>.</w:t>
      </w:r>
      <w:r w:rsidR="0047434C" w:rsidRPr="00740DF1">
        <w:rPr>
          <w:lang w:val="en-US"/>
        </w:rPr>
        <w:t xml:space="preserve"> Các sản phẩm khi có số lượng nhiều hơn 5 sản phẩm thì sẽ thực hiện việc phân trang cho các sản phẩm này.</w:t>
      </w:r>
    </w:p>
    <w:p w14:paraId="080486E8" w14:textId="02D5D01A" w:rsidR="00925F87" w:rsidRPr="00740DF1" w:rsidRDefault="00925F87" w:rsidP="00740DF1">
      <w:pPr>
        <w:pStyle w:val="Images"/>
      </w:pPr>
      <w:r w:rsidRPr="00740DF1">
        <w:drawing>
          <wp:inline distT="0" distB="0" distL="0" distR="0" wp14:anchorId="1CD3ED33" wp14:editId="3C753E22">
            <wp:extent cx="5039568" cy="2555631"/>
            <wp:effectExtent l="0" t="0" r="889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70"/>
                    <a:stretch>
                      <a:fillRect/>
                    </a:stretch>
                  </pic:blipFill>
                  <pic:spPr>
                    <a:xfrm>
                      <a:off x="0" y="0"/>
                      <a:ext cx="5081557" cy="2576924"/>
                    </a:xfrm>
                    <a:prstGeom prst="rect">
                      <a:avLst/>
                    </a:prstGeom>
                  </pic:spPr>
                </pic:pic>
              </a:graphicData>
            </a:graphic>
          </wp:inline>
        </w:drawing>
      </w:r>
    </w:p>
    <w:p w14:paraId="680188F5" w14:textId="7E748286" w:rsidR="009D1E49" w:rsidRPr="00740DF1" w:rsidRDefault="00925F87" w:rsidP="00740DF1">
      <w:pPr>
        <w:pStyle w:val="Caption"/>
      </w:pPr>
      <w:bookmarkStart w:id="118" w:name="_Toc167394543"/>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46</w:t>
      </w:r>
      <w:r w:rsidR="00FE023C" w:rsidRPr="00740DF1">
        <w:fldChar w:fldCharType="end"/>
      </w:r>
      <w:r w:rsidRPr="00740DF1">
        <w:t>: Thêm mới, cập nhật sản phẩm</w:t>
      </w:r>
      <w:bookmarkEnd w:id="118"/>
    </w:p>
    <w:p w14:paraId="56C04271" w14:textId="7C7FBE9E" w:rsidR="0016495B" w:rsidRPr="00740DF1" w:rsidRDefault="0016495B" w:rsidP="00740DF1">
      <w:pPr>
        <w:rPr>
          <w:lang w:val="en-US"/>
        </w:rPr>
      </w:pPr>
      <w:r w:rsidRPr="00740DF1">
        <w:rPr>
          <w:lang w:val="en-US"/>
        </w:rPr>
        <w:lastRenderedPageBreak/>
        <w:t>Tại trang thêm mới, cập nhật sản phẩm. Người quản trị có thể thực hiện nhập vào các thông tin cần có và bắt buộc của một sản phẩm, chọn tải lên hình ảnh của sản phẩm và thực hiện việc hiển thị sản phẩm này ra ngoài giao diện người dùng</w:t>
      </w:r>
      <w:r w:rsidR="0047434C" w:rsidRPr="00740DF1">
        <w:rPr>
          <w:lang w:val="en-US"/>
        </w:rPr>
        <w:t>.</w:t>
      </w:r>
    </w:p>
    <w:p w14:paraId="32CF2484" w14:textId="512E497B" w:rsidR="009D1E49" w:rsidRPr="00740DF1" w:rsidRDefault="006F0D8A" w:rsidP="00740DF1">
      <w:pPr>
        <w:pStyle w:val="Images"/>
      </w:pPr>
      <w:r w:rsidRPr="00740DF1">
        <w:drawing>
          <wp:inline distT="0" distB="0" distL="0" distR="0" wp14:anchorId="77C5DC0E" wp14:editId="082818A1">
            <wp:extent cx="5579745" cy="2138045"/>
            <wp:effectExtent l="0" t="0" r="1905" b="0"/>
            <wp:docPr id="1841116836" name="Picture 1841116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9745" cy="2138045"/>
                    </a:xfrm>
                    <a:prstGeom prst="rect">
                      <a:avLst/>
                    </a:prstGeom>
                  </pic:spPr>
                </pic:pic>
              </a:graphicData>
            </a:graphic>
          </wp:inline>
        </w:drawing>
      </w:r>
    </w:p>
    <w:p w14:paraId="0482A1ED" w14:textId="78DD8034" w:rsidR="00C85D7A" w:rsidRPr="00740DF1" w:rsidRDefault="009D1E49" w:rsidP="00740DF1">
      <w:pPr>
        <w:pStyle w:val="Caption"/>
      </w:pPr>
      <w:bookmarkStart w:id="119" w:name="_Toc167394544"/>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47</w:t>
      </w:r>
      <w:r w:rsidR="00FE023C" w:rsidRPr="00740DF1">
        <w:fldChar w:fldCharType="end"/>
      </w:r>
      <w:r w:rsidRPr="00740DF1">
        <w:t>: Xem danh mục sản phẩm</w:t>
      </w:r>
      <w:bookmarkEnd w:id="119"/>
    </w:p>
    <w:p w14:paraId="648C53A2" w14:textId="49C17899" w:rsidR="006F0D8A" w:rsidRPr="00740DF1" w:rsidRDefault="006F0D8A" w:rsidP="00740DF1">
      <w:pPr>
        <w:rPr>
          <w:lang w:val="en-US"/>
        </w:rPr>
      </w:pPr>
      <w:r w:rsidRPr="00740DF1">
        <w:rPr>
          <w:lang w:val="en-US"/>
        </w:rPr>
        <w:t>Tại trang quản lý danh mục sản phẩm. Người quản trị có thể xem được hết các loại danh mục sản phẩm hiện có. Xem thống kê tổng số sản phẩm hiện có trong danh mục này. Tại đây người quản trị cũng có thể thực hiện các hành động như xem chi tiết danh mục sản phẩm, thực hiện thêm mới, cập nhật danh mục sản phẩm, xoá danh mục sản phẩm. Hành động xoá sẽ được popup hiển thị và hỏi xác thực lại người dùng có muốn xoá hay không.</w:t>
      </w:r>
    </w:p>
    <w:p w14:paraId="37E7099B" w14:textId="03E6F249" w:rsidR="00D32349" w:rsidRPr="00740DF1" w:rsidRDefault="00F038DC" w:rsidP="00740DF1">
      <w:pPr>
        <w:pStyle w:val="Images"/>
      </w:pPr>
      <w:r w:rsidRPr="00740DF1">
        <w:drawing>
          <wp:inline distT="0" distB="0" distL="0" distR="0" wp14:anchorId="4DE99663" wp14:editId="41E10E36">
            <wp:extent cx="5579745" cy="1783715"/>
            <wp:effectExtent l="0" t="0" r="1905" b="6985"/>
            <wp:docPr id="1841116837" name="Picture 1841116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9745" cy="1783715"/>
                    </a:xfrm>
                    <a:prstGeom prst="rect">
                      <a:avLst/>
                    </a:prstGeom>
                  </pic:spPr>
                </pic:pic>
              </a:graphicData>
            </a:graphic>
          </wp:inline>
        </w:drawing>
      </w:r>
    </w:p>
    <w:p w14:paraId="35683FE6" w14:textId="71EAF399" w:rsidR="00D32349" w:rsidRPr="00740DF1" w:rsidRDefault="00D32349" w:rsidP="00740DF1">
      <w:pPr>
        <w:pStyle w:val="Caption"/>
      </w:pPr>
      <w:bookmarkStart w:id="120" w:name="_Toc167394545"/>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48</w:t>
      </w:r>
      <w:r w:rsidR="00FE023C" w:rsidRPr="00740DF1">
        <w:fldChar w:fldCharType="end"/>
      </w:r>
      <w:r w:rsidRPr="00740DF1">
        <w:t>: Quản lý đơn hàng</w:t>
      </w:r>
      <w:bookmarkEnd w:id="120"/>
    </w:p>
    <w:p w14:paraId="5D902772" w14:textId="1F099A9B" w:rsidR="00F038DC" w:rsidRPr="00740DF1" w:rsidRDefault="00F038DC" w:rsidP="00740DF1">
      <w:pPr>
        <w:rPr>
          <w:lang w:val="en-US"/>
        </w:rPr>
      </w:pPr>
      <w:r w:rsidRPr="00740DF1">
        <w:rPr>
          <w:lang w:val="en-US"/>
        </w:rPr>
        <w:t>Tại trang quản lý đơn hàng người dùng cũng có thể thực hiện xem danh sách các đơn hàng hiện có và quan sát được ngày đặt đơn hàng và trạng thái đơn hàng đó. Người quản trị cũng có thể thực hiện lọc tìm kiếm đơn hàng thông qua tên người đặt đơn, hoặc mã số của đơn hàng đó.</w:t>
      </w:r>
      <w:r w:rsidR="003B0BED" w:rsidRPr="00740DF1">
        <w:rPr>
          <w:lang w:val="en-US"/>
        </w:rPr>
        <w:t xml:space="preserve"> Người quản trị cũng có thể xem thông tin chi tiết của một đơn hàng đó có những thông tin như thế nào</w:t>
      </w:r>
      <w:r w:rsidR="00E34162" w:rsidRPr="00740DF1">
        <w:rPr>
          <w:lang w:val="en-US"/>
        </w:rPr>
        <w:t xml:space="preserve"> và có thể cập nhật thay đổi trạng </w:t>
      </w:r>
      <w:r w:rsidR="00E34162" w:rsidRPr="00740DF1">
        <w:rPr>
          <w:lang w:val="en-US"/>
        </w:rPr>
        <w:lastRenderedPageBreak/>
        <w:t>thái cho chính đơn hàng đó cho người dùng biết. Có thể thực hiện in hoá đơn</w:t>
      </w:r>
      <w:r w:rsidR="00C3401D" w:rsidRPr="00740DF1">
        <w:rPr>
          <w:lang w:val="en-US"/>
        </w:rPr>
        <w:t>, biên lai</w:t>
      </w:r>
      <w:r w:rsidR="00E34162" w:rsidRPr="00740DF1">
        <w:rPr>
          <w:lang w:val="en-US"/>
        </w:rPr>
        <w:t xml:space="preserve"> cho đơn hàng đó</w:t>
      </w:r>
      <w:r w:rsidR="00457049" w:rsidRPr="00740DF1">
        <w:rPr>
          <w:lang w:val="en-US"/>
        </w:rPr>
        <w:t>.</w:t>
      </w:r>
    </w:p>
    <w:p w14:paraId="43877089" w14:textId="35923BD2" w:rsidR="00E82219" w:rsidRPr="00740DF1" w:rsidRDefault="00515E6B" w:rsidP="00740DF1">
      <w:pPr>
        <w:pStyle w:val="Images"/>
      </w:pPr>
      <w:r w:rsidRPr="00740DF1">
        <w:drawing>
          <wp:inline distT="0" distB="0" distL="0" distR="0" wp14:anchorId="460DC373" wp14:editId="3BFF3E62">
            <wp:extent cx="4916115" cy="1477576"/>
            <wp:effectExtent l="0" t="0" r="0" b="8890"/>
            <wp:docPr id="1841116839" name="Picture 1841116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931199" cy="1482110"/>
                    </a:xfrm>
                    <a:prstGeom prst="rect">
                      <a:avLst/>
                    </a:prstGeom>
                  </pic:spPr>
                </pic:pic>
              </a:graphicData>
            </a:graphic>
          </wp:inline>
        </w:drawing>
      </w:r>
    </w:p>
    <w:p w14:paraId="1EC970B7" w14:textId="7F43776B" w:rsidR="00E82219" w:rsidRPr="00740DF1" w:rsidRDefault="00E82219" w:rsidP="00740DF1">
      <w:pPr>
        <w:pStyle w:val="Caption"/>
      </w:pPr>
      <w:bookmarkStart w:id="121" w:name="_Toc167394546"/>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49</w:t>
      </w:r>
      <w:r w:rsidR="00FE023C" w:rsidRPr="00740DF1">
        <w:fldChar w:fldCharType="end"/>
      </w:r>
      <w:r w:rsidRPr="00740DF1">
        <w:t>: Quản lý người dùng hệ thống</w:t>
      </w:r>
      <w:bookmarkEnd w:id="121"/>
    </w:p>
    <w:p w14:paraId="5A493A1B" w14:textId="1C15D20A" w:rsidR="006B1154" w:rsidRPr="00740DF1" w:rsidRDefault="006B1154" w:rsidP="00740DF1">
      <w:pPr>
        <w:rPr>
          <w:lang w:val="en-US"/>
        </w:rPr>
      </w:pPr>
      <w:r w:rsidRPr="00740DF1">
        <w:rPr>
          <w:lang w:val="en-US"/>
        </w:rPr>
        <w:t>Trang quản lý người dùng hệ thống hiển thị tất cả những người dùng đã đăng ký tài khoản để sử dụng hệ thống. Những thông tin của người dùng nếu không được chỉ rõ hoặc có tồn tại trong hệ thống thì thông tin đó được coi là “Không xác định”</w:t>
      </w:r>
      <w:r w:rsidR="0053412D" w:rsidRPr="00740DF1">
        <w:rPr>
          <w:lang w:val="en-US"/>
        </w:rPr>
        <w:t>.</w:t>
      </w:r>
    </w:p>
    <w:p w14:paraId="6655E86F" w14:textId="6DFBF5EE" w:rsidR="000A10F9" w:rsidRPr="00740DF1" w:rsidRDefault="00990450" w:rsidP="00740DF1">
      <w:pPr>
        <w:pStyle w:val="Images"/>
      </w:pPr>
      <w:r w:rsidRPr="00740DF1">
        <w:drawing>
          <wp:inline distT="0" distB="0" distL="0" distR="0" wp14:anchorId="7616A2F8" wp14:editId="2121C49B">
            <wp:extent cx="4951723" cy="1276392"/>
            <wp:effectExtent l="0" t="0" r="1905" b="0"/>
            <wp:docPr id="1841116840" name="Picture 1841116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966143" cy="1280109"/>
                    </a:xfrm>
                    <a:prstGeom prst="rect">
                      <a:avLst/>
                    </a:prstGeom>
                  </pic:spPr>
                </pic:pic>
              </a:graphicData>
            </a:graphic>
          </wp:inline>
        </w:drawing>
      </w:r>
    </w:p>
    <w:p w14:paraId="0CF5D41A" w14:textId="698C8FCF" w:rsidR="000A10F9" w:rsidRPr="00740DF1" w:rsidRDefault="000A10F9" w:rsidP="00740DF1">
      <w:pPr>
        <w:pStyle w:val="Caption"/>
      </w:pPr>
      <w:bookmarkStart w:id="122" w:name="_Toc167394547"/>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50</w:t>
      </w:r>
      <w:r w:rsidR="00FE023C" w:rsidRPr="00740DF1">
        <w:fldChar w:fldCharType="end"/>
      </w:r>
      <w:r w:rsidRPr="00740DF1">
        <w:t>: Quản lý bình luận, đánh giá từ người dùng</w:t>
      </w:r>
      <w:bookmarkEnd w:id="122"/>
    </w:p>
    <w:p w14:paraId="5075F434" w14:textId="0D4C2E61" w:rsidR="00990450" w:rsidRPr="00740DF1" w:rsidRDefault="00990450" w:rsidP="00740DF1">
      <w:pPr>
        <w:rPr>
          <w:lang w:val="en-US"/>
        </w:rPr>
      </w:pPr>
      <w:r w:rsidRPr="00740DF1">
        <w:rPr>
          <w:lang w:val="en-US"/>
        </w:rPr>
        <w:t>Người quản trị cũng có thể thực hiện theo dõi và nhìn thấy được danh sách những bình luận và đánh giá cho sản phẩm đó với các thông tin và nội dung được người quản trị thực hiện thông qua việc xem chi tiết về bình luận đánh giá đó.</w:t>
      </w:r>
      <w:r w:rsidR="00A546A8" w:rsidRPr="00740DF1">
        <w:rPr>
          <w:lang w:val="en-US"/>
        </w:rPr>
        <w:t xml:space="preserve"> Từ những góp ý đánh giá giúp cho người quản trị hệ thống cũng như doanh nghiệp nhận thấy những sự đóng góp đó để thay đổi về mọi mặt góp ý từ phía khách hàng. Giúp cho việc phục vụ và chăm sóc khách hàng trở nên nhanh chóng và thuận tiện hơn.</w:t>
      </w:r>
    </w:p>
    <w:p w14:paraId="45874912" w14:textId="7B98572B" w:rsidR="000A10F9" w:rsidRPr="00740DF1" w:rsidRDefault="00CF42E8" w:rsidP="00740DF1">
      <w:pPr>
        <w:pStyle w:val="Images"/>
      </w:pPr>
      <w:r w:rsidRPr="00740DF1">
        <w:drawing>
          <wp:inline distT="0" distB="0" distL="0" distR="0" wp14:anchorId="1E550256" wp14:editId="6E4387FD">
            <wp:extent cx="4880912" cy="1911927"/>
            <wp:effectExtent l="0" t="0" r="0" b="0"/>
            <wp:docPr id="1841116841" name="Picture 1841116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900649" cy="1919658"/>
                    </a:xfrm>
                    <a:prstGeom prst="rect">
                      <a:avLst/>
                    </a:prstGeom>
                  </pic:spPr>
                </pic:pic>
              </a:graphicData>
            </a:graphic>
          </wp:inline>
        </w:drawing>
      </w:r>
    </w:p>
    <w:p w14:paraId="720B0D08" w14:textId="1188CD90" w:rsidR="000A10F9" w:rsidRPr="00740DF1" w:rsidRDefault="000A10F9" w:rsidP="00740DF1">
      <w:pPr>
        <w:pStyle w:val="Caption"/>
      </w:pPr>
      <w:bookmarkStart w:id="123" w:name="_Toc167394548"/>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51</w:t>
      </w:r>
      <w:r w:rsidR="00FE023C" w:rsidRPr="00740DF1">
        <w:fldChar w:fldCharType="end"/>
      </w:r>
      <w:r w:rsidRPr="00740DF1">
        <w:t>: Quản lý hình ảnh sản phẩm</w:t>
      </w:r>
      <w:bookmarkEnd w:id="123"/>
    </w:p>
    <w:p w14:paraId="4842C236" w14:textId="72339F5C" w:rsidR="004357B5" w:rsidRPr="00740DF1" w:rsidRDefault="004357B5" w:rsidP="00740DF1">
      <w:pPr>
        <w:ind w:firstLine="0"/>
      </w:pPr>
      <w:r w:rsidRPr="00740DF1">
        <w:lastRenderedPageBreak/>
        <w:drawing>
          <wp:inline distT="0" distB="0" distL="0" distR="0" wp14:anchorId="4175826F" wp14:editId="75565BA9">
            <wp:extent cx="5579745" cy="2231390"/>
            <wp:effectExtent l="0" t="0" r="1905" b="0"/>
            <wp:docPr id="1841116842" name="Picture 1841116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9745" cy="2231390"/>
                    </a:xfrm>
                    <a:prstGeom prst="rect">
                      <a:avLst/>
                    </a:prstGeom>
                  </pic:spPr>
                </pic:pic>
              </a:graphicData>
            </a:graphic>
          </wp:inline>
        </w:drawing>
      </w:r>
    </w:p>
    <w:p w14:paraId="58EFD03B" w14:textId="4A232F4B" w:rsidR="00CF42E8" w:rsidRPr="00740DF1" w:rsidRDefault="00CF42E8" w:rsidP="00740DF1">
      <w:pPr>
        <w:rPr>
          <w:lang w:val="en-US"/>
        </w:rPr>
      </w:pPr>
      <w:r w:rsidRPr="00740DF1">
        <w:rPr>
          <w:lang w:val="en-US"/>
        </w:rPr>
        <w:t xml:space="preserve">Trang quản lý hình ảnh sản phẩm sẽ hiển thị những hình ảnh của các sản phẩm có trong hệ thống với các thông tin về hình ảnh đó thuộc sản phẩm nào. Tại đây người </w:t>
      </w:r>
      <w:r w:rsidR="001E79F0" w:rsidRPr="00740DF1">
        <w:rPr>
          <w:lang w:val="en-US"/>
        </w:rPr>
        <w:t>quản trị</w:t>
      </w:r>
      <w:r w:rsidRPr="00740DF1">
        <w:rPr>
          <w:lang w:val="en-US"/>
        </w:rPr>
        <w:t xml:space="preserve"> cũng có thể thêm mới hoặc thực hiện thay thế, chỉnh sửa hình ảnh hiện có của sản phẩm đó</w:t>
      </w:r>
      <w:r w:rsidR="001E79F0" w:rsidRPr="00740DF1">
        <w:rPr>
          <w:lang w:val="en-US"/>
        </w:rPr>
        <w:t>. Người quản trị có thể xoá hình và có thể thêm hình theo danh sách bộ sưu tập hình thuộc về một sản phẩm đó.</w:t>
      </w:r>
    </w:p>
    <w:p w14:paraId="2559200C" w14:textId="318B4CD7" w:rsidR="000A10F9" w:rsidRPr="00740DF1" w:rsidRDefault="004357B5" w:rsidP="00740DF1">
      <w:pPr>
        <w:pStyle w:val="Images"/>
      </w:pPr>
      <w:r w:rsidRPr="00740DF1">
        <w:drawing>
          <wp:inline distT="0" distB="0" distL="0" distR="0" wp14:anchorId="480FA806" wp14:editId="1FBB3932">
            <wp:extent cx="5579745" cy="1695450"/>
            <wp:effectExtent l="0" t="0" r="1905" b="0"/>
            <wp:docPr id="1841116845" name="Picture 1841116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9745" cy="1695450"/>
                    </a:xfrm>
                    <a:prstGeom prst="rect">
                      <a:avLst/>
                    </a:prstGeom>
                  </pic:spPr>
                </pic:pic>
              </a:graphicData>
            </a:graphic>
          </wp:inline>
        </w:drawing>
      </w:r>
    </w:p>
    <w:p w14:paraId="1C48C292" w14:textId="77777777" w:rsidR="004357B5" w:rsidRPr="00740DF1" w:rsidRDefault="000A10F9" w:rsidP="00740DF1">
      <w:pPr>
        <w:pStyle w:val="Caption"/>
      </w:pPr>
      <w:bookmarkStart w:id="124" w:name="_Toc167394549"/>
      <w:r w:rsidRPr="00740DF1">
        <w:t xml:space="preserve">Hình </w:t>
      </w:r>
      <w:r w:rsidR="00FE023C" w:rsidRPr="00740DF1">
        <w:fldChar w:fldCharType="begin"/>
      </w:r>
      <w:r w:rsidR="00FE023C" w:rsidRPr="00740DF1">
        <w:instrText xml:space="preserve"> SEQ Hình \* ARABIC </w:instrText>
      </w:r>
      <w:r w:rsidR="00FE023C" w:rsidRPr="00740DF1">
        <w:fldChar w:fldCharType="separate"/>
      </w:r>
      <w:r w:rsidR="00CE1329" w:rsidRPr="00740DF1">
        <w:t>52</w:t>
      </w:r>
      <w:r w:rsidR="00FE023C" w:rsidRPr="00740DF1">
        <w:fldChar w:fldCharType="end"/>
      </w:r>
      <w:r w:rsidRPr="00740DF1">
        <w:t>: Quản lý Voucher Giảm giá</w:t>
      </w:r>
      <w:bookmarkEnd w:id="124"/>
    </w:p>
    <w:p w14:paraId="597ACC51" w14:textId="50CE6124" w:rsidR="009D1E49" w:rsidRPr="00740DF1" w:rsidRDefault="004357B5" w:rsidP="00740DF1">
      <w:pPr>
        <w:pStyle w:val="Caption"/>
        <w:jc w:val="both"/>
        <w:rPr>
          <w:rFonts w:eastAsia="Times New Roman"/>
          <w:b/>
          <w:bCs/>
          <w:i w:val="0"/>
          <w:iCs w:val="0"/>
          <w:caps/>
          <w:color w:val="auto"/>
          <w:sz w:val="32"/>
          <w:szCs w:val="32"/>
          <w:lang w:val="vi"/>
        </w:rPr>
      </w:pPr>
      <w:r w:rsidRPr="00740DF1">
        <w:rPr>
          <w:i w:val="0"/>
          <w:iCs w:val="0"/>
        </w:rPr>
        <w:tab/>
      </w:r>
      <w:r w:rsidRPr="00FD3FFC">
        <w:rPr>
          <w:i w:val="0"/>
          <w:iCs w:val="0"/>
          <w:color w:val="auto"/>
          <w:lang w:val="en-US"/>
        </w:rPr>
        <w:t>Tại trang quản lý mã giảm giá, người quản trị hệ thống có thể thực hiện thêm mới các mã giảm giá và số phần trăm được giảm giá. Các mã này sẽ được người dùng tạo ra và cung cấp cho người dùng mỗi khi chạy một chương trình khuyến mại. Mã giảm giá sẽ được giảm theo phần trăm trên tổng tiền của giỏ hàng đó. Mỗi phần trăm hay code của mã giảm giá như thế nào thì tuỳ thuộc vào việc thiết lập của người quản trị. Mã giảm giá trong thời hạn bao lâu thì sẽ được người quản trị thực hiện việc thiết lập thời hạn hết. Thời hạn hết cho việc sử dụng mã giảm giá đó thì mã được áp dụng sẽ không có giá trị.</w:t>
      </w:r>
      <w:r w:rsidR="009D1E49" w:rsidRPr="00740DF1">
        <w:rPr>
          <w:rFonts w:eastAsia="Times New Roman"/>
          <w:b/>
          <w:bCs/>
          <w:i w:val="0"/>
          <w:iCs w:val="0"/>
          <w:caps/>
          <w:color w:val="auto"/>
          <w:sz w:val="32"/>
          <w:szCs w:val="32"/>
          <w:lang w:val="vi"/>
        </w:rPr>
        <w:br w:type="page"/>
      </w:r>
    </w:p>
    <w:p w14:paraId="78496184" w14:textId="09CEF8FF" w:rsidR="00D309A1" w:rsidRPr="00740DF1" w:rsidRDefault="0087145E" w:rsidP="00740DF1">
      <w:pPr>
        <w:pStyle w:val="Heading1"/>
        <w:spacing w:before="0" w:after="0"/>
        <w:rPr>
          <w:sz w:val="32"/>
          <w:szCs w:val="32"/>
        </w:rPr>
      </w:pPr>
      <w:bookmarkStart w:id="125" w:name="_Toc167394494"/>
      <w:r w:rsidRPr="00740DF1">
        <w:rPr>
          <w:sz w:val="32"/>
          <w:szCs w:val="32"/>
        </w:rPr>
        <w:lastRenderedPageBreak/>
        <w:t>kết luận và hướng phát triển</w:t>
      </w:r>
      <w:bookmarkEnd w:id="125"/>
    </w:p>
    <w:p w14:paraId="0AA06E50" w14:textId="5A1D908F" w:rsidR="003F0886" w:rsidRPr="00740DF1" w:rsidRDefault="003F0886" w:rsidP="00740DF1">
      <w:pPr>
        <w:pStyle w:val="Heading2"/>
        <w:numPr>
          <w:ilvl w:val="1"/>
          <w:numId w:val="31"/>
        </w:numPr>
      </w:pPr>
      <w:bookmarkStart w:id="126" w:name="_Toc167394495"/>
      <w:bookmarkEnd w:id="44"/>
      <w:r w:rsidRPr="00740DF1">
        <w:t>Kết luận</w:t>
      </w:r>
      <w:bookmarkEnd w:id="126"/>
    </w:p>
    <w:p w14:paraId="067FB0C2" w14:textId="2882C35A" w:rsidR="007E247B" w:rsidRPr="00740DF1" w:rsidRDefault="007E247B" w:rsidP="00740DF1">
      <w:pPr>
        <w:pStyle w:val="Style2"/>
        <w:spacing w:before="0" w:after="0"/>
        <w:rPr>
          <w:rFonts w:asciiTheme="majorHAnsi" w:hAnsiTheme="majorHAnsi" w:cstheme="majorHAnsi"/>
          <w:szCs w:val="26"/>
        </w:rPr>
      </w:pPr>
      <w:r w:rsidRPr="00740DF1">
        <w:rPr>
          <w:rFonts w:asciiTheme="majorHAnsi" w:hAnsiTheme="majorHAnsi" w:cstheme="majorHAnsi"/>
          <w:szCs w:val="26"/>
        </w:rPr>
        <w:t>Trong bối cảnh xu hướng phát triển nhanh chóng và mạnh mẽ của công nghệ thông tin hiện nay, việc tin học hóa trong công tác quản lý trở thành một yếu tố cực kỳ quan trọng và cần thiết. Sự tích hợp công nghệ thông tin không chỉ giúp các doanh nghiệp tối ưu hóa quy trình làm việc, tiết kiệm thời gian mà còn nâng cao độ chính xác, giảm thiểu sai sót trong quản lý, từ đó gia tăng hiệu suất và hiệu quả hoạt động.</w:t>
      </w:r>
    </w:p>
    <w:p w14:paraId="5D347325" w14:textId="3B8D26A4" w:rsidR="007E247B" w:rsidRPr="00740DF1" w:rsidRDefault="007E247B" w:rsidP="00740DF1">
      <w:pPr>
        <w:pStyle w:val="Style2"/>
        <w:spacing w:before="0" w:after="0"/>
        <w:rPr>
          <w:rFonts w:asciiTheme="majorHAnsi" w:hAnsiTheme="majorHAnsi" w:cstheme="majorHAnsi"/>
          <w:szCs w:val="26"/>
        </w:rPr>
      </w:pPr>
      <w:r w:rsidRPr="00740DF1">
        <w:rPr>
          <w:rFonts w:asciiTheme="majorHAnsi" w:hAnsiTheme="majorHAnsi" w:cstheme="majorHAnsi"/>
          <w:szCs w:val="26"/>
        </w:rPr>
        <w:t>Việc xây dựng một ứng dụng bán đặc sản và nông sản là một bước đi chiến lược, đáp ứng nhu cầu cấp thiết của thị trường và xã hội. Đối với doanh nghiệp, ứng dụng này sẽ cung cấp một công cụ mạnh mẽ để quản lý hàng hóa, theo dõi tồn kho, xử lý đơn hàng và phân tích dữ liệu một cách hiệu quả. Điều này không chỉ giúp tiết kiệm thời gian và công sức trong việc quản lý mà còn cải thiện chất lượng dịch vụ, nâng cao uy tín và sức cạnh tranh của doanh nghiệp trên thị trường.</w:t>
      </w:r>
    </w:p>
    <w:p w14:paraId="63157295" w14:textId="31103E57" w:rsidR="007E247B" w:rsidRPr="00740DF1" w:rsidRDefault="007E247B" w:rsidP="00740DF1">
      <w:pPr>
        <w:pStyle w:val="Style2"/>
        <w:spacing w:before="0" w:after="0"/>
        <w:rPr>
          <w:rFonts w:asciiTheme="majorHAnsi" w:hAnsiTheme="majorHAnsi" w:cstheme="majorHAnsi"/>
          <w:szCs w:val="26"/>
        </w:rPr>
      </w:pPr>
      <w:r w:rsidRPr="00740DF1">
        <w:rPr>
          <w:rFonts w:asciiTheme="majorHAnsi" w:hAnsiTheme="majorHAnsi" w:cstheme="majorHAnsi"/>
          <w:szCs w:val="26"/>
        </w:rPr>
        <w:t>Từ góc độ người tiêu dùng, ứng dụng bán đặc sản và nông sản mang lại nhiều lợi ích thiết thực. Người dùng có thể dễ dàng tìm kiếm, lựa chọn và mua sắm các sản phẩm chất lượng từ khắp nơi, mọi lúc mọi nơi chỉ với vài thao tác đơn giản trên thiết bị di động hoặc máy tính. Trải nghiệm mua hàng trở nên tiện lợi, nhanh chóng và an toàn hơn, giúp tiết kiệm thời gian và công sức cho người dùng. Đồng thời, ứng dụng còn cung cấp các thông tin chi tiết về sản phẩm, nguồn gốc, quy trình sản xuất, giúp người tiêu dùng yên tâm hơn về chất lượng và an toàn thực phẩm.</w:t>
      </w:r>
    </w:p>
    <w:p w14:paraId="5EF29367" w14:textId="57346480" w:rsidR="007E247B" w:rsidRPr="00740DF1" w:rsidRDefault="007E247B" w:rsidP="00740DF1">
      <w:pPr>
        <w:pStyle w:val="Style2"/>
        <w:spacing w:before="0" w:after="0"/>
        <w:rPr>
          <w:rFonts w:asciiTheme="majorHAnsi" w:hAnsiTheme="majorHAnsi" w:cstheme="majorHAnsi"/>
          <w:szCs w:val="26"/>
        </w:rPr>
      </w:pPr>
      <w:r w:rsidRPr="00740DF1">
        <w:rPr>
          <w:rFonts w:asciiTheme="majorHAnsi" w:hAnsiTheme="majorHAnsi" w:cstheme="majorHAnsi"/>
          <w:szCs w:val="26"/>
        </w:rPr>
        <w:t>Bên cạnh đó, việc sử dụng ứng dụng cũng góp phần thúc đẩy sự phát triển bền vững của ngành nông nghiệp và nông thôn, tạo điều kiện cho nông dân tiếp cận thị trường rộng lớn hơn, nâng cao thu nhập và cải thiện đời sống. Qua đó, ứng dụng không chỉ mang lại lợi ích kinh tế mà còn có ý nghĩa xã hội sâu sắc.</w:t>
      </w:r>
    </w:p>
    <w:p w14:paraId="768B8324" w14:textId="1B0DB7C1" w:rsidR="003F0886" w:rsidRPr="00740DF1" w:rsidRDefault="007E247B" w:rsidP="00740DF1">
      <w:pPr>
        <w:pStyle w:val="Style2"/>
        <w:spacing w:before="0" w:after="0"/>
        <w:rPr>
          <w:rFonts w:asciiTheme="majorHAnsi" w:hAnsiTheme="majorHAnsi" w:cstheme="majorHAnsi"/>
          <w:szCs w:val="26"/>
        </w:rPr>
      </w:pPr>
      <w:r w:rsidRPr="00740DF1">
        <w:rPr>
          <w:rFonts w:asciiTheme="majorHAnsi" w:hAnsiTheme="majorHAnsi" w:cstheme="majorHAnsi"/>
          <w:szCs w:val="26"/>
        </w:rPr>
        <w:t>Tóm lại, trong bối cảnh kỷ nguyên số hóa, việc xây dựng và triển khai ứng dụng bán đặc sản và nông sản không chỉ là một giải pháp kinh doanh hiệu quả mà còn là một bước tiến quan trọng trong việc nâng cao chất lượng quản lý, cải thiện trải nghiệm người dùng và thúc đẩy phát triển kinh tế-xã hội bền vững. Đây chính là minh chứng rõ nét cho sự hội nhập và đổi mới sáng tạo trong thời đại công nghệ 4.0.</w:t>
      </w:r>
    </w:p>
    <w:p w14:paraId="1555ED0C" w14:textId="32209B88" w:rsidR="00BA223B" w:rsidRPr="00740DF1" w:rsidRDefault="0087145E" w:rsidP="00740DF1">
      <w:pPr>
        <w:pStyle w:val="Heading2"/>
        <w:numPr>
          <w:ilvl w:val="1"/>
          <w:numId w:val="31"/>
        </w:numPr>
      </w:pPr>
      <w:bookmarkStart w:id="127" w:name="_Toc167394496"/>
      <w:r w:rsidRPr="00740DF1">
        <w:t>K</w:t>
      </w:r>
      <w:r w:rsidR="00BA223B" w:rsidRPr="00740DF1">
        <w:t>hó khăn</w:t>
      </w:r>
      <w:bookmarkEnd w:id="127"/>
    </w:p>
    <w:p w14:paraId="363FE9E8" w14:textId="41AD5F7F" w:rsidR="007E247B" w:rsidRPr="00740DF1" w:rsidRDefault="007E247B" w:rsidP="00740DF1">
      <w:r w:rsidRPr="00740DF1">
        <w:lastRenderedPageBreak/>
        <w:t>Việc kết hợp giữa học phần thực tập nghề nghiệp tại doanh nghiệp và làm đồ án tốt nghiệp đã tạo ra một số hạn chế về mặt thời gian cho quá trình xây dựng và phát triển ứng dụng. Cụ thể</w:t>
      </w:r>
      <w:r w:rsidRPr="00740DF1">
        <w:rPr>
          <w:lang w:val="en-US"/>
        </w:rPr>
        <w:t>,</w:t>
      </w:r>
      <w:r w:rsidRPr="00740DF1">
        <w:t xml:space="preserve"> việc phải hoàn thành các nhiệm vụ thực tập cùng với các yêu cầu của đồ án đã khiến cho thời gian dành cho mỗi công việc trở nên ít và phân tán.</w:t>
      </w:r>
    </w:p>
    <w:p w14:paraId="2A021993" w14:textId="2AF1A01A" w:rsidR="007E247B" w:rsidRPr="00740DF1" w:rsidRDefault="007E247B" w:rsidP="00740DF1">
      <w:r w:rsidRPr="00740DF1">
        <w:t>Thêm vào đó, các thành viên trong nhóm đều thực tập tại các doanh nghiệp khác nhau, khiến cho việc gặp mặt trực tiếp để trao đổi và giải quyết vấn đề trở nên khó khăn. Phần lớn các vấn đề phải được giải quyết thông qua các cuộc họp online, điều này đôi khi không hiệu quả và gây ra những trở ngại trong việc thống nhất ý kiến và xử lý các tình huống phức tạp.</w:t>
      </w:r>
    </w:p>
    <w:p w14:paraId="514890F5" w14:textId="73AE2B1E" w:rsidR="007E247B" w:rsidRPr="00740DF1" w:rsidRDefault="007E247B" w:rsidP="00740DF1">
      <w:r w:rsidRPr="00740DF1">
        <w:t xml:space="preserve">Bên cạnh đó, việc phải vừa học các môn lý thuyết song song với thực hành một công nghệ mới đã đặt ra nhiều thách thức. Khi gặp phải các vấn đề phát sinh hoặc lỗi kỹ thuật, nhóm không chỉ phải tìm cách khắc phục mà còn phải hiểu rõ nguyên nhân gốc rễ của các lỗi đó. Điều này yêu cầu một lượng thời gian đáng kể để nghiên cứu và thử nghiệm, trong khi thời gian lại không đủ do lịch trình thực tập </w:t>
      </w:r>
      <w:r w:rsidR="009106B0" w:rsidRPr="00740DF1">
        <w:rPr>
          <w:lang w:val="en-US"/>
        </w:rPr>
        <w:t>nhiều</w:t>
      </w:r>
      <w:r w:rsidRPr="00740DF1">
        <w:t>.</w:t>
      </w:r>
    </w:p>
    <w:p w14:paraId="429D8E0B" w14:textId="67EDDCCB" w:rsidR="00BA223B" w:rsidRPr="00740DF1" w:rsidRDefault="007E247B" w:rsidP="00740DF1">
      <w:r w:rsidRPr="00740DF1">
        <w:t>Những khó khăn này đòi hỏi nhóm phải có sự phối hợp chặt chẽ, tinh thần làm việc nhóm cao và khả năng tự học hỏi, tự nghiên cứu mạnh mẽ. Mặc dù gặp nhiều thách thức, nhưng cũng chính những khó khăn này giúp các thành viên phát triển kỹ năng quản lý thời gian, kỹ năng làm việc từ xa và khả năng giải quyết vấn đề hiệu quả hơn.</w:t>
      </w:r>
    </w:p>
    <w:p w14:paraId="50527A4D" w14:textId="4E45E28A" w:rsidR="00BA223B" w:rsidRPr="00740DF1" w:rsidRDefault="0087145E" w:rsidP="00740DF1">
      <w:pPr>
        <w:pStyle w:val="Heading2"/>
        <w:numPr>
          <w:ilvl w:val="1"/>
          <w:numId w:val="31"/>
        </w:numPr>
      </w:pPr>
      <w:bookmarkStart w:id="128" w:name="_Toc167394497"/>
      <w:r w:rsidRPr="00740DF1">
        <w:t>H</w:t>
      </w:r>
      <w:r w:rsidR="00BA223B" w:rsidRPr="00740DF1">
        <w:t>ạn chế</w:t>
      </w:r>
      <w:bookmarkEnd w:id="128"/>
    </w:p>
    <w:p w14:paraId="582CEE37" w14:textId="5B4502A9" w:rsidR="00FB7731" w:rsidRPr="00740DF1" w:rsidRDefault="00FB7731" w:rsidP="00740DF1">
      <w:r w:rsidRPr="00740DF1">
        <w:t>Kiến thức nâng cao còn chưa mở rộng:</w:t>
      </w:r>
      <w:r w:rsidRPr="00740DF1">
        <w:rPr>
          <w:lang w:val="en-US"/>
        </w:rPr>
        <w:t xml:space="preserve"> </w:t>
      </w:r>
      <w:r w:rsidRPr="00740DF1">
        <w:t>Mặc dù đã nắm được những kiến thức cơ bản, nhưng việc thiếu hụt kiến thức nâng cao trong lĩnh vực công nghệ thông tin và phát triển ứng dụng đã gây ra nhiều khó khăn trong quá trình xây dựng và triển khai dự án. Điều này ảnh hưởng đến khả năng tiếp cận và áp dụng các giải pháp phức tạp hoặc tối ưu hóa hiệu suất của ứng dụng.</w:t>
      </w:r>
    </w:p>
    <w:p w14:paraId="30A9E7CE" w14:textId="15BEE0DC" w:rsidR="00FB7731" w:rsidRPr="00740DF1" w:rsidRDefault="00FB7731" w:rsidP="00740DF1">
      <w:r w:rsidRPr="00740DF1">
        <w:t>Nguồn tài liệu khi gặp lỗi, vấn đề tìm kiếm còn hạn chế:</w:t>
      </w:r>
      <w:r w:rsidRPr="00740DF1">
        <w:rPr>
          <w:lang w:val="en-US"/>
        </w:rPr>
        <w:t xml:space="preserve"> </w:t>
      </w:r>
      <w:r w:rsidRPr="00740DF1">
        <w:t>Khi gặp phải các lỗi kỹ thuật hoặc vấn đề phức tạp, việc tìm kiếm nguồn tài liệu tham khảo chính xác và hữu ích là một thách thức. Các tài liệu và hướng dẫn chuyên sâu, cập nhật thường không sẵn có hoặc khó tìm kiếm, khiến cho việc giải quyết các vấn đề này tốn nhiều thời gian và công sức.</w:t>
      </w:r>
    </w:p>
    <w:p w14:paraId="2A0FB95B" w14:textId="0AA82FB6" w:rsidR="00BA223B" w:rsidRPr="00740DF1" w:rsidRDefault="00FB7731" w:rsidP="00740DF1">
      <w:r w:rsidRPr="00740DF1">
        <w:lastRenderedPageBreak/>
        <w:t>Tiếng Anh còn hạn chế:</w:t>
      </w:r>
      <w:r w:rsidRPr="00740DF1">
        <w:rPr>
          <w:lang w:val="en-US"/>
        </w:rPr>
        <w:t xml:space="preserve"> </w:t>
      </w:r>
      <w:r w:rsidRPr="00740DF1">
        <w:t>là ngôn ngữ chính được sử dụng trong hầu hết các tài liệu kỹ thuật, tài nguyên học thuật và diễn đàn trao đổi chuyên môn về công nghệ thông tin. Việc hạn chế về khả năng sử dụng tiếng Anh đã gây ra khó khăn trong việc tiếp cận và hiểu rõ các tài liệu nước ngoài, từ đó ảnh hưởng đến quá trình học hỏi và giải quyết vấn đề.</w:t>
      </w:r>
    </w:p>
    <w:p w14:paraId="654238E1" w14:textId="3E4FC903" w:rsidR="00AD6E1B" w:rsidRPr="00740DF1" w:rsidRDefault="00AD6E1B" w:rsidP="00740DF1">
      <w:pPr>
        <w:pStyle w:val="Heading2"/>
        <w:numPr>
          <w:ilvl w:val="1"/>
          <w:numId w:val="31"/>
        </w:numPr>
      </w:pPr>
      <w:bookmarkStart w:id="129" w:name="_Toc167394498"/>
      <w:r w:rsidRPr="00740DF1">
        <w:t>Hướng phát triển</w:t>
      </w:r>
      <w:bookmarkEnd w:id="129"/>
    </w:p>
    <w:p w14:paraId="690DD133" w14:textId="770C4EDD" w:rsidR="002935F6" w:rsidRPr="00740DF1" w:rsidRDefault="002935F6" w:rsidP="00740DF1">
      <w:pPr>
        <w:rPr>
          <w:rFonts w:eastAsiaTheme="minorEastAsia"/>
          <w:lang w:eastAsia="ja-JP"/>
        </w:rPr>
      </w:pPr>
      <w:r w:rsidRPr="00740DF1">
        <w:rPr>
          <w:rFonts w:eastAsiaTheme="minorEastAsia"/>
          <w:lang w:eastAsia="ja-JP"/>
        </w:rPr>
        <w:t xml:space="preserve">Trong quá trình xây dựng hệ thống, những sai sót là điều khó tránh khỏi. Vì vậy, việc phát triển phần mềm sau này cần tập trung vào khắc phục những mặt hạn chế đã được nêu ra và bổ sung các tính năng cần thiết theo yêu cầu của người dùng trong tương lai. </w:t>
      </w:r>
    </w:p>
    <w:p w14:paraId="1FE187B6" w14:textId="14AAC2BB" w:rsidR="002935F6" w:rsidRPr="00740DF1" w:rsidRDefault="002935F6" w:rsidP="00740DF1">
      <w:pPr>
        <w:rPr>
          <w:rFonts w:eastAsiaTheme="minorEastAsia"/>
          <w:lang w:eastAsia="ja-JP"/>
        </w:rPr>
      </w:pPr>
      <w:r w:rsidRPr="00740DF1">
        <w:rPr>
          <w:rFonts w:eastAsiaTheme="minorEastAsia"/>
          <w:lang w:eastAsia="ja-JP"/>
        </w:rPr>
        <w:t>Bên cạnh đó, việc phát triển thêm tính năng mới dựa trên phản hồi người dùng là rất quan trọng. Nhóm cần liên tục thu thập và phân tích phản hồi để xác định các tính năng mới cần phát triển, ưu tiên những tính năng được nhiều người dùng yêu cầu và có khả năng cải thiện trải nghiệm tổng thể. Theo dõi xu hướng công nghệ và tích hợp những công nghệ mới cũng là một phần không thể thiếu để nâng cao hiệu suất và khả năng bảo mật của ứng dụng.</w:t>
      </w:r>
    </w:p>
    <w:p w14:paraId="2C9EA763" w14:textId="75FD4889" w:rsidR="002935F6" w:rsidRPr="00740DF1" w:rsidRDefault="002935F6" w:rsidP="00740DF1">
      <w:pPr>
        <w:rPr>
          <w:rFonts w:eastAsiaTheme="minorEastAsia"/>
          <w:lang w:eastAsia="ja-JP"/>
        </w:rPr>
      </w:pPr>
      <w:r w:rsidRPr="00740DF1">
        <w:rPr>
          <w:rFonts w:eastAsiaTheme="minorEastAsia"/>
          <w:lang w:eastAsia="ja-JP"/>
        </w:rPr>
        <w:t>Hoàn thiện và cải tiến giao diện (UI) và trải nghiệm người dùng (UX) là một yếu tố then chốt. Nhóm cần thực hiện các nghiên cứu về trải nghiệm người dùng và kiểm tra giao diện để tìm ra các điểm cần cải thiện, sau đó thiết kế lại giao diện để làm cho nó trực quan và dễ sử dụng hơn. Đảm bảo giao diện của ứng dụng hoạt động tốt trên nhiều thiết bị khác nhau, từ điện thoại di động đến máy tính bảng và máy tính để bàn, là một yếu tố cần thiết để đáp ứng nhu cầu đa dạng của người dùng.</w:t>
      </w:r>
    </w:p>
    <w:p w14:paraId="0DA16FC3" w14:textId="5D885482" w:rsidR="006454C4" w:rsidRPr="00740DF1" w:rsidRDefault="002935F6" w:rsidP="00740DF1">
      <w:r w:rsidRPr="00740DF1">
        <w:rPr>
          <w:rFonts w:eastAsiaTheme="minorEastAsia"/>
          <w:lang w:eastAsia="ja-JP"/>
        </w:rPr>
        <w:t>Trong quá trình này, việc kiểm thử và cải tiến các chức năng là rất quan trọng. Nhóm cần thực hiện các bài kiểm tra kỹ lưỡng cho những chức năng quan trọng nhất của ứng dụng để đảm bảo chúng hoạt động đúng và ổn định. Dựa trên kết quả kiểm thử và phản hồi của người dùng, các chức năng hiện có sẽ được điều chỉnh và các chức năng mới sẽ được bổ sung để đáp ứng nhu cầu người dùng.</w:t>
      </w:r>
      <w:r w:rsidR="006454C4" w:rsidRPr="00740DF1">
        <w:br w:type="page"/>
      </w:r>
    </w:p>
    <w:p w14:paraId="69304581" w14:textId="37B90AC3" w:rsidR="00A105BD" w:rsidRPr="00740DF1" w:rsidRDefault="006454C4" w:rsidP="00740DF1">
      <w:pPr>
        <w:pStyle w:val="Heading1withoutnumering"/>
        <w:spacing w:before="0" w:after="0"/>
        <w:rPr>
          <w:sz w:val="32"/>
          <w:szCs w:val="32"/>
        </w:rPr>
      </w:pPr>
      <w:bookmarkStart w:id="130" w:name="_Toc167394499"/>
      <w:r w:rsidRPr="00740DF1">
        <w:rPr>
          <w:sz w:val="32"/>
          <w:szCs w:val="32"/>
        </w:rPr>
        <w:lastRenderedPageBreak/>
        <w:t>DANH MỤC TÀI LIỆU THAM KHẢO</w:t>
      </w:r>
      <w:bookmarkEnd w:id="130"/>
    </w:p>
    <w:p w14:paraId="50DE9E59" w14:textId="77777777" w:rsidR="007E247B" w:rsidRPr="00043187" w:rsidRDefault="007E247B" w:rsidP="00043187">
      <w:pPr>
        <w:ind w:left="567" w:firstLine="0"/>
      </w:pPr>
    </w:p>
    <w:p w14:paraId="024004E5" w14:textId="77777777" w:rsidR="002519E3" w:rsidRPr="00740DF1" w:rsidRDefault="002519E3" w:rsidP="00740DF1">
      <w:pPr>
        <w:ind w:firstLine="0"/>
        <w:jc w:val="left"/>
        <w:rPr>
          <w:rFonts w:eastAsia="Times New Roman"/>
        </w:rPr>
      </w:pPr>
      <w:r w:rsidRPr="00740DF1">
        <w:rPr>
          <w:rFonts w:eastAsia="Times New Roman"/>
        </w:rPr>
        <w:t xml:space="preserve">[1] ReactJS </w:t>
      </w:r>
      <w:hyperlink r:id="rId78" w:history="1">
        <w:r w:rsidRPr="00740DF1">
          <w:rPr>
            <w:rStyle w:val="Hyperlink"/>
            <w:rFonts w:eastAsia="Times New Roman"/>
            <w:color w:val="auto"/>
          </w:rPr>
          <w:t>https://react.dev/docs</w:t>
        </w:r>
      </w:hyperlink>
    </w:p>
    <w:p w14:paraId="6D086449" w14:textId="77777777" w:rsidR="002519E3" w:rsidRPr="00740DF1" w:rsidRDefault="002519E3" w:rsidP="00740DF1">
      <w:pPr>
        <w:ind w:firstLine="0"/>
        <w:jc w:val="left"/>
        <w:rPr>
          <w:rFonts w:eastAsia="Times New Roman"/>
        </w:rPr>
      </w:pPr>
      <w:r w:rsidRPr="00740DF1">
        <w:rPr>
          <w:rFonts w:eastAsia="Times New Roman"/>
        </w:rPr>
        <w:t xml:space="preserve">[2] ASP.NET </w:t>
      </w:r>
      <w:hyperlink r:id="rId79" w:history="1">
        <w:r w:rsidRPr="00740DF1">
          <w:rPr>
            <w:rStyle w:val="Hyperlink"/>
            <w:rFonts w:eastAsia="Times New Roman"/>
            <w:color w:val="auto"/>
          </w:rPr>
          <w:t>https://learn.microsoft.com/en-us/dotnet/</w:t>
        </w:r>
      </w:hyperlink>
    </w:p>
    <w:p w14:paraId="75FC2CF8" w14:textId="77777777" w:rsidR="002519E3" w:rsidRPr="00740DF1" w:rsidRDefault="002519E3" w:rsidP="00740DF1">
      <w:pPr>
        <w:ind w:firstLine="0"/>
        <w:jc w:val="left"/>
        <w:rPr>
          <w:i/>
        </w:rPr>
      </w:pPr>
      <w:r w:rsidRPr="00740DF1">
        <w:t xml:space="preserve">[3] Bootstrap </w:t>
      </w:r>
      <w:hyperlink r:id="rId80" w:history="1">
        <w:r w:rsidRPr="00740DF1">
          <w:rPr>
            <w:rStyle w:val="Hyperlink"/>
            <w:rFonts w:eastAsia="Times New Roman"/>
            <w:color w:val="auto"/>
          </w:rPr>
          <w:t>https://getbootstrap.com/docs/4.1/getting-started/introduction/</w:t>
        </w:r>
      </w:hyperlink>
    </w:p>
    <w:p w14:paraId="7D5C7B1E" w14:textId="6784B687" w:rsidR="00A4747D" w:rsidRPr="00740DF1" w:rsidRDefault="00FE478B" w:rsidP="00740DF1">
      <w:pPr>
        <w:ind w:firstLine="0"/>
        <w:jc w:val="left"/>
      </w:pPr>
      <w:r w:rsidRPr="00740DF1">
        <w:t>[</w:t>
      </w:r>
      <w:r w:rsidRPr="00740DF1">
        <w:rPr>
          <w:lang w:val="en-US"/>
        </w:rPr>
        <w:t>4</w:t>
      </w:r>
      <w:r w:rsidRPr="00740DF1">
        <w:t xml:space="preserve">] </w:t>
      </w:r>
      <w:r w:rsidRPr="00740DF1">
        <w:rPr>
          <w:lang w:val="en-US"/>
        </w:rPr>
        <w:t>react-use-cart</w:t>
      </w:r>
      <w:r w:rsidRPr="00740DF1">
        <w:t xml:space="preserve"> </w:t>
      </w:r>
      <w:hyperlink r:id="rId81" w:history="1">
        <w:r w:rsidRPr="00740DF1">
          <w:rPr>
            <w:rStyle w:val="Hyperlink"/>
            <w:color w:val="auto"/>
          </w:rPr>
          <w:t>https://www.npmjs.com/package/react-use-cart</w:t>
        </w:r>
      </w:hyperlink>
    </w:p>
    <w:p w14:paraId="2EC57DC3" w14:textId="50273793" w:rsidR="00FE478B" w:rsidRPr="00740DF1" w:rsidRDefault="003817A9" w:rsidP="00740DF1">
      <w:pPr>
        <w:ind w:firstLine="0"/>
        <w:jc w:val="left"/>
        <w:rPr>
          <w:lang w:val="en-US"/>
        </w:rPr>
      </w:pPr>
      <w:r w:rsidRPr="00740DF1">
        <w:rPr>
          <w:lang w:val="en-US"/>
        </w:rPr>
        <w:t xml:space="preserve">[5] JWT </w:t>
      </w:r>
      <w:hyperlink r:id="rId82" w:history="1">
        <w:r w:rsidRPr="00740DF1">
          <w:rPr>
            <w:rStyle w:val="Hyperlink"/>
            <w:color w:val="auto"/>
            <w:lang w:val="en-US"/>
          </w:rPr>
          <w:t>https://jwt.io/introduction</w:t>
        </w:r>
      </w:hyperlink>
    </w:p>
    <w:p w14:paraId="77228F79" w14:textId="77777777" w:rsidR="003817A9" w:rsidRPr="00740DF1" w:rsidRDefault="003817A9" w:rsidP="00740DF1">
      <w:pPr>
        <w:ind w:firstLine="0"/>
        <w:jc w:val="left"/>
        <w:rPr>
          <w:lang w:val="en-US"/>
        </w:rPr>
      </w:pPr>
    </w:p>
    <w:sectPr w:rsidR="003817A9" w:rsidRPr="00740DF1" w:rsidSect="008A467B">
      <w:footerReference w:type="default" r:id="rId83"/>
      <w:pgSz w:w="11906" w:h="16838"/>
      <w:pgMar w:top="1418" w:right="1134"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9FDC5" w14:textId="77777777" w:rsidR="00AC5987" w:rsidRPr="00AF4B2D" w:rsidRDefault="00AC5987" w:rsidP="008C5D27">
      <w:r w:rsidRPr="00AF4B2D">
        <w:separator/>
      </w:r>
    </w:p>
  </w:endnote>
  <w:endnote w:type="continuationSeparator" w:id="0">
    <w:p w14:paraId="0AEBCB85" w14:textId="77777777" w:rsidR="00AC5987" w:rsidRPr="00AF4B2D" w:rsidRDefault="00AC5987" w:rsidP="008C5D27">
      <w:r w:rsidRPr="00AF4B2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8169095"/>
      <w:docPartObj>
        <w:docPartGallery w:val="Page Numbers (Bottom of Page)"/>
        <w:docPartUnique/>
      </w:docPartObj>
    </w:sdtPr>
    <w:sdtEndPr/>
    <w:sdtContent>
      <w:p w14:paraId="7C64412C" w14:textId="70AC3330" w:rsidR="00B46CA7" w:rsidRPr="008C5D27" w:rsidRDefault="00B46CA7" w:rsidP="008C5D27">
        <w:pPr>
          <w:pStyle w:val="Footer"/>
          <w:ind w:firstLine="0"/>
          <w:jc w:val="right"/>
        </w:pPr>
        <w:r w:rsidRPr="00AF4B2D">
          <w:fldChar w:fldCharType="begin"/>
        </w:r>
        <w:r w:rsidRPr="00AF4B2D">
          <w:instrText xml:space="preserve"> PAGE   \* MERGEFORMAT </w:instrText>
        </w:r>
        <w:r w:rsidRPr="00AF4B2D">
          <w:fldChar w:fldCharType="separate"/>
        </w:r>
        <w:r w:rsidRPr="00AF4B2D">
          <w:t>2</w:t>
        </w:r>
        <w:r w:rsidRPr="00AF4B2D">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0FF5E" w14:textId="77777777" w:rsidR="00AC5987" w:rsidRPr="00AF4B2D" w:rsidRDefault="00AC5987" w:rsidP="008C5D27">
      <w:r w:rsidRPr="00AF4B2D">
        <w:separator/>
      </w:r>
    </w:p>
  </w:footnote>
  <w:footnote w:type="continuationSeparator" w:id="0">
    <w:p w14:paraId="5E9B359A" w14:textId="77777777" w:rsidR="00AC5987" w:rsidRPr="00AF4B2D" w:rsidRDefault="00AC5987" w:rsidP="008C5D27">
      <w:r w:rsidRPr="00AF4B2D">
        <w:continuationSeparator/>
      </w:r>
    </w:p>
  </w:footnote>
  <w:footnote w:id="1">
    <w:p w14:paraId="167C9520" w14:textId="4703A99B" w:rsidR="003A4F49" w:rsidRPr="006B2476" w:rsidRDefault="003A4F49" w:rsidP="006B2476">
      <w:pPr>
        <w:pStyle w:val="FootnoteText"/>
        <w:ind w:firstLine="0"/>
        <w:rPr>
          <w:lang w:val="en-US"/>
        </w:rPr>
      </w:pPr>
      <w:r w:rsidRPr="00AF4B2D">
        <w:rPr>
          <w:rStyle w:val="FootnoteReference"/>
        </w:rPr>
        <w:footnoteRef/>
      </w:r>
      <w:r w:rsidR="005278A1" w:rsidRPr="00AF4B2D">
        <w:t xml:space="preserve"> </w:t>
      </w:r>
      <w:hyperlink r:id="rId1" w:history="1">
        <w:r w:rsidR="005278A1" w:rsidRPr="00AF4B2D">
          <w:rPr>
            <w:rStyle w:val="Hyperlink"/>
          </w:rPr>
          <w:t>https://sell.amazon.vn/blog/danh-cho-nguoi-moi/thuong-mai-dien-tu-la-gi</w:t>
        </w:r>
      </w:hyperlink>
    </w:p>
  </w:footnote>
  <w:footnote w:id="2">
    <w:p w14:paraId="71035E4D" w14:textId="728E76E6" w:rsidR="00F46D3C" w:rsidRPr="006B2476" w:rsidRDefault="00F46D3C" w:rsidP="006B2476">
      <w:pPr>
        <w:pStyle w:val="FootnoteText"/>
        <w:ind w:firstLine="0"/>
        <w:rPr>
          <w:lang w:val="en-US"/>
        </w:rPr>
      </w:pPr>
      <w:r w:rsidRPr="00AF4B2D">
        <w:rPr>
          <w:rStyle w:val="FootnoteReference"/>
        </w:rPr>
        <w:footnoteRef/>
      </w:r>
      <w:r w:rsidRPr="00AF4B2D">
        <w:t xml:space="preserve"> </w:t>
      </w:r>
      <w:hyperlink r:id="rId2" w:history="1">
        <w:r w:rsidRPr="00AF4B2D">
          <w:rPr>
            <w:rStyle w:val="Hyperlink"/>
          </w:rPr>
          <w:t>https://ezcloud.vn/dac-san-da-lat-mua-ve-lam-qua.html</w:t>
        </w:r>
      </w:hyperlink>
    </w:p>
  </w:footnote>
  <w:footnote w:id="3">
    <w:p w14:paraId="52C9FD8C" w14:textId="1C7D50EF" w:rsidR="003B0C7B" w:rsidRPr="00AF4B2D" w:rsidRDefault="00A2766D" w:rsidP="001D3E80">
      <w:pPr>
        <w:pStyle w:val="FootnoteText"/>
        <w:ind w:firstLine="0"/>
        <w:rPr>
          <w:szCs w:val="26"/>
          <w:shd w:val="clear" w:color="auto" w:fill="FFFFFF"/>
        </w:rPr>
      </w:pPr>
      <w:r w:rsidRPr="00AF4B2D">
        <w:rPr>
          <w:rStyle w:val="FootnoteReference"/>
        </w:rPr>
        <w:footnoteRef/>
      </w:r>
      <w:r w:rsidRPr="00AF4B2D">
        <w:t xml:space="preserve"> </w:t>
      </w:r>
      <w:hyperlink r:id="rId3" w:history="1">
        <w:r w:rsidR="003B0C7B" w:rsidRPr="00AF4B2D">
          <w:rPr>
            <w:rStyle w:val="Hyperlink"/>
            <w:szCs w:val="26"/>
            <w:shd w:val="clear" w:color="auto" w:fill="FFFFFF"/>
          </w:rPr>
          <w:t>https://legacy.reactjs.org/docs/getting-started.html</w:t>
        </w:r>
      </w:hyperlink>
    </w:p>
  </w:footnote>
  <w:footnote w:id="4">
    <w:p w14:paraId="6F199E2C" w14:textId="6A0C31F7" w:rsidR="003B0C7B" w:rsidRPr="00522656" w:rsidRDefault="003B0C7B" w:rsidP="001D3E80">
      <w:pPr>
        <w:pStyle w:val="FootnoteText"/>
        <w:ind w:firstLine="0"/>
      </w:pPr>
      <w:r w:rsidRPr="00AF4B2D">
        <w:rPr>
          <w:rStyle w:val="FootnoteReference"/>
        </w:rPr>
        <w:footnoteRef/>
      </w:r>
      <w:r w:rsidRPr="00AF4B2D">
        <w:t xml:space="preserve"> </w:t>
      </w:r>
      <w:hyperlink r:id="rId4" w:history="1">
        <w:r w:rsidRPr="00AF4B2D">
          <w:rPr>
            <w:rStyle w:val="Hyperlink"/>
          </w:rPr>
          <w:t>https://learn.microsoft.com/en-us/aspnet/core/release-notes/aspnetcore-8.0?view=aspnetcore-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A3A8F"/>
    <w:multiLevelType w:val="multilevel"/>
    <w:tmpl w:val="F8EADD6E"/>
    <w:name w:val="Menu đa cấp"/>
    <w:lvl w:ilvl="0">
      <w:start w:val="1"/>
      <w:numFmt w:val="none"/>
      <w:suff w:val="space"/>
      <w:lvlText w:val="%1"/>
      <w:lvlJc w:val="left"/>
      <w:pPr>
        <w:ind w:left="705" w:hanging="705"/>
      </w:pPr>
      <w:rPr>
        <w:rFonts w:ascii="Times New Roman" w:eastAsia="Times New Roman" w:hAnsi="Times New Roman" w:cs="Times New Roman" w:hint="default"/>
        <w:b w:val="0"/>
      </w:rPr>
    </w:lvl>
    <w:lvl w:ilvl="1">
      <w:start w:val="1"/>
      <w:numFmt w:val="decimal"/>
      <w:suff w:val="space"/>
      <w:lvlText w:val="%2."/>
      <w:lvlJc w:val="left"/>
      <w:pPr>
        <w:ind w:left="1065" w:hanging="498"/>
      </w:pPr>
      <w:rPr>
        <w:rFonts w:hint="default"/>
      </w:rPr>
    </w:lvl>
    <w:lvl w:ilvl="2">
      <w:start w:val="1"/>
      <w:numFmt w:val="decimal"/>
      <w:suff w:val="space"/>
      <w:lvlText w:val="%3."/>
      <w:lvlJc w:val="right"/>
      <w:pPr>
        <w:ind w:left="1785" w:hanging="180"/>
      </w:pPr>
      <w:rPr>
        <w:rFonts w:hint="default"/>
      </w:rPr>
    </w:lvl>
    <w:lvl w:ilvl="3">
      <w:start w:val="1"/>
      <w:numFmt w:val="decimal"/>
      <w:pStyle w:val="Heading4"/>
      <w:suff w:val="space"/>
      <w:lvlText w:val="%4."/>
      <w:lvlJc w:val="left"/>
      <w:pPr>
        <w:ind w:left="2505" w:hanging="360"/>
      </w:pPr>
      <w:rPr>
        <w:rFonts w:hint="default"/>
      </w:rPr>
    </w:lvl>
    <w:lvl w:ilvl="4">
      <w:start w:val="1"/>
      <w:numFmt w:val="lowerLetter"/>
      <w:pStyle w:val="Heading5"/>
      <w:suff w:val="space"/>
      <w:lvlText w:val="%5."/>
      <w:lvlJc w:val="left"/>
      <w:pPr>
        <w:ind w:left="3225" w:hanging="360"/>
      </w:pPr>
      <w:rPr>
        <w:rFonts w:hint="default"/>
      </w:rPr>
    </w:lvl>
    <w:lvl w:ilvl="5">
      <w:start w:val="1"/>
      <w:numFmt w:val="lowerRoman"/>
      <w:pStyle w:val="Heading6"/>
      <w:lvlText w:val="%6."/>
      <w:lvlJc w:val="right"/>
      <w:pPr>
        <w:ind w:left="3945" w:hanging="180"/>
      </w:pPr>
      <w:rPr>
        <w:rFonts w:hint="default"/>
      </w:rPr>
    </w:lvl>
    <w:lvl w:ilvl="6">
      <w:start w:val="1"/>
      <w:numFmt w:val="decimal"/>
      <w:lvlText w:val="%7."/>
      <w:lvlJc w:val="left"/>
      <w:pPr>
        <w:ind w:left="4665" w:hanging="360"/>
      </w:pPr>
      <w:rPr>
        <w:rFonts w:hint="default"/>
      </w:rPr>
    </w:lvl>
    <w:lvl w:ilvl="7">
      <w:start w:val="1"/>
      <w:numFmt w:val="lowerLetter"/>
      <w:lvlText w:val="%8."/>
      <w:lvlJc w:val="left"/>
      <w:pPr>
        <w:ind w:left="5385" w:hanging="360"/>
      </w:pPr>
      <w:rPr>
        <w:rFonts w:hint="default"/>
      </w:rPr>
    </w:lvl>
    <w:lvl w:ilvl="8">
      <w:start w:val="1"/>
      <w:numFmt w:val="lowerRoman"/>
      <w:lvlText w:val="%9."/>
      <w:lvlJc w:val="right"/>
      <w:pPr>
        <w:ind w:left="6105" w:hanging="180"/>
      </w:pPr>
      <w:rPr>
        <w:rFonts w:hint="default"/>
      </w:rPr>
    </w:lvl>
  </w:abstractNum>
  <w:abstractNum w:abstractNumId="1" w15:restartNumberingAfterBreak="0">
    <w:nsid w:val="07D52CD7"/>
    <w:multiLevelType w:val="hybridMultilevel"/>
    <w:tmpl w:val="BA4EEF42"/>
    <w:lvl w:ilvl="0" w:tplc="0874A7C8">
      <w:numFmt w:val="bullet"/>
      <w:lvlText w:val="-"/>
      <w:lvlJc w:val="left"/>
      <w:pPr>
        <w:ind w:left="1004"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09482D9F"/>
    <w:multiLevelType w:val="multilevel"/>
    <w:tmpl w:val="ADBA64D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ED61B6"/>
    <w:multiLevelType w:val="multilevel"/>
    <w:tmpl w:val="882A4326"/>
    <w:lvl w:ilvl="0">
      <w:start w:val="4"/>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327D6C"/>
    <w:multiLevelType w:val="multilevel"/>
    <w:tmpl w:val="FA3C59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042E44"/>
    <w:multiLevelType w:val="multilevel"/>
    <w:tmpl w:val="115EAF56"/>
    <w:lvl w:ilvl="0">
      <w:start w:val="5"/>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BB65A65"/>
    <w:multiLevelType w:val="multilevel"/>
    <w:tmpl w:val="50AEAA66"/>
    <w:lvl w:ilvl="0">
      <w:start w:val="1"/>
      <w:numFmt w:val="bullet"/>
      <w:lvlText w:val="●"/>
      <w:lvlJc w:val="left"/>
      <w:pPr>
        <w:ind w:left="1065" w:hanging="360"/>
      </w:pPr>
      <w:rPr>
        <w:rFonts w:ascii="Noto Sans Symbols" w:eastAsia="Noto Sans Symbols" w:hAnsi="Noto Sans Symbols" w:cs="Noto Sans Symbols"/>
      </w:rPr>
    </w:lvl>
    <w:lvl w:ilvl="1">
      <w:start w:val="1"/>
      <w:numFmt w:val="bullet"/>
      <w:lvlText w:val="o"/>
      <w:lvlJc w:val="left"/>
      <w:pPr>
        <w:ind w:left="1785" w:hanging="360"/>
      </w:pPr>
      <w:rPr>
        <w:rFonts w:ascii="Courier New" w:eastAsia="Courier New" w:hAnsi="Courier New" w:cs="Courier New"/>
      </w:rPr>
    </w:lvl>
    <w:lvl w:ilvl="2">
      <w:start w:val="1"/>
      <w:numFmt w:val="bullet"/>
      <w:lvlText w:val="▪"/>
      <w:lvlJc w:val="left"/>
      <w:pPr>
        <w:ind w:left="2505" w:hanging="360"/>
      </w:pPr>
      <w:rPr>
        <w:rFonts w:ascii="Noto Sans Symbols" w:eastAsia="Noto Sans Symbols" w:hAnsi="Noto Sans Symbols" w:cs="Noto Sans Symbols"/>
      </w:rPr>
    </w:lvl>
    <w:lvl w:ilvl="3">
      <w:start w:val="1"/>
      <w:numFmt w:val="bullet"/>
      <w:lvlText w:val="●"/>
      <w:lvlJc w:val="left"/>
      <w:pPr>
        <w:ind w:left="3225" w:hanging="360"/>
      </w:pPr>
      <w:rPr>
        <w:rFonts w:ascii="Noto Sans Symbols" w:eastAsia="Noto Sans Symbols" w:hAnsi="Noto Sans Symbols" w:cs="Noto Sans Symbols"/>
      </w:rPr>
    </w:lvl>
    <w:lvl w:ilvl="4">
      <w:start w:val="1"/>
      <w:numFmt w:val="bullet"/>
      <w:lvlText w:val="o"/>
      <w:lvlJc w:val="left"/>
      <w:pPr>
        <w:ind w:left="3945" w:hanging="360"/>
      </w:pPr>
      <w:rPr>
        <w:rFonts w:ascii="Courier New" w:eastAsia="Courier New" w:hAnsi="Courier New" w:cs="Courier New"/>
      </w:rPr>
    </w:lvl>
    <w:lvl w:ilvl="5">
      <w:start w:val="1"/>
      <w:numFmt w:val="bullet"/>
      <w:lvlText w:val="▪"/>
      <w:lvlJc w:val="left"/>
      <w:pPr>
        <w:ind w:left="4665" w:hanging="360"/>
      </w:pPr>
      <w:rPr>
        <w:rFonts w:ascii="Noto Sans Symbols" w:eastAsia="Noto Sans Symbols" w:hAnsi="Noto Sans Symbols" w:cs="Noto Sans Symbols"/>
      </w:rPr>
    </w:lvl>
    <w:lvl w:ilvl="6">
      <w:start w:val="1"/>
      <w:numFmt w:val="bullet"/>
      <w:lvlText w:val="●"/>
      <w:lvlJc w:val="left"/>
      <w:pPr>
        <w:ind w:left="5385" w:hanging="360"/>
      </w:pPr>
      <w:rPr>
        <w:rFonts w:ascii="Noto Sans Symbols" w:eastAsia="Noto Sans Symbols" w:hAnsi="Noto Sans Symbols" w:cs="Noto Sans Symbols"/>
      </w:rPr>
    </w:lvl>
    <w:lvl w:ilvl="7">
      <w:start w:val="1"/>
      <w:numFmt w:val="bullet"/>
      <w:lvlText w:val="o"/>
      <w:lvlJc w:val="left"/>
      <w:pPr>
        <w:ind w:left="6105" w:hanging="360"/>
      </w:pPr>
      <w:rPr>
        <w:rFonts w:ascii="Courier New" w:eastAsia="Courier New" w:hAnsi="Courier New" w:cs="Courier New"/>
      </w:rPr>
    </w:lvl>
    <w:lvl w:ilvl="8">
      <w:start w:val="1"/>
      <w:numFmt w:val="bullet"/>
      <w:lvlText w:val="▪"/>
      <w:lvlJc w:val="left"/>
      <w:pPr>
        <w:ind w:left="6825" w:hanging="360"/>
      </w:pPr>
      <w:rPr>
        <w:rFonts w:ascii="Noto Sans Symbols" w:eastAsia="Noto Sans Symbols" w:hAnsi="Noto Sans Symbols" w:cs="Noto Sans Symbols"/>
      </w:rPr>
    </w:lvl>
  </w:abstractNum>
  <w:abstractNum w:abstractNumId="7" w15:restartNumberingAfterBreak="0">
    <w:nsid w:val="1F8454E8"/>
    <w:multiLevelType w:val="multilevel"/>
    <w:tmpl w:val="0BB80D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A311DE"/>
    <w:multiLevelType w:val="hybridMultilevel"/>
    <w:tmpl w:val="63D08588"/>
    <w:lvl w:ilvl="0" w:tplc="0874A7C8">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60566"/>
    <w:multiLevelType w:val="multilevel"/>
    <w:tmpl w:val="8BC80168"/>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39F53A0"/>
    <w:multiLevelType w:val="hybridMultilevel"/>
    <w:tmpl w:val="4558B70A"/>
    <w:lvl w:ilvl="0" w:tplc="94E0D126">
      <w:start w:val="1"/>
      <w:numFmt w:val="decimal"/>
      <w:pStyle w:val="Heading1"/>
      <w:suff w:val="space"/>
      <w:lvlText w:val="CHƯƠNG %1."/>
      <w:lvlJc w:val="left"/>
      <w:pPr>
        <w:ind w:left="1340" w:hanging="339"/>
      </w:pPr>
      <w:rPr>
        <w:lang w:bidi="ar-SA"/>
      </w:rPr>
    </w:lvl>
    <w:lvl w:ilvl="1" w:tplc="FFFFFFFF">
      <w:numFmt w:val="bullet"/>
      <w:lvlText w:val="•"/>
      <w:lvlJc w:val="left"/>
      <w:pPr>
        <w:ind w:left="2110" w:hanging="339"/>
      </w:pPr>
      <w:rPr>
        <w:rFonts w:hint="default"/>
        <w:lang w:val="vi" w:eastAsia="en-US" w:bidi="ar-SA"/>
      </w:rPr>
    </w:lvl>
    <w:lvl w:ilvl="2" w:tplc="FFFFFFFF">
      <w:numFmt w:val="bullet"/>
      <w:lvlText w:val="•"/>
      <w:lvlJc w:val="left"/>
      <w:pPr>
        <w:ind w:left="2880" w:hanging="339"/>
      </w:pPr>
      <w:rPr>
        <w:rFonts w:hint="default"/>
        <w:lang w:val="vi" w:eastAsia="en-US" w:bidi="ar-SA"/>
      </w:rPr>
    </w:lvl>
    <w:lvl w:ilvl="3" w:tplc="FFFFFFFF">
      <w:numFmt w:val="bullet"/>
      <w:lvlText w:val="•"/>
      <w:lvlJc w:val="left"/>
      <w:pPr>
        <w:ind w:left="3650" w:hanging="339"/>
      </w:pPr>
      <w:rPr>
        <w:rFonts w:hint="default"/>
        <w:lang w:val="vi" w:eastAsia="en-US" w:bidi="ar-SA"/>
      </w:rPr>
    </w:lvl>
    <w:lvl w:ilvl="4" w:tplc="FFFFFFFF">
      <w:numFmt w:val="bullet"/>
      <w:lvlText w:val="•"/>
      <w:lvlJc w:val="left"/>
      <w:pPr>
        <w:ind w:left="4420" w:hanging="339"/>
      </w:pPr>
      <w:rPr>
        <w:rFonts w:hint="default"/>
        <w:lang w:val="vi" w:eastAsia="en-US" w:bidi="ar-SA"/>
      </w:rPr>
    </w:lvl>
    <w:lvl w:ilvl="5" w:tplc="FFFFFFFF">
      <w:numFmt w:val="bullet"/>
      <w:lvlText w:val="•"/>
      <w:lvlJc w:val="left"/>
      <w:pPr>
        <w:ind w:left="5190" w:hanging="339"/>
      </w:pPr>
      <w:rPr>
        <w:rFonts w:hint="default"/>
        <w:lang w:val="vi" w:eastAsia="en-US" w:bidi="ar-SA"/>
      </w:rPr>
    </w:lvl>
    <w:lvl w:ilvl="6" w:tplc="FFFFFFFF">
      <w:numFmt w:val="bullet"/>
      <w:lvlText w:val="•"/>
      <w:lvlJc w:val="left"/>
      <w:pPr>
        <w:ind w:left="5960" w:hanging="339"/>
      </w:pPr>
      <w:rPr>
        <w:rFonts w:hint="default"/>
        <w:lang w:val="vi" w:eastAsia="en-US" w:bidi="ar-SA"/>
      </w:rPr>
    </w:lvl>
    <w:lvl w:ilvl="7" w:tplc="FFFFFFFF">
      <w:numFmt w:val="bullet"/>
      <w:lvlText w:val="•"/>
      <w:lvlJc w:val="left"/>
      <w:pPr>
        <w:ind w:left="6730" w:hanging="339"/>
      </w:pPr>
      <w:rPr>
        <w:rFonts w:hint="default"/>
        <w:lang w:val="vi" w:eastAsia="en-US" w:bidi="ar-SA"/>
      </w:rPr>
    </w:lvl>
    <w:lvl w:ilvl="8" w:tplc="FFFFFFFF">
      <w:numFmt w:val="bullet"/>
      <w:lvlText w:val="•"/>
      <w:lvlJc w:val="left"/>
      <w:pPr>
        <w:ind w:left="7500" w:hanging="339"/>
      </w:pPr>
      <w:rPr>
        <w:rFonts w:hint="default"/>
        <w:lang w:val="vi" w:eastAsia="en-US" w:bidi="ar-SA"/>
      </w:rPr>
    </w:lvl>
  </w:abstractNum>
  <w:abstractNum w:abstractNumId="11" w15:restartNumberingAfterBreak="0">
    <w:nsid w:val="23C3172F"/>
    <w:multiLevelType w:val="multilevel"/>
    <w:tmpl w:val="2D242F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CD63F8"/>
    <w:multiLevelType w:val="multilevel"/>
    <w:tmpl w:val="F9D2ADC8"/>
    <w:lvl w:ilvl="0">
      <w:start w:val="2"/>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03518BC"/>
    <w:multiLevelType w:val="multilevel"/>
    <w:tmpl w:val="6AA4A6E6"/>
    <w:lvl w:ilvl="0">
      <w:start w:val="1"/>
      <w:numFmt w:val="decimal"/>
      <w:suff w:val="space"/>
      <w:lvlText w:val="%1."/>
      <w:lvlJc w:val="left"/>
      <w:pPr>
        <w:ind w:left="390" w:hanging="390"/>
      </w:pPr>
      <w:rPr>
        <w:rFonts w:hint="default"/>
      </w:rPr>
    </w:lvl>
    <w:lvl w:ilvl="1">
      <w:start w:val="1"/>
      <w:numFmt w:val="decimal"/>
      <w:pStyle w:val="Heading2"/>
      <w:suff w:val="space"/>
      <w:lvlText w:val="6.%2."/>
      <w:lvlJc w:val="left"/>
      <w:pPr>
        <w:ind w:left="720" w:hanging="720"/>
      </w:pPr>
      <w:rPr>
        <w:rFonts w:hint="default"/>
      </w:rPr>
    </w:lvl>
    <w:lvl w:ilvl="2">
      <w:start w:val="1"/>
      <w:numFmt w:val="decimal"/>
      <w:pStyle w:val="Heading3"/>
      <w:suff w:val="space"/>
      <w:lvlText w:val="1.%2.%3."/>
      <w:lvlJc w:val="left"/>
      <w:pPr>
        <w:ind w:left="720" w:hanging="720"/>
      </w:pPr>
      <w:rPr>
        <w:rFonts w:hint="default"/>
      </w:rPr>
    </w:lvl>
    <w:lvl w:ilvl="3">
      <w:start w:val="1"/>
      <w:numFmt w:val="lowerLetter"/>
      <w:suff w:val="space"/>
      <w:lvlText w:val="%4."/>
      <w:lvlJc w:val="left"/>
      <w:pPr>
        <w:ind w:left="1080" w:hanging="1080"/>
      </w:pPr>
      <w:rPr>
        <w:rFonts w:hint="default"/>
      </w:rPr>
    </w:lvl>
    <w:lvl w:ilvl="4">
      <w:start w:val="1"/>
      <w:numFmt w:val="none"/>
      <w:lvlText w:val=""/>
      <w:lvlJc w:val="left"/>
      <w:pPr>
        <w:ind w:left="1080" w:hanging="1080"/>
      </w:pPr>
      <w:rPr>
        <w:rFonts w:hint="default"/>
      </w:rPr>
    </w:lvl>
    <w:lvl w:ilvl="5">
      <w:start w:val="1"/>
      <w:numFmt w:val="none"/>
      <w:lvlText w:val=""/>
      <w:lvlJc w:val="left"/>
      <w:pPr>
        <w:ind w:left="1440" w:hanging="1440"/>
      </w:pPr>
      <w:rPr>
        <w:rFonts w:hint="default"/>
      </w:rPr>
    </w:lvl>
    <w:lvl w:ilvl="6">
      <w:start w:val="1"/>
      <w:numFmt w:val="none"/>
      <w:lvlText w:val=""/>
      <w:lvlJc w:val="left"/>
      <w:pPr>
        <w:ind w:left="1440" w:hanging="1440"/>
      </w:pPr>
      <w:rPr>
        <w:rFonts w:hint="default"/>
      </w:rPr>
    </w:lvl>
    <w:lvl w:ilvl="7">
      <w:start w:val="1"/>
      <w:numFmt w:val="none"/>
      <w:lvlText w:val=""/>
      <w:lvlJc w:val="left"/>
      <w:pPr>
        <w:ind w:left="1800" w:hanging="1800"/>
      </w:pPr>
      <w:rPr>
        <w:rFonts w:hint="default"/>
      </w:rPr>
    </w:lvl>
    <w:lvl w:ilvl="8">
      <w:start w:val="1"/>
      <w:numFmt w:val="none"/>
      <w:lvlText w:val=""/>
      <w:lvlJc w:val="left"/>
      <w:pPr>
        <w:ind w:left="1800" w:hanging="1800"/>
      </w:pPr>
      <w:rPr>
        <w:rFonts w:hint="default"/>
      </w:rPr>
    </w:lvl>
  </w:abstractNum>
  <w:abstractNum w:abstractNumId="14" w15:restartNumberingAfterBreak="0">
    <w:nsid w:val="3B3F11BA"/>
    <w:multiLevelType w:val="multilevel"/>
    <w:tmpl w:val="71449B5E"/>
    <w:lvl w:ilvl="0">
      <w:start w:val="6"/>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27E1211"/>
    <w:multiLevelType w:val="multilevel"/>
    <w:tmpl w:val="9BFA46E8"/>
    <w:lvl w:ilvl="0">
      <w:start w:val="2"/>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01C053B"/>
    <w:multiLevelType w:val="hybridMultilevel"/>
    <w:tmpl w:val="D0586E5E"/>
    <w:lvl w:ilvl="0" w:tplc="9E606984">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EC340E"/>
    <w:multiLevelType w:val="multilevel"/>
    <w:tmpl w:val="5FE697C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DF19DD"/>
    <w:multiLevelType w:val="multilevel"/>
    <w:tmpl w:val="BCC69FB8"/>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9" w15:restartNumberingAfterBreak="0">
    <w:nsid w:val="5A3A253A"/>
    <w:multiLevelType w:val="hybridMultilevel"/>
    <w:tmpl w:val="51523FCA"/>
    <w:lvl w:ilvl="0" w:tplc="8A08C262">
      <w:numFmt w:val="bullet"/>
      <w:pStyle w:val="ListParagraph"/>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C82C9C"/>
    <w:multiLevelType w:val="hybridMultilevel"/>
    <w:tmpl w:val="0E5AECC2"/>
    <w:lvl w:ilvl="0" w:tplc="0874A7C8">
      <w:numFmt w:val="bullet"/>
      <w:lvlText w:val="-"/>
      <w:lvlJc w:val="left"/>
      <w:pPr>
        <w:ind w:left="1287"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670C0807"/>
    <w:multiLevelType w:val="multilevel"/>
    <w:tmpl w:val="473402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8F670A3"/>
    <w:multiLevelType w:val="multilevel"/>
    <w:tmpl w:val="B79694C8"/>
    <w:lvl w:ilvl="0">
      <w:start w:val="3"/>
      <w:numFmt w:val="decimal"/>
      <w:suff w:val="space"/>
      <w:lvlText w:val="%1."/>
      <w:lvlJc w:val="left"/>
      <w:pPr>
        <w:ind w:left="408" w:hanging="408"/>
      </w:pPr>
      <w:rPr>
        <w:rFonts w:hint="default"/>
      </w:rPr>
    </w:lvl>
    <w:lvl w:ilvl="1">
      <w:start w:val="1"/>
      <w:numFmt w:val="decimal"/>
      <w:suff w:val="space"/>
      <w:lvlText w:val="2.%2."/>
      <w:lvlJc w:val="left"/>
      <w:pPr>
        <w:ind w:left="720" w:hanging="720"/>
      </w:pPr>
      <w:rPr>
        <w:rFonts w:hint="default"/>
      </w:rPr>
    </w:lvl>
    <w:lvl w:ilvl="2">
      <w:start w:val="1"/>
      <w:numFmt w:val="decimal"/>
      <w:suff w:val="space"/>
      <w:lvlText w:val="%1.%2.%3."/>
      <w:lvlJc w:val="left"/>
      <w:pPr>
        <w:ind w:left="720" w:hanging="720"/>
      </w:pPr>
      <w:rPr>
        <w:rFonts w:hint="default"/>
      </w:rPr>
    </w:lvl>
    <w:lvl w:ilvl="3">
      <w:start w:val="1"/>
      <w:numFmt w:val="lowerLetter"/>
      <w:suff w:val="space"/>
      <w:lvlText w:val="%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BC650B1"/>
    <w:multiLevelType w:val="hybridMultilevel"/>
    <w:tmpl w:val="B7B633A0"/>
    <w:lvl w:ilvl="0" w:tplc="9E606984">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D822EC"/>
    <w:multiLevelType w:val="multilevel"/>
    <w:tmpl w:val="F8E4E1C0"/>
    <w:lvl w:ilvl="0">
      <w:numFmt w:val="bullet"/>
      <w:lvlText w:val="-"/>
      <w:lvlJc w:val="left"/>
      <w:pPr>
        <w:ind w:left="803" w:hanging="360"/>
      </w:pPr>
      <w:rPr>
        <w:rFonts w:ascii="Times New Roman" w:eastAsia="Times New Roman" w:hAnsi="Times New Roman" w:cs="Times New Roman"/>
      </w:rPr>
    </w:lvl>
    <w:lvl w:ilvl="1">
      <w:start w:val="1"/>
      <w:numFmt w:val="bullet"/>
      <w:lvlText w:val="o"/>
      <w:lvlJc w:val="left"/>
      <w:pPr>
        <w:ind w:left="1523" w:hanging="360"/>
      </w:pPr>
      <w:rPr>
        <w:rFonts w:ascii="Courier New" w:eastAsia="Courier New" w:hAnsi="Courier New" w:cs="Courier New"/>
      </w:rPr>
    </w:lvl>
    <w:lvl w:ilvl="2">
      <w:start w:val="1"/>
      <w:numFmt w:val="bullet"/>
      <w:lvlText w:val="▪"/>
      <w:lvlJc w:val="left"/>
      <w:pPr>
        <w:ind w:left="2243" w:hanging="360"/>
      </w:pPr>
      <w:rPr>
        <w:rFonts w:ascii="Noto Sans Symbols" w:eastAsia="Noto Sans Symbols" w:hAnsi="Noto Sans Symbols" w:cs="Noto Sans Symbols"/>
      </w:rPr>
    </w:lvl>
    <w:lvl w:ilvl="3">
      <w:start w:val="1"/>
      <w:numFmt w:val="bullet"/>
      <w:lvlText w:val="●"/>
      <w:lvlJc w:val="left"/>
      <w:pPr>
        <w:ind w:left="2963" w:hanging="360"/>
      </w:pPr>
      <w:rPr>
        <w:rFonts w:ascii="Noto Sans Symbols" w:eastAsia="Noto Sans Symbols" w:hAnsi="Noto Sans Symbols" w:cs="Noto Sans Symbols"/>
      </w:rPr>
    </w:lvl>
    <w:lvl w:ilvl="4">
      <w:start w:val="1"/>
      <w:numFmt w:val="bullet"/>
      <w:lvlText w:val="o"/>
      <w:lvlJc w:val="left"/>
      <w:pPr>
        <w:ind w:left="3683" w:hanging="360"/>
      </w:pPr>
      <w:rPr>
        <w:rFonts w:ascii="Courier New" w:eastAsia="Courier New" w:hAnsi="Courier New" w:cs="Courier New"/>
      </w:rPr>
    </w:lvl>
    <w:lvl w:ilvl="5">
      <w:start w:val="1"/>
      <w:numFmt w:val="bullet"/>
      <w:lvlText w:val="▪"/>
      <w:lvlJc w:val="left"/>
      <w:pPr>
        <w:ind w:left="4403" w:hanging="360"/>
      </w:pPr>
      <w:rPr>
        <w:rFonts w:ascii="Noto Sans Symbols" w:eastAsia="Noto Sans Symbols" w:hAnsi="Noto Sans Symbols" w:cs="Noto Sans Symbols"/>
      </w:rPr>
    </w:lvl>
    <w:lvl w:ilvl="6">
      <w:start w:val="1"/>
      <w:numFmt w:val="bullet"/>
      <w:lvlText w:val="●"/>
      <w:lvlJc w:val="left"/>
      <w:pPr>
        <w:ind w:left="5123" w:hanging="360"/>
      </w:pPr>
      <w:rPr>
        <w:rFonts w:ascii="Noto Sans Symbols" w:eastAsia="Noto Sans Symbols" w:hAnsi="Noto Sans Symbols" w:cs="Noto Sans Symbols"/>
      </w:rPr>
    </w:lvl>
    <w:lvl w:ilvl="7">
      <w:start w:val="1"/>
      <w:numFmt w:val="bullet"/>
      <w:lvlText w:val="o"/>
      <w:lvlJc w:val="left"/>
      <w:pPr>
        <w:ind w:left="5843" w:hanging="360"/>
      </w:pPr>
      <w:rPr>
        <w:rFonts w:ascii="Courier New" w:eastAsia="Courier New" w:hAnsi="Courier New" w:cs="Courier New"/>
      </w:rPr>
    </w:lvl>
    <w:lvl w:ilvl="8">
      <w:start w:val="1"/>
      <w:numFmt w:val="bullet"/>
      <w:lvlText w:val="▪"/>
      <w:lvlJc w:val="left"/>
      <w:pPr>
        <w:ind w:left="6563" w:hanging="360"/>
      </w:pPr>
      <w:rPr>
        <w:rFonts w:ascii="Noto Sans Symbols" w:eastAsia="Noto Sans Symbols" w:hAnsi="Noto Sans Symbols" w:cs="Noto Sans Symbols"/>
      </w:rPr>
    </w:lvl>
  </w:abstractNum>
  <w:abstractNum w:abstractNumId="25" w15:restartNumberingAfterBreak="0">
    <w:nsid w:val="6F2E0024"/>
    <w:multiLevelType w:val="hybridMultilevel"/>
    <w:tmpl w:val="0A640436"/>
    <w:lvl w:ilvl="0" w:tplc="0874A7C8">
      <w:numFmt w:val="bullet"/>
      <w:lvlText w:val="-"/>
      <w:lvlJc w:val="left"/>
      <w:pPr>
        <w:ind w:left="1340" w:hanging="339"/>
      </w:pPr>
      <w:rPr>
        <w:rFonts w:ascii="Times New Roman" w:eastAsia="Times New Roman" w:hAnsi="Times New Roman" w:cs="Times New Roman" w:hint="default"/>
        <w:w w:val="101"/>
        <w:sz w:val="24"/>
        <w:szCs w:val="24"/>
        <w:lang w:val="vi" w:eastAsia="en-US" w:bidi="ar-SA"/>
      </w:rPr>
    </w:lvl>
    <w:lvl w:ilvl="1" w:tplc="150A7182">
      <w:numFmt w:val="bullet"/>
      <w:lvlText w:val="•"/>
      <w:lvlJc w:val="left"/>
      <w:pPr>
        <w:ind w:left="2110" w:hanging="339"/>
      </w:pPr>
      <w:rPr>
        <w:rFonts w:hint="default"/>
        <w:lang w:val="vi" w:eastAsia="en-US" w:bidi="ar-SA"/>
      </w:rPr>
    </w:lvl>
    <w:lvl w:ilvl="2" w:tplc="F7FE70F8">
      <w:numFmt w:val="bullet"/>
      <w:lvlText w:val="•"/>
      <w:lvlJc w:val="left"/>
      <w:pPr>
        <w:ind w:left="2880" w:hanging="339"/>
      </w:pPr>
      <w:rPr>
        <w:rFonts w:hint="default"/>
        <w:lang w:val="vi" w:eastAsia="en-US" w:bidi="ar-SA"/>
      </w:rPr>
    </w:lvl>
    <w:lvl w:ilvl="3" w:tplc="4C1C52BE">
      <w:numFmt w:val="bullet"/>
      <w:lvlText w:val="•"/>
      <w:lvlJc w:val="left"/>
      <w:pPr>
        <w:ind w:left="3650" w:hanging="339"/>
      </w:pPr>
      <w:rPr>
        <w:rFonts w:hint="default"/>
        <w:lang w:val="vi" w:eastAsia="en-US" w:bidi="ar-SA"/>
      </w:rPr>
    </w:lvl>
    <w:lvl w:ilvl="4" w:tplc="D460FFCA">
      <w:numFmt w:val="bullet"/>
      <w:lvlText w:val="•"/>
      <w:lvlJc w:val="left"/>
      <w:pPr>
        <w:ind w:left="4420" w:hanging="339"/>
      </w:pPr>
      <w:rPr>
        <w:rFonts w:hint="default"/>
        <w:lang w:val="vi" w:eastAsia="en-US" w:bidi="ar-SA"/>
      </w:rPr>
    </w:lvl>
    <w:lvl w:ilvl="5" w:tplc="92AE9EE4">
      <w:numFmt w:val="bullet"/>
      <w:lvlText w:val="•"/>
      <w:lvlJc w:val="left"/>
      <w:pPr>
        <w:ind w:left="5190" w:hanging="339"/>
      </w:pPr>
      <w:rPr>
        <w:rFonts w:hint="default"/>
        <w:lang w:val="vi" w:eastAsia="en-US" w:bidi="ar-SA"/>
      </w:rPr>
    </w:lvl>
    <w:lvl w:ilvl="6" w:tplc="FB72D2F2">
      <w:numFmt w:val="bullet"/>
      <w:lvlText w:val="•"/>
      <w:lvlJc w:val="left"/>
      <w:pPr>
        <w:ind w:left="5960" w:hanging="339"/>
      </w:pPr>
      <w:rPr>
        <w:rFonts w:hint="default"/>
        <w:lang w:val="vi" w:eastAsia="en-US" w:bidi="ar-SA"/>
      </w:rPr>
    </w:lvl>
    <w:lvl w:ilvl="7" w:tplc="19042A5E">
      <w:numFmt w:val="bullet"/>
      <w:lvlText w:val="•"/>
      <w:lvlJc w:val="left"/>
      <w:pPr>
        <w:ind w:left="6730" w:hanging="339"/>
      </w:pPr>
      <w:rPr>
        <w:rFonts w:hint="default"/>
        <w:lang w:val="vi" w:eastAsia="en-US" w:bidi="ar-SA"/>
      </w:rPr>
    </w:lvl>
    <w:lvl w:ilvl="8" w:tplc="B1CA2418">
      <w:numFmt w:val="bullet"/>
      <w:lvlText w:val="•"/>
      <w:lvlJc w:val="left"/>
      <w:pPr>
        <w:ind w:left="7500" w:hanging="339"/>
      </w:pPr>
      <w:rPr>
        <w:rFonts w:hint="default"/>
        <w:lang w:val="vi" w:eastAsia="en-US" w:bidi="ar-SA"/>
      </w:rPr>
    </w:lvl>
  </w:abstractNum>
  <w:abstractNum w:abstractNumId="26" w15:restartNumberingAfterBreak="0">
    <w:nsid w:val="6FFA1394"/>
    <w:multiLevelType w:val="multilevel"/>
    <w:tmpl w:val="9BA81E6C"/>
    <w:lvl w:ilvl="0">
      <w:start w:val="3"/>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5A04E21"/>
    <w:multiLevelType w:val="hybridMultilevel"/>
    <w:tmpl w:val="11BCDC70"/>
    <w:lvl w:ilvl="0" w:tplc="0874A7C8">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6B7DAC"/>
    <w:multiLevelType w:val="multilevel"/>
    <w:tmpl w:val="14927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C466379"/>
    <w:multiLevelType w:val="multilevel"/>
    <w:tmpl w:val="B18A9F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23"/>
  </w:num>
  <w:num w:numId="3">
    <w:abstractNumId w:val="16"/>
  </w:num>
  <w:num w:numId="4">
    <w:abstractNumId w:val="28"/>
  </w:num>
  <w:num w:numId="5">
    <w:abstractNumId w:val="7"/>
    <w:lvlOverride w:ilvl="0">
      <w:lvl w:ilvl="0">
        <w:numFmt w:val="decimal"/>
        <w:lvlText w:val="%1."/>
        <w:lvlJc w:val="left"/>
      </w:lvl>
    </w:lvlOverride>
  </w:num>
  <w:num w:numId="6">
    <w:abstractNumId w:val="4"/>
    <w:lvlOverride w:ilvl="0">
      <w:lvl w:ilvl="0">
        <w:numFmt w:val="decimal"/>
        <w:lvlText w:val="%1."/>
        <w:lvlJc w:val="left"/>
      </w:lvl>
    </w:lvlOverride>
  </w:num>
  <w:num w:numId="7">
    <w:abstractNumId w:val="29"/>
    <w:lvlOverride w:ilvl="0">
      <w:lvl w:ilvl="0">
        <w:numFmt w:val="decimal"/>
        <w:lvlText w:val="%1."/>
        <w:lvlJc w:val="left"/>
      </w:lvl>
    </w:lvlOverride>
  </w:num>
  <w:num w:numId="8">
    <w:abstractNumId w:val="17"/>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11"/>
    <w:lvlOverride w:ilvl="0">
      <w:lvl w:ilvl="0">
        <w:numFmt w:val="decimal"/>
        <w:lvlText w:val="%1."/>
        <w:lvlJc w:val="left"/>
      </w:lvl>
    </w:lvlOverride>
  </w:num>
  <w:num w:numId="11">
    <w:abstractNumId w:val="2"/>
    <w:lvlOverride w:ilvl="0">
      <w:lvl w:ilvl="0">
        <w:numFmt w:val="decimal"/>
        <w:lvlText w:val="%1."/>
        <w:lvlJc w:val="left"/>
      </w:lvl>
    </w:lvlOverride>
  </w:num>
  <w:num w:numId="12">
    <w:abstractNumId w:val="6"/>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19"/>
  </w:num>
  <w:num w:numId="16">
    <w:abstractNumId w:val="27"/>
  </w:num>
  <w:num w:numId="17">
    <w:abstractNumId w:val="8"/>
  </w:num>
  <w:num w:numId="18">
    <w:abstractNumId w:val="5"/>
  </w:num>
  <w:num w:numId="19">
    <w:abstractNumId w:val="22"/>
  </w:num>
  <w:num w:numId="20">
    <w:abstractNumId w:val="3"/>
  </w:num>
  <w:num w:numId="21">
    <w:abstractNumId w:val="1"/>
  </w:num>
  <w:num w:numId="22">
    <w:abstractNumId w:val="0"/>
  </w:num>
  <w:num w:numId="23">
    <w:abstractNumId w:val="10"/>
  </w:num>
  <w:num w:numId="24">
    <w:abstractNumId w:val="13"/>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9"/>
  </w:num>
  <w:num w:numId="28">
    <w:abstractNumId w:val="15"/>
  </w:num>
  <w:num w:numId="29">
    <w:abstractNumId w:val="26"/>
  </w:num>
  <w:num w:numId="30">
    <w:abstractNumId w:val="20"/>
  </w:num>
  <w:num w:numId="31">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zMzUwNDQ1MTOwNDRS0lEKTi0uzszPAykwqgUAcSDEXCwAAAA="/>
  </w:docVars>
  <w:rsids>
    <w:rsidRoot w:val="00B95C8F"/>
    <w:rsid w:val="000046C2"/>
    <w:rsid w:val="00004E2D"/>
    <w:rsid w:val="000056DC"/>
    <w:rsid w:val="0000675E"/>
    <w:rsid w:val="00006AD6"/>
    <w:rsid w:val="00007EF4"/>
    <w:rsid w:val="000109BC"/>
    <w:rsid w:val="00012646"/>
    <w:rsid w:val="00015111"/>
    <w:rsid w:val="00015B6C"/>
    <w:rsid w:val="0001619D"/>
    <w:rsid w:val="000169B8"/>
    <w:rsid w:val="00016A25"/>
    <w:rsid w:val="00017B63"/>
    <w:rsid w:val="0002019E"/>
    <w:rsid w:val="00021545"/>
    <w:rsid w:val="0002246E"/>
    <w:rsid w:val="000236B9"/>
    <w:rsid w:val="0002382F"/>
    <w:rsid w:val="0002595E"/>
    <w:rsid w:val="00025C66"/>
    <w:rsid w:val="0003057C"/>
    <w:rsid w:val="00031C68"/>
    <w:rsid w:val="0003239A"/>
    <w:rsid w:val="0003283D"/>
    <w:rsid w:val="000343AB"/>
    <w:rsid w:val="00034606"/>
    <w:rsid w:val="000371C1"/>
    <w:rsid w:val="000378E2"/>
    <w:rsid w:val="00040912"/>
    <w:rsid w:val="00043187"/>
    <w:rsid w:val="00043855"/>
    <w:rsid w:val="00044765"/>
    <w:rsid w:val="00044C9E"/>
    <w:rsid w:val="00046172"/>
    <w:rsid w:val="000462BB"/>
    <w:rsid w:val="00046995"/>
    <w:rsid w:val="000475BB"/>
    <w:rsid w:val="00047A9D"/>
    <w:rsid w:val="0005169E"/>
    <w:rsid w:val="00052C8A"/>
    <w:rsid w:val="00052FDE"/>
    <w:rsid w:val="00055D86"/>
    <w:rsid w:val="00063640"/>
    <w:rsid w:val="000643A9"/>
    <w:rsid w:val="00065F3C"/>
    <w:rsid w:val="000669AC"/>
    <w:rsid w:val="00067029"/>
    <w:rsid w:val="00067695"/>
    <w:rsid w:val="00072385"/>
    <w:rsid w:val="000727A5"/>
    <w:rsid w:val="00073A0E"/>
    <w:rsid w:val="00073D7A"/>
    <w:rsid w:val="00073E97"/>
    <w:rsid w:val="000741FC"/>
    <w:rsid w:val="0007470D"/>
    <w:rsid w:val="00077821"/>
    <w:rsid w:val="000805AE"/>
    <w:rsid w:val="0008212D"/>
    <w:rsid w:val="0008325C"/>
    <w:rsid w:val="000844E9"/>
    <w:rsid w:val="000846E0"/>
    <w:rsid w:val="00084AD8"/>
    <w:rsid w:val="000874D4"/>
    <w:rsid w:val="00087F51"/>
    <w:rsid w:val="0009163B"/>
    <w:rsid w:val="00092519"/>
    <w:rsid w:val="000928D0"/>
    <w:rsid w:val="000931BB"/>
    <w:rsid w:val="0009414A"/>
    <w:rsid w:val="000946F9"/>
    <w:rsid w:val="00094915"/>
    <w:rsid w:val="000951C6"/>
    <w:rsid w:val="00096F0E"/>
    <w:rsid w:val="0009775F"/>
    <w:rsid w:val="000A10F9"/>
    <w:rsid w:val="000A177B"/>
    <w:rsid w:val="000A3A44"/>
    <w:rsid w:val="000A58F5"/>
    <w:rsid w:val="000A79D8"/>
    <w:rsid w:val="000A7DED"/>
    <w:rsid w:val="000B0A74"/>
    <w:rsid w:val="000B3D3F"/>
    <w:rsid w:val="000B3FB2"/>
    <w:rsid w:val="000B441C"/>
    <w:rsid w:val="000B48AF"/>
    <w:rsid w:val="000B64FC"/>
    <w:rsid w:val="000B6C31"/>
    <w:rsid w:val="000B6F6F"/>
    <w:rsid w:val="000B76FD"/>
    <w:rsid w:val="000C0350"/>
    <w:rsid w:val="000C13CB"/>
    <w:rsid w:val="000C1E5E"/>
    <w:rsid w:val="000C27C0"/>
    <w:rsid w:val="000C3563"/>
    <w:rsid w:val="000C3885"/>
    <w:rsid w:val="000C407E"/>
    <w:rsid w:val="000C5E70"/>
    <w:rsid w:val="000C6428"/>
    <w:rsid w:val="000C6E71"/>
    <w:rsid w:val="000C6F90"/>
    <w:rsid w:val="000C72F0"/>
    <w:rsid w:val="000D0CD0"/>
    <w:rsid w:val="000D6D70"/>
    <w:rsid w:val="000E02A2"/>
    <w:rsid w:val="000E2681"/>
    <w:rsid w:val="000E286E"/>
    <w:rsid w:val="000E35A2"/>
    <w:rsid w:val="000E4926"/>
    <w:rsid w:val="000E6AE8"/>
    <w:rsid w:val="000E782C"/>
    <w:rsid w:val="000F044E"/>
    <w:rsid w:val="000F1289"/>
    <w:rsid w:val="000F2A37"/>
    <w:rsid w:val="000F2C22"/>
    <w:rsid w:val="000F4418"/>
    <w:rsid w:val="000F4A96"/>
    <w:rsid w:val="000F69DD"/>
    <w:rsid w:val="000F749D"/>
    <w:rsid w:val="00100670"/>
    <w:rsid w:val="00100BB9"/>
    <w:rsid w:val="00101765"/>
    <w:rsid w:val="00102A42"/>
    <w:rsid w:val="001041FE"/>
    <w:rsid w:val="001042E7"/>
    <w:rsid w:val="00104989"/>
    <w:rsid w:val="00106C7F"/>
    <w:rsid w:val="00106E35"/>
    <w:rsid w:val="00111DD9"/>
    <w:rsid w:val="00113720"/>
    <w:rsid w:val="00114D5C"/>
    <w:rsid w:val="00115F0D"/>
    <w:rsid w:val="001170B3"/>
    <w:rsid w:val="00117E75"/>
    <w:rsid w:val="001213B7"/>
    <w:rsid w:val="0012399B"/>
    <w:rsid w:val="00123BD1"/>
    <w:rsid w:val="0012551E"/>
    <w:rsid w:val="00126342"/>
    <w:rsid w:val="0012736F"/>
    <w:rsid w:val="00135179"/>
    <w:rsid w:val="001352DE"/>
    <w:rsid w:val="0014116B"/>
    <w:rsid w:val="0014128D"/>
    <w:rsid w:val="001415DF"/>
    <w:rsid w:val="00141CE6"/>
    <w:rsid w:val="00142133"/>
    <w:rsid w:val="00142639"/>
    <w:rsid w:val="00143A6A"/>
    <w:rsid w:val="00146398"/>
    <w:rsid w:val="00146740"/>
    <w:rsid w:val="0014781D"/>
    <w:rsid w:val="00150F51"/>
    <w:rsid w:val="00153E03"/>
    <w:rsid w:val="0015407A"/>
    <w:rsid w:val="001543E0"/>
    <w:rsid w:val="001552D3"/>
    <w:rsid w:val="001557D7"/>
    <w:rsid w:val="00157A18"/>
    <w:rsid w:val="00157B8C"/>
    <w:rsid w:val="00160BEC"/>
    <w:rsid w:val="0016249A"/>
    <w:rsid w:val="00162C10"/>
    <w:rsid w:val="001630D7"/>
    <w:rsid w:val="001633A8"/>
    <w:rsid w:val="0016495B"/>
    <w:rsid w:val="00165210"/>
    <w:rsid w:val="001652D7"/>
    <w:rsid w:val="00165DF8"/>
    <w:rsid w:val="00166486"/>
    <w:rsid w:val="00166A0D"/>
    <w:rsid w:val="00166C43"/>
    <w:rsid w:val="0016774A"/>
    <w:rsid w:val="001704E7"/>
    <w:rsid w:val="00170C8D"/>
    <w:rsid w:val="00170EFE"/>
    <w:rsid w:val="00174E88"/>
    <w:rsid w:val="001802B3"/>
    <w:rsid w:val="001860F7"/>
    <w:rsid w:val="00186BB1"/>
    <w:rsid w:val="0019201D"/>
    <w:rsid w:val="0019496B"/>
    <w:rsid w:val="001963FA"/>
    <w:rsid w:val="00197A27"/>
    <w:rsid w:val="00197B3B"/>
    <w:rsid w:val="001A04C7"/>
    <w:rsid w:val="001A0DED"/>
    <w:rsid w:val="001A2B3E"/>
    <w:rsid w:val="001A2E4A"/>
    <w:rsid w:val="001A560B"/>
    <w:rsid w:val="001A6031"/>
    <w:rsid w:val="001A66E3"/>
    <w:rsid w:val="001A6853"/>
    <w:rsid w:val="001A71F7"/>
    <w:rsid w:val="001A7C01"/>
    <w:rsid w:val="001B0381"/>
    <w:rsid w:val="001B099C"/>
    <w:rsid w:val="001B0B16"/>
    <w:rsid w:val="001B3F57"/>
    <w:rsid w:val="001B4696"/>
    <w:rsid w:val="001B506D"/>
    <w:rsid w:val="001B5741"/>
    <w:rsid w:val="001B660F"/>
    <w:rsid w:val="001B76FB"/>
    <w:rsid w:val="001B7FC2"/>
    <w:rsid w:val="001C0680"/>
    <w:rsid w:val="001C0B06"/>
    <w:rsid w:val="001C1BC4"/>
    <w:rsid w:val="001C1DE7"/>
    <w:rsid w:val="001C1F6C"/>
    <w:rsid w:val="001C258A"/>
    <w:rsid w:val="001C2D0B"/>
    <w:rsid w:val="001C4406"/>
    <w:rsid w:val="001C4CBD"/>
    <w:rsid w:val="001C6301"/>
    <w:rsid w:val="001C64B9"/>
    <w:rsid w:val="001C7918"/>
    <w:rsid w:val="001C7B8A"/>
    <w:rsid w:val="001D11E4"/>
    <w:rsid w:val="001D1224"/>
    <w:rsid w:val="001D25A0"/>
    <w:rsid w:val="001D3B87"/>
    <w:rsid w:val="001D3E80"/>
    <w:rsid w:val="001D468F"/>
    <w:rsid w:val="001D4D28"/>
    <w:rsid w:val="001D7A55"/>
    <w:rsid w:val="001E047D"/>
    <w:rsid w:val="001E04B2"/>
    <w:rsid w:val="001E0D7C"/>
    <w:rsid w:val="001E18CF"/>
    <w:rsid w:val="001E28EA"/>
    <w:rsid w:val="001E35BE"/>
    <w:rsid w:val="001E4812"/>
    <w:rsid w:val="001E79EB"/>
    <w:rsid w:val="001E79F0"/>
    <w:rsid w:val="001F0160"/>
    <w:rsid w:val="001F2413"/>
    <w:rsid w:val="001F303F"/>
    <w:rsid w:val="001F3ADD"/>
    <w:rsid w:val="002001A6"/>
    <w:rsid w:val="00203C79"/>
    <w:rsid w:val="002048B8"/>
    <w:rsid w:val="002049DD"/>
    <w:rsid w:val="00204F8F"/>
    <w:rsid w:val="00210753"/>
    <w:rsid w:val="002140A8"/>
    <w:rsid w:val="00214788"/>
    <w:rsid w:val="00221BD5"/>
    <w:rsid w:val="00225379"/>
    <w:rsid w:val="00225B80"/>
    <w:rsid w:val="00226420"/>
    <w:rsid w:val="00231993"/>
    <w:rsid w:val="002333D1"/>
    <w:rsid w:val="00235C9A"/>
    <w:rsid w:val="002362B9"/>
    <w:rsid w:val="002369D2"/>
    <w:rsid w:val="002369DB"/>
    <w:rsid w:val="002434C1"/>
    <w:rsid w:val="002448E4"/>
    <w:rsid w:val="002450C5"/>
    <w:rsid w:val="002519E3"/>
    <w:rsid w:val="00254102"/>
    <w:rsid w:val="002545E8"/>
    <w:rsid w:val="00254DCA"/>
    <w:rsid w:val="0025593C"/>
    <w:rsid w:val="00255E38"/>
    <w:rsid w:val="00256D24"/>
    <w:rsid w:val="002579FB"/>
    <w:rsid w:val="00260179"/>
    <w:rsid w:val="0026325C"/>
    <w:rsid w:val="002658C8"/>
    <w:rsid w:val="00266A89"/>
    <w:rsid w:val="00267E6F"/>
    <w:rsid w:val="0027098A"/>
    <w:rsid w:val="00270FB5"/>
    <w:rsid w:val="00272677"/>
    <w:rsid w:val="002727E9"/>
    <w:rsid w:val="00274C98"/>
    <w:rsid w:val="00275ADD"/>
    <w:rsid w:val="00275EDB"/>
    <w:rsid w:val="00276109"/>
    <w:rsid w:val="00276A09"/>
    <w:rsid w:val="00277F16"/>
    <w:rsid w:val="00280147"/>
    <w:rsid w:val="00280227"/>
    <w:rsid w:val="00282FD2"/>
    <w:rsid w:val="00283313"/>
    <w:rsid w:val="002845CA"/>
    <w:rsid w:val="00285588"/>
    <w:rsid w:val="00285647"/>
    <w:rsid w:val="00286A17"/>
    <w:rsid w:val="00290D43"/>
    <w:rsid w:val="00292519"/>
    <w:rsid w:val="002935F6"/>
    <w:rsid w:val="00293C8C"/>
    <w:rsid w:val="002945CE"/>
    <w:rsid w:val="00295B5A"/>
    <w:rsid w:val="0029718A"/>
    <w:rsid w:val="00297BD5"/>
    <w:rsid w:val="002A0D37"/>
    <w:rsid w:val="002A1E03"/>
    <w:rsid w:val="002A21DD"/>
    <w:rsid w:val="002A5D88"/>
    <w:rsid w:val="002A66B5"/>
    <w:rsid w:val="002A6A73"/>
    <w:rsid w:val="002A6CE4"/>
    <w:rsid w:val="002A6CF4"/>
    <w:rsid w:val="002B1680"/>
    <w:rsid w:val="002B5C9C"/>
    <w:rsid w:val="002B69C8"/>
    <w:rsid w:val="002B6DF0"/>
    <w:rsid w:val="002B70E1"/>
    <w:rsid w:val="002B7629"/>
    <w:rsid w:val="002C0222"/>
    <w:rsid w:val="002C09AF"/>
    <w:rsid w:val="002C1394"/>
    <w:rsid w:val="002C36A2"/>
    <w:rsid w:val="002C4C8D"/>
    <w:rsid w:val="002C4D87"/>
    <w:rsid w:val="002C52DB"/>
    <w:rsid w:val="002C6917"/>
    <w:rsid w:val="002C6BBF"/>
    <w:rsid w:val="002D051C"/>
    <w:rsid w:val="002D0A0F"/>
    <w:rsid w:val="002D2DB2"/>
    <w:rsid w:val="002D4D6E"/>
    <w:rsid w:val="002D54EF"/>
    <w:rsid w:val="002D6299"/>
    <w:rsid w:val="002D673C"/>
    <w:rsid w:val="002D74CA"/>
    <w:rsid w:val="002D7A3A"/>
    <w:rsid w:val="002D7BD9"/>
    <w:rsid w:val="002D7FF1"/>
    <w:rsid w:val="002E013E"/>
    <w:rsid w:val="002E046D"/>
    <w:rsid w:val="002E213C"/>
    <w:rsid w:val="002E2883"/>
    <w:rsid w:val="002E33C5"/>
    <w:rsid w:val="002E48D9"/>
    <w:rsid w:val="002E4E93"/>
    <w:rsid w:val="002E7464"/>
    <w:rsid w:val="002F1AAC"/>
    <w:rsid w:val="002F2AE4"/>
    <w:rsid w:val="002F5C56"/>
    <w:rsid w:val="002F5F4C"/>
    <w:rsid w:val="00300A06"/>
    <w:rsid w:val="00300D3F"/>
    <w:rsid w:val="00301273"/>
    <w:rsid w:val="0030191A"/>
    <w:rsid w:val="00302413"/>
    <w:rsid w:val="003025A4"/>
    <w:rsid w:val="00302C7A"/>
    <w:rsid w:val="00303087"/>
    <w:rsid w:val="00304472"/>
    <w:rsid w:val="00305F91"/>
    <w:rsid w:val="00311052"/>
    <w:rsid w:val="00313314"/>
    <w:rsid w:val="00314759"/>
    <w:rsid w:val="00314983"/>
    <w:rsid w:val="0031511F"/>
    <w:rsid w:val="003151AB"/>
    <w:rsid w:val="0031535D"/>
    <w:rsid w:val="00315A87"/>
    <w:rsid w:val="00315C39"/>
    <w:rsid w:val="0031648B"/>
    <w:rsid w:val="003175B2"/>
    <w:rsid w:val="003175C7"/>
    <w:rsid w:val="00323274"/>
    <w:rsid w:val="003236C3"/>
    <w:rsid w:val="0032395C"/>
    <w:rsid w:val="00326CB2"/>
    <w:rsid w:val="003303C3"/>
    <w:rsid w:val="003318AE"/>
    <w:rsid w:val="00331DFB"/>
    <w:rsid w:val="0033253D"/>
    <w:rsid w:val="0033266B"/>
    <w:rsid w:val="00334F9E"/>
    <w:rsid w:val="003356E2"/>
    <w:rsid w:val="00336513"/>
    <w:rsid w:val="003402E9"/>
    <w:rsid w:val="0034162E"/>
    <w:rsid w:val="00341B6C"/>
    <w:rsid w:val="003421D6"/>
    <w:rsid w:val="00342D35"/>
    <w:rsid w:val="00343EDE"/>
    <w:rsid w:val="00344BEA"/>
    <w:rsid w:val="00347F7A"/>
    <w:rsid w:val="00355001"/>
    <w:rsid w:val="0035577B"/>
    <w:rsid w:val="00356822"/>
    <w:rsid w:val="00357BFF"/>
    <w:rsid w:val="0036097F"/>
    <w:rsid w:val="003609EC"/>
    <w:rsid w:val="00362638"/>
    <w:rsid w:val="003640EC"/>
    <w:rsid w:val="003652F7"/>
    <w:rsid w:val="003656D1"/>
    <w:rsid w:val="00366670"/>
    <w:rsid w:val="00366739"/>
    <w:rsid w:val="003700F1"/>
    <w:rsid w:val="0037183E"/>
    <w:rsid w:val="003718A9"/>
    <w:rsid w:val="0037200D"/>
    <w:rsid w:val="00373287"/>
    <w:rsid w:val="00373B34"/>
    <w:rsid w:val="00375643"/>
    <w:rsid w:val="003767FB"/>
    <w:rsid w:val="0038056A"/>
    <w:rsid w:val="0038095A"/>
    <w:rsid w:val="003817A9"/>
    <w:rsid w:val="003817C0"/>
    <w:rsid w:val="003820DC"/>
    <w:rsid w:val="00382E94"/>
    <w:rsid w:val="00383719"/>
    <w:rsid w:val="0038597C"/>
    <w:rsid w:val="0038662D"/>
    <w:rsid w:val="0038798C"/>
    <w:rsid w:val="003879F1"/>
    <w:rsid w:val="00390744"/>
    <w:rsid w:val="003924FC"/>
    <w:rsid w:val="003933F8"/>
    <w:rsid w:val="00394EB1"/>
    <w:rsid w:val="00395553"/>
    <w:rsid w:val="003961C5"/>
    <w:rsid w:val="003A150F"/>
    <w:rsid w:val="003A1F82"/>
    <w:rsid w:val="003A28F0"/>
    <w:rsid w:val="003A2B3D"/>
    <w:rsid w:val="003A3513"/>
    <w:rsid w:val="003A364A"/>
    <w:rsid w:val="003A4D80"/>
    <w:rsid w:val="003A4F49"/>
    <w:rsid w:val="003A53EB"/>
    <w:rsid w:val="003A59F4"/>
    <w:rsid w:val="003A5DF3"/>
    <w:rsid w:val="003B0AA3"/>
    <w:rsid w:val="003B0BED"/>
    <w:rsid w:val="003B0C7B"/>
    <w:rsid w:val="003B2FDB"/>
    <w:rsid w:val="003B4081"/>
    <w:rsid w:val="003B7B2F"/>
    <w:rsid w:val="003C0820"/>
    <w:rsid w:val="003C10A5"/>
    <w:rsid w:val="003C3F41"/>
    <w:rsid w:val="003C5893"/>
    <w:rsid w:val="003C66AD"/>
    <w:rsid w:val="003C6D1A"/>
    <w:rsid w:val="003C7D0D"/>
    <w:rsid w:val="003D0BC6"/>
    <w:rsid w:val="003D0C66"/>
    <w:rsid w:val="003D0FCD"/>
    <w:rsid w:val="003D17A9"/>
    <w:rsid w:val="003D2149"/>
    <w:rsid w:val="003D2205"/>
    <w:rsid w:val="003D36BD"/>
    <w:rsid w:val="003D37D3"/>
    <w:rsid w:val="003D5A75"/>
    <w:rsid w:val="003D5B73"/>
    <w:rsid w:val="003D5D52"/>
    <w:rsid w:val="003E0621"/>
    <w:rsid w:val="003E1E91"/>
    <w:rsid w:val="003E56F3"/>
    <w:rsid w:val="003F0886"/>
    <w:rsid w:val="003F1DBE"/>
    <w:rsid w:val="003F57A2"/>
    <w:rsid w:val="003F6875"/>
    <w:rsid w:val="003F6936"/>
    <w:rsid w:val="003F705C"/>
    <w:rsid w:val="00402E18"/>
    <w:rsid w:val="0040421A"/>
    <w:rsid w:val="004043C0"/>
    <w:rsid w:val="00404418"/>
    <w:rsid w:val="004052FC"/>
    <w:rsid w:val="00405B05"/>
    <w:rsid w:val="004071E0"/>
    <w:rsid w:val="00407A0A"/>
    <w:rsid w:val="0041116F"/>
    <w:rsid w:val="0041225A"/>
    <w:rsid w:val="004144F1"/>
    <w:rsid w:val="00415533"/>
    <w:rsid w:val="004171C3"/>
    <w:rsid w:val="00420BA3"/>
    <w:rsid w:val="0042166D"/>
    <w:rsid w:val="00423DC0"/>
    <w:rsid w:val="00425200"/>
    <w:rsid w:val="0042539C"/>
    <w:rsid w:val="004253B7"/>
    <w:rsid w:val="0042611C"/>
    <w:rsid w:val="00426862"/>
    <w:rsid w:val="00427161"/>
    <w:rsid w:val="004303F5"/>
    <w:rsid w:val="004314A2"/>
    <w:rsid w:val="004316D2"/>
    <w:rsid w:val="004345D2"/>
    <w:rsid w:val="0043497B"/>
    <w:rsid w:val="004357B5"/>
    <w:rsid w:val="0044171D"/>
    <w:rsid w:val="00442B34"/>
    <w:rsid w:val="004436EB"/>
    <w:rsid w:val="004454CC"/>
    <w:rsid w:val="0044583C"/>
    <w:rsid w:val="00446F3A"/>
    <w:rsid w:val="00453CA8"/>
    <w:rsid w:val="00454D33"/>
    <w:rsid w:val="00454F28"/>
    <w:rsid w:val="00455391"/>
    <w:rsid w:val="004563D6"/>
    <w:rsid w:val="00456510"/>
    <w:rsid w:val="004567D0"/>
    <w:rsid w:val="00457049"/>
    <w:rsid w:val="004572DB"/>
    <w:rsid w:val="0045791F"/>
    <w:rsid w:val="004579D4"/>
    <w:rsid w:val="0046067B"/>
    <w:rsid w:val="004616B7"/>
    <w:rsid w:val="00462285"/>
    <w:rsid w:val="00463898"/>
    <w:rsid w:val="00464A61"/>
    <w:rsid w:val="004650EA"/>
    <w:rsid w:val="004658BF"/>
    <w:rsid w:val="004664B4"/>
    <w:rsid w:val="004671F1"/>
    <w:rsid w:val="004676ED"/>
    <w:rsid w:val="00470453"/>
    <w:rsid w:val="0047098B"/>
    <w:rsid w:val="0047178A"/>
    <w:rsid w:val="00472077"/>
    <w:rsid w:val="00472DC5"/>
    <w:rsid w:val="00472FF7"/>
    <w:rsid w:val="0047434C"/>
    <w:rsid w:val="00474647"/>
    <w:rsid w:val="00475055"/>
    <w:rsid w:val="00480CA8"/>
    <w:rsid w:val="004840B3"/>
    <w:rsid w:val="0048461B"/>
    <w:rsid w:val="00490654"/>
    <w:rsid w:val="004907D6"/>
    <w:rsid w:val="00490D09"/>
    <w:rsid w:val="00491E38"/>
    <w:rsid w:val="0049276A"/>
    <w:rsid w:val="004948EF"/>
    <w:rsid w:val="004949AE"/>
    <w:rsid w:val="004949F2"/>
    <w:rsid w:val="00496294"/>
    <w:rsid w:val="00496D41"/>
    <w:rsid w:val="00497565"/>
    <w:rsid w:val="00497803"/>
    <w:rsid w:val="004A0ADA"/>
    <w:rsid w:val="004A1CDA"/>
    <w:rsid w:val="004A306F"/>
    <w:rsid w:val="004A4810"/>
    <w:rsid w:val="004A5088"/>
    <w:rsid w:val="004A7603"/>
    <w:rsid w:val="004B053D"/>
    <w:rsid w:val="004B07A6"/>
    <w:rsid w:val="004B0D4D"/>
    <w:rsid w:val="004B0EF4"/>
    <w:rsid w:val="004B11DC"/>
    <w:rsid w:val="004B3842"/>
    <w:rsid w:val="004B3A16"/>
    <w:rsid w:val="004B489C"/>
    <w:rsid w:val="004B5750"/>
    <w:rsid w:val="004B72D9"/>
    <w:rsid w:val="004C0734"/>
    <w:rsid w:val="004C099F"/>
    <w:rsid w:val="004C09E2"/>
    <w:rsid w:val="004C5DBA"/>
    <w:rsid w:val="004C5F02"/>
    <w:rsid w:val="004D09C9"/>
    <w:rsid w:val="004D70F5"/>
    <w:rsid w:val="004E0716"/>
    <w:rsid w:val="004E085B"/>
    <w:rsid w:val="004E151E"/>
    <w:rsid w:val="004E163F"/>
    <w:rsid w:val="004E1A18"/>
    <w:rsid w:val="004E2A88"/>
    <w:rsid w:val="004E317E"/>
    <w:rsid w:val="004E34CE"/>
    <w:rsid w:val="004E476F"/>
    <w:rsid w:val="004F06D6"/>
    <w:rsid w:val="004F15F6"/>
    <w:rsid w:val="004F2B9F"/>
    <w:rsid w:val="004F3702"/>
    <w:rsid w:val="004F446E"/>
    <w:rsid w:val="004F45C1"/>
    <w:rsid w:val="004F4F91"/>
    <w:rsid w:val="004F540D"/>
    <w:rsid w:val="004F6D14"/>
    <w:rsid w:val="00500EDE"/>
    <w:rsid w:val="00502253"/>
    <w:rsid w:val="0050373F"/>
    <w:rsid w:val="00503E6E"/>
    <w:rsid w:val="00507227"/>
    <w:rsid w:val="00507426"/>
    <w:rsid w:val="005104E4"/>
    <w:rsid w:val="00514834"/>
    <w:rsid w:val="00515E6B"/>
    <w:rsid w:val="00516536"/>
    <w:rsid w:val="00516AD3"/>
    <w:rsid w:val="00516BBE"/>
    <w:rsid w:val="00517D4C"/>
    <w:rsid w:val="00517FA4"/>
    <w:rsid w:val="00521CA6"/>
    <w:rsid w:val="0052225E"/>
    <w:rsid w:val="00522656"/>
    <w:rsid w:val="005236F3"/>
    <w:rsid w:val="0052479F"/>
    <w:rsid w:val="00524820"/>
    <w:rsid w:val="0052511A"/>
    <w:rsid w:val="005264F3"/>
    <w:rsid w:val="00526972"/>
    <w:rsid w:val="0052734A"/>
    <w:rsid w:val="005278A1"/>
    <w:rsid w:val="00527F64"/>
    <w:rsid w:val="00530CB1"/>
    <w:rsid w:val="0053178A"/>
    <w:rsid w:val="0053412D"/>
    <w:rsid w:val="00535815"/>
    <w:rsid w:val="00535E6C"/>
    <w:rsid w:val="00536701"/>
    <w:rsid w:val="00536830"/>
    <w:rsid w:val="00540331"/>
    <w:rsid w:val="0054070B"/>
    <w:rsid w:val="00540838"/>
    <w:rsid w:val="00540A49"/>
    <w:rsid w:val="00545B6D"/>
    <w:rsid w:val="00546D31"/>
    <w:rsid w:val="00546D49"/>
    <w:rsid w:val="00550700"/>
    <w:rsid w:val="005518C2"/>
    <w:rsid w:val="00552673"/>
    <w:rsid w:val="00552944"/>
    <w:rsid w:val="00552E60"/>
    <w:rsid w:val="005537FC"/>
    <w:rsid w:val="0055411F"/>
    <w:rsid w:val="00555220"/>
    <w:rsid w:val="00555423"/>
    <w:rsid w:val="00556E61"/>
    <w:rsid w:val="00557209"/>
    <w:rsid w:val="00557B01"/>
    <w:rsid w:val="00557C15"/>
    <w:rsid w:val="00560961"/>
    <w:rsid w:val="00563CE8"/>
    <w:rsid w:val="0056600D"/>
    <w:rsid w:val="0056664B"/>
    <w:rsid w:val="0057103E"/>
    <w:rsid w:val="005712E2"/>
    <w:rsid w:val="005713CF"/>
    <w:rsid w:val="005733E1"/>
    <w:rsid w:val="00574066"/>
    <w:rsid w:val="005750B4"/>
    <w:rsid w:val="005755EB"/>
    <w:rsid w:val="00575B97"/>
    <w:rsid w:val="00576E37"/>
    <w:rsid w:val="005811B5"/>
    <w:rsid w:val="00581C49"/>
    <w:rsid w:val="005833E3"/>
    <w:rsid w:val="005842BC"/>
    <w:rsid w:val="0058440D"/>
    <w:rsid w:val="0058521D"/>
    <w:rsid w:val="005869B9"/>
    <w:rsid w:val="00587404"/>
    <w:rsid w:val="005923F8"/>
    <w:rsid w:val="0059366A"/>
    <w:rsid w:val="0059369D"/>
    <w:rsid w:val="005939A1"/>
    <w:rsid w:val="00593D70"/>
    <w:rsid w:val="0059482E"/>
    <w:rsid w:val="00594AA9"/>
    <w:rsid w:val="0059547F"/>
    <w:rsid w:val="00595FCA"/>
    <w:rsid w:val="005A04A3"/>
    <w:rsid w:val="005A0936"/>
    <w:rsid w:val="005A14A1"/>
    <w:rsid w:val="005A2773"/>
    <w:rsid w:val="005A47D9"/>
    <w:rsid w:val="005A49AC"/>
    <w:rsid w:val="005A501B"/>
    <w:rsid w:val="005A5511"/>
    <w:rsid w:val="005A6A89"/>
    <w:rsid w:val="005A6ADE"/>
    <w:rsid w:val="005A73D9"/>
    <w:rsid w:val="005A7A5D"/>
    <w:rsid w:val="005B0B89"/>
    <w:rsid w:val="005B2772"/>
    <w:rsid w:val="005B34B6"/>
    <w:rsid w:val="005B3F86"/>
    <w:rsid w:val="005B72C3"/>
    <w:rsid w:val="005B7D4C"/>
    <w:rsid w:val="005C0B44"/>
    <w:rsid w:val="005C0FFF"/>
    <w:rsid w:val="005C1C4C"/>
    <w:rsid w:val="005C2C86"/>
    <w:rsid w:val="005C456F"/>
    <w:rsid w:val="005C6470"/>
    <w:rsid w:val="005D0956"/>
    <w:rsid w:val="005D0A6B"/>
    <w:rsid w:val="005D2C9B"/>
    <w:rsid w:val="005D2E6E"/>
    <w:rsid w:val="005D3F12"/>
    <w:rsid w:val="005D40F4"/>
    <w:rsid w:val="005D4A8A"/>
    <w:rsid w:val="005D4FF8"/>
    <w:rsid w:val="005D589F"/>
    <w:rsid w:val="005E13A2"/>
    <w:rsid w:val="005E1A48"/>
    <w:rsid w:val="005E39E0"/>
    <w:rsid w:val="005E52C9"/>
    <w:rsid w:val="005E63F8"/>
    <w:rsid w:val="005E6BC2"/>
    <w:rsid w:val="005F0021"/>
    <w:rsid w:val="005F0843"/>
    <w:rsid w:val="005F366C"/>
    <w:rsid w:val="005F39A1"/>
    <w:rsid w:val="005F6323"/>
    <w:rsid w:val="00600FCB"/>
    <w:rsid w:val="006013E1"/>
    <w:rsid w:val="00601C52"/>
    <w:rsid w:val="00602147"/>
    <w:rsid w:val="00603791"/>
    <w:rsid w:val="006061A1"/>
    <w:rsid w:val="00606595"/>
    <w:rsid w:val="00606B22"/>
    <w:rsid w:val="00607B44"/>
    <w:rsid w:val="00610E19"/>
    <w:rsid w:val="0061137E"/>
    <w:rsid w:val="0061183C"/>
    <w:rsid w:val="006119A5"/>
    <w:rsid w:val="00612FB0"/>
    <w:rsid w:val="0061438D"/>
    <w:rsid w:val="0061477C"/>
    <w:rsid w:val="0061737C"/>
    <w:rsid w:val="0062019F"/>
    <w:rsid w:val="0062038B"/>
    <w:rsid w:val="0062069F"/>
    <w:rsid w:val="006207FC"/>
    <w:rsid w:val="00620B9A"/>
    <w:rsid w:val="00621C2C"/>
    <w:rsid w:val="00621FE4"/>
    <w:rsid w:val="0062360D"/>
    <w:rsid w:val="00623C7E"/>
    <w:rsid w:val="00625A95"/>
    <w:rsid w:val="006263B1"/>
    <w:rsid w:val="006335B2"/>
    <w:rsid w:val="006338AF"/>
    <w:rsid w:val="0063394D"/>
    <w:rsid w:val="00633DCE"/>
    <w:rsid w:val="00634137"/>
    <w:rsid w:val="006344F1"/>
    <w:rsid w:val="00635E24"/>
    <w:rsid w:val="0063666D"/>
    <w:rsid w:val="006401FE"/>
    <w:rsid w:val="00640BE8"/>
    <w:rsid w:val="00640D79"/>
    <w:rsid w:val="006437E5"/>
    <w:rsid w:val="006443AA"/>
    <w:rsid w:val="00644C9D"/>
    <w:rsid w:val="0064511B"/>
    <w:rsid w:val="006454C4"/>
    <w:rsid w:val="00645F3C"/>
    <w:rsid w:val="0064601E"/>
    <w:rsid w:val="00646031"/>
    <w:rsid w:val="00646911"/>
    <w:rsid w:val="00646ADC"/>
    <w:rsid w:val="00650DDE"/>
    <w:rsid w:val="0065309E"/>
    <w:rsid w:val="00653CE8"/>
    <w:rsid w:val="0065775B"/>
    <w:rsid w:val="00657EA5"/>
    <w:rsid w:val="0066095E"/>
    <w:rsid w:val="00662691"/>
    <w:rsid w:val="0066298D"/>
    <w:rsid w:val="0066317B"/>
    <w:rsid w:val="00666249"/>
    <w:rsid w:val="00667B6C"/>
    <w:rsid w:val="00671D57"/>
    <w:rsid w:val="00671F40"/>
    <w:rsid w:val="006720DE"/>
    <w:rsid w:val="006739DA"/>
    <w:rsid w:val="00675C41"/>
    <w:rsid w:val="00681497"/>
    <w:rsid w:val="00682613"/>
    <w:rsid w:val="006834CB"/>
    <w:rsid w:val="00684061"/>
    <w:rsid w:val="006843E6"/>
    <w:rsid w:val="0068452F"/>
    <w:rsid w:val="00684B69"/>
    <w:rsid w:val="006859CD"/>
    <w:rsid w:val="00686296"/>
    <w:rsid w:val="006873E8"/>
    <w:rsid w:val="00690D1C"/>
    <w:rsid w:val="00692517"/>
    <w:rsid w:val="00692A24"/>
    <w:rsid w:val="00692A47"/>
    <w:rsid w:val="00693EDE"/>
    <w:rsid w:val="00694DC3"/>
    <w:rsid w:val="006954B7"/>
    <w:rsid w:val="006965A2"/>
    <w:rsid w:val="006971E6"/>
    <w:rsid w:val="006A2515"/>
    <w:rsid w:val="006A3AC7"/>
    <w:rsid w:val="006A3B0A"/>
    <w:rsid w:val="006A5F78"/>
    <w:rsid w:val="006A6ABE"/>
    <w:rsid w:val="006A6C58"/>
    <w:rsid w:val="006A7041"/>
    <w:rsid w:val="006B05E7"/>
    <w:rsid w:val="006B1154"/>
    <w:rsid w:val="006B1932"/>
    <w:rsid w:val="006B1AC2"/>
    <w:rsid w:val="006B1AD6"/>
    <w:rsid w:val="006B2476"/>
    <w:rsid w:val="006B2935"/>
    <w:rsid w:val="006B3087"/>
    <w:rsid w:val="006B3D29"/>
    <w:rsid w:val="006B4B19"/>
    <w:rsid w:val="006B57E7"/>
    <w:rsid w:val="006B64FD"/>
    <w:rsid w:val="006C0D55"/>
    <w:rsid w:val="006C2295"/>
    <w:rsid w:val="006C249D"/>
    <w:rsid w:val="006C3727"/>
    <w:rsid w:val="006C6190"/>
    <w:rsid w:val="006D1F50"/>
    <w:rsid w:val="006D28B0"/>
    <w:rsid w:val="006D3F3C"/>
    <w:rsid w:val="006D457B"/>
    <w:rsid w:val="006D494C"/>
    <w:rsid w:val="006D6779"/>
    <w:rsid w:val="006D7C4E"/>
    <w:rsid w:val="006E0DCB"/>
    <w:rsid w:val="006E1C89"/>
    <w:rsid w:val="006E2664"/>
    <w:rsid w:val="006E2A73"/>
    <w:rsid w:val="006E2B24"/>
    <w:rsid w:val="006E3887"/>
    <w:rsid w:val="006E3B62"/>
    <w:rsid w:val="006E4046"/>
    <w:rsid w:val="006E4C06"/>
    <w:rsid w:val="006E4C11"/>
    <w:rsid w:val="006E67F7"/>
    <w:rsid w:val="006E6ADC"/>
    <w:rsid w:val="006E6D57"/>
    <w:rsid w:val="006E773A"/>
    <w:rsid w:val="006E7AB8"/>
    <w:rsid w:val="006F02F2"/>
    <w:rsid w:val="006F057A"/>
    <w:rsid w:val="006F0D8A"/>
    <w:rsid w:val="006F2C14"/>
    <w:rsid w:val="006F310F"/>
    <w:rsid w:val="006F3B9A"/>
    <w:rsid w:val="006F3DD6"/>
    <w:rsid w:val="006F419F"/>
    <w:rsid w:val="006F5022"/>
    <w:rsid w:val="006F61ED"/>
    <w:rsid w:val="006F6AF0"/>
    <w:rsid w:val="007006A0"/>
    <w:rsid w:val="00701B50"/>
    <w:rsid w:val="00702010"/>
    <w:rsid w:val="0070254E"/>
    <w:rsid w:val="00702DD8"/>
    <w:rsid w:val="007067ED"/>
    <w:rsid w:val="0071210A"/>
    <w:rsid w:val="007133F2"/>
    <w:rsid w:val="00713D82"/>
    <w:rsid w:val="007152B4"/>
    <w:rsid w:val="00717620"/>
    <w:rsid w:val="00717A76"/>
    <w:rsid w:val="007203AF"/>
    <w:rsid w:val="00724E11"/>
    <w:rsid w:val="007268F7"/>
    <w:rsid w:val="007275A8"/>
    <w:rsid w:val="00727C2B"/>
    <w:rsid w:val="00730915"/>
    <w:rsid w:val="0073142C"/>
    <w:rsid w:val="00731607"/>
    <w:rsid w:val="00732741"/>
    <w:rsid w:val="00732884"/>
    <w:rsid w:val="00733515"/>
    <w:rsid w:val="0073604D"/>
    <w:rsid w:val="00740DF1"/>
    <w:rsid w:val="007417A1"/>
    <w:rsid w:val="00742A7F"/>
    <w:rsid w:val="007431BB"/>
    <w:rsid w:val="00743984"/>
    <w:rsid w:val="00746C63"/>
    <w:rsid w:val="00746D45"/>
    <w:rsid w:val="00747D68"/>
    <w:rsid w:val="007514CA"/>
    <w:rsid w:val="00751C65"/>
    <w:rsid w:val="007527CA"/>
    <w:rsid w:val="00757EA2"/>
    <w:rsid w:val="007610CB"/>
    <w:rsid w:val="007639E5"/>
    <w:rsid w:val="00764816"/>
    <w:rsid w:val="00764ED3"/>
    <w:rsid w:val="00765004"/>
    <w:rsid w:val="00766F88"/>
    <w:rsid w:val="007702E7"/>
    <w:rsid w:val="007703C6"/>
    <w:rsid w:val="00770C1B"/>
    <w:rsid w:val="0077294A"/>
    <w:rsid w:val="00772C47"/>
    <w:rsid w:val="007747C8"/>
    <w:rsid w:val="00775434"/>
    <w:rsid w:val="007759A3"/>
    <w:rsid w:val="00775A6F"/>
    <w:rsid w:val="00776619"/>
    <w:rsid w:val="0078199C"/>
    <w:rsid w:val="00781ADB"/>
    <w:rsid w:val="00781CBA"/>
    <w:rsid w:val="00782167"/>
    <w:rsid w:val="007827EB"/>
    <w:rsid w:val="0078320A"/>
    <w:rsid w:val="00784F3D"/>
    <w:rsid w:val="007855C2"/>
    <w:rsid w:val="00786019"/>
    <w:rsid w:val="00790164"/>
    <w:rsid w:val="00790372"/>
    <w:rsid w:val="007904F8"/>
    <w:rsid w:val="007915B1"/>
    <w:rsid w:val="00793367"/>
    <w:rsid w:val="00793AF2"/>
    <w:rsid w:val="00794E0A"/>
    <w:rsid w:val="007951F7"/>
    <w:rsid w:val="007955E3"/>
    <w:rsid w:val="0079639E"/>
    <w:rsid w:val="007971F5"/>
    <w:rsid w:val="007975C8"/>
    <w:rsid w:val="0079776A"/>
    <w:rsid w:val="00797A82"/>
    <w:rsid w:val="00797B9B"/>
    <w:rsid w:val="007A0D22"/>
    <w:rsid w:val="007A1091"/>
    <w:rsid w:val="007A1221"/>
    <w:rsid w:val="007A142C"/>
    <w:rsid w:val="007A15A1"/>
    <w:rsid w:val="007A2019"/>
    <w:rsid w:val="007A332D"/>
    <w:rsid w:val="007A440C"/>
    <w:rsid w:val="007A510B"/>
    <w:rsid w:val="007A5A73"/>
    <w:rsid w:val="007A60F9"/>
    <w:rsid w:val="007A6369"/>
    <w:rsid w:val="007A673F"/>
    <w:rsid w:val="007A7366"/>
    <w:rsid w:val="007A7BCC"/>
    <w:rsid w:val="007B1B83"/>
    <w:rsid w:val="007B2A1F"/>
    <w:rsid w:val="007B3858"/>
    <w:rsid w:val="007B4B26"/>
    <w:rsid w:val="007B6BFF"/>
    <w:rsid w:val="007B7DD5"/>
    <w:rsid w:val="007C0965"/>
    <w:rsid w:val="007C12C4"/>
    <w:rsid w:val="007C321E"/>
    <w:rsid w:val="007C432C"/>
    <w:rsid w:val="007C48B8"/>
    <w:rsid w:val="007C57E5"/>
    <w:rsid w:val="007C7810"/>
    <w:rsid w:val="007D36F9"/>
    <w:rsid w:val="007D39C0"/>
    <w:rsid w:val="007D567E"/>
    <w:rsid w:val="007D609D"/>
    <w:rsid w:val="007D7C4E"/>
    <w:rsid w:val="007E247B"/>
    <w:rsid w:val="007E5840"/>
    <w:rsid w:val="007E659F"/>
    <w:rsid w:val="007F01C9"/>
    <w:rsid w:val="007F12A7"/>
    <w:rsid w:val="007F16AA"/>
    <w:rsid w:val="007F1B10"/>
    <w:rsid w:val="007F1F4B"/>
    <w:rsid w:val="007F2AE6"/>
    <w:rsid w:val="007F30EB"/>
    <w:rsid w:val="007F510B"/>
    <w:rsid w:val="007F56BF"/>
    <w:rsid w:val="007F659A"/>
    <w:rsid w:val="007F694C"/>
    <w:rsid w:val="007F6D17"/>
    <w:rsid w:val="007F6DFA"/>
    <w:rsid w:val="007F7F15"/>
    <w:rsid w:val="00801A57"/>
    <w:rsid w:val="00801B77"/>
    <w:rsid w:val="00801C33"/>
    <w:rsid w:val="008103B7"/>
    <w:rsid w:val="00812012"/>
    <w:rsid w:val="00814C6B"/>
    <w:rsid w:val="00814CCF"/>
    <w:rsid w:val="0081537D"/>
    <w:rsid w:val="008157D1"/>
    <w:rsid w:val="008169F5"/>
    <w:rsid w:val="00820212"/>
    <w:rsid w:val="00820F37"/>
    <w:rsid w:val="0082170E"/>
    <w:rsid w:val="00821967"/>
    <w:rsid w:val="008224EA"/>
    <w:rsid w:val="00823F79"/>
    <w:rsid w:val="00824F58"/>
    <w:rsid w:val="008254FB"/>
    <w:rsid w:val="00825EEE"/>
    <w:rsid w:val="00826829"/>
    <w:rsid w:val="008279F7"/>
    <w:rsid w:val="00830175"/>
    <w:rsid w:val="0083042E"/>
    <w:rsid w:val="00830F13"/>
    <w:rsid w:val="00831754"/>
    <w:rsid w:val="00832660"/>
    <w:rsid w:val="008357AA"/>
    <w:rsid w:val="00836FFF"/>
    <w:rsid w:val="00840228"/>
    <w:rsid w:val="00841743"/>
    <w:rsid w:val="00842945"/>
    <w:rsid w:val="00846B36"/>
    <w:rsid w:val="00847487"/>
    <w:rsid w:val="008474EE"/>
    <w:rsid w:val="0085133C"/>
    <w:rsid w:val="008516B1"/>
    <w:rsid w:val="00851B25"/>
    <w:rsid w:val="00861BEA"/>
    <w:rsid w:val="00866458"/>
    <w:rsid w:val="008669F8"/>
    <w:rsid w:val="00867170"/>
    <w:rsid w:val="008675A6"/>
    <w:rsid w:val="008702CF"/>
    <w:rsid w:val="0087136D"/>
    <w:rsid w:val="0087145E"/>
    <w:rsid w:val="00871E5B"/>
    <w:rsid w:val="00872021"/>
    <w:rsid w:val="00873F67"/>
    <w:rsid w:val="00874E80"/>
    <w:rsid w:val="00875640"/>
    <w:rsid w:val="00875936"/>
    <w:rsid w:val="008768E8"/>
    <w:rsid w:val="008770B5"/>
    <w:rsid w:val="008801F0"/>
    <w:rsid w:val="008802AF"/>
    <w:rsid w:val="00881139"/>
    <w:rsid w:val="00881ED8"/>
    <w:rsid w:val="00882EE8"/>
    <w:rsid w:val="0088341D"/>
    <w:rsid w:val="00884B2F"/>
    <w:rsid w:val="00887C88"/>
    <w:rsid w:val="00890350"/>
    <w:rsid w:val="008919AA"/>
    <w:rsid w:val="00891DB0"/>
    <w:rsid w:val="00892217"/>
    <w:rsid w:val="0089242E"/>
    <w:rsid w:val="00892641"/>
    <w:rsid w:val="0089403A"/>
    <w:rsid w:val="0089465B"/>
    <w:rsid w:val="00896637"/>
    <w:rsid w:val="00896C9D"/>
    <w:rsid w:val="008971BE"/>
    <w:rsid w:val="008A0D8F"/>
    <w:rsid w:val="008A0FED"/>
    <w:rsid w:val="008A16CC"/>
    <w:rsid w:val="008A1DF5"/>
    <w:rsid w:val="008A2762"/>
    <w:rsid w:val="008A2AE7"/>
    <w:rsid w:val="008A4246"/>
    <w:rsid w:val="008A467B"/>
    <w:rsid w:val="008A48C2"/>
    <w:rsid w:val="008A5208"/>
    <w:rsid w:val="008A5B71"/>
    <w:rsid w:val="008B0F10"/>
    <w:rsid w:val="008B3056"/>
    <w:rsid w:val="008B3CA6"/>
    <w:rsid w:val="008B4339"/>
    <w:rsid w:val="008B542A"/>
    <w:rsid w:val="008B792B"/>
    <w:rsid w:val="008C0530"/>
    <w:rsid w:val="008C096F"/>
    <w:rsid w:val="008C1F20"/>
    <w:rsid w:val="008C204B"/>
    <w:rsid w:val="008C4280"/>
    <w:rsid w:val="008C4E2D"/>
    <w:rsid w:val="008C5D27"/>
    <w:rsid w:val="008C775F"/>
    <w:rsid w:val="008C79A3"/>
    <w:rsid w:val="008D0C38"/>
    <w:rsid w:val="008D1551"/>
    <w:rsid w:val="008D2584"/>
    <w:rsid w:val="008D2861"/>
    <w:rsid w:val="008D46CF"/>
    <w:rsid w:val="008D49A1"/>
    <w:rsid w:val="008D5169"/>
    <w:rsid w:val="008D5940"/>
    <w:rsid w:val="008D5F99"/>
    <w:rsid w:val="008D778E"/>
    <w:rsid w:val="008E1374"/>
    <w:rsid w:val="008E1378"/>
    <w:rsid w:val="008E1F28"/>
    <w:rsid w:val="008E3A04"/>
    <w:rsid w:val="008E5998"/>
    <w:rsid w:val="008E6CD3"/>
    <w:rsid w:val="008E7652"/>
    <w:rsid w:val="008F15C9"/>
    <w:rsid w:val="008F2B73"/>
    <w:rsid w:val="008F4DE8"/>
    <w:rsid w:val="008F5ADB"/>
    <w:rsid w:val="008F6199"/>
    <w:rsid w:val="008F67FB"/>
    <w:rsid w:val="008F77B3"/>
    <w:rsid w:val="008F79B5"/>
    <w:rsid w:val="008F7B27"/>
    <w:rsid w:val="009003C2"/>
    <w:rsid w:val="009011CF"/>
    <w:rsid w:val="00903835"/>
    <w:rsid w:val="00904D56"/>
    <w:rsid w:val="00905A19"/>
    <w:rsid w:val="009061F7"/>
    <w:rsid w:val="00906EB7"/>
    <w:rsid w:val="0090760A"/>
    <w:rsid w:val="00907B0C"/>
    <w:rsid w:val="009106B0"/>
    <w:rsid w:val="00910E1D"/>
    <w:rsid w:val="0091165C"/>
    <w:rsid w:val="00912611"/>
    <w:rsid w:val="009130C9"/>
    <w:rsid w:val="0091327A"/>
    <w:rsid w:val="0091376E"/>
    <w:rsid w:val="0091439B"/>
    <w:rsid w:val="00915C1D"/>
    <w:rsid w:val="00916E9B"/>
    <w:rsid w:val="009212B7"/>
    <w:rsid w:val="0092135D"/>
    <w:rsid w:val="00921D61"/>
    <w:rsid w:val="00922886"/>
    <w:rsid w:val="00922BC0"/>
    <w:rsid w:val="00923331"/>
    <w:rsid w:val="00925171"/>
    <w:rsid w:val="00925F87"/>
    <w:rsid w:val="009269FA"/>
    <w:rsid w:val="00927C3E"/>
    <w:rsid w:val="00930901"/>
    <w:rsid w:val="0093091F"/>
    <w:rsid w:val="00930D87"/>
    <w:rsid w:val="00931279"/>
    <w:rsid w:val="00934E1E"/>
    <w:rsid w:val="00935B35"/>
    <w:rsid w:val="009368C3"/>
    <w:rsid w:val="00936BA9"/>
    <w:rsid w:val="00941079"/>
    <w:rsid w:val="009419CA"/>
    <w:rsid w:val="00941B6E"/>
    <w:rsid w:val="00942786"/>
    <w:rsid w:val="00946A98"/>
    <w:rsid w:val="0094757A"/>
    <w:rsid w:val="00947601"/>
    <w:rsid w:val="00952E0F"/>
    <w:rsid w:val="009535E1"/>
    <w:rsid w:val="00953C2F"/>
    <w:rsid w:val="00956E09"/>
    <w:rsid w:val="009613D4"/>
    <w:rsid w:val="00961AE2"/>
    <w:rsid w:val="00962488"/>
    <w:rsid w:val="00964B30"/>
    <w:rsid w:val="009654B2"/>
    <w:rsid w:val="00965BE9"/>
    <w:rsid w:val="00967FC3"/>
    <w:rsid w:val="009711E0"/>
    <w:rsid w:val="009712A8"/>
    <w:rsid w:val="00972A0B"/>
    <w:rsid w:val="009754CF"/>
    <w:rsid w:val="009757A2"/>
    <w:rsid w:val="00976397"/>
    <w:rsid w:val="00976CD6"/>
    <w:rsid w:val="009808E8"/>
    <w:rsid w:val="00981788"/>
    <w:rsid w:val="00983713"/>
    <w:rsid w:val="00983B97"/>
    <w:rsid w:val="009856DF"/>
    <w:rsid w:val="00985E1B"/>
    <w:rsid w:val="00986A06"/>
    <w:rsid w:val="00990450"/>
    <w:rsid w:val="0099063C"/>
    <w:rsid w:val="00990E1F"/>
    <w:rsid w:val="009912E1"/>
    <w:rsid w:val="00991D28"/>
    <w:rsid w:val="00992F0C"/>
    <w:rsid w:val="009934CD"/>
    <w:rsid w:val="009945CC"/>
    <w:rsid w:val="00997EA0"/>
    <w:rsid w:val="009A0DE3"/>
    <w:rsid w:val="009A1C08"/>
    <w:rsid w:val="009A1F38"/>
    <w:rsid w:val="009A2098"/>
    <w:rsid w:val="009A3596"/>
    <w:rsid w:val="009A42A1"/>
    <w:rsid w:val="009B02DE"/>
    <w:rsid w:val="009B035D"/>
    <w:rsid w:val="009B0510"/>
    <w:rsid w:val="009B0AF6"/>
    <w:rsid w:val="009B3190"/>
    <w:rsid w:val="009B3474"/>
    <w:rsid w:val="009B41B5"/>
    <w:rsid w:val="009B4CE3"/>
    <w:rsid w:val="009B4E02"/>
    <w:rsid w:val="009B5BFF"/>
    <w:rsid w:val="009B5CE6"/>
    <w:rsid w:val="009B6D12"/>
    <w:rsid w:val="009C15ED"/>
    <w:rsid w:val="009C1908"/>
    <w:rsid w:val="009C32EC"/>
    <w:rsid w:val="009C40F4"/>
    <w:rsid w:val="009C4410"/>
    <w:rsid w:val="009C5A86"/>
    <w:rsid w:val="009C7C66"/>
    <w:rsid w:val="009D0101"/>
    <w:rsid w:val="009D1E49"/>
    <w:rsid w:val="009D280D"/>
    <w:rsid w:val="009D2A58"/>
    <w:rsid w:val="009D2D2A"/>
    <w:rsid w:val="009D65FE"/>
    <w:rsid w:val="009D6E0F"/>
    <w:rsid w:val="009E08CD"/>
    <w:rsid w:val="009E1068"/>
    <w:rsid w:val="009E2F86"/>
    <w:rsid w:val="009E3742"/>
    <w:rsid w:val="009E41D6"/>
    <w:rsid w:val="009E4976"/>
    <w:rsid w:val="009E4B0E"/>
    <w:rsid w:val="009E614A"/>
    <w:rsid w:val="009E6222"/>
    <w:rsid w:val="009E68DB"/>
    <w:rsid w:val="009E75FF"/>
    <w:rsid w:val="009F0B46"/>
    <w:rsid w:val="009F0CB3"/>
    <w:rsid w:val="009F1838"/>
    <w:rsid w:val="009F1862"/>
    <w:rsid w:val="009F1FF9"/>
    <w:rsid w:val="009F4AC4"/>
    <w:rsid w:val="009F57CE"/>
    <w:rsid w:val="009F57E6"/>
    <w:rsid w:val="009F5FEA"/>
    <w:rsid w:val="009F643E"/>
    <w:rsid w:val="009F7220"/>
    <w:rsid w:val="009F7863"/>
    <w:rsid w:val="00A010E3"/>
    <w:rsid w:val="00A016F6"/>
    <w:rsid w:val="00A01AC0"/>
    <w:rsid w:val="00A03783"/>
    <w:rsid w:val="00A06A07"/>
    <w:rsid w:val="00A105BD"/>
    <w:rsid w:val="00A13EF7"/>
    <w:rsid w:val="00A15122"/>
    <w:rsid w:val="00A16BDB"/>
    <w:rsid w:val="00A17B76"/>
    <w:rsid w:val="00A20BAE"/>
    <w:rsid w:val="00A210C8"/>
    <w:rsid w:val="00A22BB3"/>
    <w:rsid w:val="00A24301"/>
    <w:rsid w:val="00A24ACD"/>
    <w:rsid w:val="00A24C0D"/>
    <w:rsid w:val="00A2766D"/>
    <w:rsid w:val="00A30754"/>
    <w:rsid w:val="00A32CBE"/>
    <w:rsid w:val="00A32FE3"/>
    <w:rsid w:val="00A3370C"/>
    <w:rsid w:val="00A35606"/>
    <w:rsid w:val="00A35E20"/>
    <w:rsid w:val="00A40132"/>
    <w:rsid w:val="00A40CE6"/>
    <w:rsid w:val="00A4181F"/>
    <w:rsid w:val="00A41AF3"/>
    <w:rsid w:val="00A42BDB"/>
    <w:rsid w:val="00A4747D"/>
    <w:rsid w:val="00A506ED"/>
    <w:rsid w:val="00A515EB"/>
    <w:rsid w:val="00A5391C"/>
    <w:rsid w:val="00A54673"/>
    <w:rsid w:val="00A546A8"/>
    <w:rsid w:val="00A56FEB"/>
    <w:rsid w:val="00A57489"/>
    <w:rsid w:val="00A57942"/>
    <w:rsid w:val="00A57D1D"/>
    <w:rsid w:val="00A61404"/>
    <w:rsid w:val="00A6161A"/>
    <w:rsid w:val="00A622AC"/>
    <w:rsid w:val="00A623D6"/>
    <w:rsid w:val="00A6258F"/>
    <w:rsid w:val="00A6260C"/>
    <w:rsid w:val="00A629DA"/>
    <w:rsid w:val="00A62F69"/>
    <w:rsid w:val="00A63E74"/>
    <w:rsid w:val="00A65DAE"/>
    <w:rsid w:val="00A65DDF"/>
    <w:rsid w:val="00A65F98"/>
    <w:rsid w:val="00A66F19"/>
    <w:rsid w:val="00A6718C"/>
    <w:rsid w:val="00A67381"/>
    <w:rsid w:val="00A7010C"/>
    <w:rsid w:val="00A7135E"/>
    <w:rsid w:val="00A71B5A"/>
    <w:rsid w:val="00A72A9A"/>
    <w:rsid w:val="00A73409"/>
    <w:rsid w:val="00A73905"/>
    <w:rsid w:val="00A73B2F"/>
    <w:rsid w:val="00A73EE6"/>
    <w:rsid w:val="00A759EF"/>
    <w:rsid w:val="00A76F87"/>
    <w:rsid w:val="00A7708F"/>
    <w:rsid w:val="00A8171D"/>
    <w:rsid w:val="00A8323E"/>
    <w:rsid w:val="00A833C7"/>
    <w:rsid w:val="00A841AD"/>
    <w:rsid w:val="00A8530F"/>
    <w:rsid w:val="00A861F0"/>
    <w:rsid w:val="00A8748F"/>
    <w:rsid w:val="00A927B9"/>
    <w:rsid w:val="00A94A51"/>
    <w:rsid w:val="00A97753"/>
    <w:rsid w:val="00AA005B"/>
    <w:rsid w:val="00AA0ABB"/>
    <w:rsid w:val="00AA191E"/>
    <w:rsid w:val="00AA1B4B"/>
    <w:rsid w:val="00AA33D0"/>
    <w:rsid w:val="00AA35AE"/>
    <w:rsid w:val="00AA37DA"/>
    <w:rsid w:val="00AA6026"/>
    <w:rsid w:val="00AA65B7"/>
    <w:rsid w:val="00AA70BE"/>
    <w:rsid w:val="00AA70CA"/>
    <w:rsid w:val="00AB1615"/>
    <w:rsid w:val="00AB1F8C"/>
    <w:rsid w:val="00AB2C73"/>
    <w:rsid w:val="00AB3DE8"/>
    <w:rsid w:val="00AB76EA"/>
    <w:rsid w:val="00AB7929"/>
    <w:rsid w:val="00AC031B"/>
    <w:rsid w:val="00AC0D13"/>
    <w:rsid w:val="00AC2996"/>
    <w:rsid w:val="00AC3E9C"/>
    <w:rsid w:val="00AC427D"/>
    <w:rsid w:val="00AC500D"/>
    <w:rsid w:val="00AC52B7"/>
    <w:rsid w:val="00AC5987"/>
    <w:rsid w:val="00AC5D04"/>
    <w:rsid w:val="00AD1A98"/>
    <w:rsid w:val="00AD1C26"/>
    <w:rsid w:val="00AD294A"/>
    <w:rsid w:val="00AD2B89"/>
    <w:rsid w:val="00AD32D7"/>
    <w:rsid w:val="00AD6E1B"/>
    <w:rsid w:val="00AE10D3"/>
    <w:rsid w:val="00AE240C"/>
    <w:rsid w:val="00AE3114"/>
    <w:rsid w:val="00AE6BDC"/>
    <w:rsid w:val="00AE73F6"/>
    <w:rsid w:val="00AF0DC6"/>
    <w:rsid w:val="00AF1C4F"/>
    <w:rsid w:val="00AF28C7"/>
    <w:rsid w:val="00AF2FAA"/>
    <w:rsid w:val="00AF3E73"/>
    <w:rsid w:val="00AF4B2D"/>
    <w:rsid w:val="00AF4B65"/>
    <w:rsid w:val="00AF58CE"/>
    <w:rsid w:val="00AF59D5"/>
    <w:rsid w:val="00AF6C26"/>
    <w:rsid w:val="00AF6DA2"/>
    <w:rsid w:val="00AF717F"/>
    <w:rsid w:val="00B03CC6"/>
    <w:rsid w:val="00B03D05"/>
    <w:rsid w:val="00B04260"/>
    <w:rsid w:val="00B04B00"/>
    <w:rsid w:val="00B0572C"/>
    <w:rsid w:val="00B14286"/>
    <w:rsid w:val="00B20916"/>
    <w:rsid w:val="00B2116D"/>
    <w:rsid w:val="00B2184B"/>
    <w:rsid w:val="00B22DE2"/>
    <w:rsid w:val="00B23F8B"/>
    <w:rsid w:val="00B23FAA"/>
    <w:rsid w:val="00B25A59"/>
    <w:rsid w:val="00B26CDA"/>
    <w:rsid w:val="00B26FA4"/>
    <w:rsid w:val="00B27170"/>
    <w:rsid w:val="00B27329"/>
    <w:rsid w:val="00B3184C"/>
    <w:rsid w:val="00B31A98"/>
    <w:rsid w:val="00B32259"/>
    <w:rsid w:val="00B354B6"/>
    <w:rsid w:val="00B35E34"/>
    <w:rsid w:val="00B373A8"/>
    <w:rsid w:val="00B375F3"/>
    <w:rsid w:val="00B37B84"/>
    <w:rsid w:val="00B40D1F"/>
    <w:rsid w:val="00B41CFE"/>
    <w:rsid w:val="00B41FBF"/>
    <w:rsid w:val="00B43183"/>
    <w:rsid w:val="00B438DF"/>
    <w:rsid w:val="00B44DAD"/>
    <w:rsid w:val="00B46CA7"/>
    <w:rsid w:val="00B47CD6"/>
    <w:rsid w:val="00B47FAD"/>
    <w:rsid w:val="00B5372F"/>
    <w:rsid w:val="00B545ED"/>
    <w:rsid w:val="00B56D49"/>
    <w:rsid w:val="00B57916"/>
    <w:rsid w:val="00B57B2B"/>
    <w:rsid w:val="00B60183"/>
    <w:rsid w:val="00B61150"/>
    <w:rsid w:val="00B611E8"/>
    <w:rsid w:val="00B612F2"/>
    <w:rsid w:val="00B6615F"/>
    <w:rsid w:val="00B67A34"/>
    <w:rsid w:val="00B67F4F"/>
    <w:rsid w:val="00B719DA"/>
    <w:rsid w:val="00B72EFF"/>
    <w:rsid w:val="00B73358"/>
    <w:rsid w:val="00B74B74"/>
    <w:rsid w:val="00B755A2"/>
    <w:rsid w:val="00B75BDE"/>
    <w:rsid w:val="00B76239"/>
    <w:rsid w:val="00B763DE"/>
    <w:rsid w:val="00B76A0D"/>
    <w:rsid w:val="00B775AE"/>
    <w:rsid w:val="00B800FC"/>
    <w:rsid w:val="00B80233"/>
    <w:rsid w:val="00B81675"/>
    <w:rsid w:val="00B81DD0"/>
    <w:rsid w:val="00B82095"/>
    <w:rsid w:val="00B84B78"/>
    <w:rsid w:val="00B9058E"/>
    <w:rsid w:val="00B90D03"/>
    <w:rsid w:val="00B9220F"/>
    <w:rsid w:val="00B92468"/>
    <w:rsid w:val="00B94218"/>
    <w:rsid w:val="00B948FC"/>
    <w:rsid w:val="00B95B22"/>
    <w:rsid w:val="00B95C8F"/>
    <w:rsid w:val="00BA0497"/>
    <w:rsid w:val="00BA0A0F"/>
    <w:rsid w:val="00BA0F58"/>
    <w:rsid w:val="00BA0FD4"/>
    <w:rsid w:val="00BA223B"/>
    <w:rsid w:val="00BA6D27"/>
    <w:rsid w:val="00BA6F6C"/>
    <w:rsid w:val="00BA7121"/>
    <w:rsid w:val="00BA7359"/>
    <w:rsid w:val="00BA7CD4"/>
    <w:rsid w:val="00BB2F47"/>
    <w:rsid w:val="00BB3161"/>
    <w:rsid w:val="00BB43C1"/>
    <w:rsid w:val="00BB443A"/>
    <w:rsid w:val="00BB5399"/>
    <w:rsid w:val="00BB561E"/>
    <w:rsid w:val="00BB61BD"/>
    <w:rsid w:val="00BB68CB"/>
    <w:rsid w:val="00BB6FB9"/>
    <w:rsid w:val="00BB76BA"/>
    <w:rsid w:val="00BC13F5"/>
    <w:rsid w:val="00BC2A7C"/>
    <w:rsid w:val="00BC4807"/>
    <w:rsid w:val="00BC4FB5"/>
    <w:rsid w:val="00BC56B3"/>
    <w:rsid w:val="00BC5A27"/>
    <w:rsid w:val="00BD32BA"/>
    <w:rsid w:val="00BD50EE"/>
    <w:rsid w:val="00BD5BB4"/>
    <w:rsid w:val="00BD6E7F"/>
    <w:rsid w:val="00BD6EF5"/>
    <w:rsid w:val="00BD71A2"/>
    <w:rsid w:val="00BE219A"/>
    <w:rsid w:val="00BE2956"/>
    <w:rsid w:val="00BE4214"/>
    <w:rsid w:val="00BE45B7"/>
    <w:rsid w:val="00BE53E7"/>
    <w:rsid w:val="00BE5723"/>
    <w:rsid w:val="00BE5D63"/>
    <w:rsid w:val="00BE681F"/>
    <w:rsid w:val="00BE6A58"/>
    <w:rsid w:val="00BE7773"/>
    <w:rsid w:val="00BE7ED3"/>
    <w:rsid w:val="00BF0684"/>
    <w:rsid w:val="00BF0931"/>
    <w:rsid w:val="00BF1C2C"/>
    <w:rsid w:val="00BF2BE5"/>
    <w:rsid w:val="00BF5CD3"/>
    <w:rsid w:val="00BF71D7"/>
    <w:rsid w:val="00BF7499"/>
    <w:rsid w:val="00BF7D80"/>
    <w:rsid w:val="00C0086E"/>
    <w:rsid w:val="00C02034"/>
    <w:rsid w:val="00C03B84"/>
    <w:rsid w:val="00C07E20"/>
    <w:rsid w:val="00C10FF4"/>
    <w:rsid w:val="00C111A4"/>
    <w:rsid w:val="00C11963"/>
    <w:rsid w:val="00C15982"/>
    <w:rsid w:val="00C15E63"/>
    <w:rsid w:val="00C17490"/>
    <w:rsid w:val="00C20037"/>
    <w:rsid w:val="00C206EB"/>
    <w:rsid w:val="00C210D4"/>
    <w:rsid w:val="00C21145"/>
    <w:rsid w:val="00C2127F"/>
    <w:rsid w:val="00C21497"/>
    <w:rsid w:val="00C21547"/>
    <w:rsid w:val="00C21FC9"/>
    <w:rsid w:val="00C229F3"/>
    <w:rsid w:val="00C22E18"/>
    <w:rsid w:val="00C2323D"/>
    <w:rsid w:val="00C23AD4"/>
    <w:rsid w:val="00C23F30"/>
    <w:rsid w:val="00C24199"/>
    <w:rsid w:val="00C2744A"/>
    <w:rsid w:val="00C30CEB"/>
    <w:rsid w:val="00C3181B"/>
    <w:rsid w:val="00C321B5"/>
    <w:rsid w:val="00C32A1B"/>
    <w:rsid w:val="00C332BB"/>
    <w:rsid w:val="00C3401D"/>
    <w:rsid w:val="00C346AD"/>
    <w:rsid w:val="00C352E1"/>
    <w:rsid w:val="00C35B53"/>
    <w:rsid w:val="00C40505"/>
    <w:rsid w:val="00C41345"/>
    <w:rsid w:val="00C427A7"/>
    <w:rsid w:val="00C44D16"/>
    <w:rsid w:val="00C45868"/>
    <w:rsid w:val="00C4795B"/>
    <w:rsid w:val="00C503BD"/>
    <w:rsid w:val="00C524B6"/>
    <w:rsid w:val="00C525DA"/>
    <w:rsid w:val="00C52658"/>
    <w:rsid w:val="00C52E91"/>
    <w:rsid w:val="00C535EC"/>
    <w:rsid w:val="00C57375"/>
    <w:rsid w:val="00C6222D"/>
    <w:rsid w:val="00C6227B"/>
    <w:rsid w:val="00C63B52"/>
    <w:rsid w:val="00C66E5D"/>
    <w:rsid w:val="00C66F08"/>
    <w:rsid w:val="00C67752"/>
    <w:rsid w:val="00C679E0"/>
    <w:rsid w:val="00C679E9"/>
    <w:rsid w:val="00C70CE0"/>
    <w:rsid w:val="00C71B10"/>
    <w:rsid w:val="00C7200B"/>
    <w:rsid w:val="00C720ED"/>
    <w:rsid w:val="00C73D4B"/>
    <w:rsid w:val="00C75BF1"/>
    <w:rsid w:val="00C76EBE"/>
    <w:rsid w:val="00C77CBE"/>
    <w:rsid w:val="00C831F2"/>
    <w:rsid w:val="00C83879"/>
    <w:rsid w:val="00C83C54"/>
    <w:rsid w:val="00C85D7A"/>
    <w:rsid w:val="00C86C89"/>
    <w:rsid w:val="00C87985"/>
    <w:rsid w:val="00C90FA7"/>
    <w:rsid w:val="00C93DA1"/>
    <w:rsid w:val="00C949BC"/>
    <w:rsid w:val="00C94F11"/>
    <w:rsid w:val="00C96955"/>
    <w:rsid w:val="00C97525"/>
    <w:rsid w:val="00C978E3"/>
    <w:rsid w:val="00C97D36"/>
    <w:rsid w:val="00CA420D"/>
    <w:rsid w:val="00CA48B4"/>
    <w:rsid w:val="00CA53C3"/>
    <w:rsid w:val="00CA72C2"/>
    <w:rsid w:val="00CB3DA0"/>
    <w:rsid w:val="00CB44A2"/>
    <w:rsid w:val="00CB5D6D"/>
    <w:rsid w:val="00CC1EA8"/>
    <w:rsid w:val="00CC2907"/>
    <w:rsid w:val="00CC3AAE"/>
    <w:rsid w:val="00CC45F3"/>
    <w:rsid w:val="00CC4A28"/>
    <w:rsid w:val="00CC58A6"/>
    <w:rsid w:val="00CC6560"/>
    <w:rsid w:val="00CC71EB"/>
    <w:rsid w:val="00CC77DD"/>
    <w:rsid w:val="00CD144A"/>
    <w:rsid w:val="00CD2576"/>
    <w:rsid w:val="00CD2686"/>
    <w:rsid w:val="00CD30FB"/>
    <w:rsid w:val="00CD3334"/>
    <w:rsid w:val="00CD3E63"/>
    <w:rsid w:val="00CE1175"/>
    <w:rsid w:val="00CE1329"/>
    <w:rsid w:val="00CE2295"/>
    <w:rsid w:val="00CE4502"/>
    <w:rsid w:val="00CE4EC7"/>
    <w:rsid w:val="00CE4F18"/>
    <w:rsid w:val="00CE536B"/>
    <w:rsid w:val="00CE68D5"/>
    <w:rsid w:val="00CE6A47"/>
    <w:rsid w:val="00CE7BE6"/>
    <w:rsid w:val="00CF1D63"/>
    <w:rsid w:val="00CF32F9"/>
    <w:rsid w:val="00CF42E8"/>
    <w:rsid w:val="00CF5525"/>
    <w:rsid w:val="00CF5804"/>
    <w:rsid w:val="00CF588A"/>
    <w:rsid w:val="00CF6108"/>
    <w:rsid w:val="00D00CA2"/>
    <w:rsid w:val="00D0251D"/>
    <w:rsid w:val="00D03886"/>
    <w:rsid w:val="00D0474F"/>
    <w:rsid w:val="00D04BEB"/>
    <w:rsid w:val="00D052D5"/>
    <w:rsid w:val="00D059A1"/>
    <w:rsid w:val="00D05DE4"/>
    <w:rsid w:val="00D06A37"/>
    <w:rsid w:val="00D07959"/>
    <w:rsid w:val="00D102D7"/>
    <w:rsid w:val="00D12E75"/>
    <w:rsid w:val="00D13E7D"/>
    <w:rsid w:val="00D15881"/>
    <w:rsid w:val="00D1615E"/>
    <w:rsid w:val="00D16D73"/>
    <w:rsid w:val="00D1776A"/>
    <w:rsid w:val="00D178EE"/>
    <w:rsid w:val="00D17FE5"/>
    <w:rsid w:val="00D23B84"/>
    <w:rsid w:val="00D24C06"/>
    <w:rsid w:val="00D2506F"/>
    <w:rsid w:val="00D27302"/>
    <w:rsid w:val="00D27390"/>
    <w:rsid w:val="00D275E7"/>
    <w:rsid w:val="00D306F1"/>
    <w:rsid w:val="00D309A1"/>
    <w:rsid w:val="00D30ED0"/>
    <w:rsid w:val="00D314CA"/>
    <w:rsid w:val="00D32349"/>
    <w:rsid w:val="00D33D69"/>
    <w:rsid w:val="00D34BAC"/>
    <w:rsid w:val="00D3526A"/>
    <w:rsid w:val="00D37ABB"/>
    <w:rsid w:val="00D37E68"/>
    <w:rsid w:val="00D37EA5"/>
    <w:rsid w:val="00D41C11"/>
    <w:rsid w:val="00D44029"/>
    <w:rsid w:val="00D44AA8"/>
    <w:rsid w:val="00D4598D"/>
    <w:rsid w:val="00D4636F"/>
    <w:rsid w:val="00D47C69"/>
    <w:rsid w:val="00D50EF9"/>
    <w:rsid w:val="00D513F6"/>
    <w:rsid w:val="00D52029"/>
    <w:rsid w:val="00D5233B"/>
    <w:rsid w:val="00D526E7"/>
    <w:rsid w:val="00D52E25"/>
    <w:rsid w:val="00D5370C"/>
    <w:rsid w:val="00D5395A"/>
    <w:rsid w:val="00D54743"/>
    <w:rsid w:val="00D55B9A"/>
    <w:rsid w:val="00D56102"/>
    <w:rsid w:val="00D574FD"/>
    <w:rsid w:val="00D57C6D"/>
    <w:rsid w:val="00D61730"/>
    <w:rsid w:val="00D62DEE"/>
    <w:rsid w:val="00D63149"/>
    <w:rsid w:val="00D634A4"/>
    <w:rsid w:val="00D65EB8"/>
    <w:rsid w:val="00D66B81"/>
    <w:rsid w:val="00D67B75"/>
    <w:rsid w:val="00D67FC8"/>
    <w:rsid w:val="00D72D06"/>
    <w:rsid w:val="00D739AC"/>
    <w:rsid w:val="00D73BD0"/>
    <w:rsid w:val="00D74C66"/>
    <w:rsid w:val="00D76839"/>
    <w:rsid w:val="00D76966"/>
    <w:rsid w:val="00D77054"/>
    <w:rsid w:val="00D77218"/>
    <w:rsid w:val="00D830AE"/>
    <w:rsid w:val="00D83255"/>
    <w:rsid w:val="00D834A6"/>
    <w:rsid w:val="00D846C2"/>
    <w:rsid w:val="00D84BEE"/>
    <w:rsid w:val="00D84DD7"/>
    <w:rsid w:val="00D86B06"/>
    <w:rsid w:val="00D87726"/>
    <w:rsid w:val="00D87E7B"/>
    <w:rsid w:val="00D923F2"/>
    <w:rsid w:val="00D927A1"/>
    <w:rsid w:val="00D928A7"/>
    <w:rsid w:val="00D92B12"/>
    <w:rsid w:val="00D92C0E"/>
    <w:rsid w:val="00D9496A"/>
    <w:rsid w:val="00D95FAE"/>
    <w:rsid w:val="00D97D2D"/>
    <w:rsid w:val="00DA004D"/>
    <w:rsid w:val="00DA130A"/>
    <w:rsid w:val="00DA1AC8"/>
    <w:rsid w:val="00DA2350"/>
    <w:rsid w:val="00DA2F76"/>
    <w:rsid w:val="00DA324F"/>
    <w:rsid w:val="00DA3773"/>
    <w:rsid w:val="00DA6A20"/>
    <w:rsid w:val="00DB0B75"/>
    <w:rsid w:val="00DB22F2"/>
    <w:rsid w:val="00DB5D7D"/>
    <w:rsid w:val="00DB5FF6"/>
    <w:rsid w:val="00DB6676"/>
    <w:rsid w:val="00DB74B4"/>
    <w:rsid w:val="00DB759A"/>
    <w:rsid w:val="00DB7B9A"/>
    <w:rsid w:val="00DC0349"/>
    <w:rsid w:val="00DC0802"/>
    <w:rsid w:val="00DC341A"/>
    <w:rsid w:val="00DC49C5"/>
    <w:rsid w:val="00DC53B8"/>
    <w:rsid w:val="00DC652B"/>
    <w:rsid w:val="00DC7354"/>
    <w:rsid w:val="00DC7437"/>
    <w:rsid w:val="00DC7AC2"/>
    <w:rsid w:val="00DD0F7B"/>
    <w:rsid w:val="00DD1288"/>
    <w:rsid w:val="00DD1610"/>
    <w:rsid w:val="00DD1827"/>
    <w:rsid w:val="00DD43CC"/>
    <w:rsid w:val="00DD5B5D"/>
    <w:rsid w:val="00DD6F58"/>
    <w:rsid w:val="00DE0521"/>
    <w:rsid w:val="00DE07C5"/>
    <w:rsid w:val="00DE1C90"/>
    <w:rsid w:val="00DE34AA"/>
    <w:rsid w:val="00DE445A"/>
    <w:rsid w:val="00DE62F0"/>
    <w:rsid w:val="00DE65E2"/>
    <w:rsid w:val="00DE7D4A"/>
    <w:rsid w:val="00DF069D"/>
    <w:rsid w:val="00DF0D36"/>
    <w:rsid w:val="00DF0E14"/>
    <w:rsid w:val="00DF24F7"/>
    <w:rsid w:val="00DF2A28"/>
    <w:rsid w:val="00DF363E"/>
    <w:rsid w:val="00DF3D68"/>
    <w:rsid w:val="00DF588A"/>
    <w:rsid w:val="00DF5DD7"/>
    <w:rsid w:val="00DF7C02"/>
    <w:rsid w:val="00E032F7"/>
    <w:rsid w:val="00E03889"/>
    <w:rsid w:val="00E04DC0"/>
    <w:rsid w:val="00E04EC4"/>
    <w:rsid w:val="00E0689A"/>
    <w:rsid w:val="00E06D6D"/>
    <w:rsid w:val="00E143E5"/>
    <w:rsid w:val="00E1451E"/>
    <w:rsid w:val="00E14C8E"/>
    <w:rsid w:val="00E154CE"/>
    <w:rsid w:val="00E175C2"/>
    <w:rsid w:val="00E2130E"/>
    <w:rsid w:val="00E2231B"/>
    <w:rsid w:val="00E227FC"/>
    <w:rsid w:val="00E23097"/>
    <w:rsid w:val="00E2608A"/>
    <w:rsid w:val="00E26B15"/>
    <w:rsid w:val="00E26E46"/>
    <w:rsid w:val="00E27869"/>
    <w:rsid w:val="00E30144"/>
    <w:rsid w:val="00E323F9"/>
    <w:rsid w:val="00E33CD6"/>
    <w:rsid w:val="00E34162"/>
    <w:rsid w:val="00E37846"/>
    <w:rsid w:val="00E37C31"/>
    <w:rsid w:val="00E40D17"/>
    <w:rsid w:val="00E41390"/>
    <w:rsid w:val="00E413B9"/>
    <w:rsid w:val="00E41B9D"/>
    <w:rsid w:val="00E41D84"/>
    <w:rsid w:val="00E4342E"/>
    <w:rsid w:val="00E43FDD"/>
    <w:rsid w:val="00E474AD"/>
    <w:rsid w:val="00E5309E"/>
    <w:rsid w:val="00E53B7F"/>
    <w:rsid w:val="00E56D04"/>
    <w:rsid w:val="00E57916"/>
    <w:rsid w:val="00E60F89"/>
    <w:rsid w:val="00E614C4"/>
    <w:rsid w:val="00E61F60"/>
    <w:rsid w:val="00E62914"/>
    <w:rsid w:val="00E63049"/>
    <w:rsid w:val="00E64F37"/>
    <w:rsid w:val="00E66C63"/>
    <w:rsid w:val="00E67097"/>
    <w:rsid w:val="00E67FC5"/>
    <w:rsid w:val="00E72CB0"/>
    <w:rsid w:val="00E72F69"/>
    <w:rsid w:val="00E75076"/>
    <w:rsid w:val="00E750CC"/>
    <w:rsid w:val="00E759FF"/>
    <w:rsid w:val="00E76546"/>
    <w:rsid w:val="00E81108"/>
    <w:rsid w:val="00E8124D"/>
    <w:rsid w:val="00E81BD0"/>
    <w:rsid w:val="00E82219"/>
    <w:rsid w:val="00E82253"/>
    <w:rsid w:val="00E83FE2"/>
    <w:rsid w:val="00E840B1"/>
    <w:rsid w:val="00E845B8"/>
    <w:rsid w:val="00E84C93"/>
    <w:rsid w:val="00E84D5D"/>
    <w:rsid w:val="00E85147"/>
    <w:rsid w:val="00E86A7B"/>
    <w:rsid w:val="00E86EEF"/>
    <w:rsid w:val="00E87548"/>
    <w:rsid w:val="00E87666"/>
    <w:rsid w:val="00E925F4"/>
    <w:rsid w:val="00E92A0F"/>
    <w:rsid w:val="00E9305C"/>
    <w:rsid w:val="00E93922"/>
    <w:rsid w:val="00E94BEE"/>
    <w:rsid w:val="00E964AE"/>
    <w:rsid w:val="00E9663C"/>
    <w:rsid w:val="00E96F10"/>
    <w:rsid w:val="00E97699"/>
    <w:rsid w:val="00EA0965"/>
    <w:rsid w:val="00EA24AF"/>
    <w:rsid w:val="00EA28CA"/>
    <w:rsid w:val="00EA30B6"/>
    <w:rsid w:val="00EA385D"/>
    <w:rsid w:val="00EA4120"/>
    <w:rsid w:val="00EA56A0"/>
    <w:rsid w:val="00EA749F"/>
    <w:rsid w:val="00EB0393"/>
    <w:rsid w:val="00EB0436"/>
    <w:rsid w:val="00EB0E44"/>
    <w:rsid w:val="00EB1503"/>
    <w:rsid w:val="00EB1B6B"/>
    <w:rsid w:val="00EB1E75"/>
    <w:rsid w:val="00EB3DE8"/>
    <w:rsid w:val="00EB43A6"/>
    <w:rsid w:val="00EB4BA7"/>
    <w:rsid w:val="00EB501E"/>
    <w:rsid w:val="00EB51B4"/>
    <w:rsid w:val="00EC2399"/>
    <w:rsid w:val="00EC2E47"/>
    <w:rsid w:val="00EC6C36"/>
    <w:rsid w:val="00ED1822"/>
    <w:rsid w:val="00ED2156"/>
    <w:rsid w:val="00ED2C09"/>
    <w:rsid w:val="00ED57F7"/>
    <w:rsid w:val="00ED7FFA"/>
    <w:rsid w:val="00EE1BE9"/>
    <w:rsid w:val="00EE264A"/>
    <w:rsid w:val="00EE31C2"/>
    <w:rsid w:val="00EE32D8"/>
    <w:rsid w:val="00EE335D"/>
    <w:rsid w:val="00EE34BC"/>
    <w:rsid w:val="00EE3D67"/>
    <w:rsid w:val="00EE42B7"/>
    <w:rsid w:val="00EE52A9"/>
    <w:rsid w:val="00EE531B"/>
    <w:rsid w:val="00EE5B63"/>
    <w:rsid w:val="00EE5D36"/>
    <w:rsid w:val="00EE6026"/>
    <w:rsid w:val="00EE769B"/>
    <w:rsid w:val="00EE7870"/>
    <w:rsid w:val="00EF1955"/>
    <w:rsid w:val="00EF4C4F"/>
    <w:rsid w:val="00EF562D"/>
    <w:rsid w:val="00EF6588"/>
    <w:rsid w:val="00EF7124"/>
    <w:rsid w:val="00F0001A"/>
    <w:rsid w:val="00F000EA"/>
    <w:rsid w:val="00F00B93"/>
    <w:rsid w:val="00F012FD"/>
    <w:rsid w:val="00F038DC"/>
    <w:rsid w:val="00F05638"/>
    <w:rsid w:val="00F05BAF"/>
    <w:rsid w:val="00F05ECC"/>
    <w:rsid w:val="00F11B1C"/>
    <w:rsid w:val="00F12354"/>
    <w:rsid w:val="00F127C7"/>
    <w:rsid w:val="00F1611A"/>
    <w:rsid w:val="00F16667"/>
    <w:rsid w:val="00F17194"/>
    <w:rsid w:val="00F20CA6"/>
    <w:rsid w:val="00F219B4"/>
    <w:rsid w:val="00F21CF9"/>
    <w:rsid w:val="00F23D3A"/>
    <w:rsid w:val="00F23DEE"/>
    <w:rsid w:val="00F24696"/>
    <w:rsid w:val="00F24717"/>
    <w:rsid w:val="00F277B9"/>
    <w:rsid w:val="00F27AB3"/>
    <w:rsid w:val="00F30E04"/>
    <w:rsid w:val="00F30F96"/>
    <w:rsid w:val="00F3341E"/>
    <w:rsid w:val="00F33963"/>
    <w:rsid w:val="00F33CC6"/>
    <w:rsid w:val="00F36FA3"/>
    <w:rsid w:val="00F4040E"/>
    <w:rsid w:val="00F40C62"/>
    <w:rsid w:val="00F42180"/>
    <w:rsid w:val="00F432D0"/>
    <w:rsid w:val="00F43B0B"/>
    <w:rsid w:val="00F44A06"/>
    <w:rsid w:val="00F4563E"/>
    <w:rsid w:val="00F46D3C"/>
    <w:rsid w:val="00F51E4D"/>
    <w:rsid w:val="00F5225A"/>
    <w:rsid w:val="00F551EA"/>
    <w:rsid w:val="00F55E0D"/>
    <w:rsid w:val="00F577E8"/>
    <w:rsid w:val="00F62FA6"/>
    <w:rsid w:val="00F634BE"/>
    <w:rsid w:val="00F63A3B"/>
    <w:rsid w:val="00F64ADA"/>
    <w:rsid w:val="00F65007"/>
    <w:rsid w:val="00F650A2"/>
    <w:rsid w:val="00F66234"/>
    <w:rsid w:val="00F676DC"/>
    <w:rsid w:val="00F70E3F"/>
    <w:rsid w:val="00F71B45"/>
    <w:rsid w:val="00F71D92"/>
    <w:rsid w:val="00F72A57"/>
    <w:rsid w:val="00F7350E"/>
    <w:rsid w:val="00F73A4D"/>
    <w:rsid w:val="00F75D06"/>
    <w:rsid w:val="00F75D69"/>
    <w:rsid w:val="00F75DC5"/>
    <w:rsid w:val="00F76AAB"/>
    <w:rsid w:val="00F77CD5"/>
    <w:rsid w:val="00F80326"/>
    <w:rsid w:val="00F803EF"/>
    <w:rsid w:val="00F81CA7"/>
    <w:rsid w:val="00F82358"/>
    <w:rsid w:val="00F8329E"/>
    <w:rsid w:val="00F833BD"/>
    <w:rsid w:val="00F83441"/>
    <w:rsid w:val="00F84547"/>
    <w:rsid w:val="00F8482E"/>
    <w:rsid w:val="00F8485B"/>
    <w:rsid w:val="00F876E2"/>
    <w:rsid w:val="00F87FD7"/>
    <w:rsid w:val="00F91219"/>
    <w:rsid w:val="00F9411D"/>
    <w:rsid w:val="00F95BA0"/>
    <w:rsid w:val="00FA0511"/>
    <w:rsid w:val="00FA1D62"/>
    <w:rsid w:val="00FA355F"/>
    <w:rsid w:val="00FA4767"/>
    <w:rsid w:val="00FA4B9A"/>
    <w:rsid w:val="00FA5E54"/>
    <w:rsid w:val="00FA6215"/>
    <w:rsid w:val="00FA6678"/>
    <w:rsid w:val="00FA7102"/>
    <w:rsid w:val="00FA7B47"/>
    <w:rsid w:val="00FB0817"/>
    <w:rsid w:val="00FB3607"/>
    <w:rsid w:val="00FB3C8F"/>
    <w:rsid w:val="00FB660A"/>
    <w:rsid w:val="00FB755A"/>
    <w:rsid w:val="00FB7601"/>
    <w:rsid w:val="00FB7731"/>
    <w:rsid w:val="00FB7949"/>
    <w:rsid w:val="00FC0FC8"/>
    <w:rsid w:val="00FC2C0B"/>
    <w:rsid w:val="00FC3438"/>
    <w:rsid w:val="00FC3DDD"/>
    <w:rsid w:val="00FC454E"/>
    <w:rsid w:val="00FC54E8"/>
    <w:rsid w:val="00FC5570"/>
    <w:rsid w:val="00FC5B0D"/>
    <w:rsid w:val="00FC6464"/>
    <w:rsid w:val="00FC670D"/>
    <w:rsid w:val="00FD257C"/>
    <w:rsid w:val="00FD3B6B"/>
    <w:rsid w:val="00FD3FFC"/>
    <w:rsid w:val="00FD4702"/>
    <w:rsid w:val="00FD4C32"/>
    <w:rsid w:val="00FD66D2"/>
    <w:rsid w:val="00FD7220"/>
    <w:rsid w:val="00FD7C67"/>
    <w:rsid w:val="00FE023C"/>
    <w:rsid w:val="00FE0B85"/>
    <w:rsid w:val="00FE1ED3"/>
    <w:rsid w:val="00FE2669"/>
    <w:rsid w:val="00FE2A9A"/>
    <w:rsid w:val="00FE329E"/>
    <w:rsid w:val="00FE36B5"/>
    <w:rsid w:val="00FE3F71"/>
    <w:rsid w:val="00FE478B"/>
    <w:rsid w:val="00FF0E7A"/>
    <w:rsid w:val="00FF125B"/>
    <w:rsid w:val="00FF1A6A"/>
    <w:rsid w:val="00FF234A"/>
    <w:rsid w:val="00FF3975"/>
    <w:rsid w:val="00FF6795"/>
    <w:rsid w:val="00FF6D2F"/>
    <w:rsid w:val="00FF7AB8"/>
    <w:rsid w:val="00FF7B71"/>
    <w:rsid w:val="00FF7C1C"/>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A49C2"/>
  <w15:chartTrackingRefBased/>
  <w15:docId w15:val="{40CDB18F-D540-4F61-9E9A-22B6ED078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9E3"/>
    <w:pPr>
      <w:spacing w:after="0" w:line="360" w:lineRule="auto"/>
      <w:ind w:firstLine="567"/>
      <w:jc w:val="both"/>
    </w:pPr>
    <w:rPr>
      <w:rFonts w:asciiTheme="majorHAnsi" w:hAnsiTheme="majorHAnsi" w:cstheme="majorHAnsi"/>
      <w:noProof/>
      <w:sz w:val="26"/>
      <w:szCs w:val="26"/>
    </w:rPr>
  </w:style>
  <w:style w:type="paragraph" w:styleId="Heading1">
    <w:name w:val="heading 1"/>
    <w:basedOn w:val="ListParagraph"/>
    <w:next w:val="Normal"/>
    <w:link w:val="Heading1Char"/>
    <w:uiPriority w:val="9"/>
    <w:qFormat/>
    <w:rsid w:val="0087145E"/>
    <w:pPr>
      <w:numPr>
        <w:numId w:val="23"/>
      </w:numPr>
      <w:spacing w:before="160" w:after="240"/>
      <w:jc w:val="center"/>
      <w:outlineLvl w:val="0"/>
    </w:pPr>
    <w:rPr>
      <w:b/>
      <w:bCs/>
      <w:caps/>
    </w:rPr>
  </w:style>
  <w:style w:type="paragraph" w:styleId="Heading2">
    <w:name w:val="heading 2"/>
    <w:basedOn w:val="ListParagraph"/>
    <w:link w:val="Heading2Char"/>
    <w:uiPriority w:val="9"/>
    <w:unhideWhenUsed/>
    <w:qFormat/>
    <w:rsid w:val="00375643"/>
    <w:pPr>
      <w:numPr>
        <w:ilvl w:val="1"/>
        <w:numId w:val="24"/>
      </w:numPr>
      <w:outlineLvl w:val="1"/>
    </w:pPr>
    <w:rPr>
      <w:b/>
      <w:bCs/>
      <w:lang w:val="vi-VN"/>
    </w:rPr>
  </w:style>
  <w:style w:type="paragraph" w:styleId="Heading3">
    <w:name w:val="heading 3"/>
    <w:basedOn w:val="ListParagraph"/>
    <w:next w:val="Normal"/>
    <w:link w:val="Heading3Char"/>
    <w:uiPriority w:val="9"/>
    <w:unhideWhenUsed/>
    <w:qFormat/>
    <w:rsid w:val="00684B69"/>
    <w:pPr>
      <w:numPr>
        <w:ilvl w:val="2"/>
        <w:numId w:val="24"/>
      </w:numPr>
      <w:outlineLvl w:val="2"/>
    </w:pPr>
    <w:rPr>
      <w:b/>
      <w:bCs/>
      <w:lang w:val="en-US"/>
    </w:rPr>
  </w:style>
  <w:style w:type="paragraph" w:styleId="Heading4">
    <w:name w:val="heading 4"/>
    <w:basedOn w:val="Normal"/>
    <w:next w:val="Normal"/>
    <w:link w:val="Heading4Char"/>
    <w:uiPriority w:val="9"/>
    <w:unhideWhenUsed/>
    <w:qFormat/>
    <w:rsid w:val="00A010E3"/>
    <w:pPr>
      <w:keepNext/>
      <w:keepLines/>
      <w:numPr>
        <w:ilvl w:val="3"/>
        <w:numId w:val="22"/>
      </w:numPr>
      <w:spacing w:before="40"/>
      <w:outlineLvl w:val="3"/>
    </w:pPr>
    <w:rPr>
      <w:rFonts w:eastAsiaTheme="majorEastAsia" w:cstheme="majorBidi"/>
      <w:b/>
      <w:bCs/>
    </w:rPr>
  </w:style>
  <w:style w:type="paragraph" w:styleId="Heading5">
    <w:name w:val="heading 5"/>
    <w:basedOn w:val="Normal"/>
    <w:next w:val="Normal"/>
    <w:link w:val="Heading5Char"/>
    <w:uiPriority w:val="9"/>
    <w:semiHidden/>
    <w:unhideWhenUsed/>
    <w:qFormat/>
    <w:rsid w:val="00A010E3"/>
    <w:pPr>
      <w:keepNext/>
      <w:keepLines/>
      <w:numPr>
        <w:ilvl w:val="4"/>
        <w:numId w:val="22"/>
      </w:numPr>
      <w:spacing w:before="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84B69"/>
    <w:pPr>
      <w:keepNext/>
      <w:keepLines/>
      <w:numPr>
        <w:ilvl w:val="5"/>
        <w:numId w:val="22"/>
      </w:numPr>
      <w:spacing w:before="40"/>
      <w:outlineLvl w:val="5"/>
    </w:pPr>
    <w:rPr>
      <w:rFonts w:eastAsiaTheme="majorEastAsia"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254DCA"/>
    <w:pPr>
      <w:widowControl w:val="0"/>
      <w:autoSpaceDE w:val="0"/>
      <w:autoSpaceDN w:val="0"/>
      <w:spacing w:line="240" w:lineRule="auto"/>
    </w:pPr>
    <w:rPr>
      <w:rFonts w:ascii="Times New Roman" w:eastAsia="Times New Roman" w:hAnsi="Times New Roman" w:cs="Times New Roman"/>
      <w:sz w:val="24"/>
      <w:szCs w:val="24"/>
      <w:lang w:val="vi"/>
    </w:rPr>
  </w:style>
  <w:style w:type="character" w:customStyle="1" w:styleId="BodyTextChar">
    <w:name w:val="Body Text Char"/>
    <w:basedOn w:val="DefaultParagraphFont"/>
    <w:link w:val="BodyText"/>
    <w:uiPriority w:val="1"/>
    <w:rsid w:val="00254DCA"/>
    <w:rPr>
      <w:rFonts w:ascii="Times New Roman" w:eastAsia="Times New Roman" w:hAnsi="Times New Roman" w:cs="Times New Roman"/>
      <w:sz w:val="24"/>
      <w:szCs w:val="24"/>
      <w:lang w:val="vi"/>
    </w:rPr>
  </w:style>
  <w:style w:type="paragraph" w:styleId="Header">
    <w:name w:val="header"/>
    <w:basedOn w:val="Normal"/>
    <w:link w:val="HeaderChar"/>
    <w:uiPriority w:val="99"/>
    <w:unhideWhenUsed/>
    <w:rsid w:val="00C978E3"/>
    <w:pPr>
      <w:tabs>
        <w:tab w:val="center" w:pos="4513"/>
        <w:tab w:val="right" w:pos="9026"/>
      </w:tabs>
      <w:spacing w:line="240" w:lineRule="auto"/>
    </w:pPr>
  </w:style>
  <w:style w:type="character" w:customStyle="1" w:styleId="HeaderChar">
    <w:name w:val="Header Char"/>
    <w:basedOn w:val="DefaultParagraphFont"/>
    <w:link w:val="Header"/>
    <w:uiPriority w:val="99"/>
    <w:rsid w:val="00C978E3"/>
  </w:style>
  <w:style w:type="paragraph" w:styleId="Footer">
    <w:name w:val="footer"/>
    <w:basedOn w:val="Normal"/>
    <w:link w:val="FooterChar"/>
    <w:uiPriority w:val="99"/>
    <w:unhideWhenUsed/>
    <w:rsid w:val="00C978E3"/>
    <w:pPr>
      <w:tabs>
        <w:tab w:val="center" w:pos="4513"/>
        <w:tab w:val="right" w:pos="9026"/>
      </w:tabs>
      <w:spacing w:line="240" w:lineRule="auto"/>
    </w:pPr>
  </w:style>
  <w:style w:type="character" w:customStyle="1" w:styleId="FooterChar">
    <w:name w:val="Footer Char"/>
    <w:basedOn w:val="DefaultParagraphFont"/>
    <w:link w:val="Footer"/>
    <w:uiPriority w:val="99"/>
    <w:rsid w:val="00C978E3"/>
  </w:style>
  <w:style w:type="character" w:customStyle="1" w:styleId="Heading2Char">
    <w:name w:val="Heading 2 Char"/>
    <w:basedOn w:val="DefaultParagraphFont"/>
    <w:link w:val="Heading2"/>
    <w:uiPriority w:val="9"/>
    <w:rsid w:val="00375643"/>
    <w:rPr>
      <w:rFonts w:asciiTheme="majorHAnsi" w:eastAsia="Times New Roman" w:hAnsiTheme="majorHAnsi" w:cstheme="majorHAnsi"/>
      <w:b/>
      <w:bCs/>
      <w:noProof/>
      <w:sz w:val="26"/>
      <w:szCs w:val="26"/>
    </w:rPr>
  </w:style>
  <w:style w:type="character" w:customStyle="1" w:styleId="Heading1Char">
    <w:name w:val="Heading 1 Char"/>
    <w:basedOn w:val="DefaultParagraphFont"/>
    <w:link w:val="Heading1"/>
    <w:uiPriority w:val="9"/>
    <w:rsid w:val="0087145E"/>
    <w:rPr>
      <w:rFonts w:asciiTheme="majorHAnsi" w:eastAsia="Times New Roman" w:hAnsiTheme="majorHAnsi" w:cstheme="majorHAnsi"/>
      <w:b/>
      <w:bCs/>
      <w:caps/>
      <w:noProof/>
      <w:sz w:val="26"/>
      <w:szCs w:val="26"/>
      <w:lang w:val="vi"/>
    </w:rPr>
  </w:style>
  <w:style w:type="paragraph" w:styleId="ListParagraph">
    <w:name w:val="List Paragraph"/>
    <w:basedOn w:val="BodyText"/>
    <w:uiPriority w:val="34"/>
    <w:qFormat/>
    <w:rsid w:val="00842945"/>
    <w:pPr>
      <w:numPr>
        <w:numId w:val="15"/>
      </w:numPr>
      <w:spacing w:line="360" w:lineRule="auto"/>
      <w:ind w:left="0" w:firstLine="567"/>
    </w:pPr>
    <w:rPr>
      <w:rFonts w:asciiTheme="majorHAnsi" w:hAnsiTheme="majorHAnsi" w:cstheme="majorHAnsi"/>
      <w:sz w:val="26"/>
      <w:szCs w:val="26"/>
    </w:rPr>
  </w:style>
  <w:style w:type="paragraph" w:customStyle="1" w:styleId="TableParagraph">
    <w:name w:val="Table Paragraph"/>
    <w:basedOn w:val="Normal"/>
    <w:uiPriority w:val="1"/>
    <w:rsid w:val="00B95B22"/>
    <w:pPr>
      <w:widowControl w:val="0"/>
      <w:autoSpaceDE w:val="0"/>
      <w:autoSpaceDN w:val="0"/>
      <w:spacing w:line="240" w:lineRule="auto"/>
    </w:pPr>
    <w:rPr>
      <w:rFonts w:ascii="Times New Roman" w:eastAsia="Times New Roman" w:hAnsi="Times New Roman" w:cs="Times New Roman"/>
      <w:lang w:val="vi"/>
    </w:rPr>
  </w:style>
  <w:style w:type="character" w:styleId="Hyperlink">
    <w:name w:val="Hyperlink"/>
    <w:basedOn w:val="DefaultParagraphFont"/>
    <w:uiPriority w:val="99"/>
    <w:unhideWhenUsed/>
    <w:rsid w:val="00B95B22"/>
    <w:rPr>
      <w:color w:val="0563C1" w:themeColor="hyperlink"/>
      <w:u w:val="single"/>
    </w:rPr>
  </w:style>
  <w:style w:type="paragraph" w:styleId="TOCHeading">
    <w:name w:val="TOC Heading"/>
    <w:basedOn w:val="Heading1"/>
    <w:next w:val="Normal"/>
    <w:uiPriority w:val="39"/>
    <w:unhideWhenUsed/>
    <w:qFormat/>
    <w:rsid w:val="00146398"/>
    <w:pPr>
      <w:outlineLvl w:val="9"/>
    </w:pPr>
  </w:style>
  <w:style w:type="paragraph" w:styleId="TOC2">
    <w:name w:val="toc 2"/>
    <w:basedOn w:val="Normal"/>
    <w:next w:val="Normal"/>
    <w:autoRedefine/>
    <w:uiPriority w:val="39"/>
    <w:unhideWhenUsed/>
    <w:rsid w:val="00146398"/>
    <w:pPr>
      <w:spacing w:after="100"/>
      <w:ind w:left="220"/>
    </w:pPr>
  </w:style>
  <w:style w:type="paragraph" w:styleId="TOC1">
    <w:name w:val="toc 1"/>
    <w:basedOn w:val="Normal"/>
    <w:next w:val="Normal"/>
    <w:autoRedefine/>
    <w:uiPriority w:val="39"/>
    <w:unhideWhenUsed/>
    <w:rsid w:val="008C5D27"/>
    <w:pPr>
      <w:tabs>
        <w:tab w:val="right" w:leader="dot" w:pos="8777"/>
      </w:tabs>
      <w:spacing w:after="100"/>
      <w:ind w:firstLine="0"/>
    </w:pPr>
  </w:style>
  <w:style w:type="character" w:styleId="UnresolvedMention">
    <w:name w:val="Unresolved Mention"/>
    <w:basedOn w:val="DefaultParagraphFont"/>
    <w:uiPriority w:val="99"/>
    <w:semiHidden/>
    <w:unhideWhenUsed/>
    <w:rsid w:val="003767FB"/>
    <w:rPr>
      <w:color w:val="605E5C"/>
      <w:shd w:val="clear" w:color="auto" w:fill="E1DFDD"/>
    </w:rPr>
  </w:style>
  <w:style w:type="character" w:customStyle="1" w:styleId="Heading3Char">
    <w:name w:val="Heading 3 Char"/>
    <w:basedOn w:val="DefaultParagraphFont"/>
    <w:link w:val="Heading3"/>
    <w:uiPriority w:val="9"/>
    <w:rsid w:val="00684B69"/>
    <w:rPr>
      <w:rFonts w:asciiTheme="majorHAnsi" w:eastAsia="Times New Roman" w:hAnsiTheme="majorHAnsi" w:cstheme="majorHAnsi"/>
      <w:b/>
      <w:bCs/>
      <w:noProof/>
      <w:sz w:val="26"/>
      <w:szCs w:val="26"/>
      <w:lang w:val="en-US"/>
    </w:rPr>
  </w:style>
  <w:style w:type="character" w:styleId="HTMLCode">
    <w:name w:val="HTML Code"/>
    <w:basedOn w:val="DefaultParagraphFont"/>
    <w:uiPriority w:val="99"/>
    <w:semiHidden/>
    <w:unhideWhenUsed/>
    <w:rsid w:val="00702DD8"/>
    <w:rPr>
      <w:rFonts w:ascii="Courier New" w:eastAsia="Times New Roman" w:hAnsi="Courier New" w:cs="Courier New"/>
      <w:sz w:val="20"/>
      <w:szCs w:val="20"/>
    </w:rPr>
  </w:style>
  <w:style w:type="paragraph" w:styleId="TOC3">
    <w:name w:val="toc 3"/>
    <w:basedOn w:val="Normal"/>
    <w:next w:val="Normal"/>
    <w:autoRedefine/>
    <w:uiPriority w:val="39"/>
    <w:unhideWhenUsed/>
    <w:rsid w:val="00F80326"/>
    <w:pPr>
      <w:spacing w:after="100"/>
      <w:ind w:left="440"/>
    </w:pPr>
  </w:style>
  <w:style w:type="paragraph" w:styleId="Caption">
    <w:name w:val="caption"/>
    <w:basedOn w:val="Normal"/>
    <w:next w:val="Normal"/>
    <w:uiPriority w:val="35"/>
    <w:unhideWhenUsed/>
    <w:qFormat/>
    <w:rsid w:val="006B2476"/>
    <w:pPr>
      <w:ind w:firstLine="0"/>
      <w:jc w:val="center"/>
    </w:pPr>
    <w:rPr>
      <w:i/>
      <w:iCs/>
      <w:color w:val="44546A" w:themeColor="text2"/>
    </w:rPr>
  </w:style>
  <w:style w:type="paragraph" w:styleId="TableofFigures">
    <w:name w:val="table of figures"/>
    <w:basedOn w:val="Normal"/>
    <w:next w:val="Normal"/>
    <w:uiPriority w:val="99"/>
    <w:unhideWhenUsed/>
    <w:rsid w:val="00B47FAD"/>
  </w:style>
  <w:style w:type="character" w:styleId="FollowedHyperlink">
    <w:name w:val="FollowedHyperlink"/>
    <w:basedOn w:val="DefaultParagraphFont"/>
    <w:uiPriority w:val="99"/>
    <w:semiHidden/>
    <w:unhideWhenUsed/>
    <w:rsid w:val="00420BA3"/>
    <w:rPr>
      <w:color w:val="954F72" w:themeColor="followedHyperlink"/>
      <w:u w:val="single"/>
    </w:rPr>
  </w:style>
  <w:style w:type="table" w:customStyle="1" w:styleId="TableGrid">
    <w:name w:val="TableGrid"/>
    <w:rsid w:val="002048B8"/>
    <w:pPr>
      <w:spacing w:after="0" w:line="240" w:lineRule="auto"/>
    </w:pPr>
    <w:rPr>
      <w:rFonts w:eastAsiaTheme="minorEastAsia"/>
      <w:lang w:eastAsia="ja-JP"/>
    </w:rPr>
    <w:tblPr>
      <w:tblCellMar>
        <w:top w:w="0" w:type="dxa"/>
        <w:left w:w="0" w:type="dxa"/>
        <w:bottom w:w="0" w:type="dxa"/>
        <w:right w:w="0" w:type="dxa"/>
      </w:tblCellMar>
    </w:tblPr>
  </w:style>
  <w:style w:type="table" w:styleId="TableGrid0">
    <w:name w:val="Table Grid"/>
    <w:basedOn w:val="TableNormal"/>
    <w:uiPriority w:val="39"/>
    <w:rsid w:val="00474647"/>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Normal"/>
    <w:link w:val="Style2Char"/>
    <w:rsid w:val="00043855"/>
    <w:pPr>
      <w:spacing w:before="120" w:after="120"/>
    </w:pPr>
    <w:rPr>
      <w:rFonts w:ascii="Times New Roman" w:eastAsiaTheme="minorEastAsia" w:hAnsi="Times New Roman" w:cs="Times New Roman"/>
      <w:szCs w:val="24"/>
      <w:lang w:eastAsia="ja-JP"/>
    </w:rPr>
  </w:style>
  <w:style w:type="character" w:customStyle="1" w:styleId="Style2Char">
    <w:name w:val="Style2 Char"/>
    <w:basedOn w:val="DefaultParagraphFont"/>
    <w:link w:val="Style2"/>
    <w:rsid w:val="00043855"/>
    <w:rPr>
      <w:rFonts w:ascii="Times New Roman" w:eastAsiaTheme="minorEastAsia" w:hAnsi="Times New Roman" w:cs="Times New Roman"/>
      <w:sz w:val="26"/>
      <w:szCs w:val="24"/>
      <w:lang w:eastAsia="ja-JP"/>
    </w:rPr>
  </w:style>
  <w:style w:type="paragraph" w:styleId="NormalWeb">
    <w:name w:val="Normal (Web)"/>
    <w:basedOn w:val="Normal"/>
    <w:uiPriority w:val="99"/>
    <w:unhideWhenUsed/>
    <w:rsid w:val="002A1E0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unhideWhenUsed/>
    <w:rsid w:val="003A4F49"/>
    <w:pPr>
      <w:spacing w:line="240" w:lineRule="auto"/>
    </w:pPr>
    <w:rPr>
      <w:sz w:val="20"/>
      <w:szCs w:val="20"/>
    </w:rPr>
  </w:style>
  <w:style w:type="character" w:customStyle="1" w:styleId="FootnoteTextChar">
    <w:name w:val="Footnote Text Char"/>
    <w:basedOn w:val="DefaultParagraphFont"/>
    <w:link w:val="FootnoteText"/>
    <w:uiPriority w:val="99"/>
    <w:rsid w:val="003A4F49"/>
    <w:rPr>
      <w:rFonts w:asciiTheme="majorHAnsi" w:hAnsiTheme="majorHAnsi"/>
      <w:sz w:val="20"/>
      <w:szCs w:val="20"/>
    </w:rPr>
  </w:style>
  <w:style w:type="character" w:styleId="FootnoteReference">
    <w:name w:val="footnote reference"/>
    <w:basedOn w:val="DefaultParagraphFont"/>
    <w:uiPriority w:val="99"/>
    <w:semiHidden/>
    <w:unhideWhenUsed/>
    <w:rsid w:val="003A4F49"/>
    <w:rPr>
      <w:vertAlign w:val="superscript"/>
    </w:rPr>
  </w:style>
  <w:style w:type="character" w:customStyle="1" w:styleId="Heading4Char">
    <w:name w:val="Heading 4 Char"/>
    <w:basedOn w:val="DefaultParagraphFont"/>
    <w:link w:val="Heading4"/>
    <w:uiPriority w:val="9"/>
    <w:rsid w:val="00A010E3"/>
    <w:rPr>
      <w:rFonts w:asciiTheme="majorHAnsi" w:eastAsiaTheme="majorEastAsia" w:hAnsiTheme="majorHAnsi" w:cstheme="majorBidi"/>
      <w:b/>
      <w:bCs/>
      <w:noProof/>
      <w:sz w:val="26"/>
      <w:szCs w:val="26"/>
    </w:rPr>
  </w:style>
  <w:style w:type="character" w:customStyle="1" w:styleId="Heading5Char">
    <w:name w:val="Heading 5 Char"/>
    <w:basedOn w:val="DefaultParagraphFont"/>
    <w:link w:val="Heading5"/>
    <w:uiPriority w:val="9"/>
    <w:semiHidden/>
    <w:rsid w:val="00A010E3"/>
    <w:rPr>
      <w:rFonts w:asciiTheme="majorHAnsi" w:eastAsiaTheme="majorEastAsia" w:hAnsiTheme="majorHAnsi" w:cstheme="majorBidi"/>
      <w:noProof/>
      <w:color w:val="2F5496" w:themeColor="accent1" w:themeShade="BF"/>
      <w:sz w:val="26"/>
      <w:szCs w:val="26"/>
    </w:rPr>
  </w:style>
  <w:style w:type="paragraph" w:customStyle="1" w:styleId="Heading1withoutnumering">
    <w:name w:val="Heading 1 without numering"/>
    <w:basedOn w:val="Heading1"/>
    <w:link w:val="Heading1withoutnumeringChar"/>
    <w:qFormat/>
    <w:rsid w:val="006B2476"/>
    <w:pPr>
      <w:numPr>
        <w:numId w:val="0"/>
      </w:numPr>
      <w:ind w:left="-15"/>
    </w:pPr>
  </w:style>
  <w:style w:type="character" w:customStyle="1" w:styleId="Heading1withoutnumeringChar">
    <w:name w:val="Heading 1 without numering Char"/>
    <w:basedOn w:val="Heading1Char"/>
    <w:link w:val="Heading1withoutnumering"/>
    <w:rsid w:val="006B2476"/>
    <w:rPr>
      <w:rFonts w:ascii="Times New Roman" w:eastAsia="Times New Roman" w:hAnsi="Times New Roman" w:cs="Times New Roman"/>
      <w:b/>
      <w:bCs/>
      <w:caps/>
      <w:noProof/>
      <w:sz w:val="26"/>
      <w:szCs w:val="26"/>
      <w:lang w:val="vi"/>
    </w:rPr>
  </w:style>
  <w:style w:type="character" w:customStyle="1" w:styleId="Heading6Char">
    <w:name w:val="Heading 6 Char"/>
    <w:basedOn w:val="DefaultParagraphFont"/>
    <w:link w:val="Heading6"/>
    <w:uiPriority w:val="9"/>
    <w:semiHidden/>
    <w:rsid w:val="00684B69"/>
    <w:rPr>
      <w:rFonts w:asciiTheme="majorHAnsi" w:eastAsiaTheme="majorEastAsia" w:hAnsiTheme="majorHAnsi" w:cstheme="majorBidi"/>
      <w:noProof/>
      <w:color w:val="1F3763" w:themeColor="accent1" w:themeShade="7F"/>
      <w:sz w:val="26"/>
      <w:szCs w:val="26"/>
    </w:rPr>
  </w:style>
  <w:style w:type="paragraph" w:customStyle="1" w:styleId="Images">
    <w:name w:val="Images"/>
    <w:basedOn w:val="Normal"/>
    <w:link w:val="ImagesChar"/>
    <w:qFormat/>
    <w:rsid w:val="00546D49"/>
    <w:pPr>
      <w:ind w:firstLine="0"/>
      <w:jc w:val="center"/>
    </w:pPr>
  </w:style>
  <w:style w:type="character" w:customStyle="1" w:styleId="ImagesChar">
    <w:name w:val="Images Char"/>
    <w:basedOn w:val="DefaultParagraphFont"/>
    <w:link w:val="Images"/>
    <w:rsid w:val="00546D49"/>
    <w:rPr>
      <w:rFonts w:asciiTheme="majorHAnsi" w:hAnsiTheme="majorHAnsi" w:cstheme="majorHAnsi"/>
      <w:noProo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5709">
      <w:bodyDiv w:val="1"/>
      <w:marLeft w:val="0"/>
      <w:marRight w:val="0"/>
      <w:marTop w:val="0"/>
      <w:marBottom w:val="0"/>
      <w:divBdr>
        <w:top w:val="none" w:sz="0" w:space="0" w:color="auto"/>
        <w:left w:val="none" w:sz="0" w:space="0" w:color="auto"/>
        <w:bottom w:val="none" w:sz="0" w:space="0" w:color="auto"/>
        <w:right w:val="none" w:sz="0" w:space="0" w:color="auto"/>
      </w:divBdr>
    </w:div>
    <w:div w:id="34429823">
      <w:bodyDiv w:val="1"/>
      <w:marLeft w:val="0"/>
      <w:marRight w:val="0"/>
      <w:marTop w:val="0"/>
      <w:marBottom w:val="0"/>
      <w:divBdr>
        <w:top w:val="none" w:sz="0" w:space="0" w:color="auto"/>
        <w:left w:val="none" w:sz="0" w:space="0" w:color="auto"/>
        <w:bottom w:val="none" w:sz="0" w:space="0" w:color="auto"/>
        <w:right w:val="none" w:sz="0" w:space="0" w:color="auto"/>
      </w:divBdr>
    </w:div>
    <w:div w:id="41829321">
      <w:bodyDiv w:val="1"/>
      <w:marLeft w:val="0"/>
      <w:marRight w:val="0"/>
      <w:marTop w:val="0"/>
      <w:marBottom w:val="0"/>
      <w:divBdr>
        <w:top w:val="none" w:sz="0" w:space="0" w:color="auto"/>
        <w:left w:val="none" w:sz="0" w:space="0" w:color="auto"/>
        <w:bottom w:val="none" w:sz="0" w:space="0" w:color="auto"/>
        <w:right w:val="none" w:sz="0" w:space="0" w:color="auto"/>
      </w:divBdr>
    </w:div>
    <w:div w:id="64574772">
      <w:bodyDiv w:val="1"/>
      <w:marLeft w:val="0"/>
      <w:marRight w:val="0"/>
      <w:marTop w:val="0"/>
      <w:marBottom w:val="0"/>
      <w:divBdr>
        <w:top w:val="none" w:sz="0" w:space="0" w:color="auto"/>
        <w:left w:val="none" w:sz="0" w:space="0" w:color="auto"/>
        <w:bottom w:val="none" w:sz="0" w:space="0" w:color="auto"/>
        <w:right w:val="none" w:sz="0" w:space="0" w:color="auto"/>
      </w:divBdr>
    </w:div>
    <w:div w:id="76486337">
      <w:bodyDiv w:val="1"/>
      <w:marLeft w:val="0"/>
      <w:marRight w:val="0"/>
      <w:marTop w:val="0"/>
      <w:marBottom w:val="0"/>
      <w:divBdr>
        <w:top w:val="none" w:sz="0" w:space="0" w:color="auto"/>
        <w:left w:val="none" w:sz="0" w:space="0" w:color="auto"/>
        <w:bottom w:val="none" w:sz="0" w:space="0" w:color="auto"/>
        <w:right w:val="none" w:sz="0" w:space="0" w:color="auto"/>
      </w:divBdr>
    </w:div>
    <w:div w:id="77097879">
      <w:bodyDiv w:val="1"/>
      <w:marLeft w:val="0"/>
      <w:marRight w:val="0"/>
      <w:marTop w:val="0"/>
      <w:marBottom w:val="0"/>
      <w:divBdr>
        <w:top w:val="none" w:sz="0" w:space="0" w:color="auto"/>
        <w:left w:val="none" w:sz="0" w:space="0" w:color="auto"/>
        <w:bottom w:val="none" w:sz="0" w:space="0" w:color="auto"/>
        <w:right w:val="none" w:sz="0" w:space="0" w:color="auto"/>
      </w:divBdr>
    </w:div>
    <w:div w:id="92940775">
      <w:bodyDiv w:val="1"/>
      <w:marLeft w:val="0"/>
      <w:marRight w:val="0"/>
      <w:marTop w:val="0"/>
      <w:marBottom w:val="0"/>
      <w:divBdr>
        <w:top w:val="none" w:sz="0" w:space="0" w:color="auto"/>
        <w:left w:val="none" w:sz="0" w:space="0" w:color="auto"/>
        <w:bottom w:val="none" w:sz="0" w:space="0" w:color="auto"/>
        <w:right w:val="none" w:sz="0" w:space="0" w:color="auto"/>
      </w:divBdr>
    </w:div>
    <w:div w:id="98991256">
      <w:bodyDiv w:val="1"/>
      <w:marLeft w:val="0"/>
      <w:marRight w:val="0"/>
      <w:marTop w:val="0"/>
      <w:marBottom w:val="0"/>
      <w:divBdr>
        <w:top w:val="none" w:sz="0" w:space="0" w:color="auto"/>
        <w:left w:val="none" w:sz="0" w:space="0" w:color="auto"/>
        <w:bottom w:val="none" w:sz="0" w:space="0" w:color="auto"/>
        <w:right w:val="none" w:sz="0" w:space="0" w:color="auto"/>
      </w:divBdr>
    </w:div>
    <w:div w:id="113181835">
      <w:bodyDiv w:val="1"/>
      <w:marLeft w:val="0"/>
      <w:marRight w:val="0"/>
      <w:marTop w:val="0"/>
      <w:marBottom w:val="0"/>
      <w:divBdr>
        <w:top w:val="none" w:sz="0" w:space="0" w:color="auto"/>
        <w:left w:val="none" w:sz="0" w:space="0" w:color="auto"/>
        <w:bottom w:val="none" w:sz="0" w:space="0" w:color="auto"/>
        <w:right w:val="none" w:sz="0" w:space="0" w:color="auto"/>
      </w:divBdr>
    </w:div>
    <w:div w:id="132792726">
      <w:bodyDiv w:val="1"/>
      <w:marLeft w:val="0"/>
      <w:marRight w:val="0"/>
      <w:marTop w:val="0"/>
      <w:marBottom w:val="0"/>
      <w:divBdr>
        <w:top w:val="none" w:sz="0" w:space="0" w:color="auto"/>
        <w:left w:val="none" w:sz="0" w:space="0" w:color="auto"/>
        <w:bottom w:val="none" w:sz="0" w:space="0" w:color="auto"/>
        <w:right w:val="none" w:sz="0" w:space="0" w:color="auto"/>
      </w:divBdr>
    </w:div>
    <w:div w:id="142820691">
      <w:bodyDiv w:val="1"/>
      <w:marLeft w:val="0"/>
      <w:marRight w:val="0"/>
      <w:marTop w:val="0"/>
      <w:marBottom w:val="0"/>
      <w:divBdr>
        <w:top w:val="none" w:sz="0" w:space="0" w:color="auto"/>
        <w:left w:val="none" w:sz="0" w:space="0" w:color="auto"/>
        <w:bottom w:val="none" w:sz="0" w:space="0" w:color="auto"/>
        <w:right w:val="none" w:sz="0" w:space="0" w:color="auto"/>
      </w:divBdr>
    </w:div>
    <w:div w:id="148375885">
      <w:bodyDiv w:val="1"/>
      <w:marLeft w:val="0"/>
      <w:marRight w:val="0"/>
      <w:marTop w:val="0"/>
      <w:marBottom w:val="0"/>
      <w:divBdr>
        <w:top w:val="none" w:sz="0" w:space="0" w:color="auto"/>
        <w:left w:val="none" w:sz="0" w:space="0" w:color="auto"/>
        <w:bottom w:val="none" w:sz="0" w:space="0" w:color="auto"/>
        <w:right w:val="none" w:sz="0" w:space="0" w:color="auto"/>
      </w:divBdr>
    </w:div>
    <w:div w:id="158542106">
      <w:bodyDiv w:val="1"/>
      <w:marLeft w:val="0"/>
      <w:marRight w:val="0"/>
      <w:marTop w:val="0"/>
      <w:marBottom w:val="0"/>
      <w:divBdr>
        <w:top w:val="none" w:sz="0" w:space="0" w:color="auto"/>
        <w:left w:val="none" w:sz="0" w:space="0" w:color="auto"/>
        <w:bottom w:val="none" w:sz="0" w:space="0" w:color="auto"/>
        <w:right w:val="none" w:sz="0" w:space="0" w:color="auto"/>
      </w:divBdr>
    </w:div>
    <w:div w:id="181675640">
      <w:bodyDiv w:val="1"/>
      <w:marLeft w:val="0"/>
      <w:marRight w:val="0"/>
      <w:marTop w:val="0"/>
      <w:marBottom w:val="0"/>
      <w:divBdr>
        <w:top w:val="none" w:sz="0" w:space="0" w:color="auto"/>
        <w:left w:val="none" w:sz="0" w:space="0" w:color="auto"/>
        <w:bottom w:val="none" w:sz="0" w:space="0" w:color="auto"/>
        <w:right w:val="none" w:sz="0" w:space="0" w:color="auto"/>
      </w:divBdr>
    </w:div>
    <w:div w:id="196309625">
      <w:bodyDiv w:val="1"/>
      <w:marLeft w:val="0"/>
      <w:marRight w:val="0"/>
      <w:marTop w:val="0"/>
      <w:marBottom w:val="0"/>
      <w:divBdr>
        <w:top w:val="none" w:sz="0" w:space="0" w:color="auto"/>
        <w:left w:val="none" w:sz="0" w:space="0" w:color="auto"/>
        <w:bottom w:val="none" w:sz="0" w:space="0" w:color="auto"/>
        <w:right w:val="none" w:sz="0" w:space="0" w:color="auto"/>
      </w:divBdr>
    </w:div>
    <w:div w:id="196740673">
      <w:bodyDiv w:val="1"/>
      <w:marLeft w:val="0"/>
      <w:marRight w:val="0"/>
      <w:marTop w:val="0"/>
      <w:marBottom w:val="0"/>
      <w:divBdr>
        <w:top w:val="none" w:sz="0" w:space="0" w:color="auto"/>
        <w:left w:val="none" w:sz="0" w:space="0" w:color="auto"/>
        <w:bottom w:val="none" w:sz="0" w:space="0" w:color="auto"/>
        <w:right w:val="none" w:sz="0" w:space="0" w:color="auto"/>
      </w:divBdr>
    </w:div>
    <w:div w:id="203250343">
      <w:bodyDiv w:val="1"/>
      <w:marLeft w:val="0"/>
      <w:marRight w:val="0"/>
      <w:marTop w:val="0"/>
      <w:marBottom w:val="0"/>
      <w:divBdr>
        <w:top w:val="none" w:sz="0" w:space="0" w:color="auto"/>
        <w:left w:val="none" w:sz="0" w:space="0" w:color="auto"/>
        <w:bottom w:val="none" w:sz="0" w:space="0" w:color="auto"/>
        <w:right w:val="none" w:sz="0" w:space="0" w:color="auto"/>
      </w:divBdr>
    </w:div>
    <w:div w:id="219168523">
      <w:bodyDiv w:val="1"/>
      <w:marLeft w:val="0"/>
      <w:marRight w:val="0"/>
      <w:marTop w:val="0"/>
      <w:marBottom w:val="0"/>
      <w:divBdr>
        <w:top w:val="none" w:sz="0" w:space="0" w:color="auto"/>
        <w:left w:val="none" w:sz="0" w:space="0" w:color="auto"/>
        <w:bottom w:val="none" w:sz="0" w:space="0" w:color="auto"/>
        <w:right w:val="none" w:sz="0" w:space="0" w:color="auto"/>
      </w:divBdr>
    </w:div>
    <w:div w:id="260843094">
      <w:bodyDiv w:val="1"/>
      <w:marLeft w:val="0"/>
      <w:marRight w:val="0"/>
      <w:marTop w:val="0"/>
      <w:marBottom w:val="0"/>
      <w:divBdr>
        <w:top w:val="none" w:sz="0" w:space="0" w:color="auto"/>
        <w:left w:val="none" w:sz="0" w:space="0" w:color="auto"/>
        <w:bottom w:val="none" w:sz="0" w:space="0" w:color="auto"/>
        <w:right w:val="none" w:sz="0" w:space="0" w:color="auto"/>
      </w:divBdr>
    </w:div>
    <w:div w:id="280261131">
      <w:bodyDiv w:val="1"/>
      <w:marLeft w:val="0"/>
      <w:marRight w:val="0"/>
      <w:marTop w:val="0"/>
      <w:marBottom w:val="0"/>
      <w:divBdr>
        <w:top w:val="none" w:sz="0" w:space="0" w:color="auto"/>
        <w:left w:val="none" w:sz="0" w:space="0" w:color="auto"/>
        <w:bottom w:val="none" w:sz="0" w:space="0" w:color="auto"/>
        <w:right w:val="none" w:sz="0" w:space="0" w:color="auto"/>
      </w:divBdr>
    </w:div>
    <w:div w:id="322783257">
      <w:bodyDiv w:val="1"/>
      <w:marLeft w:val="0"/>
      <w:marRight w:val="0"/>
      <w:marTop w:val="0"/>
      <w:marBottom w:val="0"/>
      <w:divBdr>
        <w:top w:val="none" w:sz="0" w:space="0" w:color="auto"/>
        <w:left w:val="none" w:sz="0" w:space="0" w:color="auto"/>
        <w:bottom w:val="none" w:sz="0" w:space="0" w:color="auto"/>
        <w:right w:val="none" w:sz="0" w:space="0" w:color="auto"/>
      </w:divBdr>
    </w:div>
    <w:div w:id="340621505">
      <w:bodyDiv w:val="1"/>
      <w:marLeft w:val="0"/>
      <w:marRight w:val="0"/>
      <w:marTop w:val="0"/>
      <w:marBottom w:val="0"/>
      <w:divBdr>
        <w:top w:val="none" w:sz="0" w:space="0" w:color="auto"/>
        <w:left w:val="none" w:sz="0" w:space="0" w:color="auto"/>
        <w:bottom w:val="none" w:sz="0" w:space="0" w:color="auto"/>
        <w:right w:val="none" w:sz="0" w:space="0" w:color="auto"/>
      </w:divBdr>
    </w:div>
    <w:div w:id="344937850">
      <w:bodyDiv w:val="1"/>
      <w:marLeft w:val="0"/>
      <w:marRight w:val="0"/>
      <w:marTop w:val="0"/>
      <w:marBottom w:val="0"/>
      <w:divBdr>
        <w:top w:val="none" w:sz="0" w:space="0" w:color="auto"/>
        <w:left w:val="none" w:sz="0" w:space="0" w:color="auto"/>
        <w:bottom w:val="none" w:sz="0" w:space="0" w:color="auto"/>
        <w:right w:val="none" w:sz="0" w:space="0" w:color="auto"/>
      </w:divBdr>
    </w:div>
    <w:div w:id="368385099">
      <w:bodyDiv w:val="1"/>
      <w:marLeft w:val="0"/>
      <w:marRight w:val="0"/>
      <w:marTop w:val="0"/>
      <w:marBottom w:val="0"/>
      <w:divBdr>
        <w:top w:val="none" w:sz="0" w:space="0" w:color="auto"/>
        <w:left w:val="none" w:sz="0" w:space="0" w:color="auto"/>
        <w:bottom w:val="none" w:sz="0" w:space="0" w:color="auto"/>
        <w:right w:val="none" w:sz="0" w:space="0" w:color="auto"/>
      </w:divBdr>
      <w:divsChild>
        <w:div w:id="1957906167">
          <w:marLeft w:val="0"/>
          <w:marRight w:val="0"/>
          <w:marTop w:val="0"/>
          <w:marBottom w:val="0"/>
          <w:divBdr>
            <w:top w:val="none" w:sz="0" w:space="0" w:color="auto"/>
            <w:left w:val="none" w:sz="0" w:space="0" w:color="auto"/>
            <w:bottom w:val="none" w:sz="0" w:space="0" w:color="auto"/>
            <w:right w:val="none" w:sz="0" w:space="0" w:color="auto"/>
          </w:divBdr>
          <w:divsChild>
            <w:div w:id="24059914">
              <w:marLeft w:val="0"/>
              <w:marRight w:val="0"/>
              <w:marTop w:val="0"/>
              <w:marBottom w:val="0"/>
              <w:divBdr>
                <w:top w:val="none" w:sz="0" w:space="0" w:color="auto"/>
                <w:left w:val="none" w:sz="0" w:space="0" w:color="auto"/>
                <w:bottom w:val="none" w:sz="0" w:space="0" w:color="auto"/>
                <w:right w:val="none" w:sz="0" w:space="0" w:color="auto"/>
              </w:divBdr>
            </w:div>
            <w:div w:id="677274652">
              <w:marLeft w:val="0"/>
              <w:marRight w:val="0"/>
              <w:marTop w:val="0"/>
              <w:marBottom w:val="0"/>
              <w:divBdr>
                <w:top w:val="none" w:sz="0" w:space="0" w:color="auto"/>
                <w:left w:val="none" w:sz="0" w:space="0" w:color="auto"/>
                <w:bottom w:val="none" w:sz="0" w:space="0" w:color="auto"/>
                <w:right w:val="none" w:sz="0" w:space="0" w:color="auto"/>
              </w:divBdr>
            </w:div>
            <w:div w:id="827138734">
              <w:marLeft w:val="0"/>
              <w:marRight w:val="0"/>
              <w:marTop w:val="0"/>
              <w:marBottom w:val="0"/>
              <w:divBdr>
                <w:top w:val="none" w:sz="0" w:space="0" w:color="auto"/>
                <w:left w:val="none" w:sz="0" w:space="0" w:color="auto"/>
                <w:bottom w:val="none" w:sz="0" w:space="0" w:color="auto"/>
                <w:right w:val="none" w:sz="0" w:space="0" w:color="auto"/>
              </w:divBdr>
            </w:div>
            <w:div w:id="1989822429">
              <w:marLeft w:val="0"/>
              <w:marRight w:val="0"/>
              <w:marTop w:val="0"/>
              <w:marBottom w:val="0"/>
              <w:divBdr>
                <w:top w:val="none" w:sz="0" w:space="0" w:color="auto"/>
                <w:left w:val="none" w:sz="0" w:space="0" w:color="auto"/>
                <w:bottom w:val="none" w:sz="0" w:space="0" w:color="auto"/>
                <w:right w:val="none" w:sz="0" w:space="0" w:color="auto"/>
              </w:divBdr>
            </w:div>
            <w:div w:id="355354208">
              <w:marLeft w:val="0"/>
              <w:marRight w:val="0"/>
              <w:marTop w:val="0"/>
              <w:marBottom w:val="0"/>
              <w:divBdr>
                <w:top w:val="none" w:sz="0" w:space="0" w:color="auto"/>
                <w:left w:val="none" w:sz="0" w:space="0" w:color="auto"/>
                <w:bottom w:val="none" w:sz="0" w:space="0" w:color="auto"/>
                <w:right w:val="none" w:sz="0" w:space="0" w:color="auto"/>
              </w:divBdr>
            </w:div>
            <w:div w:id="208653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16776">
      <w:bodyDiv w:val="1"/>
      <w:marLeft w:val="0"/>
      <w:marRight w:val="0"/>
      <w:marTop w:val="0"/>
      <w:marBottom w:val="0"/>
      <w:divBdr>
        <w:top w:val="none" w:sz="0" w:space="0" w:color="auto"/>
        <w:left w:val="none" w:sz="0" w:space="0" w:color="auto"/>
        <w:bottom w:val="none" w:sz="0" w:space="0" w:color="auto"/>
        <w:right w:val="none" w:sz="0" w:space="0" w:color="auto"/>
      </w:divBdr>
    </w:div>
    <w:div w:id="405803302">
      <w:bodyDiv w:val="1"/>
      <w:marLeft w:val="0"/>
      <w:marRight w:val="0"/>
      <w:marTop w:val="0"/>
      <w:marBottom w:val="0"/>
      <w:divBdr>
        <w:top w:val="none" w:sz="0" w:space="0" w:color="auto"/>
        <w:left w:val="none" w:sz="0" w:space="0" w:color="auto"/>
        <w:bottom w:val="none" w:sz="0" w:space="0" w:color="auto"/>
        <w:right w:val="none" w:sz="0" w:space="0" w:color="auto"/>
      </w:divBdr>
    </w:div>
    <w:div w:id="438179585">
      <w:bodyDiv w:val="1"/>
      <w:marLeft w:val="0"/>
      <w:marRight w:val="0"/>
      <w:marTop w:val="0"/>
      <w:marBottom w:val="0"/>
      <w:divBdr>
        <w:top w:val="none" w:sz="0" w:space="0" w:color="auto"/>
        <w:left w:val="none" w:sz="0" w:space="0" w:color="auto"/>
        <w:bottom w:val="none" w:sz="0" w:space="0" w:color="auto"/>
        <w:right w:val="none" w:sz="0" w:space="0" w:color="auto"/>
      </w:divBdr>
    </w:div>
    <w:div w:id="441455891">
      <w:bodyDiv w:val="1"/>
      <w:marLeft w:val="0"/>
      <w:marRight w:val="0"/>
      <w:marTop w:val="0"/>
      <w:marBottom w:val="0"/>
      <w:divBdr>
        <w:top w:val="none" w:sz="0" w:space="0" w:color="auto"/>
        <w:left w:val="none" w:sz="0" w:space="0" w:color="auto"/>
        <w:bottom w:val="none" w:sz="0" w:space="0" w:color="auto"/>
        <w:right w:val="none" w:sz="0" w:space="0" w:color="auto"/>
      </w:divBdr>
    </w:div>
    <w:div w:id="469980284">
      <w:bodyDiv w:val="1"/>
      <w:marLeft w:val="0"/>
      <w:marRight w:val="0"/>
      <w:marTop w:val="0"/>
      <w:marBottom w:val="0"/>
      <w:divBdr>
        <w:top w:val="none" w:sz="0" w:space="0" w:color="auto"/>
        <w:left w:val="none" w:sz="0" w:space="0" w:color="auto"/>
        <w:bottom w:val="none" w:sz="0" w:space="0" w:color="auto"/>
        <w:right w:val="none" w:sz="0" w:space="0" w:color="auto"/>
      </w:divBdr>
    </w:div>
    <w:div w:id="483083464">
      <w:bodyDiv w:val="1"/>
      <w:marLeft w:val="0"/>
      <w:marRight w:val="0"/>
      <w:marTop w:val="0"/>
      <w:marBottom w:val="0"/>
      <w:divBdr>
        <w:top w:val="none" w:sz="0" w:space="0" w:color="auto"/>
        <w:left w:val="none" w:sz="0" w:space="0" w:color="auto"/>
        <w:bottom w:val="none" w:sz="0" w:space="0" w:color="auto"/>
        <w:right w:val="none" w:sz="0" w:space="0" w:color="auto"/>
      </w:divBdr>
    </w:div>
    <w:div w:id="507327370">
      <w:bodyDiv w:val="1"/>
      <w:marLeft w:val="0"/>
      <w:marRight w:val="0"/>
      <w:marTop w:val="0"/>
      <w:marBottom w:val="0"/>
      <w:divBdr>
        <w:top w:val="none" w:sz="0" w:space="0" w:color="auto"/>
        <w:left w:val="none" w:sz="0" w:space="0" w:color="auto"/>
        <w:bottom w:val="none" w:sz="0" w:space="0" w:color="auto"/>
        <w:right w:val="none" w:sz="0" w:space="0" w:color="auto"/>
      </w:divBdr>
    </w:div>
    <w:div w:id="513424293">
      <w:bodyDiv w:val="1"/>
      <w:marLeft w:val="0"/>
      <w:marRight w:val="0"/>
      <w:marTop w:val="0"/>
      <w:marBottom w:val="0"/>
      <w:divBdr>
        <w:top w:val="none" w:sz="0" w:space="0" w:color="auto"/>
        <w:left w:val="none" w:sz="0" w:space="0" w:color="auto"/>
        <w:bottom w:val="none" w:sz="0" w:space="0" w:color="auto"/>
        <w:right w:val="none" w:sz="0" w:space="0" w:color="auto"/>
      </w:divBdr>
    </w:div>
    <w:div w:id="518393975">
      <w:bodyDiv w:val="1"/>
      <w:marLeft w:val="0"/>
      <w:marRight w:val="0"/>
      <w:marTop w:val="0"/>
      <w:marBottom w:val="0"/>
      <w:divBdr>
        <w:top w:val="none" w:sz="0" w:space="0" w:color="auto"/>
        <w:left w:val="none" w:sz="0" w:space="0" w:color="auto"/>
        <w:bottom w:val="none" w:sz="0" w:space="0" w:color="auto"/>
        <w:right w:val="none" w:sz="0" w:space="0" w:color="auto"/>
      </w:divBdr>
    </w:div>
    <w:div w:id="535701850">
      <w:bodyDiv w:val="1"/>
      <w:marLeft w:val="0"/>
      <w:marRight w:val="0"/>
      <w:marTop w:val="0"/>
      <w:marBottom w:val="0"/>
      <w:divBdr>
        <w:top w:val="none" w:sz="0" w:space="0" w:color="auto"/>
        <w:left w:val="none" w:sz="0" w:space="0" w:color="auto"/>
        <w:bottom w:val="none" w:sz="0" w:space="0" w:color="auto"/>
        <w:right w:val="none" w:sz="0" w:space="0" w:color="auto"/>
      </w:divBdr>
    </w:div>
    <w:div w:id="559293517">
      <w:bodyDiv w:val="1"/>
      <w:marLeft w:val="0"/>
      <w:marRight w:val="0"/>
      <w:marTop w:val="0"/>
      <w:marBottom w:val="0"/>
      <w:divBdr>
        <w:top w:val="none" w:sz="0" w:space="0" w:color="auto"/>
        <w:left w:val="none" w:sz="0" w:space="0" w:color="auto"/>
        <w:bottom w:val="none" w:sz="0" w:space="0" w:color="auto"/>
        <w:right w:val="none" w:sz="0" w:space="0" w:color="auto"/>
      </w:divBdr>
    </w:div>
    <w:div w:id="574240160">
      <w:bodyDiv w:val="1"/>
      <w:marLeft w:val="0"/>
      <w:marRight w:val="0"/>
      <w:marTop w:val="0"/>
      <w:marBottom w:val="0"/>
      <w:divBdr>
        <w:top w:val="none" w:sz="0" w:space="0" w:color="auto"/>
        <w:left w:val="none" w:sz="0" w:space="0" w:color="auto"/>
        <w:bottom w:val="none" w:sz="0" w:space="0" w:color="auto"/>
        <w:right w:val="none" w:sz="0" w:space="0" w:color="auto"/>
      </w:divBdr>
    </w:div>
    <w:div w:id="597173999">
      <w:bodyDiv w:val="1"/>
      <w:marLeft w:val="0"/>
      <w:marRight w:val="0"/>
      <w:marTop w:val="0"/>
      <w:marBottom w:val="0"/>
      <w:divBdr>
        <w:top w:val="none" w:sz="0" w:space="0" w:color="auto"/>
        <w:left w:val="none" w:sz="0" w:space="0" w:color="auto"/>
        <w:bottom w:val="none" w:sz="0" w:space="0" w:color="auto"/>
        <w:right w:val="none" w:sz="0" w:space="0" w:color="auto"/>
      </w:divBdr>
    </w:div>
    <w:div w:id="597955339">
      <w:bodyDiv w:val="1"/>
      <w:marLeft w:val="0"/>
      <w:marRight w:val="0"/>
      <w:marTop w:val="0"/>
      <w:marBottom w:val="0"/>
      <w:divBdr>
        <w:top w:val="none" w:sz="0" w:space="0" w:color="auto"/>
        <w:left w:val="none" w:sz="0" w:space="0" w:color="auto"/>
        <w:bottom w:val="none" w:sz="0" w:space="0" w:color="auto"/>
        <w:right w:val="none" w:sz="0" w:space="0" w:color="auto"/>
      </w:divBdr>
    </w:div>
    <w:div w:id="695347616">
      <w:bodyDiv w:val="1"/>
      <w:marLeft w:val="0"/>
      <w:marRight w:val="0"/>
      <w:marTop w:val="0"/>
      <w:marBottom w:val="0"/>
      <w:divBdr>
        <w:top w:val="none" w:sz="0" w:space="0" w:color="auto"/>
        <w:left w:val="none" w:sz="0" w:space="0" w:color="auto"/>
        <w:bottom w:val="none" w:sz="0" w:space="0" w:color="auto"/>
        <w:right w:val="none" w:sz="0" w:space="0" w:color="auto"/>
      </w:divBdr>
    </w:div>
    <w:div w:id="747115979">
      <w:bodyDiv w:val="1"/>
      <w:marLeft w:val="0"/>
      <w:marRight w:val="0"/>
      <w:marTop w:val="0"/>
      <w:marBottom w:val="0"/>
      <w:divBdr>
        <w:top w:val="none" w:sz="0" w:space="0" w:color="auto"/>
        <w:left w:val="none" w:sz="0" w:space="0" w:color="auto"/>
        <w:bottom w:val="none" w:sz="0" w:space="0" w:color="auto"/>
        <w:right w:val="none" w:sz="0" w:space="0" w:color="auto"/>
      </w:divBdr>
    </w:div>
    <w:div w:id="770972099">
      <w:bodyDiv w:val="1"/>
      <w:marLeft w:val="0"/>
      <w:marRight w:val="0"/>
      <w:marTop w:val="0"/>
      <w:marBottom w:val="0"/>
      <w:divBdr>
        <w:top w:val="none" w:sz="0" w:space="0" w:color="auto"/>
        <w:left w:val="none" w:sz="0" w:space="0" w:color="auto"/>
        <w:bottom w:val="none" w:sz="0" w:space="0" w:color="auto"/>
        <w:right w:val="none" w:sz="0" w:space="0" w:color="auto"/>
      </w:divBdr>
    </w:div>
    <w:div w:id="780613019">
      <w:bodyDiv w:val="1"/>
      <w:marLeft w:val="0"/>
      <w:marRight w:val="0"/>
      <w:marTop w:val="0"/>
      <w:marBottom w:val="0"/>
      <w:divBdr>
        <w:top w:val="none" w:sz="0" w:space="0" w:color="auto"/>
        <w:left w:val="none" w:sz="0" w:space="0" w:color="auto"/>
        <w:bottom w:val="none" w:sz="0" w:space="0" w:color="auto"/>
        <w:right w:val="none" w:sz="0" w:space="0" w:color="auto"/>
      </w:divBdr>
    </w:div>
    <w:div w:id="789125182">
      <w:bodyDiv w:val="1"/>
      <w:marLeft w:val="0"/>
      <w:marRight w:val="0"/>
      <w:marTop w:val="0"/>
      <w:marBottom w:val="0"/>
      <w:divBdr>
        <w:top w:val="none" w:sz="0" w:space="0" w:color="auto"/>
        <w:left w:val="none" w:sz="0" w:space="0" w:color="auto"/>
        <w:bottom w:val="none" w:sz="0" w:space="0" w:color="auto"/>
        <w:right w:val="none" w:sz="0" w:space="0" w:color="auto"/>
      </w:divBdr>
    </w:div>
    <w:div w:id="837890330">
      <w:bodyDiv w:val="1"/>
      <w:marLeft w:val="0"/>
      <w:marRight w:val="0"/>
      <w:marTop w:val="0"/>
      <w:marBottom w:val="0"/>
      <w:divBdr>
        <w:top w:val="none" w:sz="0" w:space="0" w:color="auto"/>
        <w:left w:val="none" w:sz="0" w:space="0" w:color="auto"/>
        <w:bottom w:val="none" w:sz="0" w:space="0" w:color="auto"/>
        <w:right w:val="none" w:sz="0" w:space="0" w:color="auto"/>
      </w:divBdr>
    </w:div>
    <w:div w:id="866413048">
      <w:bodyDiv w:val="1"/>
      <w:marLeft w:val="0"/>
      <w:marRight w:val="0"/>
      <w:marTop w:val="0"/>
      <w:marBottom w:val="0"/>
      <w:divBdr>
        <w:top w:val="none" w:sz="0" w:space="0" w:color="auto"/>
        <w:left w:val="none" w:sz="0" w:space="0" w:color="auto"/>
        <w:bottom w:val="none" w:sz="0" w:space="0" w:color="auto"/>
        <w:right w:val="none" w:sz="0" w:space="0" w:color="auto"/>
      </w:divBdr>
    </w:div>
    <w:div w:id="908467333">
      <w:bodyDiv w:val="1"/>
      <w:marLeft w:val="0"/>
      <w:marRight w:val="0"/>
      <w:marTop w:val="0"/>
      <w:marBottom w:val="0"/>
      <w:divBdr>
        <w:top w:val="none" w:sz="0" w:space="0" w:color="auto"/>
        <w:left w:val="none" w:sz="0" w:space="0" w:color="auto"/>
        <w:bottom w:val="none" w:sz="0" w:space="0" w:color="auto"/>
        <w:right w:val="none" w:sz="0" w:space="0" w:color="auto"/>
      </w:divBdr>
    </w:div>
    <w:div w:id="996492402">
      <w:bodyDiv w:val="1"/>
      <w:marLeft w:val="0"/>
      <w:marRight w:val="0"/>
      <w:marTop w:val="0"/>
      <w:marBottom w:val="0"/>
      <w:divBdr>
        <w:top w:val="none" w:sz="0" w:space="0" w:color="auto"/>
        <w:left w:val="none" w:sz="0" w:space="0" w:color="auto"/>
        <w:bottom w:val="none" w:sz="0" w:space="0" w:color="auto"/>
        <w:right w:val="none" w:sz="0" w:space="0" w:color="auto"/>
      </w:divBdr>
    </w:div>
    <w:div w:id="1068843115">
      <w:bodyDiv w:val="1"/>
      <w:marLeft w:val="0"/>
      <w:marRight w:val="0"/>
      <w:marTop w:val="0"/>
      <w:marBottom w:val="0"/>
      <w:divBdr>
        <w:top w:val="none" w:sz="0" w:space="0" w:color="auto"/>
        <w:left w:val="none" w:sz="0" w:space="0" w:color="auto"/>
        <w:bottom w:val="none" w:sz="0" w:space="0" w:color="auto"/>
        <w:right w:val="none" w:sz="0" w:space="0" w:color="auto"/>
      </w:divBdr>
    </w:div>
    <w:div w:id="1076168495">
      <w:bodyDiv w:val="1"/>
      <w:marLeft w:val="0"/>
      <w:marRight w:val="0"/>
      <w:marTop w:val="0"/>
      <w:marBottom w:val="0"/>
      <w:divBdr>
        <w:top w:val="none" w:sz="0" w:space="0" w:color="auto"/>
        <w:left w:val="none" w:sz="0" w:space="0" w:color="auto"/>
        <w:bottom w:val="none" w:sz="0" w:space="0" w:color="auto"/>
        <w:right w:val="none" w:sz="0" w:space="0" w:color="auto"/>
      </w:divBdr>
    </w:div>
    <w:div w:id="1093863918">
      <w:bodyDiv w:val="1"/>
      <w:marLeft w:val="0"/>
      <w:marRight w:val="0"/>
      <w:marTop w:val="0"/>
      <w:marBottom w:val="0"/>
      <w:divBdr>
        <w:top w:val="none" w:sz="0" w:space="0" w:color="auto"/>
        <w:left w:val="none" w:sz="0" w:space="0" w:color="auto"/>
        <w:bottom w:val="none" w:sz="0" w:space="0" w:color="auto"/>
        <w:right w:val="none" w:sz="0" w:space="0" w:color="auto"/>
      </w:divBdr>
    </w:div>
    <w:div w:id="1105619367">
      <w:bodyDiv w:val="1"/>
      <w:marLeft w:val="0"/>
      <w:marRight w:val="0"/>
      <w:marTop w:val="0"/>
      <w:marBottom w:val="0"/>
      <w:divBdr>
        <w:top w:val="none" w:sz="0" w:space="0" w:color="auto"/>
        <w:left w:val="none" w:sz="0" w:space="0" w:color="auto"/>
        <w:bottom w:val="none" w:sz="0" w:space="0" w:color="auto"/>
        <w:right w:val="none" w:sz="0" w:space="0" w:color="auto"/>
      </w:divBdr>
    </w:div>
    <w:div w:id="1144421732">
      <w:bodyDiv w:val="1"/>
      <w:marLeft w:val="0"/>
      <w:marRight w:val="0"/>
      <w:marTop w:val="0"/>
      <w:marBottom w:val="0"/>
      <w:divBdr>
        <w:top w:val="none" w:sz="0" w:space="0" w:color="auto"/>
        <w:left w:val="none" w:sz="0" w:space="0" w:color="auto"/>
        <w:bottom w:val="none" w:sz="0" w:space="0" w:color="auto"/>
        <w:right w:val="none" w:sz="0" w:space="0" w:color="auto"/>
      </w:divBdr>
    </w:div>
    <w:div w:id="1153791679">
      <w:bodyDiv w:val="1"/>
      <w:marLeft w:val="0"/>
      <w:marRight w:val="0"/>
      <w:marTop w:val="0"/>
      <w:marBottom w:val="0"/>
      <w:divBdr>
        <w:top w:val="none" w:sz="0" w:space="0" w:color="auto"/>
        <w:left w:val="none" w:sz="0" w:space="0" w:color="auto"/>
        <w:bottom w:val="none" w:sz="0" w:space="0" w:color="auto"/>
        <w:right w:val="none" w:sz="0" w:space="0" w:color="auto"/>
      </w:divBdr>
    </w:div>
    <w:div w:id="1155678688">
      <w:bodyDiv w:val="1"/>
      <w:marLeft w:val="0"/>
      <w:marRight w:val="0"/>
      <w:marTop w:val="0"/>
      <w:marBottom w:val="0"/>
      <w:divBdr>
        <w:top w:val="none" w:sz="0" w:space="0" w:color="auto"/>
        <w:left w:val="none" w:sz="0" w:space="0" w:color="auto"/>
        <w:bottom w:val="none" w:sz="0" w:space="0" w:color="auto"/>
        <w:right w:val="none" w:sz="0" w:space="0" w:color="auto"/>
      </w:divBdr>
    </w:div>
    <w:div w:id="1186754735">
      <w:bodyDiv w:val="1"/>
      <w:marLeft w:val="0"/>
      <w:marRight w:val="0"/>
      <w:marTop w:val="0"/>
      <w:marBottom w:val="0"/>
      <w:divBdr>
        <w:top w:val="none" w:sz="0" w:space="0" w:color="auto"/>
        <w:left w:val="none" w:sz="0" w:space="0" w:color="auto"/>
        <w:bottom w:val="none" w:sz="0" w:space="0" w:color="auto"/>
        <w:right w:val="none" w:sz="0" w:space="0" w:color="auto"/>
      </w:divBdr>
    </w:div>
    <w:div w:id="1198272495">
      <w:bodyDiv w:val="1"/>
      <w:marLeft w:val="0"/>
      <w:marRight w:val="0"/>
      <w:marTop w:val="0"/>
      <w:marBottom w:val="0"/>
      <w:divBdr>
        <w:top w:val="none" w:sz="0" w:space="0" w:color="auto"/>
        <w:left w:val="none" w:sz="0" w:space="0" w:color="auto"/>
        <w:bottom w:val="none" w:sz="0" w:space="0" w:color="auto"/>
        <w:right w:val="none" w:sz="0" w:space="0" w:color="auto"/>
      </w:divBdr>
    </w:div>
    <w:div w:id="1233471698">
      <w:bodyDiv w:val="1"/>
      <w:marLeft w:val="0"/>
      <w:marRight w:val="0"/>
      <w:marTop w:val="0"/>
      <w:marBottom w:val="0"/>
      <w:divBdr>
        <w:top w:val="none" w:sz="0" w:space="0" w:color="auto"/>
        <w:left w:val="none" w:sz="0" w:space="0" w:color="auto"/>
        <w:bottom w:val="none" w:sz="0" w:space="0" w:color="auto"/>
        <w:right w:val="none" w:sz="0" w:space="0" w:color="auto"/>
      </w:divBdr>
    </w:div>
    <w:div w:id="1234509374">
      <w:bodyDiv w:val="1"/>
      <w:marLeft w:val="0"/>
      <w:marRight w:val="0"/>
      <w:marTop w:val="0"/>
      <w:marBottom w:val="0"/>
      <w:divBdr>
        <w:top w:val="none" w:sz="0" w:space="0" w:color="auto"/>
        <w:left w:val="none" w:sz="0" w:space="0" w:color="auto"/>
        <w:bottom w:val="none" w:sz="0" w:space="0" w:color="auto"/>
        <w:right w:val="none" w:sz="0" w:space="0" w:color="auto"/>
      </w:divBdr>
    </w:div>
    <w:div w:id="1246377876">
      <w:bodyDiv w:val="1"/>
      <w:marLeft w:val="0"/>
      <w:marRight w:val="0"/>
      <w:marTop w:val="0"/>
      <w:marBottom w:val="0"/>
      <w:divBdr>
        <w:top w:val="none" w:sz="0" w:space="0" w:color="auto"/>
        <w:left w:val="none" w:sz="0" w:space="0" w:color="auto"/>
        <w:bottom w:val="none" w:sz="0" w:space="0" w:color="auto"/>
        <w:right w:val="none" w:sz="0" w:space="0" w:color="auto"/>
      </w:divBdr>
    </w:div>
    <w:div w:id="1251500588">
      <w:bodyDiv w:val="1"/>
      <w:marLeft w:val="0"/>
      <w:marRight w:val="0"/>
      <w:marTop w:val="0"/>
      <w:marBottom w:val="0"/>
      <w:divBdr>
        <w:top w:val="none" w:sz="0" w:space="0" w:color="auto"/>
        <w:left w:val="none" w:sz="0" w:space="0" w:color="auto"/>
        <w:bottom w:val="none" w:sz="0" w:space="0" w:color="auto"/>
        <w:right w:val="none" w:sz="0" w:space="0" w:color="auto"/>
      </w:divBdr>
    </w:div>
    <w:div w:id="1263301709">
      <w:bodyDiv w:val="1"/>
      <w:marLeft w:val="0"/>
      <w:marRight w:val="0"/>
      <w:marTop w:val="0"/>
      <w:marBottom w:val="0"/>
      <w:divBdr>
        <w:top w:val="none" w:sz="0" w:space="0" w:color="auto"/>
        <w:left w:val="none" w:sz="0" w:space="0" w:color="auto"/>
        <w:bottom w:val="none" w:sz="0" w:space="0" w:color="auto"/>
        <w:right w:val="none" w:sz="0" w:space="0" w:color="auto"/>
      </w:divBdr>
    </w:div>
    <w:div w:id="1271938018">
      <w:bodyDiv w:val="1"/>
      <w:marLeft w:val="0"/>
      <w:marRight w:val="0"/>
      <w:marTop w:val="0"/>
      <w:marBottom w:val="0"/>
      <w:divBdr>
        <w:top w:val="none" w:sz="0" w:space="0" w:color="auto"/>
        <w:left w:val="none" w:sz="0" w:space="0" w:color="auto"/>
        <w:bottom w:val="none" w:sz="0" w:space="0" w:color="auto"/>
        <w:right w:val="none" w:sz="0" w:space="0" w:color="auto"/>
      </w:divBdr>
    </w:div>
    <w:div w:id="1281717010">
      <w:bodyDiv w:val="1"/>
      <w:marLeft w:val="0"/>
      <w:marRight w:val="0"/>
      <w:marTop w:val="0"/>
      <w:marBottom w:val="0"/>
      <w:divBdr>
        <w:top w:val="none" w:sz="0" w:space="0" w:color="auto"/>
        <w:left w:val="none" w:sz="0" w:space="0" w:color="auto"/>
        <w:bottom w:val="none" w:sz="0" w:space="0" w:color="auto"/>
        <w:right w:val="none" w:sz="0" w:space="0" w:color="auto"/>
      </w:divBdr>
    </w:div>
    <w:div w:id="1294942931">
      <w:bodyDiv w:val="1"/>
      <w:marLeft w:val="0"/>
      <w:marRight w:val="0"/>
      <w:marTop w:val="0"/>
      <w:marBottom w:val="0"/>
      <w:divBdr>
        <w:top w:val="none" w:sz="0" w:space="0" w:color="auto"/>
        <w:left w:val="none" w:sz="0" w:space="0" w:color="auto"/>
        <w:bottom w:val="none" w:sz="0" w:space="0" w:color="auto"/>
        <w:right w:val="none" w:sz="0" w:space="0" w:color="auto"/>
      </w:divBdr>
    </w:div>
    <w:div w:id="1297299601">
      <w:bodyDiv w:val="1"/>
      <w:marLeft w:val="0"/>
      <w:marRight w:val="0"/>
      <w:marTop w:val="0"/>
      <w:marBottom w:val="0"/>
      <w:divBdr>
        <w:top w:val="none" w:sz="0" w:space="0" w:color="auto"/>
        <w:left w:val="none" w:sz="0" w:space="0" w:color="auto"/>
        <w:bottom w:val="none" w:sz="0" w:space="0" w:color="auto"/>
        <w:right w:val="none" w:sz="0" w:space="0" w:color="auto"/>
      </w:divBdr>
    </w:div>
    <w:div w:id="1327585710">
      <w:bodyDiv w:val="1"/>
      <w:marLeft w:val="0"/>
      <w:marRight w:val="0"/>
      <w:marTop w:val="0"/>
      <w:marBottom w:val="0"/>
      <w:divBdr>
        <w:top w:val="none" w:sz="0" w:space="0" w:color="auto"/>
        <w:left w:val="none" w:sz="0" w:space="0" w:color="auto"/>
        <w:bottom w:val="none" w:sz="0" w:space="0" w:color="auto"/>
        <w:right w:val="none" w:sz="0" w:space="0" w:color="auto"/>
      </w:divBdr>
    </w:div>
    <w:div w:id="1336954492">
      <w:bodyDiv w:val="1"/>
      <w:marLeft w:val="0"/>
      <w:marRight w:val="0"/>
      <w:marTop w:val="0"/>
      <w:marBottom w:val="0"/>
      <w:divBdr>
        <w:top w:val="none" w:sz="0" w:space="0" w:color="auto"/>
        <w:left w:val="none" w:sz="0" w:space="0" w:color="auto"/>
        <w:bottom w:val="none" w:sz="0" w:space="0" w:color="auto"/>
        <w:right w:val="none" w:sz="0" w:space="0" w:color="auto"/>
      </w:divBdr>
    </w:div>
    <w:div w:id="1362324165">
      <w:bodyDiv w:val="1"/>
      <w:marLeft w:val="0"/>
      <w:marRight w:val="0"/>
      <w:marTop w:val="0"/>
      <w:marBottom w:val="0"/>
      <w:divBdr>
        <w:top w:val="none" w:sz="0" w:space="0" w:color="auto"/>
        <w:left w:val="none" w:sz="0" w:space="0" w:color="auto"/>
        <w:bottom w:val="none" w:sz="0" w:space="0" w:color="auto"/>
        <w:right w:val="none" w:sz="0" w:space="0" w:color="auto"/>
      </w:divBdr>
    </w:div>
    <w:div w:id="1362628192">
      <w:bodyDiv w:val="1"/>
      <w:marLeft w:val="0"/>
      <w:marRight w:val="0"/>
      <w:marTop w:val="0"/>
      <w:marBottom w:val="0"/>
      <w:divBdr>
        <w:top w:val="none" w:sz="0" w:space="0" w:color="auto"/>
        <w:left w:val="none" w:sz="0" w:space="0" w:color="auto"/>
        <w:bottom w:val="none" w:sz="0" w:space="0" w:color="auto"/>
        <w:right w:val="none" w:sz="0" w:space="0" w:color="auto"/>
      </w:divBdr>
    </w:div>
    <w:div w:id="1364207524">
      <w:bodyDiv w:val="1"/>
      <w:marLeft w:val="0"/>
      <w:marRight w:val="0"/>
      <w:marTop w:val="0"/>
      <w:marBottom w:val="0"/>
      <w:divBdr>
        <w:top w:val="none" w:sz="0" w:space="0" w:color="auto"/>
        <w:left w:val="none" w:sz="0" w:space="0" w:color="auto"/>
        <w:bottom w:val="none" w:sz="0" w:space="0" w:color="auto"/>
        <w:right w:val="none" w:sz="0" w:space="0" w:color="auto"/>
      </w:divBdr>
    </w:div>
    <w:div w:id="1372270604">
      <w:bodyDiv w:val="1"/>
      <w:marLeft w:val="0"/>
      <w:marRight w:val="0"/>
      <w:marTop w:val="0"/>
      <w:marBottom w:val="0"/>
      <w:divBdr>
        <w:top w:val="none" w:sz="0" w:space="0" w:color="auto"/>
        <w:left w:val="none" w:sz="0" w:space="0" w:color="auto"/>
        <w:bottom w:val="none" w:sz="0" w:space="0" w:color="auto"/>
        <w:right w:val="none" w:sz="0" w:space="0" w:color="auto"/>
      </w:divBdr>
    </w:div>
    <w:div w:id="1392462729">
      <w:bodyDiv w:val="1"/>
      <w:marLeft w:val="0"/>
      <w:marRight w:val="0"/>
      <w:marTop w:val="0"/>
      <w:marBottom w:val="0"/>
      <w:divBdr>
        <w:top w:val="none" w:sz="0" w:space="0" w:color="auto"/>
        <w:left w:val="none" w:sz="0" w:space="0" w:color="auto"/>
        <w:bottom w:val="none" w:sz="0" w:space="0" w:color="auto"/>
        <w:right w:val="none" w:sz="0" w:space="0" w:color="auto"/>
      </w:divBdr>
    </w:div>
    <w:div w:id="1403527963">
      <w:bodyDiv w:val="1"/>
      <w:marLeft w:val="0"/>
      <w:marRight w:val="0"/>
      <w:marTop w:val="0"/>
      <w:marBottom w:val="0"/>
      <w:divBdr>
        <w:top w:val="none" w:sz="0" w:space="0" w:color="auto"/>
        <w:left w:val="none" w:sz="0" w:space="0" w:color="auto"/>
        <w:bottom w:val="none" w:sz="0" w:space="0" w:color="auto"/>
        <w:right w:val="none" w:sz="0" w:space="0" w:color="auto"/>
      </w:divBdr>
    </w:div>
    <w:div w:id="1422721063">
      <w:bodyDiv w:val="1"/>
      <w:marLeft w:val="0"/>
      <w:marRight w:val="0"/>
      <w:marTop w:val="0"/>
      <w:marBottom w:val="0"/>
      <w:divBdr>
        <w:top w:val="none" w:sz="0" w:space="0" w:color="auto"/>
        <w:left w:val="none" w:sz="0" w:space="0" w:color="auto"/>
        <w:bottom w:val="none" w:sz="0" w:space="0" w:color="auto"/>
        <w:right w:val="none" w:sz="0" w:space="0" w:color="auto"/>
      </w:divBdr>
    </w:div>
    <w:div w:id="1446995561">
      <w:bodyDiv w:val="1"/>
      <w:marLeft w:val="0"/>
      <w:marRight w:val="0"/>
      <w:marTop w:val="0"/>
      <w:marBottom w:val="0"/>
      <w:divBdr>
        <w:top w:val="none" w:sz="0" w:space="0" w:color="auto"/>
        <w:left w:val="none" w:sz="0" w:space="0" w:color="auto"/>
        <w:bottom w:val="none" w:sz="0" w:space="0" w:color="auto"/>
        <w:right w:val="none" w:sz="0" w:space="0" w:color="auto"/>
      </w:divBdr>
    </w:div>
    <w:div w:id="1447192663">
      <w:bodyDiv w:val="1"/>
      <w:marLeft w:val="0"/>
      <w:marRight w:val="0"/>
      <w:marTop w:val="0"/>
      <w:marBottom w:val="0"/>
      <w:divBdr>
        <w:top w:val="none" w:sz="0" w:space="0" w:color="auto"/>
        <w:left w:val="none" w:sz="0" w:space="0" w:color="auto"/>
        <w:bottom w:val="none" w:sz="0" w:space="0" w:color="auto"/>
        <w:right w:val="none" w:sz="0" w:space="0" w:color="auto"/>
      </w:divBdr>
    </w:div>
    <w:div w:id="1502158273">
      <w:bodyDiv w:val="1"/>
      <w:marLeft w:val="0"/>
      <w:marRight w:val="0"/>
      <w:marTop w:val="0"/>
      <w:marBottom w:val="0"/>
      <w:divBdr>
        <w:top w:val="none" w:sz="0" w:space="0" w:color="auto"/>
        <w:left w:val="none" w:sz="0" w:space="0" w:color="auto"/>
        <w:bottom w:val="none" w:sz="0" w:space="0" w:color="auto"/>
        <w:right w:val="none" w:sz="0" w:space="0" w:color="auto"/>
      </w:divBdr>
    </w:div>
    <w:div w:id="1554536041">
      <w:bodyDiv w:val="1"/>
      <w:marLeft w:val="0"/>
      <w:marRight w:val="0"/>
      <w:marTop w:val="0"/>
      <w:marBottom w:val="0"/>
      <w:divBdr>
        <w:top w:val="none" w:sz="0" w:space="0" w:color="auto"/>
        <w:left w:val="none" w:sz="0" w:space="0" w:color="auto"/>
        <w:bottom w:val="none" w:sz="0" w:space="0" w:color="auto"/>
        <w:right w:val="none" w:sz="0" w:space="0" w:color="auto"/>
      </w:divBdr>
    </w:div>
    <w:div w:id="1606496044">
      <w:bodyDiv w:val="1"/>
      <w:marLeft w:val="0"/>
      <w:marRight w:val="0"/>
      <w:marTop w:val="0"/>
      <w:marBottom w:val="0"/>
      <w:divBdr>
        <w:top w:val="none" w:sz="0" w:space="0" w:color="auto"/>
        <w:left w:val="none" w:sz="0" w:space="0" w:color="auto"/>
        <w:bottom w:val="none" w:sz="0" w:space="0" w:color="auto"/>
        <w:right w:val="none" w:sz="0" w:space="0" w:color="auto"/>
      </w:divBdr>
    </w:div>
    <w:div w:id="1641302527">
      <w:bodyDiv w:val="1"/>
      <w:marLeft w:val="0"/>
      <w:marRight w:val="0"/>
      <w:marTop w:val="0"/>
      <w:marBottom w:val="0"/>
      <w:divBdr>
        <w:top w:val="none" w:sz="0" w:space="0" w:color="auto"/>
        <w:left w:val="none" w:sz="0" w:space="0" w:color="auto"/>
        <w:bottom w:val="none" w:sz="0" w:space="0" w:color="auto"/>
        <w:right w:val="none" w:sz="0" w:space="0" w:color="auto"/>
      </w:divBdr>
    </w:div>
    <w:div w:id="1656837490">
      <w:bodyDiv w:val="1"/>
      <w:marLeft w:val="0"/>
      <w:marRight w:val="0"/>
      <w:marTop w:val="0"/>
      <w:marBottom w:val="0"/>
      <w:divBdr>
        <w:top w:val="none" w:sz="0" w:space="0" w:color="auto"/>
        <w:left w:val="none" w:sz="0" w:space="0" w:color="auto"/>
        <w:bottom w:val="none" w:sz="0" w:space="0" w:color="auto"/>
        <w:right w:val="none" w:sz="0" w:space="0" w:color="auto"/>
      </w:divBdr>
    </w:div>
    <w:div w:id="1666325065">
      <w:bodyDiv w:val="1"/>
      <w:marLeft w:val="0"/>
      <w:marRight w:val="0"/>
      <w:marTop w:val="0"/>
      <w:marBottom w:val="0"/>
      <w:divBdr>
        <w:top w:val="none" w:sz="0" w:space="0" w:color="auto"/>
        <w:left w:val="none" w:sz="0" w:space="0" w:color="auto"/>
        <w:bottom w:val="none" w:sz="0" w:space="0" w:color="auto"/>
        <w:right w:val="none" w:sz="0" w:space="0" w:color="auto"/>
      </w:divBdr>
    </w:div>
    <w:div w:id="1689406091">
      <w:bodyDiv w:val="1"/>
      <w:marLeft w:val="0"/>
      <w:marRight w:val="0"/>
      <w:marTop w:val="0"/>
      <w:marBottom w:val="0"/>
      <w:divBdr>
        <w:top w:val="none" w:sz="0" w:space="0" w:color="auto"/>
        <w:left w:val="none" w:sz="0" w:space="0" w:color="auto"/>
        <w:bottom w:val="none" w:sz="0" w:space="0" w:color="auto"/>
        <w:right w:val="none" w:sz="0" w:space="0" w:color="auto"/>
      </w:divBdr>
    </w:div>
    <w:div w:id="1690645152">
      <w:bodyDiv w:val="1"/>
      <w:marLeft w:val="0"/>
      <w:marRight w:val="0"/>
      <w:marTop w:val="0"/>
      <w:marBottom w:val="0"/>
      <w:divBdr>
        <w:top w:val="none" w:sz="0" w:space="0" w:color="auto"/>
        <w:left w:val="none" w:sz="0" w:space="0" w:color="auto"/>
        <w:bottom w:val="none" w:sz="0" w:space="0" w:color="auto"/>
        <w:right w:val="none" w:sz="0" w:space="0" w:color="auto"/>
      </w:divBdr>
    </w:div>
    <w:div w:id="1700273334">
      <w:bodyDiv w:val="1"/>
      <w:marLeft w:val="0"/>
      <w:marRight w:val="0"/>
      <w:marTop w:val="0"/>
      <w:marBottom w:val="0"/>
      <w:divBdr>
        <w:top w:val="none" w:sz="0" w:space="0" w:color="auto"/>
        <w:left w:val="none" w:sz="0" w:space="0" w:color="auto"/>
        <w:bottom w:val="none" w:sz="0" w:space="0" w:color="auto"/>
        <w:right w:val="none" w:sz="0" w:space="0" w:color="auto"/>
      </w:divBdr>
    </w:div>
    <w:div w:id="1743720394">
      <w:bodyDiv w:val="1"/>
      <w:marLeft w:val="0"/>
      <w:marRight w:val="0"/>
      <w:marTop w:val="0"/>
      <w:marBottom w:val="0"/>
      <w:divBdr>
        <w:top w:val="none" w:sz="0" w:space="0" w:color="auto"/>
        <w:left w:val="none" w:sz="0" w:space="0" w:color="auto"/>
        <w:bottom w:val="none" w:sz="0" w:space="0" w:color="auto"/>
        <w:right w:val="none" w:sz="0" w:space="0" w:color="auto"/>
      </w:divBdr>
    </w:div>
    <w:div w:id="1774742092">
      <w:bodyDiv w:val="1"/>
      <w:marLeft w:val="0"/>
      <w:marRight w:val="0"/>
      <w:marTop w:val="0"/>
      <w:marBottom w:val="0"/>
      <w:divBdr>
        <w:top w:val="none" w:sz="0" w:space="0" w:color="auto"/>
        <w:left w:val="none" w:sz="0" w:space="0" w:color="auto"/>
        <w:bottom w:val="none" w:sz="0" w:space="0" w:color="auto"/>
        <w:right w:val="none" w:sz="0" w:space="0" w:color="auto"/>
      </w:divBdr>
    </w:div>
    <w:div w:id="1791901058">
      <w:bodyDiv w:val="1"/>
      <w:marLeft w:val="0"/>
      <w:marRight w:val="0"/>
      <w:marTop w:val="0"/>
      <w:marBottom w:val="0"/>
      <w:divBdr>
        <w:top w:val="none" w:sz="0" w:space="0" w:color="auto"/>
        <w:left w:val="none" w:sz="0" w:space="0" w:color="auto"/>
        <w:bottom w:val="none" w:sz="0" w:space="0" w:color="auto"/>
        <w:right w:val="none" w:sz="0" w:space="0" w:color="auto"/>
      </w:divBdr>
    </w:div>
    <w:div w:id="1795555681">
      <w:bodyDiv w:val="1"/>
      <w:marLeft w:val="0"/>
      <w:marRight w:val="0"/>
      <w:marTop w:val="0"/>
      <w:marBottom w:val="0"/>
      <w:divBdr>
        <w:top w:val="none" w:sz="0" w:space="0" w:color="auto"/>
        <w:left w:val="none" w:sz="0" w:space="0" w:color="auto"/>
        <w:bottom w:val="none" w:sz="0" w:space="0" w:color="auto"/>
        <w:right w:val="none" w:sz="0" w:space="0" w:color="auto"/>
      </w:divBdr>
    </w:div>
    <w:div w:id="1860777122">
      <w:bodyDiv w:val="1"/>
      <w:marLeft w:val="0"/>
      <w:marRight w:val="0"/>
      <w:marTop w:val="0"/>
      <w:marBottom w:val="0"/>
      <w:divBdr>
        <w:top w:val="none" w:sz="0" w:space="0" w:color="auto"/>
        <w:left w:val="none" w:sz="0" w:space="0" w:color="auto"/>
        <w:bottom w:val="none" w:sz="0" w:space="0" w:color="auto"/>
        <w:right w:val="none" w:sz="0" w:space="0" w:color="auto"/>
      </w:divBdr>
    </w:div>
    <w:div w:id="1926497380">
      <w:bodyDiv w:val="1"/>
      <w:marLeft w:val="0"/>
      <w:marRight w:val="0"/>
      <w:marTop w:val="0"/>
      <w:marBottom w:val="0"/>
      <w:divBdr>
        <w:top w:val="none" w:sz="0" w:space="0" w:color="auto"/>
        <w:left w:val="none" w:sz="0" w:space="0" w:color="auto"/>
        <w:bottom w:val="none" w:sz="0" w:space="0" w:color="auto"/>
        <w:right w:val="none" w:sz="0" w:space="0" w:color="auto"/>
      </w:divBdr>
    </w:div>
    <w:div w:id="1946686861">
      <w:bodyDiv w:val="1"/>
      <w:marLeft w:val="0"/>
      <w:marRight w:val="0"/>
      <w:marTop w:val="0"/>
      <w:marBottom w:val="0"/>
      <w:divBdr>
        <w:top w:val="none" w:sz="0" w:space="0" w:color="auto"/>
        <w:left w:val="none" w:sz="0" w:space="0" w:color="auto"/>
        <w:bottom w:val="none" w:sz="0" w:space="0" w:color="auto"/>
        <w:right w:val="none" w:sz="0" w:space="0" w:color="auto"/>
      </w:divBdr>
    </w:div>
    <w:div w:id="1959288779">
      <w:bodyDiv w:val="1"/>
      <w:marLeft w:val="0"/>
      <w:marRight w:val="0"/>
      <w:marTop w:val="0"/>
      <w:marBottom w:val="0"/>
      <w:divBdr>
        <w:top w:val="none" w:sz="0" w:space="0" w:color="auto"/>
        <w:left w:val="none" w:sz="0" w:space="0" w:color="auto"/>
        <w:bottom w:val="none" w:sz="0" w:space="0" w:color="auto"/>
        <w:right w:val="none" w:sz="0" w:space="0" w:color="auto"/>
      </w:divBdr>
      <w:divsChild>
        <w:div w:id="1566336620">
          <w:marLeft w:val="0"/>
          <w:marRight w:val="0"/>
          <w:marTop w:val="0"/>
          <w:marBottom w:val="0"/>
          <w:divBdr>
            <w:top w:val="none" w:sz="0" w:space="0" w:color="auto"/>
            <w:left w:val="none" w:sz="0" w:space="0" w:color="auto"/>
            <w:bottom w:val="none" w:sz="0" w:space="0" w:color="auto"/>
            <w:right w:val="none" w:sz="0" w:space="0" w:color="auto"/>
          </w:divBdr>
          <w:divsChild>
            <w:div w:id="256837932">
              <w:marLeft w:val="0"/>
              <w:marRight w:val="0"/>
              <w:marTop w:val="0"/>
              <w:marBottom w:val="0"/>
              <w:divBdr>
                <w:top w:val="none" w:sz="0" w:space="0" w:color="auto"/>
                <w:left w:val="none" w:sz="0" w:space="0" w:color="auto"/>
                <w:bottom w:val="none" w:sz="0" w:space="0" w:color="auto"/>
                <w:right w:val="none" w:sz="0" w:space="0" w:color="auto"/>
              </w:divBdr>
            </w:div>
            <w:div w:id="1693022236">
              <w:marLeft w:val="0"/>
              <w:marRight w:val="0"/>
              <w:marTop w:val="0"/>
              <w:marBottom w:val="0"/>
              <w:divBdr>
                <w:top w:val="none" w:sz="0" w:space="0" w:color="auto"/>
                <w:left w:val="none" w:sz="0" w:space="0" w:color="auto"/>
                <w:bottom w:val="none" w:sz="0" w:space="0" w:color="auto"/>
                <w:right w:val="none" w:sz="0" w:space="0" w:color="auto"/>
              </w:divBdr>
            </w:div>
            <w:div w:id="92944699">
              <w:marLeft w:val="0"/>
              <w:marRight w:val="0"/>
              <w:marTop w:val="0"/>
              <w:marBottom w:val="0"/>
              <w:divBdr>
                <w:top w:val="none" w:sz="0" w:space="0" w:color="auto"/>
                <w:left w:val="none" w:sz="0" w:space="0" w:color="auto"/>
                <w:bottom w:val="none" w:sz="0" w:space="0" w:color="auto"/>
                <w:right w:val="none" w:sz="0" w:space="0" w:color="auto"/>
              </w:divBdr>
            </w:div>
            <w:div w:id="618530724">
              <w:marLeft w:val="0"/>
              <w:marRight w:val="0"/>
              <w:marTop w:val="0"/>
              <w:marBottom w:val="0"/>
              <w:divBdr>
                <w:top w:val="none" w:sz="0" w:space="0" w:color="auto"/>
                <w:left w:val="none" w:sz="0" w:space="0" w:color="auto"/>
                <w:bottom w:val="none" w:sz="0" w:space="0" w:color="auto"/>
                <w:right w:val="none" w:sz="0" w:space="0" w:color="auto"/>
              </w:divBdr>
            </w:div>
            <w:div w:id="810825634">
              <w:marLeft w:val="0"/>
              <w:marRight w:val="0"/>
              <w:marTop w:val="0"/>
              <w:marBottom w:val="0"/>
              <w:divBdr>
                <w:top w:val="none" w:sz="0" w:space="0" w:color="auto"/>
                <w:left w:val="none" w:sz="0" w:space="0" w:color="auto"/>
                <w:bottom w:val="none" w:sz="0" w:space="0" w:color="auto"/>
                <w:right w:val="none" w:sz="0" w:space="0" w:color="auto"/>
              </w:divBdr>
            </w:div>
            <w:div w:id="12947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261503">
      <w:bodyDiv w:val="1"/>
      <w:marLeft w:val="0"/>
      <w:marRight w:val="0"/>
      <w:marTop w:val="0"/>
      <w:marBottom w:val="0"/>
      <w:divBdr>
        <w:top w:val="none" w:sz="0" w:space="0" w:color="auto"/>
        <w:left w:val="none" w:sz="0" w:space="0" w:color="auto"/>
        <w:bottom w:val="none" w:sz="0" w:space="0" w:color="auto"/>
        <w:right w:val="none" w:sz="0" w:space="0" w:color="auto"/>
      </w:divBdr>
    </w:div>
    <w:div w:id="1977097762">
      <w:bodyDiv w:val="1"/>
      <w:marLeft w:val="0"/>
      <w:marRight w:val="0"/>
      <w:marTop w:val="0"/>
      <w:marBottom w:val="0"/>
      <w:divBdr>
        <w:top w:val="none" w:sz="0" w:space="0" w:color="auto"/>
        <w:left w:val="none" w:sz="0" w:space="0" w:color="auto"/>
        <w:bottom w:val="none" w:sz="0" w:space="0" w:color="auto"/>
        <w:right w:val="none" w:sz="0" w:space="0" w:color="auto"/>
      </w:divBdr>
    </w:div>
    <w:div w:id="1980258625">
      <w:bodyDiv w:val="1"/>
      <w:marLeft w:val="0"/>
      <w:marRight w:val="0"/>
      <w:marTop w:val="0"/>
      <w:marBottom w:val="0"/>
      <w:divBdr>
        <w:top w:val="none" w:sz="0" w:space="0" w:color="auto"/>
        <w:left w:val="none" w:sz="0" w:space="0" w:color="auto"/>
        <w:bottom w:val="none" w:sz="0" w:space="0" w:color="auto"/>
        <w:right w:val="none" w:sz="0" w:space="0" w:color="auto"/>
      </w:divBdr>
    </w:div>
    <w:div w:id="1995647653">
      <w:bodyDiv w:val="1"/>
      <w:marLeft w:val="0"/>
      <w:marRight w:val="0"/>
      <w:marTop w:val="0"/>
      <w:marBottom w:val="0"/>
      <w:divBdr>
        <w:top w:val="none" w:sz="0" w:space="0" w:color="auto"/>
        <w:left w:val="none" w:sz="0" w:space="0" w:color="auto"/>
        <w:bottom w:val="none" w:sz="0" w:space="0" w:color="auto"/>
        <w:right w:val="none" w:sz="0" w:space="0" w:color="auto"/>
      </w:divBdr>
    </w:div>
    <w:div w:id="2017658587">
      <w:bodyDiv w:val="1"/>
      <w:marLeft w:val="0"/>
      <w:marRight w:val="0"/>
      <w:marTop w:val="0"/>
      <w:marBottom w:val="0"/>
      <w:divBdr>
        <w:top w:val="none" w:sz="0" w:space="0" w:color="auto"/>
        <w:left w:val="none" w:sz="0" w:space="0" w:color="auto"/>
        <w:bottom w:val="none" w:sz="0" w:space="0" w:color="auto"/>
        <w:right w:val="none" w:sz="0" w:space="0" w:color="auto"/>
      </w:divBdr>
    </w:div>
    <w:div w:id="2050954057">
      <w:bodyDiv w:val="1"/>
      <w:marLeft w:val="0"/>
      <w:marRight w:val="0"/>
      <w:marTop w:val="0"/>
      <w:marBottom w:val="0"/>
      <w:divBdr>
        <w:top w:val="none" w:sz="0" w:space="0" w:color="auto"/>
        <w:left w:val="none" w:sz="0" w:space="0" w:color="auto"/>
        <w:bottom w:val="none" w:sz="0" w:space="0" w:color="auto"/>
        <w:right w:val="none" w:sz="0" w:space="0" w:color="auto"/>
      </w:divBdr>
    </w:div>
    <w:div w:id="2071414274">
      <w:bodyDiv w:val="1"/>
      <w:marLeft w:val="0"/>
      <w:marRight w:val="0"/>
      <w:marTop w:val="0"/>
      <w:marBottom w:val="0"/>
      <w:divBdr>
        <w:top w:val="none" w:sz="0" w:space="0" w:color="auto"/>
        <w:left w:val="none" w:sz="0" w:space="0" w:color="auto"/>
        <w:bottom w:val="none" w:sz="0" w:space="0" w:color="auto"/>
        <w:right w:val="none" w:sz="0" w:space="0" w:color="auto"/>
      </w:divBdr>
    </w:div>
    <w:div w:id="2096971871">
      <w:bodyDiv w:val="1"/>
      <w:marLeft w:val="0"/>
      <w:marRight w:val="0"/>
      <w:marTop w:val="0"/>
      <w:marBottom w:val="0"/>
      <w:divBdr>
        <w:top w:val="none" w:sz="0" w:space="0" w:color="auto"/>
        <w:left w:val="none" w:sz="0" w:space="0" w:color="auto"/>
        <w:bottom w:val="none" w:sz="0" w:space="0" w:color="auto"/>
        <w:right w:val="none" w:sz="0" w:space="0" w:color="auto"/>
      </w:divBdr>
    </w:div>
    <w:div w:id="2119257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hyperlink" Target="http://localhost:3000" TargetMode="External"/><Relationship Id="rId42" Type="http://schemas.openxmlformats.org/officeDocument/2006/relationships/image" Target="media/image30.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fontTable" Target="fontTable.xml"/><Relationship Id="rId16" Type="http://schemas.openxmlformats.org/officeDocument/2006/relationships/image" Target="media/image6.png"/><Relationship Id="rId11" Type="http://schemas.openxmlformats.org/officeDocument/2006/relationships/hyperlink" Target="https://learn.microsoft.com/en-us/dotnet/"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hyperlink" Target="https://learn.microsoft.com/en-us/dotnet/" TargetMode="External"/><Relationship Id="rId5" Type="http://schemas.openxmlformats.org/officeDocument/2006/relationships/webSettings" Target="webSettings.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image" Target="media/image1.jp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hyperlink" Target="https://getbootstrap.com/docs/4.1/getting-started/introduction/"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etbootstrap.com/docs/4.1/getting-started/introduction/" TargetMode="External"/><Relationship Id="rId17" Type="http://schemas.openxmlformats.org/officeDocument/2006/relationships/image" Target="media/image7.png"/><Relationship Id="rId25" Type="http://schemas.openxmlformats.org/officeDocument/2006/relationships/hyperlink" Target="https://dotnet.microsoft.com/download" TargetMode="Externa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yperlink" Target="https://react.dev/docs" TargetMode="External"/><Relationship Id="rId31" Type="http://schemas.openxmlformats.org/officeDocument/2006/relationships/image" Target="media/image19.png"/><Relationship Id="rId44" Type="http://schemas.openxmlformats.org/officeDocument/2006/relationships/hyperlink" Target="https://github.com/DuatTran268/Farm_Produce" TargetMode="External"/><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hyperlink" Target="https://react.dev/docs" TargetMode="External"/><Relationship Id="rId81" Type="http://schemas.openxmlformats.org/officeDocument/2006/relationships/hyperlink" Target="https://www.npmjs.com/package/react-use-cart"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2.png"/><Relationship Id="rId66" Type="http://schemas.openxmlformats.org/officeDocument/2006/relationships/image" Target="media/image53.png"/><Relationship Id="rId61" Type="http://schemas.openxmlformats.org/officeDocument/2006/relationships/image" Target="media/image48.png"/><Relationship Id="rId82" Type="http://schemas.openxmlformats.org/officeDocument/2006/relationships/hyperlink" Target="https://jwt.io/introductio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legacy.reactjs.org/docs/getting-started.html" TargetMode="External"/><Relationship Id="rId2" Type="http://schemas.openxmlformats.org/officeDocument/2006/relationships/hyperlink" Target="https://ezcloud.vn/dac-san-da-lat-mua-ve-lam-qua.html" TargetMode="External"/><Relationship Id="rId1" Type="http://schemas.openxmlformats.org/officeDocument/2006/relationships/hyperlink" Target="https://sell.amazon.vn/blog/danh-cho-nguoi-moi/thuong-mai-dien-tu-la-gi" TargetMode="External"/><Relationship Id="rId4" Type="http://schemas.openxmlformats.org/officeDocument/2006/relationships/hyperlink" Target="https://learn.microsoft.com/en-us/aspnet/core/release-notes/aspnetcore-8.0?view=aspnetcore-8.0" TargetMode="Externa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b</b:Tag>
    <b:SourceType>InternetSite</b:SourceType>
    <b:Guid>{D6711DB6-BAE1-4339-952C-1EF22D976EAA}</b:Guid>
    <b:Title>WebAssembly</b:Title>
    <b:URL>https://webassembly.org/</b:URL>
    <b:RefOrder>7</b:RefOrder>
  </b:Source>
  <b:Source>
    <b:Tag>Bla</b:Tag>
    <b:SourceType>InternetSite</b:SourceType>
    <b:Guid>{DAECBB2F-607D-457E-9FE7-CF6A35D5E87C}</b:Guid>
    <b:Title>Blazor | Micosoft</b:Title>
    <b:URL>https://dotnet.microsoft.com/en-us/apps/aspnet/web-apps/blazor</b:URL>
    <b:ProductionCompany>Microsoft</b:ProductionCompany>
    <b:RefOrder>8</b:RefOrder>
  </b:Source>
  <b:Source>
    <b:Tag>ASP</b:Tag>
    <b:SourceType>InternetSite</b:SourceType>
    <b:Guid>{E331E697-DE91-4252-BBE6-5504FF46679B}</b:Guid>
    <b:Title>Get started with ASP.NET Core MVC</b:Title>
    <b:URL>https://docs.microsoft.com/en-us/aspnet/core/tutorials/first-mvc-app/start-mvc?view=aspnetcore-6.0&amp;tabs=visual-studio</b:URL>
    <b:ProductionCompany>Microsoft</b:ProductionCompany>
    <b:RefOrder>9</b:RefOrder>
  </b:Source>
  <b:Source>
    <b:Tag>Tut</b:Tag>
    <b:SourceType>InternetSite</b:SourceType>
    <b:Guid>{8CD7F6D6-7159-409C-B097-A3E410A6A1BF}</b:Guid>
    <b:Title>Tutorial: Create a Razor Pages web app with ASP.NET Core</b:Title>
    <b:URL>https://docs.microsoft.com/en-us/aspnet/core/tutorials/razor-pages/?view=aspnetcore-6.0</b:URL>
    <b:ProductionCompany>Microsoft</b:ProductionCompany>
    <b:RefOrder>10</b:RefOrder>
  </b:Source>
  <b:Source>
    <b:Tag>Tut1</b:Tag>
    <b:SourceType>InternetSite</b:SourceType>
    <b:Guid>{7880C752-1A43-4570-99E3-19022614D771}</b:Guid>
    <b:Title>Tutorial: Create a web API with ASP.NET Core</b:Title>
    <b:URL>https://docs.microsoft.com/en-us/aspnet/core/tutorials/first-web-api?view=aspnetcore-6.0&amp;tabs=visual-studio</b:URL>
    <b:ProductionCompany>Microsoft</b:ProductionCompany>
    <b:RefOrder>11</b:RefOrder>
  </b:Source>
  <b:Source>
    <b:Tag>Pes</b:Tag>
    <b:SourceType>InternetSite</b:SourceType>
    <b:Guid>{2BF91325-6FB3-4D13-B193-F1A547418501}</b:Guid>
    <b:Title>Pest</b:Title>
    <b:URL>https://pest.rs/?utm_source=thenewstack&amp;utm_medium=website&amp;utm_campaign=platform</b:URL>
    <b:RefOrder>12</b:RefOrder>
  </b:Source>
  <b:Source>
    <b:Tag>San</b:Tag>
    <b:SourceType>InternetSite</b:SourceType>
    <b:Guid>{95CA385E-68AA-4505-ADB3-19C79BD16E94}</b:Guid>
    <b:Title>Sandspiel</b:Title>
    <b:URL>https://sandspiel.club/?utm_source=thenewstack&amp;utm_medium=website&amp;utm_campaign=platform</b:URL>
    <b:RefOrder>13</b:RefOrder>
  </b:Source>
  <b:Source>
    <b:Tag>Bla1</b:Tag>
    <b:SourceType>InternetSite</b:SourceType>
    <b:Guid>{525597B4-4816-47FE-9A90-A3B177EADC62}</b:Guid>
    <b:Title>Blazor</b:Title>
    <b:URL>https://webassembly.org/</b:URL>
    <b:RefOrder>14</b:RefOrder>
  </b:Source>
  <b:Source>
    <b:Tag>Bla2</b:Tag>
    <b:SourceType>InternetSite</b:SourceType>
    <b:Guid>{EA9A04DC-8B03-4DED-A1C4-5BCCF5873E28}</b:Guid>
    <b:Title>Blazor build client web app with C# .NET</b:Title>
    <b:ProductionCompany>Microsoft</b:ProductionCompany>
    <b:URL>https://dotnet.microsoft.com/en-us/apps/aspnet/web-apps/blazor</b:URL>
    <b:RefOrder>15</b:RefOrder>
  </b:Source>
  <b:Source>
    <b:Tag>Chr22</b:Tag>
    <b:SourceType>Book</b:SourceType>
    <b:Guid>{7306D836-12B1-446C-9551-E00080BC8414}</b:Guid>
    <b:LCID>en-US</b:LCID>
    <b:Author>
      <b:Author>
        <b:NameList>
          <b:Person>
            <b:Last>Minnick</b:Last>
            <b:First>Chris</b:First>
          </b:Person>
        </b:NameList>
      </b:Author>
    </b:Author>
    <b:Title>ReactJS Foundations</b:Title>
    <b:Year>2022</b:Year>
    <b:City>Canada</b:City>
    <b:Publisher>John Wiley &amp; Sons, Inc., Hoboken, New Jersey</b:Publisher>
    <b:RefOrder>2</b:RefOrder>
  </b:Source>
  <b:Source>
    <b:Tag>Dan15</b:Tag>
    <b:SourceType>Book</b:SourceType>
    <b:Guid>{A5190D6E-7676-4A07-BB74-80F57F4576AF}</b:Guid>
    <b:LCID>en-US</b:LCID>
    <b:Author>
      <b:Author>
        <b:NameList>
          <b:Person>
            <b:Last>Green</b:Last>
            <b:First>Daniel</b:First>
          </b:Person>
        </b:NameList>
      </b:Author>
    </b:Author>
    <b:Title>REACT JS: Web App Development</b:Title>
    <b:Year>2015</b:Year>
    <b:RefOrder>3</b:RefOrder>
  </b:Source>
  <b:Source>
    <b:Tag>Pra16</b:Tag>
    <b:SourceType>Book</b:SourceType>
    <b:Guid>{1B602543-26C9-4C81-8A7F-E4B7BBF34A21}</b:Guid>
    <b:Title>ReactJS by Example - Building Modern Web Applications with React</b:Title>
    <b:Year>2016</b:Year>
    <b:City>Birmingham</b:City>
    <b:Publisher>Packt Publishing Ltd</b:Publisher>
    <b:LCID>en-US</b:LCID>
    <b:Author>
      <b:Author>
        <b:NameList>
          <b:Person>
            <b:Last>Sonpatki</b:Last>
            <b:First>Prathamesh</b:First>
          </b:Person>
        </b:NameList>
      </b:Author>
    </b:Author>
    <b:RefOrder>4</b:RefOrder>
  </b:Source>
  <b:Source>
    <b:Tag>Mar21</b:Tag>
    <b:SourceType>Book</b:SourceType>
    <b:Guid>{9D03598B-0B3E-4CC0-A1CC-203817EC72EA}</b:Guid>
    <b:LCID>en-US</b:LCID>
    <b:Author>
      <b:Author>
        <b:NameList>
          <b:Person>
            <b:Last>Price</b:Last>
            <b:First>Mark</b:First>
            <b:Middle>J.</b:Middle>
          </b:Person>
        </b:NameList>
      </b:Author>
    </b:Author>
    <b:Title>C# 10 and .NET 6</b:Title>
    <b:Year>2021</b:Year>
    <b:City>Birmingham</b:City>
    <b:Publisher>Packt Publishing Ltd</b:Publisher>
    <b:RefOrder>5</b:RefOrder>
  </b:Source>
  <b:Source>
    <b:Tag>Ada22</b:Tag>
    <b:SourceType>Book</b:SourceType>
    <b:Guid>{ED007470-8B56-4C9E-A4D0-2C7EDA3C5B98}</b:Guid>
    <b:LCID>en-US</b:LCID>
    <b:Author>
      <b:Author>
        <b:NameList>
          <b:Person>
            <b:Last>Freeman</b:Last>
            <b:First>Adam</b:First>
          </b:Person>
        </b:NameList>
      </b:Author>
    </b:Author>
    <b:Title>Pro ASP.NET Core 6</b:Title>
    <b:Year>2022</b:Year>
    <b:City>London</b:City>
    <b:RefOrder>6</b:RefOrder>
  </b:Source>
  <b:Source xmlns:b="http://schemas.openxmlformats.org/officeDocument/2006/bibliography">
    <b:Tag>Ant20</b:Tag>
    <b:SourceType>Book</b:SourceType>
    <b:Guid>{7CFFE258-2D8A-4AD8-9ABD-573EBC90B697}</b:Guid>
    <b:LCID>en-US</b:LCID>
    <b:Author>
      <b:Author>
        <b:Corporate>Anthony Accomazzo, Nate Murray, Ari Lerner, Clay Allsopp, David Gutman and Tyler McGinnis</b:Corporate>
      </b:Author>
    </b:Author>
    <b:Title>FullStack React</b:Title>
    <b:Year>2020</b:Year>
    <b:Publisher>Newline (formerly Fullstack.io)</b:Publisher>
    <b:RefOrder>1</b:RefOrder>
  </b:Source>
</b:Sources>
</file>

<file path=customXml/itemProps1.xml><?xml version="1.0" encoding="utf-8"?>
<ds:datastoreItem xmlns:ds="http://schemas.openxmlformats.org/officeDocument/2006/customXml" ds:itemID="{390E3BE6-7CDF-4828-B50B-9BC490644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9</TotalTime>
  <Pages>65</Pages>
  <Words>11276</Words>
  <Characters>64278</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tsen@outlook.com.vn</dc:creator>
  <cp:keywords/>
  <dc:description/>
  <cp:lastModifiedBy>Khang Đặng</cp:lastModifiedBy>
  <cp:revision>2111</cp:revision>
  <dcterms:created xsi:type="dcterms:W3CDTF">2022-06-02T18:14:00Z</dcterms:created>
  <dcterms:modified xsi:type="dcterms:W3CDTF">2024-12-23T20:07:00Z</dcterms:modified>
</cp:coreProperties>
</file>